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venir Next Condensed" w:hAnsi="Avenir Next Condensed"/>
        </w:rPr>
        <w:id w:val="-410078801"/>
        <w:docPartObj>
          <w:docPartGallery w:val="Cover Pages"/>
          <w:docPartUnique/>
        </w:docPartObj>
      </w:sdtPr>
      <w:sdtContent>
        <w:p w14:paraId="018D0293" w14:textId="40B486DA" w:rsidR="00BA4293" w:rsidRDefault="00BA4293">
          <w:pPr>
            <w:rPr>
              <w:rFonts w:ascii="Avenir Next Condensed" w:hAnsi="Avenir Next Condensed"/>
            </w:rPr>
          </w:pPr>
        </w:p>
        <w:p w14:paraId="28CF1851" w14:textId="77777777" w:rsidR="00474E40" w:rsidRPr="00B74C7C" w:rsidRDefault="00474E40">
          <w:pPr>
            <w:rPr>
              <w:rFonts w:ascii="Avenir Next Condensed" w:hAnsi="Avenir Next Condensed"/>
            </w:rPr>
          </w:pPr>
        </w:p>
        <w:tbl>
          <w:tblPr>
            <w:tblpPr w:leftFromText="187" w:rightFromText="187" w:vertAnchor="page" w:horzAnchor="margin" w:tblpXSpec="center" w:tblpY="5719"/>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474E40" w:rsidRPr="00B74C7C" w14:paraId="04C9C072" w14:textId="77777777" w:rsidTr="00474E40">
            <w:sdt>
              <w:sdtPr>
                <w:rPr>
                  <w:rFonts w:ascii="Avenir Next Condensed" w:hAnsi="Avenir Next Condensed"/>
                  <w:color w:val="16649E"/>
                  <w:sz w:val="24"/>
                  <w:szCs w:val="24"/>
                </w:rPr>
                <w:alias w:val="Company"/>
                <w:id w:val="13406915"/>
                <w:placeholder>
                  <w:docPart w:val="CF0E3206A13E79438DCAB70E6C4C1C8E"/>
                </w:placeholder>
                <w:showingPlcHd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203BF2C" w14:textId="77777777" w:rsidR="00474E40" w:rsidRPr="00B74C7C" w:rsidRDefault="00474E40" w:rsidP="00474E40">
                    <w:pPr>
                      <w:pStyle w:val="NoSpacing"/>
                      <w:rPr>
                        <w:rFonts w:ascii="Avenir Next Condensed" w:hAnsi="Avenir Next Condensed"/>
                        <w:color w:val="16649E"/>
                        <w:sz w:val="24"/>
                      </w:rPr>
                    </w:pPr>
                    <w:r w:rsidRPr="00B74C7C">
                      <w:rPr>
                        <w:rFonts w:ascii="Avenir Next Condensed" w:hAnsi="Avenir Next Condensed"/>
                        <w:color w:val="16649E"/>
                        <w:sz w:val="24"/>
                        <w:szCs w:val="24"/>
                      </w:rPr>
                      <w:t>[Company name]</w:t>
                    </w:r>
                  </w:p>
                </w:tc>
              </w:sdtContent>
            </w:sdt>
          </w:tr>
          <w:tr w:rsidR="00474E40" w:rsidRPr="00B74C7C" w14:paraId="5808EB48" w14:textId="77777777" w:rsidTr="00474E40">
            <w:tc>
              <w:tcPr>
                <w:tcW w:w="7476" w:type="dxa"/>
              </w:tcPr>
              <w:sdt>
                <w:sdtPr>
                  <w:rPr>
                    <w:rFonts w:ascii="Avenir Next Condensed Demi Bold" w:eastAsiaTheme="majorEastAsia" w:hAnsi="Avenir Next Condensed Demi Bold" w:cstheme="majorBidi"/>
                    <w:b/>
                    <w:bCs/>
                    <w:color w:val="16649E"/>
                    <w:sz w:val="88"/>
                    <w:szCs w:val="88"/>
                  </w:rPr>
                  <w:alias w:val="Title"/>
                  <w:id w:val="13406919"/>
                  <w:placeholder>
                    <w:docPart w:val="608206A7F8D323479C8B37A50E4F0BCD"/>
                  </w:placeholder>
                  <w:dataBinding w:prefixMappings="xmlns:ns0='http://schemas.openxmlformats.org/package/2006/metadata/core-properties' xmlns:ns1='http://purl.org/dc/elements/1.1/'" w:xpath="/ns0:coreProperties[1]/ns1:title[1]" w:storeItemID="{6C3C8BC8-F283-45AE-878A-BAB7291924A1}"/>
                  <w:text/>
                </w:sdtPr>
                <w:sdtContent>
                  <w:p w14:paraId="4AE89780" w14:textId="77777777" w:rsidR="00474E40" w:rsidRPr="00B74C7C" w:rsidRDefault="00474E40" w:rsidP="00474E40">
                    <w:pPr>
                      <w:pStyle w:val="NoSpacing"/>
                      <w:spacing w:line="216" w:lineRule="auto"/>
                      <w:rPr>
                        <w:rFonts w:ascii="Avenir Next Condensed" w:eastAsiaTheme="majorEastAsia" w:hAnsi="Avenir Next Condensed" w:cstheme="majorBidi"/>
                        <w:color w:val="16649E"/>
                        <w:sz w:val="88"/>
                        <w:szCs w:val="88"/>
                      </w:rPr>
                    </w:pPr>
                    <w:r w:rsidRPr="00B74C7C">
                      <w:rPr>
                        <w:rFonts w:ascii="Avenir Next Condensed Demi Bold" w:eastAsiaTheme="majorEastAsia" w:hAnsi="Avenir Next Condensed Demi Bold" w:cstheme="majorBidi"/>
                        <w:b/>
                        <w:bCs/>
                        <w:color w:val="16649E"/>
                        <w:sz w:val="88"/>
                        <w:szCs w:val="88"/>
                      </w:rPr>
                      <w:t>Chapter P&amp;P Template</w:t>
                    </w:r>
                  </w:p>
                </w:sdtContent>
              </w:sdt>
            </w:tc>
          </w:tr>
          <w:tr w:rsidR="00474E40" w:rsidRPr="00B74C7C" w14:paraId="7EB71F97" w14:textId="77777777" w:rsidTr="00474E40">
            <w:sdt>
              <w:sdtPr>
                <w:rPr>
                  <w:rFonts w:ascii="Avenir Next Condensed" w:hAnsi="Avenir Next Condensed"/>
                  <w:color w:val="16649E"/>
                  <w:sz w:val="24"/>
                  <w:szCs w:val="24"/>
                </w:rPr>
                <w:alias w:val="Subtitle"/>
                <w:id w:val="13406923"/>
                <w:placeholder>
                  <w:docPart w:val="865B03B512E50B49A5CC8F7CCF3F1DBA"/>
                </w:placeholder>
                <w:showingPlcHd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69370491" w14:textId="77777777" w:rsidR="00474E40" w:rsidRPr="00B74C7C" w:rsidRDefault="00474E40" w:rsidP="00474E40">
                    <w:pPr>
                      <w:pStyle w:val="NoSpacing"/>
                      <w:rPr>
                        <w:rFonts w:ascii="Avenir Next Condensed" w:hAnsi="Avenir Next Condensed"/>
                        <w:color w:val="16649E"/>
                        <w:sz w:val="24"/>
                      </w:rPr>
                    </w:pPr>
                    <w:r w:rsidRPr="00B74C7C">
                      <w:rPr>
                        <w:rFonts w:ascii="Avenir Next Condensed" w:hAnsi="Avenir Next Condensed"/>
                        <w:color w:val="16649E"/>
                        <w:sz w:val="24"/>
                        <w:szCs w:val="24"/>
                      </w:rPr>
                      <w:t>[Document subtitle]</w:t>
                    </w:r>
                  </w:p>
                </w:tc>
              </w:sdtContent>
            </w:sdt>
          </w:tr>
        </w:tbl>
        <w:p w14:paraId="36F627A1" w14:textId="5DC9037E" w:rsidR="00023031" w:rsidRPr="00B74C7C" w:rsidRDefault="00023031">
          <w:pPr>
            <w:rPr>
              <w:rFonts w:ascii="Avenir Next Condensed" w:hAnsi="Avenir Next Condensed"/>
            </w:rPr>
          </w:pPr>
          <w:r w:rsidRPr="00B74C7C">
            <w:rPr>
              <w:rFonts w:ascii="Avenir Next Condensed" w:hAnsi="Avenir Next Condensed"/>
            </w:rPr>
            <w:br w:type="page"/>
          </w:r>
        </w:p>
      </w:sdtContent>
    </w:sdt>
    <w:sdt>
      <w:sdtPr>
        <w:rPr>
          <w:rFonts w:ascii="Avenir Next Condensed" w:eastAsiaTheme="minorHAnsi" w:hAnsi="Avenir Next Condensed" w:cstheme="minorBidi"/>
          <w:color w:val="auto"/>
          <w:sz w:val="22"/>
          <w:szCs w:val="22"/>
        </w:rPr>
        <w:id w:val="65847325"/>
        <w:docPartObj>
          <w:docPartGallery w:val="Table of Contents"/>
          <w:docPartUnique/>
        </w:docPartObj>
      </w:sdtPr>
      <w:sdtEndPr>
        <w:rPr>
          <w:b/>
          <w:bCs/>
          <w:noProof/>
        </w:rPr>
      </w:sdtEndPr>
      <w:sdtContent>
        <w:p w14:paraId="6B24A831" w14:textId="11A9B7A0" w:rsidR="00D90D71" w:rsidRPr="00474E40" w:rsidRDefault="00D90D71">
          <w:pPr>
            <w:pStyle w:val="TOCHeading"/>
            <w:rPr>
              <w:rFonts w:ascii="Avenir Next Condensed Demi Bold" w:hAnsi="Avenir Next Condensed Demi Bold"/>
              <w:b/>
              <w:bCs/>
              <w:color w:val="16649E"/>
            </w:rPr>
          </w:pPr>
          <w:r w:rsidRPr="00474E40">
            <w:rPr>
              <w:rFonts w:ascii="Avenir Next Condensed Demi Bold" w:hAnsi="Avenir Next Condensed Demi Bold"/>
              <w:b/>
              <w:bCs/>
              <w:color w:val="16649E"/>
            </w:rPr>
            <w:t>Contents</w:t>
          </w:r>
        </w:p>
        <w:p w14:paraId="0CCEC6E4" w14:textId="512D4EB7" w:rsidR="00680C53" w:rsidRDefault="00D90D71">
          <w:pPr>
            <w:pStyle w:val="TOC1"/>
            <w:tabs>
              <w:tab w:val="right" w:leader="dot" w:pos="9350"/>
            </w:tabs>
            <w:rPr>
              <w:rFonts w:eastAsiaTheme="minorEastAsia"/>
              <w:noProof/>
              <w:sz w:val="24"/>
              <w:szCs w:val="24"/>
            </w:rPr>
          </w:pPr>
          <w:r w:rsidRPr="00B74C7C">
            <w:rPr>
              <w:rFonts w:ascii="Avenir Next Condensed" w:hAnsi="Avenir Next Condensed"/>
            </w:rPr>
            <w:fldChar w:fldCharType="begin"/>
          </w:r>
          <w:r w:rsidRPr="00B74C7C">
            <w:rPr>
              <w:rFonts w:ascii="Avenir Next Condensed" w:hAnsi="Avenir Next Condensed"/>
            </w:rPr>
            <w:instrText xml:space="preserve"> TOC \o "1-3" \h \z \u </w:instrText>
          </w:r>
          <w:r w:rsidRPr="00B74C7C">
            <w:rPr>
              <w:rFonts w:ascii="Avenir Next Condensed" w:hAnsi="Avenir Next Condensed"/>
            </w:rPr>
            <w:fldChar w:fldCharType="separate"/>
          </w:r>
          <w:hyperlink w:anchor="_Toc49412634" w:history="1">
            <w:r w:rsidR="00680C53" w:rsidRPr="00372BBB">
              <w:rPr>
                <w:rStyle w:val="Hyperlink"/>
                <w:rFonts w:ascii="Avenir Next Condensed" w:hAnsi="Avenir Next Condensed"/>
                <w:b/>
                <w:bCs/>
                <w:noProof/>
              </w:rPr>
              <w:t>1. Introduction</w:t>
            </w:r>
            <w:r w:rsidR="00680C53">
              <w:rPr>
                <w:noProof/>
                <w:webHidden/>
              </w:rPr>
              <w:tab/>
            </w:r>
            <w:r w:rsidR="00680C53">
              <w:rPr>
                <w:noProof/>
                <w:webHidden/>
              </w:rPr>
              <w:fldChar w:fldCharType="begin"/>
            </w:r>
            <w:r w:rsidR="00680C53">
              <w:rPr>
                <w:noProof/>
                <w:webHidden/>
              </w:rPr>
              <w:instrText xml:space="preserve"> PAGEREF _Toc49412634 \h </w:instrText>
            </w:r>
            <w:r w:rsidR="00680C53">
              <w:rPr>
                <w:noProof/>
                <w:webHidden/>
              </w:rPr>
            </w:r>
            <w:r w:rsidR="00680C53">
              <w:rPr>
                <w:noProof/>
                <w:webHidden/>
              </w:rPr>
              <w:fldChar w:fldCharType="separate"/>
            </w:r>
            <w:r w:rsidR="00680C53">
              <w:rPr>
                <w:noProof/>
                <w:webHidden/>
              </w:rPr>
              <w:t>4</w:t>
            </w:r>
            <w:r w:rsidR="00680C53">
              <w:rPr>
                <w:noProof/>
                <w:webHidden/>
              </w:rPr>
              <w:fldChar w:fldCharType="end"/>
            </w:r>
          </w:hyperlink>
        </w:p>
        <w:p w14:paraId="73B0D943" w14:textId="58525952" w:rsidR="00680C53" w:rsidRDefault="00680C53">
          <w:pPr>
            <w:pStyle w:val="TOC2"/>
            <w:tabs>
              <w:tab w:val="right" w:leader="dot" w:pos="9350"/>
            </w:tabs>
            <w:rPr>
              <w:rFonts w:eastAsiaTheme="minorEastAsia"/>
              <w:noProof/>
              <w:sz w:val="24"/>
              <w:szCs w:val="24"/>
            </w:rPr>
          </w:pPr>
          <w:hyperlink w:anchor="_Toc49412635" w:history="1">
            <w:r w:rsidRPr="00372BBB">
              <w:rPr>
                <w:rStyle w:val="Hyperlink"/>
                <w:rFonts w:ascii="Avenir Next Condensed Demi Bold" w:hAnsi="Avenir Next Condensed Demi Bold"/>
                <w:b/>
                <w:bCs/>
                <w:noProof/>
              </w:rPr>
              <w:t>1.1 Purpose</w:t>
            </w:r>
            <w:r>
              <w:rPr>
                <w:noProof/>
                <w:webHidden/>
              </w:rPr>
              <w:tab/>
            </w:r>
            <w:r>
              <w:rPr>
                <w:noProof/>
                <w:webHidden/>
              </w:rPr>
              <w:fldChar w:fldCharType="begin"/>
            </w:r>
            <w:r>
              <w:rPr>
                <w:noProof/>
                <w:webHidden/>
              </w:rPr>
              <w:instrText xml:space="preserve"> PAGEREF _Toc49412635 \h </w:instrText>
            </w:r>
            <w:r>
              <w:rPr>
                <w:noProof/>
                <w:webHidden/>
              </w:rPr>
            </w:r>
            <w:r>
              <w:rPr>
                <w:noProof/>
                <w:webHidden/>
              </w:rPr>
              <w:fldChar w:fldCharType="separate"/>
            </w:r>
            <w:r>
              <w:rPr>
                <w:noProof/>
                <w:webHidden/>
              </w:rPr>
              <w:t>4</w:t>
            </w:r>
            <w:r>
              <w:rPr>
                <w:noProof/>
                <w:webHidden/>
              </w:rPr>
              <w:fldChar w:fldCharType="end"/>
            </w:r>
          </w:hyperlink>
        </w:p>
        <w:p w14:paraId="628BE7A2" w14:textId="39742870" w:rsidR="00680C53" w:rsidRDefault="00680C53">
          <w:pPr>
            <w:pStyle w:val="TOC2"/>
            <w:tabs>
              <w:tab w:val="right" w:leader="dot" w:pos="9350"/>
            </w:tabs>
            <w:rPr>
              <w:rFonts w:eastAsiaTheme="minorEastAsia"/>
              <w:noProof/>
              <w:sz w:val="24"/>
              <w:szCs w:val="24"/>
            </w:rPr>
          </w:pPr>
          <w:hyperlink w:anchor="_Toc49412636" w:history="1">
            <w:r w:rsidRPr="00372BBB">
              <w:rPr>
                <w:rStyle w:val="Hyperlink"/>
                <w:rFonts w:ascii="Avenir Next Condensed Demi Bold" w:hAnsi="Avenir Next Condensed Demi Bold"/>
                <w:b/>
                <w:bCs/>
                <w:noProof/>
              </w:rPr>
              <w:t>1.2 Policy Definitions</w:t>
            </w:r>
            <w:r>
              <w:rPr>
                <w:noProof/>
                <w:webHidden/>
              </w:rPr>
              <w:tab/>
            </w:r>
            <w:r>
              <w:rPr>
                <w:noProof/>
                <w:webHidden/>
              </w:rPr>
              <w:fldChar w:fldCharType="begin"/>
            </w:r>
            <w:r>
              <w:rPr>
                <w:noProof/>
                <w:webHidden/>
              </w:rPr>
              <w:instrText xml:space="preserve"> PAGEREF _Toc49412636 \h </w:instrText>
            </w:r>
            <w:r>
              <w:rPr>
                <w:noProof/>
                <w:webHidden/>
              </w:rPr>
            </w:r>
            <w:r>
              <w:rPr>
                <w:noProof/>
                <w:webHidden/>
              </w:rPr>
              <w:fldChar w:fldCharType="separate"/>
            </w:r>
            <w:r>
              <w:rPr>
                <w:noProof/>
                <w:webHidden/>
              </w:rPr>
              <w:t>4</w:t>
            </w:r>
            <w:r>
              <w:rPr>
                <w:noProof/>
                <w:webHidden/>
              </w:rPr>
              <w:fldChar w:fldCharType="end"/>
            </w:r>
          </w:hyperlink>
        </w:p>
        <w:p w14:paraId="2C421B47" w14:textId="12401E57" w:rsidR="00680C53" w:rsidRDefault="00680C53">
          <w:pPr>
            <w:pStyle w:val="TOC2"/>
            <w:tabs>
              <w:tab w:val="right" w:leader="dot" w:pos="9350"/>
            </w:tabs>
            <w:rPr>
              <w:rFonts w:eastAsiaTheme="minorEastAsia"/>
              <w:noProof/>
              <w:sz w:val="24"/>
              <w:szCs w:val="24"/>
            </w:rPr>
          </w:pPr>
          <w:hyperlink w:anchor="_Toc49412637" w:history="1">
            <w:r w:rsidRPr="00372BBB">
              <w:rPr>
                <w:rStyle w:val="Hyperlink"/>
                <w:rFonts w:ascii="Avenir Next Condensed Demi Bold" w:hAnsi="Avenir Next Condensed Demi Bold"/>
                <w:b/>
                <w:bCs/>
                <w:noProof/>
              </w:rPr>
              <w:t>1.3 Procedure Definitions</w:t>
            </w:r>
            <w:r>
              <w:rPr>
                <w:noProof/>
                <w:webHidden/>
              </w:rPr>
              <w:tab/>
            </w:r>
            <w:r>
              <w:rPr>
                <w:noProof/>
                <w:webHidden/>
              </w:rPr>
              <w:fldChar w:fldCharType="begin"/>
            </w:r>
            <w:r>
              <w:rPr>
                <w:noProof/>
                <w:webHidden/>
              </w:rPr>
              <w:instrText xml:space="preserve"> PAGEREF _Toc49412637 \h </w:instrText>
            </w:r>
            <w:r>
              <w:rPr>
                <w:noProof/>
                <w:webHidden/>
              </w:rPr>
            </w:r>
            <w:r>
              <w:rPr>
                <w:noProof/>
                <w:webHidden/>
              </w:rPr>
              <w:fldChar w:fldCharType="separate"/>
            </w:r>
            <w:r>
              <w:rPr>
                <w:noProof/>
                <w:webHidden/>
              </w:rPr>
              <w:t>4</w:t>
            </w:r>
            <w:r>
              <w:rPr>
                <w:noProof/>
                <w:webHidden/>
              </w:rPr>
              <w:fldChar w:fldCharType="end"/>
            </w:r>
          </w:hyperlink>
        </w:p>
        <w:p w14:paraId="7F1D3C12" w14:textId="037F7967" w:rsidR="00680C53" w:rsidRDefault="00680C53">
          <w:pPr>
            <w:pStyle w:val="TOC1"/>
            <w:tabs>
              <w:tab w:val="right" w:leader="dot" w:pos="9350"/>
            </w:tabs>
            <w:rPr>
              <w:rFonts w:eastAsiaTheme="minorEastAsia"/>
              <w:noProof/>
              <w:sz w:val="24"/>
              <w:szCs w:val="24"/>
            </w:rPr>
          </w:pPr>
          <w:hyperlink w:anchor="_Toc49412638" w:history="1">
            <w:r w:rsidRPr="00372BBB">
              <w:rPr>
                <w:rStyle w:val="Hyperlink"/>
                <w:rFonts w:ascii="Avenir Next Condensed" w:hAnsi="Avenir Next Condensed"/>
                <w:b/>
                <w:bCs/>
                <w:noProof/>
              </w:rPr>
              <w:t>2. Policy</w:t>
            </w:r>
            <w:r>
              <w:rPr>
                <w:noProof/>
                <w:webHidden/>
              </w:rPr>
              <w:tab/>
            </w:r>
            <w:r>
              <w:rPr>
                <w:noProof/>
                <w:webHidden/>
              </w:rPr>
              <w:fldChar w:fldCharType="begin"/>
            </w:r>
            <w:r>
              <w:rPr>
                <w:noProof/>
                <w:webHidden/>
              </w:rPr>
              <w:instrText xml:space="preserve"> PAGEREF _Toc49412638 \h </w:instrText>
            </w:r>
            <w:r>
              <w:rPr>
                <w:noProof/>
                <w:webHidden/>
              </w:rPr>
            </w:r>
            <w:r>
              <w:rPr>
                <w:noProof/>
                <w:webHidden/>
              </w:rPr>
              <w:fldChar w:fldCharType="separate"/>
            </w:r>
            <w:r>
              <w:rPr>
                <w:noProof/>
                <w:webHidden/>
              </w:rPr>
              <w:t>4</w:t>
            </w:r>
            <w:r>
              <w:rPr>
                <w:noProof/>
                <w:webHidden/>
              </w:rPr>
              <w:fldChar w:fldCharType="end"/>
            </w:r>
          </w:hyperlink>
        </w:p>
        <w:p w14:paraId="1F96711B" w14:textId="60310F54" w:rsidR="00680C53" w:rsidRDefault="00680C53">
          <w:pPr>
            <w:pStyle w:val="TOC2"/>
            <w:tabs>
              <w:tab w:val="right" w:leader="dot" w:pos="9350"/>
            </w:tabs>
            <w:rPr>
              <w:rFonts w:eastAsiaTheme="minorEastAsia"/>
              <w:noProof/>
              <w:sz w:val="24"/>
              <w:szCs w:val="24"/>
            </w:rPr>
          </w:pPr>
          <w:hyperlink w:anchor="_Toc49412639" w:history="1">
            <w:r w:rsidRPr="00372BBB">
              <w:rPr>
                <w:rStyle w:val="Hyperlink"/>
                <w:rFonts w:ascii="Avenir Next Condensed Demi Bold" w:hAnsi="Avenir Next Condensed Demi Bold"/>
                <w:b/>
                <w:bCs/>
                <w:noProof/>
              </w:rPr>
              <w:t>2.1 Administration</w:t>
            </w:r>
            <w:r>
              <w:rPr>
                <w:noProof/>
                <w:webHidden/>
              </w:rPr>
              <w:tab/>
            </w:r>
            <w:r>
              <w:rPr>
                <w:noProof/>
                <w:webHidden/>
              </w:rPr>
              <w:fldChar w:fldCharType="begin"/>
            </w:r>
            <w:r>
              <w:rPr>
                <w:noProof/>
                <w:webHidden/>
              </w:rPr>
              <w:instrText xml:space="preserve"> PAGEREF _Toc49412639 \h </w:instrText>
            </w:r>
            <w:r>
              <w:rPr>
                <w:noProof/>
                <w:webHidden/>
              </w:rPr>
            </w:r>
            <w:r>
              <w:rPr>
                <w:noProof/>
                <w:webHidden/>
              </w:rPr>
              <w:fldChar w:fldCharType="separate"/>
            </w:r>
            <w:r>
              <w:rPr>
                <w:noProof/>
                <w:webHidden/>
              </w:rPr>
              <w:t>4</w:t>
            </w:r>
            <w:r>
              <w:rPr>
                <w:noProof/>
                <w:webHidden/>
              </w:rPr>
              <w:fldChar w:fldCharType="end"/>
            </w:r>
          </w:hyperlink>
        </w:p>
        <w:p w14:paraId="697DE84E" w14:textId="1B056A50" w:rsidR="00680C53" w:rsidRDefault="00680C53">
          <w:pPr>
            <w:pStyle w:val="TOC2"/>
            <w:tabs>
              <w:tab w:val="right" w:leader="dot" w:pos="9350"/>
            </w:tabs>
            <w:rPr>
              <w:rFonts w:eastAsiaTheme="minorEastAsia"/>
              <w:noProof/>
              <w:sz w:val="24"/>
              <w:szCs w:val="24"/>
            </w:rPr>
          </w:pPr>
          <w:hyperlink w:anchor="_Toc49412640" w:history="1">
            <w:r w:rsidRPr="00372BBB">
              <w:rPr>
                <w:rStyle w:val="Hyperlink"/>
                <w:rFonts w:ascii="Avenir Next Condensed Demi Bold" w:hAnsi="Avenir Next Condensed Demi Bold"/>
                <w:b/>
                <w:bCs/>
                <w:noProof/>
              </w:rPr>
              <w:t>2.2 Record Retention</w:t>
            </w:r>
            <w:r>
              <w:rPr>
                <w:noProof/>
                <w:webHidden/>
              </w:rPr>
              <w:tab/>
            </w:r>
            <w:r>
              <w:rPr>
                <w:noProof/>
                <w:webHidden/>
              </w:rPr>
              <w:fldChar w:fldCharType="begin"/>
            </w:r>
            <w:r>
              <w:rPr>
                <w:noProof/>
                <w:webHidden/>
              </w:rPr>
              <w:instrText xml:space="preserve"> PAGEREF _Toc49412640 \h </w:instrText>
            </w:r>
            <w:r>
              <w:rPr>
                <w:noProof/>
                <w:webHidden/>
              </w:rPr>
            </w:r>
            <w:r>
              <w:rPr>
                <w:noProof/>
                <w:webHidden/>
              </w:rPr>
              <w:fldChar w:fldCharType="separate"/>
            </w:r>
            <w:r>
              <w:rPr>
                <w:noProof/>
                <w:webHidden/>
              </w:rPr>
              <w:t>4</w:t>
            </w:r>
            <w:r>
              <w:rPr>
                <w:noProof/>
                <w:webHidden/>
              </w:rPr>
              <w:fldChar w:fldCharType="end"/>
            </w:r>
          </w:hyperlink>
        </w:p>
        <w:p w14:paraId="1E45EDD3" w14:textId="36BE41FF" w:rsidR="00680C53" w:rsidRDefault="00680C53">
          <w:pPr>
            <w:pStyle w:val="TOC2"/>
            <w:tabs>
              <w:tab w:val="right" w:leader="dot" w:pos="9350"/>
            </w:tabs>
            <w:rPr>
              <w:rFonts w:eastAsiaTheme="minorEastAsia"/>
              <w:noProof/>
              <w:sz w:val="24"/>
              <w:szCs w:val="24"/>
            </w:rPr>
          </w:pPr>
          <w:hyperlink w:anchor="_Toc49412641" w:history="1">
            <w:r w:rsidRPr="00372BBB">
              <w:rPr>
                <w:rStyle w:val="Hyperlink"/>
                <w:rFonts w:ascii="Avenir Next Condensed Demi Bold" w:hAnsi="Avenir Next Condensed Demi Bold"/>
                <w:b/>
                <w:bCs/>
                <w:noProof/>
              </w:rPr>
              <w:t>2.3 Continuity Plan</w:t>
            </w:r>
            <w:r>
              <w:rPr>
                <w:noProof/>
                <w:webHidden/>
              </w:rPr>
              <w:tab/>
            </w:r>
            <w:r>
              <w:rPr>
                <w:noProof/>
                <w:webHidden/>
              </w:rPr>
              <w:fldChar w:fldCharType="begin"/>
            </w:r>
            <w:r>
              <w:rPr>
                <w:noProof/>
                <w:webHidden/>
              </w:rPr>
              <w:instrText xml:space="preserve"> PAGEREF _Toc49412641 \h </w:instrText>
            </w:r>
            <w:r>
              <w:rPr>
                <w:noProof/>
                <w:webHidden/>
              </w:rPr>
            </w:r>
            <w:r>
              <w:rPr>
                <w:noProof/>
                <w:webHidden/>
              </w:rPr>
              <w:fldChar w:fldCharType="separate"/>
            </w:r>
            <w:r>
              <w:rPr>
                <w:noProof/>
                <w:webHidden/>
              </w:rPr>
              <w:t>5</w:t>
            </w:r>
            <w:r>
              <w:rPr>
                <w:noProof/>
                <w:webHidden/>
              </w:rPr>
              <w:fldChar w:fldCharType="end"/>
            </w:r>
          </w:hyperlink>
        </w:p>
        <w:p w14:paraId="7BC18A4C" w14:textId="780E24C5" w:rsidR="00680C53" w:rsidRDefault="00680C53">
          <w:pPr>
            <w:pStyle w:val="TOC3"/>
            <w:tabs>
              <w:tab w:val="right" w:leader="dot" w:pos="9350"/>
            </w:tabs>
            <w:rPr>
              <w:rFonts w:eastAsiaTheme="minorEastAsia"/>
              <w:noProof/>
              <w:sz w:val="24"/>
              <w:szCs w:val="24"/>
            </w:rPr>
          </w:pPr>
          <w:hyperlink w:anchor="_Toc49412642" w:history="1">
            <w:r w:rsidRPr="00372BBB">
              <w:rPr>
                <w:rStyle w:val="Hyperlink"/>
                <w:rFonts w:ascii="Avenir Next Condensed Medium" w:hAnsi="Avenir Next Condensed Medium"/>
                <w:noProof/>
              </w:rPr>
              <w:t>2.3.1 Access to Software, Data, Website, Etc.</w:t>
            </w:r>
            <w:r>
              <w:rPr>
                <w:noProof/>
                <w:webHidden/>
              </w:rPr>
              <w:tab/>
            </w:r>
            <w:r>
              <w:rPr>
                <w:noProof/>
                <w:webHidden/>
              </w:rPr>
              <w:fldChar w:fldCharType="begin"/>
            </w:r>
            <w:r>
              <w:rPr>
                <w:noProof/>
                <w:webHidden/>
              </w:rPr>
              <w:instrText xml:space="preserve"> PAGEREF _Toc49412642 \h </w:instrText>
            </w:r>
            <w:r>
              <w:rPr>
                <w:noProof/>
                <w:webHidden/>
              </w:rPr>
            </w:r>
            <w:r>
              <w:rPr>
                <w:noProof/>
                <w:webHidden/>
              </w:rPr>
              <w:fldChar w:fldCharType="separate"/>
            </w:r>
            <w:r>
              <w:rPr>
                <w:noProof/>
                <w:webHidden/>
              </w:rPr>
              <w:t>5</w:t>
            </w:r>
            <w:r>
              <w:rPr>
                <w:noProof/>
                <w:webHidden/>
              </w:rPr>
              <w:fldChar w:fldCharType="end"/>
            </w:r>
          </w:hyperlink>
        </w:p>
        <w:p w14:paraId="4AE36CDC" w14:textId="4FCC4FA3" w:rsidR="00680C53" w:rsidRDefault="00680C53">
          <w:pPr>
            <w:pStyle w:val="TOC3"/>
            <w:tabs>
              <w:tab w:val="right" w:leader="dot" w:pos="9350"/>
            </w:tabs>
            <w:rPr>
              <w:rFonts w:eastAsiaTheme="minorEastAsia"/>
              <w:noProof/>
              <w:sz w:val="24"/>
              <w:szCs w:val="24"/>
            </w:rPr>
          </w:pPr>
          <w:hyperlink w:anchor="_Toc49412643" w:history="1">
            <w:r w:rsidRPr="00372BBB">
              <w:rPr>
                <w:rStyle w:val="Hyperlink"/>
                <w:rFonts w:ascii="Avenir Next Condensed Medium" w:hAnsi="Avenir Next Condensed Medium"/>
                <w:noProof/>
              </w:rPr>
              <w:t>2.3.2 Historical Documents</w:t>
            </w:r>
            <w:r>
              <w:rPr>
                <w:noProof/>
                <w:webHidden/>
              </w:rPr>
              <w:tab/>
            </w:r>
            <w:r>
              <w:rPr>
                <w:noProof/>
                <w:webHidden/>
              </w:rPr>
              <w:fldChar w:fldCharType="begin"/>
            </w:r>
            <w:r>
              <w:rPr>
                <w:noProof/>
                <w:webHidden/>
              </w:rPr>
              <w:instrText xml:space="preserve"> PAGEREF _Toc49412643 \h </w:instrText>
            </w:r>
            <w:r>
              <w:rPr>
                <w:noProof/>
                <w:webHidden/>
              </w:rPr>
            </w:r>
            <w:r>
              <w:rPr>
                <w:noProof/>
                <w:webHidden/>
              </w:rPr>
              <w:fldChar w:fldCharType="separate"/>
            </w:r>
            <w:r>
              <w:rPr>
                <w:noProof/>
                <w:webHidden/>
              </w:rPr>
              <w:t>6</w:t>
            </w:r>
            <w:r>
              <w:rPr>
                <w:noProof/>
                <w:webHidden/>
              </w:rPr>
              <w:fldChar w:fldCharType="end"/>
            </w:r>
          </w:hyperlink>
        </w:p>
        <w:p w14:paraId="11D41974" w14:textId="48A4BD9D" w:rsidR="00680C53" w:rsidRDefault="00680C53">
          <w:pPr>
            <w:pStyle w:val="TOC2"/>
            <w:tabs>
              <w:tab w:val="right" w:leader="dot" w:pos="9350"/>
            </w:tabs>
            <w:rPr>
              <w:rFonts w:eastAsiaTheme="minorEastAsia"/>
              <w:noProof/>
              <w:sz w:val="24"/>
              <w:szCs w:val="24"/>
            </w:rPr>
          </w:pPr>
          <w:hyperlink w:anchor="_Toc49412644" w:history="1">
            <w:r w:rsidRPr="00372BBB">
              <w:rPr>
                <w:rStyle w:val="Hyperlink"/>
                <w:rFonts w:ascii="Avenir Next Condensed Demi Bold" w:hAnsi="Avenir Next Condensed Demi Bold"/>
                <w:b/>
                <w:bCs/>
                <w:noProof/>
              </w:rPr>
              <w:t>2.4 Enforcement</w:t>
            </w:r>
            <w:r>
              <w:rPr>
                <w:noProof/>
                <w:webHidden/>
              </w:rPr>
              <w:tab/>
            </w:r>
            <w:r>
              <w:rPr>
                <w:noProof/>
                <w:webHidden/>
              </w:rPr>
              <w:fldChar w:fldCharType="begin"/>
            </w:r>
            <w:r>
              <w:rPr>
                <w:noProof/>
                <w:webHidden/>
              </w:rPr>
              <w:instrText xml:space="preserve"> PAGEREF _Toc49412644 \h </w:instrText>
            </w:r>
            <w:r>
              <w:rPr>
                <w:noProof/>
                <w:webHidden/>
              </w:rPr>
            </w:r>
            <w:r>
              <w:rPr>
                <w:noProof/>
                <w:webHidden/>
              </w:rPr>
              <w:fldChar w:fldCharType="separate"/>
            </w:r>
            <w:r>
              <w:rPr>
                <w:noProof/>
                <w:webHidden/>
              </w:rPr>
              <w:t>6</w:t>
            </w:r>
            <w:r>
              <w:rPr>
                <w:noProof/>
                <w:webHidden/>
              </w:rPr>
              <w:fldChar w:fldCharType="end"/>
            </w:r>
          </w:hyperlink>
        </w:p>
        <w:p w14:paraId="10E12F57" w14:textId="1E9D823A" w:rsidR="00680C53" w:rsidRDefault="00680C53">
          <w:pPr>
            <w:pStyle w:val="TOC1"/>
            <w:tabs>
              <w:tab w:val="right" w:leader="dot" w:pos="9350"/>
            </w:tabs>
            <w:rPr>
              <w:rFonts w:eastAsiaTheme="minorEastAsia"/>
              <w:noProof/>
              <w:sz w:val="24"/>
              <w:szCs w:val="24"/>
            </w:rPr>
          </w:pPr>
          <w:hyperlink w:anchor="_Toc49412645" w:history="1">
            <w:r w:rsidRPr="00372BBB">
              <w:rPr>
                <w:rStyle w:val="Hyperlink"/>
                <w:rFonts w:ascii="Avenir Next Condensed" w:hAnsi="Avenir Next Condensed"/>
                <w:b/>
                <w:bCs/>
                <w:noProof/>
              </w:rPr>
              <w:t>3. Organization</w:t>
            </w:r>
            <w:r>
              <w:rPr>
                <w:noProof/>
                <w:webHidden/>
              </w:rPr>
              <w:tab/>
            </w:r>
            <w:r>
              <w:rPr>
                <w:noProof/>
                <w:webHidden/>
              </w:rPr>
              <w:fldChar w:fldCharType="begin"/>
            </w:r>
            <w:r>
              <w:rPr>
                <w:noProof/>
                <w:webHidden/>
              </w:rPr>
              <w:instrText xml:space="preserve"> PAGEREF _Toc49412645 \h </w:instrText>
            </w:r>
            <w:r>
              <w:rPr>
                <w:noProof/>
                <w:webHidden/>
              </w:rPr>
            </w:r>
            <w:r>
              <w:rPr>
                <w:noProof/>
                <w:webHidden/>
              </w:rPr>
              <w:fldChar w:fldCharType="separate"/>
            </w:r>
            <w:r>
              <w:rPr>
                <w:noProof/>
                <w:webHidden/>
              </w:rPr>
              <w:t>6</w:t>
            </w:r>
            <w:r>
              <w:rPr>
                <w:noProof/>
                <w:webHidden/>
              </w:rPr>
              <w:fldChar w:fldCharType="end"/>
            </w:r>
          </w:hyperlink>
        </w:p>
        <w:p w14:paraId="29E1D8ED" w14:textId="4362243F" w:rsidR="00680C53" w:rsidRDefault="00680C53">
          <w:pPr>
            <w:pStyle w:val="TOC2"/>
            <w:tabs>
              <w:tab w:val="right" w:leader="dot" w:pos="9350"/>
            </w:tabs>
            <w:rPr>
              <w:rFonts w:eastAsiaTheme="minorEastAsia"/>
              <w:noProof/>
              <w:sz w:val="24"/>
              <w:szCs w:val="24"/>
            </w:rPr>
          </w:pPr>
          <w:hyperlink w:anchor="_Toc49412646" w:history="1">
            <w:r w:rsidRPr="00372BBB">
              <w:rPr>
                <w:rStyle w:val="Hyperlink"/>
                <w:rFonts w:ascii="Avenir Next Condensed Demi Bold" w:hAnsi="Avenir Next Condensed Demi Bold"/>
                <w:b/>
                <w:bCs/>
                <w:noProof/>
              </w:rPr>
              <w:t>3.1 The Board</w:t>
            </w:r>
            <w:r>
              <w:rPr>
                <w:noProof/>
                <w:webHidden/>
              </w:rPr>
              <w:tab/>
            </w:r>
            <w:r>
              <w:rPr>
                <w:noProof/>
                <w:webHidden/>
              </w:rPr>
              <w:fldChar w:fldCharType="begin"/>
            </w:r>
            <w:r>
              <w:rPr>
                <w:noProof/>
                <w:webHidden/>
              </w:rPr>
              <w:instrText xml:space="preserve"> PAGEREF _Toc49412646 \h </w:instrText>
            </w:r>
            <w:r>
              <w:rPr>
                <w:noProof/>
                <w:webHidden/>
              </w:rPr>
            </w:r>
            <w:r>
              <w:rPr>
                <w:noProof/>
                <w:webHidden/>
              </w:rPr>
              <w:fldChar w:fldCharType="separate"/>
            </w:r>
            <w:r>
              <w:rPr>
                <w:noProof/>
                <w:webHidden/>
              </w:rPr>
              <w:t>6</w:t>
            </w:r>
            <w:r>
              <w:rPr>
                <w:noProof/>
                <w:webHidden/>
              </w:rPr>
              <w:fldChar w:fldCharType="end"/>
            </w:r>
          </w:hyperlink>
        </w:p>
        <w:p w14:paraId="584BB80A" w14:textId="44D3F837" w:rsidR="00680C53" w:rsidRDefault="00680C53">
          <w:pPr>
            <w:pStyle w:val="TOC2"/>
            <w:tabs>
              <w:tab w:val="right" w:leader="dot" w:pos="9350"/>
            </w:tabs>
            <w:rPr>
              <w:rFonts w:eastAsiaTheme="minorEastAsia"/>
              <w:noProof/>
              <w:sz w:val="24"/>
              <w:szCs w:val="24"/>
            </w:rPr>
          </w:pPr>
          <w:hyperlink w:anchor="_Toc49412647" w:history="1">
            <w:r w:rsidRPr="00372BBB">
              <w:rPr>
                <w:rStyle w:val="Hyperlink"/>
                <w:rFonts w:ascii="Avenir Next Condensed Demi Bold" w:hAnsi="Avenir Next Condensed Demi Bold"/>
                <w:b/>
                <w:bCs/>
                <w:noProof/>
              </w:rPr>
              <w:t>3.2 Committees</w:t>
            </w:r>
            <w:r>
              <w:rPr>
                <w:noProof/>
                <w:webHidden/>
              </w:rPr>
              <w:tab/>
            </w:r>
            <w:r>
              <w:rPr>
                <w:noProof/>
                <w:webHidden/>
              </w:rPr>
              <w:fldChar w:fldCharType="begin"/>
            </w:r>
            <w:r>
              <w:rPr>
                <w:noProof/>
                <w:webHidden/>
              </w:rPr>
              <w:instrText xml:space="preserve"> PAGEREF _Toc49412647 \h </w:instrText>
            </w:r>
            <w:r>
              <w:rPr>
                <w:noProof/>
                <w:webHidden/>
              </w:rPr>
            </w:r>
            <w:r>
              <w:rPr>
                <w:noProof/>
                <w:webHidden/>
              </w:rPr>
              <w:fldChar w:fldCharType="separate"/>
            </w:r>
            <w:r>
              <w:rPr>
                <w:noProof/>
                <w:webHidden/>
              </w:rPr>
              <w:t>6</w:t>
            </w:r>
            <w:r>
              <w:rPr>
                <w:noProof/>
                <w:webHidden/>
              </w:rPr>
              <w:fldChar w:fldCharType="end"/>
            </w:r>
          </w:hyperlink>
        </w:p>
        <w:p w14:paraId="6BE03D75" w14:textId="16F9CAEF" w:rsidR="00680C53" w:rsidRDefault="00680C53">
          <w:pPr>
            <w:pStyle w:val="TOC2"/>
            <w:tabs>
              <w:tab w:val="right" w:leader="dot" w:pos="9350"/>
            </w:tabs>
            <w:rPr>
              <w:rFonts w:eastAsiaTheme="minorEastAsia"/>
              <w:noProof/>
              <w:sz w:val="24"/>
              <w:szCs w:val="24"/>
            </w:rPr>
          </w:pPr>
          <w:hyperlink w:anchor="_Toc49412648" w:history="1">
            <w:r w:rsidRPr="00372BBB">
              <w:rPr>
                <w:rStyle w:val="Hyperlink"/>
                <w:rFonts w:ascii="Avenir Next Condensed Demi Bold" w:hAnsi="Avenir Next Condensed Demi Bold"/>
                <w:b/>
                <w:bCs/>
                <w:noProof/>
              </w:rPr>
              <w:t>3.3 Roles and Responsibilities</w:t>
            </w:r>
            <w:r>
              <w:rPr>
                <w:noProof/>
                <w:webHidden/>
              </w:rPr>
              <w:tab/>
            </w:r>
            <w:r>
              <w:rPr>
                <w:noProof/>
                <w:webHidden/>
              </w:rPr>
              <w:fldChar w:fldCharType="begin"/>
            </w:r>
            <w:r>
              <w:rPr>
                <w:noProof/>
                <w:webHidden/>
              </w:rPr>
              <w:instrText xml:space="preserve"> PAGEREF _Toc49412648 \h </w:instrText>
            </w:r>
            <w:r>
              <w:rPr>
                <w:noProof/>
                <w:webHidden/>
              </w:rPr>
            </w:r>
            <w:r>
              <w:rPr>
                <w:noProof/>
                <w:webHidden/>
              </w:rPr>
              <w:fldChar w:fldCharType="separate"/>
            </w:r>
            <w:r>
              <w:rPr>
                <w:noProof/>
                <w:webHidden/>
              </w:rPr>
              <w:t>6</w:t>
            </w:r>
            <w:r>
              <w:rPr>
                <w:noProof/>
                <w:webHidden/>
              </w:rPr>
              <w:fldChar w:fldCharType="end"/>
            </w:r>
          </w:hyperlink>
        </w:p>
        <w:p w14:paraId="14A2ABF1" w14:textId="6B47935C" w:rsidR="00680C53" w:rsidRDefault="00680C53">
          <w:pPr>
            <w:pStyle w:val="TOC3"/>
            <w:tabs>
              <w:tab w:val="right" w:leader="dot" w:pos="9350"/>
            </w:tabs>
            <w:rPr>
              <w:rFonts w:eastAsiaTheme="minorEastAsia"/>
              <w:noProof/>
              <w:sz w:val="24"/>
              <w:szCs w:val="24"/>
            </w:rPr>
          </w:pPr>
          <w:hyperlink w:anchor="_Toc49412649" w:history="1">
            <w:r w:rsidRPr="00372BBB">
              <w:rPr>
                <w:rStyle w:val="Hyperlink"/>
                <w:rFonts w:ascii="Avenir Next Condensed Medium" w:hAnsi="Avenir Next Condensed Medium"/>
                <w:noProof/>
              </w:rPr>
              <w:t>3.3.1 President</w:t>
            </w:r>
            <w:r>
              <w:rPr>
                <w:noProof/>
                <w:webHidden/>
              </w:rPr>
              <w:tab/>
            </w:r>
            <w:r>
              <w:rPr>
                <w:noProof/>
                <w:webHidden/>
              </w:rPr>
              <w:fldChar w:fldCharType="begin"/>
            </w:r>
            <w:r>
              <w:rPr>
                <w:noProof/>
                <w:webHidden/>
              </w:rPr>
              <w:instrText xml:space="preserve"> PAGEREF _Toc49412649 \h </w:instrText>
            </w:r>
            <w:r>
              <w:rPr>
                <w:noProof/>
                <w:webHidden/>
              </w:rPr>
            </w:r>
            <w:r>
              <w:rPr>
                <w:noProof/>
                <w:webHidden/>
              </w:rPr>
              <w:fldChar w:fldCharType="separate"/>
            </w:r>
            <w:r>
              <w:rPr>
                <w:noProof/>
                <w:webHidden/>
              </w:rPr>
              <w:t>6</w:t>
            </w:r>
            <w:r>
              <w:rPr>
                <w:noProof/>
                <w:webHidden/>
              </w:rPr>
              <w:fldChar w:fldCharType="end"/>
            </w:r>
          </w:hyperlink>
        </w:p>
        <w:p w14:paraId="3FAAE889" w14:textId="59F41AB9" w:rsidR="00680C53" w:rsidRDefault="00680C53">
          <w:pPr>
            <w:pStyle w:val="TOC3"/>
            <w:tabs>
              <w:tab w:val="right" w:leader="dot" w:pos="9350"/>
            </w:tabs>
            <w:rPr>
              <w:rFonts w:eastAsiaTheme="minorEastAsia"/>
              <w:noProof/>
              <w:sz w:val="24"/>
              <w:szCs w:val="24"/>
            </w:rPr>
          </w:pPr>
          <w:hyperlink w:anchor="_Toc49412650" w:history="1">
            <w:r w:rsidRPr="00372BBB">
              <w:rPr>
                <w:rStyle w:val="Hyperlink"/>
                <w:rFonts w:ascii="Avenir Next Condensed Medium" w:hAnsi="Avenir Next Condensed Medium"/>
                <w:noProof/>
              </w:rPr>
              <w:t>3.3.2 President-Elect</w:t>
            </w:r>
            <w:r>
              <w:rPr>
                <w:noProof/>
                <w:webHidden/>
              </w:rPr>
              <w:tab/>
            </w:r>
            <w:r>
              <w:rPr>
                <w:noProof/>
                <w:webHidden/>
              </w:rPr>
              <w:fldChar w:fldCharType="begin"/>
            </w:r>
            <w:r>
              <w:rPr>
                <w:noProof/>
                <w:webHidden/>
              </w:rPr>
              <w:instrText xml:space="preserve"> PAGEREF _Toc49412650 \h </w:instrText>
            </w:r>
            <w:r>
              <w:rPr>
                <w:noProof/>
                <w:webHidden/>
              </w:rPr>
            </w:r>
            <w:r>
              <w:rPr>
                <w:noProof/>
                <w:webHidden/>
              </w:rPr>
              <w:fldChar w:fldCharType="separate"/>
            </w:r>
            <w:r>
              <w:rPr>
                <w:noProof/>
                <w:webHidden/>
              </w:rPr>
              <w:t>7</w:t>
            </w:r>
            <w:r>
              <w:rPr>
                <w:noProof/>
                <w:webHidden/>
              </w:rPr>
              <w:fldChar w:fldCharType="end"/>
            </w:r>
          </w:hyperlink>
        </w:p>
        <w:p w14:paraId="1AA79B26" w14:textId="65725173" w:rsidR="00680C53" w:rsidRDefault="00680C53">
          <w:pPr>
            <w:pStyle w:val="TOC3"/>
            <w:tabs>
              <w:tab w:val="right" w:leader="dot" w:pos="9350"/>
            </w:tabs>
            <w:rPr>
              <w:rFonts w:eastAsiaTheme="minorEastAsia"/>
              <w:noProof/>
              <w:sz w:val="24"/>
              <w:szCs w:val="24"/>
            </w:rPr>
          </w:pPr>
          <w:hyperlink w:anchor="_Toc49412651" w:history="1">
            <w:r w:rsidRPr="00372BBB">
              <w:rPr>
                <w:rStyle w:val="Hyperlink"/>
                <w:rFonts w:ascii="Avenir Next Condensed Medium" w:hAnsi="Avenir Next Condensed Medium"/>
                <w:noProof/>
              </w:rPr>
              <w:t>3.3.3 Vice-President</w:t>
            </w:r>
            <w:r>
              <w:rPr>
                <w:noProof/>
                <w:webHidden/>
              </w:rPr>
              <w:tab/>
            </w:r>
            <w:r>
              <w:rPr>
                <w:noProof/>
                <w:webHidden/>
              </w:rPr>
              <w:fldChar w:fldCharType="begin"/>
            </w:r>
            <w:r>
              <w:rPr>
                <w:noProof/>
                <w:webHidden/>
              </w:rPr>
              <w:instrText xml:space="preserve"> PAGEREF _Toc49412651 \h </w:instrText>
            </w:r>
            <w:r>
              <w:rPr>
                <w:noProof/>
                <w:webHidden/>
              </w:rPr>
            </w:r>
            <w:r>
              <w:rPr>
                <w:noProof/>
                <w:webHidden/>
              </w:rPr>
              <w:fldChar w:fldCharType="separate"/>
            </w:r>
            <w:r>
              <w:rPr>
                <w:noProof/>
                <w:webHidden/>
              </w:rPr>
              <w:t>7</w:t>
            </w:r>
            <w:r>
              <w:rPr>
                <w:noProof/>
                <w:webHidden/>
              </w:rPr>
              <w:fldChar w:fldCharType="end"/>
            </w:r>
          </w:hyperlink>
        </w:p>
        <w:p w14:paraId="2AF7D04E" w14:textId="2193A14C" w:rsidR="00680C53" w:rsidRDefault="00680C53">
          <w:pPr>
            <w:pStyle w:val="TOC3"/>
            <w:tabs>
              <w:tab w:val="right" w:leader="dot" w:pos="9350"/>
            </w:tabs>
            <w:rPr>
              <w:rFonts w:eastAsiaTheme="minorEastAsia"/>
              <w:noProof/>
              <w:sz w:val="24"/>
              <w:szCs w:val="24"/>
            </w:rPr>
          </w:pPr>
          <w:hyperlink w:anchor="_Toc49412652" w:history="1">
            <w:r w:rsidRPr="00372BBB">
              <w:rPr>
                <w:rStyle w:val="Hyperlink"/>
                <w:rFonts w:ascii="Avenir Next Condensed Medium" w:hAnsi="Avenir Next Condensed Medium"/>
                <w:noProof/>
              </w:rPr>
              <w:t>3.3.4 Secretary</w:t>
            </w:r>
            <w:r>
              <w:rPr>
                <w:noProof/>
                <w:webHidden/>
              </w:rPr>
              <w:tab/>
            </w:r>
            <w:r>
              <w:rPr>
                <w:noProof/>
                <w:webHidden/>
              </w:rPr>
              <w:fldChar w:fldCharType="begin"/>
            </w:r>
            <w:r>
              <w:rPr>
                <w:noProof/>
                <w:webHidden/>
              </w:rPr>
              <w:instrText xml:space="preserve"> PAGEREF _Toc49412652 \h </w:instrText>
            </w:r>
            <w:r>
              <w:rPr>
                <w:noProof/>
                <w:webHidden/>
              </w:rPr>
            </w:r>
            <w:r>
              <w:rPr>
                <w:noProof/>
                <w:webHidden/>
              </w:rPr>
              <w:fldChar w:fldCharType="separate"/>
            </w:r>
            <w:r>
              <w:rPr>
                <w:noProof/>
                <w:webHidden/>
              </w:rPr>
              <w:t>8</w:t>
            </w:r>
            <w:r>
              <w:rPr>
                <w:noProof/>
                <w:webHidden/>
              </w:rPr>
              <w:fldChar w:fldCharType="end"/>
            </w:r>
          </w:hyperlink>
        </w:p>
        <w:p w14:paraId="7FFF0F75" w14:textId="0789637A" w:rsidR="00680C53" w:rsidRDefault="00680C53">
          <w:pPr>
            <w:pStyle w:val="TOC3"/>
            <w:tabs>
              <w:tab w:val="right" w:leader="dot" w:pos="9350"/>
            </w:tabs>
            <w:rPr>
              <w:rFonts w:eastAsiaTheme="minorEastAsia"/>
              <w:noProof/>
              <w:sz w:val="24"/>
              <w:szCs w:val="24"/>
            </w:rPr>
          </w:pPr>
          <w:hyperlink w:anchor="_Toc49412653" w:history="1">
            <w:r w:rsidRPr="00372BBB">
              <w:rPr>
                <w:rStyle w:val="Hyperlink"/>
                <w:rFonts w:ascii="Avenir Next Condensed Medium" w:hAnsi="Avenir Next Condensed Medium"/>
                <w:noProof/>
              </w:rPr>
              <w:t>3.3.5 Treasurer</w:t>
            </w:r>
            <w:r>
              <w:rPr>
                <w:noProof/>
                <w:webHidden/>
              </w:rPr>
              <w:tab/>
            </w:r>
            <w:r>
              <w:rPr>
                <w:noProof/>
                <w:webHidden/>
              </w:rPr>
              <w:fldChar w:fldCharType="begin"/>
            </w:r>
            <w:r>
              <w:rPr>
                <w:noProof/>
                <w:webHidden/>
              </w:rPr>
              <w:instrText xml:space="preserve"> PAGEREF _Toc49412653 \h </w:instrText>
            </w:r>
            <w:r>
              <w:rPr>
                <w:noProof/>
                <w:webHidden/>
              </w:rPr>
            </w:r>
            <w:r>
              <w:rPr>
                <w:noProof/>
                <w:webHidden/>
              </w:rPr>
              <w:fldChar w:fldCharType="separate"/>
            </w:r>
            <w:r>
              <w:rPr>
                <w:noProof/>
                <w:webHidden/>
              </w:rPr>
              <w:t>9</w:t>
            </w:r>
            <w:r>
              <w:rPr>
                <w:noProof/>
                <w:webHidden/>
              </w:rPr>
              <w:fldChar w:fldCharType="end"/>
            </w:r>
          </w:hyperlink>
        </w:p>
        <w:p w14:paraId="7700F483" w14:textId="698B1101" w:rsidR="00680C53" w:rsidRDefault="00680C53">
          <w:pPr>
            <w:pStyle w:val="TOC3"/>
            <w:tabs>
              <w:tab w:val="right" w:leader="dot" w:pos="9350"/>
            </w:tabs>
            <w:rPr>
              <w:rFonts w:eastAsiaTheme="minorEastAsia"/>
              <w:noProof/>
              <w:sz w:val="24"/>
              <w:szCs w:val="24"/>
            </w:rPr>
          </w:pPr>
          <w:hyperlink w:anchor="_Toc49412654" w:history="1">
            <w:r w:rsidRPr="00372BBB">
              <w:rPr>
                <w:rStyle w:val="Hyperlink"/>
                <w:rFonts w:ascii="Avenir Next Condensed Medium" w:hAnsi="Avenir Next Condensed Medium"/>
                <w:noProof/>
              </w:rPr>
              <w:t>3.3.6 Board</w:t>
            </w:r>
            <w:r>
              <w:rPr>
                <w:noProof/>
                <w:webHidden/>
              </w:rPr>
              <w:tab/>
            </w:r>
            <w:r>
              <w:rPr>
                <w:noProof/>
                <w:webHidden/>
              </w:rPr>
              <w:fldChar w:fldCharType="begin"/>
            </w:r>
            <w:r>
              <w:rPr>
                <w:noProof/>
                <w:webHidden/>
              </w:rPr>
              <w:instrText xml:space="preserve"> PAGEREF _Toc49412654 \h </w:instrText>
            </w:r>
            <w:r>
              <w:rPr>
                <w:noProof/>
                <w:webHidden/>
              </w:rPr>
            </w:r>
            <w:r>
              <w:rPr>
                <w:noProof/>
                <w:webHidden/>
              </w:rPr>
              <w:fldChar w:fldCharType="separate"/>
            </w:r>
            <w:r>
              <w:rPr>
                <w:noProof/>
                <w:webHidden/>
              </w:rPr>
              <w:t>10</w:t>
            </w:r>
            <w:r>
              <w:rPr>
                <w:noProof/>
                <w:webHidden/>
              </w:rPr>
              <w:fldChar w:fldCharType="end"/>
            </w:r>
          </w:hyperlink>
        </w:p>
        <w:p w14:paraId="7AB12CEA" w14:textId="4B95033A" w:rsidR="00680C53" w:rsidRDefault="00680C53">
          <w:pPr>
            <w:pStyle w:val="TOC2"/>
            <w:tabs>
              <w:tab w:val="right" w:leader="dot" w:pos="9350"/>
            </w:tabs>
            <w:rPr>
              <w:rFonts w:eastAsiaTheme="minorEastAsia"/>
              <w:noProof/>
              <w:sz w:val="24"/>
              <w:szCs w:val="24"/>
            </w:rPr>
          </w:pPr>
          <w:hyperlink w:anchor="_Toc49412655" w:history="1">
            <w:r w:rsidRPr="00372BBB">
              <w:rPr>
                <w:rStyle w:val="Hyperlink"/>
                <w:rFonts w:ascii="Avenir Next Condensed Medium" w:hAnsi="Avenir Next Condensed Medium"/>
                <w:noProof/>
              </w:rPr>
              <w:t>3.3.7 Committee Chairs</w:t>
            </w:r>
            <w:r>
              <w:rPr>
                <w:noProof/>
                <w:webHidden/>
              </w:rPr>
              <w:tab/>
            </w:r>
            <w:r>
              <w:rPr>
                <w:noProof/>
                <w:webHidden/>
              </w:rPr>
              <w:fldChar w:fldCharType="begin"/>
            </w:r>
            <w:r>
              <w:rPr>
                <w:noProof/>
                <w:webHidden/>
              </w:rPr>
              <w:instrText xml:space="preserve"> PAGEREF _Toc49412655 \h </w:instrText>
            </w:r>
            <w:r>
              <w:rPr>
                <w:noProof/>
                <w:webHidden/>
              </w:rPr>
            </w:r>
            <w:r>
              <w:rPr>
                <w:noProof/>
                <w:webHidden/>
              </w:rPr>
              <w:fldChar w:fldCharType="separate"/>
            </w:r>
            <w:r>
              <w:rPr>
                <w:noProof/>
                <w:webHidden/>
              </w:rPr>
              <w:t>10</w:t>
            </w:r>
            <w:r>
              <w:rPr>
                <w:noProof/>
                <w:webHidden/>
              </w:rPr>
              <w:fldChar w:fldCharType="end"/>
            </w:r>
          </w:hyperlink>
        </w:p>
        <w:p w14:paraId="7A14F96D" w14:textId="52DDF722" w:rsidR="00680C53" w:rsidRDefault="00680C53">
          <w:pPr>
            <w:pStyle w:val="TOC3"/>
            <w:tabs>
              <w:tab w:val="right" w:leader="dot" w:pos="9350"/>
            </w:tabs>
            <w:rPr>
              <w:rFonts w:eastAsiaTheme="minorEastAsia"/>
              <w:noProof/>
              <w:sz w:val="24"/>
              <w:szCs w:val="24"/>
            </w:rPr>
          </w:pPr>
          <w:hyperlink w:anchor="_Toc49412656" w:history="1">
            <w:r w:rsidRPr="00372BBB">
              <w:rPr>
                <w:rStyle w:val="Hyperlink"/>
                <w:rFonts w:ascii="Avenir Next Condensed Medium" w:hAnsi="Avenir Next Condensed Medium"/>
                <w:noProof/>
              </w:rPr>
              <w:t>3.3.8 Legislative/Licensing Committee</w:t>
            </w:r>
            <w:r>
              <w:rPr>
                <w:noProof/>
                <w:webHidden/>
              </w:rPr>
              <w:tab/>
            </w:r>
            <w:r>
              <w:rPr>
                <w:noProof/>
                <w:webHidden/>
              </w:rPr>
              <w:fldChar w:fldCharType="begin"/>
            </w:r>
            <w:r>
              <w:rPr>
                <w:noProof/>
                <w:webHidden/>
              </w:rPr>
              <w:instrText xml:space="preserve"> PAGEREF _Toc49412656 \h </w:instrText>
            </w:r>
            <w:r>
              <w:rPr>
                <w:noProof/>
                <w:webHidden/>
              </w:rPr>
            </w:r>
            <w:r>
              <w:rPr>
                <w:noProof/>
                <w:webHidden/>
              </w:rPr>
              <w:fldChar w:fldCharType="separate"/>
            </w:r>
            <w:r>
              <w:rPr>
                <w:noProof/>
                <w:webHidden/>
              </w:rPr>
              <w:t>10</w:t>
            </w:r>
            <w:r>
              <w:rPr>
                <w:noProof/>
                <w:webHidden/>
              </w:rPr>
              <w:fldChar w:fldCharType="end"/>
            </w:r>
          </w:hyperlink>
        </w:p>
        <w:p w14:paraId="11B1C482" w14:textId="19702966" w:rsidR="00680C53" w:rsidRDefault="00680C53">
          <w:pPr>
            <w:pStyle w:val="TOC3"/>
            <w:tabs>
              <w:tab w:val="right" w:leader="dot" w:pos="9350"/>
            </w:tabs>
            <w:rPr>
              <w:rFonts w:eastAsiaTheme="minorEastAsia"/>
              <w:noProof/>
              <w:sz w:val="24"/>
              <w:szCs w:val="24"/>
            </w:rPr>
          </w:pPr>
          <w:hyperlink w:anchor="_Toc49412657" w:history="1">
            <w:r w:rsidRPr="00372BBB">
              <w:rPr>
                <w:rStyle w:val="Hyperlink"/>
                <w:rFonts w:ascii="Avenir Next Condensed Medium" w:hAnsi="Avenir Next Condensed Medium"/>
                <w:noProof/>
              </w:rPr>
              <w:t>3.3.9 Education Committee</w:t>
            </w:r>
            <w:r>
              <w:rPr>
                <w:noProof/>
                <w:webHidden/>
              </w:rPr>
              <w:tab/>
            </w:r>
            <w:r>
              <w:rPr>
                <w:noProof/>
                <w:webHidden/>
              </w:rPr>
              <w:fldChar w:fldCharType="begin"/>
            </w:r>
            <w:r>
              <w:rPr>
                <w:noProof/>
                <w:webHidden/>
              </w:rPr>
              <w:instrText xml:space="preserve"> PAGEREF _Toc49412657 \h </w:instrText>
            </w:r>
            <w:r>
              <w:rPr>
                <w:noProof/>
                <w:webHidden/>
              </w:rPr>
            </w:r>
            <w:r>
              <w:rPr>
                <w:noProof/>
                <w:webHidden/>
              </w:rPr>
              <w:fldChar w:fldCharType="separate"/>
            </w:r>
            <w:r>
              <w:rPr>
                <w:noProof/>
                <w:webHidden/>
              </w:rPr>
              <w:t>10</w:t>
            </w:r>
            <w:r>
              <w:rPr>
                <w:noProof/>
                <w:webHidden/>
              </w:rPr>
              <w:fldChar w:fldCharType="end"/>
            </w:r>
          </w:hyperlink>
        </w:p>
        <w:p w14:paraId="6BCC7715" w14:textId="6AC92C2E" w:rsidR="00680C53" w:rsidRDefault="00680C53">
          <w:pPr>
            <w:pStyle w:val="TOC3"/>
            <w:tabs>
              <w:tab w:val="right" w:leader="dot" w:pos="9350"/>
            </w:tabs>
            <w:rPr>
              <w:rFonts w:eastAsiaTheme="minorEastAsia"/>
              <w:noProof/>
              <w:sz w:val="24"/>
              <w:szCs w:val="24"/>
            </w:rPr>
          </w:pPr>
          <w:hyperlink w:anchor="_Toc49412658" w:history="1">
            <w:r w:rsidRPr="00372BBB">
              <w:rPr>
                <w:rStyle w:val="Hyperlink"/>
                <w:rFonts w:ascii="Avenir Next Condensed Medium" w:hAnsi="Avenir Next Condensed Medium"/>
                <w:noProof/>
              </w:rPr>
              <w:t>3.3.9 Membership Committee</w:t>
            </w:r>
            <w:r>
              <w:rPr>
                <w:noProof/>
                <w:webHidden/>
              </w:rPr>
              <w:tab/>
            </w:r>
            <w:r>
              <w:rPr>
                <w:noProof/>
                <w:webHidden/>
              </w:rPr>
              <w:fldChar w:fldCharType="begin"/>
            </w:r>
            <w:r>
              <w:rPr>
                <w:noProof/>
                <w:webHidden/>
              </w:rPr>
              <w:instrText xml:space="preserve"> PAGEREF _Toc49412658 \h </w:instrText>
            </w:r>
            <w:r>
              <w:rPr>
                <w:noProof/>
                <w:webHidden/>
              </w:rPr>
            </w:r>
            <w:r>
              <w:rPr>
                <w:noProof/>
                <w:webHidden/>
              </w:rPr>
              <w:fldChar w:fldCharType="separate"/>
            </w:r>
            <w:r>
              <w:rPr>
                <w:noProof/>
                <w:webHidden/>
              </w:rPr>
              <w:t>11</w:t>
            </w:r>
            <w:r>
              <w:rPr>
                <w:noProof/>
                <w:webHidden/>
              </w:rPr>
              <w:fldChar w:fldCharType="end"/>
            </w:r>
          </w:hyperlink>
        </w:p>
        <w:p w14:paraId="1E0141E3" w14:textId="30124B05" w:rsidR="00680C53" w:rsidRDefault="00680C53">
          <w:pPr>
            <w:pStyle w:val="TOC3"/>
            <w:tabs>
              <w:tab w:val="right" w:leader="dot" w:pos="9350"/>
            </w:tabs>
            <w:rPr>
              <w:rFonts w:eastAsiaTheme="minorEastAsia"/>
              <w:noProof/>
              <w:sz w:val="24"/>
              <w:szCs w:val="24"/>
            </w:rPr>
          </w:pPr>
          <w:hyperlink w:anchor="_Toc49412659" w:history="1">
            <w:r w:rsidRPr="00372BBB">
              <w:rPr>
                <w:rStyle w:val="Hyperlink"/>
                <w:rFonts w:ascii="Avenir Next Condensed Medium" w:hAnsi="Avenir Next Condensed Medium"/>
                <w:noProof/>
              </w:rPr>
              <w:t>3.3.10 Public Relations Committee</w:t>
            </w:r>
            <w:r>
              <w:rPr>
                <w:noProof/>
                <w:webHidden/>
              </w:rPr>
              <w:tab/>
            </w:r>
            <w:r>
              <w:rPr>
                <w:noProof/>
                <w:webHidden/>
              </w:rPr>
              <w:fldChar w:fldCharType="begin"/>
            </w:r>
            <w:r>
              <w:rPr>
                <w:noProof/>
                <w:webHidden/>
              </w:rPr>
              <w:instrText xml:space="preserve"> PAGEREF _Toc49412659 \h </w:instrText>
            </w:r>
            <w:r>
              <w:rPr>
                <w:noProof/>
                <w:webHidden/>
              </w:rPr>
            </w:r>
            <w:r>
              <w:rPr>
                <w:noProof/>
                <w:webHidden/>
              </w:rPr>
              <w:fldChar w:fldCharType="separate"/>
            </w:r>
            <w:r>
              <w:rPr>
                <w:noProof/>
                <w:webHidden/>
              </w:rPr>
              <w:t>12</w:t>
            </w:r>
            <w:r>
              <w:rPr>
                <w:noProof/>
                <w:webHidden/>
              </w:rPr>
              <w:fldChar w:fldCharType="end"/>
            </w:r>
          </w:hyperlink>
        </w:p>
        <w:p w14:paraId="3149729D" w14:textId="7B75C31F" w:rsidR="00680C53" w:rsidRDefault="00680C53">
          <w:pPr>
            <w:pStyle w:val="TOC3"/>
            <w:tabs>
              <w:tab w:val="right" w:leader="dot" w:pos="9350"/>
            </w:tabs>
            <w:rPr>
              <w:rFonts w:eastAsiaTheme="minorEastAsia"/>
              <w:noProof/>
              <w:sz w:val="24"/>
              <w:szCs w:val="24"/>
            </w:rPr>
          </w:pPr>
          <w:hyperlink w:anchor="_Toc49412660" w:history="1">
            <w:r w:rsidRPr="00372BBB">
              <w:rPr>
                <w:rStyle w:val="Hyperlink"/>
                <w:rFonts w:ascii="Avenir Next Condensed Medium" w:hAnsi="Avenir Next Condensed Medium"/>
                <w:noProof/>
              </w:rPr>
              <w:t>3.3.11 Website and Technology Committee</w:t>
            </w:r>
            <w:r>
              <w:rPr>
                <w:noProof/>
                <w:webHidden/>
              </w:rPr>
              <w:tab/>
            </w:r>
            <w:r>
              <w:rPr>
                <w:noProof/>
                <w:webHidden/>
              </w:rPr>
              <w:fldChar w:fldCharType="begin"/>
            </w:r>
            <w:r>
              <w:rPr>
                <w:noProof/>
                <w:webHidden/>
              </w:rPr>
              <w:instrText xml:space="preserve"> PAGEREF _Toc49412660 \h </w:instrText>
            </w:r>
            <w:r>
              <w:rPr>
                <w:noProof/>
                <w:webHidden/>
              </w:rPr>
            </w:r>
            <w:r>
              <w:rPr>
                <w:noProof/>
                <w:webHidden/>
              </w:rPr>
              <w:fldChar w:fldCharType="separate"/>
            </w:r>
            <w:r>
              <w:rPr>
                <w:noProof/>
                <w:webHidden/>
              </w:rPr>
              <w:t>12</w:t>
            </w:r>
            <w:r>
              <w:rPr>
                <w:noProof/>
                <w:webHidden/>
              </w:rPr>
              <w:fldChar w:fldCharType="end"/>
            </w:r>
          </w:hyperlink>
        </w:p>
        <w:p w14:paraId="69BEC002" w14:textId="723B5FA5" w:rsidR="00680C53" w:rsidRDefault="00680C53">
          <w:pPr>
            <w:pStyle w:val="TOC2"/>
            <w:tabs>
              <w:tab w:val="right" w:leader="dot" w:pos="9350"/>
            </w:tabs>
            <w:rPr>
              <w:rFonts w:eastAsiaTheme="minorEastAsia"/>
              <w:noProof/>
              <w:sz w:val="24"/>
              <w:szCs w:val="24"/>
            </w:rPr>
          </w:pPr>
          <w:hyperlink w:anchor="_Toc49412661" w:history="1">
            <w:r w:rsidRPr="00372BBB">
              <w:rPr>
                <w:rStyle w:val="Hyperlink"/>
                <w:rFonts w:ascii="Avenir Next Condensed Medium" w:eastAsia="Calibri" w:hAnsi="Avenir Next Condensed Medium"/>
                <w:noProof/>
              </w:rPr>
              <w:t>3.3.13 Bylaws Committee</w:t>
            </w:r>
            <w:r>
              <w:rPr>
                <w:noProof/>
                <w:webHidden/>
              </w:rPr>
              <w:tab/>
            </w:r>
            <w:r>
              <w:rPr>
                <w:noProof/>
                <w:webHidden/>
              </w:rPr>
              <w:fldChar w:fldCharType="begin"/>
            </w:r>
            <w:r>
              <w:rPr>
                <w:noProof/>
                <w:webHidden/>
              </w:rPr>
              <w:instrText xml:space="preserve"> PAGEREF _Toc49412661 \h </w:instrText>
            </w:r>
            <w:r>
              <w:rPr>
                <w:noProof/>
                <w:webHidden/>
              </w:rPr>
            </w:r>
            <w:r>
              <w:rPr>
                <w:noProof/>
                <w:webHidden/>
              </w:rPr>
              <w:fldChar w:fldCharType="separate"/>
            </w:r>
            <w:r>
              <w:rPr>
                <w:noProof/>
                <w:webHidden/>
              </w:rPr>
              <w:t>13</w:t>
            </w:r>
            <w:r>
              <w:rPr>
                <w:noProof/>
                <w:webHidden/>
              </w:rPr>
              <w:fldChar w:fldCharType="end"/>
            </w:r>
          </w:hyperlink>
        </w:p>
        <w:p w14:paraId="55D8F7CC" w14:textId="37493910" w:rsidR="00680C53" w:rsidRDefault="00680C53">
          <w:pPr>
            <w:pStyle w:val="TOC3"/>
            <w:tabs>
              <w:tab w:val="right" w:leader="dot" w:pos="9350"/>
            </w:tabs>
            <w:rPr>
              <w:rFonts w:eastAsiaTheme="minorEastAsia"/>
              <w:noProof/>
              <w:sz w:val="24"/>
              <w:szCs w:val="24"/>
            </w:rPr>
          </w:pPr>
          <w:hyperlink w:anchor="_Toc49412662" w:history="1">
            <w:r w:rsidRPr="00372BBB">
              <w:rPr>
                <w:rStyle w:val="Hyperlink"/>
                <w:rFonts w:ascii="Avenir Next Condensed Medium" w:hAnsi="Avenir Next Condensed Medium"/>
                <w:noProof/>
              </w:rPr>
              <w:t>3.3.14 Nominating Committee</w:t>
            </w:r>
            <w:r>
              <w:rPr>
                <w:noProof/>
                <w:webHidden/>
              </w:rPr>
              <w:tab/>
            </w:r>
            <w:r>
              <w:rPr>
                <w:noProof/>
                <w:webHidden/>
              </w:rPr>
              <w:fldChar w:fldCharType="begin"/>
            </w:r>
            <w:r>
              <w:rPr>
                <w:noProof/>
                <w:webHidden/>
              </w:rPr>
              <w:instrText xml:space="preserve"> PAGEREF _Toc49412662 \h </w:instrText>
            </w:r>
            <w:r>
              <w:rPr>
                <w:noProof/>
                <w:webHidden/>
              </w:rPr>
            </w:r>
            <w:r>
              <w:rPr>
                <w:noProof/>
                <w:webHidden/>
              </w:rPr>
              <w:fldChar w:fldCharType="separate"/>
            </w:r>
            <w:r>
              <w:rPr>
                <w:noProof/>
                <w:webHidden/>
              </w:rPr>
              <w:t>13</w:t>
            </w:r>
            <w:r>
              <w:rPr>
                <w:noProof/>
                <w:webHidden/>
              </w:rPr>
              <w:fldChar w:fldCharType="end"/>
            </w:r>
          </w:hyperlink>
        </w:p>
        <w:p w14:paraId="7FA73C99" w14:textId="07B95010" w:rsidR="00680C53" w:rsidRDefault="00680C53">
          <w:pPr>
            <w:pStyle w:val="TOC2"/>
            <w:tabs>
              <w:tab w:val="right" w:leader="dot" w:pos="9350"/>
            </w:tabs>
            <w:rPr>
              <w:rFonts w:eastAsiaTheme="minorEastAsia"/>
              <w:noProof/>
              <w:sz w:val="24"/>
              <w:szCs w:val="24"/>
            </w:rPr>
          </w:pPr>
          <w:hyperlink w:anchor="_Toc49412663" w:history="1">
            <w:r w:rsidRPr="00372BBB">
              <w:rPr>
                <w:rStyle w:val="Hyperlink"/>
                <w:rFonts w:ascii="Avenir Next Condensed Medium" w:hAnsi="Avenir Next Condensed Medium"/>
                <w:noProof/>
              </w:rPr>
              <w:t>3.3.15 General Membership</w:t>
            </w:r>
            <w:r>
              <w:rPr>
                <w:noProof/>
                <w:webHidden/>
              </w:rPr>
              <w:tab/>
            </w:r>
            <w:r>
              <w:rPr>
                <w:noProof/>
                <w:webHidden/>
              </w:rPr>
              <w:fldChar w:fldCharType="begin"/>
            </w:r>
            <w:r>
              <w:rPr>
                <w:noProof/>
                <w:webHidden/>
              </w:rPr>
              <w:instrText xml:space="preserve"> PAGEREF _Toc49412663 \h </w:instrText>
            </w:r>
            <w:r>
              <w:rPr>
                <w:noProof/>
                <w:webHidden/>
              </w:rPr>
            </w:r>
            <w:r>
              <w:rPr>
                <w:noProof/>
                <w:webHidden/>
              </w:rPr>
              <w:fldChar w:fldCharType="separate"/>
            </w:r>
            <w:r>
              <w:rPr>
                <w:noProof/>
                <w:webHidden/>
              </w:rPr>
              <w:t>13</w:t>
            </w:r>
            <w:r>
              <w:rPr>
                <w:noProof/>
                <w:webHidden/>
              </w:rPr>
              <w:fldChar w:fldCharType="end"/>
            </w:r>
          </w:hyperlink>
        </w:p>
        <w:p w14:paraId="4DCCC493" w14:textId="0907BDDB" w:rsidR="00680C53" w:rsidRDefault="00680C53">
          <w:pPr>
            <w:pStyle w:val="TOC2"/>
            <w:tabs>
              <w:tab w:val="right" w:leader="dot" w:pos="9350"/>
            </w:tabs>
            <w:rPr>
              <w:rFonts w:eastAsiaTheme="minorEastAsia"/>
              <w:noProof/>
              <w:sz w:val="24"/>
              <w:szCs w:val="24"/>
            </w:rPr>
          </w:pPr>
          <w:hyperlink w:anchor="_Toc49412664" w:history="1">
            <w:r w:rsidRPr="00372BBB">
              <w:rPr>
                <w:rStyle w:val="Hyperlink"/>
                <w:rFonts w:ascii="Avenir Next Condensed Demi Bold" w:hAnsi="Avenir Next Condensed Demi Bold"/>
                <w:b/>
                <w:bCs/>
                <w:noProof/>
              </w:rPr>
              <w:t>3.4 Members</w:t>
            </w:r>
            <w:r>
              <w:rPr>
                <w:noProof/>
                <w:webHidden/>
              </w:rPr>
              <w:tab/>
            </w:r>
            <w:r>
              <w:rPr>
                <w:noProof/>
                <w:webHidden/>
              </w:rPr>
              <w:fldChar w:fldCharType="begin"/>
            </w:r>
            <w:r>
              <w:rPr>
                <w:noProof/>
                <w:webHidden/>
              </w:rPr>
              <w:instrText xml:space="preserve"> PAGEREF _Toc49412664 \h </w:instrText>
            </w:r>
            <w:r>
              <w:rPr>
                <w:noProof/>
                <w:webHidden/>
              </w:rPr>
            </w:r>
            <w:r>
              <w:rPr>
                <w:noProof/>
                <w:webHidden/>
              </w:rPr>
              <w:fldChar w:fldCharType="separate"/>
            </w:r>
            <w:r>
              <w:rPr>
                <w:noProof/>
                <w:webHidden/>
              </w:rPr>
              <w:t>13</w:t>
            </w:r>
            <w:r>
              <w:rPr>
                <w:noProof/>
                <w:webHidden/>
              </w:rPr>
              <w:fldChar w:fldCharType="end"/>
            </w:r>
          </w:hyperlink>
        </w:p>
        <w:p w14:paraId="439E1325" w14:textId="2F5D012D" w:rsidR="00680C53" w:rsidRDefault="00680C53">
          <w:pPr>
            <w:pStyle w:val="TOC3"/>
            <w:tabs>
              <w:tab w:val="right" w:leader="dot" w:pos="9350"/>
            </w:tabs>
            <w:rPr>
              <w:rFonts w:eastAsiaTheme="minorEastAsia"/>
              <w:noProof/>
              <w:sz w:val="24"/>
              <w:szCs w:val="24"/>
            </w:rPr>
          </w:pPr>
          <w:hyperlink w:anchor="_Toc49412665" w:history="1">
            <w:r w:rsidRPr="00372BBB">
              <w:rPr>
                <w:rStyle w:val="Hyperlink"/>
                <w:rFonts w:ascii="Avenir Next Condensed Medium" w:hAnsi="Avenir Next Condensed Medium"/>
                <w:noProof/>
              </w:rPr>
              <w:t>3.4.1 ASHI Certified, ASHI, Inspectors, and ASHI Associate</w:t>
            </w:r>
            <w:r>
              <w:rPr>
                <w:noProof/>
                <w:webHidden/>
              </w:rPr>
              <w:tab/>
            </w:r>
            <w:r>
              <w:rPr>
                <w:noProof/>
                <w:webHidden/>
              </w:rPr>
              <w:fldChar w:fldCharType="begin"/>
            </w:r>
            <w:r>
              <w:rPr>
                <w:noProof/>
                <w:webHidden/>
              </w:rPr>
              <w:instrText xml:space="preserve"> PAGEREF _Toc49412665 \h </w:instrText>
            </w:r>
            <w:r>
              <w:rPr>
                <w:noProof/>
                <w:webHidden/>
              </w:rPr>
            </w:r>
            <w:r>
              <w:rPr>
                <w:noProof/>
                <w:webHidden/>
              </w:rPr>
              <w:fldChar w:fldCharType="separate"/>
            </w:r>
            <w:r>
              <w:rPr>
                <w:noProof/>
                <w:webHidden/>
              </w:rPr>
              <w:t>13</w:t>
            </w:r>
            <w:r>
              <w:rPr>
                <w:noProof/>
                <w:webHidden/>
              </w:rPr>
              <w:fldChar w:fldCharType="end"/>
            </w:r>
          </w:hyperlink>
        </w:p>
        <w:p w14:paraId="225140D2" w14:textId="7C42C66E" w:rsidR="00680C53" w:rsidRDefault="00680C53">
          <w:pPr>
            <w:pStyle w:val="TOC3"/>
            <w:tabs>
              <w:tab w:val="right" w:leader="dot" w:pos="9350"/>
            </w:tabs>
            <w:rPr>
              <w:rFonts w:eastAsiaTheme="minorEastAsia"/>
              <w:noProof/>
              <w:sz w:val="24"/>
              <w:szCs w:val="24"/>
            </w:rPr>
          </w:pPr>
          <w:hyperlink w:anchor="_Toc49412666" w:history="1">
            <w:r w:rsidRPr="00372BBB">
              <w:rPr>
                <w:rStyle w:val="Hyperlink"/>
                <w:rFonts w:ascii="Avenir Next Condensed Medium" w:hAnsi="Avenir Next Condensed Medium"/>
                <w:noProof/>
              </w:rPr>
              <w:t>3.4.2 Affiliate Members</w:t>
            </w:r>
            <w:r>
              <w:rPr>
                <w:noProof/>
                <w:webHidden/>
              </w:rPr>
              <w:tab/>
            </w:r>
            <w:r>
              <w:rPr>
                <w:noProof/>
                <w:webHidden/>
              </w:rPr>
              <w:fldChar w:fldCharType="begin"/>
            </w:r>
            <w:r>
              <w:rPr>
                <w:noProof/>
                <w:webHidden/>
              </w:rPr>
              <w:instrText xml:space="preserve"> PAGEREF _Toc49412666 \h </w:instrText>
            </w:r>
            <w:r>
              <w:rPr>
                <w:noProof/>
                <w:webHidden/>
              </w:rPr>
            </w:r>
            <w:r>
              <w:rPr>
                <w:noProof/>
                <w:webHidden/>
              </w:rPr>
              <w:fldChar w:fldCharType="separate"/>
            </w:r>
            <w:r>
              <w:rPr>
                <w:noProof/>
                <w:webHidden/>
              </w:rPr>
              <w:t>14</w:t>
            </w:r>
            <w:r>
              <w:rPr>
                <w:noProof/>
                <w:webHidden/>
              </w:rPr>
              <w:fldChar w:fldCharType="end"/>
            </w:r>
          </w:hyperlink>
        </w:p>
        <w:p w14:paraId="22306B9E" w14:textId="3E4D104A" w:rsidR="00680C53" w:rsidRDefault="00680C53">
          <w:pPr>
            <w:pStyle w:val="TOC1"/>
            <w:tabs>
              <w:tab w:val="right" w:leader="dot" w:pos="9350"/>
            </w:tabs>
            <w:rPr>
              <w:rFonts w:eastAsiaTheme="minorEastAsia"/>
              <w:noProof/>
              <w:sz w:val="24"/>
              <w:szCs w:val="24"/>
            </w:rPr>
          </w:pPr>
          <w:hyperlink w:anchor="_Toc49412667" w:history="1">
            <w:r w:rsidRPr="00372BBB">
              <w:rPr>
                <w:rStyle w:val="Hyperlink"/>
                <w:rFonts w:ascii="Avenir Next Condensed" w:hAnsi="Avenir Next Condensed"/>
                <w:b/>
                <w:bCs/>
                <w:noProof/>
              </w:rPr>
              <w:t>4. Public Relations / Marketing</w:t>
            </w:r>
            <w:r>
              <w:rPr>
                <w:noProof/>
                <w:webHidden/>
              </w:rPr>
              <w:tab/>
            </w:r>
            <w:r>
              <w:rPr>
                <w:noProof/>
                <w:webHidden/>
              </w:rPr>
              <w:fldChar w:fldCharType="begin"/>
            </w:r>
            <w:r>
              <w:rPr>
                <w:noProof/>
                <w:webHidden/>
              </w:rPr>
              <w:instrText xml:space="preserve"> PAGEREF _Toc49412667 \h </w:instrText>
            </w:r>
            <w:r>
              <w:rPr>
                <w:noProof/>
                <w:webHidden/>
              </w:rPr>
            </w:r>
            <w:r>
              <w:rPr>
                <w:noProof/>
                <w:webHidden/>
              </w:rPr>
              <w:fldChar w:fldCharType="separate"/>
            </w:r>
            <w:r>
              <w:rPr>
                <w:noProof/>
                <w:webHidden/>
              </w:rPr>
              <w:t>14</w:t>
            </w:r>
            <w:r>
              <w:rPr>
                <w:noProof/>
                <w:webHidden/>
              </w:rPr>
              <w:fldChar w:fldCharType="end"/>
            </w:r>
          </w:hyperlink>
        </w:p>
        <w:p w14:paraId="369D5022" w14:textId="3C612171" w:rsidR="00680C53" w:rsidRDefault="00680C53">
          <w:pPr>
            <w:pStyle w:val="TOC2"/>
            <w:tabs>
              <w:tab w:val="right" w:leader="dot" w:pos="9350"/>
            </w:tabs>
            <w:rPr>
              <w:rFonts w:eastAsiaTheme="minorEastAsia"/>
              <w:noProof/>
              <w:sz w:val="24"/>
              <w:szCs w:val="24"/>
            </w:rPr>
          </w:pPr>
          <w:hyperlink w:anchor="_Toc49412668" w:history="1">
            <w:r w:rsidRPr="00372BBB">
              <w:rPr>
                <w:rStyle w:val="Hyperlink"/>
                <w:rFonts w:ascii="Avenir Next Condensed Demi Bold" w:hAnsi="Avenir Next Condensed Demi Bold"/>
                <w:b/>
                <w:bCs/>
                <w:noProof/>
              </w:rPr>
              <w:t>4.1 PR Activity and Events</w:t>
            </w:r>
            <w:r>
              <w:rPr>
                <w:noProof/>
                <w:webHidden/>
              </w:rPr>
              <w:tab/>
            </w:r>
            <w:r>
              <w:rPr>
                <w:noProof/>
                <w:webHidden/>
              </w:rPr>
              <w:fldChar w:fldCharType="begin"/>
            </w:r>
            <w:r>
              <w:rPr>
                <w:noProof/>
                <w:webHidden/>
              </w:rPr>
              <w:instrText xml:space="preserve"> PAGEREF _Toc49412668 \h </w:instrText>
            </w:r>
            <w:r>
              <w:rPr>
                <w:noProof/>
                <w:webHidden/>
              </w:rPr>
            </w:r>
            <w:r>
              <w:rPr>
                <w:noProof/>
                <w:webHidden/>
              </w:rPr>
              <w:fldChar w:fldCharType="separate"/>
            </w:r>
            <w:r>
              <w:rPr>
                <w:noProof/>
                <w:webHidden/>
              </w:rPr>
              <w:t>14</w:t>
            </w:r>
            <w:r>
              <w:rPr>
                <w:noProof/>
                <w:webHidden/>
              </w:rPr>
              <w:fldChar w:fldCharType="end"/>
            </w:r>
          </w:hyperlink>
        </w:p>
        <w:p w14:paraId="4C1809FC" w14:textId="52D71FA7" w:rsidR="00680C53" w:rsidRDefault="00680C53">
          <w:pPr>
            <w:pStyle w:val="TOC2"/>
            <w:tabs>
              <w:tab w:val="right" w:leader="dot" w:pos="9350"/>
            </w:tabs>
            <w:rPr>
              <w:rFonts w:eastAsiaTheme="minorEastAsia"/>
              <w:noProof/>
              <w:sz w:val="24"/>
              <w:szCs w:val="24"/>
            </w:rPr>
          </w:pPr>
          <w:hyperlink w:anchor="_Toc49412669" w:history="1">
            <w:r w:rsidRPr="00372BBB">
              <w:rPr>
                <w:rStyle w:val="Hyperlink"/>
                <w:rFonts w:ascii="Avenir Next Condensed Demi Bold" w:hAnsi="Avenir Next Condensed Demi Bold"/>
                <w:b/>
                <w:bCs/>
                <w:noProof/>
              </w:rPr>
              <w:t>4.2 Chapter Spokesperson(s)</w:t>
            </w:r>
            <w:r>
              <w:rPr>
                <w:noProof/>
                <w:webHidden/>
              </w:rPr>
              <w:tab/>
            </w:r>
            <w:r>
              <w:rPr>
                <w:noProof/>
                <w:webHidden/>
              </w:rPr>
              <w:fldChar w:fldCharType="begin"/>
            </w:r>
            <w:r>
              <w:rPr>
                <w:noProof/>
                <w:webHidden/>
              </w:rPr>
              <w:instrText xml:space="preserve"> PAGEREF _Toc49412669 \h </w:instrText>
            </w:r>
            <w:r>
              <w:rPr>
                <w:noProof/>
                <w:webHidden/>
              </w:rPr>
            </w:r>
            <w:r>
              <w:rPr>
                <w:noProof/>
                <w:webHidden/>
              </w:rPr>
              <w:fldChar w:fldCharType="separate"/>
            </w:r>
            <w:r>
              <w:rPr>
                <w:noProof/>
                <w:webHidden/>
              </w:rPr>
              <w:t>15</w:t>
            </w:r>
            <w:r>
              <w:rPr>
                <w:noProof/>
                <w:webHidden/>
              </w:rPr>
              <w:fldChar w:fldCharType="end"/>
            </w:r>
          </w:hyperlink>
        </w:p>
        <w:p w14:paraId="5143D606" w14:textId="63C4C6B2" w:rsidR="00680C53" w:rsidRDefault="00680C53">
          <w:pPr>
            <w:pStyle w:val="TOC2"/>
            <w:tabs>
              <w:tab w:val="right" w:leader="dot" w:pos="9350"/>
            </w:tabs>
            <w:rPr>
              <w:rFonts w:eastAsiaTheme="minorEastAsia"/>
              <w:noProof/>
              <w:sz w:val="24"/>
              <w:szCs w:val="24"/>
            </w:rPr>
          </w:pPr>
          <w:hyperlink w:anchor="_Toc49412670" w:history="1">
            <w:r w:rsidRPr="00372BBB">
              <w:rPr>
                <w:rStyle w:val="Hyperlink"/>
                <w:rFonts w:ascii="Avenir Next Condensed Demi Bold" w:hAnsi="Avenir Next Condensed Demi Bold"/>
                <w:b/>
                <w:bCs/>
                <w:noProof/>
              </w:rPr>
              <w:t>4.3 Media</w:t>
            </w:r>
            <w:r>
              <w:rPr>
                <w:noProof/>
                <w:webHidden/>
              </w:rPr>
              <w:tab/>
            </w:r>
            <w:r>
              <w:rPr>
                <w:noProof/>
                <w:webHidden/>
              </w:rPr>
              <w:fldChar w:fldCharType="begin"/>
            </w:r>
            <w:r>
              <w:rPr>
                <w:noProof/>
                <w:webHidden/>
              </w:rPr>
              <w:instrText xml:space="preserve"> PAGEREF _Toc49412670 \h </w:instrText>
            </w:r>
            <w:r>
              <w:rPr>
                <w:noProof/>
                <w:webHidden/>
              </w:rPr>
            </w:r>
            <w:r>
              <w:rPr>
                <w:noProof/>
                <w:webHidden/>
              </w:rPr>
              <w:fldChar w:fldCharType="separate"/>
            </w:r>
            <w:r>
              <w:rPr>
                <w:noProof/>
                <w:webHidden/>
              </w:rPr>
              <w:t>16</w:t>
            </w:r>
            <w:r>
              <w:rPr>
                <w:noProof/>
                <w:webHidden/>
              </w:rPr>
              <w:fldChar w:fldCharType="end"/>
            </w:r>
          </w:hyperlink>
        </w:p>
        <w:p w14:paraId="327676FA" w14:textId="00943399" w:rsidR="00680C53" w:rsidRDefault="00680C53">
          <w:pPr>
            <w:pStyle w:val="TOC2"/>
            <w:tabs>
              <w:tab w:val="right" w:leader="dot" w:pos="9350"/>
            </w:tabs>
            <w:rPr>
              <w:rFonts w:eastAsiaTheme="minorEastAsia"/>
              <w:noProof/>
              <w:sz w:val="24"/>
              <w:szCs w:val="24"/>
            </w:rPr>
          </w:pPr>
          <w:hyperlink w:anchor="_Toc49412671" w:history="1">
            <w:r w:rsidRPr="00372BBB">
              <w:rPr>
                <w:rStyle w:val="Hyperlink"/>
                <w:rFonts w:ascii="Avenir Next Condensed Demi Bold" w:hAnsi="Avenir Next Condensed Demi Bold"/>
                <w:b/>
                <w:bCs/>
                <w:noProof/>
              </w:rPr>
              <w:t>4.4 Logo Policy (Chapter Logos)</w:t>
            </w:r>
            <w:r>
              <w:rPr>
                <w:noProof/>
                <w:webHidden/>
              </w:rPr>
              <w:tab/>
            </w:r>
            <w:r>
              <w:rPr>
                <w:noProof/>
                <w:webHidden/>
              </w:rPr>
              <w:fldChar w:fldCharType="begin"/>
            </w:r>
            <w:r>
              <w:rPr>
                <w:noProof/>
                <w:webHidden/>
              </w:rPr>
              <w:instrText xml:space="preserve"> PAGEREF _Toc49412671 \h </w:instrText>
            </w:r>
            <w:r>
              <w:rPr>
                <w:noProof/>
                <w:webHidden/>
              </w:rPr>
            </w:r>
            <w:r>
              <w:rPr>
                <w:noProof/>
                <w:webHidden/>
              </w:rPr>
              <w:fldChar w:fldCharType="separate"/>
            </w:r>
            <w:r>
              <w:rPr>
                <w:noProof/>
                <w:webHidden/>
              </w:rPr>
              <w:t>16</w:t>
            </w:r>
            <w:r>
              <w:rPr>
                <w:noProof/>
                <w:webHidden/>
              </w:rPr>
              <w:fldChar w:fldCharType="end"/>
            </w:r>
          </w:hyperlink>
        </w:p>
        <w:p w14:paraId="05BF23A6" w14:textId="65FF2519" w:rsidR="00680C53" w:rsidRDefault="00680C53">
          <w:pPr>
            <w:pStyle w:val="TOC3"/>
            <w:tabs>
              <w:tab w:val="right" w:leader="dot" w:pos="9350"/>
            </w:tabs>
            <w:rPr>
              <w:rFonts w:eastAsiaTheme="minorEastAsia"/>
              <w:noProof/>
              <w:sz w:val="24"/>
              <w:szCs w:val="24"/>
            </w:rPr>
          </w:pPr>
          <w:hyperlink w:anchor="_Toc49412672" w:history="1">
            <w:r w:rsidRPr="00372BBB">
              <w:rPr>
                <w:rStyle w:val="Hyperlink"/>
                <w:rFonts w:ascii="Avenir Next Condensed Medium" w:hAnsi="Avenir Next Condensed Medium"/>
                <w:noProof/>
              </w:rPr>
              <w:t>4.4.1 Chapter / ASHI Members</w:t>
            </w:r>
            <w:r>
              <w:rPr>
                <w:noProof/>
                <w:webHidden/>
              </w:rPr>
              <w:tab/>
            </w:r>
            <w:r>
              <w:rPr>
                <w:noProof/>
                <w:webHidden/>
              </w:rPr>
              <w:fldChar w:fldCharType="begin"/>
            </w:r>
            <w:r>
              <w:rPr>
                <w:noProof/>
                <w:webHidden/>
              </w:rPr>
              <w:instrText xml:space="preserve"> PAGEREF _Toc49412672 \h </w:instrText>
            </w:r>
            <w:r>
              <w:rPr>
                <w:noProof/>
                <w:webHidden/>
              </w:rPr>
            </w:r>
            <w:r>
              <w:rPr>
                <w:noProof/>
                <w:webHidden/>
              </w:rPr>
              <w:fldChar w:fldCharType="separate"/>
            </w:r>
            <w:r>
              <w:rPr>
                <w:noProof/>
                <w:webHidden/>
              </w:rPr>
              <w:t>16</w:t>
            </w:r>
            <w:r>
              <w:rPr>
                <w:noProof/>
                <w:webHidden/>
              </w:rPr>
              <w:fldChar w:fldCharType="end"/>
            </w:r>
          </w:hyperlink>
        </w:p>
        <w:p w14:paraId="10C74E15" w14:textId="4E4AAF6B" w:rsidR="00680C53" w:rsidRDefault="00680C53">
          <w:pPr>
            <w:pStyle w:val="TOC3"/>
            <w:tabs>
              <w:tab w:val="right" w:leader="dot" w:pos="9350"/>
            </w:tabs>
            <w:rPr>
              <w:rFonts w:eastAsiaTheme="minorEastAsia"/>
              <w:noProof/>
              <w:sz w:val="24"/>
              <w:szCs w:val="24"/>
            </w:rPr>
          </w:pPr>
          <w:hyperlink w:anchor="_Toc49412673" w:history="1">
            <w:r w:rsidRPr="00372BBB">
              <w:rPr>
                <w:rStyle w:val="Hyperlink"/>
                <w:rFonts w:ascii="Avenir Next Condensed Medium" w:hAnsi="Avenir Next Condensed Medium"/>
                <w:noProof/>
              </w:rPr>
              <w:t>4.4.2 Chapter / Non-ASHI Members</w:t>
            </w:r>
            <w:r>
              <w:rPr>
                <w:noProof/>
                <w:webHidden/>
              </w:rPr>
              <w:tab/>
            </w:r>
            <w:r>
              <w:rPr>
                <w:noProof/>
                <w:webHidden/>
              </w:rPr>
              <w:fldChar w:fldCharType="begin"/>
            </w:r>
            <w:r>
              <w:rPr>
                <w:noProof/>
                <w:webHidden/>
              </w:rPr>
              <w:instrText xml:space="preserve"> PAGEREF _Toc49412673 \h </w:instrText>
            </w:r>
            <w:r>
              <w:rPr>
                <w:noProof/>
                <w:webHidden/>
              </w:rPr>
            </w:r>
            <w:r>
              <w:rPr>
                <w:noProof/>
                <w:webHidden/>
              </w:rPr>
              <w:fldChar w:fldCharType="separate"/>
            </w:r>
            <w:r>
              <w:rPr>
                <w:noProof/>
                <w:webHidden/>
              </w:rPr>
              <w:t>16</w:t>
            </w:r>
            <w:r>
              <w:rPr>
                <w:noProof/>
                <w:webHidden/>
              </w:rPr>
              <w:fldChar w:fldCharType="end"/>
            </w:r>
          </w:hyperlink>
        </w:p>
        <w:p w14:paraId="490B26A3" w14:textId="1232252D" w:rsidR="00680C53" w:rsidRDefault="00680C53">
          <w:pPr>
            <w:pStyle w:val="TOC3"/>
            <w:tabs>
              <w:tab w:val="right" w:leader="dot" w:pos="9350"/>
            </w:tabs>
            <w:rPr>
              <w:rFonts w:eastAsiaTheme="minorEastAsia"/>
              <w:noProof/>
              <w:sz w:val="24"/>
              <w:szCs w:val="24"/>
            </w:rPr>
          </w:pPr>
          <w:hyperlink w:anchor="_Toc49412674" w:history="1">
            <w:r w:rsidRPr="00372BBB">
              <w:rPr>
                <w:rStyle w:val="Hyperlink"/>
                <w:rFonts w:ascii="Avenir Next Condensed Medium" w:hAnsi="Avenir Next Condensed Medium"/>
                <w:noProof/>
              </w:rPr>
              <w:t>4.4.3 Chapter Affiliate Members</w:t>
            </w:r>
            <w:r>
              <w:rPr>
                <w:noProof/>
                <w:webHidden/>
              </w:rPr>
              <w:tab/>
            </w:r>
            <w:r>
              <w:rPr>
                <w:noProof/>
                <w:webHidden/>
              </w:rPr>
              <w:fldChar w:fldCharType="begin"/>
            </w:r>
            <w:r>
              <w:rPr>
                <w:noProof/>
                <w:webHidden/>
              </w:rPr>
              <w:instrText xml:space="preserve"> PAGEREF _Toc49412674 \h </w:instrText>
            </w:r>
            <w:r>
              <w:rPr>
                <w:noProof/>
                <w:webHidden/>
              </w:rPr>
            </w:r>
            <w:r>
              <w:rPr>
                <w:noProof/>
                <w:webHidden/>
              </w:rPr>
              <w:fldChar w:fldCharType="separate"/>
            </w:r>
            <w:r>
              <w:rPr>
                <w:noProof/>
                <w:webHidden/>
              </w:rPr>
              <w:t>16</w:t>
            </w:r>
            <w:r>
              <w:rPr>
                <w:noProof/>
                <w:webHidden/>
              </w:rPr>
              <w:fldChar w:fldCharType="end"/>
            </w:r>
          </w:hyperlink>
        </w:p>
        <w:p w14:paraId="4BD61F18" w14:textId="58BA10B2" w:rsidR="00680C53" w:rsidRDefault="00680C53">
          <w:pPr>
            <w:pStyle w:val="TOC2"/>
            <w:tabs>
              <w:tab w:val="right" w:leader="dot" w:pos="9350"/>
            </w:tabs>
            <w:rPr>
              <w:rFonts w:eastAsiaTheme="minorEastAsia"/>
              <w:noProof/>
              <w:sz w:val="24"/>
              <w:szCs w:val="24"/>
            </w:rPr>
          </w:pPr>
          <w:hyperlink w:anchor="_Toc49412675" w:history="1">
            <w:r w:rsidRPr="00372BBB">
              <w:rPr>
                <w:rStyle w:val="Hyperlink"/>
                <w:rFonts w:ascii="Avenir Next Condensed Demi Bold" w:hAnsi="Avenir Next Condensed Demi Bold"/>
                <w:b/>
                <w:bCs/>
                <w:noProof/>
              </w:rPr>
              <w:t>4.5 Chapter PR and Media Violations</w:t>
            </w:r>
            <w:r>
              <w:rPr>
                <w:noProof/>
                <w:webHidden/>
              </w:rPr>
              <w:tab/>
            </w:r>
            <w:r>
              <w:rPr>
                <w:noProof/>
                <w:webHidden/>
              </w:rPr>
              <w:fldChar w:fldCharType="begin"/>
            </w:r>
            <w:r>
              <w:rPr>
                <w:noProof/>
                <w:webHidden/>
              </w:rPr>
              <w:instrText xml:space="preserve"> PAGEREF _Toc49412675 \h </w:instrText>
            </w:r>
            <w:r>
              <w:rPr>
                <w:noProof/>
                <w:webHidden/>
              </w:rPr>
            </w:r>
            <w:r>
              <w:rPr>
                <w:noProof/>
                <w:webHidden/>
              </w:rPr>
              <w:fldChar w:fldCharType="separate"/>
            </w:r>
            <w:r>
              <w:rPr>
                <w:noProof/>
                <w:webHidden/>
              </w:rPr>
              <w:t>17</w:t>
            </w:r>
            <w:r>
              <w:rPr>
                <w:noProof/>
                <w:webHidden/>
              </w:rPr>
              <w:fldChar w:fldCharType="end"/>
            </w:r>
          </w:hyperlink>
        </w:p>
        <w:p w14:paraId="7073BA6D" w14:textId="058BCE07" w:rsidR="00680C53" w:rsidRDefault="00680C53">
          <w:pPr>
            <w:pStyle w:val="TOC1"/>
            <w:tabs>
              <w:tab w:val="right" w:leader="dot" w:pos="9350"/>
            </w:tabs>
            <w:rPr>
              <w:rFonts w:eastAsiaTheme="minorEastAsia"/>
              <w:noProof/>
              <w:sz w:val="24"/>
              <w:szCs w:val="24"/>
            </w:rPr>
          </w:pPr>
          <w:hyperlink w:anchor="_Toc49412676" w:history="1">
            <w:r w:rsidRPr="00372BBB">
              <w:rPr>
                <w:rStyle w:val="Hyperlink"/>
                <w:rFonts w:ascii="Avenir Next Condensed" w:hAnsi="Avenir Next Condensed"/>
                <w:b/>
                <w:bCs/>
                <w:noProof/>
              </w:rPr>
              <w:t>5. Insurance and Legal Counsel</w:t>
            </w:r>
            <w:r>
              <w:rPr>
                <w:noProof/>
                <w:webHidden/>
              </w:rPr>
              <w:tab/>
            </w:r>
            <w:r>
              <w:rPr>
                <w:noProof/>
                <w:webHidden/>
              </w:rPr>
              <w:fldChar w:fldCharType="begin"/>
            </w:r>
            <w:r>
              <w:rPr>
                <w:noProof/>
                <w:webHidden/>
              </w:rPr>
              <w:instrText xml:space="preserve"> PAGEREF _Toc49412676 \h </w:instrText>
            </w:r>
            <w:r>
              <w:rPr>
                <w:noProof/>
                <w:webHidden/>
              </w:rPr>
            </w:r>
            <w:r>
              <w:rPr>
                <w:noProof/>
                <w:webHidden/>
              </w:rPr>
              <w:fldChar w:fldCharType="separate"/>
            </w:r>
            <w:r>
              <w:rPr>
                <w:noProof/>
                <w:webHidden/>
              </w:rPr>
              <w:t>17</w:t>
            </w:r>
            <w:r>
              <w:rPr>
                <w:noProof/>
                <w:webHidden/>
              </w:rPr>
              <w:fldChar w:fldCharType="end"/>
            </w:r>
          </w:hyperlink>
        </w:p>
        <w:p w14:paraId="22C3D838" w14:textId="6A10CB88" w:rsidR="00680C53" w:rsidRDefault="00680C53">
          <w:pPr>
            <w:pStyle w:val="TOC2"/>
            <w:tabs>
              <w:tab w:val="right" w:leader="dot" w:pos="9350"/>
            </w:tabs>
            <w:rPr>
              <w:rFonts w:eastAsiaTheme="minorEastAsia"/>
              <w:noProof/>
              <w:sz w:val="24"/>
              <w:szCs w:val="24"/>
            </w:rPr>
          </w:pPr>
          <w:hyperlink w:anchor="_Toc49412677" w:history="1">
            <w:r w:rsidRPr="00372BBB">
              <w:rPr>
                <w:rStyle w:val="Hyperlink"/>
                <w:rFonts w:ascii="Avenir Next Condensed Demi Bold" w:hAnsi="Avenir Next Condensed Demi Bold"/>
                <w:b/>
                <w:bCs/>
                <w:noProof/>
              </w:rPr>
              <w:t>5.1 Liability</w:t>
            </w:r>
            <w:r>
              <w:rPr>
                <w:noProof/>
                <w:webHidden/>
              </w:rPr>
              <w:tab/>
            </w:r>
            <w:r>
              <w:rPr>
                <w:noProof/>
                <w:webHidden/>
              </w:rPr>
              <w:fldChar w:fldCharType="begin"/>
            </w:r>
            <w:r>
              <w:rPr>
                <w:noProof/>
                <w:webHidden/>
              </w:rPr>
              <w:instrText xml:space="preserve"> PAGEREF _Toc49412677 \h </w:instrText>
            </w:r>
            <w:r>
              <w:rPr>
                <w:noProof/>
                <w:webHidden/>
              </w:rPr>
            </w:r>
            <w:r>
              <w:rPr>
                <w:noProof/>
                <w:webHidden/>
              </w:rPr>
              <w:fldChar w:fldCharType="separate"/>
            </w:r>
            <w:r>
              <w:rPr>
                <w:noProof/>
                <w:webHidden/>
              </w:rPr>
              <w:t>17</w:t>
            </w:r>
            <w:r>
              <w:rPr>
                <w:noProof/>
                <w:webHidden/>
              </w:rPr>
              <w:fldChar w:fldCharType="end"/>
            </w:r>
          </w:hyperlink>
        </w:p>
        <w:p w14:paraId="4E4A901E" w14:textId="66993B2A" w:rsidR="00680C53" w:rsidRDefault="00680C53">
          <w:pPr>
            <w:pStyle w:val="TOC2"/>
            <w:tabs>
              <w:tab w:val="right" w:leader="dot" w:pos="9350"/>
            </w:tabs>
            <w:rPr>
              <w:rFonts w:eastAsiaTheme="minorEastAsia"/>
              <w:noProof/>
              <w:sz w:val="24"/>
              <w:szCs w:val="24"/>
            </w:rPr>
          </w:pPr>
          <w:hyperlink w:anchor="_Toc49412678" w:history="1">
            <w:r w:rsidRPr="00372BBB">
              <w:rPr>
                <w:rStyle w:val="Hyperlink"/>
                <w:rFonts w:ascii="Avenir Next Condensed Demi Bold" w:hAnsi="Avenir Next Condensed Demi Bold"/>
                <w:b/>
                <w:bCs/>
                <w:noProof/>
              </w:rPr>
              <w:t>5.2 Insurance</w:t>
            </w:r>
            <w:r>
              <w:rPr>
                <w:noProof/>
                <w:webHidden/>
              </w:rPr>
              <w:tab/>
            </w:r>
            <w:r>
              <w:rPr>
                <w:noProof/>
                <w:webHidden/>
              </w:rPr>
              <w:fldChar w:fldCharType="begin"/>
            </w:r>
            <w:r>
              <w:rPr>
                <w:noProof/>
                <w:webHidden/>
              </w:rPr>
              <w:instrText xml:space="preserve"> PAGEREF _Toc49412678 \h </w:instrText>
            </w:r>
            <w:r>
              <w:rPr>
                <w:noProof/>
                <w:webHidden/>
              </w:rPr>
            </w:r>
            <w:r>
              <w:rPr>
                <w:noProof/>
                <w:webHidden/>
              </w:rPr>
              <w:fldChar w:fldCharType="separate"/>
            </w:r>
            <w:r>
              <w:rPr>
                <w:noProof/>
                <w:webHidden/>
              </w:rPr>
              <w:t>17</w:t>
            </w:r>
            <w:r>
              <w:rPr>
                <w:noProof/>
                <w:webHidden/>
              </w:rPr>
              <w:fldChar w:fldCharType="end"/>
            </w:r>
          </w:hyperlink>
        </w:p>
        <w:p w14:paraId="1D87BC72" w14:textId="583188C0" w:rsidR="00680C53" w:rsidRDefault="00680C53">
          <w:pPr>
            <w:pStyle w:val="TOC2"/>
            <w:tabs>
              <w:tab w:val="right" w:leader="dot" w:pos="9350"/>
            </w:tabs>
            <w:rPr>
              <w:rFonts w:eastAsiaTheme="minorEastAsia"/>
              <w:noProof/>
              <w:sz w:val="24"/>
              <w:szCs w:val="24"/>
            </w:rPr>
          </w:pPr>
          <w:hyperlink w:anchor="_Toc49412679" w:history="1">
            <w:r w:rsidRPr="00372BBB">
              <w:rPr>
                <w:rStyle w:val="Hyperlink"/>
                <w:rFonts w:ascii="Avenir Next Condensed Demi Bold" w:hAnsi="Avenir Next Condensed Demi Bold"/>
                <w:b/>
                <w:bCs/>
                <w:noProof/>
              </w:rPr>
              <w:t>5.3 Legal Counsel</w:t>
            </w:r>
            <w:r>
              <w:rPr>
                <w:noProof/>
                <w:webHidden/>
              </w:rPr>
              <w:tab/>
            </w:r>
            <w:r>
              <w:rPr>
                <w:noProof/>
                <w:webHidden/>
              </w:rPr>
              <w:fldChar w:fldCharType="begin"/>
            </w:r>
            <w:r>
              <w:rPr>
                <w:noProof/>
                <w:webHidden/>
              </w:rPr>
              <w:instrText xml:space="preserve"> PAGEREF _Toc49412679 \h </w:instrText>
            </w:r>
            <w:r>
              <w:rPr>
                <w:noProof/>
                <w:webHidden/>
              </w:rPr>
            </w:r>
            <w:r>
              <w:rPr>
                <w:noProof/>
                <w:webHidden/>
              </w:rPr>
              <w:fldChar w:fldCharType="separate"/>
            </w:r>
            <w:r>
              <w:rPr>
                <w:noProof/>
                <w:webHidden/>
              </w:rPr>
              <w:t>17</w:t>
            </w:r>
            <w:r>
              <w:rPr>
                <w:noProof/>
                <w:webHidden/>
              </w:rPr>
              <w:fldChar w:fldCharType="end"/>
            </w:r>
          </w:hyperlink>
        </w:p>
        <w:p w14:paraId="7B552A51" w14:textId="07836855" w:rsidR="00680C53" w:rsidRDefault="00680C53">
          <w:pPr>
            <w:pStyle w:val="TOC1"/>
            <w:tabs>
              <w:tab w:val="right" w:leader="dot" w:pos="9350"/>
            </w:tabs>
            <w:rPr>
              <w:rFonts w:eastAsiaTheme="minorEastAsia"/>
              <w:noProof/>
              <w:sz w:val="24"/>
              <w:szCs w:val="24"/>
            </w:rPr>
          </w:pPr>
          <w:hyperlink w:anchor="_Toc49412680" w:history="1">
            <w:r w:rsidRPr="00372BBB">
              <w:rPr>
                <w:rStyle w:val="Hyperlink"/>
                <w:rFonts w:ascii="Avenir Next Condensed" w:hAnsi="Avenir Next Condensed"/>
                <w:b/>
                <w:bCs/>
                <w:noProof/>
              </w:rPr>
              <w:t>6. Technology, Website, &amp; Digital Brand</w:t>
            </w:r>
            <w:r>
              <w:rPr>
                <w:noProof/>
                <w:webHidden/>
              </w:rPr>
              <w:tab/>
            </w:r>
            <w:r>
              <w:rPr>
                <w:noProof/>
                <w:webHidden/>
              </w:rPr>
              <w:fldChar w:fldCharType="begin"/>
            </w:r>
            <w:r>
              <w:rPr>
                <w:noProof/>
                <w:webHidden/>
              </w:rPr>
              <w:instrText xml:space="preserve"> PAGEREF _Toc49412680 \h </w:instrText>
            </w:r>
            <w:r>
              <w:rPr>
                <w:noProof/>
                <w:webHidden/>
              </w:rPr>
            </w:r>
            <w:r>
              <w:rPr>
                <w:noProof/>
                <w:webHidden/>
              </w:rPr>
              <w:fldChar w:fldCharType="separate"/>
            </w:r>
            <w:r>
              <w:rPr>
                <w:noProof/>
                <w:webHidden/>
              </w:rPr>
              <w:t>17</w:t>
            </w:r>
            <w:r>
              <w:rPr>
                <w:noProof/>
                <w:webHidden/>
              </w:rPr>
              <w:fldChar w:fldCharType="end"/>
            </w:r>
          </w:hyperlink>
        </w:p>
        <w:p w14:paraId="0D455B84" w14:textId="247D57AF" w:rsidR="00680C53" w:rsidRDefault="00680C53">
          <w:pPr>
            <w:pStyle w:val="TOC2"/>
            <w:tabs>
              <w:tab w:val="right" w:leader="dot" w:pos="9350"/>
            </w:tabs>
            <w:rPr>
              <w:rFonts w:eastAsiaTheme="minorEastAsia"/>
              <w:noProof/>
              <w:sz w:val="24"/>
              <w:szCs w:val="24"/>
            </w:rPr>
          </w:pPr>
          <w:hyperlink w:anchor="_Toc49412681" w:history="1">
            <w:r w:rsidRPr="00372BBB">
              <w:rPr>
                <w:rStyle w:val="Hyperlink"/>
                <w:rFonts w:ascii="Avenir Next Condensed Demi Bold" w:hAnsi="Avenir Next Condensed Demi Bold"/>
                <w:b/>
                <w:bCs/>
                <w:noProof/>
              </w:rPr>
              <w:t>6.1 Website</w:t>
            </w:r>
            <w:r>
              <w:rPr>
                <w:noProof/>
                <w:webHidden/>
              </w:rPr>
              <w:tab/>
            </w:r>
            <w:r>
              <w:rPr>
                <w:noProof/>
                <w:webHidden/>
              </w:rPr>
              <w:fldChar w:fldCharType="begin"/>
            </w:r>
            <w:r>
              <w:rPr>
                <w:noProof/>
                <w:webHidden/>
              </w:rPr>
              <w:instrText xml:space="preserve"> PAGEREF _Toc49412681 \h </w:instrText>
            </w:r>
            <w:r>
              <w:rPr>
                <w:noProof/>
                <w:webHidden/>
              </w:rPr>
            </w:r>
            <w:r>
              <w:rPr>
                <w:noProof/>
                <w:webHidden/>
              </w:rPr>
              <w:fldChar w:fldCharType="separate"/>
            </w:r>
            <w:r>
              <w:rPr>
                <w:noProof/>
                <w:webHidden/>
              </w:rPr>
              <w:t>17</w:t>
            </w:r>
            <w:r>
              <w:rPr>
                <w:noProof/>
                <w:webHidden/>
              </w:rPr>
              <w:fldChar w:fldCharType="end"/>
            </w:r>
          </w:hyperlink>
        </w:p>
        <w:p w14:paraId="38D4949F" w14:textId="44E347C1" w:rsidR="00680C53" w:rsidRDefault="00680C53">
          <w:pPr>
            <w:pStyle w:val="TOC3"/>
            <w:tabs>
              <w:tab w:val="right" w:leader="dot" w:pos="9350"/>
            </w:tabs>
            <w:rPr>
              <w:rFonts w:eastAsiaTheme="minorEastAsia"/>
              <w:noProof/>
              <w:sz w:val="24"/>
              <w:szCs w:val="24"/>
            </w:rPr>
          </w:pPr>
          <w:hyperlink w:anchor="_Toc49412682" w:history="1">
            <w:r w:rsidRPr="00372BBB">
              <w:rPr>
                <w:rStyle w:val="Hyperlink"/>
                <w:rFonts w:ascii="Avenir Next Condensed Medium" w:hAnsi="Avenir Next Condensed Medium"/>
                <w:noProof/>
              </w:rPr>
              <w:t>6.1.1 Purpose</w:t>
            </w:r>
            <w:r>
              <w:rPr>
                <w:noProof/>
                <w:webHidden/>
              </w:rPr>
              <w:tab/>
            </w:r>
            <w:r>
              <w:rPr>
                <w:noProof/>
                <w:webHidden/>
              </w:rPr>
              <w:fldChar w:fldCharType="begin"/>
            </w:r>
            <w:r>
              <w:rPr>
                <w:noProof/>
                <w:webHidden/>
              </w:rPr>
              <w:instrText xml:space="preserve"> PAGEREF _Toc49412682 \h </w:instrText>
            </w:r>
            <w:r>
              <w:rPr>
                <w:noProof/>
                <w:webHidden/>
              </w:rPr>
            </w:r>
            <w:r>
              <w:rPr>
                <w:noProof/>
                <w:webHidden/>
              </w:rPr>
              <w:fldChar w:fldCharType="separate"/>
            </w:r>
            <w:r>
              <w:rPr>
                <w:noProof/>
                <w:webHidden/>
              </w:rPr>
              <w:t>17</w:t>
            </w:r>
            <w:r>
              <w:rPr>
                <w:noProof/>
                <w:webHidden/>
              </w:rPr>
              <w:fldChar w:fldCharType="end"/>
            </w:r>
          </w:hyperlink>
        </w:p>
        <w:p w14:paraId="4E565E0B" w14:textId="7FDC9513" w:rsidR="00680C53" w:rsidRDefault="00680C53">
          <w:pPr>
            <w:pStyle w:val="TOC3"/>
            <w:tabs>
              <w:tab w:val="right" w:leader="dot" w:pos="9350"/>
            </w:tabs>
            <w:rPr>
              <w:rFonts w:eastAsiaTheme="minorEastAsia"/>
              <w:noProof/>
              <w:sz w:val="24"/>
              <w:szCs w:val="24"/>
            </w:rPr>
          </w:pPr>
          <w:hyperlink w:anchor="_Toc49412683" w:history="1">
            <w:r w:rsidRPr="00372BBB">
              <w:rPr>
                <w:rStyle w:val="Hyperlink"/>
                <w:rFonts w:ascii="Avenir Next Condensed Medium" w:hAnsi="Avenir Next Condensed Medium"/>
                <w:noProof/>
              </w:rPr>
              <w:t>6.1.2 Operation</w:t>
            </w:r>
            <w:r>
              <w:rPr>
                <w:noProof/>
                <w:webHidden/>
              </w:rPr>
              <w:tab/>
            </w:r>
            <w:r>
              <w:rPr>
                <w:noProof/>
                <w:webHidden/>
              </w:rPr>
              <w:fldChar w:fldCharType="begin"/>
            </w:r>
            <w:r>
              <w:rPr>
                <w:noProof/>
                <w:webHidden/>
              </w:rPr>
              <w:instrText xml:space="preserve"> PAGEREF _Toc49412683 \h </w:instrText>
            </w:r>
            <w:r>
              <w:rPr>
                <w:noProof/>
                <w:webHidden/>
              </w:rPr>
            </w:r>
            <w:r>
              <w:rPr>
                <w:noProof/>
                <w:webHidden/>
              </w:rPr>
              <w:fldChar w:fldCharType="separate"/>
            </w:r>
            <w:r>
              <w:rPr>
                <w:noProof/>
                <w:webHidden/>
              </w:rPr>
              <w:t>17</w:t>
            </w:r>
            <w:r>
              <w:rPr>
                <w:noProof/>
                <w:webHidden/>
              </w:rPr>
              <w:fldChar w:fldCharType="end"/>
            </w:r>
          </w:hyperlink>
        </w:p>
        <w:p w14:paraId="6262B45F" w14:textId="53C7A7C8" w:rsidR="00680C53" w:rsidRDefault="00680C53">
          <w:pPr>
            <w:pStyle w:val="TOC3"/>
            <w:tabs>
              <w:tab w:val="right" w:leader="dot" w:pos="9350"/>
            </w:tabs>
            <w:rPr>
              <w:rFonts w:eastAsiaTheme="minorEastAsia"/>
              <w:noProof/>
              <w:sz w:val="24"/>
              <w:szCs w:val="24"/>
            </w:rPr>
          </w:pPr>
          <w:hyperlink w:anchor="_Toc49412684" w:history="1">
            <w:r w:rsidRPr="00372BBB">
              <w:rPr>
                <w:rStyle w:val="Hyperlink"/>
                <w:rFonts w:ascii="Avenir Next Condensed Medium" w:hAnsi="Avenir Next Condensed Medium"/>
                <w:noProof/>
              </w:rPr>
              <w:t>6.1.3 Links</w:t>
            </w:r>
            <w:r>
              <w:rPr>
                <w:noProof/>
                <w:webHidden/>
              </w:rPr>
              <w:tab/>
            </w:r>
            <w:r>
              <w:rPr>
                <w:noProof/>
                <w:webHidden/>
              </w:rPr>
              <w:fldChar w:fldCharType="begin"/>
            </w:r>
            <w:r>
              <w:rPr>
                <w:noProof/>
                <w:webHidden/>
              </w:rPr>
              <w:instrText xml:space="preserve"> PAGEREF _Toc49412684 \h </w:instrText>
            </w:r>
            <w:r>
              <w:rPr>
                <w:noProof/>
                <w:webHidden/>
              </w:rPr>
            </w:r>
            <w:r>
              <w:rPr>
                <w:noProof/>
                <w:webHidden/>
              </w:rPr>
              <w:fldChar w:fldCharType="separate"/>
            </w:r>
            <w:r>
              <w:rPr>
                <w:noProof/>
                <w:webHidden/>
              </w:rPr>
              <w:t>18</w:t>
            </w:r>
            <w:r>
              <w:rPr>
                <w:noProof/>
                <w:webHidden/>
              </w:rPr>
              <w:fldChar w:fldCharType="end"/>
            </w:r>
          </w:hyperlink>
        </w:p>
        <w:p w14:paraId="7FAE7B52" w14:textId="7B107FA4" w:rsidR="00680C53" w:rsidRDefault="00680C53">
          <w:pPr>
            <w:pStyle w:val="TOC3"/>
            <w:tabs>
              <w:tab w:val="right" w:leader="dot" w:pos="9350"/>
            </w:tabs>
            <w:rPr>
              <w:rFonts w:eastAsiaTheme="minorEastAsia"/>
              <w:noProof/>
              <w:sz w:val="24"/>
              <w:szCs w:val="24"/>
            </w:rPr>
          </w:pPr>
          <w:hyperlink w:anchor="_Toc49412685" w:history="1">
            <w:r w:rsidRPr="00372BBB">
              <w:rPr>
                <w:rStyle w:val="Hyperlink"/>
                <w:rFonts w:ascii="Avenir Next Condensed Medium" w:hAnsi="Avenir Next Condensed Medium"/>
                <w:noProof/>
              </w:rPr>
              <w:t>6.1.4 Maintaining the Website</w:t>
            </w:r>
            <w:r>
              <w:rPr>
                <w:noProof/>
                <w:webHidden/>
              </w:rPr>
              <w:tab/>
            </w:r>
            <w:r>
              <w:rPr>
                <w:noProof/>
                <w:webHidden/>
              </w:rPr>
              <w:fldChar w:fldCharType="begin"/>
            </w:r>
            <w:r>
              <w:rPr>
                <w:noProof/>
                <w:webHidden/>
              </w:rPr>
              <w:instrText xml:space="preserve"> PAGEREF _Toc49412685 \h </w:instrText>
            </w:r>
            <w:r>
              <w:rPr>
                <w:noProof/>
                <w:webHidden/>
              </w:rPr>
            </w:r>
            <w:r>
              <w:rPr>
                <w:noProof/>
                <w:webHidden/>
              </w:rPr>
              <w:fldChar w:fldCharType="separate"/>
            </w:r>
            <w:r>
              <w:rPr>
                <w:noProof/>
                <w:webHidden/>
              </w:rPr>
              <w:t>19</w:t>
            </w:r>
            <w:r>
              <w:rPr>
                <w:noProof/>
                <w:webHidden/>
              </w:rPr>
              <w:fldChar w:fldCharType="end"/>
            </w:r>
          </w:hyperlink>
        </w:p>
        <w:p w14:paraId="63BDFEAF" w14:textId="064317D8" w:rsidR="00680C53" w:rsidRDefault="00680C53">
          <w:pPr>
            <w:pStyle w:val="TOC2"/>
            <w:tabs>
              <w:tab w:val="right" w:leader="dot" w:pos="9350"/>
            </w:tabs>
            <w:rPr>
              <w:rFonts w:eastAsiaTheme="minorEastAsia"/>
              <w:noProof/>
              <w:sz w:val="24"/>
              <w:szCs w:val="24"/>
            </w:rPr>
          </w:pPr>
          <w:hyperlink w:anchor="_Toc49412686" w:history="1">
            <w:r w:rsidRPr="00372BBB">
              <w:rPr>
                <w:rStyle w:val="Hyperlink"/>
                <w:rFonts w:ascii="Avenir Next Condensed Demi Bold" w:hAnsi="Avenir Next Condensed Demi Bold"/>
                <w:b/>
                <w:bCs/>
                <w:noProof/>
              </w:rPr>
              <w:t>6.2 App</w:t>
            </w:r>
            <w:r>
              <w:rPr>
                <w:noProof/>
                <w:webHidden/>
              </w:rPr>
              <w:tab/>
            </w:r>
            <w:r>
              <w:rPr>
                <w:noProof/>
                <w:webHidden/>
              </w:rPr>
              <w:fldChar w:fldCharType="begin"/>
            </w:r>
            <w:r>
              <w:rPr>
                <w:noProof/>
                <w:webHidden/>
              </w:rPr>
              <w:instrText xml:space="preserve"> PAGEREF _Toc49412686 \h </w:instrText>
            </w:r>
            <w:r>
              <w:rPr>
                <w:noProof/>
                <w:webHidden/>
              </w:rPr>
            </w:r>
            <w:r>
              <w:rPr>
                <w:noProof/>
                <w:webHidden/>
              </w:rPr>
              <w:fldChar w:fldCharType="separate"/>
            </w:r>
            <w:r>
              <w:rPr>
                <w:noProof/>
                <w:webHidden/>
              </w:rPr>
              <w:t>19</w:t>
            </w:r>
            <w:r>
              <w:rPr>
                <w:noProof/>
                <w:webHidden/>
              </w:rPr>
              <w:fldChar w:fldCharType="end"/>
            </w:r>
          </w:hyperlink>
        </w:p>
        <w:p w14:paraId="0AE07032" w14:textId="35B00CB0" w:rsidR="00680C53" w:rsidRDefault="00680C53">
          <w:pPr>
            <w:pStyle w:val="TOC3"/>
            <w:tabs>
              <w:tab w:val="right" w:leader="dot" w:pos="9350"/>
            </w:tabs>
            <w:rPr>
              <w:rFonts w:eastAsiaTheme="minorEastAsia"/>
              <w:noProof/>
              <w:sz w:val="24"/>
              <w:szCs w:val="24"/>
            </w:rPr>
          </w:pPr>
          <w:hyperlink w:anchor="_Toc49412687" w:history="1">
            <w:r w:rsidRPr="00372BBB">
              <w:rPr>
                <w:rStyle w:val="Hyperlink"/>
                <w:rFonts w:ascii="Avenir Next Condensed Medium" w:hAnsi="Avenir Next Condensed Medium"/>
                <w:noProof/>
              </w:rPr>
              <w:t>6.2.1 Purpose</w:t>
            </w:r>
            <w:r>
              <w:rPr>
                <w:noProof/>
                <w:webHidden/>
              </w:rPr>
              <w:tab/>
            </w:r>
            <w:r>
              <w:rPr>
                <w:noProof/>
                <w:webHidden/>
              </w:rPr>
              <w:fldChar w:fldCharType="begin"/>
            </w:r>
            <w:r>
              <w:rPr>
                <w:noProof/>
                <w:webHidden/>
              </w:rPr>
              <w:instrText xml:space="preserve"> PAGEREF _Toc49412687 \h </w:instrText>
            </w:r>
            <w:r>
              <w:rPr>
                <w:noProof/>
                <w:webHidden/>
              </w:rPr>
            </w:r>
            <w:r>
              <w:rPr>
                <w:noProof/>
                <w:webHidden/>
              </w:rPr>
              <w:fldChar w:fldCharType="separate"/>
            </w:r>
            <w:r>
              <w:rPr>
                <w:noProof/>
                <w:webHidden/>
              </w:rPr>
              <w:t>19</w:t>
            </w:r>
            <w:r>
              <w:rPr>
                <w:noProof/>
                <w:webHidden/>
              </w:rPr>
              <w:fldChar w:fldCharType="end"/>
            </w:r>
          </w:hyperlink>
        </w:p>
        <w:p w14:paraId="5F3CE1DD" w14:textId="66172AA9" w:rsidR="00680C53" w:rsidRDefault="00680C53">
          <w:pPr>
            <w:pStyle w:val="TOC3"/>
            <w:tabs>
              <w:tab w:val="right" w:leader="dot" w:pos="9350"/>
            </w:tabs>
            <w:rPr>
              <w:rFonts w:eastAsiaTheme="minorEastAsia"/>
              <w:noProof/>
              <w:sz w:val="24"/>
              <w:szCs w:val="24"/>
            </w:rPr>
          </w:pPr>
          <w:hyperlink w:anchor="_Toc49412688" w:history="1">
            <w:r w:rsidRPr="00372BBB">
              <w:rPr>
                <w:rStyle w:val="Hyperlink"/>
                <w:rFonts w:ascii="Avenir Next Condensed Medium" w:hAnsi="Avenir Next Condensed Medium"/>
                <w:noProof/>
              </w:rPr>
              <w:t>6.2.2 Operation</w:t>
            </w:r>
            <w:r>
              <w:rPr>
                <w:noProof/>
                <w:webHidden/>
              </w:rPr>
              <w:tab/>
            </w:r>
            <w:r>
              <w:rPr>
                <w:noProof/>
                <w:webHidden/>
              </w:rPr>
              <w:fldChar w:fldCharType="begin"/>
            </w:r>
            <w:r>
              <w:rPr>
                <w:noProof/>
                <w:webHidden/>
              </w:rPr>
              <w:instrText xml:space="preserve"> PAGEREF _Toc49412688 \h </w:instrText>
            </w:r>
            <w:r>
              <w:rPr>
                <w:noProof/>
                <w:webHidden/>
              </w:rPr>
            </w:r>
            <w:r>
              <w:rPr>
                <w:noProof/>
                <w:webHidden/>
              </w:rPr>
              <w:fldChar w:fldCharType="separate"/>
            </w:r>
            <w:r>
              <w:rPr>
                <w:noProof/>
                <w:webHidden/>
              </w:rPr>
              <w:t>19</w:t>
            </w:r>
            <w:r>
              <w:rPr>
                <w:noProof/>
                <w:webHidden/>
              </w:rPr>
              <w:fldChar w:fldCharType="end"/>
            </w:r>
          </w:hyperlink>
        </w:p>
        <w:p w14:paraId="3DB1C1DD" w14:textId="61596CCB" w:rsidR="00680C53" w:rsidRDefault="00680C53">
          <w:pPr>
            <w:pStyle w:val="TOC1"/>
            <w:tabs>
              <w:tab w:val="right" w:leader="dot" w:pos="9350"/>
            </w:tabs>
            <w:rPr>
              <w:rFonts w:eastAsiaTheme="minorEastAsia"/>
              <w:noProof/>
              <w:sz w:val="24"/>
              <w:szCs w:val="24"/>
            </w:rPr>
          </w:pPr>
          <w:hyperlink w:anchor="_Toc49412689" w:history="1">
            <w:r w:rsidRPr="00372BBB">
              <w:rPr>
                <w:rStyle w:val="Hyperlink"/>
                <w:rFonts w:ascii="Avenir Next Condensed" w:hAnsi="Avenir Next Condensed"/>
                <w:b/>
                <w:bCs/>
                <w:noProof/>
              </w:rPr>
              <w:t>7. Fiscal Policy</w:t>
            </w:r>
            <w:r>
              <w:rPr>
                <w:noProof/>
                <w:webHidden/>
              </w:rPr>
              <w:tab/>
            </w:r>
            <w:r>
              <w:rPr>
                <w:noProof/>
                <w:webHidden/>
              </w:rPr>
              <w:fldChar w:fldCharType="begin"/>
            </w:r>
            <w:r>
              <w:rPr>
                <w:noProof/>
                <w:webHidden/>
              </w:rPr>
              <w:instrText xml:space="preserve"> PAGEREF _Toc49412689 \h </w:instrText>
            </w:r>
            <w:r>
              <w:rPr>
                <w:noProof/>
                <w:webHidden/>
              </w:rPr>
            </w:r>
            <w:r>
              <w:rPr>
                <w:noProof/>
                <w:webHidden/>
              </w:rPr>
              <w:fldChar w:fldCharType="separate"/>
            </w:r>
            <w:r>
              <w:rPr>
                <w:noProof/>
                <w:webHidden/>
              </w:rPr>
              <w:t>19</w:t>
            </w:r>
            <w:r>
              <w:rPr>
                <w:noProof/>
                <w:webHidden/>
              </w:rPr>
              <w:fldChar w:fldCharType="end"/>
            </w:r>
          </w:hyperlink>
        </w:p>
        <w:p w14:paraId="6767084F" w14:textId="70434425" w:rsidR="00680C53" w:rsidRDefault="00680C53">
          <w:pPr>
            <w:pStyle w:val="TOC2"/>
            <w:tabs>
              <w:tab w:val="right" w:leader="dot" w:pos="9350"/>
            </w:tabs>
            <w:rPr>
              <w:rFonts w:eastAsiaTheme="minorEastAsia"/>
              <w:noProof/>
              <w:sz w:val="24"/>
              <w:szCs w:val="24"/>
            </w:rPr>
          </w:pPr>
          <w:hyperlink w:anchor="_Toc49412690" w:history="1">
            <w:r w:rsidRPr="00372BBB">
              <w:rPr>
                <w:rStyle w:val="Hyperlink"/>
                <w:rFonts w:ascii="Avenir Next Condensed Demi Bold" w:hAnsi="Avenir Next Condensed Demi Bold"/>
                <w:b/>
                <w:bCs/>
                <w:noProof/>
              </w:rPr>
              <w:t>7.1 Annual Dues Policy</w:t>
            </w:r>
            <w:r>
              <w:rPr>
                <w:noProof/>
                <w:webHidden/>
              </w:rPr>
              <w:tab/>
            </w:r>
            <w:r>
              <w:rPr>
                <w:noProof/>
                <w:webHidden/>
              </w:rPr>
              <w:fldChar w:fldCharType="begin"/>
            </w:r>
            <w:r>
              <w:rPr>
                <w:noProof/>
                <w:webHidden/>
              </w:rPr>
              <w:instrText xml:space="preserve"> PAGEREF _Toc49412690 \h </w:instrText>
            </w:r>
            <w:r>
              <w:rPr>
                <w:noProof/>
                <w:webHidden/>
              </w:rPr>
            </w:r>
            <w:r>
              <w:rPr>
                <w:noProof/>
                <w:webHidden/>
              </w:rPr>
              <w:fldChar w:fldCharType="separate"/>
            </w:r>
            <w:r>
              <w:rPr>
                <w:noProof/>
                <w:webHidden/>
              </w:rPr>
              <w:t>19</w:t>
            </w:r>
            <w:r>
              <w:rPr>
                <w:noProof/>
                <w:webHidden/>
              </w:rPr>
              <w:fldChar w:fldCharType="end"/>
            </w:r>
          </w:hyperlink>
        </w:p>
        <w:p w14:paraId="76B6B469" w14:textId="195C89AF" w:rsidR="00680C53" w:rsidRDefault="00680C53">
          <w:pPr>
            <w:pStyle w:val="TOC2"/>
            <w:tabs>
              <w:tab w:val="right" w:leader="dot" w:pos="9350"/>
            </w:tabs>
            <w:rPr>
              <w:rFonts w:eastAsiaTheme="minorEastAsia"/>
              <w:noProof/>
              <w:sz w:val="24"/>
              <w:szCs w:val="24"/>
            </w:rPr>
          </w:pPr>
          <w:hyperlink w:anchor="_Toc49412691" w:history="1">
            <w:r w:rsidRPr="00372BBB">
              <w:rPr>
                <w:rStyle w:val="Hyperlink"/>
                <w:rFonts w:ascii="Avenir Next Condensed Demi Bold" w:hAnsi="Avenir Next Condensed Demi Bold"/>
                <w:b/>
                <w:bCs/>
                <w:noProof/>
              </w:rPr>
              <w:t>7.2 Late fees Policy</w:t>
            </w:r>
            <w:r>
              <w:rPr>
                <w:noProof/>
                <w:webHidden/>
              </w:rPr>
              <w:tab/>
            </w:r>
            <w:r>
              <w:rPr>
                <w:noProof/>
                <w:webHidden/>
              </w:rPr>
              <w:fldChar w:fldCharType="begin"/>
            </w:r>
            <w:r>
              <w:rPr>
                <w:noProof/>
                <w:webHidden/>
              </w:rPr>
              <w:instrText xml:space="preserve"> PAGEREF _Toc49412691 \h </w:instrText>
            </w:r>
            <w:r>
              <w:rPr>
                <w:noProof/>
                <w:webHidden/>
              </w:rPr>
            </w:r>
            <w:r>
              <w:rPr>
                <w:noProof/>
                <w:webHidden/>
              </w:rPr>
              <w:fldChar w:fldCharType="separate"/>
            </w:r>
            <w:r>
              <w:rPr>
                <w:noProof/>
                <w:webHidden/>
              </w:rPr>
              <w:t>19</w:t>
            </w:r>
            <w:r>
              <w:rPr>
                <w:noProof/>
                <w:webHidden/>
              </w:rPr>
              <w:fldChar w:fldCharType="end"/>
            </w:r>
          </w:hyperlink>
        </w:p>
        <w:p w14:paraId="5A3407B2" w14:textId="2F10245F" w:rsidR="00680C53" w:rsidRDefault="00680C53">
          <w:pPr>
            <w:pStyle w:val="TOC2"/>
            <w:tabs>
              <w:tab w:val="right" w:leader="dot" w:pos="9350"/>
            </w:tabs>
            <w:rPr>
              <w:rFonts w:eastAsiaTheme="minorEastAsia"/>
              <w:noProof/>
              <w:sz w:val="24"/>
              <w:szCs w:val="24"/>
            </w:rPr>
          </w:pPr>
          <w:hyperlink w:anchor="_Toc49412692" w:history="1">
            <w:r w:rsidRPr="00372BBB">
              <w:rPr>
                <w:rStyle w:val="Hyperlink"/>
                <w:rFonts w:ascii="Avenir Next Condensed Demi Bold" w:hAnsi="Avenir Next Condensed Demi Bold"/>
                <w:b/>
                <w:bCs/>
                <w:noProof/>
              </w:rPr>
              <w:t>7.3 Budgets</w:t>
            </w:r>
            <w:r>
              <w:rPr>
                <w:noProof/>
                <w:webHidden/>
              </w:rPr>
              <w:tab/>
            </w:r>
            <w:r>
              <w:rPr>
                <w:noProof/>
                <w:webHidden/>
              </w:rPr>
              <w:fldChar w:fldCharType="begin"/>
            </w:r>
            <w:r>
              <w:rPr>
                <w:noProof/>
                <w:webHidden/>
              </w:rPr>
              <w:instrText xml:space="preserve"> PAGEREF _Toc49412692 \h </w:instrText>
            </w:r>
            <w:r>
              <w:rPr>
                <w:noProof/>
                <w:webHidden/>
              </w:rPr>
            </w:r>
            <w:r>
              <w:rPr>
                <w:noProof/>
                <w:webHidden/>
              </w:rPr>
              <w:fldChar w:fldCharType="separate"/>
            </w:r>
            <w:r>
              <w:rPr>
                <w:noProof/>
                <w:webHidden/>
              </w:rPr>
              <w:t>20</w:t>
            </w:r>
            <w:r>
              <w:rPr>
                <w:noProof/>
                <w:webHidden/>
              </w:rPr>
              <w:fldChar w:fldCharType="end"/>
            </w:r>
          </w:hyperlink>
        </w:p>
        <w:p w14:paraId="191812B4" w14:textId="06EE129D" w:rsidR="00680C53" w:rsidRDefault="00680C53">
          <w:pPr>
            <w:pStyle w:val="TOC2"/>
            <w:tabs>
              <w:tab w:val="right" w:leader="dot" w:pos="9350"/>
            </w:tabs>
            <w:rPr>
              <w:rFonts w:eastAsiaTheme="minorEastAsia"/>
              <w:noProof/>
              <w:sz w:val="24"/>
              <w:szCs w:val="24"/>
            </w:rPr>
          </w:pPr>
          <w:hyperlink w:anchor="_Toc49412693" w:history="1">
            <w:r w:rsidRPr="00372BBB">
              <w:rPr>
                <w:rStyle w:val="Hyperlink"/>
                <w:rFonts w:ascii="Avenir Next Condensed Demi Bold" w:hAnsi="Avenir Next Condensed Demi Bold"/>
                <w:b/>
                <w:bCs/>
                <w:noProof/>
              </w:rPr>
              <w:t>7.4 Accounting</w:t>
            </w:r>
            <w:r>
              <w:rPr>
                <w:noProof/>
                <w:webHidden/>
              </w:rPr>
              <w:tab/>
            </w:r>
            <w:r>
              <w:rPr>
                <w:noProof/>
                <w:webHidden/>
              </w:rPr>
              <w:fldChar w:fldCharType="begin"/>
            </w:r>
            <w:r>
              <w:rPr>
                <w:noProof/>
                <w:webHidden/>
              </w:rPr>
              <w:instrText xml:space="preserve"> PAGEREF _Toc49412693 \h </w:instrText>
            </w:r>
            <w:r>
              <w:rPr>
                <w:noProof/>
                <w:webHidden/>
              </w:rPr>
            </w:r>
            <w:r>
              <w:rPr>
                <w:noProof/>
                <w:webHidden/>
              </w:rPr>
              <w:fldChar w:fldCharType="separate"/>
            </w:r>
            <w:r>
              <w:rPr>
                <w:noProof/>
                <w:webHidden/>
              </w:rPr>
              <w:t>20</w:t>
            </w:r>
            <w:r>
              <w:rPr>
                <w:noProof/>
                <w:webHidden/>
              </w:rPr>
              <w:fldChar w:fldCharType="end"/>
            </w:r>
          </w:hyperlink>
        </w:p>
        <w:p w14:paraId="4B925177" w14:textId="25893193" w:rsidR="00680C53" w:rsidRDefault="00680C53">
          <w:pPr>
            <w:pStyle w:val="TOC3"/>
            <w:tabs>
              <w:tab w:val="right" w:leader="dot" w:pos="9350"/>
            </w:tabs>
            <w:rPr>
              <w:rFonts w:eastAsiaTheme="minorEastAsia"/>
              <w:noProof/>
              <w:sz w:val="24"/>
              <w:szCs w:val="24"/>
            </w:rPr>
          </w:pPr>
          <w:hyperlink w:anchor="_Toc49412694" w:history="1">
            <w:r w:rsidRPr="00372BBB">
              <w:rPr>
                <w:rStyle w:val="Hyperlink"/>
                <w:rFonts w:ascii="Avenir Next Condensed Medium" w:hAnsi="Avenir Next Condensed Medium"/>
                <w:noProof/>
              </w:rPr>
              <w:t>7.4.2 Accounting Firm</w:t>
            </w:r>
            <w:r>
              <w:rPr>
                <w:noProof/>
                <w:webHidden/>
              </w:rPr>
              <w:tab/>
            </w:r>
            <w:r>
              <w:rPr>
                <w:noProof/>
                <w:webHidden/>
              </w:rPr>
              <w:fldChar w:fldCharType="begin"/>
            </w:r>
            <w:r>
              <w:rPr>
                <w:noProof/>
                <w:webHidden/>
              </w:rPr>
              <w:instrText xml:space="preserve"> PAGEREF _Toc49412694 \h </w:instrText>
            </w:r>
            <w:r>
              <w:rPr>
                <w:noProof/>
                <w:webHidden/>
              </w:rPr>
            </w:r>
            <w:r>
              <w:rPr>
                <w:noProof/>
                <w:webHidden/>
              </w:rPr>
              <w:fldChar w:fldCharType="separate"/>
            </w:r>
            <w:r>
              <w:rPr>
                <w:noProof/>
                <w:webHidden/>
              </w:rPr>
              <w:t>20</w:t>
            </w:r>
            <w:r>
              <w:rPr>
                <w:noProof/>
                <w:webHidden/>
              </w:rPr>
              <w:fldChar w:fldCharType="end"/>
            </w:r>
          </w:hyperlink>
        </w:p>
        <w:p w14:paraId="474C2669" w14:textId="4A0AB667" w:rsidR="00680C53" w:rsidRDefault="00680C53">
          <w:pPr>
            <w:pStyle w:val="TOC3"/>
            <w:tabs>
              <w:tab w:val="right" w:leader="dot" w:pos="9350"/>
            </w:tabs>
            <w:rPr>
              <w:rFonts w:eastAsiaTheme="minorEastAsia"/>
              <w:noProof/>
              <w:sz w:val="24"/>
              <w:szCs w:val="24"/>
            </w:rPr>
          </w:pPr>
          <w:hyperlink w:anchor="_Toc49412695" w:history="1">
            <w:r w:rsidRPr="00372BBB">
              <w:rPr>
                <w:rStyle w:val="Hyperlink"/>
                <w:rFonts w:ascii="Avenir Next Condensed Medium" w:hAnsi="Avenir Next Condensed Medium"/>
                <w:noProof/>
              </w:rPr>
              <w:t>7.4.3 Bookkeeper</w:t>
            </w:r>
            <w:r>
              <w:rPr>
                <w:noProof/>
                <w:webHidden/>
              </w:rPr>
              <w:tab/>
            </w:r>
            <w:r>
              <w:rPr>
                <w:noProof/>
                <w:webHidden/>
              </w:rPr>
              <w:fldChar w:fldCharType="begin"/>
            </w:r>
            <w:r>
              <w:rPr>
                <w:noProof/>
                <w:webHidden/>
              </w:rPr>
              <w:instrText xml:space="preserve"> PAGEREF _Toc49412695 \h </w:instrText>
            </w:r>
            <w:r>
              <w:rPr>
                <w:noProof/>
                <w:webHidden/>
              </w:rPr>
            </w:r>
            <w:r>
              <w:rPr>
                <w:noProof/>
                <w:webHidden/>
              </w:rPr>
              <w:fldChar w:fldCharType="separate"/>
            </w:r>
            <w:r>
              <w:rPr>
                <w:noProof/>
                <w:webHidden/>
              </w:rPr>
              <w:t>20</w:t>
            </w:r>
            <w:r>
              <w:rPr>
                <w:noProof/>
                <w:webHidden/>
              </w:rPr>
              <w:fldChar w:fldCharType="end"/>
            </w:r>
          </w:hyperlink>
        </w:p>
        <w:p w14:paraId="4F6A5E5D" w14:textId="70328FCD" w:rsidR="00680C53" w:rsidRDefault="00680C53">
          <w:pPr>
            <w:pStyle w:val="TOC2"/>
            <w:tabs>
              <w:tab w:val="right" w:leader="dot" w:pos="9350"/>
            </w:tabs>
            <w:rPr>
              <w:rFonts w:eastAsiaTheme="minorEastAsia"/>
              <w:noProof/>
              <w:sz w:val="24"/>
              <w:szCs w:val="24"/>
            </w:rPr>
          </w:pPr>
          <w:hyperlink w:anchor="_Toc49412696" w:history="1">
            <w:r w:rsidRPr="00372BBB">
              <w:rPr>
                <w:rStyle w:val="Hyperlink"/>
                <w:rFonts w:ascii="Avenir Next Condensed Demi Bold" w:hAnsi="Avenir Next Condensed Demi Bold"/>
                <w:b/>
                <w:bCs/>
                <w:noProof/>
              </w:rPr>
              <w:t>7.5 Chapter Assets</w:t>
            </w:r>
            <w:r>
              <w:rPr>
                <w:noProof/>
                <w:webHidden/>
              </w:rPr>
              <w:tab/>
            </w:r>
            <w:r>
              <w:rPr>
                <w:noProof/>
                <w:webHidden/>
              </w:rPr>
              <w:fldChar w:fldCharType="begin"/>
            </w:r>
            <w:r>
              <w:rPr>
                <w:noProof/>
                <w:webHidden/>
              </w:rPr>
              <w:instrText xml:space="preserve"> PAGEREF _Toc49412696 \h </w:instrText>
            </w:r>
            <w:r>
              <w:rPr>
                <w:noProof/>
                <w:webHidden/>
              </w:rPr>
            </w:r>
            <w:r>
              <w:rPr>
                <w:noProof/>
                <w:webHidden/>
              </w:rPr>
              <w:fldChar w:fldCharType="separate"/>
            </w:r>
            <w:r>
              <w:rPr>
                <w:noProof/>
                <w:webHidden/>
              </w:rPr>
              <w:t>20</w:t>
            </w:r>
            <w:r>
              <w:rPr>
                <w:noProof/>
                <w:webHidden/>
              </w:rPr>
              <w:fldChar w:fldCharType="end"/>
            </w:r>
          </w:hyperlink>
        </w:p>
        <w:p w14:paraId="3EB2F5EB" w14:textId="55F5B7A3" w:rsidR="00680C53" w:rsidRDefault="00680C53">
          <w:pPr>
            <w:pStyle w:val="TOC3"/>
            <w:tabs>
              <w:tab w:val="right" w:leader="dot" w:pos="9350"/>
            </w:tabs>
            <w:rPr>
              <w:rFonts w:eastAsiaTheme="minorEastAsia"/>
              <w:noProof/>
              <w:sz w:val="24"/>
              <w:szCs w:val="24"/>
            </w:rPr>
          </w:pPr>
          <w:hyperlink w:anchor="_Toc49412697" w:history="1">
            <w:r w:rsidRPr="00372BBB">
              <w:rPr>
                <w:rStyle w:val="Hyperlink"/>
                <w:rFonts w:ascii="Avenir Next Condensed Medium" w:hAnsi="Avenir Next Condensed Medium"/>
                <w:noProof/>
              </w:rPr>
              <w:t>7.5.1 Safekeeping</w:t>
            </w:r>
            <w:r>
              <w:rPr>
                <w:noProof/>
                <w:webHidden/>
              </w:rPr>
              <w:tab/>
            </w:r>
            <w:r>
              <w:rPr>
                <w:noProof/>
                <w:webHidden/>
              </w:rPr>
              <w:fldChar w:fldCharType="begin"/>
            </w:r>
            <w:r>
              <w:rPr>
                <w:noProof/>
                <w:webHidden/>
              </w:rPr>
              <w:instrText xml:space="preserve"> PAGEREF _Toc49412697 \h </w:instrText>
            </w:r>
            <w:r>
              <w:rPr>
                <w:noProof/>
                <w:webHidden/>
              </w:rPr>
            </w:r>
            <w:r>
              <w:rPr>
                <w:noProof/>
                <w:webHidden/>
              </w:rPr>
              <w:fldChar w:fldCharType="separate"/>
            </w:r>
            <w:r>
              <w:rPr>
                <w:noProof/>
                <w:webHidden/>
              </w:rPr>
              <w:t>20</w:t>
            </w:r>
            <w:r>
              <w:rPr>
                <w:noProof/>
                <w:webHidden/>
              </w:rPr>
              <w:fldChar w:fldCharType="end"/>
            </w:r>
          </w:hyperlink>
        </w:p>
        <w:p w14:paraId="729113EE" w14:textId="433631C9" w:rsidR="00680C53" w:rsidRDefault="00680C53">
          <w:pPr>
            <w:pStyle w:val="TOC2"/>
            <w:tabs>
              <w:tab w:val="right" w:leader="dot" w:pos="9350"/>
            </w:tabs>
            <w:rPr>
              <w:rFonts w:eastAsiaTheme="minorEastAsia"/>
              <w:noProof/>
              <w:sz w:val="24"/>
              <w:szCs w:val="24"/>
            </w:rPr>
          </w:pPr>
          <w:hyperlink w:anchor="_Toc49412698" w:history="1">
            <w:r w:rsidRPr="00372BBB">
              <w:rPr>
                <w:rStyle w:val="Hyperlink"/>
                <w:rFonts w:ascii="Avenir Next Condensed Medium" w:hAnsi="Avenir Next Condensed Medium"/>
                <w:noProof/>
              </w:rPr>
              <w:t>7.5.2 Use of Chapter Funds</w:t>
            </w:r>
            <w:r>
              <w:rPr>
                <w:noProof/>
                <w:webHidden/>
              </w:rPr>
              <w:tab/>
            </w:r>
            <w:r>
              <w:rPr>
                <w:noProof/>
                <w:webHidden/>
              </w:rPr>
              <w:fldChar w:fldCharType="begin"/>
            </w:r>
            <w:r>
              <w:rPr>
                <w:noProof/>
                <w:webHidden/>
              </w:rPr>
              <w:instrText xml:space="preserve"> PAGEREF _Toc49412698 \h </w:instrText>
            </w:r>
            <w:r>
              <w:rPr>
                <w:noProof/>
                <w:webHidden/>
              </w:rPr>
            </w:r>
            <w:r>
              <w:rPr>
                <w:noProof/>
                <w:webHidden/>
              </w:rPr>
              <w:fldChar w:fldCharType="separate"/>
            </w:r>
            <w:r>
              <w:rPr>
                <w:noProof/>
                <w:webHidden/>
              </w:rPr>
              <w:t>20</w:t>
            </w:r>
            <w:r>
              <w:rPr>
                <w:noProof/>
                <w:webHidden/>
              </w:rPr>
              <w:fldChar w:fldCharType="end"/>
            </w:r>
          </w:hyperlink>
        </w:p>
        <w:p w14:paraId="42B69051" w14:textId="52075AD0" w:rsidR="00680C53" w:rsidRDefault="00680C53">
          <w:pPr>
            <w:pStyle w:val="TOC2"/>
            <w:tabs>
              <w:tab w:val="right" w:leader="dot" w:pos="9350"/>
            </w:tabs>
            <w:rPr>
              <w:rFonts w:eastAsiaTheme="minorEastAsia"/>
              <w:noProof/>
              <w:sz w:val="24"/>
              <w:szCs w:val="24"/>
            </w:rPr>
          </w:pPr>
          <w:hyperlink w:anchor="_Toc49412699" w:history="1">
            <w:r w:rsidRPr="00372BBB">
              <w:rPr>
                <w:rStyle w:val="Hyperlink"/>
                <w:rFonts w:ascii="Avenir Next Condensed Medium" w:hAnsi="Avenir Next Condensed Medium"/>
                <w:noProof/>
              </w:rPr>
              <w:t>7.5.3 Capital Expense Policy</w:t>
            </w:r>
            <w:r>
              <w:rPr>
                <w:noProof/>
                <w:webHidden/>
              </w:rPr>
              <w:tab/>
            </w:r>
            <w:r>
              <w:rPr>
                <w:noProof/>
                <w:webHidden/>
              </w:rPr>
              <w:fldChar w:fldCharType="begin"/>
            </w:r>
            <w:r>
              <w:rPr>
                <w:noProof/>
                <w:webHidden/>
              </w:rPr>
              <w:instrText xml:space="preserve"> PAGEREF _Toc49412699 \h </w:instrText>
            </w:r>
            <w:r>
              <w:rPr>
                <w:noProof/>
                <w:webHidden/>
              </w:rPr>
            </w:r>
            <w:r>
              <w:rPr>
                <w:noProof/>
                <w:webHidden/>
              </w:rPr>
              <w:fldChar w:fldCharType="separate"/>
            </w:r>
            <w:r>
              <w:rPr>
                <w:noProof/>
                <w:webHidden/>
              </w:rPr>
              <w:t>20</w:t>
            </w:r>
            <w:r>
              <w:rPr>
                <w:noProof/>
                <w:webHidden/>
              </w:rPr>
              <w:fldChar w:fldCharType="end"/>
            </w:r>
          </w:hyperlink>
        </w:p>
        <w:p w14:paraId="70CB3AD4" w14:textId="2A2836F5" w:rsidR="00680C53" w:rsidRDefault="00680C53">
          <w:pPr>
            <w:pStyle w:val="TOC2"/>
            <w:tabs>
              <w:tab w:val="right" w:leader="dot" w:pos="9350"/>
            </w:tabs>
            <w:rPr>
              <w:rFonts w:eastAsiaTheme="minorEastAsia"/>
              <w:noProof/>
              <w:sz w:val="24"/>
              <w:szCs w:val="24"/>
            </w:rPr>
          </w:pPr>
          <w:hyperlink w:anchor="_Toc49412700" w:history="1">
            <w:r w:rsidRPr="00372BBB">
              <w:rPr>
                <w:rStyle w:val="Hyperlink"/>
                <w:rFonts w:ascii="Avenir Next Condensed Medium" w:hAnsi="Avenir Next Condensed Medium"/>
                <w:noProof/>
              </w:rPr>
              <w:t>7.5.4 Expense Reimbursement</w:t>
            </w:r>
            <w:r>
              <w:rPr>
                <w:noProof/>
                <w:webHidden/>
              </w:rPr>
              <w:tab/>
            </w:r>
            <w:r>
              <w:rPr>
                <w:noProof/>
                <w:webHidden/>
              </w:rPr>
              <w:fldChar w:fldCharType="begin"/>
            </w:r>
            <w:r>
              <w:rPr>
                <w:noProof/>
                <w:webHidden/>
              </w:rPr>
              <w:instrText xml:space="preserve"> PAGEREF _Toc49412700 \h </w:instrText>
            </w:r>
            <w:r>
              <w:rPr>
                <w:noProof/>
                <w:webHidden/>
              </w:rPr>
            </w:r>
            <w:r>
              <w:rPr>
                <w:noProof/>
                <w:webHidden/>
              </w:rPr>
              <w:fldChar w:fldCharType="separate"/>
            </w:r>
            <w:r>
              <w:rPr>
                <w:noProof/>
                <w:webHidden/>
              </w:rPr>
              <w:t>21</w:t>
            </w:r>
            <w:r>
              <w:rPr>
                <w:noProof/>
                <w:webHidden/>
              </w:rPr>
              <w:fldChar w:fldCharType="end"/>
            </w:r>
          </w:hyperlink>
        </w:p>
        <w:p w14:paraId="3F9CDB31" w14:textId="3053EF89" w:rsidR="00680C53" w:rsidRDefault="00680C53">
          <w:pPr>
            <w:pStyle w:val="TOC1"/>
            <w:tabs>
              <w:tab w:val="right" w:leader="dot" w:pos="9350"/>
            </w:tabs>
            <w:rPr>
              <w:rFonts w:eastAsiaTheme="minorEastAsia"/>
              <w:noProof/>
              <w:sz w:val="24"/>
              <w:szCs w:val="24"/>
            </w:rPr>
          </w:pPr>
          <w:hyperlink w:anchor="_Toc49412701" w:history="1">
            <w:r w:rsidRPr="00372BBB">
              <w:rPr>
                <w:rStyle w:val="Hyperlink"/>
                <w:rFonts w:ascii="Avenir Next Condensed" w:hAnsi="Avenir Next Condensed"/>
                <w:b/>
                <w:bCs/>
                <w:noProof/>
              </w:rPr>
              <w:t>8. Chapter Representation and Travel</w:t>
            </w:r>
            <w:r>
              <w:rPr>
                <w:noProof/>
                <w:webHidden/>
              </w:rPr>
              <w:tab/>
            </w:r>
            <w:r>
              <w:rPr>
                <w:noProof/>
                <w:webHidden/>
              </w:rPr>
              <w:fldChar w:fldCharType="begin"/>
            </w:r>
            <w:r>
              <w:rPr>
                <w:noProof/>
                <w:webHidden/>
              </w:rPr>
              <w:instrText xml:space="preserve"> PAGEREF _Toc49412701 \h </w:instrText>
            </w:r>
            <w:r>
              <w:rPr>
                <w:noProof/>
                <w:webHidden/>
              </w:rPr>
            </w:r>
            <w:r>
              <w:rPr>
                <w:noProof/>
                <w:webHidden/>
              </w:rPr>
              <w:fldChar w:fldCharType="separate"/>
            </w:r>
            <w:r>
              <w:rPr>
                <w:noProof/>
                <w:webHidden/>
              </w:rPr>
              <w:t>21</w:t>
            </w:r>
            <w:r>
              <w:rPr>
                <w:noProof/>
                <w:webHidden/>
              </w:rPr>
              <w:fldChar w:fldCharType="end"/>
            </w:r>
          </w:hyperlink>
        </w:p>
        <w:p w14:paraId="7F91AA28" w14:textId="63069F5E" w:rsidR="00680C53" w:rsidRDefault="00680C53">
          <w:pPr>
            <w:pStyle w:val="TOC2"/>
            <w:tabs>
              <w:tab w:val="right" w:leader="dot" w:pos="9350"/>
            </w:tabs>
            <w:rPr>
              <w:rFonts w:eastAsiaTheme="minorEastAsia"/>
              <w:noProof/>
              <w:sz w:val="24"/>
              <w:szCs w:val="24"/>
            </w:rPr>
          </w:pPr>
          <w:hyperlink w:anchor="_Toc49412702" w:history="1">
            <w:r w:rsidRPr="00372BBB">
              <w:rPr>
                <w:rStyle w:val="Hyperlink"/>
                <w:rFonts w:ascii="Avenir Next Condensed Demi Bold" w:hAnsi="Avenir Next Condensed Demi Bold"/>
                <w:b/>
                <w:bCs/>
                <w:noProof/>
              </w:rPr>
              <w:t>8.1 ASHI National Representation</w:t>
            </w:r>
            <w:r>
              <w:rPr>
                <w:noProof/>
                <w:webHidden/>
              </w:rPr>
              <w:tab/>
            </w:r>
            <w:r>
              <w:rPr>
                <w:noProof/>
                <w:webHidden/>
              </w:rPr>
              <w:fldChar w:fldCharType="begin"/>
            </w:r>
            <w:r>
              <w:rPr>
                <w:noProof/>
                <w:webHidden/>
              </w:rPr>
              <w:instrText xml:space="preserve"> PAGEREF _Toc49412702 \h </w:instrText>
            </w:r>
            <w:r>
              <w:rPr>
                <w:noProof/>
                <w:webHidden/>
              </w:rPr>
            </w:r>
            <w:r>
              <w:rPr>
                <w:noProof/>
                <w:webHidden/>
              </w:rPr>
              <w:fldChar w:fldCharType="separate"/>
            </w:r>
            <w:r>
              <w:rPr>
                <w:noProof/>
                <w:webHidden/>
              </w:rPr>
              <w:t>21</w:t>
            </w:r>
            <w:r>
              <w:rPr>
                <w:noProof/>
                <w:webHidden/>
              </w:rPr>
              <w:fldChar w:fldCharType="end"/>
            </w:r>
          </w:hyperlink>
        </w:p>
        <w:p w14:paraId="1239CC0D" w14:textId="6C1A3341" w:rsidR="00680C53" w:rsidRDefault="00680C53">
          <w:pPr>
            <w:pStyle w:val="TOC2"/>
            <w:tabs>
              <w:tab w:val="right" w:leader="dot" w:pos="9350"/>
            </w:tabs>
            <w:rPr>
              <w:rFonts w:eastAsiaTheme="minorEastAsia"/>
              <w:noProof/>
              <w:sz w:val="24"/>
              <w:szCs w:val="24"/>
            </w:rPr>
          </w:pPr>
          <w:hyperlink w:anchor="_Toc49412703" w:history="1">
            <w:r w:rsidRPr="00372BBB">
              <w:rPr>
                <w:rStyle w:val="Hyperlink"/>
                <w:rFonts w:ascii="Avenir Next Condensed Demi Bold" w:hAnsi="Avenir Next Condensed Demi Bold"/>
                <w:b/>
                <w:bCs/>
                <w:noProof/>
              </w:rPr>
              <w:t>8.2 Official Chapter Representative Travel Reimbursement</w:t>
            </w:r>
            <w:r>
              <w:rPr>
                <w:noProof/>
                <w:webHidden/>
              </w:rPr>
              <w:tab/>
            </w:r>
            <w:r>
              <w:rPr>
                <w:noProof/>
                <w:webHidden/>
              </w:rPr>
              <w:fldChar w:fldCharType="begin"/>
            </w:r>
            <w:r>
              <w:rPr>
                <w:noProof/>
                <w:webHidden/>
              </w:rPr>
              <w:instrText xml:space="preserve"> PAGEREF _Toc49412703 \h </w:instrText>
            </w:r>
            <w:r>
              <w:rPr>
                <w:noProof/>
                <w:webHidden/>
              </w:rPr>
            </w:r>
            <w:r>
              <w:rPr>
                <w:noProof/>
                <w:webHidden/>
              </w:rPr>
              <w:fldChar w:fldCharType="separate"/>
            </w:r>
            <w:r>
              <w:rPr>
                <w:noProof/>
                <w:webHidden/>
              </w:rPr>
              <w:t>21</w:t>
            </w:r>
            <w:r>
              <w:rPr>
                <w:noProof/>
                <w:webHidden/>
              </w:rPr>
              <w:fldChar w:fldCharType="end"/>
            </w:r>
          </w:hyperlink>
        </w:p>
        <w:p w14:paraId="4E55CA97" w14:textId="79049414" w:rsidR="00680C53" w:rsidRDefault="00680C53">
          <w:pPr>
            <w:pStyle w:val="TOC1"/>
            <w:tabs>
              <w:tab w:val="right" w:leader="dot" w:pos="9350"/>
            </w:tabs>
            <w:rPr>
              <w:rFonts w:eastAsiaTheme="minorEastAsia"/>
              <w:noProof/>
              <w:sz w:val="24"/>
              <w:szCs w:val="24"/>
            </w:rPr>
          </w:pPr>
          <w:hyperlink w:anchor="_Toc49412704" w:history="1">
            <w:r w:rsidRPr="00372BBB">
              <w:rPr>
                <w:rStyle w:val="Hyperlink"/>
                <w:rFonts w:ascii="Avenir Next Condensed" w:hAnsi="Avenir Next Condensed"/>
                <w:b/>
                <w:bCs/>
                <w:noProof/>
              </w:rPr>
              <w:t>9. Chapter Library</w:t>
            </w:r>
            <w:r>
              <w:rPr>
                <w:noProof/>
                <w:webHidden/>
              </w:rPr>
              <w:tab/>
            </w:r>
            <w:r>
              <w:rPr>
                <w:noProof/>
                <w:webHidden/>
              </w:rPr>
              <w:fldChar w:fldCharType="begin"/>
            </w:r>
            <w:r>
              <w:rPr>
                <w:noProof/>
                <w:webHidden/>
              </w:rPr>
              <w:instrText xml:space="preserve"> PAGEREF _Toc49412704 \h </w:instrText>
            </w:r>
            <w:r>
              <w:rPr>
                <w:noProof/>
                <w:webHidden/>
              </w:rPr>
            </w:r>
            <w:r>
              <w:rPr>
                <w:noProof/>
                <w:webHidden/>
              </w:rPr>
              <w:fldChar w:fldCharType="separate"/>
            </w:r>
            <w:r>
              <w:rPr>
                <w:noProof/>
                <w:webHidden/>
              </w:rPr>
              <w:t>22</w:t>
            </w:r>
            <w:r>
              <w:rPr>
                <w:noProof/>
                <w:webHidden/>
              </w:rPr>
              <w:fldChar w:fldCharType="end"/>
            </w:r>
          </w:hyperlink>
        </w:p>
        <w:p w14:paraId="4C49E1B7" w14:textId="240504FB" w:rsidR="00680C53" w:rsidRDefault="00680C53">
          <w:pPr>
            <w:pStyle w:val="TOC2"/>
            <w:tabs>
              <w:tab w:val="right" w:leader="dot" w:pos="9350"/>
            </w:tabs>
            <w:rPr>
              <w:rFonts w:eastAsiaTheme="minorEastAsia"/>
              <w:noProof/>
              <w:sz w:val="24"/>
              <w:szCs w:val="24"/>
            </w:rPr>
          </w:pPr>
          <w:hyperlink w:anchor="_Toc49412705" w:history="1">
            <w:r w:rsidRPr="00372BBB">
              <w:rPr>
                <w:rStyle w:val="Hyperlink"/>
                <w:rFonts w:ascii="Avenir Next Condensed Demi Bold" w:hAnsi="Avenir Next Condensed Demi Bold"/>
                <w:b/>
                <w:bCs/>
                <w:noProof/>
              </w:rPr>
              <w:t>9.1 Library</w:t>
            </w:r>
            <w:r>
              <w:rPr>
                <w:noProof/>
                <w:webHidden/>
              </w:rPr>
              <w:tab/>
            </w:r>
            <w:r>
              <w:rPr>
                <w:noProof/>
                <w:webHidden/>
              </w:rPr>
              <w:fldChar w:fldCharType="begin"/>
            </w:r>
            <w:r>
              <w:rPr>
                <w:noProof/>
                <w:webHidden/>
              </w:rPr>
              <w:instrText xml:space="preserve"> PAGEREF _Toc49412705 \h </w:instrText>
            </w:r>
            <w:r>
              <w:rPr>
                <w:noProof/>
                <w:webHidden/>
              </w:rPr>
            </w:r>
            <w:r>
              <w:rPr>
                <w:noProof/>
                <w:webHidden/>
              </w:rPr>
              <w:fldChar w:fldCharType="separate"/>
            </w:r>
            <w:r>
              <w:rPr>
                <w:noProof/>
                <w:webHidden/>
              </w:rPr>
              <w:t>22</w:t>
            </w:r>
            <w:r>
              <w:rPr>
                <w:noProof/>
                <w:webHidden/>
              </w:rPr>
              <w:fldChar w:fldCharType="end"/>
            </w:r>
          </w:hyperlink>
        </w:p>
        <w:p w14:paraId="496501AC" w14:textId="76F4904E" w:rsidR="00680C53" w:rsidRDefault="00680C53">
          <w:pPr>
            <w:pStyle w:val="TOC1"/>
            <w:tabs>
              <w:tab w:val="right" w:leader="dot" w:pos="9350"/>
            </w:tabs>
            <w:rPr>
              <w:rFonts w:eastAsiaTheme="minorEastAsia"/>
              <w:noProof/>
              <w:sz w:val="24"/>
              <w:szCs w:val="24"/>
            </w:rPr>
          </w:pPr>
          <w:hyperlink w:anchor="_Toc49412706" w:history="1">
            <w:r w:rsidRPr="00372BBB">
              <w:rPr>
                <w:rStyle w:val="Hyperlink"/>
                <w:rFonts w:ascii="Avenir Next Condensed" w:hAnsi="Avenir Next Condensed"/>
                <w:b/>
                <w:bCs/>
                <w:noProof/>
              </w:rPr>
              <w:t>10. Clarification of policy</w:t>
            </w:r>
            <w:r>
              <w:rPr>
                <w:noProof/>
                <w:webHidden/>
              </w:rPr>
              <w:tab/>
            </w:r>
            <w:r>
              <w:rPr>
                <w:noProof/>
                <w:webHidden/>
              </w:rPr>
              <w:fldChar w:fldCharType="begin"/>
            </w:r>
            <w:r>
              <w:rPr>
                <w:noProof/>
                <w:webHidden/>
              </w:rPr>
              <w:instrText xml:space="preserve"> PAGEREF _Toc49412706 \h </w:instrText>
            </w:r>
            <w:r>
              <w:rPr>
                <w:noProof/>
                <w:webHidden/>
              </w:rPr>
            </w:r>
            <w:r>
              <w:rPr>
                <w:noProof/>
                <w:webHidden/>
              </w:rPr>
              <w:fldChar w:fldCharType="separate"/>
            </w:r>
            <w:r>
              <w:rPr>
                <w:noProof/>
                <w:webHidden/>
              </w:rPr>
              <w:t>22</w:t>
            </w:r>
            <w:r>
              <w:rPr>
                <w:noProof/>
                <w:webHidden/>
              </w:rPr>
              <w:fldChar w:fldCharType="end"/>
            </w:r>
          </w:hyperlink>
        </w:p>
        <w:p w14:paraId="42FDF54E" w14:textId="364F7C35" w:rsidR="00680C53" w:rsidRDefault="00680C53">
          <w:pPr>
            <w:pStyle w:val="TOC2"/>
            <w:tabs>
              <w:tab w:val="right" w:leader="dot" w:pos="9350"/>
            </w:tabs>
            <w:rPr>
              <w:rFonts w:eastAsiaTheme="minorEastAsia"/>
              <w:noProof/>
              <w:sz w:val="24"/>
              <w:szCs w:val="24"/>
            </w:rPr>
          </w:pPr>
          <w:hyperlink w:anchor="_Toc49412707" w:history="1">
            <w:r w:rsidRPr="00372BBB">
              <w:rPr>
                <w:rStyle w:val="Hyperlink"/>
                <w:rFonts w:ascii="Avenir Next Condensed Demi Bold" w:hAnsi="Avenir Next Condensed Demi Bold"/>
                <w:b/>
                <w:bCs/>
                <w:noProof/>
              </w:rPr>
              <w:t>10.1 Interpretation</w:t>
            </w:r>
            <w:r>
              <w:rPr>
                <w:noProof/>
                <w:webHidden/>
              </w:rPr>
              <w:tab/>
            </w:r>
            <w:r>
              <w:rPr>
                <w:noProof/>
                <w:webHidden/>
              </w:rPr>
              <w:fldChar w:fldCharType="begin"/>
            </w:r>
            <w:r>
              <w:rPr>
                <w:noProof/>
                <w:webHidden/>
              </w:rPr>
              <w:instrText xml:space="preserve"> PAGEREF _Toc49412707 \h </w:instrText>
            </w:r>
            <w:r>
              <w:rPr>
                <w:noProof/>
                <w:webHidden/>
              </w:rPr>
            </w:r>
            <w:r>
              <w:rPr>
                <w:noProof/>
                <w:webHidden/>
              </w:rPr>
              <w:fldChar w:fldCharType="separate"/>
            </w:r>
            <w:r>
              <w:rPr>
                <w:noProof/>
                <w:webHidden/>
              </w:rPr>
              <w:t>22</w:t>
            </w:r>
            <w:r>
              <w:rPr>
                <w:noProof/>
                <w:webHidden/>
              </w:rPr>
              <w:fldChar w:fldCharType="end"/>
            </w:r>
          </w:hyperlink>
        </w:p>
        <w:p w14:paraId="785541CE" w14:textId="23B898AA" w:rsidR="00D90D71" w:rsidRPr="00B74C7C" w:rsidRDefault="00D90D71">
          <w:pPr>
            <w:rPr>
              <w:rFonts w:ascii="Avenir Next Condensed" w:hAnsi="Avenir Next Condensed"/>
            </w:rPr>
          </w:pPr>
          <w:r w:rsidRPr="00B74C7C">
            <w:rPr>
              <w:rFonts w:ascii="Avenir Next Condensed" w:hAnsi="Avenir Next Condensed"/>
              <w:b/>
              <w:bCs/>
              <w:noProof/>
            </w:rPr>
            <w:fldChar w:fldCharType="end"/>
          </w:r>
        </w:p>
      </w:sdtContent>
    </w:sdt>
    <w:p w14:paraId="3C0FB3D6" w14:textId="2DABC5B5" w:rsidR="00D90D71" w:rsidRPr="00B74C7C" w:rsidRDefault="00D90D71">
      <w:pPr>
        <w:rPr>
          <w:rFonts w:ascii="Avenir Next Condensed" w:eastAsiaTheme="majorEastAsia" w:hAnsi="Avenir Next Condensed" w:cstheme="majorBidi"/>
          <w:color w:val="2F5496" w:themeColor="accent1" w:themeShade="BF"/>
          <w:sz w:val="32"/>
          <w:szCs w:val="32"/>
        </w:rPr>
      </w:pPr>
      <w:r w:rsidRPr="00B74C7C">
        <w:rPr>
          <w:rFonts w:ascii="Avenir Next Condensed" w:hAnsi="Avenir Next Condensed"/>
        </w:rPr>
        <w:br w:type="page"/>
      </w:r>
    </w:p>
    <w:p w14:paraId="20825398" w14:textId="471CEF28" w:rsidR="00AA17CB" w:rsidRPr="00474E40" w:rsidRDefault="00D90D71" w:rsidP="00BE442C">
      <w:pPr>
        <w:pStyle w:val="Heading1"/>
        <w:rPr>
          <w:rFonts w:ascii="Avenir Next Condensed" w:hAnsi="Avenir Next Condensed"/>
          <w:b/>
          <w:bCs/>
          <w:color w:val="16649E"/>
        </w:rPr>
      </w:pPr>
      <w:bookmarkStart w:id="0" w:name="_Toc49412634"/>
      <w:r w:rsidRPr="00474E40">
        <w:rPr>
          <w:rFonts w:ascii="Avenir Next Condensed" w:hAnsi="Avenir Next Condensed"/>
          <w:b/>
          <w:bCs/>
          <w:color w:val="16649E"/>
        </w:rPr>
        <w:lastRenderedPageBreak/>
        <w:t xml:space="preserve">1. </w:t>
      </w:r>
      <w:r w:rsidR="00AA17CB" w:rsidRPr="00474E40">
        <w:rPr>
          <w:rFonts w:ascii="Avenir Next Condensed" w:hAnsi="Avenir Next Condensed"/>
          <w:b/>
          <w:bCs/>
          <w:color w:val="16649E"/>
        </w:rPr>
        <w:t>Introduction</w:t>
      </w:r>
      <w:bookmarkEnd w:id="0"/>
    </w:p>
    <w:p w14:paraId="42CDB7E0" w14:textId="77777777" w:rsidR="00AA17CB" w:rsidRPr="00474E40" w:rsidRDefault="00AA17CB" w:rsidP="00BE442C">
      <w:pPr>
        <w:pStyle w:val="Heading2"/>
        <w:rPr>
          <w:rFonts w:ascii="Avenir Next Condensed Demi Bold" w:hAnsi="Avenir Next Condensed Demi Bold"/>
          <w:b/>
          <w:bCs/>
          <w:color w:val="16649E"/>
        </w:rPr>
      </w:pPr>
      <w:bookmarkStart w:id="1" w:name="_Toc49412635"/>
      <w:r w:rsidRPr="00474E40">
        <w:rPr>
          <w:rFonts w:ascii="Avenir Next Condensed Demi Bold" w:hAnsi="Avenir Next Condensed Demi Bold"/>
          <w:b/>
          <w:bCs/>
          <w:color w:val="16649E"/>
        </w:rPr>
        <w:t>1.1 Purpose</w:t>
      </w:r>
      <w:bookmarkEnd w:id="1"/>
    </w:p>
    <w:p w14:paraId="4F7CF43D" w14:textId="61395742" w:rsidR="00AA17CB" w:rsidRDefault="00AA17CB" w:rsidP="00BE442C">
      <w:pPr>
        <w:pStyle w:val="NoSpacing"/>
        <w:rPr>
          <w:rFonts w:ascii="Avenir Next Condensed" w:hAnsi="Avenir Next Condensed"/>
        </w:rPr>
      </w:pPr>
      <w:r w:rsidRPr="00B74C7C">
        <w:rPr>
          <w:rFonts w:ascii="Avenir Next Condensed" w:hAnsi="Avenir Next Condensed"/>
        </w:rPr>
        <w:t>The purpose of th</w:t>
      </w:r>
      <w:r w:rsidR="00BE442C" w:rsidRPr="00B74C7C">
        <w:rPr>
          <w:rFonts w:ascii="Avenir Next Condensed" w:hAnsi="Avenir Next Condensed"/>
        </w:rPr>
        <w:t xml:space="preserve">e policy and procedure </w:t>
      </w:r>
      <w:r w:rsidRPr="00B74C7C">
        <w:rPr>
          <w:rFonts w:ascii="Avenir Next Condensed" w:hAnsi="Avenir Next Condensed"/>
        </w:rPr>
        <w:t xml:space="preserve">manual is to provide guidelines for </w:t>
      </w:r>
      <w:sdt>
        <w:sdtPr>
          <w:rPr>
            <w:rFonts w:ascii="Avenir Next Condensed" w:hAnsi="Avenir Next Condensed"/>
          </w:rPr>
          <w:alias w:val="Company"/>
          <w:tag w:val=""/>
          <w:id w:val="-1859348972"/>
          <w:placeholder>
            <w:docPart w:val="C4B1A0AAC2C04BBEBD3BFF29AF1662B0"/>
          </w:placeholder>
          <w:showingPlcHdr/>
          <w:dataBinding w:prefixMappings="xmlns:ns0='http://schemas.openxmlformats.org/officeDocument/2006/extended-properties' " w:xpath="/ns0:Properties[1]/ns0:Company[1]" w:storeItemID="{6668398D-A668-4E3E-A5EB-62B293D839F1}"/>
          <w:text/>
        </w:sdtPr>
        <w:sdtContent>
          <w:r w:rsidR="00E8635D" w:rsidRPr="00B74C7C">
            <w:rPr>
              <w:rStyle w:val="PlaceholderText"/>
              <w:rFonts w:ascii="Avenir Next Condensed" w:hAnsi="Avenir Next Condensed"/>
            </w:rPr>
            <w:t>[Company]</w:t>
          </w:r>
        </w:sdtContent>
      </w:sdt>
      <w:r w:rsidR="00C778B8" w:rsidRPr="00B74C7C">
        <w:rPr>
          <w:rFonts w:ascii="Avenir Next Condensed" w:hAnsi="Avenir Next Condensed"/>
        </w:rPr>
        <w:t xml:space="preserve"> </w:t>
      </w:r>
      <w:r w:rsidRPr="00B74C7C">
        <w:rPr>
          <w:rFonts w:ascii="Avenir Next Condensed" w:hAnsi="Avenir Next Condensed"/>
        </w:rPr>
        <w:t>members in the administration of policy</w:t>
      </w:r>
      <w:r w:rsidR="00CE02A1" w:rsidRPr="00B74C7C">
        <w:rPr>
          <w:rFonts w:ascii="Avenir Next Condensed" w:hAnsi="Avenir Next Condensed"/>
        </w:rPr>
        <w:t xml:space="preserve"> and procedures</w:t>
      </w:r>
      <w:r w:rsidRPr="00B74C7C">
        <w:rPr>
          <w:rFonts w:ascii="Avenir Next Condensed" w:hAnsi="Avenir Next Condensed"/>
        </w:rPr>
        <w:t xml:space="preserve"> of the chapter's business and</w:t>
      </w:r>
      <w:r w:rsidR="00C778B8" w:rsidRPr="00B74C7C">
        <w:rPr>
          <w:rFonts w:ascii="Avenir Next Condensed" w:hAnsi="Avenir Next Condensed"/>
        </w:rPr>
        <w:t xml:space="preserve"> </w:t>
      </w:r>
      <w:r w:rsidRPr="00B74C7C">
        <w:rPr>
          <w:rFonts w:ascii="Avenir Next Condensed" w:hAnsi="Avenir Next Condensed"/>
        </w:rPr>
        <w:t>compliance with the chapter’s bylaws; and, to enhance consistency in its</w:t>
      </w:r>
      <w:r w:rsidR="00C778B8" w:rsidRPr="00B74C7C">
        <w:rPr>
          <w:rFonts w:ascii="Avenir Next Condensed" w:hAnsi="Avenir Next Condensed"/>
        </w:rPr>
        <w:t xml:space="preserve"> </w:t>
      </w:r>
      <w:r w:rsidRPr="00B74C7C">
        <w:rPr>
          <w:rFonts w:ascii="Avenir Next Condensed" w:hAnsi="Avenir Next Condensed"/>
        </w:rPr>
        <w:t>operations and aid its volunteers in the conduct of their duties.</w:t>
      </w:r>
    </w:p>
    <w:p w14:paraId="6FD578F5" w14:textId="77777777" w:rsidR="00B74C7C" w:rsidRPr="00B74C7C" w:rsidRDefault="00B74C7C" w:rsidP="00BE442C">
      <w:pPr>
        <w:pStyle w:val="NoSpacing"/>
        <w:rPr>
          <w:rFonts w:ascii="Avenir Next Condensed" w:hAnsi="Avenir Next Condensed"/>
        </w:rPr>
      </w:pPr>
    </w:p>
    <w:p w14:paraId="07B2BB1B" w14:textId="07EC0196" w:rsidR="00AA17CB" w:rsidRPr="00474E40" w:rsidRDefault="00AA17CB" w:rsidP="00BE442C">
      <w:pPr>
        <w:pStyle w:val="Heading2"/>
        <w:rPr>
          <w:rFonts w:ascii="Avenir Next Condensed Demi Bold" w:hAnsi="Avenir Next Condensed Demi Bold"/>
          <w:b/>
          <w:bCs/>
          <w:color w:val="16649E"/>
        </w:rPr>
      </w:pPr>
      <w:bookmarkStart w:id="2" w:name="_Toc49412636"/>
      <w:r w:rsidRPr="00474E40">
        <w:rPr>
          <w:rFonts w:ascii="Avenir Next Condensed Demi Bold" w:hAnsi="Avenir Next Condensed Demi Bold"/>
          <w:b/>
          <w:bCs/>
          <w:color w:val="16649E"/>
        </w:rPr>
        <w:t xml:space="preserve">1.2 </w:t>
      </w:r>
      <w:r w:rsidR="00E0679B" w:rsidRPr="00474E40">
        <w:rPr>
          <w:rFonts w:ascii="Avenir Next Condensed Demi Bold" w:hAnsi="Avenir Next Condensed Demi Bold"/>
          <w:b/>
          <w:bCs/>
          <w:color w:val="16649E"/>
        </w:rPr>
        <w:t xml:space="preserve">Policy </w:t>
      </w:r>
      <w:r w:rsidRPr="00474E40">
        <w:rPr>
          <w:rFonts w:ascii="Avenir Next Condensed Demi Bold" w:hAnsi="Avenir Next Condensed Demi Bold"/>
          <w:b/>
          <w:bCs/>
          <w:color w:val="16649E"/>
        </w:rPr>
        <w:t>Definitions</w:t>
      </w:r>
      <w:bookmarkEnd w:id="2"/>
    </w:p>
    <w:p w14:paraId="62175986" w14:textId="50FF39C1" w:rsidR="00AA17CB" w:rsidRPr="00B74C7C" w:rsidRDefault="00AA17CB" w:rsidP="00E8635D">
      <w:pPr>
        <w:pStyle w:val="NoSpacing"/>
        <w:tabs>
          <w:tab w:val="left" w:pos="360"/>
          <w:tab w:val="left" w:pos="720"/>
        </w:tabs>
        <w:rPr>
          <w:rFonts w:ascii="Avenir Next Condensed" w:hAnsi="Avenir Next Condensed"/>
          <w:i/>
          <w:iCs/>
        </w:rPr>
      </w:pPr>
      <w:r w:rsidRPr="00474E40">
        <w:rPr>
          <w:rFonts w:ascii="Avenir Next Condensed Demi Bold" w:hAnsi="Avenir Next Condensed Demi Bold"/>
          <w:b/>
          <w:bCs/>
        </w:rPr>
        <w:t>Policy</w:t>
      </w:r>
      <w:r w:rsidRPr="00B74C7C">
        <w:rPr>
          <w:rFonts w:ascii="Avenir Next Condensed" w:hAnsi="Avenir Next Condensed"/>
        </w:rPr>
        <w:t xml:space="preserve"> - </w:t>
      </w:r>
      <w:r w:rsidR="00484CD3" w:rsidRPr="00B74C7C">
        <w:rPr>
          <w:rFonts w:ascii="Avenir Next Condensed" w:hAnsi="Avenir Next Condensed"/>
          <w:i/>
          <w:iCs/>
        </w:rPr>
        <w:t>I</w:t>
      </w:r>
      <w:r w:rsidRPr="00B74C7C">
        <w:rPr>
          <w:rFonts w:ascii="Avenir Next Condensed" w:hAnsi="Avenir Next Condensed"/>
          <w:i/>
          <w:iCs/>
        </w:rPr>
        <w:t>s a guide for mandatory actions and is based on</w:t>
      </w:r>
      <w:r w:rsidR="008B2A88" w:rsidRPr="00B74C7C">
        <w:rPr>
          <w:rFonts w:ascii="Avenir Next Condensed" w:hAnsi="Avenir Next Condensed"/>
          <w:i/>
          <w:iCs/>
        </w:rPr>
        <w:t xml:space="preserve"> </w:t>
      </w:r>
      <w:r w:rsidRPr="00B74C7C">
        <w:rPr>
          <w:rFonts w:ascii="Avenir Next Condensed" w:hAnsi="Avenir Next Condensed"/>
          <w:i/>
          <w:iCs/>
        </w:rPr>
        <w:t xml:space="preserve">principals generally stated in the Bylaws of the </w:t>
      </w:r>
      <w:sdt>
        <w:sdtPr>
          <w:rPr>
            <w:rFonts w:ascii="Avenir Next Condensed" w:hAnsi="Avenir Next Condensed"/>
            <w:i/>
            <w:iCs/>
          </w:rPr>
          <w:alias w:val="Company"/>
          <w:tag w:val=""/>
          <w:id w:val="1160497690"/>
          <w:placeholder>
            <w:docPart w:val="8E1AEC09A0DB424DB506472727E26A18"/>
          </w:placeholder>
          <w:showingPlcHdr/>
          <w:dataBinding w:prefixMappings="xmlns:ns0='http://schemas.openxmlformats.org/officeDocument/2006/extended-properties' " w:xpath="/ns0:Properties[1]/ns0:Company[1]" w:storeItemID="{6668398D-A668-4E3E-A5EB-62B293D839F1}"/>
          <w:text/>
        </w:sdtPr>
        <w:sdtContent>
          <w:r w:rsidR="00484CD3" w:rsidRPr="00B74C7C">
            <w:rPr>
              <w:rStyle w:val="PlaceholderText"/>
              <w:rFonts w:ascii="Avenir Next Condensed" w:hAnsi="Avenir Next Condensed"/>
            </w:rPr>
            <w:t>[Company]</w:t>
          </w:r>
        </w:sdtContent>
      </w:sdt>
      <w:r w:rsidR="00484CD3" w:rsidRPr="00B74C7C">
        <w:rPr>
          <w:rFonts w:ascii="Avenir Next Condensed" w:hAnsi="Avenir Next Condensed"/>
          <w:i/>
          <w:iCs/>
        </w:rPr>
        <w:t xml:space="preserve"> </w:t>
      </w:r>
      <w:r w:rsidRPr="00B74C7C">
        <w:rPr>
          <w:rFonts w:ascii="Avenir Next Condensed" w:hAnsi="Avenir Next Condensed"/>
          <w:i/>
          <w:iCs/>
        </w:rPr>
        <w:t>chapter or</w:t>
      </w:r>
      <w:r w:rsidR="008B2A88" w:rsidRPr="00B74C7C">
        <w:rPr>
          <w:rFonts w:ascii="Avenir Next Condensed" w:hAnsi="Avenir Next Condensed"/>
          <w:i/>
          <w:iCs/>
        </w:rPr>
        <w:t xml:space="preserve"> </w:t>
      </w:r>
      <w:r w:rsidRPr="00B74C7C">
        <w:rPr>
          <w:rFonts w:ascii="Avenir Next Condensed" w:hAnsi="Avenir Next Condensed"/>
          <w:i/>
          <w:iCs/>
        </w:rPr>
        <w:t>national ASHI.</w:t>
      </w:r>
    </w:p>
    <w:p w14:paraId="06885C89" w14:textId="0C6F0584" w:rsidR="00AA17CB" w:rsidRPr="00B74C7C" w:rsidRDefault="00AA17CB" w:rsidP="00BE442C">
      <w:pPr>
        <w:pStyle w:val="NoSpacing"/>
        <w:tabs>
          <w:tab w:val="left" w:pos="360"/>
          <w:tab w:val="left" w:pos="720"/>
        </w:tabs>
        <w:rPr>
          <w:rFonts w:ascii="Avenir Next Condensed" w:hAnsi="Avenir Next Condensed"/>
          <w:i/>
          <w:iCs/>
        </w:rPr>
      </w:pPr>
      <w:r w:rsidRPr="00474E40">
        <w:rPr>
          <w:rFonts w:ascii="Avenir Next Condensed Demi Bold" w:hAnsi="Avenir Next Condensed Demi Bold"/>
          <w:b/>
          <w:bCs/>
        </w:rPr>
        <w:t>Procedures</w:t>
      </w:r>
      <w:r w:rsidRPr="00B74C7C">
        <w:rPr>
          <w:rFonts w:ascii="Avenir Next Condensed" w:hAnsi="Avenir Next Condensed"/>
        </w:rPr>
        <w:t xml:space="preserve"> </w:t>
      </w:r>
      <w:r w:rsidRPr="00B74C7C">
        <w:rPr>
          <w:rFonts w:ascii="Avenir Next Condensed" w:hAnsi="Avenir Next Condensed"/>
          <w:i/>
          <w:iCs/>
        </w:rPr>
        <w:t>-</w:t>
      </w:r>
      <w:r w:rsidR="00484CD3" w:rsidRPr="00B74C7C">
        <w:rPr>
          <w:rFonts w:ascii="Avenir Next Condensed" w:hAnsi="Avenir Next Condensed"/>
          <w:i/>
          <w:iCs/>
        </w:rPr>
        <w:t>P</w:t>
      </w:r>
      <w:r w:rsidRPr="00B74C7C">
        <w:rPr>
          <w:rFonts w:ascii="Avenir Next Condensed" w:hAnsi="Avenir Next Condensed"/>
          <w:i/>
          <w:iCs/>
        </w:rPr>
        <w:t>rovide guides for the membership in carrying</w:t>
      </w:r>
      <w:r w:rsidR="008B2A88" w:rsidRPr="00B74C7C">
        <w:rPr>
          <w:rFonts w:ascii="Avenir Next Condensed" w:hAnsi="Avenir Next Condensed"/>
          <w:i/>
          <w:iCs/>
        </w:rPr>
        <w:t xml:space="preserve"> </w:t>
      </w:r>
      <w:r w:rsidRPr="00B74C7C">
        <w:rPr>
          <w:rFonts w:ascii="Avenir Next Condensed" w:hAnsi="Avenir Next Condensed"/>
          <w:i/>
          <w:iCs/>
        </w:rPr>
        <w:t>out the policies to which they refer.</w:t>
      </w:r>
    </w:p>
    <w:p w14:paraId="586510D9" w14:textId="59236405" w:rsidR="00AA17CB" w:rsidRPr="00B74C7C" w:rsidRDefault="00AA17CB" w:rsidP="00BE442C">
      <w:pPr>
        <w:pStyle w:val="NoSpacing"/>
        <w:tabs>
          <w:tab w:val="left" w:pos="360"/>
          <w:tab w:val="left" w:pos="720"/>
        </w:tabs>
        <w:rPr>
          <w:rFonts w:ascii="Avenir Next Condensed" w:hAnsi="Avenir Next Condensed"/>
          <w:i/>
          <w:iCs/>
        </w:rPr>
      </w:pPr>
      <w:r w:rsidRPr="00474E40">
        <w:rPr>
          <w:rFonts w:ascii="Avenir Next Condensed Demi Bold" w:hAnsi="Avenir Next Condensed Demi Bold"/>
          <w:b/>
          <w:bCs/>
        </w:rPr>
        <w:t xml:space="preserve">Chapter </w:t>
      </w:r>
      <w:r w:rsidRPr="00B74C7C">
        <w:rPr>
          <w:rFonts w:ascii="Avenir Next Condensed" w:hAnsi="Avenir Next Condensed"/>
        </w:rPr>
        <w:t xml:space="preserve">- </w:t>
      </w:r>
      <w:r w:rsidRPr="00B74C7C">
        <w:rPr>
          <w:rFonts w:ascii="Avenir Next Condensed" w:hAnsi="Avenir Next Condensed"/>
          <w:i/>
          <w:iCs/>
        </w:rPr>
        <w:t xml:space="preserve">Refers to the </w:t>
      </w:r>
      <w:sdt>
        <w:sdtPr>
          <w:rPr>
            <w:rFonts w:ascii="Avenir Next Condensed" w:hAnsi="Avenir Next Condensed"/>
            <w:i/>
            <w:iCs/>
          </w:rPr>
          <w:alias w:val="Company"/>
          <w:tag w:val=""/>
          <w:id w:val="1228422822"/>
          <w:placeholder>
            <w:docPart w:val="454BFAC4B2C24818B1DFAF18118D24AD"/>
          </w:placeholder>
          <w:showingPlcHdr/>
          <w:dataBinding w:prefixMappings="xmlns:ns0='http://schemas.openxmlformats.org/officeDocument/2006/extended-properties' " w:xpath="/ns0:Properties[1]/ns0:Company[1]" w:storeItemID="{6668398D-A668-4E3E-A5EB-62B293D839F1}"/>
          <w:text/>
        </w:sdtPr>
        <w:sdtContent>
          <w:r w:rsidR="00484CD3" w:rsidRPr="00B74C7C">
            <w:rPr>
              <w:rStyle w:val="PlaceholderText"/>
              <w:rFonts w:ascii="Avenir Next Condensed" w:hAnsi="Avenir Next Condensed"/>
            </w:rPr>
            <w:t>[Company]</w:t>
          </w:r>
        </w:sdtContent>
      </w:sdt>
      <w:r w:rsidRPr="00B74C7C">
        <w:rPr>
          <w:rFonts w:ascii="Avenir Next Condensed" w:hAnsi="Avenir Next Condensed"/>
          <w:i/>
          <w:iCs/>
        </w:rPr>
        <w:t xml:space="preserve"> </w:t>
      </w:r>
      <w:r w:rsidR="00484CD3" w:rsidRPr="00B74C7C">
        <w:rPr>
          <w:rFonts w:ascii="Avenir Next Condensed" w:hAnsi="Avenir Next Condensed"/>
          <w:i/>
          <w:iCs/>
        </w:rPr>
        <w:t xml:space="preserve"> </w:t>
      </w:r>
      <w:r w:rsidRPr="00B74C7C">
        <w:rPr>
          <w:rFonts w:ascii="Avenir Next Condensed" w:hAnsi="Avenir Next Condensed"/>
          <w:i/>
          <w:iCs/>
        </w:rPr>
        <w:t>Chapter of the American</w:t>
      </w:r>
      <w:r w:rsidR="008B2A88" w:rsidRPr="00B74C7C">
        <w:rPr>
          <w:rFonts w:ascii="Avenir Next Condensed" w:hAnsi="Avenir Next Condensed"/>
          <w:i/>
          <w:iCs/>
        </w:rPr>
        <w:t xml:space="preserve"> </w:t>
      </w:r>
      <w:r w:rsidRPr="00B74C7C">
        <w:rPr>
          <w:rFonts w:ascii="Avenir Next Condensed" w:hAnsi="Avenir Next Condensed"/>
          <w:i/>
          <w:iCs/>
        </w:rPr>
        <w:t>Society of Home Inspectors (</w:t>
      </w:r>
      <w:sdt>
        <w:sdtPr>
          <w:rPr>
            <w:rFonts w:ascii="Avenir Next Condensed" w:hAnsi="Avenir Next Condensed"/>
            <w:i/>
            <w:iCs/>
          </w:rPr>
          <w:alias w:val="Company"/>
          <w:tag w:val=""/>
          <w:id w:val="-1483153944"/>
          <w:placeholder>
            <w:docPart w:val="ABDEF629935143D5AED348E7F94EEE0F"/>
          </w:placeholder>
          <w:showingPlcHdr/>
          <w:dataBinding w:prefixMappings="xmlns:ns0='http://schemas.openxmlformats.org/officeDocument/2006/extended-properties' " w:xpath="/ns0:Properties[1]/ns0:Company[1]" w:storeItemID="{6668398D-A668-4E3E-A5EB-62B293D839F1}"/>
          <w:text/>
        </w:sdtPr>
        <w:sdtContent>
          <w:r w:rsidR="00E8635D" w:rsidRPr="00B74C7C">
            <w:rPr>
              <w:rStyle w:val="PlaceholderText"/>
              <w:rFonts w:ascii="Avenir Next Condensed" w:hAnsi="Avenir Next Condensed"/>
            </w:rPr>
            <w:t>[Company]</w:t>
          </w:r>
        </w:sdtContent>
      </w:sdt>
    </w:p>
    <w:p w14:paraId="2B8E44D9" w14:textId="3676A835" w:rsidR="00AA17CB" w:rsidRPr="00B74C7C" w:rsidRDefault="00AA17CB" w:rsidP="00BE442C">
      <w:pPr>
        <w:pStyle w:val="NoSpacing"/>
        <w:tabs>
          <w:tab w:val="left" w:pos="360"/>
          <w:tab w:val="left" w:pos="720"/>
        </w:tabs>
        <w:rPr>
          <w:rFonts w:ascii="Avenir Next Condensed" w:hAnsi="Avenir Next Condensed"/>
        </w:rPr>
      </w:pPr>
      <w:r w:rsidRPr="00474E40">
        <w:rPr>
          <w:rFonts w:ascii="Avenir Next Condensed Demi Bold" w:hAnsi="Avenir Next Condensed Demi Bold"/>
          <w:b/>
          <w:bCs/>
        </w:rPr>
        <w:t>Board</w:t>
      </w:r>
      <w:r w:rsidRPr="00B74C7C">
        <w:rPr>
          <w:rFonts w:ascii="Avenir Next Condensed" w:hAnsi="Avenir Next Condensed"/>
        </w:rPr>
        <w:t xml:space="preserve">- </w:t>
      </w:r>
      <w:r w:rsidRPr="00B74C7C">
        <w:rPr>
          <w:rFonts w:ascii="Avenir Next Condensed" w:hAnsi="Avenir Next Condensed"/>
          <w:i/>
          <w:iCs/>
        </w:rPr>
        <w:t>(Board of Directors) - the Officers and Directors of the</w:t>
      </w:r>
      <w:r w:rsidR="008B2A88" w:rsidRPr="00B74C7C">
        <w:rPr>
          <w:rFonts w:ascii="Avenir Next Condensed" w:hAnsi="Avenir Next Condensed"/>
          <w:i/>
          <w:iCs/>
        </w:rPr>
        <w:t xml:space="preserve"> </w:t>
      </w:r>
      <w:sdt>
        <w:sdtPr>
          <w:rPr>
            <w:rFonts w:ascii="Avenir Next Condensed" w:hAnsi="Avenir Next Condensed"/>
            <w:i/>
            <w:iCs/>
          </w:rPr>
          <w:alias w:val="Company"/>
          <w:tag w:val=""/>
          <w:id w:val="1790701079"/>
          <w:placeholder>
            <w:docPart w:val="5835609530E5494B9C63D86824F4AD5F"/>
          </w:placeholder>
          <w:showingPlcHdr/>
          <w:dataBinding w:prefixMappings="xmlns:ns0='http://schemas.openxmlformats.org/officeDocument/2006/extended-properties' " w:xpath="/ns0:Properties[1]/ns0:Company[1]" w:storeItemID="{6668398D-A668-4E3E-A5EB-62B293D839F1}"/>
          <w:text/>
        </w:sdtPr>
        <w:sdtContent>
          <w:r w:rsidR="00484CD3" w:rsidRPr="00B74C7C">
            <w:rPr>
              <w:rStyle w:val="PlaceholderText"/>
              <w:rFonts w:ascii="Avenir Next Condensed" w:hAnsi="Avenir Next Condensed"/>
            </w:rPr>
            <w:t>[Company]</w:t>
          </w:r>
        </w:sdtContent>
      </w:sdt>
      <w:r w:rsidRPr="00B74C7C">
        <w:rPr>
          <w:rFonts w:ascii="Avenir Next Condensed" w:hAnsi="Avenir Next Condensed"/>
          <w:i/>
          <w:iCs/>
        </w:rPr>
        <w:t xml:space="preserve"> chapter</w:t>
      </w:r>
    </w:p>
    <w:p w14:paraId="2933138F" w14:textId="39E3869E" w:rsidR="00AA17CB" w:rsidRDefault="00AA17CB" w:rsidP="00BE442C">
      <w:pPr>
        <w:pStyle w:val="NoSpacing"/>
        <w:tabs>
          <w:tab w:val="left" w:pos="360"/>
          <w:tab w:val="left" w:pos="720"/>
        </w:tabs>
        <w:rPr>
          <w:rFonts w:ascii="Avenir Next Condensed" w:hAnsi="Avenir Next Condensed"/>
          <w:i/>
          <w:iCs/>
        </w:rPr>
      </w:pPr>
      <w:r w:rsidRPr="00474E40">
        <w:rPr>
          <w:rFonts w:ascii="Avenir Next Condensed Demi Bold" w:hAnsi="Avenir Next Condensed Demi Bold"/>
          <w:b/>
          <w:bCs/>
        </w:rPr>
        <w:t>Member</w:t>
      </w:r>
      <w:r w:rsidRPr="00B74C7C">
        <w:rPr>
          <w:rFonts w:ascii="Avenir Next Condensed" w:hAnsi="Avenir Next Condensed"/>
        </w:rPr>
        <w:t xml:space="preserve">- </w:t>
      </w:r>
      <w:r w:rsidR="00484CD3" w:rsidRPr="00B74C7C">
        <w:rPr>
          <w:rFonts w:ascii="Avenir Next Condensed" w:hAnsi="Avenir Next Condensed"/>
          <w:i/>
          <w:iCs/>
        </w:rPr>
        <w:t>S</w:t>
      </w:r>
      <w:r w:rsidRPr="00B74C7C">
        <w:rPr>
          <w:rFonts w:ascii="Avenir Next Condensed" w:hAnsi="Avenir Next Condensed"/>
          <w:i/>
          <w:iCs/>
        </w:rPr>
        <w:t>hall mean any person regardless of classification that</w:t>
      </w:r>
      <w:r w:rsidR="008B2A88" w:rsidRPr="00B74C7C">
        <w:rPr>
          <w:rFonts w:ascii="Avenir Next Condensed" w:hAnsi="Avenir Next Condensed"/>
          <w:i/>
          <w:iCs/>
        </w:rPr>
        <w:t xml:space="preserve"> </w:t>
      </w:r>
      <w:r w:rsidRPr="00B74C7C">
        <w:rPr>
          <w:rFonts w:ascii="Avenir Next Condensed" w:hAnsi="Avenir Next Condensed"/>
          <w:i/>
          <w:iCs/>
        </w:rPr>
        <w:t xml:space="preserve">has joined the </w:t>
      </w:r>
      <w:sdt>
        <w:sdtPr>
          <w:rPr>
            <w:rFonts w:ascii="Avenir Next Condensed" w:hAnsi="Avenir Next Condensed"/>
            <w:i/>
            <w:iCs/>
          </w:rPr>
          <w:alias w:val="Company"/>
          <w:tag w:val=""/>
          <w:id w:val="936563205"/>
          <w:placeholder>
            <w:docPart w:val="6CD7F548F06E4A5B98E88710B340A586"/>
          </w:placeholder>
          <w:showingPlcHdr/>
          <w:dataBinding w:prefixMappings="xmlns:ns0='http://schemas.openxmlformats.org/officeDocument/2006/extended-properties' " w:xpath="/ns0:Properties[1]/ns0:Company[1]" w:storeItemID="{6668398D-A668-4E3E-A5EB-62B293D839F1}"/>
          <w:text/>
        </w:sdtPr>
        <w:sdtContent>
          <w:r w:rsidR="00484CD3" w:rsidRPr="00B74C7C">
            <w:rPr>
              <w:rStyle w:val="PlaceholderText"/>
              <w:rFonts w:ascii="Avenir Next Condensed" w:hAnsi="Avenir Next Condensed"/>
            </w:rPr>
            <w:t>[Company]</w:t>
          </w:r>
        </w:sdtContent>
      </w:sdt>
      <w:r w:rsidRPr="00B74C7C">
        <w:rPr>
          <w:rFonts w:ascii="Avenir Next Condensed" w:hAnsi="Avenir Next Condensed"/>
          <w:i/>
          <w:iCs/>
        </w:rPr>
        <w:t xml:space="preserve"> Chapter.</w:t>
      </w:r>
    </w:p>
    <w:p w14:paraId="68B01B63" w14:textId="77777777" w:rsidR="00B74C7C" w:rsidRPr="00B74C7C" w:rsidRDefault="00B74C7C" w:rsidP="00BE442C">
      <w:pPr>
        <w:pStyle w:val="NoSpacing"/>
        <w:tabs>
          <w:tab w:val="left" w:pos="360"/>
          <w:tab w:val="left" w:pos="720"/>
        </w:tabs>
        <w:rPr>
          <w:rFonts w:ascii="Avenir Next Condensed" w:hAnsi="Avenir Next Condensed"/>
        </w:rPr>
      </w:pPr>
    </w:p>
    <w:p w14:paraId="1D80E34F" w14:textId="50284B1E" w:rsidR="008B2A88" w:rsidRPr="00474E40" w:rsidRDefault="00E0679B" w:rsidP="00E0679B">
      <w:pPr>
        <w:pStyle w:val="Heading2"/>
        <w:rPr>
          <w:rFonts w:ascii="Avenir Next Condensed Demi Bold" w:hAnsi="Avenir Next Condensed Demi Bold"/>
          <w:b/>
          <w:bCs/>
          <w:color w:val="16649E"/>
        </w:rPr>
      </w:pPr>
      <w:bookmarkStart w:id="3" w:name="_Toc49412637"/>
      <w:r w:rsidRPr="00474E40">
        <w:rPr>
          <w:rFonts w:ascii="Avenir Next Condensed Demi Bold" w:hAnsi="Avenir Next Condensed Demi Bold"/>
          <w:b/>
          <w:bCs/>
          <w:color w:val="16649E"/>
        </w:rPr>
        <w:t>1.3 Procedure Definitions</w:t>
      </w:r>
      <w:bookmarkEnd w:id="3"/>
    </w:p>
    <w:sdt>
      <w:sdtPr>
        <w:rPr>
          <w:rStyle w:val="contentcontrol"/>
          <w:rFonts w:ascii="Avenir Next Condensed" w:hAnsi="Avenir Next Condensed"/>
        </w:rPr>
        <w:alias w:val="Enter Priocedure Definitions here"/>
        <w:tag w:val="Enter Priocedure Definitions here"/>
        <w:id w:val="1435642350"/>
        <w:placeholder>
          <w:docPart w:val="13694E6DFFA045CCB24610B0A8CA0654"/>
        </w:placeholder>
        <w:temporary/>
        <w:showingPlcHdr/>
        <w15:color w:val="FF9900"/>
        <w:text w:multiLine="1"/>
      </w:sdtPr>
      <w:sdtEndPr>
        <w:rPr>
          <w:rStyle w:val="DefaultParagraphFont"/>
        </w:rPr>
      </w:sdtEndPr>
      <w:sdtContent>
        <w:p w14:paraId="7E6F509F" w14:textId="0B9881C8" w:rsidR="00474E40" w:rsidRPr="00B74C7C" w:rsidRDefault="001601C3" w:rsidP="001601C3">
          <w:pPr>
            <w:rPr>
              <w:rFonts w:ascii="Avenir Next Condensed" w:hAnsi="Avenir Next Condensed"/>
            </w:rPr>
          </w:pPr>
          <w:r w:rsidRPr="00B74C7C">
            <w:rPr>
              <w:rStyle w:val="PlaceholderText"/>
              <w:rFonts w:ascii="Avenir Next Condensed" w:hAnsi="Avenir Next Condensed"/>
              <w:shd w:val="clear" w:color="auto" w:fill="D9D9D9" w:themeFill="background1" w:themeFillShade="D9"/>
            </w:rPr>
            <w:t>Click or tap here to enter text.</w:t>
          </w:r>
        </w:p>
      </w:sdtContent>
    </w:sdt>
    <w:p w14:paraId="644A3FCE" w14:textId="77777777" w:rsidR="00B74C7C" w:rsidRDefault="00B74C7C" w:rsidP="00BE442C">
      <w:pPr>
        <w:pStyle w:val="Heading1"/>
        <w:rPr>
          <w:rFonts w:ascii="Avenir Next Condensed" w:hAnsi="Avenir Next Condensed"/>
          <w:color w:val="005493"/>
        </w:rPr>
      </w:pPr>
    </w:p>
    <w:p w14:paraId="086BDEE9" w14:textId="77777777" w:rsidR="00B74C7C" w:rsidRDefault="00B74C7C" w:rsidP="00BE442C">
      <w:pPr>
        <w:pStyle w:val="Heading1"/>
        <w:rPr>
          <w:rFonts w:ascii="Avenir Next Condensed" w:hAnsi="Avenir Next Condensed"/>
          <w:color w:val="005493"/>
        </w:rPr>
      </w:pPr>
    </w:p>
    <w:p w14:paraId="6D8BD4E4" w14:textId="77777777" w:rsidR="00B74C7C" w:rsidRDefault="00B74C7C" w:rsidP="00BE442C">
      <w:pPr>
        <w:pStyle w:val="Heading1"/>
        <w:rPr>
          <w:rFonts w:ascii="Avenir Next Condensed" w:hAnsi="Avenir Next Condensed"/>
          <w:color w:val="005493"/>
        </w:rPr>
      </w:pPr>
    </w:p>
    <w:p w14:paraId="4039E00A" w14:textId="287312A2" w:rsidR="00AA17CB" w:rsidRPr="00680C53" w:rsidRDefault="00AA17CB" w:rsidP="00BE442C">
      <w:pPr>
        <w:pStyle w:val="Heading1"/>
        <w:rPr>
          <w:rFonts w:ascii="Avenir Next Condensed" w:hAnsi="Avenir Next Condensed"/>
          <w:b/>
          <w:bCs/>
          <w:color w:val="16649E"/>
        </w:rPr>
      </w:pPr>
      <w:bookmarkStart w:id="4" w:name="_Toc49412638"/>
      <w:r w:rsidRPr="00680C53">
        <w:rPr>
          <w:rFonts w:ascii="Avenir Next Condensed" w:hAnsi="Avenir Next Condensed"/>
          <w:b/>
          <w:bCs/>
          <w:color w:val="16649E"/>
        </w:rPr>
        <w:t>2. Policy</w:t>
      </w:r>
      <w:bookmarkEnd w:id="4"/>
    </w:p>
    <w:p w14:paraId="0754C0E5" w14:textId="77777777" w:rsidR="00AA17CB" w:rsidRPr="00680C53" w:rsidRDefault="00AA17CB" w:rsidP="00BE442C">
      <w:pPr>
        <w:pStyle w:val="Heading2"/>
        <w:rPr>
          <w:rFonts w:ascii="Avenir Next Condensed Demi Bold" w:hAnsi="Avenir Next Condensed Demi Bold"/>
          <w:b/>
          <w:bCs/>
          <w:color w:val="16649E"/>
        </w:rPr>
      </w:pPr>
      <w:bookmarkStart w:id="5" w:name="_Toc49412639"/>
      <w:r w:rsidRPr="00680C53">
        <w:rPr>
          <w:rFonts w:ascii="Avenir Next Condensed Demi Bold" w:hAnsi="Avenir Next Condensed Demi Bold"/>
          <w:b/>
          <w:bCs/>
          <w:color w:val="16649E"/>
        </w:rPr>
        <w:t>2.1 Administration</w:t>
      </w:r>
      <w:bookmarkEnd w:id="5"/>
    </w:p>
    <w:p w14:paraId="09F25C3A" w14:textId="2E1FE740" w:rsidR="00AA17CB" w:rsidRDefault="00CE02A1" w:rsidP="00BE442C">
      <w:pPr>
        <w:pStyle w:val="NoSpacing"/>
        <w:rPr>
          <w:rFonts w:ascii="Avenir Next Condensed" w:hAnsi="Avenir Next Condensed"/>
        </w:rPr>
      </w:pPr>
      <w:r w:rsidRPr="00B74C7C">
        <w:rPr>
          <w:rFonts w:ascii="Avenir Next Condensed" w:hAnsi="Avenir Next Condensed"/>
        </w:rPr>
        <w:t>The p</w:t>
      </w:r>
      <w:r w:rsidR="00AA17CB" w:rsidRPr="00B74C7C">
        <w:rPr>
          <w:rFonts w:ascii="Avenir Next Condensed" w:hAnsi="Avenir Next Condensed"/>
        </w:rPr>
        <w:t>olicy shall be set by the Officers and Board of directors as required in</w:t>
      </w:r>
      <w:r w:rsidR="008B2A88" w:rsidRPr="00B74C7C">
        <w:rPr>
          <w:rFonts w:ascii="Avenir Next Condensed" w:hAnsi="Avenir Next Condensed"/>
        </w:rPr>
        <w:t xml:space="preserve"> </w:t>
      </w:r>
      <w:r w:rsidR="00AA17CB" w:rsidRPr="00B74C7C">
        <w:rPr>
          <w:rFonts w:ascii="Avenir Next Condensed" w:hAnsi="Avenir Next Condensed"/>
        </w:rPr>
        <w:t>the normal course of doing business and in accordance with the bylaws.</w:t>
      </w:r>
    </w:p>
    <w:p w14:paraId="18F74337" w14:textId="77777777" w:rsidR="00474E40" w:rsidRPr="00B74C7C" w:rsidRDefault="00474E40" w:rsidP="00BE442C">
      <w:pPr>
        <w:pStyle w:val="NoSpacing"/>
        <w:rPr>
          <w:rFonts w:ascii="Avenir Next Condensed" w:hAnsi="Avenir Next Condensed"/>
        </w:rPr>
      </w:pPr>
    </w:p>
    <w:p w14:paraId="094DC83C" w14:textId="427631B9" w:rsidR="00C23E30" w:rsidRPr="00680C53" w:rsidRDefault="00C23E30" w:rsidP="00C23E30">
      <w:pPr>
        <w:pStyle w:val="Heading2"/>
        <w:rPr>
          <w:rFonts w:ascii="Avenir Next Condensed Demi Bold" w:hAnsi="Avenir Next Condensed Demi Bold"/>
          <w:b/>
          <w:bCs/>
          <w:color w:val="16649E"/>
        </w:rPr>
      </w:pPr>
      <w:bookmarkStart w:id="6" w:name="_Toc49412640"/>
      <w:r w:rsidRPr="00680C53">
        <w:rPr>
          <w:rFonts w:ascii="Avenir Next Condensed Demi Bold" w:hAnsi="Avenir Next Condensed Demi Bold"/>
          <w:b/>
          <w:bCs/>
          <w:color w:val="16649E"/>
        </w:rPr>
        <w:t>2.2 Record Retention</w:t>
      </w:r>
      <w:bookmarkEnd w:id="6"/>
    </w:p>
    <w:p w14:paraId="40613F4D" w14:textId="05C3068C" w:rsidR="00526AE7" w:rsidRPr="00B74C7C" w:rsidRDefault="00B74C7C" w:rsidP="00526AE7">
      <w:pPr>
        <w:pStyle w:val="NoSpacing"/>
        <w:rPr>
          <w:rFonts w:ascii="Avenir Next Condensed" w:hAnsi="Avenir Next Condensed"/>
        </w:rPr>
      </w:pPr>
      <w:sdt>
        <w:sdtPr>
          <w:rPr>
            <w:rFonts w:ascii="Avenir Next Condensed" w:hAnsi="Avenir Next Condensed"/>
            <w:color w:val="767171" w:themeColor="background2" w:themeShade="80"/>
          </w:rPr>
          <w:alias w:val="Company"/>
          <w:tag w:val=""/>
          <w:id w:val="-916706726"/>
          <w:placeholder>
            <w:docPart w:val="25F7C38B24B1418392F41CBC3921818C"/>
          </w:placeholder>
          <w:showingPlcHdr/>
          <w:dataBinding w:prefixMappings="xmlns:ns0='http://schemas.openxmlformats.org/officeDocument/2006/extended-properties' " w:xpath="/ns0:Properties[1]/ns0:Company[1]" w:storeItemID="{6668398D-A668-4E3E-A5EB-62B293D839F1}"/>
          <w:text/>
        </w:sdtPr>
        <w:sdtContent>
          <w:r w:rsidR="00526AE7" w:rsidRPr="00B74C7C">
            <w:rPr>
              <w:rStyle w:val="PlaceholderText"/>
              <w:rFonts w:ascii="Avenir Next Condensed" w:hAnsi="Avenir Next Condensed"/>
              <w:color w:val="767171" w:themeColor="background2" w:themeShade="80"/>
            </w:rPr>
            <w:t>[Company]</w:t>
          </w:r>
        </w:sdtContent>
      </w:sdt>
      <w:r w:rsidR="00526AE7" w:rsidRPr="00B74C7C">
        <w:rPr>
          <w:rFonts w:ascii="Avenir Next Condensed" w:hAnsi="Avenir Next Condensed"/>
          <w:color w:val="767171" w:themeColor="background2" w:themeShade="80"/>
        </w:rPr>
        <w:t xml:space="preserve"> </w:t>
      </w:r>
      <w:r w:rsidR="00526AE7" w:rsidRPr="00B74C7C">
        <w:rPr>
          <w:rFonts w:ascii="Avenir Next Condensed" w:hAnsi="Avenir Next Condensed"/>
        </w:rPr>
        <w:t>takes seriously its obligations to preserve information relating to litigation, audits, and investigations. The information listed in the retention schedule below is intended as a guideline and may not contain all the records the chapter may be required to keep in the future. Questions regarding the retention of documents not listed in this chart should be directed to the President.</w:t>
      </w:r>
    </w:p>
    <w:p w14:paraId="01349D26" w14:textId="77777777" w:rsidR="00526AE7" w:rsidRPr="00B74C7C" w:rsidRDefault="00526AE7" w:rsidP="00526AE7">
      <w:pPr>
        <w:pStyle w:val="NoSpacing"/>
        <w:rPr>
          <w:rFonts w:ascii="Avenir Next Condensed" w:hAnsi="Avenir Next Condensed"/>
        </w:rPr>
      </w:pPr>
    </w:p>
    <w:p w14:paraId="6DC635CD"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From time to time, the President may issue a notice, known as a “legal hold,” suspending the destruction of records due to pending, threatened, or otherwise reasonably foreseeable litigation, audits, government investigations, or similar proceedings. No records specified in any legal hold may be destroyed, even if the scheduled destruction date has passed, until the legal hold is withdrawn in writing by the President.</w:t>
      </w:r>
    </w:p>
    <w:p w14:paraId="680AE897"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lastRenderedPageBreak/>
        <w:t> </w:t>
      </w:r>
    </w:p>
    <w:tbl>
      <w:tblPr>
        <w:tblW w:w="0" w:type="auto"/>
        <w:shd w:val="clear" w:color="auto" w:fill="FFFFFF"/>
        <w:tblCellMar>
          <w:left w:w="0" w:type="dxa"/>
          <w:right w:w="0" w:type="dxa"/>
        </w:tblCellMar>
        <w:tblLook w:val="04A0" w:firstRow="1" w:lastRow="0" w:firstColumn="1" w:lastColumn="0" w:noHBand="0" w:noVBand="1"/>
      </w:tblPr>
      <w:tblGrid>
        <w:gridCol w:w="3118"/>
        <w:gridCol w:w="3122"/>
        <w:gridCol w:w="3100"/>
      </w:tblGrid>
      <w:tr w:rsidR="00526AE7" w:rsidRPr="00B74C7C" w14:paraId="5BEB4002" w14:textId="77777777" w:rsidTr="00526AE7">
        <w:tc>
          <w:tcPr>
            <w:tcW w:w="3118"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589D116" w14:textId="77777777" w:rsidR="00526AE7" w:rsidRPr="00474E40" w:rsidRDefault="00526AE7" w:rsidP="00526AE7">
            <w:pPr>
              <w:pStyle w:val="NoSpacing"/>
              <w:rPr>
                <w:rFonts w:ascii="Avenir Next Condensed" w:hAnsi="Avenir Next Condensed"/>
                <w:b/>
                <w:bCs/>
                <w:color w:val="16649E"/>
              </w:rPr>
            </w:pPr>
            <w:r w:rsidRPr="00474E40">
              <w:rPr>
                <w:rFonts w:ascii="Avenir Next Condensed" w:hAnsi="Avenir Next Condensed"/>
                <w:b/>
                <w:bCs/>
                <w:color w:val="16649E"/>
              </w:rPr>
              <w:t>File Category</w:t>
            </w:r>
          </w:p>
        </w:tc>
        <w:tc>
          <w:tcPr>
            <w:tcW w:w="312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326DF82" w14:textId="77777777" w:rsidR="00526AE7" w:rsidRPr="00474E40" w:rsidRDefault="00526AE7" w:rsidP="00526AE7">
            <w:pPr>
              <w:pStyle w:val="NoSpacing"/>
              <w:rPr>
                <w:rFonts w:ascii="Avenir Next Condensed" w:hAnsi="Avenir Next Condensed"/>
                <w:b/>
                <w:bCs/>
                <w:color w:val="16649E"/>
              </w:rPr>
            </w:pPr>
            <w:r w:rsidRPr="00474E40">
              <w:rPr>
                <w:rFonts w:ascii="Avenir Next Condensed" w:hAnsi="Avenir Next Condensed"/>
                <w:b/>
                <w:bCs/>
                <w:color w:val="16649E"/>
              </w:rPr>
              <w:t>Item</w:t>
            </w:r>
          </w:p>
        </w:tc>
        <w:tc>
          <w:tcPr>
            <w:tcW w:w="3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5593FA3" w14:textId="77777777" w:rsidR="00526AE7" w:rsidRPr="00474E40" w:rsidRDefault="00526AE7" w:rsidP="00526AE7">
            <w:pPr>
              <w:pStyle w:val="NoSpacing"/>
              <w:rPr>
                <w:rFonts w:ascii="Avenir Next Condensed" w:hAnsi="Avenir Next Condensed"/>
                <w:b/>
                <w:bCs/>
                <w:color w:val="16649E"/>
              </w:rPr>
            </w:pPr>
            <w:r w:rsidRPr="00474E40">
              <w:rPr>
                <w:rFonts w:ascii="Avenir Next Condensed" w:hAnsi="Avenir Next Condensed"/>
                <w:b/>
                <w:bCs/>
                <w:color w:val="16649E"/>
              </w:rPr>
              <w:t>Retention Period</w:t>
            </w:r>
          </w:p>
        </w:tc>
      </w:tr>
      <w:tr w:rsidR="00526AE7" w:rsidRPr="00B74C7C" w14:paraId="7819850E"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B0366DD"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Chapter Records</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8E19D4"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Bylaws and Articles of Incorporation</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81C96E"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Permanent</w:t>
            </w:r>
          </w:p>
        </w:tc>
      </w:tr>
      <w:tr w:rsidR="00526AE7" w:rsidRPr="00B74C7C" w14:paraId="649D2144"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6127349"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 </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D5B1D"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Chapter resolutions</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FD25BA"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Permanent</w:t>
            </w:r>
          </w:p>
        </w:tc>
      </w:tr>
      <w:tr w:rsidR="00526AE7" w:rsidRPr="00B74C7C" w14:paraId="31B06A47"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B121F97"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 </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152E7A9"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Board and committee meeting agendas and minutes</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8DDEFD"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Permanent</w:t>
            </w:r>
          </w:p>
        </w:tc>
      </w:tr>
      <w:tr w:rsidR="00526AE7" w:rsidRPr="00B74C7C" w14:paraId="431ABB01"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010B273" w14:textId="77777777" w:rsidR="00526AE7" w:rsidRPr="00474E40" w:rsidRDefault="00526AE7" w:rsidP="00526AE7">
            <w:pPr>
              <w:pStyle w:val="NoSpacing"/>
              <w:rPr>
                <w:rFonts w:ascii="Avenir Next Condensed Demi Bold" w:hAnsi="Avenir Next Condensed Demi Bold"/>
                <w:b/>
                <w:bCs/>
                <w:color w:val="16649E"/>
              </w:rPr>
            </w:pP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6B9A9880" w14:textId="2689EF07" w:rsidR="00526AE7" w:rsidRPr="00B74C7C" w:rsidRDefault="00526AE7" w:rsidP="00526AE7">
            <w:pPr>
              <w:pStyle w:val="NoSpacing"/>
              <w:rPr>
                <w:rFonts w:ascii="Avenir Next Condensed" w:hAnsi="Avenir Next Condensed"/>
              </w:rPr>
            </w:pPr>
            <w:r w:rsidRPr="00B74C7C">
              <w:rPr>
                <w:rFonts w:ascii="Avenir Next Condensed" w:hAnsi="Avenir Next Condensed"/>
              </w:rPr>
              <w:t>Policy and Procedure Manual</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tcPr>
          <w:p w14:paraId="24D96595" w14:textId="450D526A" w:rsidR="00526AE7" w:rsidRPr="00B74C7C" w:rsidRDefault="00526AE7" w:rsidP="00526AE7">
            <w:pPr>
              <w:pStyle w:val="NoSpacing"/>
              <w:rPr>
                <w:rFonts w:ascii="Avenir Next Condensed" w:hAnsi="Avenir Next Condensed"/>
              </w:rPr>
            </w:pPr>
            <w:r w:rsidRPr="00B74C7C">
              <w:rPr>
                <w:rFonts w:ascii="Avenir Next Condensed" w:hAnsi="Avenir Next Condensed"/>
              </w:rPr>
              <w:t>Permanent</w:t>
            </w:r>
          </w:p>
        </w:tc>
      </w:tr>
      <w:tr w:rsidR="00526AE7" w:rsidRPr="00B74C7C" w14:paraId="6E6F9BB8"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CC3678D"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Finance and Administration</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F6899E9"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Financial statements (audited)</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E56C12"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7 years</w:t>
            </w:r>
          </w:p>
        </w:tc>
      </w:tr>
      <w:tr w:rsidR="00526AE7" w:rsidRPr="00B74C7C" w14:paraId="05ED58C1"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AB5CFFD"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 </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8F759"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Auditor management letters</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935F463"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7 years</w:t>
            </w:r>
          </w:p>
        </w:tc>
      </w:tr>
      <w:tr w:rsidR="00526AE7" w:rsidRPr="00B74C7C" w14:paraId="5A08021A"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D728EF8"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 </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E3BC67"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Check register and checks</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BF7C14"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7 years</w:t>
            </w:r>
          </w:p>
        </w:tc>
      </w:tr>
      <w:tr w:rsidR="00526AE7" w:rsidRPr="00B74C7C" w14:paraId="12927953"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0457C96"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 </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C93181"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Bank deposits and statements</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7CDF62"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7 years</w:t>
            </w:r>
          </w:p>
        </w:tc>
      </w:tr>
      <w:tr w:rsidR="00526AE7" w:rsidRPr="00B74C7C" w14:paraId="4D172190"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84513C3"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 </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D13D291"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Correspondence general</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C81DD63"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3 years</w:t>
            </w:r>
          </w:p>
        </w:tc>
      </w:tr>
      <w:tr w:rsidR="00526AE7" w:rsidRPr="00B74C7C" w14:paraId="380649D1"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B6F823C"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Insurance Records</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E3E102"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Policies</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43BDFD1"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Permanent</w:t>
            </w:r>
          </w:p>
        </w:tc>
      </w:tr>
      <w:tr w:rsidR="00526AE7" w:rsidRPr="00B74C7C" w14:paraId="4D810CEC" w14:textId="77777777" w:rsidTr="00526AE7">
        <w:tc>
          <w:tcPr>
            <w:tcW w:w="311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44A9830"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Tax</w:t>
            </w:r>
          </w:p>
        </w:tc>
        <w:tc>
          <w:tcPr>
            <w:tcW w:w="312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BD4B4C"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IRS exemption determination and related correspondence</w:t>
            </w:r>
          </w:p>
        </w:tc>
        <w:tc>
          <w:tcPr>
            <w:tcW w:w="3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4FE5EA1"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Permanent</w:t>
            </w:r>
          </w:p>
        </w:tc>
      </w:tr>
      <w:tr w:rsidR="00526AE7" w:rsidRPr="00B74C7C" w14:paraId="3A8D5A73" w14:textId="77777777" w:rsidTr="00931075">
        <w:tc>
          <w:tcPr>
            <w:tcW w:w="3118"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AD989AE" w14:textId="77777777" w:rsidR="00526AE7" w:rsidRPr="00474E40" w:rsidRDefault="00526AE7"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 </w:t>
            </w:r>
          </w:p>
        </w:tc>
        <w:tc>
          <w:tcPr>
            <w:tcW w:w="312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683D125"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IRS Form 990s</w:t>
            </w:r>
          </w:p>
        </w:tc>
        <w:tc>
          <w:tcPr>
            <w:tcW w:w="3100"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79FB58DF"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7 years</w:t>
            </w:r>
          </w:p>
        </w:tc>
      </w:tr>
      <w:tr w:rsidR="00931075" w:rsidRPr="00B74C7C" w14:paraId="3067C52B" w14:textId="77777777" w:rsidTr="00931075">
        <w:tc>
          <w:tcPr>
            <w:tcW w:w="3118"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8133067" w14:textId="7BEAB7DE" w:rsidR="00931075" w:rsidRPr="00474E40" w:rsidRDefault="00931075" w:rsidP="00526AE7">
            <w:pPr>
              <w:pStyle w:val="NoSpacing"/>
              <w:rPr>
                <w:rFonts w:ascii="Avenir Next Condensed Demi Bold" w:hAnsi="Avenir Next Condensed Demi Bold"/>
                <w:b/>
                <w:bCs/>
                <w:color w:val="16649E"/>
              </w:rPr>
            </w:pPr>
            <w:r w:rsidRPr="00474E40">
              <w:rPr>
                <w:rFonts w:ascii="Avenir Next Condensed Demi Bold" w:hAnsi="Avenir Next Condensed Demi Bold"/>
                <w:b/>
                <w:bCs/>
                <w:color w:val="16649E"/>
              </w:rPr>
              <w:t>Technology</w:t>
            </w:r>
          </w:p>
        </w:tc>
        <w:tc>
          <w:tcPr>
            <w:tcW w:w="312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33486E7" w14:textId="334CA0F5" w:rsidR="00931075" w:rsidRPr="00B74C7C" w:rsidRDefault="00931075" w:rsidP="00526AE7">
            <w:pPr>
              <w:pStyle w:val="NoSpacing"/>
              <w:rPr>
                <w:rFonts w:ascii="Avenir Next Condensed" w:hAnsi="Avenir Next Condensed"/>
              </w:rPr>
            </w:pPr>
            <w:r w:rsidRPr="00B74C7C">
              <w:rPr>
                <w:rFonts w:ascii="Avenir Next Condensed" w:hAnsi="Avenir Next Condensed"/>
              </w:rPr>
              <w:t>Software licenses and support agreements</w:t>
            </w:r>
          </w:p>
        </w:tc>
        <w:tc>
          <w:tcPr>
            <w:tcW w:w="3100"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7128418D" w14:textId="66217816" w:rsidR="00931075" w:rsidRPr="00B74C7C" w:rsidRDefault="00931075" w:rsidP="00526AE7">
            <w:pPr>
              <w:pStyle w:val="NoSpacing"/>
              <w:rPr>
                <w:rFonts w:ascii="Avenir Next Condensed" w:hAnsi="Avenir Next Condensed"/>
              </w:rPr>
            </w:pPr>
            <w:r w:rsidRPr="00B74C7C">
              <w:rPr>
                <w:rFonts w:ascii="Avenir Next Condensed" w:hAnsi="Avenir Next Condensed"/>
              </w:rPr>
              <w:t>7 years after all obligations end</w:t>
            </w:r>
          </w:p>
        </w:tc>
      </w:tr>
    </w:tbl>
    <w:p w14:paraId="73917494" w14:textId="77777777" w:rsidR="00526AE7" w:rsidRPr="00B74C7C" w:rsidRDefault="00526AE7" w:rsidP="00526AE7">
      <w:pPr>
        <w:pStyle w:val="NoSpacing"/>
        <w:rPr>
          <w:rFonts w:ascii="Avenir Next Condensed" w:hAnsi="Avenir Next Condensed"/>
          <w:b/>
          <w:bCs/>
        </w:rPr>
      </w:pPr>
    </w:p>
    <w:p w14:paraId="63F76897" w14:textId="77777777" w:rsidR="00526AE7" w:rsidRPr="00474E40" w:rsidRDefault="00526AE7" w:rsidP="00526AE7">
      <w:pPr>
        <w:pStyle w:val="NoSpacing"/>
        <w:rPr>
          <w:rFonts w:ascii="Avenir Next Condensed Demi Bold" w:hAnsi="Avenir Next Condensed Demi Bold"/>
          <w:b/>
          <w:bCs/>
        </w:rPr>
      </w:pPr>
      <w:r w:rsidRPr="00474E40">
        <w:rPr>
          <w:rFonts w:ascii="Avenir Next Condensed Demi Bold" w:hAnsi="Avenir Next Condensed Demi Bold"/>
          <w:b/>
          <w:bCs/>
        </w:rPr>
        <w:t>1. Electronic Documents and Records.</w:t>
      </w:r>
    </w:p>
    <w:p w14:paraId="25744FBC"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Electronic documents will be retained as if they were paper documents. Therefore, any electronic files that fall into one of the document types on the above schedule will be maintained for the appropriate amount of time. If a user has sufficient reason to keep an e-mail message, the message should be printed in hard copy and kept in the appropriate file or moved to an “archive” computer file folder. Backup and recovery methods will be tested on a regular basis.</w:t>
      </w:r>
    </w:p>
    <w:p w14:paraId="7A23A1D4"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 </w:t>
      </w:r>
    </w:p>
    <w:p w14:paraId="44044D9B" w14:textId="77777777" w:rsidR="00526AE7" w:rsidRPr="00474E40" w:rsidRDefault="00526AE7" w:rsidP="00526AE7">
      <w:pPr>
        <w:pStyle w:val="NoSpacing"/>
        <w:rPr>
          <w:rFonts w:ascii="Avenir Next Condensed Demi Bold" w:hAnsi="Avenir Next Condensed Demi Bold"/>
          <w:b/>
          <w:bCs/>
        </w:rPr>
      </w:pPr>
      <w:r w:rsidRPr="00474E40">
        <w:rPr>
          <w:rFonts w:ascii="Avenir Next Condensed Demi Bold" w:hAnsi="Avenir Next Condensed Demi Bold"/>
          <w:b/>
          <w:bCs/>
        </w:rPr>
        <w:t>2. Emergency Planning.</w:t>
      </w:r>
    </w:p>
    <w:p w14:paraId="74221C6E" w14:textId="4869A435" w:rsidR="00526AE7" w:rsidRPr="00B74C7C" w:rsidRDefault="00526AE7" w:rsidP="00526AE7">
      <w:pPr>
        <w:pStyle w:val="NoSpacing"/>
        <w:rPr>
          <w:rFonts w:ascii="Avenir Next Condensed" w:hAnsi="Avenir Next Condensed"/>
        </w:rPr>
      </w:pPr>
      <w:r w:rsidRPr="00B74C7C">
        <w:rPr>
          <w:rFonts w:ascii="Avenir Next Condensed" w:hAnsi="Avenir Next Condensed"/>
        </w:rPr>
        <w:t xml:space="preserve">The Organization’s records will be stored in a safe, secure, and accessible manner.  Documents and financial files that are essential to keeping the Organization operating in an emergency will be duplicated or backed up </w:t>
      </w:r>
      <w:r w:rsidR="001601C3" w:rsidRPr="00B74C7C">
        <w:rPr>
          <w:rFonts w:ascii="Avenir Next Condensed" w:hAnsi="Avenir Next Condensed"/>
        </w:rPr>
        <w:t>on regular basis</w:t>
      </w:r>
      <w:r w:rsidRPr="00B74C7C">
        <w:rPr>
          <w:rFonts w:ascii="Avenir Next Condensed" w:hAnsi="Avenir Next Condensed"/>
        </w:rPr>
        <w:t xml:space="preserve"> and maintained off-site</w:t>
      </w:r>
      <w:r w:rsidR="001601C3" w:rsidRPr="00B74C7C">
        <w:rPr>
          <w:rFonts w:ascii="Avenir Next Condensed" w:hAnsi="Avenir Next Condensed"/>
        </w:rPr>
        <w:t xml:space="preserve"> or in a </w:t>
      </w:r>
      <w:r w:rsidR="00A572F2" w:rsidRPr="00B74C7C">
        <w:rPr>
          <w:rFonts w:ascii="Avenir Next Condensed" w:hAnsi="Avenir Next Condensed"/>
        </w:rPr>
        <w:t>cloud-based</w:t>
      </w:r>
      <w:r w:rsidR="001601C3" w:rsidRPr="00B74C7C">
        <w:rPr>
          <w:rFonts w:ascii="Avenir Next Condensed" w:hAnsi="Avenir Next Condensed"/>
        </w:rPr>
        <w:t xml:space="preserve"> storage system</w:t>
      </w:r>
      <w:r w:rsidRPr="00B74C7C">
        <w:rPr>
          <w:rFonts w:ascii="Avenir Next Condensed" w:hAnsi="Avenir Next Condensed"/>
        </w:rPr>
        <w:t>.</w:t>
      </w:r>
    </w:p>
    <w:p w14:paraId="5BA9A218"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 </w:t>
      </w:r>
    </w:p>
    <w:p w14:paraId="15BC4F8F" w14:textId="77777777" w:rsidR="00526AE7" w:rsidRPr="00474E40" w:rsidRDefault="00526AE7" w:rsidP="00526AE7">
      <w:pPr>
        <w:pStyle w:val="NoSpacing"/>
        <w:rPr>
          <w:rFonts w:ascii="Avenir Next Condensed Demi Bold" w:hAnsi="Avenir Next Condensed Demi Bold"/>
          <w:b/>
          <w:bCs/>
        </w:rPr>
      </w:pPr>
      <w:r w:rsidRPr="00474E40">
        <w:rPr>
          <w:rFonts w:ascii="Avenir Next Condensed Demi Bold" w:hAnsi="Avenir Next Condensed Demi Bold"/>
          <w:b/>
          <w:bCs/>
        </w:rPr>
        <w:t>3. Document Destruction.</w:t>
      </w:r>
    </w:p>
    <w:p w14:paraId="7444D672" w14:textId="77777777" w:rsidR="00526AE7" w:rsidRPr="00B74C7C" w:rsidRDefault="00526AE7" w:rsidP="00526AE7">
      <w:pPr>
        <w:pStyle w:val="NoSpacing"/>
        <w:rPr>
          <w:rFonts w:ascii="Avenir Next Condensed" w:hAnsi="Avenir Next Condensed"/>
        </w:rPr>
      </w:pPr>
      <w:r w:rsidRPr="00B74C7C">
        <w:rPr>
          <w:rFonts w:ascii="Avenir Next Condensed" w:hAnsi="Avenir Next Condensed"/>
        </w:rPr>
        <w:t>The President is responsible for the ongoing process of identifying its records, which have met the required retention period, and overseeing their destruction. Destruction of financial and personnel-related documents will be accomplished by shredding.  Document destruction will be suspended immediately, upon any indication of an official investigation or when a lawsuit is filed or appears imminent. Destruction will be reinstated upon conclusion of the investigation.</w:t>
      </w:r>
    </w:p>
    <w:p w14:paraId="08074FE9" w14:textId="1CA80D6B" w:rsidR="00C23E30" w:rsidRPr="00B74C7C" w:rsidRDefault="00526AE7" w:rsidP="00526AE7">
      <w:pPr>
        <w:pStyle w:val="NoSpacing"/>
        <w:rPr>
          <w:rFonts w:ascii="Avenir Next Condensed" w:hAnsi="Avenir Next Condensed"/>
          <w:color w:val="C45911" w:themeColor="accent2" w:themeShade="BF"/>
        </w:rPr>
      </w:pPr>
      <w:r w:rsidRPr="00B74C7C">
        <w:rPr>
          <w:rFonts w:ascii="Avenir Next Condensed" w:hAnsi="Avenir Next Condensed"/>
          <w:color w:val="C45911" w:themeColor="accent2" w:themeShade="BF"/>
        </w:rPr>
        <w:t> </w:t>
      </w:r>
    </w:p>
    <w:p w14:paraId="60185684" w14:textId="57E24940" w:rsidR="00EE1453" w:rsidRPr="00474E40" w:rsidRDefault="00EE1453" w:rsidP="00EE1453">
      <w:pPr>
        <w:pStyle w:val="Heading2"/>
        <w:rPr>
          <w:rFonts w:ascii="Avenir Next Condensed Demi Bold" w:hAnsi="Avenir Next Condensed Demi Bold"/>
          <w:b/>
          <w:bCs/>
          <w:color w:val="16649E"/>
        </w:rPr>
      </w:pPr>
      <w:bookmarkStart w:id="7" w:name="_Toc49412641"/>
      <w:r w:rsidRPr="00474E40">
        <w:rPr>
          <w:rFonts w:ascii="Avenir Next Condensed Demi Bold" w:hAnsi="Avenir Next Condensed Demi Bold"/>
          <w:b/>
          <w:bCs/>
          <w:color w:val="16649E"/>
        </w:rPr>
        <w:t>2.3 Continuity Plan</w:t>
      </w:r>
      <w:bookmarkEnd w:id="7"/>
    </w:p>
    <w:p w14:paraId="6598DCFB" w14:textId="1259284B" w:rsidR="00EE1453" w:rsidRPr="00474E40" w:rsidRDefault="00EE1453" w:rsidP="00EE1453">
      <w:pPr>
        <w:pStyle w:val="Heading3"/>
        <w:rPr>
          <w:rFonts w:ascii="Avenir Next Condensed Medium" w:hAnsi="Avenir Next Condensed Medium"/>
          <w:color w:val="16649E"/>
        </w:rPr>
      </w:pPr>
      <w:bookmarkStart w:id="8" w:name="_Toc49412642"/>
      <w:r w:rsidRPr="00474E40">
        <w:rPr>
          <w:rFonts w:ascii="Avenir Next Condensed Medium" w:hAnsi="Avenir Next Condensed Medium"/>
          <w:color w:val="16649E"/>
        </w:rPr>
        <w:t xml:space="preserve">2.3.1 Access to Software, Data, Website, </w:t>
      </w:r>
      <w:r w:rsidR="00DC2F8D" w:rsidRPr="00474E40">
        <w:rPr>
          <w:rFonts w:ascii="Avenir Next Condensed Medium" w:hAnsi="Avenir Next Condensed Medium"/>
          <w:color w:val="16649E"/>
        </w:rPr>
        <w:t>Etc.</w:t>
      </w:r>
      <w:bookmarkEnd w:id="8"/>
    </w:p>
    <w:p w14:paraId="3462784E" w14:textId="0A7BB5A7" w:rsidR="00EE1453" w:rsidRPr="00B74C7C" w:rsidRDefault="00EE1453" w:rsidP="00EE1453">
      <w:pPr>
        <w:rPr>
          <w:rFonts w:ascii="Avenir Next Condensed" w:hAnsi="Avenir Next Condensed"/>
        </w:rPr>
      </w:pPr>
      <w:r w:rsidRPr="00B74C7C">
        <w:rPr>
          <w:rFonts w:ascii="Avenir Next Condensed" w:hAnsi="Avenir Next Condensed"/>
        </w:rPr>
        <w:t xml:space="preserve">All accounts related to the chapter and </w:t>
      </w:r>
      <w:r w:rsidR="00931075" w:rsidRPr="00B74C7C">
        <w:rPr>
          <w:rFonts w:ascii="Avenir Next Condensed" w:hAnsi="Avenir Next Condensed"/>
        </w:rPr>
        <w:t>its</w:t>
      </w:r>
      <w:r w:rsidRPr="00B74C7C">
        <w:rPr>
          <w:rFonts w:ascii="Avenir Next Condensed" w:hAnsi="Avenir Next Condensed"/>
        </w:rPr>
        <w:t xml:space="preserve"> software licenses, historical documents, intellectual, and usernames and passwords should be maintained at </w:t>
      </w:r>
      <w:sdt>
        <w:sdtPr>
          <w:rPr>
            <w:rFonts w:ascii="Avenir Next Condensed" w:hAnsi="Avenir Next Condensed"/>
            <w:i/>
            <w:iCs/>
            <w:shd w:val="clear" w:color="auto" w:fill="D9D9D9" w:themeFill="background1" w:themeFillShade="D9"/>
          </w:rPr>
          <w:alias w:val="Cloud Based Storage"/>
          <w:tag w:val="cloud based storage"/>
          <w:id w:val="-1917932110"/>
          <w:placeholder>
            <w:docPart w:val="DefaultPlaceholder_-1854013438"/>
          </w:placeholder>
          <w15:color w:val="FF9900"/>
          <w:comboBox>
            <w:listItem w:value="Choose an item."/>
            <w:listItem w:displayText="Box" w:value="Box"/>
            <w:listItem w:displayText="Dropbox" w:value="Dropbox"/>
            <w:listItem w:displayText="Google Drive" w:value="Google Drive"/>
            <w:listItem w:displayText="Next Cloud" w:value="Next Cloud"/>
            <w:listItem w:displayText="Microsoft One Drive" w:value="Microsoft One Drive"/>
            <w:listItem w:displayText="Microsoft Azure" w:value="Microsoft Azure"/>
            <w:listItem w:displayText="PCloud" w:value="PCloud"/>
            <w:listItem w:displayText="Sync" w:value="Sync"/>
          </w:comboBox>
        </w:sdtPr>
        <w:sdtContent>
          <w:r w:rsidR="00B82FDD" w:rsidRPr="00B74C7C">
            <w:rPr>
              <w:rFonts w:ascii="Avenir Next Condensed" w:hAnsi="Avenir Next Condensed"/>
              <w:i/>
              <w:iCs/>
              <w:shd w:val="clear" w:color="auto" w:fill="D9D9D9" w:themeFill="background1" w:themeFillShade="D9"/>
            </w:rPr>
            <w:t>enter cloud-based storage name/location</w:t>
          </w:r>
        </w:sdtContent>
      </w:sdt>
      <w:r w:rsidRPr="00B74C7C">
        <w:rPr>
          <w:rFonts w:ascii="Avenir Next Condensed" w:hAnsi="Avenir Next Condensed"/>
          <w:shd w:val="clear" w:color="auto" w:fill="D9D9D9" w:themeFill="background1" w:themeFillShade="D9"/>
        </w:rPr>
        <w:t>.</w:t>
      </w:r>
      <w:r w:rsidRPr="00B74C7C">
        <w:rPr>
          <w:rFonts w:ascii="Avenir Next Condensed" w:hAnsi="Avenir Next Condensed"/>
        </w:rPr>
        <w:t xml:space="preserve"> A minimum of t</w:t>
      </w:r>
      <w:r w:rsidR="00DC2F8D" w:rsidRPr="00B74C7C">
        <w:rPr>
          <w:rFonts w:ascii="Avenir Next Condensed" w:hAnsi="Avenir Next Condensed"/>
        </w:rPr>
        <w:t>hree</w:t>
      </w:r>
      <w:r w:rsidRPr="00B74C7C">
        <w:rPr>
          <w:rFonts w:ascii="Avenir Next Condensed" w:hAnsi="Avenir Next Condensed"/>
        </w:rPr>
        <w:t xml:space="preserve"> people will have the account access information for every account for the purpose of a continuity plan.</w:t>
      </w:r>
    </w:p>
    <w:p w14:paraId="40AE0A20" w14:textId="58A9BAB3" w:rsidR="00EE1453" w:rsidRPr="00B74C7C" w:rsidRDefault="00EE1453" w:rsidP="00EE1453">
      <w:pPr>
        <w:rPr>
          <w:rFonts w:ascii="Avenir Next Condensed" w:hAnsi="Avenir Next Condensed"/>
        </w:rPr>
      </w:pPr>
      <w:r w:rsidRPr="00B74C7C">
        <w:rPr>
          <w:rFonts w:ascii="Avenir Next Condensed" w:hAnsi="Avenir Next Condensed"/>
        </w:rPr>
        <w:lastRenderedPageBreak/>
        <w:t>If the account information is stored electronically either on local storage devices or in the cloud, the document should be password protected</w:t>
      </w:r>
      <w:r w:rsidR="00DC2F8D" w:rsidRPr="00B74C7C">
        <w:rPr>
          <w:rFonts w:ascii="Avenir Next Condensed" w:hAnsi="Avenir Next Condensed"/>
        </w:rPr>
        <w:t xml:space="preserve"> and </w:t>
      </w:r>
      <w:r w:rsidR="00DA73C0" w:rsidRPr="00B74C7C">
        <w:rPr>
          <w:rFonts w:ascii="Avenir Next Condensed" w:hAnsi="Avenir Next Condensed"/>
        </w:rPr>
        <w:t>encrypted (</w:t>
      </w:r>
      <w:r w:rsidR="00DC2F8D" w:rsidRPr="00B74C7C">
        <w:rPr>
          <w:rFonts w:ascii="Avenir Next Condensed" w:hAnsi="Avenir Next Condensed"/>
        </w:rPr>
        <w:t>if applicable)</w:t>
      </w:r>
      <w:r w:rsidRPr="00B74C7C">
        <w:rPr>
          <w:rFonts w:ascii="Avenir Next Condensed" w:hAnsi="Avenir Next Condensed"/>
        </w:rPr>
        <w:t xml:space="preserve">. </w:t>
      </w:r>
    </w:p>
    <w:p w14:paraId="6FC73388" w14:textId="198B3BED" w:rsidR="00EE1453" w:rsidRPr="00B74C7C" w:rsidRDefault="00EE1453" w:rsidP="00EE1453">
      <w:pPr>
        <w:rPr>
          <w:rFonts w:ascii="Avenir Next Condensed" w:hAnsi="Avenir Next Condensed"/>
        </w:rPr>
      </w:pPr>
      <w:r w:rsidRPr="00B74C7C">
        <w:rPr>
          <w:rFonts w:ascii="Avenir Next Condensed" w:hAnsi="Avenir Next Condensed"/>
        </w:rPr>
        <w:t xml:space="preserve">The board will determine the gatekeepers of all account and access information on an annual basis.  The president or designee along with </w:t>
      </w:r>
      <w:r w:rsidR="00DC2F8D" w:rsidRPr="00B74C7C">
        <w:rPr>
          <w:rFonts w:ascii="Avenir Next Condensed" w:hAnsi="Avenir Next Condensed"/>
        </w:rPr>
        <w:t>two additional</w:t>
      </w:r>
      <w:r w:rsidRPr="00B74C7C">
        <w:rPr>
          <w:rFonts w:ascii="Avenir Next Condensed" w:hAnsi="Avenir Next Condensed"/>
        </w:rPr>
        <w:t xml:space="preserve"> appropriate </w:t>
      </w:r>
      <w:r w:rsidR="00DC2F8D" w:rsidRPr="00B74C7C">
        <w:rPr>
          <w:rFonts w:ascii="Avenir Next Condensed" w:hAnsi="Avenir Next Condensed"/>
        </w:rPr>
        <w:t>individuals. One of the two additional individuals should be the appropriate</w:t>
      </w:r>
      <w:r w:rsidRPr="00B74C7C">
        <w:rPr>
          <w:rFonts w:ascii="Avenir Next Condensed" w:hAnsi="Avenir Next Condensed"/>
        </w:rPr>
        <w:t xml:space="preserve"> end-user of </w:t>
      </w:r>
      <w:r w:rsidR="00DC2F8D" w:rsidRPr="00B74C7C">
        <w:rPr>
          <w:rFonts w:ascii="Avenir Next Condensed" w:hAnsi="Avenir Next Condensed"/>
        </w:rPr>
        <w:t>any specified</w:t>
      </w:r>
      <w:r w:rsidRPr="00B74C7C">
        <w:rPr>
          <w:rFonts w:ascii="Avenir Next Condensed" w:hAnsi="Avenir Next Condensed"/>
        </w:rPr>
        <w:t xml:space="preserve"> account (i.e. Quick Books – President and Treasurer</w:t>
      </w:r>
      <w:r w:rsidR="00DC2F8D" w:rsidRPr="00B74C7C">
        <w:rPr>
          <w:rFonts w:ascii="Avenir Next Condensed" w:hAnsi="Avenir Next Condensed"/>
        </w:rPr>
        <w:t xml:space="preserve"> plus one</w:t>
      </w:r>
      <w:r w:rsidRPr="00B74C7C">
        <w:rPr>
          <w:rFonts w:ascii="Avenir Next Condensed" w:hAnsi="Avenir Next Condensed"/>
        </w:rPr>
        <w:t>, Website – President and Web</w:t>
      </w:r>
      <w:r w:rsidR="001601C3" w:rsidRPr="00B74C7C">
        <w:rPr>
          <w:rFonts w:ascii="Avenir Next Condensed" w:hAnsi="Avenir Next Condensed"/>
        </w:rPr>
        <w:t xml:space="preserve"> Administrator</w:t>
      </w:r>
      <w:r w:rsidRPr="00B74C7C">
        <w:rPr>
          <w:rFonts w:ascii="Avenir Next Condensed" w:hAnsi="Avenir Next Condensed"/>
        </w:rPr>
        <w:t xml:space="preserve"> or Website Committee Chair</w:t>
      </w:r>
      <w:r w:rsidR="00DC2F8D" w:rsidRPr="00B74C7C">
        <w:rPr>
          <w:rFonts w:ascii="Avenir Next Condensed" w:hAnsi="Avenir Next Condensed"/>
        </w:rPr>
        <w:t xml:space="preserve"> plus one</w:t>
      </w:r>
      <w:r w:rsidRPr="00B74C7C">
        <w:rPr>
          <w:rFonts w:ascii="Avenir Next Condensed" w:hAnsi="Avenir Next Condensed"/>
        </w:rPr>
        <w:t xml:space="preserve">) </w:t>
      </w:r>
    </w:p>
    <w:p w14:paraId="4810D44E" w14:textId="608269A9" w:rsidR="00EE1453" w:rsidRPr="00345B51" w:rsidRDefault="00EE1453" w:rsidP="00EE1453">
      <w:pPr>
        <w:pStyle w:val="Heading3"/>
        <w:rPr>
          <w:rFonts w:ascii="Avenir Next Condensed Medium" w:hAnsi="Avenir Next Condensed Medium"/>
          <w:color w:val="16649E"/>
        </w:rPr>
      </w:pPr>
      <w:bookmarkStart w:id="9" w:name="_Toc49412643"/>
      <w:r w:rsidRPr="00345B51">
        <w:rPr>
          <w:rFonts w:ascii="Avenir Next Condensed Medium" w:hAnsi="Avenir Next Condensed Medium"/>
          <w:color w:val="16649E"/>
        </w:rPr>
        <w:t>2.3.2 Historical Documents</w:t>
      </w:r>
      <w:bookmarkEnd w:id="9"/>
    </w:p>
    <w:p w14:paraId="48AD7D64" w14:textId="5FA6B9F4" w:rsidR="00EE1453" w:rsidRPr="00B74C7C" w:rsidRDefault="00EE1453" w:rsidP="00EE1453">
      <w:pPr>
        <w:rPr>
          <w:rFonts w:ascii="Avenir Next Condensed" w:hAnsi="Avenir Next Condensed"/>
        </w:rPr>
      </w:pPr>
      <w:r w:rsidRPr="00B74C7C">
        <w:rPr>
          <w:rFonts w:ascii="Avenir Next Condensed" w:hAnsi="Avenir Next Condensed"/>
        </w:rPr>
        <w:t xml:space="preserve">All chapter intellectual property, documents, spreadsheets, and historical documents will be stored </w:t>
      </w:r>
      <w:r w:rsidR="001601C3" w:rsidRPr="00B74C7C">
        <w:rPr>
          <w:rFonts w:ascii="Avenir Next Condensed" w:hAnsi="Avenir Next Condensed"/>
        </w:rPr>
        <w:t>at</w:t>
      </w:r>
      <w:r w:rsidRPr="00B74C7C">
        <w:rPr>
          <w:rFonts w:ascii="Avenir Next Condensed" w:hAnsi="Avenir Next Condensed"/>
        </w:rPr>
        <w:t xml:space="preserve">  </w:t>
      </w:r>
      <w:sdt>
        <w:sdtPr>
          <w:rPr>
            <w:rFonts w:ascii="Avenir Next Condensed" w:hAnsi="Avenir Next Condensed"/>
            <w:i/>
            <w:iCs/>
            <w:shd w:val="clear" w:color="auto" w:fill="D9D9D9" w:themeFill="background1" w:themeFillShade="D9"/>
          </w:rPr>
          <w:alias w:val="Cloud Based Storage"/>
          <w:tag w:val="Cloud Based Storage"/>
          <w:id w:val="-1638715871"/>
          <w:placeholder>
            <w:docPart w:val="DefaultPlaceholder_-1854013438"/>
          </w:placeholder>
          <w15:color w:val="FF9900"/>
          <w:comboBox>
            <w:listItem w:value="Choose an item."/>
            <w:listItem w:displayText="Box" w:value="Box"/>
            <w:listItem w:displayText="Dropbox" w:value="Dropbox"/>
            <w:listItem w:displayText="Google Drive" w:value="Google Drive"/>
            <w:listItem w:displayText="Next Cloud" w:value="Next Cloud"/>
            <w:listItem w:displayText="Microsfort One Azure" w:value="Microsfort One Azure"/>
            <w:listItem w:displayText="Microsoft One Drive" w:value="Microsoft One Drive"/>
            <w:listItem w:displayText="PCloud" w:value="PCloud"/>
            <w:listItem w:displayText="Sync" w:value="Sync"/>
          </w:comboBox>
        </w:sdtPr>
        <w:sdtContent>
          <w:r w:rsidR="00B82FDD" w:rsidRPr="00B74C7C">
            <w:rPr>
              <w:rFonts w:ascii="Avenir Next Condensed" w:hAnsi="Avenir Next Condensed"/>
              <w:i/>
              <w:iCs/>
              <w:shd w:val="clear" w:color="auto" w:fill="D9D9D9" w:themeFill="background1" w:themeFillShade="D9"/>
            </w:rPr>
            <w:t>enter cloud-based storage location/name</w:t>
          </w:r>
        </w:sdtContent>
      </w:sdt>
      <w:r w:rsidR="008A77DA" w:rsidRPr="00B74C7C">
        <w:rPr>
          <w:rFonts w:ascii="Avenir Next Condensed" w:hAnsi="Avenir Next Condensed"/>
          <w:i/>
          <w:iCs/>
          <w:shd w:val="clear" w:color="auto" w:fill="D9D9D9" w:themeFill="background1" w:themeFillShade="D9"/>
        </w:rPr>
        <w:t>.</w:t>
      </w:r>
      <w:r w:rsidR="00DC2F8D" w:rsidRPr="00B74C7C">
        <w:rPr>
          <w:rFonts w:ascii="Avenir Next Condensed" w:hAnsi="Avenir Next Condensed"/>
        </w:rPr>
        <w:t xml:space="preserve"> </w:t>
      </w:r>
      <w:r w:rsidR="003F32C9" w:rsidRPr="00B74C7C">
        <w:rPr>
          <w:rFonts w:ascii="Avenir Next Condensed" w:hAnsi="Avenir Next Condensed"/>
        </w:rPr>
        <w:t>in a chapter account</w:t>
      </w:r>
      <w:r w:rsidR="0087371E" w:rsidRPr="00B74C7C">
        <w:rPr>
          <w:rFonts w:ascii="Avenir Next Condensed" w:hAnsi="Avenir Next Condensed"/>
        </w:rPr>
        <w:t xml:space="preserve"> or other acceptable location approved by the board</w:t>
      </w:r>
      <w:r w:rsidR="003F32C9" w:rsidRPr="00B74C7C">
        <w:rPr>
          <w:rFonts w:ascii="Avenir Next Condensed" w:hAnsi="Avenir Next Condensed"/>
        </w:rPr>
        <w:t xml:space="preserve">. </w:t>
      </w:r>
      <w:r w:rsidRPr="00B74C7C">
        <w:rPr>
          <w:rFonts w:ascii="Avenir Next Condensed" w:hAnsi="Avenir Next Condensed"/>
        </w:rPr>
        <w:t xml:space="preserve">The materials should be indexed and organized for easy access.  </w:t>
      </w:r>
    </w:p>
    <w:p w14:paraId="31C8D20C" w14:textId="528F6533" w:rsidR="00AA17CB" w:rsidRPr="00345B51" w:rsidRDefault="00AA17CB" w:rsidP="00BE442C">
      <w:pPr>
        <w:pStyle w:val="Heading2"/>
        <w:rPr>
          <w:rFonts w:ascii="Avenir Next Condensed Demi Bold" w:hAnsi="Avenir Next Condensed Demi Bold"/>
          <w:b/>
          <w:bCs/>
          <w:color w:val="16649E"/>
        </w:rPr>
      </w:pPr>
      <w:bookmarkStart w:id="10" w:name="_Toc49412644"/>
      <w:r w:rsidRPr="00345B51">
        <w:rPr>
          <w:rFonts w:ascii="Avenir Next Condensed Demi Bold" w:hAnsi="Avenir Next Condensed Demi Bold"/>
          <w:b/>
          <w:bCs/>
          <w:color w:val="16649E"/>
        </w:rPr>
        <w:t>2.</w:t>
      </w:r>
      <w:r w:rsidR="00C23E30" w:rsidRPr="00345B51">
        <w:rPr>
          <w:rFonts w:ascii="Avenir Next Condensed Demi Bold" w:hAnsi="Avenir Next Condensed Demi Bold"/>
          <w:b/>
          <w:bCs/>
          <w:color w:val="16649E"/>
        </w:rPr>
        <w:t>4</w:t>
      </w:r>
      <w:r w:rsidRPr="00345B51">
        <w:rPr>
          <w:rFonts w:ascii="Avenir Next Condensed Demi Bold" w:hAnsi="Avenir Next Condensed Demi Bold"/>
          <w:b/>
          <w:bCs/>
          <w:color w:val="16649E"/>
        </w:rPr>
        <w:t xml:space="preserve"> Enforcement</w:t>
      </w:r>
      <w:bookmarkEnd w:id="10"/>
    </w:p>
    <w:p w14:paraId="114FCB06" w14:textId="18CB4C77" w:rsidR="008B2A88" w:rsidRPr="00B74C7C" w:rsidRDefault="00AA17CB" w:rsidP="008B132D">
      <w:pPr>
        <w:pStyle w:val="NoSpacing"/>
        <w:rPr>
          <w:rFonts w:ascii="Avenir Next Condensed" w:hAnsi="Avenir Next Condensed"/>
        </w:rPr>
      </w:pPr>
      <w:r w:rsidRPr="00B74C7C">
        <w:rPr>
          <w:rFonts w:ascii="Avenir Next Condensed" w:hAnsi="Avenir Next Condensed"/>
        </w:rPr>
        <w:t>Failure to follow polic</w:t>
      </w:r>
      <w:r w:rsidR="00D80614" w:rsidRPr="00B74C7C">
        <w:rPr>
          <w:rFonts w:ascii="Avenir Next Condensed" w:hAnsi="Avenir Next Condensed"/>
        </w:rPr>
        <w:t>i</w:t>
      </w:r>
      <w:r w:rsidRPr="00B74C7C">
        <w:rPr>
          <w:rFonts w:ascii="Avenir Next Condensed" w:hAnsi="Avenir Next Condensed"/>
        </w:rPr>
        <w:t>es shall be established and enforced by the</w:t>
      </w:r>
      <w:r w:rsidR="008B2A88" w:rsidRPr="00B74C7C">
        <w:rPr>
          <w:rFonts w:ascii="Avenir Next Condensed" w:hAnsi="Avenir Next Condensed"/>
        </w:rPr>
        <w:t xml:space="preserve"> </w:t>
      </w:r>
      <w:r w:rsidRPr="00B74C7C">
        <w:rPr>
          <w:rFonts w:ascii="Avenir Next Condensed" w:hAnsi="Avenir Next Condensed"/>
        </w:rPr>
        <w:t>Board of Directors. Any complaints, actions</w:t>
      </w:r>
      <w:r w:rsidR="00EE1453" w:rsidRPr="00B74C7C">
        <w:rPr>
          <w:rFonts w:ascii="Avenir Next Condensed" w:hAnsi="Avenir Next Condensed"/>
        </w:rPr>
        <w:t>,</w:t>
      </w:r>
      <w:r w:rsidRPr="00B74C7C">
        <w:rPr>
          <w:rFonts w:ascii="Avenir Next Condensed" w:hAnsi="Avenir Next Condensed"/>
        </w:rPr>
        <w:t xml:space="preserve"> or remedies against a member</w:t>
      </w:r>
      <w:r w:rsidR="008B2A88" w:rsidRPr="00B74C7C">
        <w:rPr>
          <w:rFonts w:ascii="Avenir Next Condensed" w:hAnsi="Avenir Next Condensed"/>
        </w:rPr>
        <w:t xml:space="preserve"> </w:t>
      </w:r>
      <w:r w:rsidRPr="00B74C7C">
        <w:rPr>
          <w:rFonts w:ascii="Avenir Next Condensed" w:hAnsi="Avenir Next Condensed"/>
        </w:rPr>
        <w:t>for failure to follow the policies shall allow for the offending member to</w:t>
      </w:r>
      <w:r w:rsidR="008B2A88" w:rsidRPr="00B74C7C">
        <w:rPr>
          <w:rFonts w:ascii="Avenir Next Condensed" w:hAnsi="Avenir Next Condensed"/>
        </w:rPr>
        <w:t xml:space="preserve"> </w:t>
      </w:r>
      <w:r w:rsidRPr="00B74C7C">
        <w:rPr>
          <w:rFonts w:ascii="Avenir Next Condensed" w:hAnsi="Avenir Next Condensed"/>
        </w:rPr>
        <w:t>state his case before the Board as to the reasons that may have caused the</w:t>
      </w:r>
      <w:r w:rsidR="008B2A88" w:rsidRPr="00B74C7C">
        <w:rPr>
          <w:rFonts w:ascii="Avenir Next Condensed" w:hAnsi="Avenir Next Condensed"/>
        </w:rPr>
        <w:t xml:space="preserve"> </w:t>
      </w:r>
      <w:r w:rsidRPr="00B74C7C">
        <w:rPr>
          <w:rFonts w:ascii="Avenir Next Condensed" w:hAnsi="Avenir Next Condensed"/>
        </w:rPr>
        <w:t>infraction. All proceedings in these matters shall remain confidential.</w:t>
      </w:r>
    </w:p>
    <w:p w14:paraId="6D0B9403" w14:textId="3987297F" w:rsidR="00AA17CB" w:rsidRPr="00680C53" w:rsidRDefault="00AA17CB" w:rsidP="00BE442C">
      <w:pPr>
        <w:pStyle w:val="Heading1"/>
        <w:rPr>
          <w:rFonts w:ascii="Avenir Next Condensed" w:hAnsi="Avenir Next Condensed"/>
          <w:b/>
          <w:bCs/>
          <w:color w:val="16649E"/>
        </w:rPr>
      </w:pPr>
      <w:bookmarkStart w:id="11" w:name="_Toc49412645"/>
      <w:r w:rsidRPr="00680C53">
        <w:rPr>
          <w:rFonts w:ascii="Avenir Next Condensed" w:hAnsi="Avenir Next Condensed"/>
          <w:b/>
          <w:bCs/>
          <w:color w:val="16649E"/>
        </w:rPr>
        <w:t>3. Organization</w:t>
      </w:r>
      <w:bookmarkEnd w:id="11"/>
    </w:p>
    <w:p w14:paraId="703A2648" w14:textId="77777777" w:rsidR="00AA17CB" w:rsidRPr="00680C53" w:rsidRDefault="00AA17CB" w:rsidP="00BE442C">
      <w:pPr>
        <w:pStyle w:val="Heading2"/>
        <w:rPr>
          <w:rFonts w:ascii="Avenir Next Condensed Demi Bold" w:hAnsi="Avenir Next Condensed Demi Bold"/>
          <w:b/>
          <w:bCs/>
          <w:color w:val="16649E"/>
        </w:rPr>
      </w:pPr>
      <w:bookmarkStart w:id="12" w:name="_Toc49412646"/>
      <w:r w:rsidRPr="00680C53">
        <w:rPr>
          <w:rFonts w:ascii="Avenir Next Condensed Demi Bold" w:hAnsi="Avenir Next Condensed Demi Bold"/>
          <w:b/>
          <w:bCs/>
          <w:color w:val="16649E"/>
        </w:rPr>
        <w:t>3.1 The Board</w:t>
      </w:r>
      <w:bookmarkEnd w:id="12"/>
    </w:p>
    <w:p w14:paraId="50A2280F" w14:textId="1EB69D99" w:rsidR="00AA17CB" w:rsidRDefault="00AA17CB" w:rsidP="00DC2F8D">
      <w:pPr>
        <w:pStyle w:val="NoSpacing"/>
        <w:shd w:val="clear" w:color="auto" w:fill="FFFFFF" w:themeFill="background1"/>
        <w:rPr>
          <w:rFonts w:ascii="Avenir Next Condensed" w:hAnsi="Avenir Next Condensed"/>
        </w:rPr>
      </w:pPr>
      <w:r w:rsidRPr="00B74C7C">
        <w:rPr>
          <w:rFonts w:ascii="Avenir Next Condensed" w:hAnsi="Avenir Next Condensed"/>
        </w:rPr>
        <w:t xml:space="preserve">The </w:t>
      </w:r>
      <w:sdt>
        <w:sdtPr>
          <w:rPr>
            <w:rFonts w:ascii="Avenir Next Condensed" w:hAnsi="Avenir Next Condensed"/>
            <w:i/>
            <w:iCs/>
            <w:shd w:val="clear" w:color="auto" w:fill="D9D9D9" w:themeFill="background1" w:themeFillShade="D9"/>
          </w:rPr>
          <w:alias w:val="enter the number of board members"/>
          <w:tag w:val="enter the number of board members"/>
          <w:id w:val="1909422395"/>
          <w:placeholder>
            <w:docPart w:val="DefaultPlaceholder_-1854013440"/>
          </w:placeholder>
          <w:temporary/>
          <w15:color w:val="FF9900"/>
          <w:text/>
        </w:sdtPr>
        <w:sdtContent>
          <w:r w:rsidR="00B82FDD" w:rsidRPr="00B74C7C">
            <w:rPr>
              <w:rFonts w:ascii="Avenir Next Condensed" w:hAnsi="Avenir Next Condensed"/>
              <w:i/>
              <w:iCs/>
              <w:shd w:val="clear" w:color="auto" w:fill="D9D9D9" w:themeFill="background1" w:themeFillShade="D9"/>
            </w:rPr>
            <w:t>enter # of board members (i.e. Size - Six)</w:t>
          </w:r>
        </w:sdtContent>
      </w:sdt>
      <w:r w:rsidRPr="00B74C7C">
        <w:rPr>
          <w:rFonts w:ascii="Avenir Next Condensed" w:hAnsi="Avenir Next Condensed"/>
        </w:rPr>
        <w:t xml:space="preserve"> member</w:t>
      </w:r>
      <w:r w:rsidR="00484CD3" w:rsidRPr="00B74C7C">
        <w:rPr>
          <w:rFonts w:ascii="Avenir Next Condensed" w:hAnsi="Avenir Next Condensed"/>
        </w:rPr>
        <w:t>s of the</w:t>
      </w:r>
      <w:r w:rsidRPr="00B74C7C">
        <w:rPr>
          <w:rFonts w:ascii="Avenir Next Condensed" w:hAnsi="Avenir Next Condensed"/>
        </w:rPr>
        <w:t xml:space="preserve"> Board of Directors shall consist of the Officers</w:t>
      </w:r>
      <w:r w:rsidR="008B2A88" w:rsidRPr="00B74C7C">
        <w:rPr>
          <w:rFonts w:ascii="Avenir Next Condensed" w:hAnsi="Avenir Next Condensed"/>
        </w:rPr>
        <w:t xml:space="preserve"> </w:t>
      </w:r>
      <w:r w:rsidRPr="00B74C7C">
        <w:rPr>
          <w:rFonts w:ascii="Avenir Next Condensed" w:hAnsi="Avenir Next Condensed"/>
        </w:rPr>
        <w:t>(President, Vice President, Secretary, Treasurer, and Immediate Past</w:t>
      </w:r>
      <w:r w:rsidR="008B2A88" w:rsidRPr="00B74C7C">
        <w:rPr>
          <w:rFonts w:ascii="Avenir Next Condensed" w:hAnsi="Avenir Next Condensed"/>
        </w:rPr>
        <w:t xml:space="preserve"> </w:t>
      </w:r>
      <w:r w:rsidRPr="00B74C7C">
        <w:rPr>
          <w:rFonts w:ascii="Avenir Next Condensed" w:hAnsi="Avenir Next Condensed"/>
        </w:rPr>
        <w:t xml:space="preserve">President) and </w:t>
      </w:r>
      <w:sdt>
        <w:sdtPr>
          <w:rPr>
            <w:rFonts w:ascii="Avenir Next Condensed" w:hAnsi="Avenir Next Condensed"/>
            <w:i/>
            <w:iCs/>
            <w:shd w:val="clear" w:color="auto" w:fill="D9D9D9" w:themeFill="background1" w:themeFillShade="D9"/>
          </w:rPr>
          <w:alias w:val="enter the number of additional directors"/>
          <w:tag w:val="enter the number of additional directors"/>
          <w:id w:val="1550571264"/>
          <w:placeholder>
            <w:docPart w:val="DefaultPlaceholder_-1854013440"/>
          </w:placeholder>
          <w:temporary/>
          <w15:color w:val="FF9900"/>
          <w:text/>
        </w:sdtPr>
        <w:sdtContent>
          <w:r w:rsidR="00B82FDD" w:rsidRPr="00B74C7C">
            <w:rPr>
              <w:rFonts w:ascii="Avenir Next Condensed" w:hAnsi="Avenir Next Condensed"/>
              <w:i/>
              <w:iCs/>
              <w:shd w:val="clear" w:color="auto" w:fill="D9D9D9" w:themeFill="background1" w:themeFillShade="D9"/>
            </w:rPr>
            <w:t>enter number of additional directors</w:t>
          </w:r>
        </w:sdtContent>
      </w:sdt>
      <w:r w:rsidRPr="00B74C7C">
        <w:rPr>
          <w:rFonts w:ascii="Avenir Next Condensed" w:hAnsi="Avenir Next Condensed"/>
        </w:rPr>
        <w:t xml:space="preserve"> </w:t>
      </w:r>
      <w:proofErr w:type="spellStart"/>
      <w:r w:rsidRPr="00B74C7C">
        <w:rPr>
          <w:rFonts w:ascii="Avenir Next Condensed" w:hAnsi="Avenir Next Condensed"/>
        </w:rPr>
        <w:t>Directors</w:t>
      </w:r>
      <w:proofErr w:type="spellEnd"/>
      <w:r w:rsidRPr="00B74C7C">
        <w:rPr>
          <w:rFonts w:ascii="Avenir Next Condensed" w:hAnsi="Avenir Next Condensed"/>
        </w:rPr>
        <w:t>. The duties of the Officers and the</w:t>
      </w:r>
      <w:r w:rsidR="008B2A88" w:rsidRPr="00B74C7C">
        <w:rPr>
          <w:rFonts w:ascii="Avenir Next Condensed" w:hAnsi="Avenir Next Condensed"/>
        </w:rPr>
        <w:t xml:space="preserve"> </w:t>
      </w:r>
      <w:r w:rsidRPr="00B74C7C">
        <w:rPr>
          <w:rFonts w:ascii="Avenir Next Condensed" w:hAnsi="Avenir Next Condensed"/>
        </w:rPr>
        <w:t xml:space="preserve">Board are set forth in the </w:t>
      </w:r>
      <w:sdt>
        <w:sdtPr>
          <w:rPr>
            <w:rFonts w:ascii="Avenir Next Condensed" w:hAnsi="Avenir Next Condensed"/>
          </w:rPr>
          <w:alias w:val="Company"/>
          <w:tag w:val=""/>
          <w:id w:val="-858273687"/>
          <w:placeholder>
            <w:docPart w:val="D9B60E4BD66A4DEDB205531634304918"/>
          </w:placeholder>
          <w:showingPlcHdr/>
          <w:dataBinding w:prefixMappings="xmlns:ns0='http://schemas.openxmlformats.org/officeDocument/2006/extended-properties' " w:xpath="/ns0:Properties[1]/ns0:Company[1]" w:storeItemID="{6668398D-A668-4E3E-A5EB-62B293D839F1}"/>
          <w:text/>
        </w:sdtPr>
        <w:sdtContent>
          <w:r w:rsidR="00484CD3" w:rsidRPr="00B74C7C">
            <w:rPr>
              <w:rStyle w:val="PlaceholderText"/>
              <w:rFonts w:ascii="Avenir Next Condensed" w:hAnsi="Avenir Next Condensed"/>
            </w:rPr>
            <w:t>[Company]</w:t>
          </w:r>
        </w:sdtContent>
      </w:sdt>
      <w:r w:rsidRPr="00B74C7C">
        <w:rPr>
          <w:rFonts w:ascii="Avenir Next Condensed" w:hAnsi="Avenir Next Condensed"/>
        </w:rPr>
        <w:t xml:space="preserve"> bylaws.</w:t>
      </w:r>
      <w:r w:rsidR="008B2A88" w:rsidRPr="00B74C7C">
        <w:rPr>
          <w:rFonts w:ascii="Avenir Next Condensed" w:hAnsi="Avenir Next Condensed"/>
        </w:rPr>
        <w:t xml:space="preserve"> </w:t>
      </w:r>
    </w:p>
    <w:p w14:paraId="5EC8A9E8" w14:textId="77777777" w:rsidR="00B74C7C" w:rsidRPr="00680C53" w:rsidRDefault="00B74C7C" w:rsidP="00DC2F8D">
      <w:pPr>
        <w:pStyle w:val="NoSpacing"/>
        <w:shd w:val="clear" w:color="auto" w:fill="FFFFFF" w:themeFill="background1"/>
        <w:rPr>
          <w:rFonts w:ascii="Avenir Next Condensed" w:hAnsi="Avenir Next Condensed"/>
          <w:color w:val="16649E"/>
        </w:rPr>
      </w:pPr>
    </w:p>
    <w:p w14:paraId="77E7AE2C" w14:textId="6F03D54D" w:rsidR="00AA17CB" w:rsidRPr="00680C53" w:rsidRDefault="00AA17CB" w:rsidP="00BE442C">
      <w:pPr>
        <w:pStyle w:val="Heading2"/>
        <w:rPr>
          <w:rFonts w:ascii="Avenir Next Condensed Demi Bold" w:hAnsi="Avenir Next Condensed Demi Bold"/>
          <w:b/>
          <w:bCs/>
          <w:color w:val="16649E"/>
        </w:rPr>
      </w:pPr>
      <w:bookmarkStart w:id="13" w:name="_Toc49412647"/>
      <w:r w:rsidRPr="00680C53">
        <w:rPr>
          <w:rFonts w:ascii="Avenir Next Condensed Demi Bold" w:hAnsi="Avenir Next Condensed Demi Bold"/>
          <w:b/>
          <w:bCs/>
          <w:color w:val="16649E"/>
        </w:rPr>
        <w:t>3.2 Committees</w:t>
      </w:r>
      <w:bookmarkEnd w:id="13"/>
    </w:p>
    <w:p w14:paraId="011AD59A" w14:textId="69BD4A32" w:rsidR="005C4CBF" w:rsidRPr="00B74C7C" w:rsidRDefault="005C4CBF" w:rsidP="005C4CBF">
      <w:pPr>
        <w:rPr>
          <w:rFonts w:ascii="Avenir Next Condensed" w:hAnsi="Avenir Next Condensed"/>
        </w:rPr>
      </w:pPr>
      <w:r w:rsidRPr="00B74C7C">
        <w:rPr>
          <w:rFonts w:ascii="Avenir Next Condensed" w:hAnsi="Avenir Next Condensed"/>
        </w:rPr>
        <w:t xml:space="preserve">Standing Committees are as prescribed by the </w:t>
      </w:r>
      <w:sdt>
        <w:sdtPr>
          <w:rPr>
            <w:rFonts w:ascii="Avenir Next Condensed" w:hAnsi="Avenir Next Condensed"/>
          </w:rPr>
          <w:alias w:val="Company"/>
          <w:tag w:val=""/>
          <w:id w:val="271676970"/>
          <w:placeholder>
            <w:docPart w:val="978C2143B58445A7A40B34D2448D8E1B"/>
          </w:placeholder>
          <w:showingPlcHdr/>
          <w:dataBinding w:prefixMappings="xmlns:ns0='http://schemas.openxmlformats.org/officeDocument/2006/extended-properties' " w:xpath="/ns0:Properties[1]/ns0:Company[1]" w:storeItemID="{6668398D-A668-4E3E-A5EB-62B293D839F1}"/>
          <w:text/>
        </w:sdtPr>
        <w:sdtContent>
          <w:r w:rsidRPr="00B74C7C">
            <w:rPr>
              <w:rFonts w:ascii="Avenir Next Condensed" w:hAnsi="Avenir Next Condensed"/>
            </w:rPr>
            <w:t>[Company]</w:t>
          </w:r>
        </w:sdtContent>
      </w:sdt>
      <w:r w:rsidRPr="00B74C7C">
        <w:rPr>
          <w:rFonts w:ascii="Avenir Next Condensed" w:hAnsi="Avenir Next Condensed"/>
        </w:rPr>
        <w:t xml:space="preserve"> Bylaws.</w:t>
      </w:r>
    </w:p>
    <w:p w14:paraId="559FA23D" w14:textId="550F0037" w:rsidR="008B007F" w:rsidRPr="00680C53" w:rsidRDefault="00340B82" w:rsidP="008B007F">
      <w:pPr>
        <w:pStyle w:val="Heading2"/>
        <w:rPr>
          <w:rFonts w:ascii="Avenir Next Condensed Demi Bold" w:hAnsi="Avenir Next Condensed Demi Bold"/>
          <w:b/>
          <w:bCs/>
          <w:color w:val="16649E"/>
        </w:rPr>
      </w:pPr>
      <w:bookmarkStart w:id="14" w:name="_Toc49412648"/>
      <w:r w:rsidRPr="00680C53">
        <w:rPr>
          <w:rFonts w:ascii="Avenir Next Condensed Demi Bold" w:hAnsi="Avenir Next Condensed Demi Bold"/>
          <w:b/>
          <w:bCs/>
          <w:color w:val="16649E"/>
        </w:rPr>
        <w:t>3</w:t>
      </w:r>
      <w:r w:rsidR="008B007F" w:rsidRPr="00680C53">
        <w:rPr>
          <w:rFonts w:ascii="Avenir Next Condensed Demi Bold" w:hAnsi="Avenir Next Condensed Demi Bold"/>
          <w:b/>
          <w:bCs/>
          <w:color w:val="16649E"/>
        </w:rPr>
        <w:t>.3 Roles and Responsibilities</w:t>
      </w:r>
      <w:bookmarkEnd w:id="14"/>
    </w:p>
    <w:p w14:paraId="681FD2E7" w14:textId="7BF583CE" w:rsidR="008B007F" w:rsidRPr="00680C53" w:rsidRDefault="00340B82" w:rsidP="008B007F">
      <w:pPr>
        <w:pStyle w:val="Heading3"/>
        <w:rPr>
          <w:rFonts w:ascii="Avenir Next Condensed Medium" w:hAnsi="Avenir Next Condensed Medium"/>
          <w:color w:val="16649E"/>
        </w:rPr>
      </w:pPr>
      <w:bookmarkStart w:id="15" w:name="_Toc49412649"/>
      <w:r w:rsidRPr="00680C53">
        <w:rPr>
          <w:rFonts w:ascii="Avenir Next Condensed Medium" w:hAnsi="Avenir Next Condensed Medium"/>
          <w:color w:val="16649E"/>
        </w:rPr>
        <w:t>3.</w:t>
      </w:r>
      <w:r w:rsidR="008B007F" w:rsidRPr="00680C53">
        <w:rPr>
          <w:rFonts w:ascii="Avenir Next Condensed Medium" w:hAnsi="Avenir Next Condensed Medium"/>
          <w:color w:val="16649E"/>
        </w:rPr>
        <w:t>3.</w:t>
      </w:r>
      <w:r w:rsidR="00934AD4" w:rsidRPr="00680C53">
        <w:rPr>
          <w:rFonts w:ascii="Avenir Next Condensed Medium" w:hAnsi="Avenir Next Condensed Medium"/>
          <w:color w:val="16649E"/>
        </w:rPr>
        <w:t>1</w:t>
      </w:r>
      <w:r w:rsidR="008B007F" w:rsidRPr="00680C53">
        <w:rPr>
          <w:rFonts w:ascii="Avenir Next Condensed Medium" w:hAnsi="Avenir Next Condensed Medium"/>
          <w:color w:val="16649E"/>
        </w:rPr>
        <w:t xml:space="preserve"> President</w:t>
      </w:r>
      <w:bookmarkEnd w:id="15"/>
    </w:p>
    <w:sdt>
      <w:sdtPr>
        <w:rPr>
          <w:rFonts w:ascii="Avenir Next Condensed" w:eastAsia="Calibri" w:hAnsi="Avenir Next Condensed" w:cs="Times New Roman"/>
        </w:rPr>
        <w:alias w:val="President's role and Resposibilities"/>
        <w:tag w:val="President's role and Resposibilities"/>
        <w:id w:val="-582229746"/>
        <w:placeholder>
          <w:docPart w:val="DefaultPlaceholder_-1854013440"/>
        </w:placeholder>
        <w:temporary/>
        <w15:color w:val="FF9900"/>
        <w:text w:multiLine="1"/>
      </w:sdtPr>
      <w:sdtContent>
        <w:p w14:paraId="14CE6914" w14:textId="6338C5DA" w:rsidR="00934AD4" w:rsidRPr="00B74C7C" w:rsidRDefault="00B82FDD" w:rsidP="00934AD4">
          <w:pPr>
            <w:shd w:val="clear" w:color="auto" w:fill="D9D9D9" w:themeFill="background1" w:themeFillShade="D9"/>
            <w:rPr>
              <w:rFonts w:ascii="Avenir Next Condensed" w:hAnsi="Avenir Next Condensed"/>
            </w:rPr>
          </w:pPr>
          <w:r w:rsidRPr="00B74C7C">
            <w:rPr>
              <w:rFonts w:ascii="Avenir Next Condensed" w:eastAsia="Calibri" w:hAnsi="Avenir Next Condensed" w:cs="Times New Roman"/>
            </w:rPr>
            <w:t xml:space="preserve">Click to replace or edit content </w:t>
          </w:r>
          <w:r w:rsidRPr="00B74C7C">
            <w:rPr>
              <w:rFonts w:ascii="Avenir Next Condensed" w:eastAsia="Calibri" w:hAnsi="Avenir Next Condensed" w:cs="Times New Roman"/>
            </w:rPr>
            <w:br/>
          </w:r>
          <w:r w:rsidRPr="00B74C7C">
            <w:rPr>
              <w:rFonts w:ascii="Avenir Next Condensed" w:eastAsia="Calibri" w:hAnsi="Avenir Next Condensed" w:cs="Times New Roman"/>
            </w:rPr>
            <w:br/>
            <w:t xml:space="preserve"> 1.   Review previous years actual expenses and work with committee chairs and the incoming board to finalize budgets</w:t>
          </w:r>
          <w:r w:rsidRPr="00B74C7C">
            <w:rPr>
              <w:rFonts w:ascii="Avenir Next Condensed" w:eastAsia="Calibri" w:hAnsi="Avenir Next Condensed" w:cs="Times New Roman"/>
            </w:rPr>
            <w:br/>
            <w:t xml:space="preserve">         a.  Public Relations</w:t>
          </w:r>
          <w:r w:rsidRPr="00B74C7C">
            <w:rPr>
              <w:rFonts w:ascii="Avenir Next Condensed" w:eastAsia="Calibri" w:hAnsi="Avenir Next Condensed" w:cs="Times New Roman"/>
            </w:rPr>
            <w:br/>
            <w:t xml:space="preserve">         b.  Education</w:t>
          </w:r>
          <w:r w:rsidRPr="00B74C7C">
            <w:rPr>
              <w:rFonts w:ascii="Avenir Next Condensed" w:eastAsia="Calibri" w:hAnsi="Avenir Next Condensed" w:cs="Times New Roman"/>
            </w:rPr>
            <w:br/>
            <w:t xml:space="preserve">         c.  Seminars</w:t>
          </w:r>
          <w:r w:rsidRPr="00B74C7C">
            <w:rPr>
              <w:rFonts w:ascii="Avenir Next Condensed" w:eastAsia="Calibri" w:hAnsi="Avenir Next Condensed" w:cs="Times New Roman"/>
            </w:rPr>
            <w:br/>
            <w:t xml:space="preserve">         d.  Giveaways</w:t>
          </w:r>
          <w:r w:rsidRPr="00B74C7C">
            <w:rPr>
              <w:rFonts w:ascii="Avenir Next Condensed" w:eastAsia="Calibri" w:hAnsi="Avenir Next Condensed" w:cs="Times New Roman"/>
            </w:rPr>
            <w:br/>
            <w:t xml:space="preserve">         e.  Etc.</w:t>
          </w:r>
          <w:r w:rsidRPr="00B74C7C">
            <w:rPr>
              <w:rFonts w:ascii="Avenir Next Condensed" w:eastAsia="Calibri" w:hAnsi="Avenir Next Condensed" w:cs="Times New Roman"/>
            </w:rPr>
            <w:br/>
            <w:t xml:space="preserve">  2.   Schedule meetings to communicate goals with Board and committees as needed.</w:t>
          </w:r>
          <w:r w:rsidRPr="00B74C7C">
            <w:rPr>
              <w:rFonts w:ascii="Avenir Next Condensed" w:eastAsia="Calibri" w:hAnsi="Avenir Next Condensed" w:cs="Times New Roman"/>
            </w:rPr>
            <w:br/>
            <w:t xml:space="preserve">  4.   Direct Board &amp; Chapter to meet those goals.</w:t>
          </w:r>
          <w:r w:rsidRPr="00B74C7C">
            <w:rPr>
              <w:rFonts w:ascii="Avenir Next Condensed" w:eastAsia="Calibri" w:hAnsi="Avenir Next Condensed" w:cs="Times New Roman"/>
            </w:rPr>
            <w:br/>
            <w:t xml:space="preserve">  5.   Ongoing oversight of committees and budgets.</w:t>
          </w:r>
          <w:r w:rsidRPr="00B74C7C">
            <w:rPr>
              <w:rFonts w:ascii="Avenir Next Condensed" w:eastAsia="Calibri" w:hAnsi="Avenir Next Condensed" w:cs="Times New Roman"/>
            </w:rPr>
            <w:br/>
            <w:t xml:space="preserve">  6.   Complete and return to ASHI the annual “Chapter Status Report”</w:t>
          </w:r>
          <w:r w:rsidRPr="00B74C7C">
            <w:rPr>
              <w:rFonts w:ascii="Avenir Next Condensed" w:eastAsia="Calibri" w:hAnsi="Avenir Next Condensed" w:cs="Times New Roman"/>
            </w:rPr>
            <w:br/>
          </w:r>
          <w:r w:rsidRPr="00B74C7C">
            <w:rPr>
              <w:rFonts w:ascii="Avenir Next Condensed" w:eastAsia="Calibri" w:hAnsi="Avenir Next Condensed" w:cs="Times New Roman"/>
            </w:rPr>
            <w:lastRenderedPageBreak/>
            <w:t xml:space="preserve">  7.   Complete the “Annual/Bi-Annual Registration Documents” with the State of [Company Address] to retain the chapters not-for-profit corporation with the State of [Company Address].</w:t>
          </w:r>
          <w:r w:rsidRPr="00B74C7C">
            <w:rPr>
              <w:rFonts w:ascii="Avenir Next Condensed" w:eastAsia="Calibri" w:hAnsi="Avenir Next Condensed" w:cs="Times New Roman"/>
            </w:rPr>
            <w:br/>
            <w:t xml:space="preserve">  8.   Attend Real Estate Industry and Housing Industry Forum meetings. (Typically, meetings are every other month).</w:t>
          </w:r>
          <w:r w:rsidRPr="00B74C7C">
            <w:rPr>
              <w:rFonts w:ascii="Avenir Next Condensed" w:eastAsia="Calibri" w:hAnsi="Avenir Next Condensed" w:cs="Times New Roman"/>
            </w:rPr>
            <w:br/>
            <w:t xml:space="preserve">  9.   Attend Missouri Housing Industry Alliance (HIA) quarterly meetings in representing the Chapter and update membership, Frequency?</w:t>
          </w:r>
          <w:r w:rsidRPr="00B74C7C">
            <w:rPr>
              <w:rFonts w:ascii="Avenir Next Condensed" w:eastAsia="Calibri" w:hAnsi="Avenir Next Condensed" w:cs="Times New Roman"/>
            </w:rPr>
            <w:br/>
            <w:t xml:space="preserve">  10.  Attend the appropriate meetings regarding Legislation representing the chapter and update membership.</w:t>
          </w:r>
          <w:r w:rsidRPr="00B74C7C">
            <w:rPr>
              <w:rFonts w:ascii="Avenir Next Condensed" w:eastAsia="Calibri" w:hAnsi="Avenir Next Condensed" w:cs="Times New Roman"/>
            </w:rPr>
            <w:br/>
            <w:t xml:space="preserve">  11.  Coordinate with The Legislation Chair to hold the Annual Missouri Association of Home Inspectors (MAHI) meeting.</w:t>
          </w:r>
          <w:r w:rsidRPr="00B74C7C">
            <w:rPr>
              <w:rFonts w:ascii="Avenir Next Condensed" w:eastAsia="Calibri" w:hAnsi="Avenir Next Condensed" w:cs="Times New Roman"/>
            </w:rPr>
            <w:br/>
            <w:t xml:space="preserve">  12.  Schedule annual meeting in September, after elections.</w:t>
          </w:r>
          <w:r w:rsidRPr="00B74C7C">
            <w:rPr>
              <w:rFonts w:ascii="Avenir Next Condensed" w:eastAsia="Calibri" w:hAnsi="Avenir Next Condensed" w:cs="Times New Roman"/>
            </w:rPr>
            <w:br/>
            <w:t xml:space="preserve">  13.  Provide the Annual Report at the December Function</w:t>
          </w:r>
          <w:r w:rsidRPr="00B74C7C">
            <w:rPr>
              <w:rFonts w:ascii="Avenir Next Condensed" w:eastAsia="Calibri" w:hAnsi="Avenir Next Condensed" w:cs="Times New Roman"/>
            </w:rPr>
            <w:br/>
            <w:t xml:space="preserve">  14.  Opening Speaker at seminars or get an appropriate speaker.</w:t>
          </w:r>
          <w:r w:rsidRPr="00B74C7C">
            <w:rPr>
              <w:rFonts w:ascii="Avenir Next Condensed" w:eastAsia="Calibri" w:hAnsi="Avenir Next Condensed" w:cs="Times New Roman"/>
            </w:rPr>
            <w:br/>
            <w:t xml:space="preserve">  15.  Sets the tone, focus for Education Seminars</w:t>
          </w:r>
          <w:r w:rsidRPr="00B74C7C">
            <w:rPr>
              <w:rFonts w:ascii="Avenir Next Condensed" w:eastAsia="Calibri" w:hAnsi="Avenir Next Condensed" w:cs="Times New Roman"/>
            </w:rPr>
            <w:br/>
            <w:t xml:space="preserve">  16.  Approves of, communicates with V. P. regarding monthly meeting speakers.</w:t>
          </w:r>
          <w:r w:rsidRPr="00B74C7C">
            <w:rPr>
              <w:rFonts w:ascii="Avenir Next Condensed" w:eastAsia="Calibri" w:hAnsi="Avenir Next Condensed" w:cs="Times New Roman"/>
            </w:rPr>
            <w:br/>
            <w:t xml:space="preserve">  17.  Annual contract with Meeting place venue and seminars venue (this can be delegate to the secretary at the discretion of the president).</w:t>
          </w:r>
          <w:r w:rsidRPr="00B74C7C">
            <w:rPr>
              <w:rFonts w:ascii="Avenir Next Condensed" w:eastAsia="Calibri" w:hAnsi="Avenir Next Condensed" w:cs="Times New Roman"/>
            </w:rPr>
            <w:br/>
            <w:t xml:space="preserve">  18.  Communicate policy changes, once approved by appropriate means (website, meeting, electronic communication) to membership.</w:t>
          </w:r>
          <w:r w:rsidRPr="00B74C7C">
            <w:rPr>
              <w:rFonts w:ascii="Avenir Next Condensed" w:eastAsia="Calibri" w:hAnsi="Avenir Next Condensed" w:cs="Times New Roman"/>
            </w:rPr>
            <w:br/>
            <w:t xml:space="preserve">  19.  Arranges the Holiday Function.</w:t>
          </w:r>
          <w:r w:rsidRPr="00B74C7C">
            <w:rPr>
              <w:rFonts w:ascii="Avenir Next Condensed" w:eastAsia="Calibri" w:hAnsi="Avenir Next Condensed" w:cs="Times New Roman"/>
            </w:rPr>
            <w:br/>
            <w:t xml:space="preserve">  20.  Promotes [Company] to new groups (ex: Code officials, etc.)</w:t>
          </w:r>
          <w:r w:rsidRPr="00B74C7C">
            <w:rPr>
              <w:rFonts w:ascii="Avenir Next Condensed" w:eastAsia="Calibri" w:hAnsi="Avenir Next Condensed" w:cs="Times New Roman"/>
            </w:rPr>
            <w:br/>
            <w:t xml:space="preserve">  21.  President to appoint Nominating Committee on or before June 1st. Bylaws state the chair of the nominating committee is the immediate Past President.</w:t>
          </w:r>
          <w:r w:rsidRPr="00B74C7C">
            <w:rPr>
              <w:rFonts w:ascii="Avenir Next Condensed" w:eastAsia="Calibri" w:hAnsi="Avenir Next Condensed" w:cs="Times New Roman"/>
            </w:rPr>
            <w:br/>
            <w:t xml:space="preserve">  22.  Should be the expert on Chapter Bylaws and the Capital Expenditure Policy (at password protected portion of website; Articles; BYLAWS &amp; POLICIES section) and the Chapter Procedure Manual when it gets posted.</w:t>
          </w:r>
        </w:p>
      </w:sdtContent>
    </w:sdt>
    <w:p w14:paraId="7699044E" w14:textId="6D602FE0" w:rsidR="008B007F" w:rsidRPr="00345B51" w:rsidRDefault="00340B82" w:rsidP="008B007F">
      <w:pPr>
        <w:pStyle w:val="Heading3"/>
        <w:rPr>
          <w:rFonts w:ascii="Avenir Next Condensed Medium" w:hAnsi="Avenir Next Condensed Medium"/>
          <w:color w:val="16649E"/>
        </w:rPr>
      </w:pPr>
      <w:bookmarkStart w:id="16" w:name="_Toc49412650"/>
      <w:r w:rsidRPr="00345B51">
        <w:rPr>
          <w:rFonts w:ascii="Avenir Next Condensed Medium" w:hAnsi="Avenir Next Condensed Medium"/>
          <w:color w:val="16649E"/>
        </w:rPr>
        <w:t>3</w:t>
      </w:r>
      <w:r w:rsidR="008B007F" w:rsidRPr="00345B51">
        <w:rPr>
          <w:rFonts w:ascii="Avenir Next Condensed Medium" w:hAnsi="Avenir Next Condensed Medium"/>
          <w:color w:val="16649E"/>
        </w:rPr>
        <w:t>.3.</w:t>
      </w:r>
      <w:r w:rsidR="00DE4B50" w:rsidRPr="00345B51">
        <w:rPr>
          <w:rFonts w:ascii="Avenir Next Condensed Medium" w:hAnsi="Avenir Next Condensed Medium"/>
          <w:color w:val="16649E"/>
        </w:rPr>
        <w:t>2</w:t>
      </w:r>
      <w:r w:rsidR="008B007F" w:rsidRPr="00345B51">
        <w:rPr>
          <w:rFonts w:ascii="Avenir Next Condensed Medium" w:hAnsi="Avenir Next Condensed Medium"/>
          <w:color w:val="16649E"/>
        </w:rPr>
        <w:t xml:space="preserve"> President-Elect</w:t>
      </w:r>
      <w:bookmarkEnd w:id="16"/>
    </w:p>
    <w:sdt>
      <w:sdtPr>
        <w:rPr>
          <w:rFonts w:ascii="Avenir Next Condensed" w:eastAsia="Calibri" w:hAnsi="Avenir Next Condensed" w:cs="Times New Roman"/>
        </w:rPr>
        <w:alias w:val="Vice-President Roles and Responsibilities"/>
        <w:tag w:val="Vice President Roles and Responsibilities"/>
        <w:id w:val="-553926851"/>
        <w:placeholder>
          <w:docPart w:val="DefaultPlaceholder_-1854013440"/>
        </w:placeholder>
        <w:temporary/>
        <w15:color w:val="FF9900"/>
        <w:text w:multiLine="1"/>
      </w:sdtPr>
      <w:sdtContent>
        <w:p w14:paraId="028477E6" w14:textId="5A1DF8B9" w:rsidR="008D517B" w:rsidRPr="00B74C7C" w:rsidRDefault="00B82FDD" w:rsidP="009C46B4">
          <w:pPr>
            <w:shd w:val="clear" w:color="auto" w:fill="D9D9D9" w:themeFill="background1" w:themeFillShade="D9"/>
            <w:rPr>
              <w:rFonts w:ascii="Avenir Next Condensed" w:hAnsi="Avenir Next Condensed"/>
            </w:rPr>
          </w:pPr>
          <w:r w:rsidRPr="00B74C7C">
            <w:rPr>
              <w:rFonts w:ascii="Avenir Next Condensed" w:eastAsia="Calibri" w:hAnsi="Avenir Next Condensed" w:cs="Times New Roman"/>
            </w:rPr>
            <w:t xml:space="preserve">Click to replace or edit content  </w:t>
          </w:r>
          <w:r w:rsidRPr="00B74C7C">
            <w:rPr>
              <w:rFonts w:ascii="Avenir Next Condensed" w:eastAsia="Calibri" w:hAnsi="Avenir Next Condensed" w:cs="Times New Roman"/>
            </w:rPr>
            <w:br/>
          </w:r>
          <w:r w:rsidRPr="00B74C7C">
            <w:rPr>
              <w:rFonts w:ascii="Avenir Next Condensed" w:eastAsia="Calibri" w:hAnsi="Avenir Next Condensed" w:cs="Times New Roman"/>
            </w:rPr>
            <w:br/>
            <w:t>1.  Fill Committee Chair positions</w:t>
          </w:r>
          <w:r w:rsidRPr="00B74C7C">
            <w:rPr>
              <w:rFonts w:ascii="Avenir Next Condensed" w:eastAsia="Calibri" w:hAnsi="Avenir Next Condensed" w:cs="Times New Roman"/>
            </w:rPr>
            <w:br/>
            <w:t xml:space="preserve">  2.  Formalize goals, vision for next year</w:t>
          </w:r>
          <w:r w:rsidRPr="00B74C7C">
            <w:rPr>
              <w:rFonts w:ascii="Avenir Next Condensed" w:eastAsia="Calibri" w:hAnsi="Avenir Next Condensed" w:cs="Times New Roman"/>
            </w:rPr>
            <w:br/>
            <w:t xml:space="preserve">  3.  Communicate to Web Master who the new Committee Chairpersons are and committee members for each committee by Dec 1st.</w:t>
          </w:r>
          <w:r w:rsidRPr="00B74C7C">
            <w:rPr>
              <w:rFonts w:ascii="Avenir Next Condensed" w:eastAsia="Calibri" w:hAnsi="Avenir Next Condensed" w:cs="Times New Roman"/>
            </w:rPr>
            <w:br/>
            <w:t xml:space="preserve">  4.  Request each new board member or committee chair to provide a digital photo for posting on the website, must have by Dec 1st.</w:t>
          </w:r>
          <w:r w:rsidRPr="00B74C7C">
            <w:rPr>
              <w:rFonts w:ascii="Avenir Next Condensed" w:eastAsia="Calibri" w:hAnsi="Avenir Next Condensed" w:cs="Times New Roman"/>
            </w:rPr>
            <w:br/>
            <w:t xml:space="preserve">  5.  Consider if there is a need to audit the financial records.</w:t>
          </w:r>
          <w:r w:rsidRPr="00B74C7C">
            <w:rPr>
              <w:rFonts w:ascii="Avenir Next Condensed" w:eastAsia="Calibri" w:hAnsi="Avenir Next Condensed" w:cs="Times New Roman"/>
            </w:rPr>
            <w:br/>
            <w:t xml:space="preserve">  6.  Should be the expert on Chapter Bylaws and the Capital Expenditure Policy (at password protected portion of website; Articles; BYLAWS &amp; POLICIES section) and the Chapter Procedure Manual when it gets posted.</w:t>
          </w:r>
        </w:p>
      </w:sdtContent>
    </w:sdt>
    <w:p w14:paraId="585DD144" w14:textId="572DA622" w:rsidR="009C46B4" w:rsidRPr="00345B51" w:rsidRDefault="009C46B4" w:rsidP="009C46B4">
      <w:pPr>
        <w:pStyle w:val="Heading3"/>
        <w:rPr>
          <w:rFonts w:ascii="Avenir Next Condensed Medium" w:hAnsi="Avenir Next Condensed Medium"/>
          <w:color w:val="16649E"/>
        </w:rPr>
      </w:pPr>
      <w:bookmarkStart w:id="17" w:name="_Toc49412651"/>
      <w:r w:rsidRPr="00345B51">
        <w:rPr>
          <w:rFonts w:ascii="Avenir Next Condensed Medium" w:hAnsi="Avenir Next Condensed Medium"/>
          <w:color w:val="16649E"/>
        </w:rPr>
        <w:t>3.3.</w:t>
      </w:r>
      <w:r w:rsidR="00DE4B50" w:rsidRPr="00345B51">
        <w:rPr>
          <w:rFonts w:ascii="Avenir Next Condensed Medium" w:hAnsi="Avenir Next Condensed Medium"/>
          <w:color w:val="16649E"/>
        </w:rPr>
        <w:t>3</w:t>
      </w:r>
      <w:r w:rsidRPr="00345B51">
        <w:rPr>
          <w:rFonts w:ascii="Avenir Next Condensed Medium" w:hAnsi="Avenir Next Condensed Medium"/>
          <w:color w:val="16649E"/>
        </w:rPr>
        <w:t xml:space="preserve"> Vice-President</w:t>
      </w:r>
      <w:bookmarkEnd w:id="17"/>
    </w:p>
    <w:sdt>
      <w:sdtPr>
        <w:rPr>
          <w:rFonts w:ascii="Avenir Next Condensed" w:eastAsia="Calibri" w:hAnsi="Avenir Next Condensed" w:cs="Times New Roman"/>
        </w:rPr>
        <w:alias w:val="Vice-President's Role and Responsibility"/>
        <w:tag w:val="Vice-President's Role and Responsibility"/>
        <w:id w:val="1872502793"/>
        <w:placeholder>
          <w:docPart w:val="C3C8247FF4B64D60808C2D1C0EA2C2D0"/>
        </w:placeholder>
        <w:temporary/>
        <w15:color w:val="FF9900"/>
        <w:text w:multiLine="1"/>
      </w:sdtPr>
      <w:sdtContent>
        <w:p w14:paraId="22320C73" w14:textId="1EE1F112" w:rsidR="009C46B4" w:rsidRPr="00B74C7C" w:rsidRDefault="00B82FDD" w:rsidP="009C46B4">
          <w:pPr>
            <w:shd w:val="clear" w:color="auto" w:fill="D9D9D9" w:themeFill="background1" w:themeFillShade="D9"/>
            <w:rPr>
              <w:rFonts w:ascii="Avenir Next Condensed" w:hAnsi="Avenir Next Condensed"/>
            </w:rPr>
          </w:pPr>
          <w:r w:rsidRPr="00B74C7C">
            <w:rPr>
              <w:rFonts w:ascii="Avenir Next Condensed" w:eastAsia="Calibri" w:hAnsi="Avenir Next Condensed" w:cs="Times New Roman"/>
            </w:rPr>
            <w:t>Click to replace or edit content</w:t>
          </w:r>
          <w:r w:rsidRPr="00B74C7C">
            <w:rPr>
              <w:rFonts w:ascii="Avenir Next Condensed" w:eastAsia="Calibri" w:hAnsi="Avenir Next Condensed" w:cs="Times New Roman"/>
            </w:rPr>
            <w:br/>
          </w:r>
          <w:r w:rsidRPr="00B74C7C">
            <w:rPr>
              <w:rFonts w:ascii="Avenir Next Condensed" w:eastAsia="Calibri" w:hAnsi="Avenir Next Condensed" w:cs="Times New Roman"/>
            </w:rPr>
            <w:br/>
            <w:t>1.</w:t>
          </w:r>
          <w:r w:rsidRPr="00B74C7C">
            <w:rPr>
              <w:rFonts w:ascii="Avenir Next Condensed" w:eastAsia="Calibri" w:hAnsi="Avenir Next Condensed" w:cs="Times New Roman"/>
            </w:rPr>
            <w:tab/>
            <w:t>Buy’s the President Gravel/Plaque for December meeting presentation.</w:t>
          </w:r>
          <w:r w:rsidRPr="00B74C7C">
            <w:rPr>
              <w:rFonts w:ascii="Avenir Next Condensed" w:eastAsia="Calibri" w:hAnsi="Avenir Next Condensed" w:cs="Times New Roman"/>
            </w:rPr>
            <w:br/>
          </w:r>
          <w:r w:rsidRPr="00B74C7C">
            <w:rPr>
              <w:rFonts w:ascii="Avenir Next Condensed" w:eastAsia="Calibri" w:hAnsi="Avenir Next Condensed" w:cs="Times New Roman"/>
            </w:rPr>
            <w:lastRenderedPageBreak/>
            <w:t>2.</w:t>
          </w:r>
          <w:r w:rsidRPr="00B74C7C">
            <w:rPr>
              <w:rFonts w:ascii="Avenir Next Condensed" w:eastAsia="Calibri" w:hAnsi="Avenir Next Condensed" w:cs="Times New Roman"/>
            </w:rPr>
            <w:tab/>
            <w:t>Coordinate Seminar Dates with the venue, the Board, and place on Web site.</w:t>
          </w:r>
          <w:r w:rsidRPr="00B74C7C">
            <w:rPr>
              <w:rFonts w:ascii="Avenir Next Condensed" w:eastAsia="Calibri" w:hAnsi="Avenir Next Condensed" w:cs="Times New Roman"/>
            </w:rPr>
            <w:br/>
            <w:t>3.</w:t>
          </w:r>
          <w:r w:rsidRPr="00B74C7C">
            <w:rPr>
              <w:rFonts w:ascii="Avenir Next Condensed" w:eastAsia="Calibri" w:hAnsi="Avenir Next Condensed" w:cs="Times New Roman"/>
            </w:rPr>
            <w:tab/>
            <w:t>Replace President at any Function he or she cannot attend.</w:t>
          </w:r>
          <w:r w:rsidRPr="00B74C7C">
            <w:rPr>
              <w:rFonts w:ascii="Avenir Next Condensed" w:eastAsia="Calibri" w:hAnsi="Avenir Next Condensed" w:cs="Times New Roman"/>
            </w:rPr>
            <w:br/>
            <w:t>4.</w:t>
          </w:r>
          <w:r w:rsidRPr="00B74C7C">
            <w:rPr>
              <w:rFonts w:ascii="Avenir Next Condensed" w:eastAsia="Calibri" w:hAnsi="Avenir Next Condensed" w:cs="Times New Roman"/>
            </w:rPr>
            <w:tab/>
            <w:t>Plan Peer Review and line up the house. May form a committee to assist or work with Education Committee.</w:t>
          </w:r>
          <w:r w:rsidRPr="00B74C7C">
            <w:rPr>
              <w:rFonts w:ascii="Avenir Next Condensed" w:eastAsia="Calibri" w:hAnsi="Avenir Next Condensed" w:cs="Times New Roman"/>
            </w:rPr>
            <w:br/>
            <w:t>5.</w:t>
          </w:r>
          <w:r w:rsidRPr="00B74C7C">
            <w:rPr>
              <w:rFonts w:ascii="Avenir Next Condensed" w:eastAsia="Calibri" w:hAnsi="Avenir Next Condensed" w:cs="Times New Roman"/>
            </w:rPr>
            <w:tab/>
            <w:t>Gets the name tags for new officers.</w:t>
          </w:r>
          <w:r w:rsidRPr="00B74C7C">
            <w:rPr>
              <w:rFonts w:ascii="Avenir Next Condensed" w:eastAsia="Calibri" w:hAnsi="Avenir Next Condensed" w:cs="Times New Roman"/>
            </w:rPr>
            <w:br/>
            <w:t>6.</w:t>
          </w:r>
          <w:r w:rsidRPr="00B74C7C">
            <w:rPr>
              <w:rFonts w:ascii="Avenir Next Condensed" w:eastAsia="Calibri" w:hAnsi="Avenir Next Condensed" w:cs="Times New Roman"/>
            </w:rPr>
            <w:tab/>
            <w:t>Arranges Main Meeting Speakers.</w:t>
          </w:r>
          <w:r w:rsidRPr="00B74C7C">
            <w:rPr>
              <w:rFonts w:ascii="Avenir Next Condensed" w:eastAsia="Calibri" w:hAnsi="Avenir Next Condensed" w:cs="Times New Roman"/>
            </w:rPr>
            <w:br/>
            <w:t>7.</w:t>
          </w:r>
          <w:r w:rsidRPr="00B74C7C">
            <w:rPr>
              <w:rFonts w:ascii="Avenir Next Condensed" w:eastAsia="Calibri" w:hAnsi="Avenir Next Condensed" w:cs="Times New Roman"/>
            </w:rPr>
            <w:tab/>
            <w:t>Arranges, coordinates with Education Chair for Round Table Speakers.</w:t>
          </w:r>
          <w:r w:rsidRPr="00B74C7C">
            <w:rPr>
              <w:rFonts w:ascii="Avenir Next Condensed" w:eastAsia="Calibri" w:hAnsi="Avenir Next Condensed" w:cs="Times New Roman"/>
            </w:rPr>
            <w:br/>
            <w:t>8.</w:t>
          </w:r>
          <w:r w:rsidRPr="00B74C7C">
            <w:rPr>
              <w:rFonts w:ascii="Avenir Next Condensed" w:eastAsia="Calibri" w:hAnsi="Avenir Next Condensed" w:cs="Times New Roman"/>
            </w:rPr>
            <w:tab/>
            <w:t>Should be familiar with Chapter Bylaws and the Capital Expenditure Policy (at password protected portion of website; Articles; BYLAWS &amp; POLICIES section) and the Chapter Procedure Manual when it gets posted.</w:t>
          </w:r>
        </w:p>
      </w:sdtContent>
    </w:sdt>
    <w:p w14:paraId="528E19A0" w14:textId="1E965F2F" w:rsidR="009C46B4" w:rsidRPr="00345B51" w:rsidRDefault="009C46B4" w:rsidP="009C46B4">
      <w:pPr>
        <w:pStyle w:val="Heading3"/>
        <w:rPr>
          <w:rFonts w:ascii="Avenir Next Condensed Medium" w:hAnsi="Avenir Next Condensed Medium"/>
          <w:color w:val="16649E"/>
        </w:rPr>
      </w:pPr>
      <w:bookmarkStart w:id="18" w:name="_Toc49412652"/>
      <w:r w:rsidRPr="00345B51">
        <w:rPr>
          <w:rFonts w:ascii="Avenir Next Condensed Medium" w:hAnsi="Avenir Next Condensed Medium"/>
          <w:color w:val="16649E"/>
        </w:rPr>
        <w:t>3.3.</w:t>
      </w:r>
      <w:r w:rsidR="00DE4B50" w:rsidRPr="00345B51">
        <w:rPr>
          <w:rFonts w:ascii="Avenir Next Condensed Medium" w:hAnsi="Avenir Next Condensed Medium"/>
          <w:color w:val="16649E"/>
        </w:rPr>
        <w:t>4</w:t>
      </w:r>
      <w:r w:rsidRPr="00345B51">
        <w:rPr>
          <w:rFonts w:ascii="Avenir Next Condensed Medium" w:hAnsi="Avenir Next Condensed Medium"/>
          <w:color w:val="16649E"/>
        </w:rPr>
        <w:t xml:space="preserve"> Secretary</w:t>
      </w:r>
      <w:bookmarkEnd w:id="18"/>
    </w:p>
    <w:sdt>
      <w:sdtPr>
        <w:rPr>
          <w:rFonts w:ascii="Avenir Next Condensed" w:hAnsi="Avenir Next Condensed"/>
        </w:rPr>
        <w:alias w:val="Secretary's Role and Responsibility"/>
        <w:tag w:val="Secretary's Role and Responsibility"/>
        <w:id w:val="1870032489"/>
        <w:placeholder>
          <w:docPart w:val="5BE0CA965AA2469BB9BADD4419872CB5"/>
        </w:placeholder>
        <w:temporary/>
        <w15:color w:val="FF9900"/>
        <w:text w:multiLine="1"/>
      </w:sdtPr>
      <w:sdtContent>
        <w:p w14:paraId="3079E212" w14:textId="690E805A" w:rsidR="009C46B4" w:rsidRPr="00B74C7C" w:rsidRDefault="00B82FDD" w:rsidP="009C46B4">
          <w:pPr>
            <w:shd w:val="clear" w:color="auto" w:fill="D9D9D9" w:themeFill="background1" w:themeFillShade="D9"/>
            <w:rPr>
              <w:rFonts w:ascii="Avenir Next Condensed" w:hAnsi="Avenir Next Condensed"/>
            </w:rPr>
          </w:pPr>
          <w:r w:rsidRPr="00B74C7C">
            <w:rPr>
              <w:rFonts w:ascii="Avenir Next Condensed" w:hAnsi="Avenir Next Condensed"/>
            </w:rPr>
            <w:t>Click to replace or edit content</w:t>
          </w:r>
          <w:r w:rsidRPr="00B74C7C">
            <w:rPr>
              <w:rFonts w:ascii="Avenir Next Condensed" w:hAnsi="Avenir Next Condensed"/>
            </w:rPr>
            <w:br/>
          </w:r>
          <w:r w:rsidRPr="00B74C7C">
            <w:rPr>
              <w:rFonts w:ascii="Avenir Next Condensed" w:hAnsi="Avenir Next Condensed"/>
            </w:rPr>
            <w:br/>
            <w:t xml:space="preserve">  1.  Email monthly meeting notices, seminar notices, special event notices, and all other communications with the membership required over the course of the year.</w:t>
          </w:r>
          <w:r w:rsidRPr="00B74C7C">
            <w:rPr>
              <w:rFonts w:ascii="Avenir Next Condensed" w:hAnsi="Avenir Next Condensed"/>
            </w:rPr>
            <w:br/>
            <w:t xml:space="preserve">  2.  Provide minutes from the previous meeting at every meeting (printing enough copies for every table not every member).</w:t>
          </w:r>
          <w:r w:rsidRPr="00B74C7C">
            <w:rPr>
              <w:rFonts w:ascii="Avenir Next Condensed" w:hAnsi="Avenir Next Condensed"/>
            </w:rPr>
            <w:br/>
            <w:t xml:space="preserve">  3.  Email dues reminders are generated automatically by the website. If there is an issues with the website sending the automated messages the secretary should send notices via Constant Contact using the same email schedule.</w:t>
          </w:r>
          <w:r w:rsidRPr="00B74C7C">
            <w:rPr>
              <w:rFonts w:ascii="Avenir Next Condensed" w:hAnsi="Avenir Next Condensed"/>
            </w:rPr>
            <w:br/>
            <w:t xml:space="preserve">        July 1st – First renewal notice</w:t>
          </w:r>
          <w:r w:rsidRPr="00B74C7C">
            <w:rPr>
              <w:rFonts w:ascii="Avenir Next Condensed" w:hAnsi="Avenir Next Condensed"/>
            </w:rPr>
            <w:br/>
            <w:t xml:space="preserve">        August 1st - Second renewal notice (actual due date)</w:t>
          </w:r>
          <w:r w:rsidRPr="00B74C7C">
            <w:rPr>
              <w:rFonts w:ascii="Avenir Next Condensed" w:hAnsi="Avenir Next Condensed"/>
            </w:rPr>
            <w:br/>
            <w:t xml:space="preserve">        August 31st - - Third Notice (last day before late)</w:t>
          </w:r>
          <w:r w:rsidRPr="00B74C7C">
            <w:rPr>
              <w:rFonts w:ascii="Avenir Next Condensed" w:hAnsi="Avenir Next Condensed"/>
            </w:rPr>
            <w:br/>
            <w:t xml:space="preserve">        1 Week after due</w:t>
          </w:r>
          <w:r w:rsidRPr="00B74C7C">
            <w:rPr>
              <w:rFonts w:ascii="Avenir Next Condensed" w:hAnsi="Avenir Next Condensed"/>
            </w:rPr>
            <w:br/>
            <w:t xml:space="preserve">        2 Weeks after due</w:t>
          </w:r>
          <w:r w:rsidRPr="00B74C7C">
            <w:rPr>
              <w:rFonts w:ascii="Avenir Next Condensed" w:hAnsi="Avenir Next Condensed"/>
            </w:rPr>
            <w:br/>
            <w:t xml:space="preserve">        3 Weeks after due</w:t>
          </w:r>
          <w:r w:rsidRPr="00B74C7C">
            <w:rPr>
              <w:rFonts w:ascii="Avenir Next Condensed" w:hAnsi="Avenir Next Condensed"/>
            </w:rPr>
            <w:br/>
            <w:t xml:space="preserve">        2 Days before end of 30 day grace period</w:t>
          </w:r>
          <w:r w:rsidRPr="00B74C7C">
            <w:rPr>
              <w:rFonts w:ascii="Avenir Next Condensed" w:hAnsi="Avenir Next Condensed"/>
            </w:rPr>
            <w:br/>
            <w:t xml:space="preserve">        Last day to pay before change in status to not in good standing, purge the website of non-members.</w:t>
          </w:r>
          <w:r w:rsidRPr="00B74C7C">
            <w:rPr>
              <w:rFonts w:ascii="Avenir Next Condensed" w:hAnsi="Avenir Next Condensed"/>
            </w:rPr>
            <w:br/>
            <w:t xml:space="preserve">  4.  In July, remind those interested to contact a Nominating Committee member for a desired office.</w:t>
          </w:r>
          <w:r w:rsidRPr="00B74C7C">
            <w:rPr>
              <w:rFonts w:ascii="Avenir Next Condensed" w:hAnsi="Avenir Next Condensed"/>
            </w:rPr>
            <w:br/>
            <w:t xml:space="preserve">  5.  September annual meeting and elections; notify board/membership in advance of the upcoming election, must be a minimum of 30 days in advance.</w:t>
          </w:r>
          <w:r w:rsidRPr="00B74C7C">
            <w:rPr>
              <w:rFonts w:ascii="Avenir Next Condensed" w:hAnsi="Avenir Next Condensed"/>
            </w:rPr>
            <w:br/>
            <w:t xml:space="preserve">  6.  Monthly emails for meeting;</w:t>
          </w:r>
          <w:r w:rsidRPr="00B74C7C">
            <w:rPr>
              <w:rFonts w:ascii="Avenir Next Condensed" w:hAnsi="Avenir Next Condensed"/>
            </w:rPr>
            <w:br/>
            <w:t xml:space="preserve">      a.</w:t>
          </w:r>
          <w:r w:rsidRPr="00B74C7C">
            <w:rPr>
              <w:rFonts w:ascii="Avenir Next Condensed" w:hAnsi="Avenir Next Condensed"/>
            </w:rPr>
            <w:tab/>
            <w:t>A minimum of 14 days in advance of the meetings and no less than 10 days before meeting.</w:t>
          </w:r>
          <w:r w:rsidRPr="00B74C7C">
            <w:rPr>
              <w:rFonts w:ascii="Avenir Next Condensed" w:hAnsi="Avenir Next Condensed"/>
            </w:rPr>
            <w:br/>
            <w:t xml:space="preserve">      b.</w:t>
          </w:r>
          <w:r w:rsidRPr="00B74C7C">
            <w:rPr>
              <w:rFonts w:ascii="Avenir Next Condensed" w:hAnsi="Avenir Next Condensed"/>
            </w:rPr>
            <w:tab/>
            <w:t>Follow up email on the Friday before.</w:t>
          </w:r>
          <w:r w:rsidRPr="00B74C7C">
            <w:rPr>
              <w:rFonts w:ascii="Avenir Next Condensed" w:hAnsi="Avenir Next Condensed"/>
            </w:rPr>
            <w:br/>
            <w:t xml:space="preserve">      c.</w:t>
          </w:r>
          <w:r w:rsidRPr="00B74C7C">
            <w:rPr>
              <w:rFonts w:ascii="Avenir Next Condensed" w:hAnsi="Avenir Next Condensed"/>
            </w:rPr>
            <w:tab/>
            <w:t>Emails to include the Main Speaker-topic and Round Table speaker-topic. This information is provided by Education Chair &amp; V.P.</w:t>
          </w:r>
          <w:r w:rsidRPr="00B74C7C">
            <w:rPr>
              <w:rFonts w:ascii="Avenir Next Condensed" w:hAnsi="Avenir Next Condensed"/>
            </w:rPr>
            <w:br/>
            <w:t xml:space="preserve">  7. Create sign-in sheets for monthly meetings (two for each meeting (round table &amp; main speaker)), peer review, field trips, seminars (two – one for morning and one for afternoon sessions), and special trainings. Sign-in sheets retained by the Secretary for future reference. The sign-in sheets can be used for verification of chapter CEU verification if a member is audited by ASHI. </w:t>
          </w:r>
          <w:r w:rsidRPr="00B74C7C">
            <w:rPr>
              <w:rFonts w:ascii="Avenir Next Condensed" w:hAnsi="Avenir Next Condensed"/>
            </w:rPr>
            <w:br/>
            <w:t xml:space="preserve">      a. CEU’s are subject to approval by ASHI.</w:t>
          </w:r>
          <w:r w:rsidRPr="00B74C7C">
            <w:rPr>
              <w:rFonts w:ascii="Avenir Next Condensed" w:hAnsi="Avenir Next Condensed"/>
            </w:rPr>
            <w:br/>
            <w:t xml:space="preserve">          </w:t>
          </w:r>
          <w:proofErr w:type="spellStart"/>
          <w:r w:rsidRPr="00B74C7C">
            <w:rPr>
              <w:rFonts w:ascii="Avenir Next Condensed" w:hAnsi="Avenir Next Condensed"/>
            </w:rPr>
            <w:t>i</w:t>
          </w:r>
          <w:proofErr w:type="spellEnd"/>
          <w:r w:rsidRPr="00B74C7C">
            <w:rPr>
              <w:rFonts w:ascii="Avenir Next Condensed" w:hAnsi="Avenir Next Condensed"/>
            </w:rPr>
            <w:t>.</w:t>
          </w:r>
          <w:r w:rsidRPr="00B74C7C">
            <w:rPr>
              <w:rFonts w:ascii="Avenir Next Condensed" w:hAnsi="Avenir Next Condensed"/>
            </w:rPr>
            <w:tab/>
            <w:t xml:space="preserve"> Monthly Meeting Main Speaker = 1</w:t>
          </w:r>
          <w:r w:rsidRPr="00B74C7C">
            <w:rPr>
              <w:rFonts w:ascii="Avenir Next Condensed" w:hAnsi="Avenir Next Condensed"/>
            </w:rPr>
            <w:br/>
          </w:r>
          <w:r w:rsidRPr="00B74C7C">
            <w:rPr>
              <w:rFonts w:ascii="Avenir Next Condensed" w:hAnsi="Avenir Next Condensed"/>
            </w:rPr>
            <w:lastRenderedPageBreak/>
            <w:t xml:space="preserve">          ii.</w:t>
          </w:r>
          <w:r w:rsidRPr="00B74C7C">
            <w:rPr>
              <w:rFonts w:ascii="Avenir Next Condensed" w:hAnsi="Avenir Next Condensed"/>
            </w:rPr>
            <w:tab/>
            <w:t xml:space="preserve"> Monthly Meeting Round Table Speaker = 1</w:t>
          </w:r>
          <w:r w:rsidRPr="00B74C7C">
            <w:rPr>
              <w:rFonts w:ascii="Avenir Next Condensed" w:hAnsi="Avenir Next Condensed"/>
            </w:rPr>
            <w:br/>
            <w:t xml:space="preserve">          iii.</w:t>
          </w:r>
          <w:r w:rsidRPr="00B74C7C">
            <w:rPr>
              <w:rFonts w:ascii="Avenir Next Condensed" w:hAnsi="Avenir Next Condensed"/>
            </w:rPr>
            <w:tab/>
            <w:t xml:space="preserve"> Peer Review = As approved by ASHI</w:t>
          </w:r>
          <w:r w:rsidRPr="00B74C7C">
            <w:rPr>
              <w:rFonts w:ascii="Avenir Next Condensed" w:hAnsi="Avenir Next Condensed"/>
            </w:rPr>
            <w:br/>
            <w:t xml:space="preserve">          iv.</w:t>
          </w:r>
          <w:r w:rsidRPr="00B74C7C">
            <w:rPr>
              <w:rFonts w:ascii="Avenir Next Condensed" w:hAnsi="Avenir Next Condensed"/>
            </w:rPr>
            <w:tab/>
            <w:t xml:space="preserve"> Seminar(s) = As approved by ASHI</w:t>
          </w:r>
          <w:r w:rsidRPr="00B74C7C">
            <w:rPr>
              <w:rFonts w:ascii="Avenir Next Condensed" w:hAnsi="Avenir Next Condensed"/>
            </w:rPr>
            <w:br/>
            <w:t xml:space="preserve">          v.</w:t>
          </w:r>
          <w:r w:rsidRPr="00B74C7C">
            <w:rPr>
              <w:rFonts w:ascii="Avenir Next Condensed" w:hAnsi="Avenir Next Condensed"/>
            </w:rPr>
            <w:tab/>
            <w:t xml:space="preserve"> Field Trips and Special Trainings = As approved by ASHI</w:t>
          </w:r>
          <w:r w:rsidRPr="00B74C7C">
            <w:rPr>
              <w:rFonts w:ascii="Avenir Next Condensed" w:hAnsi="Avenir Next Condensed"/>
            </w:rPr>
            <w:br/>
            <w:t xml:space="preserve">  8. Works with the President and Vice-President to file all required chapter compliance documentation with ASHI (i.e. chapter roster)</w:t>
          </w:r>
          <w:r w:rsidRPr="00B74C7C">
            <w:rPr>
              <w:rFonts w:ascii="Avenir Next Condensed" w:hAnsi="Avenir Next Condensed"/>
            </w:rPr>
            <w:br/>
            <w:t xml:space="preserve">  9.  Take notes and publish minutes including but not limited to the following meetings in [Company] Google drive account. Notify the website admin the notes are available to publish on the website.:</w:t>
          </w:r>
          <w:r w:rsidRPr="00B74C7C">
            <w:rPr>
              <w:rFonts w:ascii="Avenir Next Condensed" w:hAnsi="Avenir Next Condensed"/>
            </w:rPr>
            <w:br/>
            <w:t xml:space="preserve">       a.   Monthly meetings minute.</w:t>
          </w:r>
          <w:r w:rsidRPr="00B74C7C">
            <w:rPr>
              <w:rFonts w:ascii="Avenir Next Condensed" w:hAnsi="Avenir Next Condensed"/>
            </w:rPr>
            <w:br/>
            <w:t xml:space="preserve">       b.   All Boards meetings minutes.</w:t>
          </w:r>
          <w:r w:rsidRPr="00B74C7C">
            <w:rPr>
              <w:rFonts w:ascii="Avenir Next Condensed" w:hAnsi="Avenir Next Condensed"/>
            </w:rPr>
            <w:br/>
            <w:t xml:space="preserve">       c.   Annual meeting minutes.</w:t>
          </w:r>
          <w:r w:rsidRPr="00B74C7C">
            <w:rPr>
              <w:rFonts w:ascii="Avenir Next Condensed" w:hAnsi="Avenir Next Condensed"/>
            </w:rPr>
            <w:br/>
            <w:t xml:space="preserve">       d.   All other meetings as requested by President.</w:t>
          </w:r>
          <w:r w:rsidRPr="00B74C7C">
            <w:rPr>
              <w:rFonts w:ascii="Avenir Next Condensed" w:hAnsi="Avenir Next Condensed"/>
            </w:rPr>
            <w:br/>
            <w:t xml:space="preserve">  10.  Arrange for dinner with vendor (caterer or restaurant of choice) the Friday before monthly meeting.</w:t>
          </w:r>
          <w:r w:rsidRPr="00B74C7C">
            <w:rPr>
              <w:rFonts w:ascii="Avenir Next Condensed" w:hAnsi="Avenir Next Condensed"/>
            </w:rPr>
            <w:br/>
            <w:t xml:space="preserve">  11.  Assist President in coordinating the Christmas party.</w:t>
          </w:r>
          <w:r w:rsidRPr="00B74C7C">
            <w:rPr>
              <w:rFonts w:ascii="Avenir Next Condensed" w:hAnsi="Avenir Next Condensed"/>
            </w:rPr>
            <w:br/>
            <w:t xml:space="preserve">  12.  Work with Treasurer on new membership applications by confirming membership with ASHI and reporting.</w:t>
          </w:r>
          <w:r w:rsidRPr="00B74C7C">
            <w:rPr>
              <w:rFonts w:ascii="Avenir Next Condensed" w:hAnsi="Avenir Next Condensed"/>
            </w:rPr>
            <w:br/>
            <w:t xml:space="preserve">  13.  Initiate status changes as driven by membership, communicate with Treasurer and Membership Chair.</w:t>
          </w:r>
          <w:r w:rsidRPr="00B74C7C">
            <w:rPr>
              <w:rFonts w:ascii="Avenir Next Condensed" w:hAnsi="Avenir Next Condensed"/>
            </w:rPr>
            <w:br/>
            <w:t xml:space="preserve">  14.  Man, the tables at Seminars.</w:t>
          </w:r>
          <w:r w:rsidRPr="00B74C7C">
            <w:rPr>
              <w:rFonts w:ascii="Avenir Next Condensed" w:hAnsi="Avenir Next Condensed"/>
            </w:rPr>
            <w:br/>
            <w:t xml:space="preserve">  15.  Retain records under the purview of the secretary per the record retention schedule in section 2.2.</w:t>
          </w:r>
          <w:r w:rsidRPr="00B74C7C">
            <w:rPr>
              <w:rFonts w:ascii="Avenir Next Condensed" w:hAnsi="Avenir Next Condensed"/>
            </w:rPr>
            <w:br/>
            <w:t xml:space="preserve">  16.  Retain older chapter records for historical purposed.</w:t>
          </w:r>
          <w:r w:rsidRPr="00B74C7C">
            <w:rPr>
              <w:rFonts w:ascii="Avenir Next Condensed" w:hAnsi="Avenir Next Condensed"/>
            </w:rPr>
            <w:br/>
            <w:t xml:space="preserve">  17.  Should be familiar with Chapter Bylaws and the Capital Expenditure Policy (at password protected portion of website; Articles; BYLAWS &amp; POLICIES section) and the Chapter Procedure Manual when it gets posted.</w:t>
          </w:r>
        </w:p>
      </w:sdtContent>
    </w:sdt>
    <w:p w14:paraId="4EE2A94D" w14:textId="77777777" w:rsidR="009C46B4" w:rsidRPr="00345B51" w:rsidRDefault="009C46B4" w:rsidP="009C46B4">
      <w:pPr>
        <w:pStyle w:val="Heading4"/>
        <w:rPr>
          <w:rFonts w:ascii="Avenir Next Condensed" w:hAnsi="Avenir Next Condensed"/>
          <w:color w:val="16649E"/>
        </w:rPr>
      </w:pPr>
      <w:r w:rsidRPr="00345B51">
        <w:rPr>
          <w:rFonts w:ascii="Avenir Next Condensed" w:hAnsi="Avenir Next Condensed"/>
          <w:color w:val="16649E"/>
        </w:rPr>
        <w:t>Procedure:</w:t>
      </w:r>
    </w:p>
    <w:bookmarkStart w:id="19" w:name="_Hlk17631212" w:displacedByCustomXml="next"/>
    <w:sdt>
      <w:sdtPr>
        <w:rPr>
          <w:rStyle w:val="contentcontrol"/>
          <w:rFonts w:ascii="Avenir Next Condensed" w:hAnsi="Avenir Next Condensed"/>
        </w:rPr>
        <w:alias w:val="Enter procedures used by Secretery here"/>
        <w:tag w:val="Enter procedures used by Secretery here"/>
        <w:id w:val="1565444632"/>
        <w:placeholder>
          <w:docPart w:val="2409246F028C424CA30DB438F2212796"/>
        </w:placeholder>
        <w:temporary/>
        <w:showingPlcHdr/>
        <w15:color w:val="FF9900"/>
        <w:text w:multiLine="1"/>
      </w:sdtPr>
      <w:sdtEndPr>
        <w:rPr>
          <w:rStyle w:val="DefaultParagraphFont"/>
        </w:rPr>
      </w:sdtEndPr>
      <w:sdtContent>
        <w:p w14:paraId="2B726663" w14:textId="77777777" w:rsidR="009C46B4" w:rsidRPr="00B74C7C" w:rsidRDefault="009C46B4" w:rsidP="009C46B4">
          <w:pPr>
            <w:pStyle w:val="NoSpacing"/>
            <w:rPr>
              <w:rFonts w:ascii="Avenir Next Condensed" w:hAnsi="Avenir Next Condensed"/>
            </w:rPr>
          </w:pPr>
          <w:r w:rsidRPr="00B74C7C">
            <w:rPr>
              <w:rStyle w:val="contentcontrol"/>
              <w:rFonts w:ascii="Avenir Next Condensed" w:hAnsi="Avenir Next Condensed"/>
              <w:highlight w:val="lightGray"/>
            </w:rPr>
            <w:t>Click or tap here to enter text.</w:t>
          </w:r>
        </w:p>
      </w:sdtContent>
    </w:sdt>
    <w:bookmarkEnd w:id="19"/>
    <w:p w14:paraId="54CE8AF8" w14:textId="4DA936DC" w:rsidR="009C46B4" w:rsidRPr="00345B51" w:rsidRDefault="009C46B4" w:rsidP="009C46B4">
      <w:pPr>
        <w:pStyle w:val="Heading3"/>
        <w:rPr>
          <w:rFonts w:ascii="Avenir Next Condensed Medium" w:hAnsi="Avenir Next Condensed Medium"/>
          <w:color w:val="005493"/>
        </w:rPr>
      </w:pPr>
      <w:r w:rsidRPr="00B74C7C">
        <w:rPr>
          <w:rFonts w:ascii="Avenir Next Condensed" w:hAnsi="Avenir Next Condensed"/>
          <w:color w:val="005493"/>
        </w:rPr>
        <w:t xml:space="preserve"> </w:t>
      </w:r>
      <w:bookmarkStart w:id="20" w:name="_Toc49412653"/>
      <w:r w:rsidRPr="00345B51">
        <w:rPr>
          <w:rFonts w:ascii="Avenir Next Condensed Medium" w:hAnsi="Avenir Next Condensed Medium"/>
          <w:color w:val="16649E"/>
        </w:rPr>
        <w:t>3.3.</w:t>
      </w:r>
      <w:r w:rsidR="00DE4B50" w:rsidRPr="00345B51">
        <w:rPr>
          <w:rFonts w:ascii="Avenir Next Condensed Medium" w:hAnsi="Avenir Next Condensed Medium"/>
          <w:color w:val="16649E"/>
        </w:rPr>
        <w:t>5</w:t>
      </w:r>
      <w:r w:rsidRPr="00345B51">
        <w:rPr>
          <w:rFonts w:ascii="Avenir Next Condensed Medium" w:hAnsi="Avenir Next Condensed Medium"/>
          <w:color w:val="16649E"/>
        </w:rPr>
        <w:t xml:space="preserve"> Treasurer</w:t>
      </w:r>
      <w:bookmarkEnd w:id="20"/>
    </w:p>
    <w:p w14:paraId="12B620EA" w14:textId="510E4034" w:rsidR="009C46B4" w:rsidRPr="00B74C7C" w:rsidRDefault="00B74C7C" w:rsidP="009C46B4">
      <w:pPr>
        <w:shd w:val="clear" w:color="auto" w:fill="D9D9D9" w:themeFill="background1" w:themeFillShade="D9"/>
        <w:rPr>
          <w:rFonts w:ascii="Avenir Next Condensed" w:hAnsi="Avenir Next Condensed"/>
        </w:rPr>
      </w:pPr>
      <w:sdt>
        <w:sdtPr>
          <w:rPr>
            <w:rFonts w:ascii="Avenir Next Condensed" w:hAnsi="Avenir Next Condensed"/>
          </w:rPr>
          <w:alias w:val="Enter Treasurers Role and Responsibility"/>
          <w:tag w:val="Enter Treasurers Role and Responsibility"/>
          <w:id w:val="1716472171"/>
          <w:placeholder>
            <w:docPart w:val="EF9A757C27534B6E8B3F0DC9734DFDAB"/>
          </w:placeholder>
          <w:temporary/>
          <w15:color w:val="FF9900"/>
          <w:text w:multiLine="1"/>
        </w:sdtPr>
        <w:sdtContent>
          <w:r w:rsidR="00B82FDD" w:rsidRPr="00B74C7C">
            <w:rPr>
              <w:rFonts w:ascii="Avenir Next Condensed" w:hAnsi="Avenir Next Condensed"/>
            </w:rPr>
            <w:t xml:space="preserve">Click to replace or edit </w:t>
          </w:r>
          <w:r w:rsidR="00B82FDD" w:rsidRPr="00B74C7C">
            <w:rPr>
              <w:rFonts w:ascii="Avenir Next Condensed" w:hAnsi="Avenir Next Condensed"/>
            </w:rPr>
            <w:br/>
          </w:r>
          <w:r w:rsidR="00B82FDD" w:rsidRPr="00B74C7C">
            <w:rPr>
              <w:rFonts w:ascii="Avenir Next Condensed" w:hAnsi="Avenir Next Condensed"/>
            </w:rPr>
            <w:br/>
            <w:t xml:space="preserve">  1.   Follows policies and procedures as specified in section 7 Fiscal policy and all of the subsections pertaining to dues, late fees, budgets, accounting, chapter assets, use of chapter funds, capital expense, and expense reimbursement.</w:t>
          </w:r>
          <w:r w:rsidR="00B82FDD" w:rsidRPr="00B74C7C">
            <w:rPr>
              <w:rFonts w:ascii="Avenir Next Condensed" w:hAnsi="Avenir Next Condensed"/>
            </w:rPr>
            <w:br/>
            <w:t xml:space="preserve">  2.  Manage all aspects of payment options (credit card processing, on-line payment options)</w:t>
          </w:r>
          <w:r w:rsidR="00B82FDD" w:rsidRPr="00B74C7C">
            <w:rPr>
              <w:rFonts w:ascii="Avenir Next Condensed" w:hAnsi="Avenir Next Condensed"/>
            </w:rPr>
            <w:br/>
            <w:t xml:space="preserve">  3.  Provide financial report at every meeting (printing enough copies for every table not every member).</w:t>
          </w:r>
          <w:r w:rsidR="00B82FDD" w:rsidRPr="00B74C7C">
            <w:rPr>
              <w:rFonts w:ascii="Avenir Next Condensed" w:hAnsi="Avenir Next Condensed"/>
            </w:rPr>
            <w:br/>
            <w:t xml:space="preserve">  4.  Post year-end financial report to Google Drive account and notify webmaster they are available for publishing.</w:t>
          </w:r>
          <w:r w:rsidR="00B82FDD" w:rsidRPr="00B74C7C">
            <w:rPr>
              <w:rFonts w:ascii="Avenir Next Condensed" w:hAnsi="Avenir Next Condensed"/>
            </w:rPr>
            <w:br/>
            <w:t xml:space="preserve">  5.  Works with the President and Vice-President to file all required chapter financial compliance documentation with ASHI. Late filing will jeopardize the D&amp;O insurance provided by ASHI&gt;</w:t>
          </w:r>
          <w:r w:rsidR="00B82FDD" w:rsidRPr="00B74C7C">
            <w:rPr>
              <w:rFonts w:ascii="Avenir Next Condensed" w:hAnsi="Avenir Next Condensed"/>
            </w:rPr>
            <w:br/>
            <w:t xml:space="preserve">  6.  Writes all checks, must have an invoice, and must have a receipt to provide a check and completed expense form. Checks for 500.00 or more require to signatures.</w:t>
          </w:r>
          <w:r w:rsidR="00B82FDD" w:rsidRPr="00B74C7C">
            <w:rPr>
              <w:rFonts w:ascii="Avenir Next Condensed" w:hAnsi="Avenir Next Condensed"/>
            </w:rPr>
            <w:br/>
            <w:t xml:space="preserve">  7.  Deposit monies on a timely basis.</w:t>
          </w:r>
          <w:r w:rsidR="00B82FDD" w:rsidRPr="00B74C7C">
            <w:rPr>
              <w:rFonts w:ascii="Avenir Next Condensed" w:hAnsi="Avenir Next Condensed"/>
            </w:rPr>
            <w:br/>
            <w:t xml:space="preserve">  8.  Maintains a detailed deposit record.</w:t>
          </w:r>
          <w:r w:rsidR="00B82FDD" w:rsidRPr="00B74C7C">
            <w:rPr>
              <w:rFonts w:ascii="Avenir Next Condensed" w:hAnsi="Avenir Next Condensed"/>
            </w:rPr>
            <w:br/>
            <w:t xml:space="preserve">  9.  Updates Bank/Checking Account Signature at handoff to incoming Treasurer.</w:t>
          </w:r>
          <w:r w:rsidR="00B82FDD" w:rsidRPr="00B74C7C">
            <w:rPr>
              <w:rFonts w:ascii="Avenir Next Condensed" w:hAnsi="Avenir Next Condensed"/>
            </w:rPr>
            <w:br/>
            <w:t xml:space="preserve">  10.  Complete or arrange to complete the annual 990 Federal tax form and submit taxes annually.</w:t>
          </w:r>
          <w:r w:rsidR="00B82FDD" w:rsidRPr="00B74C7C">
            <w:rPr>
              <w:rFonts w:ascii="Avenir Next Condensed" w:hAnsi="Avenir Next Condensed"/>
            </w:rPr>
            <w:br/>
          </w:r>
          <w:r w:rsidR="00B82FDD" w:rsidRPr="00B74C7C">
            <w:rPr>
              <w:rFonts w:ascii="Avenir Next Condensed" w:hAnsi="Avenir Next Condensed"/>
            </w:rPr>
            <w:lastRenderedPageBreak/>
            <w:t xml:space="preserve">  11.  Work with Secretary on new membership applications; ensure monies are received prior to status change.</w:t>
          </w:r>
          <w:r w:rsidR="00B82FDD" w:rsidRPr="00B74C7C">
            <w:rPr>
              <w:rFonts w:ascii="Avenir Next Condensed" w:hAnsi="Avenir Next Condensed"/>
            </w:rPr>
            <w:br/>
            <w:t xml:space="preserve">  12.  Man, the registration tables at Seminars</w:t>
          </w:r>
          <w:r w:rsidR="00B82FDD" w:rsidRPr="00B74C7C">
            <w:rPr>
              <w:rFonts w:ascii="Avenir Next Condensed" w:hAnsi="Avenir Next Condensed"/>
            </w:rPr>
            <w:br/>
            <w:t xml:space="preserve">  13.  Pays seminar expenses; food, speakers, facility when invoice is provided.</w:t>
          </w:r>
          <w:r w:rsidR="00B82FDD" w:rsidRPr="00B74C7C">
            <w:rPr>
              <w:rFonts w:ascii="Avenir Next Condensed" w:hAnsi="Avenir Next Condensed"/>
            </w:rPr>
            <w:br/>
            <w:t xml:space="preserve">  14.  Pay other invoices per capital expenditure policy, must have invoice.</w:t>
          </w:r>
          <w:r w:rsidR="00B82FDD" w:rsidRPr="00B74C7C">
            <w:rPr>
              <w:rFonts w:ascii="Avenir Next Condensed" w:hAnsi="Avenir Next Condensed"/>
            </w:rPr>
            <w:br/>
            <w:t xml:space="preserve">  15.  Pays annual/bi-annual Secretary of State fee, or the Annual/Bi-Annual non-profit registration free. Must be done on the Sec of State-Mo website and have the Chapter registration number.</w:t>
          </w:r>
          <w:r w:rsidR="00B82FDD" w:rsidRPr="00B74C7C">
            <w:rPr>
              <w:rFonts w:ascii="Avenir Next Condensed" w:hAnsi="Avenir Next Condensed"/>
            </w:rPr>
            <w:br/>
            <w:t xml:space="preserve">  16.  Retain records under the purview of the treasurer per the record retention schedule in section 2.2.</w:t>
          </w:r>
          <w:r w:rsidR="00B82FDD" w:rsidRPr="00B74C7C">
            <w:rPr>
              <w:rFonts w:ascii="Avenir Next Condensed" w:hAnsi="Avenir Next Condensed"/>
            </w:rPr>
            <w:br/>
            <w:t xml:space="preserve">  17.  Should be familiar with Chapter Bylaws and the Capital Expenditure Policy (at password protected portion of website; Articles; BYLAWS &amp; POLICIES section) and the Chapter Procedure Manual when it gets posted. </w:t>
          </w:r>
        </w:sdtContent>
      </w:sdt>
    </w:p>
    <w:p w14:paraId="70197C29" w14:textId="77777777" w:rsidR="009C46B4" w:rsidRPr="00345B51" w:rsidRDefault="009C46B4" w:rsidP="009C46B4">
      <w:pPr>
        <w:pStyle w:val="Heading4"/>
        <w:rPr>
          <w:rFonts w:ascii="Avenir Next Condensed" w:hAnsi="Avenir Next Condensed"/>
          <w:color w:val="16649E"/>
        </w:rPr>
      </w:pPr>
      <w:r w:rsidRPr="00345B51">
        <w:rPr>
          <w:rFonts w:ascii="Avenir Next Condensed" w:hAnsi="Avenir Next Condensed"/>
          <w:color w:val="16649E"/>
        </w:rPr>
        <w:t>Procedures</w:t>
      </w:r>
    </w:p>
    <w:sdt>
      <w:sdtPr>
        <w:rPr>
          <w:rStyle w:val="contentcontrol"/>
          <w:rFonts w:ascii="Avenir Next Condensed" w:hAnsi="Avenir Next Condensed"/>
        </w:rPr>
        <w:alias w:val="Enter Procedures used by Treasurer"/>
        <w:tag w:val="Enter Procedures used by Treasurer"/>
        <w:id w:val="-2126606917"/>
        <w:placeholder>
          <w:docPart w:val="EF9A757C27534B6E8B3F0DC9734DFDAB"/>
        </w:placeholder>
        <w:showingPlcHdr/>
        <w15:color w:val="FF9900"/>
        <w:text w:multiLine="1"/>
      </w:sdtPr>
      <w:sdtEndPr>
        <w:rPr>
          <w:rStyle w:val="DefaultParagraphFont"/>
        </w:rPr>
      </w:sdtEndPr>
      <w:sdtContent>
        <w:p w14:paraId="1CBD11DB" w14:textId="77777777" w:rsidR="009C46B4" w:rsidRPr="00B74C7C" w:rsidRDefault="009C46B4" w:rsidP="009C46B4">
          <w:pPr>
            <w:pStyle w:val="NoSpacing"/>
            <w:rPr>
              <w:rFonts w:ascii="Avenir Next Condensed" w:hAnsi="Avenir Next Condensed"/>
            </w:rPr>
          </w:pPr>
          <w:r w:rsidRPr="00B74C7C">
            <w:rPr>
              <w:rFonts w:ascii="Avenir Next Condensed" w:hAnsi="Avenir Next Condensed"/>
              <w:highlight w:val="lightGray"/>
            </w:rPr>
            <w:t>Click or tap here to enter text.</w:t>
          </w:r>
        </w:p>
      </w:sdtContent>
    </w:sdt>
    <w:p w14:paraId="2294E78F" w14:textId="70BA3D34" w:rsidR="008D517B" w:rsidRPr="00345B51" w:rsidRDefault="009C46B4" w:rsidP="009C46B4">
      <w:pPr>
        <w:pStyle w:val="Heading3"/>
        <w:rPr>
          <w:rFonts w:ascii="Avenir Next Condensed Medium" w:hAnsi="Avenir Next Condensed Medium"/>
          <w:color w:val="16649E"/>
        </w:rPr>
      </w:pPr>
      <w:r w:rsidRPr="00345B51">
        <w:rPr>
          <w:rFonts w:ascii="Avenir Next Condensed Medium" w:hAnsi="Avenir Next Condensed Medium"/>
          <w:color w:val="16649E"/>
        </w:rPr>
        <w:t xml:space="preserve"> </w:t>
      </w:r>
      <w:bookmarkStart w:id="21" w:name="_Toc49412654"/>
      <w:r w:rsidR="00340B82" w:rsidRPr="00345B51">
        <w:rPr>
          <w:rFonts w:ascii="Avenir Next Condensed Medium" w:hAnsi="Avenir Next Condensed Medium"/>
          <w:color w:val="16649E"/>
        </w:rPr>
        <w:t>3</w:t>
      </w:r>
      <w:r w:rsidR="008D517B" w:rsidRPr="00345B51">
        <w:rPr>
          <w:rFonts w:ascii="Avenir Next Condensed Medium" w:hAnsi="Avenir Next Condensed Medium"/>
          <w:color w:val="16649E"/>
        </w:rPr>
        <w:t>.3.</w:t>
      </w:r>
      <w:r w:rsidR="00DE4B50" w:rsidRPr="00345B51">
        <w:rPr>
          <w:rFonts w:ascii="Avenir Next Condensed Medium" w:hAnsi="Avenir Next Condensed Medium"/>
          <w:color w:val="16649E"/>
        </w:rPr>
        <w:t>6</w:t>
      </w:r>
      <w:r w:rsidR="008D517B" w:rsidRPr="00345B51">
        <w:rPr>
          <w:rFonts w:ascii="Avenir Next Condensed Medium" w:hAnsi="Avenir Next Condensed Medium"/>
          <w:color w:val="16649E"/>
        </w:rPr>
        <w:t xml:space="preserve"> Board</w:t>
      </w:r>
      <w:bookmarkEnd w:id="21"/>
    </w:p>
    <w:sdt>
      <w:sdtPr>
        <w:rPr>
          <w:rFonts w:ascii="Avenir Next Condensed" w:eastAsia="Calibri" w:hAnsi="Avenir Next Condensed" w:cs="Times New Roman"/>
        </w:rPr>
        <w:alias w:val="Board of directors role and Responsibilities"/>
        <w:tag w:val="Board of directors role and Responsibilities"/>
        <w:id w:val="-1410999000"/>
        <w:placeholder>
          <w:docPart w:val="DefaultPlaceholder_-1854013440"/>
        </w:placeholder>
        <w:temporary/>
        <w15:color w:val="FF9900"/>
        <w:text w:multiLine="1"/>
      </w:sdtPr>
      <w:sdtContent>
        <w:p w14:paraId="330F676B" w14:textId="6F3CAEAC" w:rsidR="008155D7" w:rsidRPr="00B74C7C" w:rsidRDefault="00B82FDD" w:rsidP="00F5590A">
          <w:pPr>
            <w:shd w:val="clear" w:color="auto" w:fill="D9D9D9" w:themeFill="background1" w:themeFillShade="D9"/>
            <w:rPr>
              <w:rFonts w:ascii="Avenir Next Condensed" w:hAnsi="Avenir Next Condensed"/>
            </w:rPr>
          </w:pPr>
          <w:r w:rsidRPr="00B74C7C">
            <w:rPr>
              <w:rFonts w:ascii="Avenir Next Condensed" w:eastAsia="Calibri" w:hAnsi="Avenir Next Condensed" w:cs="Times New Roman"/>
            </w:rPr>
            <w:t>Click to replace or edit (don’t forget to edit the Registered Agents Name)</w:t>
          </w:r>
          <w:r w:rsidRPr="00B74C7C">
            <w:rPr>
              <w:rFonts w:ascii="Avenir Next Condensed" w:eastAsia="Calibri" w:hAnsi="Avenir Next Condensed" w:cs="Times New Roman"/>
            </w:rPr>
            <w:br/>
          </w:r>
          <w:r w:rsidRPr="00B74C7C">
            <w:rPr>
              <w:rFonts w:ascii="Avenir Next Condensed" w:eastAsia="Calibri" w:hAnsi="Avenir Next Condensed" w:cs="Times New Roman"/>
            </w:rPr>
            <w:br/>
            <w:t xml:space="preserve">  1.  Must approve any changes, improvements, enhancement to the Website prior to being completed.</w:t>
          </w:r>
          <w:r w:rsidRPr="00B74C7C">
            <w:rPr>
              <w:rFonts w:ascii="Avenir Next Condensed" w:eastAsia="Calibri" w:hAnsi="Avenir Next Condensed" w:cs="Times New Roman"/>
            </w:rPr>
            <w:br/>
            <w:t xml:space="preserve">  2.  Appoint a registered agent (enter register agents name until changed).</w:t>
          </w:r>
          <w:r w:rsidRPr="00B74C7C">
            <w:rPr>
              <w:rFonts w:ascii="Avenir Next Condensed" w:eastAsia="Calibri" w:hAnsi="Avenir Next Condensed" w:cs="Times New Roman"/>
            </w:rPr>
            <w:br/>
            <w:t xml:space="preserve">  3.  Approve the chapter street address location as desired.</w:t>
          </w:r>
          <w:r w:rsidRPr="00B74C7C">
            <w:rPr>
              <w:rFonts w:ascii="Avenir Next Condensed" w:eastAsia="Calibri" w:hAnsi="Avenir Next Condensed" w:cs="Times New Roman"/>
            </w:rPr>
            <w:br/>
            <w:t xml:space="preserve">  4.  Review and approve budget.</w:t>
          </w:r>
          <w:r w:rsidRPr="00B74C7C">
            <w:rPr>
              <w:rFonts w:ascii="Avenir Next Condensed" w:eastAsia="Calibri" w:hAnsi="Avenir Next Condensed" w:cs="Times New Roman"/>
            </w:rPr>
            <w:br/>
            <w:t xml:space="preserve">  5.  Hold annual meeting per Bylaws (4.4.A).</w:t>
          </w:r>
          <w:r w:rsidRPr="00B74C7C">
            <w:rPr>
              <w:rFonts w:ascii="Avenir Next Condensed" w:eastAsia="Calibri" w:hAnsi="Avenir Next Condensed" w:cs="Times New Roman"/>
            </w:rPr>
            <w:br/>
            <w:t xml:space="preserve">  6.  Hold Quarterly meetings per Bylaws (4.4.B)</w:t>
          </w:r>
          <w:r w:rsidRPr="00B74C7C">
            <w:rPr>
              <w:rFonts w:ascii="Avenir Next Condensed" w:eastAsia="Calibri" w:hAnsi="Avenir Next Condensed" w:cs="Times New Roman"/>
            </w:rPr>
            <w:br/>
            <w:t xml:space="preserve">  7.  Approve dues by membership category.</w:t>
          </w:r>
          <w:r w:rsidRPr="00B74C7C">
            <w:rPr>
              <w:rFonts w:ascii="Avenir Next Condensed" w:eastAsia="Calibri" w:hAnsi="Avenir Next Condensed" w:cs="Times New Roman"/>
            </w:rPr>
            <w:br/>
            <w:t xml:space="preserve">  8.  Approve non-member seminar fee.</w:t>
          </w:r>
          <w:r w:rsidRPr="00B74C7C">
            <w:rPr>
              <w:rFonts w:ascii="Avenir Next Condensed" w:eastAsia="Calibri" w:hAnsi="Avenir Next Condensed" w:cs="Times New Roman"/>
            </w:rPr>
            <w:br/>
            <w:t xml:space="preserve">  9.  Should all be very familiar with Chapter Bylaws and the Capital Expenditure Policy (at password protected portion of website; Articles; BYLAWS &amp; POLICIES section) and the Chapter Procedure Manual when it gets posted.</w:t>
          </w:r>
        </w:p>
      </w:sdtContent>
    </w:sdt>
    <w:p w14:paraId="026676AC" w14:textId="31DAABC9" w:rsidR="00934AD4" w:rsidRPr="00345B51" w:rsidRDefault="00B023D0" w:rsidP="00934AD4">
      <w:pPr>
        <w:pStyle w:val="Heading2"/>
        <w:rPr>
          <w:rFonts w:ascii="Avenir Next Condensed Medium" w:hAnsi="Avenir Next Condensed Medium"/>
          <w:color w:val="16649E"/>
          <w:sz w:val="24"/>
          <w:szCs w:val="24"/>
        </w:rPr>
      </w:pPr>
      <w:bookmarkStart w:id="22" w:name="_Toc49412655"/>
      <w:r w:rsidRPr="00345B51">
        <w:rPr>
          <w:rFonts w:ascii="Avenir Next Condensed Medium" w:hAnsi="Avenir Next Condensed Medium"/>
          <w:color w:val="16649E"/>
          <w:sz w:val="24"/>
          <w:szCs w:val="24"/>
        </w:rPr>
        <w:t xml:space="preserve">3.3.7 </w:t>
      </w:r>
      <w:r w:rsidR="00934AD4" w:rsidRPr="00345B51">
        <w:rPr>
          <w:rFonts w:ascii="Avenir Next Condensed Medium" w:hAnsi="Avenir Next Condensed Medium"/>
          <w:color w:val="16649E"/>
          <w:sz w:val="24"/>
          <w:szCs w:val="24"/>
        </w:rPr>
        <w:t>Committee Chairs</w:t>
      </w:r>
      <w:bookmarkEnd w:id="22"/>
    </w:p>
    <w:p w14:paraId="3E08DD2F" w14:textId="01FCA1F4" w:rsidR="00934AD4" w:rsidRPr="00B74C7C" w:rsidRDefault="00934AD4" w:rsidP="00B023D0">
      <w:pPr>
        <w:rPr>
          <w:rFonts w:ascii="Avenir Next Condensed" w:hAnsi="Avenir Next Condensed"/>
        </w:rPr>
      </w:pPr>
      <w:r w:rsidRPr="00B74C7C">
        <w:rPr>
          <w:rFonts w:ascii="Avenir Next Condensed" w:hAnsi="Avenir Next Condensed"/>
        </w:rPr>
        <w:t>Should be familiar with Chapter Bylaws and the Chapter Policies and Procedure pertaining to his or her respective committee, the Capital Expenditure Policy and how to use the admin area of the website when granted access to that area.</w:t>
      </w:r>
    </w:p>
    <w:p w14:paraId="1694CE66" w14:textId="7F6B74DE" w:rsidR="00D317BA" w:rsidRPr="00345B51" w:rsidRDefault="00D317BA" w:rsidP="00D317BA">
      <w:pPr>
        <w:pStyle w:val="Heading3"/>
        <w:rPr>
          <w:rFonts w:ascii="Avenir Next Condensed Medium" w:hAnsi="Avenir Next Condensed Medium"/>
          <w:color w:val="16649E"/>
        </w:rPr>
      </w:pPr>
      <w:bookmarkStart w:id="23" w:name="_Toc49412656"/>
      <w:r w:rsidRPr="00345B51">
        <w:rPr>
          <w:rFonts w:ascii="Avenir Next Condensed Medium" w:hAnsi="Avenir Next Condensed Medium"/>
          <w:color w:val="16649E"/>
        </w:rPr>
        <w:t>3.3.</w:t>
      </w:r>
      <w:r w:rsidR="00B023D0" w:rsidRPr="00345B51">
        <w:rPr>
          <w:rFonts w:ascii="Avenir Next Condensed Medium" w:hAnsi="Avenir Next Condensed Medium"/>
          <w:color w:val="16649E"/>
        </w:rPr>
        <w:t>8</w:t>
      </w:r>
      <w:r w:rsidRPr="00345B51">
        <w:rPr>
          <w:rFonts w:ascii="Avenir Next Condensed Medium" w:hAnsi="Avenir Next Condensed Medium"/>
          <w:color w:val="16649E"/>
        </w:rPr>
        <w:t xml:space="preserve"> Legislative</w:t>
      </w:r>
      <w:r w:rsidR="0078339C" w:rsidRPr="00345B51">
        <w:rPr>
          <w:rFonts w:ascii="Avenir Next Condensed Medium" w:hAnsi="Avenir Next Condensed Medium"/>
          <w:color w:val="16649E"/>
        </w:rPr>
        <w:t xml:space="preserve">/Licensing </w:t>
      </w:r>
      <w:r w:rsidRPr="00345B51">
        <w:rPr>
          <w:rFonts w:ascii="Avenir Next Condensed Medium" w:hAnsi="Avenir Next Condensed Medium"/>
          <w:color w:val="16649E"/>
        </w:rPr>
        <w:t>Committee</w:t>
      </w:r>
      <w:bookmarkEnd w:id="23"/>
    </w:p>
    <w:p w14:paraId="65BECC4F" w14:textId="77777777" w:rsidR="00D317BA" w:rsidRPr="00B74C7C" w:rsidRDefault="00D317BA" w:rsidP="00D317BA">
      <w:pPr>
        <w:rPr>
          <w:rFonts w:ascii="Avenir Next Condensed" w:hAnsi="Avenir Next Condensed"/>
        </w:rPr>
      </w:pPr>
      <w:bookmarkStart w:id="24" w:name="_Hlk17617398"/>
      <w:r w:rsidRPr="00B74C7C">
        <w:rPr>
          <w:rFonts w:ascii="Avenir Next Condensed" w:hAnsi="Avenir Next Condensed"/>
          <w:shd w:val="clear" w:color="auto" w:fill="D9D9D9" w:themeFill="background1" w:themeFillShade="D9"/>
        </w:rPr>
        <w:t xml:space="preserve">The duties of this committee are set forth in Article VIII of the </w:t>
      </w:r>
      <w:sdt>
        <w:sdtPr>
          <w:rPr>
            <w:rFonts w:ascii="Avenir Next Condensed" w:hAnsi="Avenir Next Condensed"/>
            <w:shd w:val="clear" w:color="auto" w:fill="D9D9D9" w:themeFill="background1" w:themeFillShade="D9"/>
          </w:rPr>
          <w:alias w:val="Company"/>
          <w:tag w:val=""/>
          <w:id w:val="1140309391"/>
          <w:placeholder>
            <w:docPart w:val="BACF5C4B153E495995E8400EEBD4F225"/>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shd w:val="clear" w:color="auto" w:fill="D9D9D9" w:themeFill="background1" w:themeFillShade="D9"/>
            </w:rPr>
            <w:t>[Company]</w:t>
          </w:r>
        </w:sdtContent>
      </w:sdt>
      <w:r w:rsidRPr="00B74C7C">
        <w:rPr>
          <w:rFonts w:ascii="Avenir Next Condensed" w:hAnsi="Avenir Next Condensed"/>
          <w:shd w:val="clear" w:color="auto" w:fill="D9D9D9" w:themeFill="background1" w:themeFillShade="D9"/>
        </w:rPr>
        <w:t xml:space="preserve"> Bylaws</w:t>
      </w:r>
      <w:r w:rsidRPr="00B74C7C">
        <w:rPr>
          <w:rFonts w:ascii="Avenir Next Condensed" w:hAnsi="Avenir Next Condensed"/>
        </w:rPr>
        <w:t>.</w:t>
      </w:r>
    </w:p>
    <w:p w14:paraId="2D553E15" w14:textId="22F4490D" w:rsidR="0078339C" w:rsidRPr="00345B51" w:rsidRDefault="00E72F03" w:rsidP="0078339C">
      <w:pPr>
        <w:pStyle w:val="Heading3"/>
        <w:rPr>
          <w:rFonts w:ascii="Avenir Next Condensed Medium" w:hAnsi="Avenir Next Condensed Medium"/>
          <w:color w:val="16649E"/>
        </w:rPr>
      </w:pPr>
      <w:bookmarkStart w:id="25" w:name="_Toc49412657"/>
      <w:bookmarkEnd w:id="24"/>
      <w:r w:rsidRPr="00345B51">
        <w:rPr>
          <w:rFonts w:ascii="Avenir Next Condensed Medium" w:hAnsi="Avenir Next Condensed Medium"/>
          <w:color w:val="16649E"/>
        </w:rPr>
        <w:t>3.</w:t>
      </w:r>
      <w:r w:rsidR="00C100A3" w:rsidRPr="00345B51">
        <w:rPr>
          <w:rFonts w:ascii="Avenir Next Condensed Medium" w:hAnsi="Avenir Next Condensed Medium"/>
          <w:color w:val="16649E"/>
        </w:rPr>
        <w:t>3.</w:t>
      </w:r>
      <w:r w:rsidR="00B023D0" w:rsidRPr="00345B51">
        <w:rPr>
          <w:rFonts w:ascii="Avenir Next Condensed Medium" w:hAnsi="Avenir Next Condensed Medium"/>
          <w:color w:val="16649E"/>
        </w:rPr>
        <w:t>9</w:t>
      </w:r>
      <w:r w:rsidRPr="00345B51">
        <w:rPr>
          <w:rFonts w:ascii="Avenir Next Condensed Medium" w:hAnsi="Avenir Next Condensed Medium"/>
          <w:color w:val="16649E"/>
        </w:rPr>
        <w:t xml:space="preserve"> Education</w:t>
      </w:r>
      <w:r w:rsidR="008B007F" w:rsidRPr="00345B51">
        <w:rPr>
          <w:rFonts w:ascii="Avenir Next Condensed Medium" w:hAnsi="Avenir Next Condensed Medium"/>
          <w:color w:val="16649E"/>
        </w:rPr>
        <w:t xml:space="preserve"> </w:t>
      </w:r>
      <w:r w:rsidR="00C100A3" w:rsidRPr="00345B51">
        <w:rPr>
          <w:rFonts w:ascii="Avenir Next Condensed Medium" w:hAnsi="Avenir Next Condensed Medium"/>
          <w:color w:val="16649E"/>
        </w:rPr>
        <w:t>Committee</w:t>
      </w:r>
      <w:bookmarkEnd w:id="25"/>
    </w:p>
    <w:p w14:paraId="3EE9EB7D" w14:textId="40EBE39F" w:rsidR="00D317BA" w:rsidRPr="00B74C7C" w:rsidRDefault="000C3B33" w:rsidP="00B023D0">
      <w:pPr>
        <w:rPr>
          <w:rFonts w:ascii="Avenir Next Condensed" w:hAnsi="Avenir Next Condensed"/>
        </w:rPr>
      </w:pPr>
      <w:r w:rsidRPr="00B74C7C">
        <w:rPr>
          <w:rFonts w:ascii="Avenir Next Condensed" w:hAnsi="Avenir Next Condensed"/>
        </w:rPr>
        <w:t xml:space="preserve">The Education Committee shall provide educational activities for the monthly meeting. They shall provide a speaker for the </w:t>
      </w:r>
      <w:r w:rsidR="00340B82" w:rsidRPr="00B74C7C">
        <w:rPr>
          <w:rFonts w:ascii="Avenir Next Condensed" w:hAnsi="Avenir Next Condensed"/>
        </w:rPr>
        <w:t>Round Table</w:t>
      </w:r>
      <w:r w:rsidRPr="00B74C7C">
        <w:rPr>
          <w:rFonts w:ascii="Avenir Next Condensed" w:hAnsi="Avenir Next Condensed"/>
        </w:rPr>
        <w:t xml:space="preserve"> when required and they shall arrange and provide </w:t>
      </w:r>
      <w:r w:rsidR="00340B82" w:rsidRPr="00B74C7C">
        <w:rPr>
          <w:rFonts w:ascii="Avenir Next Condensed" w:hAnsi="Avenir Next Condensed"/>
        </w:rPr>
        <w:t>two bi-annual or one</w:t>
      </w:r>
      <w:r w:rsidRPr="00B74C7C">
        <w:rPr>
          <w:rFonts w:ascii="Avenir Next Condensed" w:hAnsi="Avenir Next Condensed"/>
        </w:rPr>
        <w:t xml:space="preserve"> annual seminar for the membership.</w:t>
      </w:r>
    </w:p>
    <w:p w14:paraId="63DA78F7" w14:textId="0F21073F" w:rsidR="00D317BA" w:rsidRPr="00345B51" w:rsidRDefault="0078339C" w:rsidP="00340B82">
      <w:pPr>
        <w:pStyle w:val="Heading4"/>
        <w:shd w:val="clear" w:color="auto" w:fill="D9D9D9" w:themeFill="background1" w:themeFillShade="D9"/>
        <w:rPr>
          <w:rFonts w:ascii="Avenir Next Condensed" w:hAnsi="Avenir Next Condensed"/>
          <w:color w:val="16649E"/>
        </w:rPr>
      </w:pPr>
      <w:r w:rsidRPr="00345B51">
        <w:rPr>
          <w:rFonts w:ascii="Avenir Next Condensed" w:hAnsi="Avenir Next Condensed"/>
          <w:color w:val="16649E"/>
        </w:rPr>
        <w:t xml:space="preserve">Education </w:t>
      </w:r>
      <w:r w:rsidR="00D317BA" w:rsidRPr="00345B51">
        <w:rPr>
          <w:rFonts w:ascii="Avenir Next Condensed" w:hAnsi="Avenir Next Condensed"/>
          <w:color w:val="16649E"/>
        </w:rPr>
        <w:t>Committee Chair</w:t>
      </w:r>
    </w:p>
    <w:sdt>
      <w:sdtPr>
        <w:rPr>
          <w:rFonts w:ascii="Avenir Next Condensed" w:eastAsia="Calibri" w:hAnsi="Avenir Next Condensed" w:cs="Times New Roman"/>
        </w:rPr>
        <w:alias w:val="Education Committee Chair's role and Responsibilities"/>
        <w:tag w:val="Education Committee Chair's role and Responsibilities"/>
        <w:id w:val="1093584199"/>
        <w:placeholder>
          <w:docPart w:val="DefaultPlaceholder_-1854013440"/>
        </w:placeholder>
        <w:temporary/>
        <w15:color w:val="FF9900"/>
        <w:text w:multiLine="1"/>
      </w:sdtPr>
      <w:sdtContent>
        <w:p w14:paraId="28F1BC6C" w14:textId="71540202" w:rsidR="00D317BA" w:rsidRPr="00B74C7C" w:rsidRDefault="00B82FDD" w:rsidP="00F5590A">
          <w:pPr>
            <w:shd w:val="clear" w:color="auto" w:fill="D9D9D9" w:themeFill="background1" w:themeFillShade="D9"/>
            <w:rPr>
              <w:rFonts w:ascii="Avenir Next Condensed" w:hAnsi="Avenir Next Condensed"/>
            </w:rPr>
          </w:pPr>
          <w:r w:rsidRPr="00B74C7C">
            <w:rPr>
              <w:rFonts w:ascii="Avenir Next Condensed" w:eastAsia="Calibri" w:hAnsi="Avenir Next Condensed" w:cs="Times New Roman"/>
            </w:rPr>
            <w:t xml:space="preserve">Click to edit or replace </w:t>
          </w:r>
          <w:r w:rsidRPr="00B74C7C">
            <w:rPr>
              <w:rFonts w:ascii="Avenir Next Condensed" w:eastAsia="Calibri" w:hAnsi="Avenir Next Condensed" w:cs="Times New Roman"/>
            </w:rPr>
            <w:br/>
          </w:r>
          <w:r w:rsidRPr="00B74C7C">
            <w:rPr>
              <w:rFonts w:ascii="Avenir Next Condensed" w:eastAsia="Calibri" w:hAnsi="Avenir Next Condensed" w:cs="Times New Roman"/>
            </w:rPr>
            <w:br/>
            <w:t xml:space="preserve"> 1.   Establish/select the Education Committee members, with input from V.P.</w:t>
          </w:r>
          <w:r w:rsidRPr="00B74C7C">
            <w:rPr>
              <w:rFonts w:ascii="Avenir Next Condensed" w:eastAsia="Calibri" w:hAnsi="Avenir Next Condensed" w:cs="Times New Roman"/>
            </w:rPr>
            <w:br/>
          </w:r>
          <w:r w:rsidRPr="00B74C7C">
            <w:rPr>
              <w:rFonts w:ascii="Avenir Next Condensed" w:eastAsia="Calibri" w:hAnsi="Avenir Next Condensed" w:cs="Times New Roman"/>
            </w:rPr>
            <w:lastRenderedPageBreak/>
            <w:t xml:space="preserve">  2.   Peer Review coordination with V. P. (V.P. has the lead here).</w:t>
          </w:r>
          <w:r w:rsidRPr="00B74C7C">
            <w:rPr>
              <w:rFonts w:ascii="Avenir Next Condensed" w:eastAsia="Calibri" w:hAnsi="Avenir Next Condensed" w:cs="Times New Roman"/>
            </w:rPr>
            <w:br/>
            <w:t xml:space="preserve">  3.   Seminar agenda and speaker coordination.</w:t>
          </w:r>
          <w:r w:rsidRPr="00B74C7C">
            <w:rPr>
              <w:rFonts w:ascii="Avenir Next Condensed" w:eastAsia="Calibri" w:hAnsi="Avenir Next Condensed" w:cs="Times New Roman"/>
            </w:rPr>
            <w:br/>
            <w:t xml:space="preserve">  4.   Submit appropriate forms to ASHI for CEU approval</w:t>
          </w:r>
          <w:r w:rsidRPr="00B74C7C">
            <w:rPr>
              <w:rFonts w:ascii="Avenir Next Condensed" w:eastAsia="Calibri" w:hAnsi="Avenir Next Condensed" w:cs="Times New Roman"/>
            </w:rPr>
            <w:br/>
            <w:t xml:space="preserve">  5.   Work to get CEU’s approved out of State</w:t>
          </w:r>
          <w:r w:rsidRPr="00B74C7C">
            <w:rPr>
              <w:rFonts w:ascii="Avenir Next Condensed" w:eastAsia="Calibri" w:hAnsi="Avenir Next Condensed" w:cs="Times New Roman"/>
            </w:rPr>
            <w:br/>
            <w:t xml:space="preserve">  6.   Posts past seminar agendas to Google Drive and notify webmaster it is available to publish.</w:t>
          </w:r>
          <w:r w:rsidRPr="00B74C7C">
            <w:rPr>
              <w:rFonts w:ascii="Avenir Next Condensed" w:eastAsia="Calibri" w:hAnsi="Avenir Next Condensed" w:cs="Times New Roman"/>
            </w:rPr>
            <w:br/>
            <w:t xml:space="preserve">  7.   Provide certificates to non-chapter participants within 4 weeks.</w:t>
          </w:r>
          <w:r w:rsidRPr="00B74C7C">
            <w:rPr>
              <w:rFonts w:ascii="Avenir Next Condensed" w:eastAsia="Calibri" w:hAnsi="Avenir Next Condensed" w:cs="Times New Roman"/>
            </w:rPr>
            <w:br/>
            <w:t xml:space="preserve">  8.   Works with V. P. on Education corner speakers and topics 9 (V.P. has </w:t>
          </w:r>
          <w:proofErr w:type="gramStart"/>
          <w:r w:rsidRPr="00B74C7C">
            <w:rPr>
              <w:rFonts w:ascii="Avenir Next Condensed" w:eastAsia="Calibri" w:hAnsi="Avenir Next Condensed" w:cs="Times New Roman"/>
            </w:rPr>
            <w:t>lead</w:t>
          </w:r>
          <w:proofErr w:type="gramEnd"/>
          <w:r w:rsidRPr="00B74C7C">
            <w:rPr>
              <w:rFonts w:ascii="Avenir Next Condensed" w:eastAsia="Calibri" w:hAnsi="Avenir Next Condensed" w:cs="Times New Roman"/>
            </w:rPr>
            <w:t xml:space="preserve"> here). </w:t>
          </w:r>
          <w:r w:rsidRPr="00B74C7C">
            <w:rPr>
              <w:rFonts w:ascii="Avenir Next Condensed" w:eastAsia="Calibri" w:hAnsi="Avenir Next Condensed" w:cs="Times New Roman"/>
            </w:rPr>
            <w:br/>
            <w:t xml:space="preserve">  9.   Budget annual expenses per Board Directives.</w:t>
          </w:r>
          <w:r w:rsidRPr="00B74C7C">
            <w:rPr>
              <w:rFonts w:ascii="Avenir Next Condensed" w:eastAsia="Calibri" w:hAnsi="Avenir Next Condensed" w:cs="Times New Roman"/>
            </w:rPr>
            <w:br/>
            <w:t xml:space="preserve">  10. Should be familiar with Chapter Bylaws and the Capital Expenditure Policy (at password protected portion of website; Articles; BYLAWS &amp; POLICIES section) and the Chapter Procedure Manual when it gets posted.</w:t>
          </w:r>
        </w:p>
      </w:sdtContent>
    </w:sdt>
    <w:p w14:paraId="51372536" w14:textId="3E68D6E9" w:rsidR="00B023D0" w:rsidRPr="00345B51" w:rsidRDefault="00B023D0" w:rsidP="00B023D0">
      <w:pPr>
        <w:pStyle w:val="Heading4"/>
        <w:rPr>
          <w:rFonts w:ascii="Avenir Next Condensed" w:hAnsi="Avenir Next Condensed"/>
          <w:color w:val="16649E"/>
        </w:rPr>
      </w:pPr>
      <w:r w:rsidRPr="00345B51">
        <w:rPr>
          <w:rFonts w:ascii="Avenir Next Condensed" w:hAnsi="Avenir Next Condensed"/>
          <w:color w:val="16649E"/>
        </w:rPr>
        <w:t>Procedure</w:t>
      </w:r>
    </w:p>
    <w:sdt>
      <w:sdtPr>
        <w:rPr>
          <w:rStyle w:val="contentcontrol"/>
          <w:rFonts w:ascii="Avenir Next Condensed" w:hAnsi="Avenir Next Condensed"/>
        </w:rPr>
        <w:alias w:val="Enter Education Committee Procedure if applicable"/>
        <w:tag w:val="Enter Education Committee Procedure if applicable"/>
        <w:id w:val="1475326180"/>
        <w:placeholder>
          <w:docPart w:val="18CAEB84A4C346D581F53556EFF046F8"/>
        </w:placeholder>
        <w:temporary/>
        <w:showingPlcHdr/>
        <w15:color w:val="FF9900"/>
        <w:text w:multiLine="1"/>
      </w:sdtPr>
      <w:sdtEndPr>
        <w:rPr>
          <w:rStyle w:val="DefaultParagraphFont"/>
        </w:rPr>
      </w:sdtEndPr>
      <w:sdtContent>
        <w:p w14:paraId="6F5A3FA7" w14:textId="62170D49" w:rsidR="003F32C9" w:rsidRPr="00B74C7C" w:rsidRDefault="00B023D0" w:rsidP="003F32C9">
          <w:pPr>
            <w:pStyle w:val="NoSpacing"/>
            <w:rPr>
              <w:rFonts w:ascii="Avenir Next Condensed" w:hAnsi="Avenir Next Condensed"/>
            </w:rPr>
          </w:pPr>
          <w:r w:rsidRPr="00B74C7C">
            <w:rPr>
              <w:rStyle w:val="PlaceholderText"/>
              <w:rFonts w:ascii="Avenir Next Condensed" w:hAnsi="Avenir Next Condensed"/>
              <w:shd w:val="clear" w:color="auto" w:fill="D9D9D9" w:themeFill="background1" w:themeFillShade="D9"/>
            </w:rPr>
            <w:t>Click or tap here to enter text.</w:t>
          </w:r>
        </w:p>
      </w:sdtContent>
    </w:sdt>
    <w:p w14:paraId="6010E2B7" w14:textId="096B2AEB" w:rsidR="0078339C" w:rsidRPr="00345B51" w:rsidRDefault="0078339C" w:rsidP="0078339C">
      <w:pPr>
        <w:pStyle w:val="Heading3"/>
        <w:rPr>
          <w:rFonts w:ascii="Avenir Next Condensed Medium" w:hAnsi="Avenir Next Condensed Medium"/>
          <w:color w:val="16649E"/>
        </w:rPr>
      </w:pPr>
      <w:bookmarkStart w:id="26" w:name="_Toc49412658"/>
      <w:r w:rsidRPr="00345B51">
        <w:rPr>
          <w:rFonts w:ascii="Avenir Next Condensed Medium" w:hAnsi="Avenir Next Condensed Medium"/>
          <w:color w:val="16649E"/>
        </w:rPr>
        <w:t>3.3.</w:t>
      </w:r>
      <w:r w:rsidR="005C4CBF" w:rsidRPr="00345B51">
        <w:rPr>
          <w:rFonts w:ascii="Avenir Next Condensed Medium" w:hAnsi="Avenir Next Condensed Medium"/>
          <w:color w:val="16649E"/>
        </w:rPr>
        <w:t>9</w:t>
      </w:r>
      <w:r w:rsidRPr="00345B51">
        <w:rPr>
          <w:rFonts w:ascii="Avenir Next Condensed Medium" w:hAnsi="Avenir Next Condensed Medium"/>
          <w:color w:val="16649E"/>
        </w:rPr>
        <w:t xml:space="preserve"> Membership Committee</w:t>
      </w:r>
      <w:bookmarkEnd w:id="26"/>
      <w:r w:rsidRPr="00345B51">
        <w:rPr>
          <w:rFonts w:ascii="Avenir Next Condensed Medium" w:hAnsi="Avenir Next Condensed Medium"/>
          <w:color w:val="16649E"/>
        </w:rPr>
        <w:t xml:space="preserve">   </w:t>
      </w:r>
    </w:p>
    <w:p w14:paraId="2E8E8DE7" w14:textId="296587DB" w:rsidR="00B74C7C" w:rsidRDefault="0078339C" w:rsidP="00B74C7C">
      <w:pPr>
        <w:pStyle w:val="NoSpacing"/>
        <w:rPr>
          <w:rFonts w:ascii="Avenir Next Condensed" w:hAnsi="Avenir Next Condensed"/>
        </w:rPr>
      </w:pPr>
      <w:r w:rsidRPr="00B74C7C">
        <w:rPr>
          <w:rFonts w:ascii="Avenir Next Condensed" w:hAnsi="Avenir Next Condensed"/>
        </w:rPr>
        <w:t xml:space="preserve">The membership committee shall be responsible for maintaining the records and current roster of members. They shall be responsible for annual and special billings for membership dues or special assessments. They shall report the status of the chapter's membership at the monthly meetings. They shall maintain current application forms for new members and advise the Board as to any activities it requires to maintain or enhance the membership in the Chapter. The qualifications for membership are set forth in Article II of the </w:t>
      </w:r>
      <w:sdt>
        <w:sdtPr>
          <w:rPr>
            <w:rFonts w:ascii="Avenir Next Condensed" w:hAnsi="Avenir Next Condensed"/>
          </w:rPr>
          <w:alias w:val="Company"/>
          <w:tag w:val=""/>
          <w:id w:val="2126498244"/>
          <w:placeholder>
            <w:docPart w:val="3CABE598D7BB46DCB6A2CFD386BE6C3F"/>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bylaws.</w:t>
      </w:r>
    </w:p>
    <w:p w14:paraId="3719AA56" w14:textId="77777777" w:rsidR="00B74C7C" w:rsidRPr="00345B51" w:rsidRDefault="00B74C7C" w:rsidP="00B74C7C">
      <w:pPr>
        <w:pStyle w:val="NoSpacing"/>
        <w:rPr>
          <w:rFonts w:ascii="Avenir Next Condensed" w:hAnsi="Avenir Next Condensed"/>
          <w:color w:val="16649E"/>
        </w:rPr>
      </w:pPr>
    </w:p>
    <w:p w14:paraId="27080397" w14:textId="4A769AA9" w:rsidR="00F5590A" w:rsidRPr="00345B51" w:rsidRDefault="00F5590A" w:rsidP="00B74C7C">
      <w:pPr>
        <w:pStyle w:val="NoSpacing"/>
        <w:rPr>
          <w:rFonts w:ascii="Avenir Next Condensed" w:hAnsi="Avenir Next Condensed"/>
          <w:i/>
          <w:iCs/>
          <w:color w:val="16649E"/>
        </w:rPr>
      </w:pPr>
      <w:r w:rsidRPr="00345B51">
        <w:rPr>
          <w:rFonts w:ascii="Avenir Next Condensed" w:hAnsi="Avenir Next Condensed"/>
          <w:i/>
          <w:iCs/>
          <w:color w:val="16649E"/>
        </w:rPr>
        <w:t>Membership Committee Duties</w:t>
      </w:r>
    </w:p>
    <w:p w14:paraId="6755D2D1" w14:textId="3F154BEE" w:rsidR="00F5590A" w:rsidRPr="00B74C7C" w:rsidRDefault="00B74C7C" w:rsidP="00B74C7C">
      <w:pPr>
        <w:pStyle w:val="NoSpacing"/>
        <w:rPr>
          <w:rFonts w:ascii="Avenir Next Condensed" w:hAnsi="Avenir Next Condensed"/>
          <w:i/>
          <w:iCs/>
        </w:rPr>
      </w:pPr>
      <w:sdt>
        <w:sdtPr>
          <w:rPr>
            <w:rFonts w:ascii="Avenir Next Condensed" w:eastAsia="Calibri" w:hAnsi="Avenir Next Condensed" w:cs="Times New Roman"/>
            <w:i/>
            <w:iCs/>
            <w:shd w:val="clear" w:color="auto" w:fill="D9D9D9" w:themeFill="background1" w:themeFillShade="D9"/>
          </w:rPr>
          <w:alias w:val="Membership Committee Chairs Role and Responsibilities"/>
          <w:tag w:val="Membership Committee Chairs Role and Responsibilities"/>
          <w:id w:val="1305816415"/>
          <w:placeholder>
            <w:docPart w:val="63290A6CF19FD9448BF0BD719C16BFB0"/>
          </w:placeholder>
          <w:temporary/>
          <w15:color w:val="FF9900"/>
          <w:text w:multiLine="1"/>
        </w:sdtPr>
        <w:sdtContent>
          <w:r w:rsidRPr="00B74C7C">
            <w:rPr>
              <w:rFonts w:ascii="Avenir Next Condensed" w:eastAsia="Calibri" w:hAnsi="Avenir Next Condensed" w:cs="Times New Roman"/>
              <w:shd w:val="clear" w:color="auto" w:fill="D9D9D9" w:themeFill="background1" w:themeFillShade="D9"/>
            </w:rPr>
            <w:t>Click to edit or replace</w:t>
          </w:r>
          <w:r w:rsidRPr="00B74C7C">
            <w:rPr>
              <w:rFonts w:ascii="Avenir Next Condensed" w:eastAsia="Calibri" w:hAnsi="Avenir Next Condensed" w:cs="Times New Roman"/>
              <w:shd w:val="clear" w:color="auto" w:fill="D9D9D9" w:themeFill="background1" w:themeFillShade="D9"/>
            </w:rPr>
            <w:br/>
          </w:r>
          <w:r w:rsidRPr="00B74C7C">
            <w:rPr>
              <w:rFonts w:ascii="Avenir Next Condensed" w:eastAsia="Calibri" w:hAnsi="Avenir Next Condensed" w:cs="Times New Roman"/>
              <w:shd w:val="clear" w:color="auto" w:fill="D9D9D9" w:themeFill="background1" w:themeFillShade="D9"/>
            </w:rPr>
            <w:br/>
            <w:t xml:space="preserve">  1.  Tracks status changes for membership and communicates with Secretary &amp; Treasurer.</w:t>
          </w:r>
          <w:r w:rsidRPr="00B74C7C">
            <w:rPr>
              <w:rFonts w:ascii="Avenir Next Condensed" w:eastAsia="Calibri" w:hAnsi="Avenir Next Condensed" w:cs="Times New Roman"/>
              <w:shd w:val="clear" w:color="auto" w:fill="D9D9D9" w:themeFill="background1" w:themeFillShade="D9"/>
            </w:rPr>
            <w:br/>
            <w:t xml:space="preserve">  2.  Updates membership at monthly meetings with statistics for:</w:t>
          </w:r>
          <w:r w:rsidRPr="00B74C7C">
            <w:rPr>
              <w:rFonts w:ascii="Avenir Next Condensed" w:eastAsia="Calibri" w:hAnsi="Avenir Next Condensed" w:cs="Times New Roman"/>
              <w:shd w:val="clear" w:color="auto" w:fill="D9D9D9" w:themeFill="background1" w:themeFillShade="D9"/>
            </w:rPr>
            <w:br/>
            <w:t xml:space="preserve">       a.  Certified Inspectors</w:t>
          </w:r>
          <w:r w:rsidRPr="00B74C7C">
            <w:rPr>
              <w:rFonts w:ascii="Avenir Next Condensed" w:eastAsia="Calibri" w:hAnsi="Avenir Next Condensed" w:cs="Times New Roman"/>
              <w:shd w:val="clear" w:color="auto" w:fill="D9D9D9" w:themeFill="background1" w:themeFillShade="D9"/>
            </w:rPr>
            <w:br/>
            <w:t xml:space="preserve">       b.  Inspectors</w:t>
          </w:r>
          <w:r w:rsidRPr="00B74C7C">
            <w:rPr>
              <w:rFonts w:ascii="Avenir Next Condensed" w:eastAsia="Calibri" w:hAnsi="Avenir Next Condensed" w:cs="Times New Roman"/>
              <w:shd w:val="clear" w:color="auto" w:fill="D9D9D9" w:themeFill="background1" w:themeFillShade="D9"/>
            </w:rPr>
            <w:br/>
            <w:t xml:space="preserve">       c.  Associates</w:t>
          </w:r>
          <w:r w:rsidRPr="00B74C7C">
            <w:rPr>
              <w:rFonts w:ascii="Avenir Next Condensed" w:eastAsia="Calibri" w:hAnsi="Avenir Next Condensed" w:cs="Times New Roman"/>
              <w:shd w:val="clear" w:color="auto" w:fill="D9D9D9" w:themeFill="background1" w:themeFillShade="D9"/>
            </w:rPr>
            <w:br/>
            <w:t xml:space="preserve">       d.  Affiliates</w:t>
          </w:r>
          <w:r w:rsidRPr="00B74C7C">
            <w:rPr>
              <w:rFonts w:ascii="Avenir Next Condensed" w:eastAsia="Calibri" w:hAnsi="Avenir Next Condensed" w:cs="Times New Roman"/>
              <w:shd w:val="clear" w:color="auto" w:fill="D9D9D9" w:themeFill="background1" w:themeFillShade="D9"/>
            </w:rPr>
            <w:br/>
            <w:t xml:space="preserve">  3.  Follows up on new ASHI members, potential new chapter members and invites them to join, attend chapter meetings.</w:t>
          </w:r>
          <w:r w:rsidRPr="00B74C7C">
            <w:rPr>
              <w:rFonts w:ascii="Avenir Next Condensed" w:eastAsia="Calibri" w:hAnsi="Avenir Next Condensed" w:cs="Times New Roman"/>
              <w:shd w:val="clear" w:color="auto" w:fill="D9D9D9" w:themeFill="background1" w:themeFillShade="D9"/>
            </w:rPr>
            <w:br/>
            <w:t xml:space="preserve">  4.  Reaches out to Applicants want to join the chapter, verifies the status with ASHI, and communicates with the secretary and treasurer so they can be approved.</w:t>
          </w:r>
          <w:r w:rsidRPr="00B74C7C">
            <w:rPr>
              <w:rFonts w:ascii="Avenir Next Condensed" w:eastAsia="Calibri" w:hAnsi="Avenir Next Condensed" w:cs="Times New Roman"/>
              <w:shd w:val="clear" w:color="auto" w:fill="D9D9D9" w:themeFill="background1" w:themeFillShade="D9"/>
            </w:rPr>
            <w:br/>
            <w:t xml:space="preserve">  5.  Membership drives to acquires new Affiliate Members</w:t>
          </w:r>
          <w:r w:rsidRPr="00B74C7C">
            <w:rPr>
              <w:rFonts w:ascii="Avenir Next Condensed" w:eastAsia="Calibri" w:hAnsi="Avenir Next Condensed" w:cs="Times New Roman"/>
              <w:shd w:val="clear" w:color="auto" w:fill="D9D9D9" w:themeFill="background1" w:themeFillShade="D9"/>
            </w:rPr>
            <w:br/>
            <w:t xml:space="preserve">  5.  Invites current Affiliates and vendors to Seminars.</w:t>
          </w:r>
          <w:r w:rsidRPr="00B74C7C">
            <w:rPr>
              <w:rFonts w:ascii="Avenir Next Condensed" w:eastAsia="Calibri" w:hAnsi="Avenir Next Condensed" w:cs="Times New Roman"/>
              <w:shd w:val="clear" w:color="auto" w:fill="D9D9D9" w:themeFill="background1" w:themeFillShade="D9"/>
            </w:rPr>
            <w:br/>
            <w:t xml:space="preserve">  6.  Coordinates table reservations and setup of all vendors and affiliates at Seminars.</w:t>
          </w:r>
          <w:r w:rsidRPr="00B74C7C">
            <w:rPr>
              <w:rFonts w:ascii="Avenir Next Condensed" w:eastAsia="Calibri" w:hAnsi="Avenir Next Condensed" w:cs="Times New Roman"/>
              <w:shd w:val="clear" w:color="auto" w:fill="D9D9D9" w:themeFill="background1" w:themeFillShade="D9"/>
            </w:rPr>
            <w:br/>
            <w:t xml:space="preserve">  7.  Tracks, drives, coordinate annual renewal for Affiliates by personal contact, needs to be more hands on and personal than regular membership.</w:t>
          </w:r>
          <w:r w:rsidRPr="00B74C7C">
            <w:rPr>
              <w:rFonts w:ascii="Avenir Next Condensed" w:eastAsia="Calibri" w:hAnsi="Avenir Next Condensed" w:cs="Times New Roman"/>
              <w:shd w:val="clear" w:color="auto" w:fill="D9D9D9" w:themeFill="background1" w:themeFillShade="D9"/>
            </w:rPr>
            <w:br/>
            <w:t xml:space="preserve">  8.  Works with the Secretary and uses a separate sign in for visitors at meeting and then inputs their information into the website so they get future information, invitations. Purges the visitor list as needed. </w:t>
          </w:r>
          <w:r w:rsidRPr="00B74C7C">
            <w:rPr>
              <w:rFonts w:ascii="Avenir Next Condensed" w:eastAsia="Calibri" w:hAnsi="Avenir Next Condensed" w:cs="Times New Roman"/>
              <w:shd w:val="clear" w:color="auto" w:fill="D9D9D9" w:themeFill="background1" w:themeFillShade="D9"/>
            </w:rPr>
            <w:br/>
            <w:t xml:space="preserve">  9.  Should be familiar with Chapter Bylaws and the Capital Expenditure Policy (at password protected portion of website; Articles; BYLAWS &amp; POLICIES section) and the Chapter Procedure Manual when it gets posted.</w:t>
          </w:r>
          <w:r w:rsidRPr="00B74C7C">
            <w:rPr>
              <w:rFonts w:ascii="Avenir Next Condensed" w:eastAsia="Calibri" w:hAnsi="Avenir Next Condensed" w:cs="Times New Roman"/>
              <w:shd w:val="clear" w:color="auto" w:fill="D9D9D9" w:themeFill="background1" w:themeFillShade="D9"/>
            </w:rPr>
            <w:br/>
          </w:r>
        </w:sdtContent>
      </w:sdt>
    </w:p>
    <w:p w14:paraId="205D9832" w14:textId="2AC76C17" w:rsidR="005C4CBF" w:rsidRPr="00345B51" w:rsidRDefault="005C4CBF" w:rsidP="00F5590A">
      <w:pPr>
        <w:pStyle w:val="Heading4"/>
        <w:rPr>
          <w:rFonts w:ascii="Avenir Next Condensed" w:hAnsi="Avenir Next Condensed"/>
          <w:color w:val="16649E"/>
        </w:rPr>
      </w:pPr>
      <w:r w:rsidRPr="00345B51">
        <w:rPr>
          <w:rFonts w:ascii="Avenir Next Condensed" w:hAnsi="Avenir Next Condensed"/>
          <w:color w:val="16649E"/>
        </w:rPr>
        <w:lastRenderedPageBreak/>
        <w:t>Procedur</w:t>
      </w:r>
      <w:r w:rsidR="00E56CAD" w:rsidRPr="00345B51">
        <w:rPr>
          <w:rFonts w:ascii="Avenir Next Condensed" w:hAnsi="Avenir Next Condensed"/>
          <w:color w:val="16649E"/>
        </w:rPr>
        <w:t>es</w:t>
      </w:r>
    </w:p>
    <w:p w14:paraId="086241CC" w14:textId="1D34AD9E" w:rsidR="005C4CBF" w:rsidRPr="00B74C7C" w:rsidRDefault="005C4CBF" w:rsidP="00F5590A">
      <w:pPr>
        <w:pStyle w:val="NoSpacing"/>
        <w:numPr>
          <w:ilvl w:val="0"/>
          <w:numId w:val="20"/>
        </w:numPr>
        <w:rPr>
          <w:rFonts w:ascii="Avenir Next Condensed" w:hAnsi="Avenir Next Condensed"/>
        </w:rPr>
      </w:pPr>
      <w:r w:rsidRPr="00B74C7C">
        <w:rPr>
          <w:rFonts w:ascii="Avenir Next Condensed" w:hAnsi="Avenir Next Condensed"/>
        </w:rPr>
        <w:t xml:space="preserve">ASHI CE approval - </w:t>
      </w:r>
      <w:sdt>
        <w:sdtPr>
          <w:rPr>
            <w:rStyle w:val="contentcontrol"/>
            <w:rFonts w:ascii="Avenir Next Condensed" w:hAnsi="Avenir Next Condensed"/>
          </w:rPr>
          <w:alias w:val="Enter procedures here"/>
          <w:tag w:val="Enter procedures here"/>
          <w:id w:val="1074850142"/>
          <w:placeholder>
            <w:docPart w:val="E33EF0D8F6EC447FB7C7953DB218E285"/>
          </w:placeholder>
          <w:temporary/>
          <w:showingPlcHdr/>
          <w15:color w:val="FF9900"/>
          <w:text w:multiLine="1"/>
        </w:sdtPr>
        <w:sdtEndPr>
          <w:rPr>
            <w:rStyle w:val="DefaultParagraphFont"/>
          </w:rPr>
        </w:sdtEndPr>
        <w:sdtContent>
          <w:r w:rsidR="00F5590A" w:rsidRPr="00B74C7C">
            <w:rPr>
              <w:rStyle w:val="PlaceholderText"/>
              <w:rFonts w:ascii="Avenir Next Condensed" w:hAnsi="Avenir Next Condensed"/>
              <w:shd w:val="clear" w:color="auto" w:fill="D9D9D9" w:themeFill="background1" w:themeFillShade="D9"/>
            </w:rPr>
            <w:t>Click or tap here to enter text.</w:t>
          </w:r>
        </w:sdtContent>
      </w:sdt>
    </w:p>
    <w:p w14:paraId="02DE5E89" w14:textId="1732AD6B" w:rsidR="0078339C" w:rsidRPr="00B74C7C" w:rsidRDefault="005C4CBF" w:rsidP="00F5590A">
      <w:pPr>
        <w:pStyle w:val="NoSpacing"/>
        <w:numPr>
          <w:ilvl w:val="0"/>
          <w:numId w:val="20"/>
        </w:numPr>
        <w:rPr>
          <w:rFonts w:ascii="Avenir Next Condensed" w:hAnsi="Avenir Next Condensed"/>
        </w:rPr>
      </w:pPr>
      <w:r w:rsidRPr="00B74C7C">
        <w:rPr>
          <w:rFonts w:ascii="Avenir Next Condensed" w:hAnsi="Avenir Next Condensed"/>
        </w:rPr>
        <w:t xml:space="preserve">Illinois CE Approval - </w:t>
      </w:r>
      <w:sdt>
        <w:sdtPr>
          <w:rPr>
            <w:rStyle w:val="contentcontrol"/>
            <w:rFonts w:ascii="Avenir Next Condensed" w:hAnsi="Avenir Next Condensed"/>
          </w:rPr>
          <w:alias w:val="Enter Procedures Here"/>
          <w:tag w:val="Enter Procedures Here"/>
          <w:id w:val="-292675409"/>
          <w:placeholder>
            <w:docPart w:val="6DCCABACB5B64671A3877FF05D1ED8D0"/>
          </w:placeholder>
          <w:temporary/>
          <w:showingPlcHdr/>
          <w15:color w:val="FF9900"/>
          <w:text w:multiLine="1"/>
        </w:sdtPr>
        <w:sdtEndPr>
          <w:rPr>
            <w:rStyle w:val="DefaultParagraphFont"/>
          </w:rPr>
        </w:sdtEndPr>
        <w:sdtContent>
          <w:r w:rsidR="00F5590A" w:rsidRPr="00B74C7C">
            <w:rPr>
              <w:rStyle w:val="PlaceholderText"/>
              <w:rFonts w:ascii="Avenir Next Condensed" w:hAnsi="Avenir Next Condensed"/>
              <w:shd w:val="clear" w:color="auto" w:fill="D9D9D9" w:themeFill="background1" w:themeFillShade="D9"/>
            </w:rPr>
            <w:t>Click or tap here to enter text.</w:t>
          </w:r>
        </w:sdtContent>
      </w:sdt>
    </w:p>
    <w:p w14:paraId="79C906F4" w14:textId="77777777" w:rsidR="0078339C" w:rsidRPr="00B74C7C" w:rsidRDefault="0078339C" w:rsidP="0078339C">
      <w:pPr>
        <w:pStyle w:val="NoSpacing"/>
        <w:rPr>
          <w:rFonts w:ascii="Avenir Next Condensed" w:hAnsi="Avenir Next Condensed"/>
        </w:rPr>
      </w:pPr>
    </w:p>
    <w:p w14:paraId="657814AC" w14:textId="4B34D14B" w:rsidR="00E72F03" w:rsidRPr="00345B51" w:rsidRDefault="00E72F03" w:rsidP="00E72F03">
      <w:pPr>
        <w:pStyle w:val="Heading3"/>
        <w:rPr>
          <w:rFonts w:ascii="Avenir Next Condensed Medium" w:hAnsi="Avenir Next Condensed Medium"/>
          <w:color w:val="16649E"/>
        </w:rPr>
      </w:pPr>
      <w:bookmarkStart w:id="27" w:name="_Toc49412659"/>
      <w:r w:rsidRPr="00345B51">
        <w:rPr>
          <w:rFonts w:ascii="Avenir Next Condensed Medium" w:hAnsi="Avenir Next Condensed Medium"/>
          <w:color w:val="16649E"/>
        </w:rPr>
        <w:t>3.</w:t>
      </w:r>
      <w:r w:rsidR="00C100A3" w:rsidRPr="00345B51">
        <w:rPr>
          <w:rFonts w:ascii="Avenir Next Condensed Medium" w:hAnsi="Avenir Next Condensed Medium"/>
          <w:color w:val="16649E"/>
        </w:rPr>
        <w:t>3.10</w:t>
      </w:r>
      <w:r w:rsidRPr="00345B51">
        <w:rPr>
          <w:rFonts w:ascii="Avenir Next Condensed Medium" w:hAnsi="Avenir Next Condensed Medium"/>
          <w:color w:val="16649E"/>
        </w:rPr>
        <w:t xml:space="preserve"> Public Relations</w:t>
      </w:r>
      <w:r w:rsidR="00C100A3" w:rsidRPr="00345B51">
        <w:rPr>
          <w:rFonts w:ascii="Avenir Next Condensed Medium" w:hAnsi="Avenir Next Condensed Medium"/>
          <w:color w:val="16649E"/>
        </w:rPr>
        <w:t xml:space="preserve"> Committee</w:t>
      </w:r>
      <w:bookmarkEnd w:id="27"/>
    </w:p>
    <w:p w14:paraId="44D36801" w14:textId="1273158C" w:rsidR="000C3B33" w:rsidRPr="00B74C7C" w:rsidRDefault="000C3B33" w:rsidP="00F5590A">
      <w:pPr>
        <w:rPr>
          <w:rFonts w:ascii="Avenir Next Condensed" w:hAnsi="Avenir Next Condensed"/>
        </w:rPr>
      </w:pPr>
      <w:r w:rsidRPr="00B74C7C">
        <w:rPr>
          <w:rFonts w:ascii="Avenir Next Condensed" w:hAnsi="Avenir Next Condensed"/>
        </w:rPr>
        <w:t>The public relations committee shall promote the Chapter to the general public. The public relations committee shall develop an Outreach Program.</w:t>
      </w:r>
    </w:p>
    <w:p w14:paraId="7FADAA14" w14:textId="76EC10C3" w:rsidR="0078339C" w:rsidRPr="00B74C7C" w:rsidRDefault="0078339C" w:rsidP="00F5590A">
      <w:pPr>
        <w:pStyle w:val="NoSpacing"/>
        <w:numPr>
          <w:ilvl w:val="0"/>
          <w:numId w:val="17"/>
        </w:numPr>
        <w:rPr>
          <w:rFonts w:ascii="Avenir Next Condensed" w:hAnsi="Avenir Next Condensed"/>
        </w:rPr>
      </w:pPr>
      <w:r w:rsidRPr="00B74C7C">
        <w:rPr>
          <w:rFonts w:ascii="Avenir Next Condensed" w:hAnsi="Avenir Next Condensed"/>
        </w:rPr>
        <w:t>Budget annual expenses per Board Directives.</w:t>
      </w:r>
    </w:p>
    <w:p w14:paraId="594BF2F0" w14:textId="12E480CD" w:rsidR="00F5590A" w:rsidRPr="00B74C7C" w:rsidRDefault="00F5590A" w:rsidP="00F5590A">
      <w:pPr>
        <w:pStyle w:val="NoSpacing"/>
        <w:numPr>
          <w:ilvl w:val="0"/>
          <w:numId w:val="17"/>
        </w:numPr>
        <w:rPr>
          <w:rFonts w:ascii="Avenir Next Condensed" w:hAnsi="Avenir Next Condensed"/>
        </w:rPr>
      </w:pPr>
      <w:r w:rsidRPr="00B74C7C">
        <w:rPr>
          <w:rFonts w:ascii="Avenir Next Condensed" w:hAnsi="Avenir Next Condensed"/>
        </w:rPr>
        <w:t>Promote the chapter</w:t>
      </w:r>
      <w:r w:rsidR="00CF7D77" w:rsidRPr="00B74C7C">
        <w:rPr>
          <w:rFonts w:ascii="Avenir Next Condensed" w:hAnsi="Avenir Next Condensed"/>
        </w:rPr>
        <w:t xml:space="preserve"> by managing social media, coordinating with the president PR and marketing plan.</w:t>
      </w:r>
    </w:p>
    <w:p w14:paraId="640E5BEC" w14:textId="1C729224" w:rsidR="0078339C" w:rsidRPr="00B74C7C" w:rsidRDefault="0078339C" w:rsidP="00F5590A">
      <w:pPr>
        <w:pStyle w:val="NoSpacing"/>
        <w:numPr>
          <w:ilvl w:val="0"/>
          <w:numId w:val="17"/>
        </w:numPr>
        <w:rPr>
          <w:rFonts w:ascii="Avenir Next Condensed" w:hAnsi="Avenir Next Condensed"/>
        </w:rPr>
      </w:pPr>
      <w:r w:rsidRPr="00B74C7C">
        <w:rPr>
          <w:rFonts w:ascii="Avenir Next Condensed" w:hAnsi="Avenir Next Condensed"/>
        </w:rPr>
        <w:t>Should be familiar with Chapter Bylaws and the Capital Expenditure Policy (at password protected portion of website; Articles; BYLAWS &amp; POLICIES section) and the Chapter Procedure Manual when it gets posted.</w:t>
      </w:r>
    </w:p>
    <w:p w14:paraId="725D2B18" w14:textId="77777777" w:rsidR="00F90476" w:rsidRPr="00B74C7C" w:rsidRDefault="00F90476" w:rsidP="00F90476">
      <w:pPr>
        <w:pStyle w:val="NoSpacing"/>
        <w:ind w:left="720"/>
        <w:rPr>
          <w:rFonts w:ascii="Avenir Next Condensed" w:hAnsi="Avenir Next Condensed"/>
        </w:rPr>
      </w:pPr>
    </w:p>
    <w:p w14:paraId="5E10A0DD" w14:textId="59B3F803" w:rsidR="00E72F03" w:rsidRPr="00345B51" w:rsidRDefault="00E72F03" w:rsidP="00E72F03">
      <w:pPr>
        <w:pStyle w:val="Heading3"/>
        <w:rPr>
          <w:rFonts w:ascii="Avenir Next Condensed Medium" w:hAnsi="Avenir Next Condensed Medium"/>
          <w:color w:val="16649E"/>
        </w:rPr>
      </w:pPr>
      <w:bookmarkStart w:id="28" w:name="_Toc49412660"/>
      <w:r w:rsidRPr="00345B51">
        <w:rPr>
          <w:rFonts w:ascii="Avenir Next Condensed Medium" w:hAnsi="Avenir Next Condensed Medium"/>
          <w:color w:val="16649E"/>
        </w:rPr>
        <w:t>3.</w:t>
      </w:r>
      <w:r w:rsidR="00C100A3" w:rsidRPr="00345B51">
        <w:rPr>
          <w:rFonts w:ascii="Avenir Next Condensed Medium" w:hAnsi="Avenir Next Condensed Medium"/>
          <w:color w:val="16649E"/>
        </w:rPr>
        <w:t>3.11</w:t>
      </w:r>
      <w:r w:rsidRPr="00345B51">
        <w:rPr>
          <w:rFonts w:ascii="Avenir Next Condensed Medium" w:hAnsi="Avenir Next Condensed Medium"/>
          <w:color w:val="16649E"/>
        </w:rPr>
        <w:t xml:space="preserve"> Website</w:t>
      </w:r>
      <w:r w:rsidR="00C100A3" w:rsidRPr="00345B51">
        <w:rPr>
          <w:rFonts w:ascii="Avenir Next Condensed Medium" w:hAnsi="Avenir Next Condensed Medium"/>
          <w:color w:val="16649E"/>
        </w:rPr>
        <w:t xml:space="preserve"> </w:t>
      </w:r>
      <w:r w:rsidR="00CF7D77" w:rsidRPr="00345B51">
        <w:rPr>
          <w:rFonts w:ascii="Avenir Next Condensed Medium" w:hAnsi="Avenir Next Condensed Medium"/>
          <w:color w:val="16649E"/>
        </w:rPr>
        <w:t xml:space="preserve">and Technology </w:t>
      </w:r>
      <w:r w:rsidR="00C100A3" w:rsidRPr="00345B51">
        <w:rPr>
          <w:rFonts w:ascii="Avenir Next Condensed Medium" w:hAnsi="Avenir Next Condensed Medium"/>
          <w:color w:val="16649E"/>
        </w:rPr>
        <w:t>Committee</w:t>
      </w:r>
      <w:bookmarkEnd w:id="28"/>
    </w:p>
    <w:p w14:paraId="0482CD5F" w14:textId="1E99C8E1" w:rsidR="0062563D" w:rsidRPr="00B74C7C" w:rsidRDefault="00CF7D77" w:rsidP="00CF7D77">
      <w:pPr>
        <w:rPr>
          <w:rFonts w:ascii="Avenir Next Condensed" w:eastAsia="Calibri" w:hAnsi="Avenir Next Condensed" w:cs="Times New Roman"/>
        </w:rPr>
      </w:pPr>
      <w:r w:rsidRPr="00B74C7C">
        <w:rPr>
          <w:rFonts w:ascii="Avenir Next Condensed" w:eastAsia="Calibri" w:hAnsi="Avenir Next Condensed" w:cs="Times New Roman"/>
        </w:rPr>
        <w:t>The Website Committee shall develop and maintain the [Company] website and app if applicable as directed by the Board of Directors. The [Company] Chapter website and app shall be the primary marketing tool to provide information to the public, stakeholders, and members. Such information may include:</w:t>
      </w:r>
      <w:r w:rsidRPr="00B74C7C">
        <w:rPr>
          <w:rFonts w:ascii="Avenir Next Condensed" w:eastAsia="Calibri" w:hAnsi="Avenir Next Condensed" w:cs="Times New Roman"/>
        </w:rPr>
        <w:br/>
        <w:t xml:space="preserve">   1.  Material to promote the Chapter as a body in a positive fashion;</w:t>
      </w:r>
      <w:r w:rsidRPr="00B74C7C">
        <w:rPr>
          <w:rFonts w:ascii="Avenir Next Condensed" w:eastAsia="Calibri" w:hAnsi="Avenir Next Condensed" w:cs="Times New Roman"/>
        </w:rPr>
        <w:br/>
        <w:t xml:space="preserve">   2.  An up-to-date list of Certified Inspectors and Inspectors per bylaws Associates </w:t>
      </w:r>
      <w:r w:rsidR="0062563D" w:rsidRPr="00B74C7C">
        <w:rPr>
          <w:rFonts w:ascii="Avenir Next Condensed" w:eastAsia="Calibri" w:hAnsi="Avenir Next Condensed" w:cs="Times New Roman"/>
        </w:rPr>
        <w:t>cannot</w:t>
      </w:r>
      <w:r w:rsidRPr="00B74C7C">
        <w:rPr>
          <w:rFonts w:ascii="Avenir Next Condensed" w:eastAsia="Calibri" w:hAnsi="Avenir Next Condensed" w:cs="Times New Roman"/>
        </w:rPr>
        <w:t xml:space="preserve"> be displayed on the website.</w:t>
      </w:r>
      <w:r w:rsidRPr="00B74C7C">
        <w:rPr>
          <w:rFonts w:ascii="Avenir Next Condensed" w:eastAsia="Calibri" w:hAnsi="Avenir Next Condensed" w:cs="Times New Roman"/>
        </w:rPr>
        <w:br/>
        <w:t xml:space="preserve">   3.  An up-to-date list of affiliated members in good standing;</w:t>
      </w:r>
      <w:r w:rsidRPr="00B74C7C">
        <w:rPr>
          <w:rFonts w:ascii="Avenir Next Condensed" w:eastAsia="Calibri" w:hAnsi="Avenir Next Condensed" w:cs="Times New Roman"/>
        </w:rPr>
        <w:br/>
        <w:t xml:space="preserve">   4.  Materials to educate the public related to the home inspection profession, residential construction, and home maintenance;</w:t>
      </w:r>
      <w:r w:rsidRPr="00B74C7C">
        <w:rPr>
          <w:rFonts w:ascii="Avenir Next Condensed" w:eastAsia="Calibri" w:hAnsi="Avenir Next Condensed" w:cs="Times New Roman"/>
        </w:rPr>
        <w:br/>
        <w:t xml:space="preserve">   5.  Materials related to the annual education seminar;</w:t>
      </w:r>
      <w:r w:rsidRPr="00B74C7C">
        <w:rPr>
          <w:rFonts w:ascii="Avenir Next Condensed" w:eastAsia="Calibri" w:hAnsi="Avenir Next Condensed" w:cs="Times New Roman"/>
        </w:rPr>
        <w:br/>
        <w:t xml:space="preserve">   6.  Members of the Board and Committee members;</w:t>
      </w:r>
      <w:r w:rsidRPr="00B74C7C">
        <w:rPr>
          <w:rFonts w:ascii="Avenir Next Condensed" w:eastAsia="Calibri" w:hAnsi="Avenir Next Condensed" w:cs="Times New Roman"/>
        </w:rPr>
        <w:br/>
        <w:t xml:space="preserve">   7.  Information for members such as upcoming calendar of events, rules and policies; resource links; ASHI library contents; meeting minutes; and information boards.</w:t>
      </w:r>
    </w:p>
    <w:p w14:paraId="3D23B232" w14:textId="77777777" w:rsidR="00F90476" w:rsidRPr="00B74C7C" w:rsidRDefault="0062563D" w:rsidP="00F90476">
      <w:pPr>
        <w:pStyle w:val="NoSpacing"/>
        <w:rPr>
          <w:rFonts w:ascii="Avenir Next Condensed" w:hAnsi="Avenir Next Condensed"/>
        </w:rPr>
      </w:pPr>
      <w:r w:rsidRPr="00B74C7C">
        <w:rPr>
          <w:rFonts w:ascii="Avenir Next Condensed" w:hAnsi="Avenir Next Condensed"/>
        </w:rPr>
        <w:t>It shall be the duty of the Website Committee (“Committee”)</w:t>
      </w:r>
      <w:r w:rsidR="00F90476" w:rsidRPr="00B74C7C">
        <w:rPr>
          <w:rFonts w:ascii="Avenir Next Condensed" w:hAnsi="Avenir Next Condensed"/>
        </w:rPr>
        <w:t xml:space="preserve"> Website Administrators</w:t>
      </w:r>
      <w:r w:rsidRPr="00B74C7C">
        <w:rPr>
          <w:rFonts w:ascii="Avenir Next Condensed" w:hAnsi="Avenir Next Condensed"/>
        </w:rPr>
        <w:t xml:space="preserve"> to ensure this policy is adhered to and to work with a selected </w:t>
      </w:r>
      <w:r w:rsidR="00F90476" w:rsidRPr="00B74C7C">
        <w:rPr>
          <w:rFonts w:ascii="Avenir Next Condensed" w:hAnsi="Avenir Next Condensed"/>
        </w:rPr>
        <w:t>developer</w:t>
      </w:r>
      <w:r w:rsidRPr="00B74C7C">
        <w:rPr>
          <w:rFonts w:ascii="Avenir Next Condensed" w:hAnsi="Avenir Next Condensed"/>
        </w:rPr>
        <w:t xml:space="preserve"> to ensure that the website remains unbiased, fresh, and accurate and that materials are posted on a timely basis. The Committee shall have the authority to direct the webmaster to modify and enhance the website to further the goals of the Chapter and as desired by the Board. The Committee shall have the discretion to have certain information password protected with the password made available only to members in good standing. As needed, the Committee may reserve or obtain additional URLs for use by the Chapter.</w:t>
      </w:r>
    </w:p>
    <w:p w14:paraId="1F6C818E" w14:textId="4BF3E5E8" w:rsidR="0062563D" w:rsidRPr="00B74C7C" w:rsidRDefault="0062563D" w:rsidP="00F90476">
      <w:pPr>
        <w:pStyle w:val="NoSpacing"/>
        <w:rPr>
          <w:rFonts w:ascii="Avenir Next Condensed" w:hAnsi="Avenir Next Condensed"/>
        </w:rPr>
      </w:pPr>
      <w:r w:rsidRPr="00B74C7C">
        <w:rPr>
          <w:rFonts w:ascii="Avenir Next Condensed" w:hAnsi="Avenir Next Condensed"/>
        </w:rPr>
        <w:br/>
        <w:t xml:space="preserve">The Committee shall be the point of contact between the Chapter, </w:t>
      </w:r>
      <w:r w:rsidR="00F90476" w:rsidRPr="00B74C7C">
        <w:rPr>
          <w:rFonts w:ascii="Avenir Next Condensed" w:hAnsi="Avenir Next Condensed"/>
        </w:rPr>
        <w:t>administrator</w:t>
      </w:r>
      <w:r w:rsidRPr="00B74C7C">
        <w:rPr>
          <w:rFonts w:ascii="Avenir Next Condensed" w:hAnsi="Avenir Next Condensed"/>
        </w:rPr>
        <w:t xml:space="preserve"> and developer. The </w:t>
      </w:r>
      <w:r w:rsidR="00F90476" w:rsidRPr="00B74C7C">
        <w:rPr>
          <w:rFonts w:ascii="Avenir Next Condensed" w:hAnsi="Avenir Next Condensed"/>
        </w:rPr>
        <w:t>administrator</w:t>
      </w:r>
      <w:r w:rsidRPr="00B74C7C">
        <w:rPr>
          <w:rFonts w:ascii="Avenir Next Condensed" w:hAnsi="Avenir Next Condensed"/>
        </w:rPr>
        <w:t>, developer and ISP shall be chosen by the Committee and approved by the Board. Any contract with a developer shall be signed by appropriate officers of the Chapter and shall not exceed one year in duration. The Board shall have the power to discontinue association with the developer and change the ISP at any time.</w:t>
      </w:r>
    </w:p>
    <w:p w14:paraId="1E6D4691" w14:textId="66C7DCE8" w:rsidR="0062563D" w:rsidRPr="00B74C7C" w:rsidRDefault="0062563D" w:rsidP="00F90476">
      <w:pPr>
        <w:pStyle w:val="NoSpacing"/>
        <w:rPr>
          <w:rFonts w:ascii="Avenir Next Condensed" w:eastAsia="Calibri" w:hAnsi="Avenir Next Condensed" w:cs="Times New Roman"/>
          <w:color w:val="005493"/>
        </w:rPr>
      </w:pPr>
      <w:r w:rsidRPr="00B74C7C">
        <w:rPr>
          <w:rFonts w:ascii="Avenir Next Condensed" w:eastAsia="Calibri" w:hAnsi="Avenir Next Condensed" w:cs="Times New Roman"/>
        </w:rPr>
        <w:br/>
        <w:t xml:space="preserve">The Website Committee shall review all material for acceptability before having it posted on the website. The Committee, with Board oversight, shall determine the appropriateness of all material for posting. Unacceptable materials shall include profanity, vulgarity, sexually explicit items, things of an illegal or repulsive nature, political statements unrelated to ASHI, </w:t>
      </w:r>
      <w:r w:rsidRPr="00B74C7C">
        <w:rPr>
          <w:rFonts w:ascii="Avenir Next Condensed" w:eastAsia="Calibri" w:hAnsi="Avenir Next Condensed" w:cs="Times New Roman"/>
        </w:rPr>
        <w:lastRenderedPageBreak/>
        <w:t>negative advertising, and advertising or promotion of an individual inspector or inspection firm. Member’s names may appear in newsworthy items. Articles written by members may bear the name of the author and their affiliation.</w:t>
      </w:r>
      <w:r w:rsidRPr="00B74C7C">
        <w:rPr>
          <w:rFonts w:ascii="Avenir Next Condensed" w:eastAsia="Calibri" w:hAnsi="Avenir Next Condensed" w:cs="Times New Roman"/>
        </w:rPr>
        <w:br/>
      </w:r>
    </w:p>
    <w:p w14:paraId="62421DB6" w14:textId="25526529" w:rsidR="0062563D" w:rsidRPr="00345B51" w:rsidRDefault="0062563D" w:rsidP="0062563D">
      <w:pPr>
        <w:pStyle w:val="Heading2"/>
        <w:rPr>
          <w:rFonts w:ascii="Avenir Next Condensed Medium" w:eastAsia="Calibri" w:hAnsi="Avenir Next Condensed Medium"/>
          <w:color w:val="16649E"/>
        </w:rPr>
      </w:pPr>
      <w:bookmarkStart w:id="29" w:name="_Toc49412661"/>
      <w:r w:rsidRPr="00345B51">
        <w:rPr>
          <w:rFonts w:ascii="Avenir Next Condensed Medium" w:eastAsia="Calibri" w:hAnsi="Avenir Next Condensed Medium"/>
          <w:color w:val="16649E"/>
        </w:rPr>
        <w:t>3.3.13 Bylaws Committee</w:t>
      </w:r>
      <w:bookmarkEnd w:id="29"/>
    </w:p>
    <w:p w14:paraId="64697A8E" w14:textId="67202450" w:rsidR="000C3B33" w:rsidRPr="00B74C7C" w:rsidRDefault="000C3B33" w:rsidP="0062563D">
      <w:pPr>
        <w:rPr>
          <w:rFonts w:ascii="Avenir Next Condensed" w:hAnsi="Avenir Next Condensed"/>
        </w:rPr>
      </w:pPr>
      <w:r w:rsidRPr="00B74C7C">
        <w:rPr>
          <w:rFonts w:ascii="Avenir Next Condensed" w:hAnsi="Avenir Next Condensed"/>
        </w:rPr>
        <w:t xml:space="preserve">The duties of this committee are set forth in Article VIII of the </w:t>
      </w:r>
      <w:sdt>
        <w:sdtPr>
          <w:rPr>
            <w:rFonts w:ascii="Avenir Next Condensed" w:hAnsi="Avenir Next Condensed"/>
          </w:rPr>
          <w:alias w:val="Company"/>
          <w:tag w:val=""/>
          <w:id w:val="-1877143762"/>
          <w:placeholder>
            <w:docPart w:val="4FC206652EE84DEEA89202659D15AC49"/>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Bylaws.</w:t>
      </w:r>
    </w:p>
    <w:p w14:paraId="63418575" w14:textId="6D040DAA" w:rsidR="00E72F03" w:rsidRPr="00345B51" w:rsidRDefault="00E72F03" w:rsidP="00E72F03">
      <w:pPr>
        <w:pStyle w:val="Heading3"/>
        <w:rPr>
          <w:rFonts w:ascii="Avenir Next Condensed Medium" w:hAnsi="Avenir Next Condensed Medium"/>
          <w:color w:val="16649E"/>
        </w:rPr>
      </w:pPr>
      <w:bookmarkStart w:id="30" w:name="_Toc49412662"/>
      <w:r w:rsidRPr="00345B51">
        <w:rPr>
          <w:rFonts w:ascii="Avenir Next Condensed Medium" w:hAnsi="Avenir Next Condensed Medium"/>
          <w:color w:val="16649E"/>
        </w:rPr>
        <w:t>3.</w:t>
      </w:r>
      <w:r w:rsidR="00C100A3" w:rsidRPr="00345B51">
        <w:rPr>
          <w:rFonts w:ascii="Avenir Next Condensed Medium" w:hAnsi="Avenir Next Condensed Medium"/>
          <w:color w:val="16649E"/>
        </w:rPr>
        <w:t>3.14</w:t>
      </w:r>
      <w:r w:rsidRPr="00345B51">
        <w:rPr>
          <w:rFonts w:ascii="Avenir Next Condensed Medium" w:hAnsi="Avenir Next Condensed Medium"/>
          <w:color w:val="16649E"/>
        </w:rPr>
        <w:t xml:space="preserve"> Nominating</w:t>
      </w:r>
      <w:r w:rsidR="00C100A3" w:rsidRPr="00345B51">
        <w:rPr>
          <w:rFonts w:ascii="Avenir Next Condensed Medium" w:hAnsi="Avenir Next Condensed Medium"/>
          <w:color w:val="16649E"/>
        </w:rPr>
        <w:t xml:space="preserve"> Committee</w:t>
      </w:r>
      <w:bookmarkEnd w:id="30"/>
    </w:p>
    <w:p w14:paraId="7B0109CA" w14:textId="534EA526" w:rsidR="00E72F03" w:rsidRPr="00B74C7C" w:rsidRDefault="000C3B33" w:rsidP="0062563D">
      <w:pPr>
        <w:rPr>
          <w:rFonts w:ascii="Avenir Next Condensed" w:hAnsi="Avenir Next Condensed"/>
        </w:rPr>
      </w:pPr>
      <w:r w:rsidRPr="00B74C7C">
        <w:rPr>
          <w:rFonts w:ascii="Avenir Next Condensed" w:hAnsi="Avenir Next Condensed"/>
        </w:rPr>
        <w:t xml:space="preserve">The duties of this committee are set forth in Article VIII of the </w:t>
      </w:r>
      <w:sdt>
        <w:sdtPr>
          <w:rPr>
            <w:rFonts w:ascii="Avenir Next Condensed" w:hAnsi="Avenir Next Condensed"/>
          </w:rPr>
          <w:alias w:val="Company"/>
          <w:tag w:val=""/>
          <w:id w:val="-1829977492"/>
          <w:placeholder>
            <w:docPart w:val="18125682807C4EBAA20783F8CB962202"/>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Bylaws.</w:t>
      </w:r>
      <w:r w:rsidR="00A5520D" w:rsidRPr="00B74C7C">
        <w:rPr>
          <w:rFonts w:ascii="Avenir Next Condensed" w:hAnsi="Avenir Next Condensed"/>
        </w:rPr>
        <w:t xml:space="preserve"> The composition of the committee will be a minimum of three voting members or as otherwise approved by the board.</w:t>
      </w:r>
    </w:p>
    <w:p w14:paraId="319977AE" w14:textId="3B9860BB" w:rsidR="00934AD4" w:rsidRPr="00283C0B" w:rsidRDefault="00934AD4" w:rsidP="00934AD4">
      <w:pPr>
        <w:pStyle w:val="Heading2"/>
        <w:rPr>
          <w:rFonts w:ascii="Avenir Next Condensed Medium" w:hAnsi="Avenir Next Condensed Medium"/>
          <w:color w:val="16649E"/>
          <w:sz w:val="24"/>
          <w:szCs w:val="24"/>
        </w:rPr>
      </w:pPr>
      <w:bookmarkStart w:id="31" w:name="_Toc49412663"/>
      <w:r w:rsidRPr="00283C0B">
        <w:rPr>
          <w:rFonts w:ascii="Avenir Next Condensed Medium" w:hAnsi="Avenir Next Condensed Medium"/>
          <w:color w:val="16649E"/>
          <w:sz w:val="24"/>
          <w:szCs w:val="24"/>
        </w:rPr>
        <w:t>3.3.1</w:t>
      </w:r>
      <w:r w:rsidR="00283C0B" w:rsidRPr="00283C0B">
        <w:rPr>
          <w:rFonts w:ascii="Avenir Next Condensed Medium" w:hAnsi="Avenir Next Condensed Medium"/>
          <w:color w:val="16649E"/>
          <w:sz w:val="24"/>
          <w:szCs w:val="24"/>
        </w:rPr>
        <w:t>5</w:t>
      </w:r>
      <w:r w:rsidRPr="00283C0B">
        <w:rPr>
          <w:rFonts w:ascii="Avenir Next Condensed Medium" w:hAnsi="Avenir Next Condensed Medium"/>
          <w:color w:val="16649E"/>
          <w:sz w:val="24"/>
          <w:szCs w:val="24"/>
        </w:rPr>
        <w:t xml:space="preserve"> General Membership</w:t>
      </w:r>
      <w:bookmarkEnd w:id="31"/>
    </w:p>
    <w:p w14:paraId="67911012" w14:textId="77777777" w:rsidR="00934AD4" w:rsidRPr="00B74C7C" w:rsidRDefault="00934AD4" w:rsidP="001F4B5A">
      <w:pPr>
        <w:pStyle w:val="NoSpacing"/>
        <w:numPr>
          <w:ilvl w:val="0"/>
          <w:numId w:val="6"/>
        </w:numPr>
        <w:ind w:left="720"/>
        <w:rPr>
          <w:rFonts w:ascii="Avenir Next Condensed" w:hAnsi="Avenir Next Condensed"/>
        </w:rPr>
      </w:pPr>
      <w:r w:rsidRPr="00B74C7C">
        <w:rPr>
          <w:rFonts w:ascii="Avenir Next Condensed" w:hAnsi="Avenir Next Condensed"/>
        </w:rPr>
        <w:t>Become knowledgeable of the Bylaws and Chapter Policies which are posted on the website under “members only, articles, “Bylaws &amp; Policies” section.</w:t>
      </w:r>
    </w:p>
    <w:p w14:paraId="09F39A6A" w14:textId="1AAFD88E" w:rsidR="0087371E" w:rsidRPr="00B74C7C" w:rsidRDefault="00934AD4" w:rsidP="0087371E">
      <w:pPr>
        <w:pStyle w:val="NoSpacing"/>
        <w:numPr>
          <w:ilvl w:val="0"/>
          <w:numId w:val="6"/>
        </w:numPr>
        <w:ind w:left="720"/>
        <w:rPr>
          <w:rFonts w:ascii="Avenir Next Condensed" w:hAnsi="Avenir Next Condensed"/>
        </w:rPr>
      </w:pPr>
      <w:r w:rsidRPr="00B74C7C">
        <w:rPr>
          <w:rFonts w:ascii="Avenir Next Condensed" w:hAnsi="Avenir Next Condensed"/>
        </w:rPr>
        <w:t xml:space="preserve">Dues are payable </w:t>
      </w:r>
      <w:sdt>
        <w:sdtPr>
          <w:rPr>
            <w:rStyle w:val="contentcontrol"/>
            <w:rFonts w:ascii="Avenir Next Condensed" w:hAnsi="Avenir Next Condensed"/>
            <w:shd w:val="clear" w:color="auto" w:fill="D9D9D9" w:themeFill="background1" w:themeFillShade="D9"/>
          </w:rPr>
          <w:alias w:val="Enter date dues are due"/>
          <w:tag w:val="Enter date dues are due"/>
          <w:id w:val="-660382235"/>
          <w:placeholder>
            <w:docPart w:val="DefaultPlaceholder_-1854013440"/>
          </w:placeholder>
          <w:temporary/>
          <w15:color w:val="FF9900"/>
          <w:text w:multiLine="1"/>
        </w:sdtPr>
        <w:sdtEndPr>
          <w:rPr>
            <w:rStyle w:val="DefaultParagraphFont"/>
          </w:rPr>
        </w:sdtEndPr>
        <w:sdtContent>
          <w:r w:rsidR="00B82FDD" w:rsidRPr="00B74C7C">
            <w:rPr>
              <w:rStyle w:val="contentcontrol"/>
              <w:rFonts w:ascii="Avenir Next Condensed" w:hAnsi="Avenir Next Condensed"/>
              <w:shd w:val="clear" w:color="auto" w:fill="D9D9D9" w:themeFill="background1" w:themeFillShade="D9"/>
            </w:rPr>
            <w:t>August 1st</w:t>
          </w:r>
        </w:sdtContent>
      </w:sdt>
      <w:r w:rsidRPr="00B74C7C">
        <w:rPr>
          <w:rFonts w:ascii="Avenir Next Condensed" w:hAnsi="Avenir Next Condensed"/>
        </w:rPr>
        <w:t xml:space="preserve"> </w:t>
      </w:r>
      <w:r w:rsidR="0062563D" w:rsidRPr="00B74C7C">
        <w:rPr>
          <w:rFonts w:ascii="Avenir Next Condensed" w:hAnsi="Avenir Next Condensed"/>
        </w:rPr>
        <w:t>and</w:t>
      </w:r>
      <w:r w:rsidRPr="00B74C7C">
        <w:rPr>
          <w:rFonts w:ascii="Avenir Next Condensed" w:hAnsi="Avenir Next Condensed"/>
        </w:rPr>
        <w:t xml:space="preserve"> you lose membership if dues not paid by </w:t>
      </w:r>
      <w:sdt>
        <w:sdtPr>
          <w:rPr>
            <w:rStyle w:val="contentcontrol"/>
            <w:rFonts w:ascii="Avenir Next Condensed" w:hAnsi="Avenir Next Condensed"/>
            <w:shd w:val="clear" w:color="auto" w:fill="D9D9D9" w:themeFill="background1" w:themeFillShade="D9"/>
          </w:rPr>
          <w:alias w:val="Enter scrub date for members that have not paid their dues"/>
          <w:tag w:val="Enter scrub date for members that have not paid their dues"/>
          <w:id w:val="1941944716"/>
          <w:placeholder>
            <w:docPart w:val="DefaultPlaceholder_-1854013440"/>
          </w:placeholder>
          <w:temporary/>
          <w15:color w:val="FF9900"/>
        </w:sdtPr>
        <w:sdtEndPr>
          <w:rPr>
            <w:rStyle w:val="DefaultParagraphFont"/>
          </w:rPr>
        </w:sdtEndPr>
        <w:sdtContent>
          <w:r w:rsidR="0062563D" w:rsidRPr="00B74C7C">
            <w:rPr>
              <w:rStyle w:val="contentcontrol"/>
              <w:rFonts w:ascii="Avenir Next Condensed" w:hAnsi="Avenir Next Condensed"/>
              <w:shd w:val="clear" w:color="auto" w:fill="D9D9D9" w:themeFill="background1" w:themeFillShade="D9"/>
            </w:rPr>
            <w:t>October 1</w:t>
          </w:r>
          <w:r w:rsidR="0062563D" w:rsidRPr="00B74C7C">
            <w:rPr>
              <w:rStyle w:val="contentcontrol"/>
              <w:rFonts w:ascii="Avenir Next Condensed" w:hAnsi="Avenir Next Condensed"/>
              <w:shd w:val="clear" w:color="auto" w:fill="D9D9D9" w:themeFill="background1" w:themeFillShade="D9"/>
              <w:vertAlign w:val="superscript"/>
            </w:rPr>
            <w:t>st</w:t>
          </w:r>
        </w:sdtContent>
      </w:sdt>
      <w:r w:rsidR="0087371E" w:rsidRPr="00B74C7C">
        <w:rPr>
          <w:rFonts w:ascii="Avenir Next Condensed" w:hAnsi="Avenir Next Condensed"/>
        </w:rPr>
        <w:t xml:space="preserve"> or as otherwise determined by the board.</w:t>
      </w:r>
    </w:p>
    <w:p w14:paraId="1DB26D31" w14:textId="77777777" w:rsidR="0087371E" w:rsidRPr="00B74C7C" w:rsidRDefault="00934AD4" w:rsidP="0087371E">
      <w:pPr>
        <w:pStyle w:val="NoSpacing"/>
        <w:numPr>
          <w:ilvl w:val="0"/>
          <w:numId w:val="6"/>
        </w:numPr>
        <w:ind w:left="720"/>
        <w:rPr>
          <w:rFonts w:ascii="Avenir Next Condensed" w:hAnsi="Avenir Next Condensed"/>
        </w:rPr>
      </w:pPr>
      <w:r w:rsidRPr="00B74C7C">
        <w:rPr>
          <w:rFonts w:ascii="Avenir Next Condensed" w:hAnsi="Avenir Next Condensed"/>
        </w:rPr>
        <w:t>How to pay dues (specifically mail check to treasurer, bring to Aug. or Sept. meeting, or pay on the website).</w:t>
      </w:r>
    </w:p>
    <w:p w14:paraId="429FEAF8" w14:textId="0B410AF3" w:rsidR="00934AD4" w:rsidRDefault="0087371E" w:rsidP="0087371E">
      <w:pPr>
        <w:pStyle w:val="NoSpacing"/>
        <w:numPr>
          <w:ilvl w:val="0"/>
          <w:numId w:val="6"/>
        </w:numPr>
        <w:ind w:left="720"/>
        <w:rPr>
          <w:rFonts w:ascii="Avenir Next Condensed" w:hAnsi="Avenir Next Condensed"/>
        </w:rPr>
      </w:pPr>
      <w:r w:rsidRPr="00B74C7C">
        <w:rPr>
          <w:rFonts w:ascii="Avenir Next Condensed" w:hAnsi="Avenir Next Condensed"/>
        </w:rPr>
        <w:t>You can p</w:t>
      </w:r>
      <w:r w:rsidR="00934AD4" w:rsidRPr="00B74C7C">
        <w:rPr>
          <w:rFonts w:ascii="Avenir Next Condensed" w:hAnsi="Avenir Next Condensed"/>
        </w:rPr>
        <w:t>ay</w:t>
      </w:r>
      <w:r w:rsidRPr="00B74C7C">
        <w:rPr>
          <w:rFonts w:ascii="Avenir Next Condensed" w:hAnsi="Avenir Next Condensed"/>
        </w:rPr>
        <w:t xml:space="preserve"> your dues by mailing a check to the treasurer, at a meeting, or by go</w:t>
      </w:r>
      <w:r w:rsidR="00934AD4" w:rsidRPr="00B74C7C">
        <w:rPr>
          <w:rFonts w:ascii="Avenir Next Condensed" w:hAnsi="Avenir Next Condensed"/>
        </w:rPr>
        <w:t xml:space="preserve">ing </w:t>
      </w:r>
      <w:r w:rsidRPr="00B74C7C">
        <w:rPr>
          <w:rFonts w:ascii="Avenir Next Condensed" w:hAnsi="Avenir Next Condensed"/>
        </w:rPr>
        <w:t>to</w:t>
      </w:r>
      <w:r w:rsidR="00934AD4" w:rsidRPr="00B74C7C">
        <w:rPr>
          <w:rFonts w:ascii="Avenir Next Condensed" w:hAnsi="Avenir Next Condensed"/>
        </w:rPr>
        <w:t xml:space="preserve"> the website; log in to </w:t>
      </w:r>
      <w:sdt>
        <w:sdtPr>
          <w:rPr>
            <w:rFonts w:ascii="Avenir Next Condensed" w:hAnsi="Avenir Next Condensed"/>
          </w:rPr>
          <w:alias w:val="enter your website URL"/>
          <w:tag w:val="enter your website URL"/>
          <w:id w:val="64772191"/>
          <w:placeholder>
            <w:docPart w:val="77E3F921819F40F599B5D842980F66DB"/>
          </w:placeholder>
          <w:temporary/>
          <w15:color w:val="FF9900"/>
        </w:sdtPr>
        <w:sdtEndPr>
          <w:rPr>
            <w:i/>
            <w:iCs/>
            <w:highlight w:val="lightGray"/>
          </w:rPr>
        </w:sdtEndPr>
        <w:sdtContent>
          <w:r w:rsidR="00934AD4" w:rsidRPr="00B74C7C">
            <w:rPr>
              <w:rFonts w:ascii="Avenir Next Condensed" w:hAnsi="Avenir Next Condensed"/>
              <w:i/>
              <w:iCs/>
              <w:highlight w:val="lightGray"/>
            </w:rPr>
            <w:t>enter website URL</w:t>
          </w:r>
        </w:sdtContent>
      </w:sdt>
      <w:r w:rsidR="00934AD4" w:rsidRPr="00B74C7C">
        <w:rPr>
          <w:rFonts w:ascii="Avenir Next Condensed" w:hAnsi="Avenir Next Condensed"/>
        </w:rPr>
        <w:t>, members only section.</w:t>
      </w:r>
    </w:p>
    <w:p w14:paraId="594DCF90" w14:textId="77777777" w:rsidR="00B74C7C" w:rsidRPr="00B74C7C" w:rsidRDefault="00B74C7C" w:rsidP="00B74C7C">
      <w:pPr>
        <w:pStyle w:val="NoSpacing"/>
        <w:rPr>
          <w:rFonts w:ascii="Avenir Next Condensed" w:hAnsi="Avenir Next Condensed"/>
        </w:rPr>
      </w:pPr>
    </w:p>
    <w:p w14:paraId="1DA10BCA" w14:textId="132CE003" w:rsidR="00424916" w:rsidRPr="00680C53" w:rsidRDefault="00424916" w:rsidP="00424916">
      <w:pPr>
        <w:pStyle w:val="Heading2"/>
        <w:rPr>
          <w:rFonts w:ascii="Avenir Next Condensed Demi Bold" w:hAnsi="Avenir Next Condensed Demi Bold"/>
          <w:b/>
          <w:bCs/>
          <w:color w:val="16649E"/>
        </w:rPr>
      </w:pPr>
      <w:bookmarkStart w:id="32" w:name="_Toc49412664"/>
      <w:r w:rsidRPr="00680C53">
        <w:rPr>
          <w:rFonts w:ascii="Avenir Next Condensed Demi Bold" w:hAnsi="Avenir Next Condensed Demi Bold"/>
          <w:b/>
          <w:bCs/>
          <w:color w:val="16649E"/>
        </w:rPr>
        <w:t>3.4 Members</w:t>
      </w:r>
      <w:bookmarkEnd w:id="32"/>
    </w:p>
    <w:p w14:paraId="6CB0F218" w14:textId="28AECAE3" w:rsidR="00424916" w:rsidRPr="00680C53" w:rsidRDefault="00424916" w:rsidP="00424916">
      <w:pPr>
        <w:pStyle w:val="Heading3"/>
        <w:rPr>
          <w:rFonts w:ascii="Avenir Next Condensed Medium" w:hAnsi="Avenir Next Condensed Medium"/>
          <w:color w:val="16649E"/>
        </w:rPr>
      </w:pPr>
      <w:bookmarkStart w:id="33" w:name="_Toc49412665"/>
      <w:r w:rsidRPr="00680C53">
        <w:rPr>
          <w:rFonts w:ascii="Avenir Next Condensed Medium" w:hAnsi="Avenir Next Condensed Medium"/>
          <w:color w:val="16649E"/>
        </w:rPr>
        <w:t>3.4.1 ASHI Certified, ASHI, Inspectors, and ASHI Associate</w:t>
      </w:r>
      <w:bookmarkEnd w:id="33"/>
    </w:p>
    <w:sdt>
      <w:sdtPr>
        <w:rPr>
          <w:rStyle w:val="contentcontrol"/>
          <w:rFonts w:ascii="Avenir Next Condensed" w:hAnsi="Avenir Next Condensed"/>
          <w:highlight w:val="lightGray"/>
        </w:rPr>
        <w:alias w:val="Enter Chapter Member Benefits Here"/>
        <w:tag w:val="Enter Chapter Member Benefits Here"/>
        <w:id w:val="-754894722"/>
        <w:placeholder>
          <w:docPart w:val="DefaultPlaceholder_-1854013440"/>
        </w:placeholder>
        <w:temporary/>
        <w15:color w:val="FF9900"/>
      </w:sdtPr>
      <w:sdtContent>
        <w:p w14:paraId="35E88B3C" w14:textId="6FC1665F" w:rsidR="00E771B4" w:rsidRPr="00B74C7C" w:rsidRDefault="00E771B4" w:rsidP="003F32C9">
          <w:pPr>
            <w:pStyle w:val="NoSpacing"/>
            <w:rPr>
              <w:rStyle w:val="contentcontrol"/>
              <w:rFonts w:ascii="Avenir Next Condensed" w:hAnsi="Avenir Next Condensed"/>
              <w:highlight w:val="lightGray"/>
            </w:rPr>
          </w:pPr>
          <w:r w:rsidRPr="00B74C7C">
            <w:rPr>
              <w:rStyle w:val="contentcontrol"/>
              <w:rFonts w:ascii="Avenir Next Condensed" w:hAnsi="Avenir Next Condensed"/>
              <w:highlight w:val="lightGray"/>
            </w:rPr>
            <w:t>Shall b</w:t>
          </w:r>
          <w:r w:rsidR="00B82FDD" w:rsidRPr="00B74C7C">
            <w:rPr>
              <w:rStyle w:val="contentcontrol"/>
              <w:rFonts w:ascii="Avenir Next Condensed" w:hAnsi="Avenir Next Condensed"/>
              <w:highlight w:val="lightGray"/>
            </w:rPr>
            <w:t>e listed on the St. Louis ASHI Website and App Member Lists (ACI’s and Inspectors)</w:t>
          </w:r>
        </w:p>
        <w:p w14:paraId="54AA26AD" w14:textId="160598BE" w:rsidR="003F32C9" w:rsidRPr="00B74C7C" w:rsidRDefault="00E771B4" w:rsidP="003F32C9">
          <w:pPr>
            <w:pStyle w:val="NoSpacing"/>
            <w:rPr>
              <w:rFonts w:ascii="Avenir Next Condensed" w:hAnsi="Avenir Next Condensed"/>
            </w:rPr>
          </w:pPr>
          <w:r w:rsidRPr="00B74C7C">
            <w:rPr>
              <w:rStyle w:val="contentcontrol"/>
              <w:rFonts w:ascii="Avenir Next Condensed" w:hAnsi="Avenir Next Condensed"/>
              <w:highlight w:val="lightGray"/>
            </w:rPr>
            <w:t>Member benefits shall include:</w:t>
          </w:r>
          <w:r w:rsidR="00B82FDD" w:rsidRPr="00B74C7C">
            <w:rPr>
              <w:rStyle w:val="contentcontrol"/>
              <w:rFonts w:ascii="Avenir Next Condensed" w:hAnsi="Avenir Next Condensed"/>
              <w:highlight w:val="lightGray"/>
            </w:rPr>
            <w:br/>
            <w:t xml:space="preserve"> •  Educational Opportunities</w:t>
          </w:r>
          <w:r w:rsidR="00B82FDD" w:rsidRPr="00B74C7C">
            <w:rPr>
              <w:rStyle w:val="contentcontrol"/>
              <w:rFonts w:ascii="Avenir Next Condensed" w:hAnsi="Avenir Next Condensed"/>
              <w:highlight w:val="lightGray"/>
            </w:rPr>
            <w:br/>
            <w:t xml:space="preserve"> •  Monthly Educational Speakers (2 CE’s)</w:t>
          </w:r>
          <w:r w:rsidR="00B82FDD" w:rsidRPr="00B74C7C">
            <w:rPr>
              <w:rStyle w:val="contentcontrol"/>
              <w:rFonts w:ascii="Avenir Next Condensed" w:hAnsi="Avenir Next Condensed"/>
              <w:highlight w:val="lightGray"/>
            </w:rPr>
            <w:br/>
            <w:t xml:space="preserve"> •  Bi-Annual Seminars (free to chapter members – 8 CE’s ea.)</w:t>
          </w:r>
          <w:r w:rsidR="00B82FDD" w:rsidRPr="00B74C7C">
            <w:rPr>
              <w:rStyle w:val="contentcontrol"/>
              <w:rFonts w:ascii="Avenir Next Condensed" w:hAnsi="Avenir Next Condensed"/>
              <w:highlight w:val="lightGray"/>
            </w:rPr>
            <w:br/>
            <w:t xml:space="preserve"> •  Annual Peer Review Training Event (5 CE’s)</w:t>
          </w:r>
          <w:r w:rsidR="00B82FDD" w:rsidRPr="00B74C7C">
            <w:rPr>
              <w:rStyle w:val="contentcontrol"/>
              <w:rFonts w:ascii="Avenir Next Condensed" w:hAnsi="Avenir Next Condensed"/>
              <w:highlight w:val="lightGray"/>
            </w:rPr>
            <w:br/>
            <w:t xml:space="preserve"> •  Plus, other educational opportunities with ASHI approved CE’s</w:t>
          </w:r>
          <w:r w:rsidR="00B82FDD" w:rsidRPr="00B74C7C">
            <w:rPr>
              <w:rStyle w:val="contentcontrol"/>
              <w:rFonts w:ascii="Avenir Next Condensed" w:hAnsi="Avenir Next Condensed"/>
              <w:highlight w:val="lightGray"/>
            </w:rPr>
            <w:br/>
            <w:t xml:space="preserve"> •  The online Membership List is the go to list for real estate agents &amp; clients in the St. Region</w:t>
          </w:r>
          <w:r w:rsidR="00B82FDD" w:rsidRPr="00B74C7C">
            <w:rPr>
              <w:rStyle w:val="contentcontrol"/>
              <w:rFonts w:ascii="Avenir Next Condensed" w:hAnsi="Avenir Next Condensed"/>
              <w:highlight w:val="lightGray"/>
            </w:rPr>
            <w:br/>
            <w:t xml:space="preserve"> •  Monthly Meetings</w:t>
          </w:r>
          <w:r w:rsidR="00B82FDD" w:rsidRPr="00B74C7C">
            <w:rPr>
              <w:rStyle w:val="contentcontrol"/>
              <w:rFonts w:ascii="Avenir Next Condensed" w:hAnsi="Avenir Next Condensed"/>
              <w:highlight w:val="lightGray"/>
            </w:rPr>
            <w:br/>
            <w:t xml:space="preserve"> •  Chapter Participation</w:t>
          </w:r>
          <w:r w:rsidR="00B82FDD" w:rsidRPr="00B74C7C">
            <w:rPr>
              <w:rStyle w:val="contentcontrol"/>
              <w:rFonts w:ascii="Avenir Next Condensed" w:hAnsi="Avenir Next Condensed"/>
              <w:highlight w:val="lightGray"/>
            </w:rPr>
            <w:br/>
            <w:t xml:space="preserve"> •  Chapter Discussion Boards</w:t>
          </w:r>
          <w:r w:rsidR="00B82FDD" w:rsidRPr="00B74C7C">
            <w:rPr>
              <w:rStyle w:val="contentcontrol"/>
              <w:rFonts w:ascii="Avenir Next Condensed" w:hAnsi="Avenir Next Condensed"/>
              <w:highlight w:val="lightGray"/>
            </w:rPr>
            <w:br/>
            <w:t xml:space="preserve"> •  Chapter Leadership Opportunities</w:t>
          </w:r>
          <w:r w:rsidR="00B82FDD" w:rsidRPr="00B74C7C">
            <w:rPr>
              <w:rStyle w:val="contentcontrol"/>
              <w:rFonts w:ascii="Avenir Next Condensed" w:hAnsi="Avenir Next Condensed"/>
              <w:highlight w:val="lightGray"/>
            </w:rPr>
            <w:br/>
            <w:t xml:space="preserve"> •  Chapter PR Opportunities</w:t>
          </w:r>
          <w:r w:rsidR="00B82FDD" w:rsidRPr="00B74C7C">
            <w:rPr>
              <w:rStyle w:val="contentcontrol"/>
              <w:rFonts w:ascii="Avenir Next Condensed" w:hAnsi="Avenir Next Condensed"/>
              <w:highlight w:val="lightGray"/>
            </w:rPr>
            <w:br/>
            <w:t xml:space="preserve"> •  State Legislative Voice</w:t>
          </w:r>
          <w:r w:rsidR="00B82FDD" w:rsidRPr="00B74C7C">
            <w:rPr>
              <w:rStyle w:val="contentcontrol"/>
              <w:rFonts w:ascii="Avenir Next Condensed" w:hAnsi="Avenir Next Condensed"/>
              <w:highlight w:val="lightGray"/>
            </w:rPr>
            <w:br/>
            <w:t xml:space="preserve"> •  Parallel Inspection Opportunities</w:t>
          </w:r>
          <w:r w:rsidR="00B82FDD" w:rsidRPr="00B74C7C">
            <w:rPr>
              <w:rStyle w:val="contentcontrol"/>
              <w:rFonts w:ascii="Avenir Next Condensed" w:hAnsi="Avenir Next Condensed"/>
              <w:highlight w:val="lightGray"/>
            </w:rPr>
            <w:br/>
            <w:t xml:space="preserve"> •  Chapter support network - Chapter members have a wealth of experience and knowledge when you have a question or need assistance.</w:t>
          </w:r>
        </w:p>
      </w:sdtContent>
    </w:sdt>
    <w:p w14:paraId="03C80A14" w14:textId="77777777" w:rsidR="00283C0B" w:rsidRDefault="00283C0B" w:rsidP="00FA1F18">
      <w:pPr>
        <w:pStyle w:val="Heading3"/>
        <w:rPr>
          <w:rStyle w:val="Heading2Char"/>
          <w:rFonts w:ascii="Avenir Next Condensed Medium" w:hAnsi="Avenir Next Condensed Medium"/>
          <w:color w:val="005493"/>
        </w:rPr>
      </w:pPr>
    </w:p>
    <w:p w14:paraId="4DDE3003" w14:textId="30AD4F4D" w:rsidR="00424916" w:rsidRPr="00283C0B" w:rsidRDefault="00FA1F18" w:rsidP="00FA1F18">
      <w:pPr>
        <w:pStyle w:val="Heading3"/>
        <w:rPr>
          <w:rFonts w:ascii="Avenir Next Condensed Medium" w:hAnsi="Avenir Next Condensed Medium"/>
          <w:color w:val="005493"/>
        </w:rPr>
      </w:pPr>
      <w:bookmarkStart w:id="34" w:name="_Toc49412666"/>
      <w:r w:rsidRPr="00283C0B">
        <w:rPr>
          <w:rStyle w:val="Heading2Char"/>
          <w:rFonts w:ascii="Avenir Next Condensed Medium" w:hAnsi="Avenir Next Condensed Medium"/>
          <w:color w:val="005493"/>
        </w:rPr>
        <w:t>3.4</w:t>
      </w:r>
      <w:r w:rsidR="00283C0B" w:rsidRPr="00283C0B">
        <w:rPr>
          <w:rStyle w:val="Heading2Char"/>
          <w:rFonts w:ascii="Avenir Next Condensed Medium" w:hAnsi="Avenir Next Condensed Medium"/>
          <w:color w:val="005493"/>
        </w:rPr>
        <w:t>.</w:t>
      </w:r>
      <w:r w:rsidRPr="00283C0B">
        <w:rPr>
          <w:rStyle w:val="Heading2Char"/>
          <w:rFonts w:ascii="Avenir Next Condensed Medium" w:hAnsi="Avenir Next Condensed Medium"/>
          <w:color w:val="005493"/>
        </w:rPr>
        <w:t>2</w:t>
      </w:r>
      <w:r w:rsidR="00424916" w:rsidRPr="00283C0B">
        <w:rPr>
          <w:rFonts w:ascii="Avenir Next Condensed Medium" w:hAnsi="Avenir Next Condensed Medium"/>
          <w:color w:val="005493"/>
        </w:rPr>
        <w:t xml:space="preserve"> </w:t>
      </w:r>
      <w:r w:rsidR="00424916" w:rsidRPr="00283C0B">
        <w:rPr>
          <w:rStyle w:val="Heading2Char"/>
          <w:rFonts w:ascii="Avenir Next Condensed Medium" w:hAnsi="Avenir Next Condensed Medium"/>
          <w:color w:val="005493"/>
        </w:rPr>
        <w:t>Affiliate Members</w:t>
      </w:r>
      <w:bookmarkEnd w:id="34"/>
    </w:p>
    <w:p w14:paraId="5FE4C1B9" w14:textId="2E110D33" w:rsidR="00424916" w:rsidRPr="00B74C7C" w:rsidRDefault="00424916" w:rsidP="00424916">
      <w:pPr>
        <w:rPr>
          <w:rFonts w:ascii="Avenir Next Condensed" w:hAnsi="Avenir Next Condensed"/>
        </w:rPr>
      </w:pPr>
      <w:r w:rsidRPr="00B74C7C">
        <w:rPr>
          <w:rFonts w:ascii="Avenir Next Condensed" w:hAnsi="Avenir Next Condensed"/>
        </w:rPr>
        <w:t xml:space="preserve">All applications to become a member of the </w:t>
      </w:r>
      <w:sdt>
        <w:sdtPr>
          <w:rPr>
            <w:rFonts w:ascii="Avenir Next Condensed" w:hAnsi="Avenir Next Condensed"/>
          </w:rPr>
          <w:alias w:val="Company"/>
          <w:tag w:val=""/>
          <w:id w:val="-2118137189"/>
          <w:placeholder>
            <w:docPart w:val="93E846BBCE5642F785398B27F23546A7"/>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Chapter as an affiliate member shall require the approval by a vote of the Board of Directors of the </w:t>
      </w:r>
      <w:sdt>
        <w:sdtPr>
          <w:rPr>
            <w:rFonts w:ascii="Avenir Next Condensed" w:hAnsi="Avenir Next Condensed"/>
          </w:rPr>
          <w:alias w:val="Company"/>
          <w:tag w:val=""/>
          <w:id w:val="-2072266470"/>
          <w:placeholder>
            <w:docPart w:val="34134FEDA7B84FF5A2EF8B3B17DAD344"/>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w:t>
      </w:r>
    </w:p>
    <w:p w14:paraId="65E8BFDB" w14:textId="77777777" w:rsidR="00424916" w:rsidRPr="00B74C7C" w:rsidRDefault="00424916" w:rsidP="00424916">
      <w:pPr>
        <w:rPr>
          <w:rFonts w:ascii="Avenir Next Condensed" w:hAnsi="Avenir Next Condensed"/>
        </w:rPr>
      </w:pPr>
      <w:r w:rsidRPr="00B74C7C">
        <w:rPr>
          <w:rFonts w:ascii="Avenir Next Condensed" w:hAnsi="Avenir Next Condensed"/>
        </w:rPr>
        <w:t>Website Affiliate Terms &amp; Conditions Statement:</w:t>
      </w:r>
    </w:p>
    <w:p w14:paraId="2D1512BF" w14:textId="3FA68489" w:rsidR="00424916" w:rsidRPr="00B74C7C" w:rsidRDefault="00424916" w:rsidP="00424916">
      <w:pPr>
        <w:rPr>
          <w:rFonts w:ascii="Avenir Next Condensed" w:hAnsi="Avenir Next Condensed"/>
        </w:rPr>
      </w:pPr>
      <w:r w:rsidRPr="00B74C7C">
        <w:rPr>
          <w:rFonts w:ascii="Avenir Next Condensed" w:hAnsi="Avenir Next Condensed"/>
        </w:rPr>
        <w:t xml:space="preserve">We understand that as an Affiliate, we do not expect the same benefits of membership nor hold the same rights of membership of </w:t>
      </w:r>
      <w:sdt>
        <w:sdtPr>
          <w:rPr>
            <w:rFonts w:ascii="Avenir Next Condensed" w:hAnsi="Avenir Next Condensed"/>
          </w:rPr>
          <w:alias w:val="Company"/>
          <w:tag w:val=""/>
          <w:id w:val="2037766134"/>
          <w:placeholder>
            <w:docPart w:val="8ACF0487656146D2993D18674889607A"/>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Members. Affiliates cannot vote or hold office and cannot use the formal </w:t>
      </w:r>
      <w:sdt>
        <w:sdtPr>
          <w:rPr>
            <w:rFonts w:ascii="Avenir Next Condensed" w:hAnsi="Avenir Next Condensed"/>
          </w:rPr>
          <w:alias w:val="Company"/>
          <w:tag w:val=""/>
          <w:id w:val="620506469"/>
          <w:placeholder>
            <w:docPart w:val="F9B00C02326947F194867D93C408548F"/>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logo in any manner.</w:t>
      </w:r>
    </w:p>
    <w:p w14:paraId="1C7CE93A" w14:textId="7DD2D368" w:rsidR="00424916" w:rsidRPr="00B74C7C" w:rsidRDefault="00424916" w:rsidP="00FA1F18">
      <w:pPr>
        <w:pStyle w:val="NoSpacing"/>
        <w:numPr>
          <w:ilvl w:val="0"/>
          <w:numId w:val="26"/>
        </w:numPr>
        <w:rPr>
          <w:rFonts w:ascii="Avenir Next Condensed" w:hAnsi="Avenir Next Condensed"/>
        </w:rPr>
      </w:pPr>
      <w:r w:rsidRPr="00B74C7C">
        <w:rPr>
          <w:rFonts w:ascii="Avenir Next Condensed" w:hAnsi="Avenir Next Condensed"/>
        </w:rPr>
        <w:t xml:space="preserve">We understand that Affiliate membership is granted to organizations that meet the Affiliate membership criteria and does not imply endorsement of </w:t>
      </w:r>
      <w:sdt>
        <w:sdtPr>
          <w:rPr>
            <w:rFonts w:ascii="Avenir Next Condensed" w:hAnsi="Avenir Next Condensed"/>
          </w:rPr>
          <w:alias w:val="Company"/>
          <w:tag w:val=""/>
          <w:id w:val="904957346"/>
          <w:placeholder>
            <w:docPart w:val="BB46EB86195E4307B49E5948F9AD3798"/>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w:t>
      </w:r>
    </w:p>
    <w:p w14:paraId="7F0C269D" w14:textId="77777777" w:rsidR="00424916" w:rsidRPr="00B74C7C" w:rsidRDefault="00424916" w:rsidP="00FA1F18">
      <w:pPr>
        <w:pStyle w:val="NoSpacing"/>
        <w:numPr>
          <w:ilvl w:val="0"/>
          <w:numId w:val="26"/>
        </w:numPr>
        <w:rPr>
          <w:rFonts w:ascii="Avenir Next Condensed" w:hAnsi="Avenir Next Condensed"/>
        </w:rPr>
      </w:pPr>
      <w:r w:rsidRPr="00B74C7C">
        <w:rPr>
          <w:rFonts w:ascii="Avenir Next Condensed" w:hAnsi="Avenir Next Condensed"/>
        </w:rPr>
        <w:t>We understand that as an Affiliate, we are permitted to identify our Affiliate membership on stationery, business cards, curriculum vitae, web site, email, or other promotional materials. Further, an official Affiliate logo will be provided for use at your request.</w:t>
      </w:r>
    </w:p>
    <w:p w14:paraId="10325F5B" w14:textId="16AA3AAC" w:rsidR="00424916" w:rsidRPr="00B74C7C" w:rsidRDefault="00424916" w:rsidP="00FA1F18">
      <w:pPr>
        <w:pStyle w:val="NoSpacing"/>
        <w:numPr>
          <w:ilvl w:val="0"/>
          <w:numId w:val="26"/>
        </w:numPr>
        <w:rPr>
          <w:rFonts w:ascii="Avenir Next Condensed" w:hAnsi="Avenir Next Condensed"/>
        </w:rPr>
      </w:pPr>
      <w:r w:rsidRPr="00B74C7C">
        <w:rPr>
          <w:rFonts w:ascii="Avenir Next Condensed" w:hAnsi="Avenir Next Condensed"/>
        </w:rPr>
        <w:t xml:space="preserve">We understand that the Affiliate logo and statement of Affiliate member status with </w:t>
      </w:r>
      <w:sdt>
        <w:sdtPr>
          <w:rPr>
            <w:rFonts w:ascii="Avenir Next Condensed" w:hAnsi="Avenir Next Condensed"/>
          </w:rPr>
          <w:alias w:val="Company"/>
          <w:tag w:val=""/>
          <w:id w:val="-1392655603"/>
          <w:placeholder>
            <w:docPart w:val="61FE52A29EC94D40B43F6647749AE052"/>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shall not be used in any way as to imply endorsement of the firm, organization or individual who has been granted Affiliate status.</w:t>
      </w:r>
    </w:p>
    <w:p w14:paraId="7780E585" w14:textId="72E966E2" w:rsidR="00424916" w:rsidRPr="00B74C7C" w:rsidRDefault="00424916" w:rsidP="00FA1F18">
      <w:pPr>
        <w:pStyle w:val="NoSpacing"/>
        <w:numPr>
          <w:ilvl w:val="0"/>
          <w:numId w:val="26"/>
        </w:numPr>
        <w:rPr>
          <w:rFonts w:ascii="Avenir Next Condensed" w:hAnsi="Avenir Next Condensed"/>
        </w:rPr>
      </w:pPr>
      <w:r w:rsidRPr="00B74C7C">
        <w:rPr>
          <w:rFonts w:ascii="Avenir Next Condensed" w:hAnsi="Avenir Next Condensed"/>
        </w:rPr>
        <w:t xml:space="preserve">We understand that the </w:t>
      </w:r>
      <w:sdt>
        <w:sdtPr>
          <w:rPr>
            <w:rFonts w:ascii="Avenir Next Condensed" w:hAnsi="Avenir Next Condensed"/>
          </w:rPr>
          <w:alias w:val="Company"/>
          <w:tag w:val=""/>
          <w:id w:val="-1169948915"/>
          <w:placeholder>
            <w:docPart w:val="42CBB8C77F1242A69D6C3F5181B045B2"/>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Affiliate logo may not be placed on any certificates produced by a training school or academy which may be provided to a student or graduate as this may imply that the student is an “</w:t>
      </w:r>
      <w:sdt>
        <w:sdtPr>
          <w:rPr>
            <w:rFonts w:ascii="Avenir Next Condensed" w:hAnsi="Avenir Next Condensed"/>
          </w:rPr>
          <w:alias w:val="Company"/>
          <w:tag w:val=""/>
          <w:id w:val="425308423"/>
          <w:placeholder>
            <w:docPart w:val="4F693095DA8C4DD78C10F0B937BC3BBD"/>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Affiliate.” Care should be taken to ensure the integrity of the </w:t>
      </w:r>
      <w:sdt>
        <w:sdtPr>
          <w:rPr>
            <w:rFonts w:ascii="Avenir Next Condensed" w:hAnsi="Avenir Next Condensed"/>
          </w:rPr>
          <w:alias w:val="Company"/>
          <w:tag w:val=""/>
          <w:id w:val="-987620396"/>
          <w:placeholder>
            <w:docPart w:val="A120180D093041F39E02861E2155999A"/>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Affiliate logo and to avoid any presentation which may mislead others as to who is a true Affiliate.</w:t>
      </w:r>
    </w:p>
    <w:p w14:paraId="26F219C0" w14:textId="51686EBB" w:rsidR="00424916" w:rsidRPr="00B74C7C" w:rsidRDefault="00424916" w:rsidP="00FA1F18">
      <w:pPr>
        <w:pStyle w:val="NoSpacing"/>
        <w:numPr>
          <w:ilvl w:val="0"/>
          <w:numId w:val="26"/>
        </w:numPr>
        <w:rPr>
          <w:rFonts w:ascii="Avenir Next Condensed" w:hAnsi="Avenir Next Condensed"/>
        </w:rPr>
      </w:pPr>
      <w:r w:rsidRPr="00B74C7C">
        <w:rPr>
          <w:rFonts w:ascii="Avenir Next Condensed" w:hAnsi="Avenir Next Condensed"/>
        </w:rPr>
        <w:t xml:space="preserve">We understand that as an Affiliate, we will benefit from access to </w:t>
      </w:r>
      <w:sdt>
        <w:sdtPr>
          <w:rPr>
            <w:rFonts w:ascii="Avenir Next Condensed" w:hAnsi="Avenir Next Condensed"/>
          </w:rPr>
          <w:alias w:val="Company"/>
          <w:tag w:val=""/>
          <w:id w:val="-1607423244"/>
          <w:placeholder>
            <w:docPart w:val="CB3B5A7AE8FC455FA559DB8D2D8F9DB1"/>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s educational programs and materials, along with other programs and services as approved and offered by St. </w:t>
      </w:r>
      <w:sdt>
        <w:sdtPr>
          <w:rPr>
            <w:rFonts w:ascii="Avenir Next Condensed" w:hAnsi="Avenir Next Condensed"/>
          </w:rPr>
          <w:alias w:val="Company"/>
          <w:tag w:val=""/>
          <w:id w:val="93682406"/>
          <w:placeholder>
            <w:docPart w:val="CEF27AC87B2F4E27A69B3D268242F453"/>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w:t>
      </w:r>
    </w:p>
    <w:p w14:paraId="30D2AD19" w14:textId="77777777" w:rsidR="00424916" w:rsidRPr="00B74C7C" w:rsidRDefault="00424916" w:rsidP="00FA1F18">
      <w:pPr>
        <w:pStyle w:val="NoSpacing"/>
        <w:numPr>
          <w:ilvl w:val="0"/>
          <w:numId w:val="26"/>
        </w:numPr>
        <w:rPr>
          <w:rFonts w:ascii="Avenir Next Condensed" w:hAnsi="Avenir Next Condensed"/>
        </w:rPr>
      </w:pPr>
      <w:r w:rsidRPr="00B74C7C">
        <w:rPr>
          <w:rFonts w:ascii="Avenir Next Condensed" w:hAnsi="Avenir Next Condensed"/>
        </w:rPr>
        <w:t>We understand that Affiliate membership status was created for firms, organizations, and individuals providing products and/or services to home inspectors and the home inspection profession.</w:t>
      </w:r>
    </w:p>
    <w:p w14:paraId="1D476376" w14:textId="103152FA" w:rsidR="00424916" w:rsidRPr="00B74C7C" w:rsidRDefault="00424916" w:rsidP="00FA1F18">
      <w:pPr>
        <w:pStyle w:val="NoSpacing"/>
        <w:numPr>
          <w:ilvl w:val="0"/>
          <w:numId w:val="26"/>
        </w:numPr>
        <w:rPr>
          <w:rFonts w:ascii="Avenir Next Condensed" w:hAnsi="Avenir Next Condensed"/>
        </w:rPr>
      </w:pPr>
      <w:r w:rsidRPr="00B74C7C">
        <w:rPr>
          <w:rFonts w:ascii="Avenir Next Condensed" w:hAnsi="Avenir Next Condensed"/>
        </w:rPr>
        <w:t xml:space="preserve">We understand that </w:t>
      </w:r>
      <w:sdt>
        <w:sdtPr>
          <w:rPr>
            <w:rFonts w:ascii="Avenir Next Condensed" w:hAnsi="Avenir Next Condensed"/>
          </w:rPr>
          <w:alias w:val="Company"/>
          <w:tag w:val=""/>
          <w:id w:val="474888739"/>
          <w:placeholder>
            <w:docPart w:val="221B5A8AF121481FBF4D008F789F78C0"/>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reserves the right at </w:t>
      </w:r>
      <w:sdt>
        <w:sdtPr>
          <w:rPr>
            <w:rFonts w:ascii="Avenir Next Condensed" w:hAnsi="Avenir Next Condensed"/>
          </w:rPr>
          <w:alias w:val="Company"/>
          <w:tag w:val=""/>
          <w:id w:val="-678117002"/>
          <w:placeholder>
            <w:docPart w:val="EAF4A12AF3E34ED89E9CC0F14972FBEC"/>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s sole discretion to terminate and revoke an Affiliate Membership for any reason at any time.</w:t>
      </w:r>
    </w:p>
    <w:p w14:paraId="56BF755D" w14:textId="31B39949" w:rsidR="00424916" w:rsidRPr="00B74C7C" w:rsidRDefault="00424916" w:rsidP="00FA1F18">
      <w:pPr>
        <w:pStyle w:val="NoSpacing"/>
        <w:numPr>
          <w:ilvl w:val="0"/>
          <w:numId w:val="26"/>
        </w:numPr>
        <w:rPr>
          <w:rFonts w:ascii="Avenir Next Condensed" w:hAnsi="Avenir Next Condensed"/>
        </w:rPr>
      </w:pPr>
      <w:r w:rsidRPr="00B74C7C">
        <w:rPr>
          <w:rFonts w:ascii="Avenir Next Condensed" w:hAnsi="Avenir Next Condensed"/>
        </w:rPr>
        <w:t xml:space="preserve">We understand that </w:t>
      </w:r>
      <w:sdt>
        <w:sdtPr>
          <w:rPr>
            <w:rFonts w:ascii="Avenir Next Condensed" w:hAnsi="Avenir Next Condensed"/>
          </w:rPr>
          <w:alias w:val="Company"/>
          <w:tag w:val=""/>
          <w:id w:val="-608279129"/>
          <w:placeholder>
            <w:docPart w:val="E4EF8703F5BE4699A488CA0796AE324B"/>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reserves the right at </w:t>
      </w:r>
      <w:sdt>
        <w:sdtPr>
          <w:rPr>
            <w:rFonts w:ascii="Avenir Next Condensed" w:hAnsi="Avenir Next Condensed"/>
          </w:rPr>
          <w:alias w:val="Company"/>
          <w:tag w:val=""/>
          <w:id w:val="265581911"/>
          <w:placeholder>
            <w:docPart w:val="A9409D483FC74329BC54486F96443F32"/>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s sole discretion to not renew an Affiliate Membership for any reason.</w:t>
      </w:r>
    </w:p>
    <w:p w14:paraId="328E5E14" w14:textId="1E41A180" w:rsidR="00424916" w:rsidRPr="00B74C7C" w:rsidRDefault="00424916" w:rsidP="00FA1F18">
      <w:pPr>
        <w:pStyle w:val="NoSpacing"/>
        <w:numPr>
          <w:ilvl w:val="0"/>
          <w:numId w:val="26"/>
        </w:numPr>
        <w:rPr>
          <w:rFonts w:ascii="Avenir Next Condensed" w:hAnsi="Avenir Next Condensed"/>
        </w:rPr>
      </w:pPr>
      <w:r w:rsidRPr="00B74C7C">
        <w:rPr>
          <w:rFonts w:ascii="Avenir Next Condensed" w:hAnsi="Avenir Next Condensed"/>
        </w:rPr>
        <w:t xml:space="preserve">We have read, fully agree to, and understand all statements and terms and conditions. In addition, we hereby release </w:t>
      </w:r>
      <w:sdt>
        <w:sdtPr>
          <w:rPr>
            <w:rFonts w:ascii="Avenir Next Condensed" w:hAnsi="Avenir Next Condensed"/>
          </w:rPr>
          <w:alias w:val="Company"/>
          <w:tag w:val=""/>
          <w:id w:val="-372687195"/>
          <w:placeholder>
            <w:docPart w:val="46FF0EE411944EB2BD5C5727A7257B50"/>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its officers, directors, and employees from any and all liability, losses, and causes of action in connection with or arising from Affiliate Membership status.</w:t>
      </w:r>
    </w:p>
    <w:p w14:paraId="24240BFB" w14:textId="1C201E04" w:rsidR="0029565E" w:rsidRPr="00680C53" w:rsidRDefault="003361AA" w:rsidP="0029565E">
      <w:pPr>
        <w:pStyle w:val="Heading1"/>
        <w:rPr>
          <w:rFonts w:ascii="Avenir Next Condensed" w:hAnsi="Avenir Next Condensed"/>
          <w:b/>
          <w:bCs/>
          <w:color w:val="16649E"/>
        </w:rPr>
      </w:pPr>
      <w:bookmarkStart w:id="35" w:name="_Toc49412667"/>
      <w:r w:rsidRPr="00680C53">
        <w:rPr>
          <w:rFonts w:ascii="Avenir Next Condensed" w:hAnsi="Avenir Next Condensed"/>
          <w:b/>
          <w:bCs/>
          <w:color w:val="16649E"/>
        </w:rPr>
        <w:t>4</w:t>
      </w:r>
      <w:r w:rsidR="00AA17CB" w:rsidRPr="00680C53">
        <w:rPr>
          <w:rFonts w:ascii="Avenir Next Condensed" w:hAnsi="Avenir Next Condensed"/>
          <w:b/>
          <w:bCs/>
          <w:color w:val="16649E"/>
        </w:rPr>
        <w:t xml:space="preserve">. </w:t>
      </w:r>
      <w:r w:rsidR="00AE1359" w:rsidRPr="00680C53">
        <w:rPr>
          <w:rFonts w:ascii="Avenir Next Condensed" w:hAnsi="Avenir Next Condensed"/>
          <w:b/>
          <w:bCs/>
          <w:color w:val="16649E"/>
        </w:rPr>
        <w:t>Public Relations / Marketing</w:t>
      </w:r>
      <w:bookmarkEnd w:id="35"/>
    </w:p>
    <w:p w14:paraId="39F16734" w14:textId="64FFBBFF" w:rsidR="0029565E" w:rsidRPr="00B74C7C" w:rsidRDefault="0029565E" w:rsidP="0029565E">
      <w:pPr>
        <w:rPr>
          <w:rFonts w:ascii="Avenir Next Condensed" w:hAnsi="Avenir Next Condensed"/>
        </w:rPr>
      </w:pPr>
      <w:r w:rsidRPr="00B74C7C">
        <w:rPr>
          <w:rFonts w:ascii="Avenir Next Condensed" w:hAnsi="Avenir Next Condensed"/>
        </w:rPr>
        <w:t xml:space="preserve">The purpose of all public relations activities to promote </w:t>
      </w:r>
      <w:r w:rsidR="004B78EC" w:rsidRPr="00B74C7C">
        <w:rPr>
          <w:rFonts w:ascii="Avenir Next Condensed" w:hAnsi="Avenir Next Condensed"/>
        </w:rPr>
        <w:t xml:space="preserve">ASHI, </w:t>
      </w:r>
      <w:r w:rsidRPr="00B74C7C">
        <w:rPr>
          <w:rFonts w:ascii="Avenir Next Condensed" w:hAnsi="Avenir Next Condensed"/>
        </w:rPr>
        <w:t>the Chapter as a body in a positive fashion, to promote use of its members generically, and to direct those seeking a home inspector to the Chapter website</w:t>
      </w:r>
      <w:r w:rsidR="004B78EC" w:rsidRPr="00B74C7C">
        <w:rPr>
          <w:rFonts w:ascii="Avenir Next Condensed" w:hAnsi="Avenir Next Condensed"/>
        </w:rPr>
        <w:t xml:space="preserve"> and/or app</w:t>
      </w:r>
      <w:r w:rsidR="003361AA" w:rsidRPr="00B74C7C">
        <w:rPr>
          <w:rFonts w:ascii="Avenir Next Condensed" w:hAnsi="Avenir Next Condensed"/>
        </w:rPr>
        <w:t xml:space="preserve"> to find an ASHI Certified Inspector or </w:t>
      </w:r>
      <w:r w:rsidR="004B78EC" w:rsidRPr="00B74C7C">
        <w:rPr>
          <w:rFonts w:ascii="Avenir Next Condensed" w:hAnsi="Avenir Next Condensed"/>
        </w:rPr>
        <w:t>Inspector</w:t>
      </w:r>
      <w:r w:rsidRPr="00B74C7C">
        <w:rPr>
          <w:rFonts w:ascii="Avenir Next Condensed" w:hAnsi="Avenir Next Condensed"/>
        </w:rPr>
        <w:t>.</w:t>
      </w:r>
    </w:p>
    <w:p w14:paraId="26FAC995" w14:textId="19455C9F" w:rsidR="0029565E" w:rsidRPr="00680C53" w:rsidRDefault="003361AA" w:rsidP="0029565E">
      <w:pPr>
        <w:pStyle w:val="Heading2"/>
        <w:rPr>
          <w:rFonts w:ascii="Avenir Next Condensed Demi Bold" w:hAnsi="Avenir Next Condensed Demi Bold"/>
          <w:b/>
          <w:bCs/>
          <w:color w:val="16649E"/>
        </w:rPr>
      </w:pPr>
      <w:bookmarkStart w:id="36" w:name="_Toc49412668"/>
      <w:r w:rsidRPr="00680C53">
        <w:rPr>
          <w:rFonts w:ascii="Avenir Next Condensed Demi Bold" w:hAnsi="Avenir Next Condensed Demi Bold"/>
          <w:b/>
          <w:bCs/>
          <w:color w:val="16649E"/>
        </w:rPr>
        <w:t>4</w:t>
      </w:r>
      <w:r w:rsidR="0029565E" w:rsidRPr="00680C53">
        <w:rPr>
          <w:rFonts w:ascii="Avenir Next Condensed Demi Bold" w:hAnsi="Avenir Next Condensed Demi Bold"/>
          <w:b/>
          <w:bCs/>
          <w:color w:val="16649E"/>
        </w:rPr>
        <w:t>.1 PR Activity and Events</w:t>
      </w:r>
      <w:bookmarkEnd w:id="36"/>
    </w:p>
    <w:p w14:paraId="2D8E0CF5" w14:textId="2DBDE350" w:rsidR="00C95D1E" w:rsidRPr="00B74C7C" w:rsidRDefault="00C95D1E" w:rsidP="00C95D1E">
      <w:pPr>
        <w:rPr>
          <w:rFonts w:ascii="Avenir Next Condensed" w:hAnsi="Avenir Next Condensed"/>
        </w:rPr>
      </w:pPr>
      <w:r w:rsidRPr="00B74C7C">
        <w:rPr>
          <w:rFonts w:ascii="Avenir Next Condensed" w:hAnsi="Avenir Next Condensed"/>
        </w:rPr>
        <w:t xml:space="preserve">Chapter member attendees of all Chapter sponsored functions, meetings, and events (hereinafter “Chapter Public Relations” event or “CPR”) are required to promote and represent the </w:t>
      </w:r>
      <w:sdt>
        <w:sdtPr>
          <w:rPr>
            <w:rFonts w:ascii="Avenir Next Condensed" w:hAnsi="Avenir Next Condensed"/>
          </w:rPr>
          <w:alias w:val="Company"/>
          <w:tag w:val=""/>
          <w:id w:val="-2035791691"/>
          <w:placeholder>
            <w:docPart w:val="D0ADC29EE4FD4B5C89BCF22D774D2186"/>
          </w:placeholder>
          <w:showingPlcHdr/>
          <w:dataBinding w:prefixMappings="xmlns:ns0='http://schemas.openxmlformats.org/officeDocument/2006/extended-properties' " w:xpath="/ns0:Properties[1]/ns0:Company[1]" w:storeItemID="{6668398D-A668-4E3E-A5EB-62B293D839F1}"/>
          <w:text/>
        </w:sdtPr>
        <w:sdtContent>
          <w:r w:rsidR="0029565E" w:rsidRPr="00B74C7C">
            <w:rPr>
              <w:rStyle w:val="PlaceholderText"/>
              <w:rFonts w:ascii="Avenir Next Condensed" w:hAnsi="Avenir Next Condensed"/>
            </w:rPr>
            <w:t>[Company]</w:t>
          </w:r>
        </w:sdtContent>
      </w:sdt>
      <w:r w:rsidRPr="00B74C7C">
        <w:rPr>
          <w:rFonts w:ascii="Avenir Next Condensed" w:hAnsi="Avenir Next Condensed"/>
        </w:rPr>
        <w:t xml:space="preserve"> and its members whenever attendance is </w:t>
      </w:r>
      <w:r w:rsidRPr="00B74C7C">
        <w:rPr>
          <w:rFonts w:ascii="Avenir Next Condensed" w:hAnsi="Avenir Next Condensed"/>
        </w:rPr>
        <w:lastRenderedPageBreak/>
        <w:t>financed by the Chapter, the Chapter is invited to send a representative, or the attendance purpose is considered Chapter business. Attendees of CPR shall at all times be identified as a Chapter attendee by one or more of the following: wearing a Chapter or ASHI garment where the logo is clearly visible or wearing ASHI or Chapter name tags. Some examples of CPR activities are included below (this list is not all inclusive):</w:t>
      </w:r>
    </w:p>
    <w:p w14:paraId="38260520" w14:textId="77777777" w:rsidR="0029565E" w:rsidRDefault="0029565E" w:rsidP="00C95D1E">
      <w:pPr>
        <w:pStyle w:val="NoSpacing"/>
        <w:ind w:left="720"/>
        <w:rPr>
          <w:rFonts w:ascii="Avenir Next Condensed" w:hAnsi="Avenir Next Condensed"/>
        </w:rPr>
      </w:pPr>
    </w:p>
    <w:p w14:paraId="43867FC6" w14:textId="2279DD28" w:rsidR="00B74C7C" w:rsidRPr="00B74C7C" w:rsidRDefault="00B74C7C" w:rsidP="00C95D1E">
      <w:pPr>
        <w:pStyle w:val="NoSpacing"/>
        <w:ind w:left="720"/>
        <w:rPr>
          <w:rFonts w:ascii="Avenir Next Condensed" w:hAnsi="Avenir Next Condensed"/>
        </w:rPr>
        <w:sectPr w:rsidR="00B74C7C" w:rsidRPr="00B74C7C" w:rsidSect="00B74C7C">
          <w:headerReference w:type="default" r:id="rId9"/>
          <w:footerReference w:type="default" r:id="rId10"/>
          <w:headerReference w:type="first" r:id="rId11"/>
          <w:pgSz w:w="12240" w:h="15840" w:code="1"/>
          <w:pgMar w:top="1440" w:right="1440" w:bottom="1440" w:left="1440" w:header="0" w:footer="144" w:gutter="0"/>
          <w:pgNumType w:start="0"/>
          <w:cols w:space="720"/>
          <w:titlePg/>
          <w:docGrid w:linePitch="360"/>
        </w:sectPr>
      </w:pPr>
    </w:p>
    <w:p w14:paraId="3D93E952" w14:textId="67A903C8" w:rsidR="00C95D1E" w:rsidRPr="00B74C7C" w:rsidRDefault="00C95D1E" w:rsidP="00C95D1E">
      <w:pPr>
        <w:pStyle w:val="NoSpacing"/>
        <w:ind w:left="720"/>
        <w:rPr>
          <w:rFonts w:ascii="Avenir Next Condensed" w:hAnsi="Avenir Next Condensed"/>
        </w:rPr>
      </w:pPr>
      <w:r w:rsidRPr="00B74C7C">
        <w:rPr>
          <w:rFonts w:ascii="Avenir Next Condensed" w:hAnsi="Avenir Next Condensed"/>
        </w:rPr>
        <w:t xml:space="preserve">Realtor Association </w:t>
      </w:r>
      <w:r w:rsidR="0029565E" w:rsidRPr="00B74C7C">
        <w:rPr>
          <w:rFonts w:ascii="Avenir Next Condensed" w:hAnsi="Avenir Next Condensed"/>
        </w:rPr>
        <w:t>M</w:t>
      </w:r>
      <w:r w:rsidRPr="00B74C7C">
        <w:rPr>
          <w:rFonts w:ascii="Avenir Next Condensed" w:hAnsi="Avenir Next Condensed"/>
        </w:rPr>
        <w:t>eetings</w:t>
      </w:r>
    </w:p>
    <w:p w14:paraId="6E6AD237" w14:textId="2E26E5A8" w:rsidR="00C95D1E" w:rsidRPr="00B74C7C" w:rsidRDefault="00C95D1E" w:rsidP="00C95D1E">
      <w:pPr>
        <w:pStyle w:val="NoSpacing"/>
        <w:ind w:left="720"/>
        <w:rPr>
          <w:rFonts w:ascii="Avenir Next Condensed" w:hAnsi="Avenir Next Condensed"/>
        </w:rPr>
      </w:pPr>
      <w:r w:rsidRPr="00B74C7C">
        <w:rPr>
          <w:rFonts w:ascii="Avenir Next Condensed" w:hAnsi="Avenir Next Condensed"/>
        </w:rPr>
        <w:t xml:space="preserve">Real </w:t>
      </w:r>
      <w:r w:rsidR="0029565E" w:rsidRPr="00B74C7C">
        <w:rPr>
          <w:rFonts w:ascii="Avenir Next Condensed" w:hAnsi="Avenir Next Condensed"/>
        </w:rPr>
        <w:t>E</w:t>
      </w:r>
      <w:r w:rsidRPr="00B74C7C">
        <w:rPr>
          <w:rFonts w:ascii="Avenir Next Condensed" w:hAnsi="Avenir Next Condensed"/>
        </w:rPr>
        <w:t xml:space="preserve">state </w:t>
      </w:r>
      <w:r w:rsidR="0029565E" w:rsidRPr="00B74C7C">
        <w:rPr>
          <w:rFonts w:ascii="Avenir Next Condensed" w:hAnsi="Avenir Next Condensed"/>
        </w:rPr>
        <w:t>O</w:t>
      </w:r>
      <w:r w:rsidRPr="00B74C7C">
        <w:rPr>
          <w:rFonts w:ascii="Avenir Next Condensed" w:hAnsi="Avenir Next Condensed"/>
        </w:rPr>
        <w:t xml:space="preserve">ffice </w:t>
      </w:r>
      <w:r w:rsidR="0029565E" w:rsidRPr="00B74C7C">
        <w:rPr>
          <w:rFonts w:ascii="Avenir Next Condensed" w:hAnsi="Avenir Next Condensed"/>
        </w:rPr>
        <w:t>P</w:t>
      </w:r>
      <w:r w:rsidRPr="00B74C7C">
        <w:rPr>
          <w:rFonts w:ascii="Avenir Next Condensed" w:hAnsi="Avenir Next Condensed"/>
        </w:rPr>
        <w:t>resentations</w:t>
      </w:r>
    </w:p>
    <w:p w14:paraId="561EE270" w14:textId="7A1D7C38" w:rsidR="00C95D1E" w:rsidRPr="00B74C7C" w:rsidRDefault="00C95D1E" w:rsidP="00C95D1E">
      <w:pPr>
        <w:pStyle w:val="NoSpacing"/>
        <w:ind w:left="720"/>
        <w:rPr>
          <w:rFonts w:ascii="Avenir Next Condensed" w:hAnsi="Avenir Next Condensed"/>
        </w:rPr>
      </w:pPr>
      <w:r w:rsidRPr="00B74C7C">
        <w:rPr>
          <w:rFonts w:ascii="Avenir Next Condensed" w:hAnsi="Avenir Next Condensed"/>
        </w:rPr>
        <w:t xml:space="preserve">Real </w:t>
      </w:r>
      <w:r w:rsidR="0029565E" w:rsidRPr="00B74C7C">
        <w:rPr>
          <w:rFonts w:ascii="Avenir Next Condensed" w:hAnsi="Avenir Next Condensed"/>
        </w:rPr>
        <w:t>E</w:t>
      </w:r>
      <w:r w:rsidRPr="00B74C7C">
        <w:rPr>
          <w:rFonts w:ascii="Avenir Next Condensed" w:hAnsi="Avenir Next Condensed"/>
        </w:rPr>
        <w:t xml:space="preserve">state </w:t>
      </w:r>
      <w:r w:rsidR="0029565E" w:rsidRPr="00B74C7C">
        <w:rPr>
          <w:rFonts w:ascii="Avenir Next Condensed" w:hAnsi="Avenir Next Condensed"/>
        </w:rPr>
        <w:t>I</w:t>
      </w:r>
      <w:r w:rsidRPr="00B74C7C">
        <w:rPr>
          <w:rFonts w:ascii="Avenir Next Condensed" w:hAnsi="Avenir Next Condensed"/>
        </w:rPr>
        <w:t xml:space="preserve">ndustry </w:t>
      </w:r>
      <w:r w:rsidR="0029565E" w:rsidRPr="00B74C7C">
        <w:rPr>
          <w:rFonts w:ascii="Avenir Next Condensed" w:hAnsi="Avenir Next Condensed"/>
        </w:rPr>
        <w:t>M</w:t>
      </w:r>
      <w:r w:rsidRPr="00B74C7C">
        <w:rPr>
          <w:rFonts w:ascii="Avenir Next Condensed" w:hAnsi="Avenir Next Condensed"/>
        </w:rPr>
        <w:t xml:space="preserve">eetings </w:t>
      </w:r>
    </w:p>
    <w:p w14:paraId="79E1C870" w14:textId="2F2CE564" w:rsidR="00C95D1E" w:rsidRPr="00B74C7C" w:rsidRDefault="00C95D1E" w:rsidP="00C95D1E">
      <w:pPr>
        <w:pStyle w:val="NoSpacing"/>
        <w:ind w:left="720"/>
        <w:rPr>
          <w:rFonts w:ascii="Avenir Next Condensed" w:hAnsi="Avenir Next Condensed"/>
        </w:rPr>
      </w:pPr>
      <w:r w:rsidRPr="00B74C7C">
        <w:rPr>
          <w:rFonts w:ascii="Avenir Next Condensed" w:hAnsi="Avenir Next Condensed"/>
        </w:rPr>
        <w:t xml:space="preserve">Housing </w:t>
      </w:r>
      <w:r w:rsidR="0029565E" w:rsidRPr="00B74C7C">
        <w:rPr>
          <w:rFonts w:ascii="Avenir Next Condensed" w:hAnsi="Avenir Next Condensed"/>
        </w:rPr>
        <w:t>I</w:t>
      </w:r>
      <w:r w:rsidRPr="00B74C7C">
        <w:rPr>
          <w:rFonts w:ascii="Avenir Next Condensed" w:hAnsi="Avenir Next Condensed"/>
        </w:rPr>
        <w:t xml:space="preserve">ndustry </w:t>
      </w:r>
      <w:r w:rsidR="0029565E" w:rsidRPr="00B74C7C">
        <w:rPr>
          <w:rFonts w:ascii="Avenir Next Condensed" w:hAnsi="Avenir Next Condensed"/>
        </w:rPr>
        <w:t>M</w:t>
      </w:r>
      <w:r w:rsidRPr="00B74C7C">
        <w:rPr>
          <w:rFonts w:ascii="Avenir Next Condensed" w:hAnsi="Avenir Next Condensed"/>
        </w:rPr>
        <w:t xml:space="preserve">eetings </w:t>
      </w:r>
    </w:p>
    <w:p w14:paraId="65D36426" w14:textId="4053B5D0" w:rsidR="00C95D1E" w:rsidRPr="00B74C7C" w:rsidRDefault="00C95D1E" w:rsidP="00C95D1E">
      <w:pPr>
        <w:pStyle w:val="NoSpacing"/>
        <w:ind w:left="720"/>
        <w:rPr>
          <w:rFonts w:ascii="Avenir Next Condensed" w:hAnsi="Avenir Next Condensed"/>
        </w:rPr>
      </w:pPr>
      <w:r w:rsidRPr="00B74C7C">
        <w:rPr>
          <w:rFonts w:ascii="Avenir Next Condensed" w:hAnsi="Avenir Next Condensed"/>
        </w:rPr>
        <w:t xml:space="preserve">Homebuyer </w:t>
      </w:r>
      <w:r w:rsidR="0029565E" w:rsidRPr="00B74C7C">
        <w:rPr>
          <w:rFonts w:ascii="Avenir Next Condensed" w:hAnsi="Avenir Next Condensed"/>
        </w:rPr>
        <w:t>S</w:t>
      </w:r>
      <w:r w:rsidRPr="00B74C7C">
        <w:rPr>
          <w:rFonts w:ascii="Avenir Next Condensed" w:hAnsi="Avenir Next Condensed"/>
        </w:rPr>
        <w:t>eminars</w:t>
      </w:r>
    </w:p>
    <w:p w14:paraId="7D05B778" w14:textId="1FB3DCC3" w:rsidR="00C95D1E" w:rsidRPr="00B74C7C" w:rsidRDefault="008F0879" w:rsidP="00C95D1E">
      <w:pPr>
        <w:pStyle w:val="NoSpacing"/>
        <w:ind w:left="720"/>
        <w:rPr>
          <w:rFonts w:ascii="Avenir Next Condensed" w:hAnsi="Avenir Next Condensed"/>
        </w:rPr>
      </w:pPr>
      <w:r w:rsidRPr="00B74C7C">
        <w:rPr>
          <w:rFonts w:ascii="Avenir Next Condensed" w:hAnsi="Avenir Next Condensed"/>
        </w:rPr>
        <w:t>State Association</w:t>
      </w:r>
      <w:r w:rsidR="00C95D1E" w:rsidRPr="00B74C7C">
        <w:rPr>
          <w:rFonts w:ascii="Avenir Next Condensed" w:hAnsi="Avenir Next Condensed"/>
        </w:rPr>
        <w:t xml:space="preserve"> </w:t>
      </w:r>
      <w:r w:rsidR="0029565E" w:rsidRPr="00B74C7C">
        <w:rPr>
          <w:rFonts w:ascii="Avenir Next Condensed" w:hAnsi="Avenir Next Condensed"/>
        </w:rPr>
        <w:t>M</w:t>
      </w:r>
      <w:r w:rsidR="00C95D1E" w:rsidRPr="00B74C7C">
        <w:rPr>
          <w:rFonts w:ascii="Avenir Next Condensed" w:hAnsi="Avenir Next Condensed"/>
        </w:rPr>
        <w:t>eetings</w:t>
      </w:r>
    </w:p>
    <w:p w14:paraId="7AB35181" w14:textId="219C7A14" w:rsidR="00C95D1E" w:rsidRPr="00B74C7C" w:rsidRDefault="00C95D1E" w:rsidP="00C95D1E">
      <w:pPr>
        <w:pStyle w:val="NoSpacing"/>
        <w:ind w:left="720"/>
        <w:rPr>
          <w:rFonts w:ascii="Avenir Next Condensed" w:hAnsi="Avenir Next Condensed"/>
        </w:rPr>
      </w:pPr>
      <w:r w:rsidRPr="00B74C7C">
        <w:rPr>
          <w:rFonts w:ascii="Avenir Next Condensed" w:hAnsi="Avenir Next Condensed"/>
        </w:rPr>
        <w:t xml:space="preserve">Legislation </w:t>
      </w:r>
      <w:r w:rsidR="0029565E" w:rsidRPr="00B74C7C">
        <w:rPr>
          <w:rFonts w:ascii="Avenir Next Condensed" w:hAnsi="Avenir Next Condensed"/>
        </w:rPr>
        <w:t>R</w:t>
      </w:r>
      <w:r w:rsidRPr="00B74C7C">
        <w:rPr>
          <w:rFonts w:ascii="Avenir Next Condensed" w:hAnsi="Avenir Next Condensed"/>
        </w:rPr>
        <w:t xml:space="preserve">elated </w:t>
      </w:r>
      <w:r w:rsidR="0029565E" w:rsidRPr="00B74C7C">
        <w:rPr>
          <w:rFonts w:ascii="Avenir Next Condensed" w:hAnsi="Avenir Next Condensed"/>
        </w:rPr>
        <w:t>M</w:t>
      </w:r>
      <w:r w:rsidRPr="00B74C7C">
        <w:rPr>
          <w:rFonts w:ascii="Avenir Next Condensed" w:hAnsi="Avenir Next Condensed"/>
        </w:rPr>
        <w:t>eetings</w:t>
      </w:r>
    </w:p>
    <w:p w14:paraId="4C4AB6E7" w14:textId="3780F8CE" w:rsidR="00C95D1E" w:rsidRPr="00B74C7C" w:rsidRDefault="00C95D1E" w:rsidP="00C95D1E">
      <w:pPr>
        <w:pStyle w:val="NoSpacing"/>
        <w:ind w:left="720"/>
        <w:rPr>
          <w:rFonts w:ascii="Avenir Next Condensed" w:hAnsi="Avenir Next Condensed"/>
        </w:rPr>
      </w:pPr>
      <w:r w:rsidRPr="00B74C7C">
        <w:rPr>
          <w:rFonts w:ascii="Avenir Next Condensed" w:hAnsi="Avenir Next Condensed"/>
        </w:rPr>
        <w:t xml:space="preserve">Golf </w:t>
      </w:r>
      <w:r w:rsidR="0029565E" w:rsidRPr="00B74C7C">
        <w:rPr>
          <w:rFonts w:ascii="Avenir Next Condensed" w:hAnsi="Avenir Next Condensed"/>
        </w:rPr>
        <w:t>O</w:t>
      </w:r>
      <w:r w:rsidRPr="00B74C7C">
        <w:rPr>
          <w:rFonts w:ascii="Avenir Next Condensed" w:hAnsi="Avenir Next Condensed"/>
        </w:rPr>
        <w:t>utings</w:t>
      </w:r>
    </w:p>
    <w:p w14:paraId="69578B44" w14:textId="47E78EB9" w:rsidR="00C95D1E" w:rsidRPr="00B74C7C" w:rsidRDefault="00C95D1E" w:rsidP="00C95D1E">
      <w:pPr>
        <w:pStyle w:val="NoSpacing"/>
        <w:ind w:left="720"/>
        <w:rPr>
          <w:rFonts w:ascii="Avenir Next Condensed" w:hAnsi="Avenir Next Condensed"/>
        </w:rPr>
      </w:pPr>
      <w:r w:rsidRPr="00B74C7C">
        <w:rPr>
          <w:rFonts w:ascii="Avenir Next Condensed" w:hAnsi="Avenir Next Condensed"/>
        </w:rPr>
        <w:t xml:space="preserve">Media </w:t>
      </w:r>
      <w:r w:rsidR="0029565E" w:rsidRPr="00B74C7C">
        <w:rPr>
          <w:rFonts w:ascii="Avenir Next Condensed" w:hAnsi="Avenir Next Condensed"/>
        </w:rPr>
        <w:t>E</w:t>
      </w:r>
      <w:r w:rsidRPr="00B74C7C">
        <w:rPr>
          <w:rFonts w:ascii="Avenir Next Condensed" w:hAnsi="Avenir Next Condensed"/>
        </w:rPr>
        <w:t>vents</w:t>
      </w:r>
    </w:p>
    <w:p w14:paraId="5E869741" w14:textId="57BE747D" w:rsidR="00C95D1E" w:rsidRPr="00B74C7C" w:rsidRDefault="00C95D1E" w:rsidP="00C95D1E">
      <w:pPr>
        <w:pStyle w:val="NoSpacing"/>
        <w:ind w:left="720"/>
        <w:rPr>
          <w:rFonts w:ascii="Avenir Next Condensed" w:hAnsi="Avenir Next Condensed"/>
        </w:rPr>
      </w:pPr>
      <w:r w:rsidRPr="00B74C7C">
        <w:rPr>
          <w:rFonts w:ascii="Avenir Next Condensed" w:hAnsi="Avenir Next Condensed"/>
        </w:rPr>
        <w:t xml:space="preserve">Home </w:t>
      </w:r>
      <w:r w:rsidR="0029565E" w:rsidRPr="00B74C7C">
        <w:rPr>
          <w:rFonts w:ascii="Avenir Next Condensed" w:hAnsi="Avenir Next Condensed"/>
        </w:rPr>
        <w:t>S</w:t>
      </w:r>
      <w:r w:rsidRPr="00B74C7C">
        <w:rPr>
          <w:rFonts w:ascii="Avenir Next Condensed" w:hAnsi="Avenir Next Condensed"/>
        </w:rPr>
        <w:t>hows</w:t>
      </w:r>
    </w:p>
    <w:p w14:paraId="5C890A49" w14:textId="77777777" w:rsidR="0029565E" w:rsidRPr="00B74C7C" w:rsidRDefault="0029565E" w:rsidP="00C95D1E">
      <w:pPr>
        <w:pStyle w:val="NoSpacing"/>
        <w:ind w:left="720"/>
        <w:rPr>
          <w:rFonts w:ascii="Avenir Next Condensed" w:hAnsi="Avenir Next Condensed"/>
        </w:rPr>
        <w:sectPr w:rsidR="0029565E" w:rsidRPr="00B74C7C" w:rsidSect="0029565E">
          <w:type w:val="continuous"/>
          <w:pgSz w:w="12240" w:h="15840" w:code="1"/>
          <w:pgMar w:top="1440" w:right="1440" w:bottom="1440" w:left="1440" w:header="720" w:footer="720" w:gutter="0"/>
          <w:cols w:num="2" w:space="720"/>
          <w:docGrid w:linePitch="360"/>
        </w:sectPr>
      </w:pPr>
    </w:p>
    <w:p w14:paraId="4E5C7620" w14:textId="19E0B4E9" w:rsidR="00C95D1E" w:rsidRPr="00B74C7C" w:rsidRDefault="00C95D1E" w:rsidP="00C95D1E">
      <w:pPr>
        <w:pStyle w:val="NoSpacing"/>
        <w:ind w:left="720"/>
        <w:rPr>
          <w:rFonts w:ascii="Avenir Next Condensed" w:hAnsi="Avenir Next Condensed"/>
        </w:rPr>
      </w:pPr>
    </w:p>
    <w:p w14:paraId="6C657380" w14:textId="01D0244A" w:rsidR="00C95D1E" w:rsidRPr="00B74C7C" w:rsidRDefault="00C95D1E" w:rsidP="00C95D1E">
      <w:pPr>
        <w:rPr>
          <w:rFonts w:ascii="Avenir Next Condensed" w:hAnsi="Avenir Next Condensed"/>
        </w:rPr>
      </w:pPr>
      <w:r w:rsidRPr="00B74C7C">
        <w:rPr>
          <w:rFonts w:ascii="Avenir Next Condensed" w:hAnsi="Avenir Next Condensed"/>
        </w:rPr>
        <w:t>At least one Board member or a Board designated representative shall be present for all presentations to real estate offices, such as Tuesday morning Realtor meetings. The real estate office presentations shall include certified inspectors only</w:t>
      </w:r>
      <w:r w:rsidR="00D73AAA" w:rsidRPr="00B74C7C">
        <w:rPr>
          <w:rFonts w:ascii="Avenir Next Condensed" w:hAnsi="Avenir Next Condensed"/>
        </w:rPr>
        <w:t xml:space="preserve"> unless set-up by an inspector or associate</w:t>
      </w:r>
      <w:r w:rsidRPr="00B74C7C">
        <w:rPr>
          <w:rFonts w:ascii="Avenir Next Condensed" w:hAnsi="Avenir Next Condensed"/>
        </w:rPr>
        <w:t>.</w:t>
      </w:r>
    </w:p>
    <w:p w14:paraId="0B0CDC01" w14:textId="77777777" w:rsidR="00C95D1E" w:rsidRPr="00B74C7C" w:rsidRDefault="00C95D1E" w:rsidP="00C95D1E">
      <w:pPr>
        <w:rPr>
          <w:rFonts w:ascii="Avenir Next Condensed" w:hAnsi="Avenir Next Condensed"/>
        </w:rPr>
      </w:pPr>
      <w:r w:rsidRPr="00B74C7C">
        <w:rPr>
          <w:rFonts w:ascii="Avenir Next Condensed" w:hAnsi="Avenir Next Condensed"/>
        </w:rPr>
        <w:t>Members attending sponsored events and financial support provided by the Chapter shall have prior approval of the Board.</w:t>
      </w:r>
    </w:p>
    <w:p w14:paraId="295B7AB5" w14:textId="4C2C9346" w:rsidR="00C95D1E" w:rsidRPr="00B74C7C" w:rsidRDefault="00C95D1E" w:rsidP="00C95D1E">
      <w:pPr>
        <w:rPr>
          <w:rFonts w:ascii="Avenir Next Condensed" w:hAnsi="Avenir Next Condensed"/>
        </w:rPr>
      </w:pPr>
      <w:r w:rsidRPr="00B74C7C">
        <w:rPr>
          <w:rFonts w:ascii="Avenir Next Condensed" w:hAnsi="Avenir Next Condensed"/>
        </w:rPr>
        <w:t>Provided the promotion of the Chapter is given priority, this Policy does not prohibit the solicited distribution of personal business cards at a CPR. Distribution, giving away, or raffling of items other than business cards, whether or not bearing individual company names or logos during the CPR, shall be considered inappropriate behavior. Discussion or suggestion during a CPR to gain personal business or a business advantage, or to direct business to a specific home inspection company shall be considered inappropriate behavior. Chapter representatives at a CPR are not prohibited from disclosing that services and reporting may vary amongst inspectors.</w:t>
      </w:r>
    </w:p>
    <w:p w14:paraId="3F7F3B52" w14:textId="16AEBB57" w:rsidR="000C3B33" w:rsidRPr="00283C0B" w:rsidRDefault="003361AA" w:rsidP="000C3B33">
      <w:pPr>
        <w:pStyle w:val="Heading2"/>
        <w:rPr>
          <w:rFonts w:ascii="Avenir Next Condensed Demi Bold" w:hAnsi="Avenir Next Condensed Demi Bold"/>
          <w:b/>
          <w:bCs/>
          <w:color w:val="16649E"/>
        </w:rPr>
      </w:pPr>
      <w:bookmarkStart w:id="37" w:name="_Toc49412669"/>
      <w:r w:rsidRPr="00283C0B">
        <w:rPr>
          <w:rFonts w:ascii="Avenir Next Condensed Demi Bold" w:hAnsi="Avenir Next Condensed Demi Bold"/>
          <w:b/>
          <w:bCs/>
          <w:color w:val="16649E"/>
        </w:rPr>
        <w:t>4</w:t>
      </w:r>
      <w:r w:rsidR="000C3B33" w:rsidRPr="00283C0B">
        <w:rPr>
          <w:rFonts w:ascii="Avenir Next Condensed Demi Bold" w:hAnsi="Avenir Next Condensed Demi Bold"/>
          <w:b/>
          <w:bCs/>
          <w:color w:val="16649E"/>
        </w:rPr>
        <w:t>.</w:t>
      </w:r>
      <w:r w:rsidR="0029565E" w:rsidRPr="00283C0B">
        <w:rPr>
          <w:rFonts w:ascii="Avenir Next Condensed Demi Bold" w:hAnsi="Avenir Next Condensed Demi Bold"/>
          <w:b/>
          <w:bCs/>
          <w:color w:val="16649E"/>
        </w:rPr>
        <w:t>2</w:t>
      </w:r>
      <w:r w:rsidR="000C3B33" w:rsidRPr="00283C0B">
        <w:rPr>
          <w:rFonts w:ascii="Avenir Next Condensed Demi Bold" w:hAnsi="Avenir Next Condensed Demi Bold"/>
          <w:b/>
          <w:bCs/>
          <w:color w:val="16649E"/>
        </w:rPr>
        <w:t xml:space="preserve"> Chapter Spokesperson(s)</w:t>
      </w:r>
      <w:bookmarkEnd w:id="37"/>
    </w:p>
    <w:p w14:paraId="3D48F60D" w14:textId="58604245" w:rsidR="0029565E" w:rsidRPr="00B74C7C" w:rsidRDefault="00B74C7C" w:rsidP="00AE1359">
      <w:pPr>
        <w:rPr>
          <w:rFonts w:ascii="Avenir Next Condensed" w:hAnsi="Avenir Next Condensed"/>
        </w:rPr>
      </w:pPr>
      <w:sdt>
        <w:sdtPr>
          <w:rPr>
            <w:rFonts w:ascii="Avenir Next Condensed" w:hAnsi="Avenir Next Condensed"/>
          </w:rPr>
          <w:alias w:val="Company"/>
          <w:tag w:val=""/>
          <w:id w:val="1579402248"/>
          <w:placeholder>
            <w:docPart w:val="DB2FA2E6477146A99ACF152ECB269FC6"/>
          </w:placeholder>
          <w:showingPlcHdr/>
          <w:dataBinding w:prefixMappings="xmlns:ns0='http://schemas.openxmlformats.org/officeDocument/2006/extended-properties' " w:xpath="/ns0:Properties[1]/ns0:Company[1]" w:storeItemID="{6668398D-A668-4E3E-A5EB-62B293D839F1}"/>
          <w:text/>
        </w:sdtPr>
        <w:sdtContent>
          <w:r w:rsidR="0029565E" w:rsidRPr="00B74C7C">
            <w:rPr>
              <w:rStyle w:val="PlaceholderText"/>
              <w:rFonts w:ascii="Avenir Next Condensed" w:hAnsi="Avenir Next Condensed"/>
            </w:rPr>
            <w:t>[Company]</w:t>
          </w:r>
        </w:sdtContent>
      </w:sdt>
      <w:r w:rsidR="0029565E" w:rsidRPr="00B74C7C">
        <w:rPr>
          <w:rFonts w:ascii="Avenir Next Condensed" w:hAnsi="Avenir Next Condensed"/>
        </w:rPr>
        <w:t xml:space="preserve"> strives to advance its mission by communicating openly and honestly using consistent messages with its constituents, including the media. It is important for all </w:t>
      </w:r>
      <w:sdt>
        <w:sdtPr>
          <w:rPr>
            <w:rFonts w:ascii="Avenir Next Condensed" w:hAnsi="Avenir Next Condensed"/>
          </w:rPr>
          <w:alias w:val="Company"/>
          <w:tag w:val=""/>
          <w:id w:val="2045255228"/>
          <w:placeholder>
            <w:docPart w:val="E8164F61924C4BF990060079E2BA242F"/>
          </w:placeholder>
          <w:showingPlcHdr/>
          <w:dataBinding w:prefixMappings="xmlns:ns0='http://schemas.openxmlformats.org/officeDocument/2006/extended-properties' " w:xpath="/ns0:Properties[1]/ns0:Company[1]" w:storeItemID="{6668398D-A668-4E3E-A5EB-62B293D839F1}"/>
          <w:text/>
        </w:sdtPr>
        <w:sdtContent>
          <w:r w:rsidR="0029565E" w:rsidRPr="00B74C7C">
            <w:rPr>
              <w:rStyle w:val="PlaceholderText"/>
              <w:rFonts w:ascii="Avenir Next Condensed" w:hAnsi="Avenir Next Condensed"/>
            </w:rPr>
            <w:t>[Company]</w:t>
          </w:r>
        </w:sdtContent>
      </w:sdt>
      <w:r w:rsidR="0029565E" w:rsidRPr="00B74C7C">
        <w:rPr>
          <w:rFonts w:ascii="Avenir Next Condensed" w:hAnsi="Avenir Next Condensed"/>
        </w:rPr>
        <w:t xml:space="preserve"> and board members to reinforce these messages by referring all calls from any media source to the designates chapter spokesperson.</w:t>
      </w:r>
    </w:p>
    <w:p w14:paraId="3D4CC541" w14:textId="77777777" w:rsidR="0029565E" w:rsidRPr="00B74C7C" w:rsidRDefault="0029565E" w:rsidP="0029565E">
      <w:pPr>
        <w:rPr>
          <w:rFonts w:ascii="Avenir Next Condensed" w:hAnsi="Avenir Next Condensed"/>
        </w:rPr>
      </w:pPr>
      <w:r w:rsidRPr="00B74C7C">
        <w:rPr>
          <w:rFonts w:ascii="Avenir Next Condensed" w:hAnsi="Avenir Next Condensed"/>
        </w:rPr>
        <w:t>To ensure the quality and consistency of information disseminated to media sources, the following policy shall be enforced:</w:t>
      </w:r>
    </w:p>
    <w:p w14:paraId="4538320B" w14:textId="4E4BBFD6" w:rsidR="0029565E" w:rsidRPr="00B74C7C" w:rsidRDefault="0029565E" w:rsidP="00B07515">
      <w:pPr>
        <w:numPr>
          <w:ilvl w:val="0"/>
          <w:numId w:val="23"/>
        </w:numPr>
        <w:rPr>
          <w:rFonts w:ascii="Avenir Next Condensed" w:hAnsi="Avenir Next Condensed"/>
        </w:rPr>
      </w:pPr>
      <w:r w:rsidRPr="00B74C7C">
        <w:rPr>
          <w:rFonts w:ascii="Avenir Next Condensed" w:hAnsi="Avenir Next Condensed"/>
        </w:rPr>
        <w:t xml:space="preserve">All media inquiries are to be handled by the chapter president unless the requests pertain to ASHI and then </w:t>
      </w:r>
      <w:r w:rsidR="00F90476" w:rsidRPr="00B74C7C">
        <w:rPr>
          <w:rFonts w:ascii="Avenir Next Condensed" w:hAnsi="Avenir Next Condensed"/>
        </w:rPr>
        <w:t>inquiries</w:t>
      </w:r>
      <w:r w:rsidRPr="00B74C7C">
        <w:rPr>
          <w:rFonts w:ascii="Avenir Next Condensed" w:hAnsi="Avenir Next Condensed"/>
        </w:rPr>
        <w:t xml:space="preserve"> should be directed to ASHI HQ, regardless of who the media representative is, whom he or she represents, or how innocuous the request might have been. The president may designate an alternate chapter spokesperson if he or she chooses,</w:t>
      </w:r>
    </w:p>
    <w:p w14:paraId="276CAB17" w14:textId="39387F89" w:rsidR="0029565E" w:rsidRPr="00B74C7C" w:rsidRDefault="0029565E" w:rsidP="00B07515">
      <w:pPr>
        <w:numPr>
          <w:ilvl w:val="0"/>
          <w:numId w:val="23"/>
        </w:numPr>
        <w:rPr>
          <w:rFonts w:ascii="Avenir Next Condensed" w:hAnsi="Avenir Next Condensed"/>
        </w:rPr>
      </w:pPr>
      <w:r w:rsidRPr="00B74C7C">
        <w:rPr>
          <w:rFonts w:ascii="Avenir Next Condensed" w:hAnsi="Avenir Next Condensed"/>
        </w:rPr>
        <w:t>All press releases or other promotional materials are to be approved by the president or his or her designee prior to dissemination.</w:t>
      </w:r>
    </w:p>
    <w:p w14:paraId="019E045C" w14:textId="4D05F341" w:rsidR="00D90D71" w:rsidRPr="00B74C7C" w:rsidRDefault="0029565E" w:rsidP="00AE1359">
      <w:pPr>
        <w:rPr>
          <w:rFonts w:ascii="Avenir Next Condensed" w:hAnsi="Avenir Next Condensed"/>
        </w:rPr>
      </w:pPr>
      <w:r w:rsidRPr="00B74C7C">
        <w:rPr>
          <w:rFonts w:ascii="Avenir Next Condensed" w:hAnsi="Avenir Next Condensed"/>
        </w:rPr>
        <w:t>The</w:t>
      </w:r>
      <w:r w:rsidR="00AA17CB" w:rsidRPr="00B74C7C">
        <w:rPr>
          <w:rFonts w:ascii="Avenir Next Condensed" w:hAnsi="Avenir Next Condensed"/>
        </w:rPr>
        <w:t xml:space="preserve"> designated</w:t>
      </w:r>
      <w:r w:rsidR="00D90D71" w:rsidRPr="00B74C7C">
        <w:rPr>
          <w:rFonts w:ascii="Avenir Next Condensed" w:hAnsi="Avenir Next Condensed"/>
        </w:rPr>
        <w:t xml:space="preserve"> </w:t>
      </w:r>
      <w:r w:rsidR="00AA17CB" w:rsidRPr="00B74C7C">
        <w:rPr>
          <w:rFonts w:ascii="Avenir Next Condensed" w:hAnsi="Avenir Next Condensed"/>
        </w:rPr>
        <w:t>as a Chapter Spokesperson and represent the policies of the chapter</w:t>
      </w:r>
      <w:r w:rsidR="00D90D71" w:rsidRPr="00B74C7C">
        <w:rPr>
          <w:rFonts w:ascii="Avenir Next Condensed" w:hAnsi="Avenir Next Condensed"/>
        </w:rPr>
        <w:t xml:space="preserve"> </w:t>
      </w:r>
      <w:r w:rsidR="00AA17CB" w:rsidRPr="00B74C7C">
        <w:rPr>
          <w:rFonts w:ascii="Avenir Next Condensed" w:hAnsi="Avenir Next Condensed"/>
        </w:rPr>
        <w:t>to the public. The Spokesperson must be familiar with ASHI POLICY as</w:t>
      </w:r>
      <w:r w:rsidR="00D90D71" w:rsidRPr="00B74C7C">
        <w:rPr>
          <w:rFonts w:ascii="Avenir Next Condensed" w:hAnsi="Avenir Next Condensed"/>
        </w:rPr>
        <w:t xml:space="preserve"> </w:t>
      </w:r>
      <w:r w:rsidR="00AA17CB" w:rsidRPr="00B74C7C">
        <w:rPr>
          <w:rFonts w:ascii="Avenir Next Condensed" w:hAnsi="Avenir Next Condensed"/>
        </w:rPr>
        <w:t xml:space="preserve">well as </w:t>
      </w:r>
      <w:sdt>
        <w:sdtPr>
          <w:rPr>
            <w:rFonts w:ascii="Avenir Next Condensed" w:hAnsi="Avenir Next Condensed"/>
          </w:rPr>
          <w:alias w:val="Company"/>
          <w:tag w:val=""/>
          <w:id w:val="2040849275"/>
          <w:placeholder>
            <w:docPart w:val="59653EA0B16A47D090B403F0E8C3460E"/>
          </w:placeholder>
          <w:showingPlcHdr/>
          <w:dataBinding w:prefixMappings="xmlns:ns0='http://schemas.openxmlformats.org/officeDocument/2006/extended-properties' " w:xpath="/ns0:Properties[1]/ns0:Company[1]" w:storeItemID="{6668398D-A668-4E3E-A5EB-62B293D839F1}"/>
          <w:text/>
        </w:sdtPr>
        <w:sdtContent>
          <w:r w:rsidR="00484CD3" w:rsidRPr="00B74C7C">
            <w:rPr>
              <w:rStyle w:val="PlaceholderText"/>
              <w:rFonts w:ascii="Avenir Next Condensed" w:hAnsi="Avenir Next Condensed"/>
            </w:rPr>
            <w:t>[Company]</w:t>
          </w:r>
        </w:sdtContent>
      </w:sdt>
      <w:r w:rsidR="00AA17CB" w:rsidRPr="00B74C7C">
        <w:rPr>
          <w:rFonts w:ascii="Avenir Next Condensed" w:hAnsi="Avenir Next Condensed"/>
        </w:rPr>
        <w:t xml:space="preserve"> Policy.</w:t>
      </w:r>
      <w:r w:rsidR="00D90D71" w:rsidRPr="00B74C7C">
        <w:rPr>
          <w:rFonts w:ascii="Avenir Next Condensed" w:hAnsi="Avenir Next Condensed"/>
        </w:rPr>
        <w:t xml:space="preserve"> </w:t>
      </w:r>
    </w:p>
    <w:p w14:paraId="01B14503" w14:textId="7775CF72" w:rsidR="00AA17CB" w:rsidRPr="00B74C7C" w:rsidRDefault="00AA17CB" w:rsidP="00BE442C">
      <w:pPr>
        <w:pStyle w:val="NoSpacing"/>
        <w:rPr>
          <w:rFonts w:ascii="Avenir Next Condensed" w:hAnsi="Avenir Next Condensed"/>
        </w:rPr>
      </w:pPr>
      <w:r w:rsidRPr="00B74C7C">
        <w:rPr>
          <w:rFonts w:ascii="Avenir Next Condensed" w:hAnsi="Avenir Next Condensed"/>
        </w:rPr>
        <w:lastRenderedPageBreak/>
        <w:t>A professional appearance is required by all spokespersons. No marketing</w:t>
      </w:r>
      <w:r w:rsidR="0029565E" w:rsidRPr="00B74C7C">
        <w:rPr>
          <w:rFonts w:ascii="Avenir Next Condensed" w:hAnsi="Avenir Next Condensed"/>
        </w:rPr>
        <w:t xml:space="preserve"> </w:t>
      </w:r>
      <w:r w:rsidRPr="00B74C7C">
        <w:rPr>
          <w:rFonts w:ascii="Avenir Next Condensed" w:hAnsi="Avenir Next Condensed"/>
        </w:rPr>
        <w:t>of the spokespersons business is allowed except that they may distribute</w:t>
      </w:r>
      <w:r w:rsidR="00D90D71" w:rsidRPr="00B74C7C">
        <w:rPr>
          <w:rFonts w:ascii="Avenir Next Condensed" w:hAnsi="Avenir Next Condensed"/>
        </w:rPr>
        <w:t xml:space="preserve"> </w:t>
      </w:r>
      <w:r w:rsidRPr="00B74C7C">
        <w:rPr>
          <w:rFonts w:ascii="Avenir Next Condensed" w:hAnsi="Avenir Next Condensed"/>
        </w:rPr>
        <w:t>their business cards</w:t>
      </w:r>
      <w:r w:rsidR="00D73AAA" w:rsidRPr="00B74C7C">
        <w:rPr>
          <w:rFonts w:ascii="Avenir Next Condensed" w:hAnsi="Avenir Next Condensed"/>
        </w:rPr>
        <w:t xml:space="preserve"> upon request</w:t>
      </w:r>
      <w:r w:rsidRPr="00B74C7C">
        <w:rPr>
          <w:rFonts w:ascii="Avenir Next Condensed" w:hAnsi="Avenir Next Condensed"/>
        </w:rPr>
        <w:t xml:space="preserve">. All other materials distributed will be </w:t>
      </w:r>
      <w:sdt>
        <w:sdtPr>
          <w:rPr>
            <w:rFonts w:ascii="Avenir Next Condensed" w:hAnsi="Avenir Next Condensed"/>
          </w:rPr>
          <w:alias w:val="Company"/>
          <w:tag w:val=""/>
          <w:id w:val="-2091371590"/>
          <w:placeholder>
            <w:docPart w:val="C0A284F0B4BE4D0D8353F75B98450312"/>
          </w:placeholder>
          <w:showingPlcHdr/>
          <w:dataBinding w:prefixMappings="xmlns:ns0='http://schemas.openxmlformats.org/officeDocument/2006/extended-properties' " w:xpath="/ns0:Properties[1]/ns0:Company[1]" w:storeItemID="{6668398D-A668-4E3E-A5EB-62B293D839F1}"/>
          <w:text/>
        </w:sdtPr>
        <w:sdtContent>
          <w:r w:rsidR="00484CD3" w:rsidRPr="00B74C7C">
            <w:rPr>
              <w:rStyle w:val="PlaceholderText"/>
              <w:rFonts w:ascii="Avenir Next Condensed" w:hAnsi="Avenir Next Condensed"/>
            </w:rPr>
            <w:t>[Company]</w:t>
          </w:r>
        </w:sdtContent>
      </w:sdt>
      <w:r w:rsidR="00D90D71" w:rsidRPr="00B74C7C">
        <w:rPr>
          <w:rFonts w:ascii="Avenir Next Condensed" w:hAnsi="Avenir Next Condensed"/>
        </w:rPr>
        <w:t xml:space="preserve"> </w:t>
      </w:r>
      <w:r w:rsidRPr="00B74C7C">
        <w:rPr>
          <w:rFonts w:ascii="Avenir Next Condensed" w:hAnsi="Avenir Next Condensed"/>
        </w:rPr>
        <w:t>approved.</w:t>
      </w:r>
    </w:p>
    <w:p w14:paraId="4CAE740E" w14:textId="77777777" w:rsidR="00D90D71" w:rsidRPr="00B74C7C" w:rsidRDefault="00D90D71" w:rsidP="00BE442C">
      <w:pPr>
        <w:pStyle w:val="NoSpacing"/>
        <w:rPr>
          <w:rFonts w:ascii="Avenir Next Condensed" w:hAnsi="Avenir Next Condensed"/>
        </w:rPr>
      </w:pPr>
    </w:p>
    <w:p w14:paraId="519C98D3" w14:textId="0FD2D4A5" w:rsidR="00761D41" w:rsidRPr="00B74C7C" w:rsidRDefault="0029565E" w:rsidP="0029565E">
      <w:pPr>
        <w:pStyle w:val="NoSpacing"/>
        <w:rPr>
          <w:rFonts w:ascii="Avenir Next Condensed" w:hAnsi="Avenir Next Condensed"/>
        </w:rPr>
      </w:pPr>
      <w:r w:rsidRPr="00B74C7C">
        <w:rPr>
          <w:rFonts w:ascii="Avenir Next Condensed" w:hAnsi="Avenir Next Condensed"/>
        </w:rPr>
        <w:t>The president may elect to designate a spokesperson</w:t>
      </w:r>
      <w:r w:rsidR="00AA17CB" w:rsidRPr="00B74C7C">
        <w:rPr>
          <w:rFonts w:ascii="Avenir Next Condensed" w:hAnsi="Avenir Next Condensed"/>
        </w:rPr>
        <w:t xml:space="preserve"> to events based on their background</w:t>
      </w:r>
      <w:r w:rsidR="00D90D71" w:rsidRPr="00B74C7C">
        <w:rPr>
          <w:rFonts w:ascii="Avenir Next Condensed" w:hAnsi="Avenir Next Condensed"/>
        </w:rPr>
        <w:t xml:space="preserve"> </w:t>
      </w:r>
      <w:r w:rsidR="00AA17CB" w:rsidRPr="00B74C7C">
        <w:rPr>
          <w:rFonts w:ascii="Avenir Next Condensed" w:hAnsi="Avenir Next Condensed"/>
        </w:rPr>
        <w:t>knowledge, availability as to their schedule, and on a rotating basis.</w:t>
      </w:r>
      <w:r w:rsidR="00484CD3" w:rsidRPr="00B74C7C">
        <w:rPr>
          <w:rFonts w:ascii="Avenir Next Condensed" w:hAnsi="Avenir Next Condensed"/>
        </w:rPr>
        <w:t xml:space="preserve"> </w:t>
      </w:r>
    </w:p>
    <w:p w14:paraId="0840DDE1" w14:textId="77777777" w:rsidR="00761D41" w:rsidRPr="00B74C7C" w:rsidRDefault="00761D41" w:rsidP="0029565E">
      <w:pPr>
        <w:pStyle w:val="NoSpacing"/>
        <w:rPr>
          <w:rFonts w:ascii="Avenir Next Condensed" w:hAnsi="Avenir Next Condensed"/>
        </w:rPr>
      </w:pPr>
    </w:p>
    <w:p w14:paraId="7B0FC6E0" w14:textId="76268418" w:rsidR="0029565E" w:rsidRPr="00283C0B" w:rsidRDefault="003361AA" w:rsidP="00761D41">
      <w:pPr>
        <w:pStyle w:val="Heading2"/>
        <w:rPr>
          <w:rFonts w:ascii="Avenir Next Condensed Demi Bold" w:hAnsi="Avenir Next Condensed Demi Bold"/>
          <w:b/>
          <w:bCs/>
          <w:color w:val="16649E"/>
        </w:rPr>
      </w:pPr>
      <w:bookmarkStart w:id="38" w:name="_Toc49412670"/>
      <w:r w:rsidRPr="00283C0B">
        <w:rPr>
          <w:rFonts w:ascii="Avenir Next Condensed Demi Bold" w:hAnsi="Avenir Next Condensed Demi Bold"/>
          <w:b/>
          <w:bCs/>
          <w:color w:val="16649E"/>
        </w:rPr>
        <w:t>4</w:t>
      </w:r>
      <w:r w:rsidR="0029565E" w:rsidRPr="00283C0B">
        <w:rPr>
          <w:rFonts w:ascii="Avenir Next Condensed Demi Bold" w:hAnsi="Avenir Next Condensed Demi Bold"/>
          <w:b/>
          <w:bCs/>
          <w:color w:val="16649E"/>
        </w:rPr>
        <w:t>.3 Media</w:t>
      </w:r>
      <w:bookmarkEnd w:id="38"/>
    </w:p>
    <w:p w14:paraId="6801DFA2" w14:textId="3E1B9D9F" w:rsidR="00AA17CB" w:rsidRPr="00B74C7C" w:rsidRDefault="00AA17CB" w:rsidP="00BE442C">
      <w:pPr>
        <w:pStyle w:val="NoSpacing"/>
        <w:rPr>
          <w:rFonts w:ascii="Avenir Next Condensed" w:hAnsi="Avenir Next Condensed"/>
        </w:rPr>
      </w:pPr>
      <w:r w:rsidRPr="00B74C7C">
        <w:rPr>
          <w:rFonts w:ascii="Avenir Next Condensed" w:hAnsi="Avenir Next Condensed"/>
        </w:rPr>
        <w:t xml:space="preserve">All materials in print shall bear the </w:t>
      </w:r>
      <w:sdt>
        <w:sdtPr>
          <w:rPr>
            <w:rFonts w:ascii="Avenir Next Condensed" w:hAnsi="Avenir Next Condensed"/>
          </w:rPr>
          <w:alias w:val="Company"/>
          <w:tag w:val=""/>
          <w:id w:val="-2013444057"/>
          <w:placeholder>
            <w:docPart w:val="271065AD8511448197E5EEB3DB3E504A"/>
          </w:placeholder>
          <w:showingPlcHdr/>
          <w:dataBinding w:prefixMappings="xmlns:ns0='http://schemas.openxmlformats.org/officeDocument/2006/extended-properties' " w:xpath="/ns0:Properties[1]/ns0:Company[1]" w:storeItemID="{6668398D-A668-4E3E-A5EB-62B293D839F1}"/>
          <w:text/>
        </w:sdtPr>
        <w:sdtContent>
          <w:r w:rsidR="00DA73C0" w:rsidRPr="00B74C7C">
            <w:rPr>
              <w:rStyle w:val="PlaceholderText"/>
              <w:rFonts w:ascii="Avenir Next Condensed" w:hAnsi="Avenir Next Condensed"/>
            </w:rPr>
            <w:t>[Company]</w:t>
          </w:r>
        </w:sdtContent>
      </w:sdt>
      <w:r w:rsidR="00DA73C0" w:rsidRPr="00B74C7C">
        <w:rPr>
          <w:rFonts w:ascii="Avenir Next Condensed" w:hAnsi="Avenir Next Condensed"/>
        </w:rPr>
        <w:t xml:space="preserve"> Logo and the </w:t>
      </w:r>
      <w:r w:rsidRPr="00B74C7C">
        <w:rPr>
          <w:rFonts w:ascii="Avenir Next Condensed" w:hAnsi="Avenir Next Condensed"/>
        </w:rPr>
        <w:t>ASH</w:t>
      </w:r>
      <w:r w:rsidR="00DA73C0" w:rsidRPr="00B74C7C">
        <w:rPr>
          <w:rFonts w:ascii="Avenir Next Condensed" w:hAnsi="Avenir Next Condensed"/>
        </w:rPr>
        <w:t>I</w:t>
      </w:r>
      <w:r w:rsidRPr="00B74C7C">
        <w:rPr>
          <w:rFonts w:ascii="Avenir Next Condensed" w:hAnsi="Avenir Next Condensed"/>
        </w:rPr>
        <w:t xml:space="preserve"> Logo</w:t>
      </w:r>
      <w:r w:rsidR="00DA73C0" w:rsidRPr="00B74C7C">
        <w:rPr>
          <w:rFonts w:ascii="Avenir Next Condensed" w:hAnsi="Avenir Next Condensed"/>
        </w:rPr>
        <w:t>. The use of ASHI Logos are</w:t>
      </w:r>
      <w:r w:rsidRPr="00B74C7C">
        <w:rPr>
          <w:rFonts w:ascii="Avenir Next Condensed" w:hAnsi="Avenir Next Condensed"/>
        </w:rPr>
        <w:t xml:space="preserve"> as prescribed</w:t>
      </w:r>
      <w:r w:rsidR="00D90D71" w:rsidRPr="00B74C7C">
        <w:rPr>
          <w:rFonts w:ascii="Avenir Next Condensed" w:hAnsi="Avenir Next Condensed"/>
        </w:rPr>
        <w:t xml:space="preserve"> </w:t>
      </w:r>
      <w:r w:rsidRPr="00B74C7C">
        <w:rPr>
          <w:rFonts w:ascii="Avenir Next Condensed" w:hAnsi="Avenir Next Condensed"/>
        </w:rPr>
        <w:t xml:space="preserve">by </w:t>
      </w:r>
      <w:r w:rsidR="00DA73C0" w:rsidRPr="00B74C7C">
        <w:rPr>
          <w:rFonts w:ascii="Avenir Next Condensed" w:hAnsi="Avenir Next Condensed"/>
        </w:rPr>
        <w:t>ASHI National policies</w:t>
      </w:r>
      <w:r w:rsidRPr="00B74C7C">
        <w:rPr>
          <w:rFonts w:ascii="Avenir Next Condensed" w:hAnsi="Avenir Next Condensed"/>
        </w:rPr>
        <w:t>. Members contributing to the</w:t>
      </w:r>
      <w:r w:rsidR="00D90D71" w:rsidRPr="00B74C7C">
        <w:rPr>
          <w:rFonts w:ascii="Avenir Next Condensed" w:hAnsi="Avenir Next Condensed"/>
        </w:rPr>
        <w:t xml:space="preserve"> </w:t>
      </w:r>
      <w:r w:rsidRPr="00B74C7C">
        <w:rPr>
          <w:rFonts w:ascii="Avenir Next Condensed" w:hAnsi="Avenir Next Condensed"/>
        </w:rPr>
        <w:t>printed material may have their names displayed</w:t>
      </w:r>
      <w:r w:rsidR="00D80614" w:rsidRPr="00B74C7C">
        <w:rPr>
          <w:rFonts w:ascii="Avenir Next Condensed" w:hAnsi="Avenir Next Condensed"/>
        </w:rPr>
        <w:t>,</w:t>
      </w:r>
      <w:r w:rsidRPr="00B74C7C">
        <w:rPr>
          <w:rFonts w:ascii="Avenir Next Condensed" w:hAnsi="Avenir Next Condensed"/>
        </w:rPr>
        <w:t xml:space="preserve"> but the Chapter will bear</w:t>
      </w:r>
      <w:r w:rsidR="00D90D71" w:rsidRPr="00B74C7C">
        <w:rPr>
          <w:rFonts w:ascii="Avenir Next Condensed" w:hAnsi="Avenir Next Condensed"/>
        </w:rPr>
        <w:t xml:space="preserve"> </w:t>
      </w:r>
      <w:r w:rsidRPr="00B74C7C">
        <w:rPr>
          <w:rFonts w:ascii="Avenir Next Condensed" w:hAnsi="Avenir Next Condensed"/>
        </w:rPr>
        <w:t>the overall responsibility for its accuracy, authorship</w:t>
      </w:r>
      <w:r w:rsidR="00D80614" w:rsidRPr="00B74C7C">
        <w:rPr>
          <w:rFonts w:ascii="Avenir Next Condensed" w:hAnsi="Avenir Next Condensed"/>
        </w:rPr>
        <w:t>,</w:t>
      </w:r>
      <w:r w:rsidRPr="00B74C7C">
        <w:rPr>
          <w:rFonts w:ascii="Avenir Next Condensed" w:hAnsi="Avenir Next Condensed"/>
        </w:rPr>
        <w:t xml:space="preserve"> and ownership.</w:t>
      </w:r>
    </w:p>
    <w:p w14:paraId="6533B683" w14:textId="177C0DD2" w:rsidR="000C3B33" w:rsidRPr="00B74C7C" w:rsidRDefault="000C3B33" w:rsidP="00BE442C">
      <w:pPr>
        <w:pStyle w:val="NoSpacing"/>
        <w:rPr>
          <w:rFonts w:ascii="Avenir Next Condensed" w:hAnsi="Avenir Next Condensed"/>
        </w:rPr>
      </w:pPr>
    </w:p>
    <w:p w14:paraId="0D2AE9DD" w14:textId="604FD763" w:rsidR="000C3B33" w:rsidRPr="00283C0B" w:rsidRDefault="00A00C28" w:rsidP="000C3B33">
      <w:pPr>
        <w:pStyle w:val="Heading2"/>
        <w:rPr>
          <w:rFonts w:ascii="Avenir Next Condensed Demi Bold" w:hAnsi="Avenir Next Condensed Demi Bold"/>
          <w:b/>
          <w:bCs/>
          <w:color w:val="16649E"/>
        </w:rPr>
      </w:pPr>
      <w:bookmarkStart w:id="39" w:name="_Toc49412671"/>
      <w:r w:rsidRPr="00283C0B">
        <w:rPr>
          <w:rFonts w:ascii="Avenir Next Condensed Demi Bold" w:hAnsi="Avenir Next Condensed Demi Bold"/>
          <w:b/>
          <w:bCs/>
          <w:color w:val="16649E"/>
        </w:rPr>
        <w:t>4</w:t>
      </w:r>
      <w:r w:rsidR="00F6507F" w:rsidRPr="00283C0B">
        <w:rPr>
          <w:rFonts w:ascii="Avenir Next Condensed Demi Bold" w:hAnsi="Avenir Next Condensed Demi Bold"/>
          <w:b/>
          <w:bCs/>
          <w:color w:val="16649E"/>
        </w:rPr>
        <w:t>.</w:t>
      </w:r>
      <w:r w:rsidR="0029565E" w:rsidRPr="00283C0B">
        <w:rPr>
          <w:rFonts w:ascii="Avenir Next Condensed Demi Bold" w:hAnsi="Avenir Next Condensed Demi Bold"/>
          <w:b/>
          <w:bCs/>
          <w:color w:val="16649E"/>
        </w:rPr>
        <w:t>4</w:t>
      </w:r>
      <w:r w:rsidR="00F6507F" w:rsidRPr="00283C0B">
        <w:rPr>
          <w:rFonts w:ascii="Avenir Next Condensed Demi Bold" w:hAnsi="Avenir Next Condensed Demi Bold"/>
          <w:b/>
          <w:bCs/>
          <w:color w:val="16649E"/>
        </w:rPr>
        <w:t xml:space="preserve"> </w:t>
      </w:r>
      <w:r w:rsidR="000C3B33" w:rsidRPr="00283C0B">
        <w:rPr>
          <w:rFonts w:ascii="Avenir Next Condensed Demi Bold" w:hAnsi="Avenir Next Condensed Demi Bold"/>
          <w:b/>
          <w:bCs/>
          <w:color w:val="16649E"/>
        </w:rPr>
        <w:t>Logo Policy (Chapter Logos)</w:t>
      </w:r>
      <w:bookmarkEnd w:id="39"/>
    </w:p>
    <w:p w14:paraId="53D32BF8" w14:textId="09939307" w:rsidR="000C3B33" w:rsidRPr="00283C0B" w:rsidRDefault="00A00C28" w:rsidP="00F6507F">
      <w:pPr>
        <w:pStyle w:val="Heading3"/>
        <w:rPr>
          <w:rFonts w:ascii="Avenir Next Condensed Medium" w:hAnsi="Avenir Next Condensed Medium"/>
          <w:color w:val="16649E"/>
        </w:rPr>
      </w:pPr>
      <w:bookmarkStart w:id="40" w:name="_Toc49412672"/>
      <w:r w:rsidRPr="00283C0B">
        <w:rPr>
          <w:rFonts w:ascii="Avenir Next Condensed Medium" w:hAnsi="Avenir Next Condensed Medium"/>
          <w:color w:val="16649E"/>
        </w:rPr>
        <w:t>4</w:t>
      </w:r>
      <w:r w:rsidR="00F6507F" w:rsidRPr="00283C0B">
        <w:rPr>
          <w:rFonts w:ascii="Avenir Next Condensed Medium" w:hAnsi="Avenir Next Condensed Medium"/>
          <w:color w:val="16649E"/>
        </w:rPr>
        <w:t>.</w:t>
      </w:r>
      <w:r w:rsidR="0029565E" w:rsidRPr="00283C0B">
        <w:rPr>
          <w:rFonts w:ascii="Avenir Next Condensed Medium" w:hAnsi="Avenir Next Condensed Medium"/>
          <w:color w:val="16649E"/>
        </w:rPr>
        <w:t>4</w:t>
      </w:r>
      <w:r w:rsidR="00F6507F" w:rsidRPr="00283C0B">
        <w:rPr>
          <w:rFonts w:ascii="Avenir Next Condensed Medium" w:hAnsi="Avenir Next Condensed Medium"/>
          <w:color w:val="16649E"/>
        </w:rPr>
        <w:t xml:space="preserve">.1 </w:t>
      </w:r>
      <w:r w:rsidR="00FC5DF0" w:rsidRPr="00283C0B">
        <w:rPr>
          <w:rFonts w:ascii="Avenir Next Condensed Medium" w:hAnsi="Avenir Next Condensed Medium"/>
          <w:color w:val="16649E"/>
        </w:rPr>
        <w:t xml:space="preserve">Chapter / </w:t>
      </w:r>
      <w:r w:rsidR="000C3B33" w:rsidRPr="00283C0B">
        <w:rPr>
          <w:rFonts w:ascii="Avenir Next Condensed Medium" w:hAnsi="Avenir Next Condensed Medium"/>
          <w:color w:val="16649E"/>
        </w:rPr>
        <w:t>ASHI Members</w:t>
      </w:r>
      <w:bookmarkEnd w:id="40"/>
    </w:p>
    <w:p w14:paraId="419D6DB2" w14:textId="70C776C5" w:rsidR="00E56CAD" w:rsidRPr="00B74C7C" w:rsidRDefault="00526AE7" w:rsidP="00B07515">
      <w:pPr>
        <w:pStyle w:val="NoSpacing"/>
        <w:numPr>
          <w:ilvl w:val="0"/>
          <w:numId w:val="22"/>
        </w:numPr>
        <w:ind w:left="720" w:hanging="360"/>
        <w:rPr>
          <w:rFonts w:ascii="Avenir Next Condensed" w:hAnsi="Avenir Next Condensed"/>
        </w:rPr>
      </w:pPr>
      <w:r w:rsidRPr="00B74C7C">
        <w:rPr>
          <w:rFonts w:ascii="Avenir Next Condensed" w:hAnsi="Avenir Next Condensed"/>
        </w:rPr>
        <w:t>Members’</w:t>
      </w:r>
      <w:r w:rsidR="00E56CAD" w:rsidRPr="00B74C7C">
        <w:rPr>
          <w:rFonts w:ascii="Avenir Next Condensed" w:hAnsi="Avenir Next Condensed"/>
        </w:rPr>
        <w:t xml:space="preserve"> dues must be paid in full and current for each calendar year of their membership.</w:t>
      </w:r>
    </w:p>
    <w:p w14:paraId="4F861C95" w14:textId="1CAC9B2C" w:rsidR="00E56CAD" w:rsidRPr="00B74C7C" w:rsidRDefault="00E56CAD" w:rsidP="00B07515">
      <w:pPr>
        <w:pStyle w:val="NoSpacing"/>
        <w:numPr>
          <w:ilvl w:val="0"/>
          <w:numId w:val="22"/>
        </w:numPr>
        <w:ind w:left="720" w:hanging="360"/>
        <w:rPr>
          <w:rFonts w:ascii="Avenir Next Condensed" w:hAnsi="Avenir Next Condensed"/>
        </w:rPr>
      </w:pPr>
      <w:r w:rsidRPr="00B74C7C">
        <w:rPr>
          <w:rFonts w:ascii="Avenir Next Condensed" w:hAnsi="Avenir Next Condensed"/>
        </w:rPr>
        <w:t xml:space="preserve">Members shall use official </w:t>
      </w:r>
      <w:sdt>
        <w:sdtPr>
          <w:rPr>
            <w:rFonts w:ascii="Avenir Next Condensed" w:hAnsi="Avenir Next Condensed"/>
          </w:rPr>
          <w:alias w:val="Company"/>
          <w:tag w:val=""/>
          <w:id w:val="-1323583815"/>
          <w:placeholder>
            <w:docPart w:val="57798424A1F5475EB96AAB0E662E7513"/>
          </w:placeholder>
          <w:showingPlcHdr/>
          <w:dataBinding w:prefixMappings="xmlns:ns0='http://schemas.openxmlformats.org/officeDocument/2006/extended-properties' " w:xpath="/ns0:Properties[1]/ns0:Company[1]" w:storeItemID="{6668398D-A668-4E3E-A5EB-62B293D839F1}"/>
          <w:text/>
        </w:sdtPr>
        <w:sdtContent>
          <w:r w:rsidR="00526AE7" w:rsidRPr="00B74C7C">
            <w:rPr>
              <w:rStyle w:val="PlaceholderText"/>
              <w:rFonts w:ascii="Avenir Next Condensed" w:hAnsi="Avenir Next Condensed"/>
            </w:rPr>
            <w:t>[Company]</w:t>
          </w:r>
        </w:sdtContent>
      </w:sdt>
      <w:r w:rsidRPr="00B74C7C">
        <w:rPr>
          <w:rFonts w:ascii="Avenir Next Condensed" w:hAnsi="Avenir Next Condensed"/>
        </w:rPr>
        <w:t xml:space="preserve"> Member Logo that </w:t>
      </w:r>
      <w:sdt>
        <w:sdtPr>
          <w:rPr>
            <w:rFonts w:ascii="Avenir Next Condensed" w:hAnsi="Avenir Next Condensed"/>
          </w:rPr>
          <w:alias w:val="Company"/>
          <w:tag w:val=""/>
          <w:id w:val="1901707347"/>
          <w:placeholder>
            <w:docPart w:val="764162C3FA334494BD905C98C444B155"/>
          </w:placeholder>
          <w:showingPlcHdr/>
          <w:dataBinding w:prefixMappings="xmlns:ns0='http://schemas.openxmlformats.org/officeDocument/2006/extended-properties' " w:xpath="/ns0:Properties[1]/ns0:Company[1]" w:storeItemID="{6668398D-A668-4E3E-A5EB-62B293D839F1}"/>
          <w:text/>
        </w:sdtPr>
        <w:sdtContent>
          <w:r w:rsidR="00526AE7" w:rsidRPr="00B74C7C">
            <w:rPr>
              <w:rStyle w:val="PlaceholderText"/>
              <w:rFonts w:ascii="Avenir Next Condensed" w:hAnsi="Avenir Next Condensed"/>
            </w:rPr>
            <w:t>[Company]</w:t>
          </w:r>
        </w:sdtContent>
      </w:sdt>
      <w:r w:rsidRPr="00B74C7C">
        <w:rPr>
          <w:rFonts w:ascii="Avenir Next Condensed" w:hAnsi="Avenir Next Condensed"/>
        </w:rPr>
        <w:t xml:space="preserve"> only provides.</w:t>
      </w:r>
    </w:p>
    <w:p w14:paraId="67034E94" w14:textId="4A1751EE" w:rsidR="00E56CAD" w:rsidRPr="00B74C7C" w:rsidRDefault="00E56CAD" w:rsidP="00B07515">
      <w:pPr>
        <w:pStyle w:val="NoSpacing"/>
        <w:numPr>
          <w:ilvl w:val="0"/>
          <w:numId w:val="22"/>
        </w:numPr>
        <w:ind w:left="720" w:hanging="360"/>
        <w:rPr>
          <w:rFonts w:ascii="Avenir Next Condensed" w:hAnsi="Avenir Next Condensed"/>
        </w:rPr>
      </w:pPr>
      <w:r w:rsidRPr="00B74C7C">
        <w:rPr>
          <w:rFonts w:ascii="Avenir Next Condensed" w:hAnsi="Avenir Next Condensed"/>
        </w:rPr>
        <w:t xml:space="preserve">Members must describe themselves as a "Member of the </w:t>
      </w:r>
      <w:sdt>
        <w:sdtPr>
          <w:rPr>
            <w:rFonts w:ascii="Avenir Next Condensed" w:hAnsi="Avenir Next Condensed"/>
          </w:rPr>
          <w:alias w:val="Company"/>
          <w:tag w:val=""/>
          <w:id w:val="-1928421832"/>
          <w:placeholder>
            <w:docPart w:val="E76ACE1F238041BE81FAEABF0D5C5C19"/>
          </w:placeholder>
          <w:showingPlcHdr/>
          <w:dataBinding w:prefixMappings="xmlns:ns0='http://schemas.openxmlformats.org/officeDocument/2006/extended-properties' " w:xpath="/ns0:Properties[1]/ns0:Company[1]" w:storeItemID="{6668398D-A668-4E3E-A5EB-62B293D839F1}"/>
          <w:text/>
        </w:sdtPr>
        <w:sdtContent>
          <w:r w:rsidR="00526AE7" w:rsidRPr="00B74C7C">
            <w:rPr>
              <w:rStyle w:val="PlaceholderText"/>
              <w:rFonts w:ascii="Avenir Next Condensed" w:hAnsi="Avenir Next Condensed"/>
            </w:rPr>
            <w:t>[Company]</w:t>
          </w:r>
        </w:sdtContent>
      </w:sdt>
      <w:r w:rsidRPr="00B74C7C">
        <w:rPr>
          <w:rFonts w:ascii="Avenir Next Condensed" w:hAnsi="Avenir Next Condensed"/>
        </w:rPr>
        <w:t xml:space="preserve">" only in relation to the use of the member logo on their </w:t>
      </w:r>
      <w:r w:rsidR="0029565E" w:rsidRPr="00B74C7C">
        <w:rPr>
          <w:rFonts w:ascii="Avenir Next Condensed" w:hAnsi="Avenir Next Condensed"/>
        </w:rPr>
        <w:t>web</w:t>
      </w:r>
      <w:r w:rsidRPr="00B74C7C">
        <w:rPr>
          <w:rFonts w:ascii="Avenir Next Condensed" w:hAnsi="Avenir Next Condensed"/>
        </w:rPr>
        <w:t xml:space="preserve"> sites, literature, and business cards.</w:t>
      </w:r>
    </w:p>
    <w:p w14:paraId="04EA646D" w14:textId="3EA68341" w:rsidR="00E56CAD" w:rsidRPr="00B74C7C" w:rsidRDefault="00E56CAD" w:rsidP="00B07515">
      <w:pPr>
        <w:pStyle w:val="NoSpacing"/>
        <w:numPr>
          <w:ilvl w:val="0"/>
          <w:numId w:val="22"/>
        </w:numPr>
        <w:ind w:left="720" w:hanging="360"/>
        <w:rPr>
          <w:rFonts w:ascii="Avenir Next Condensed" w:hAnsi="Avenir Next Condensed"/>
        </w:rPr>
      </w:pPr>
      <w:r w:rsidRPr="00B74C7C">
        <w:rPr>
          <w:rFonts w:ascii="Avenir Next Condensed" w:hAnsi="Avenir Next Condensed"/>
        </w:rPr>
        <w:t xml:space="preserve">The </w:t>
      </w:r>
      <w:sdt>
        <w:sdtPr>
          <w:rPr>
            <w:rFonts w:ascii="Avenir Next Condensed" w:hAnsi="Avenir Next Condensed"/>
          </w:rPr>
          <w:alias w:val="Company"/>
          <w:tag w:val=""/>
          <w:id w:val="-675419959"/>
          <w:placeholder>
            <w:docPart w:val="C64C00E97AE34B3C808F1D0D9ED040D7"/>
          </w:placeholder>
          <w:showingPlcHdr/>
          <w:dataBinding w:prefixMappings="xmlns:ns0='http://schemas.openxmlformats.org/officeDocument/2006/extended-properties' " w:xpath="/ns0:Properties[1]/ns0:Company[1]" w:storeItemID="{6668398D-A668-4E3E-A5EB-62B293D839F1}"/>
          <w:text/>
        </w:sdtPr>
        <w:sdtContent>
          <w:r w:rsidR="00526AE7" w:rsidRPr="00B74C7C">
            <w:rPr>
              <w:rStyle w:val="PlaceholderText"/>
              <w:rFonts w:ascii="Avenir Next Condensed" w:hAnsi="Avenir Next Condensed"/>
            </w:rPr>
            <w:t>[Company]</w:t>
          </w:r>
        </w:sdtContent>
      </w:sdt>
      <w:r w:rsidRPr="00B74C7C">
        <w:rPr>
          <w:rFonts w:ascii="Avenir Next Condensed" w:hAnsi="Avenir Next Condensed"/>
        </w:rPr>
        <w:t xml:space="preserve"> board of directors can revoke the use of </w:t>
      </w:r>
      <w:sdt>
        <w:sdtPr>
          <w:rPr>
            <w:rFonts w:ascii="Avenir Next Condensed" w:hAnsi="Avenir Next Condensed"/>
          </w:rPr>
          <w:alias w:val="Company"/>
          <w:tag w:val=""/>
          <w:id w:val="1316218104"/>
          <w:placeholder>
            <w:docPart w:val="2FA9F4FD62E949CCABC4F5B7AAF02694"/>
          </w:placeholder>
          <w:showingPlcHdr/>
          <w:dataBinding w:prefixMappings="xmlns:ns0='http://schemas.openxmlformats.org/officeDocument/2006/extended-properties' " w:xpath="/ns0:Properties[1]/ns0:Company[1]" w:storeItemID="{6668398D-A668-4E3E-A5EB-62B293D839F1}"/>
          <w:text/>
        </w:sdtPr>
        <w:sdtContent>
          <w:r w:rsidR="00526AE7" w:rsidRPr="00B74C7C">
            <w:rPr>
              <w:rStyle w:val="PlaceholderText"/>
              <w:rFonts w:ascii="Avenir Next Condensed" w:hAnsi="Avenir Next Condensed"/>
            </w:rPr>
            <w:t>[Company]</w:t>
          </w:r>
        </w:sdtContent>
      </w:sdt>
      <w:r w:rsidRPr="00B74C7C">
        <w:rPr>
          <w:rFonts w:ascii="Avenir Next Condensed" w:hAnsi="Avenir Next Condensed"/>
        </w:rPr>
        <w:t xml:space="preserve"> Logo for any cause at any time. If logo use is revoked for any reason, the member shall delete </w:t>
      </w:r>
      <w:sdt>
        <w:sdtPr>
          <w:rPr>
            <w:rFonts w:ascii="Avenir Next Condensed" w:hAnsi="Avenir Next Condensed"/>
          </w:rPr>
          <w:alias w:val="Company"/>
          <w:tag w:val=""/>
          <w:id w:val="667600659"/>
          <w:placeholder>
            <w:docPart w:val="18153641F75F4017A8EAFF01188A94BD"/>
          </w:placeholder>
          <w:showingPlcHdr/>
          <w:dataBinding w:prefixMappings="xmlns:ns0='http://schemas.openxmlformats.org/officeDocument/2006/extended-properties' " w:xpath="/ns0:Properties[1]/ns0:Company[1]" w:storeItemID="{6668398D-A668-4E3E-A5EB-62B293D839F1}"/>
          <w:text/>
        </w:sdtPr>
        <w:sdtContent>
          <w:r w:rsidR="00526AE7" w:rsidRPr="00B74C7C">
            <w:rPr>
              <w:rStyle w:val="PlaceholderText"/>
              <w:rFonts w:ascii="Avenir Next Condensed" w:hAnsi="Avenir Next Condensed"/>
            </w:rPr>
            <w:t>[Company]</w:t>
          </w:r>
        </w:sdtContent>
      </w:sdt>
      <w:r w:rsidRPr="00B74C7C">
        <w:rPr>
          <w:rFonts w:ascii="Avenir Next Condensed" w:hAnsi="Avenir Next Condensed"/>
        </w:rPr>
        <w:t xml:space="preserve"> Member logo from all literature, handouts, business cards, or web sites immediately.</w:t>
      </w:r>
    </w:p>
    <w:p w14:paraId="15063C3E" w14:textId="77777777" w:rsidR="00761D41" w:rsidRPr="00B74C7C" w:rsidRDefault="00761D41" w:rsidP="00761D41">
      <w:pPr>
        <w:pStyle w:val="NoSpacing"/>
        <w:ind w:left="720"/>
        <w:rPr>
          <w:rFonts w:ascii="Avenir Next Condensed" w:hAnsi="Avenir Next Condensed"/>
        </w:rPr>
      </w:pPr>
    </w:p>
    <w:p w14:paraId="04B44700" w14:textId="215EA08E" w:rsidR="00FC5DF0" w:rsidRPr="00283C0B" w:rsidRDefault="00A00C28" w:rsidP="00FC5DF0">
      <w:pPr>
        <w:pStyle w:val="Heading3"/>
        <w:rPr>
          <w:rFonts w:ascii="Avenir Next Condensed Medium" w:hAnsi="Avenir Next Condensed Medium"/>
          <w:color w:val="16649E"/>
        </w:rPr>
      </w:pPr>
      <w:bookmarkStart w:id="41" w:name="_Toc49412673"/>
      <w:r w:rsidRPr="00283C0B">
        <w:rPr>
          <w:rFonts w:ascii="Avenir Next Condensed Medium" w:hAnsi="Avenir Next Condensed Medium"/>
          <w:color w:val="16649E"/>
        </w:rPr>
        <w:t>4</w:t>
      </w:r>
      <w:r w:rsidR="00FC5DF0" w:rsidRPr="00283C0B">
        <w:rPr>
          <w:rFonts w:ascii="Avenir Next Condensed Medium" w:hAnsi="Avenir Next Condensed Medium"/>
          <w:color w:val="16649E"/>
        </w:rPr>
        <w:t>.</w:t>
      </w:r>
      <w:r w:rsidR="0029565E" w:rsidRPr="00283C0B">
        <w:rPr>
          <w:rFonts w:ascii="Avenir Next Condensed Medium" w:hAnsi="Avenir Next Condensed Medium"/>
          <w:color w:val="16649E"/>
        </w:rPr>
        <w:t>4</w:t>
      </w:r>
      <w:r w:rsidR="00FC5DF0" w:rsidRPr="00283C0B">
        <w:rPr>
          <w:rFonts w:ascii="Avenir Next Condensed Medium" w:hAnsi="Avenir Next Condensed Medium"/>
          <w:color w:val="16649E"/>
        </w:rPr>
        <w:t>.2 Chapter / Non-ASHI Members</w:t>
      </w:r>
      <w:bookmarkEnd w:id="41"/>
    </w:p>
    <w:p w14:paraId="24C8287A" w14:textId="3BEDF362" w:rsidR="00F6507F" w:rsidRPr="00B74C7C" w:rsidRDefault="00FC5DF0" w:rsidP="00F6507F">
      <w:pPr>
        <w:rPr>
          <w:rFonts w:ascii="Avenir Next Condensed" w:hAnsi="Avenir Next Condensed"/>
        </w:rPr>
      </w:pPr>
      <w:r w:rsidRPr="00B74C7C">
        <w:rPr>
          <w:rFonts w:ascii="Avenir Next Condensed" w:hAnsi="Avenir Next Condensed"/>
        </w:rPr>
        <w:t xml:space="preserve">Per ASHI Bylaws. All members of the </w:t>
      </w:r>
      <w:sdt>
        <w:sdtPr>
          <w:rPr>
            <w:rFonts w:ascii="Avenir Next Condensed" w:hAnsi="Avenir Next Condensed"/>
          </w:rPr>
          <w:alias w:val="Company"/>
          <w:tag w:val=""/>
          <w:id w:val="1333716842"/>
          <w:placeholder>
            <w:docPart w:val="E5046A857614482BA785F1AFF9083B15"/>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chapter must be a member of ASHI. Only members of both ASHI and the </w:t>
      </w:r>
      <w:sdt>
        <w:sdtPr>
          <w:rPr>
            <w:rFonts w:ascii="Avenir Next Condensed" w:hAnsi="Avenir Next Condensed"/>
          </w:rPr>
          <w:alias w:val="Company"/>
          <w:tag w:val=""/>
          <w:id w:val="1956064774"/>
          <w:placeholder>
            <w:docPart w:val="0B902BA2E4DB4C5D9E5D90E6D9A8CA58"/>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chapter are permitted to use </w:t>
      </w:r>
      <w:r w:rsidR="0006615A" w:rsidRPr="00B74C7C">
        <w:rPr>
          <w:rFonts w:ascii="Avenir Next Condensed" w:hAnsi="Avenir Next Condensed"/>
        </w:rPr>
        <w:t xml:space="preserve">ASHI and </w:t>
      </w:r>
      <w:r w:rsidRPr="00B74C7C">
        <w:rPr>
          <w:rFonts w:ascii="Avenir Next Condensed" w:hAnsi="Avenir Next Condensed"/>
        </w:rPr>
        <w:t>chapter intellectual property</w:t>
      </w:r>
      <w:r w:rsidR="0006615A" w:rsidRPr="00B74C7C">
        <w:rPr>
          <w:rFonts w:ascii="Avenir Next Condensed" w:hAnsi="Avenir Next Condensed"/>
        </w:rPr>
        <w:t>, be publicly listed in digital formats (website, app, print)</w:t>
      </w:r>
      <w:r w:rsidRPr="00B74C7C">
        <w:rPr>
          <w:rFonts w:ascii="Avenir Next Condensed" w:hAnsi="Avenir Next Condensed"/>
        </w:rPr>
        <w:t xml:space="preserve"> and </w:t>
      </w:r>
      <w:r w:rsidR="0006615A" w:rsidRPr="00B74C7C">
        <w:rPr>
          <w:rFonts w:ascii="Avenir Next Condensed" w:hAnsi="Avenir Next Condensed"/>
        </w:rPr>
        <w:t xml:space="preserve">use </w:t>
      </w:r>
      <w:r w:rsidRPr="00B74C7C">
        <w:rPr>
          <w:rFonts w:ascii="Avenir Next Condensed" w:hAnsi="Avenir Next Condensed"/>
        </w:rPr>
        <w:t xml:space="preserve">the chapter logos per the chapter logo use policy. The use of ASHI Logos </w:t>
      </w:r>
      <w:r w:rsidR="00D80614" w:rsidRPr="00B74C7C">
        <w:rPr>
          <w:rFonts w:ascii="Avenir Next Condensed" w:hAnsi="Avenir Next Condensed"/>
        </w:rPr>
        <w:t>is</w:t>
      </w:r>
      <w:r w:rsidRPr="00B74C7C">
        <w:rPr>
          <w:rFonts w:ascii="Avenir Next Condensed" w:hAnsi="Avenir Next Condensed"/>
        </w:rPr>
        <w:t xml:space="preserve"> per ASHI policy.</w:t>
      </w:r>
    </w:p>
    <w:p w14:paraId="3B10DBB3" w14:textId="759E523C" w:rsidR="00E56CAD" w:rsidRPr="00283C0B" w:rsidRDefault="00A00C28" w:rsidP="00FC5DF0">
      <w:pPr>
        <w:pStyle w:val="Heading3"/>
        <w:rPr>
          <w:rFonts w:ascii="Avenir Next Condensed Medium" w:hAnsi="Avenir Next Condensed Medium"/>
          <w:color w:val="16649E"/>
        </w:rPr>
      </w:pPr>
      <w:bookmarkStart w:id="42" w:name="_Toc49412674"/>
      <w:r w:rsidRPr="00283C0B">
        <w:rPr>
          <w:rFonts w:ascii="Avenir Next Condensed Medium" w:hAnsi="Avenir Next Condensed Medium"/>
          <w:color w:val="16649E"/>
        </w:rPr>
        <w:t>4</w:t>
      </w:r>
      <w:r w:rsidR="00FC5DF0" w:rsidRPr="00283C0B">
        <w:rPr>
          <w:rFonts w:ascii="Avenir Next Condensed Medium" w:hAnsi="Avenir Next Condensed Medium"/>
          <w:color w:val="16649E"/>
        </w:rPr>
        <w:t>.</w:t>
      </w:r>
      <w:r w:rsidR="0029565E" w:rsidRPr="00283C0B">
        <w:rPr>
          <w:rFonts w:ascii="Avenir Next Condensed Medium" w:hAnsi="Avenir Next Condensed Medium"/>
          <w:color w:val="16649E"/>
        </w:rPr>
        <w:t>4</w:t>
      </w:r>
      <w:r w:rsidR="00FC5DF0" w:rsidRPr="00283C0B">
        <w:rPr>
          <w:rFonts w:ascii="Avenir Next Condensed Medium" w:hAnsi="Avenir Next Condensed Medium"/>
          <w:color w:val="16649E"/>
        </w:rPr>
        <w:t xml:space="preserve">.3 Chapter </w:t>
      </w:r>
      <w:r w:rsidR="000C3B33" w:rsidRPr="00283C0B">
        <w:rPr>
          <w:rFonts w:ascii="Avenir Next Condensed Medium" w:hAnsi="Avenir Next Condensed Medium"/>
          <w:color w:val="16649E"/>
        </w:rPr>
        <w:t>Affiliate Members</w:t>
      </w:r>
      <w:bookmarkEnd w:id="42"/>
    </w:p>
    <w:p w14:paraId="3C2A745E" w14:textId="3C8F40CB" w:rsidR="00E56CAD" w:rsidRPr="00B74C7C" w:rsidRDefault="00F6507F" w:rsidP="00B07515">
      <w:pPr>
        <w:pStyle w:val="NoSpacing"/>
        <w:numPr>
          <w:ilvl w:val="0"/>
          <w:numId w:val="21"/>
        </w:numPr>
        <w:ind w:left="720" w:hanging="360"/>
        <w:rPr>
          <w:rFonts w:ascii="Avenir Next Condensed" w:hAnsi="Avenir Next Condensed"/>
        </w:rPr>
      </w:pPr>
      <w:r w:rsidRPr="00B74C7C">
        <w:rPr>
          <w:rFonts w:ascii="Avenir Next Condensed" w:hAnsi="Avenir Next Condensed"/>
        </w:rPr>
        <w:t>Affiliates dues must be paid in full and current for each calendar year of their membership.</w:t>
      </w:r>
    </w:p>
    <w:p w14:paraId="44976F05" w14:textId="6D74272C" w:rsidR="00F6507F" w:rsidRPr="00B74C7C" w:rsidRDefault="00F6507F" w:rsidP="00B07515">
      <w:pPr>
        <w:pStyle w:val="NoSpacing"/>
        <w:numPr>
          <w:ilvl w:val="0"/>
          <w:numId w:val="21"/>
        </w:numPr>
        <w:ind w:left="720" w:hanging="360"/>
        <w:rPr>
          <w:rFonts w:ascii="Avenir Next Condensed" w:hAnsi="Avenir Next Condensed"/>
        </w:rPr>
      </w:pPr>
      <w:r w:rsidRPr="00B74C7C">
        <w:rPr>
          <w:rFonts w:ascii="Avenir Next Condensed" w:hAnsi="Avenir Next Condensed"/>
        </w:rPr>
        <w:t xml:space="preserve">Affiliates shall use official </w:t>
      </w:r>
      <w:sdt>
        <w:sdtPr>
          <w:rPr>
            <w:rFonts w:ascii="Avenir Next Condensed" w:hAnsi="Avenir Next Condensed"/>
          </w:rPr>
          <w:alias w:val="Company"/>
          <w:tag w:val=""/>
          <w:id w:val="2100979345"/>
          <w:placeholder>
            <w:docPart w:val="78928B4FE8FA4273A04024D0351D07D6"/>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Affiliate Logo that </w:t>
      </w:r>
      <w:sdt>
        <w:sdtPr>
          <w:rPr>
            <w:rFonts w:ascii="Avenir Next Condensed" w:hAnsi="Avenir Next Condensed"/>
          </w:rPr>
          <w:alias w:val="Company"/>
          <w:tag w:val=""/>
          <w:id w:val="455527159"/>
          <w:placeholder>
            <w:docPart w:val="3BAC3FC820BB42E4AA02D1404DEC80C8"/>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only provides.</w:t>
      </w:r>
    </w:p>
    <w:p w14:paraId="008AE9BD" w14:textId="3633D514" w:rsidR="00F6507F" w:rsidRPr="00B74C7C" w:rsidRDefault="00F6507F" w:rsidP="00B07515">
      <w:pPr>
        <w:pStyle w:val="NoSpacing"/>
        <w:numPr>
          <w:ilvl w:val="0"/>
          <w:numId w:val="21"/>
        </w:numPr>
        <w:ind w:left="720" w:hanging="360"/>
        <w:rPr>
          <w:rFonts w:ascii="Avenir Next Condensed" w:hAnsi="Avenir Next Condensed"/>
        </w:rPr>
      </w:pPr>
      <w:r w:rsidRPr="00B74C7C">
        <w:rPr>
          <w:rFonts w:ascii="Avenir Next Condensed" w:hAnsi="Avenir Next Condensed"/>
        </w:rPr>
        <w:t xml:space="preserve">Affiliate must describe themselves as an “Affiliate Member of the </w:t>
      </w:r>
      <w:sdt>
        <w:sdtPr>
          <w:rPr>
            <w:rFonts w:ascii="Avenir Next Condensed" w:hAnsi="Avenir Next Condensed"/>
          </w:rPr>
          <w:alias w:val="Company"/>
          <w:tag w:val=""/>
          <w:id w:val="-272170375"/>
          <w:placeholder>
            <w:docPart w:val="C7598B88CA05456CBC6CDD0AC3B1CF33"/>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Chapter of ASHI” only on their web sites or business cards.</w:t>
      </w:r>
    </w:p>
    <w:p w14:paraId="6C359FBF" w14:textId="0118FB6C" w:rsidR="00F6507F" w:rsidRPr="00B74C7C" w:rsidRDefault="00F6507F" w:rsidP="00B07515">
      <w:pPr>
        <w:pStyle w:val="NoSpacing"/>
        <w:numPr>
          <w:ilvl w:val="0"/>
          <w:numId w:val="21"/>
        </w:numPr>
        <w:ind w:left="720" w:hanging="360"/>
        <w:rPr>
          <w:rFonts w:ascii="Avenir Next Condensed" w:hAnsi="Avenir Next Condensed"/>
        </w:rPr>
      </w:pPr>
      <w:r w:rsidRPr="00B74C7C">
        <w:rPr>
          <w:rFonts w:ascii="Avenir Next Condensed" w:hAnsi="Avenir Next Condensed"/>
        </w:rPr>
        <w:t xml:space="preserve">The </w:t>
      </w:r>
      <w:sdt>
        <w:sdtPr>
          <w:rPr>
            <w:rFonts w:ascii="Avenir Next Condensed" w:hAnsi="Avenir Next Condensed"/>
          </w:rPr>
          <w:alias w:val="Company"/>
          <w:tag w:val=""/>
          <w:id w:val="30543386"/>
          <w:placeholder>
            <w:docPart w:val="B2F13FE77A134D26A1E9149A9EA2FB76"/>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logo can be used only to represent the company of the requesting affiliate; not individual company employees.</w:t>
      </w:r>
    </w:p>
    <w:p w14:paraId="30480759" w14:textId="680DE6F1" w:rsidR="000C3B33" w:rsidRPr="00B74C7C" w:rsidRDefault="00F6507F" w:rsidP="00B07515">
      <w:pPr>
        <w:pStyle w:val="NoSpacing"/>
        <w:numPr>
          <w:ilvl w:val="0"/>
          <w:numId w:val="21"/>
        </w:numPr>
        <w:ind w:left="720" w:hanging="360"/>
        <w:rPr>
          <w:rFonts w:ascii="Avenir Next Condensed" w:hAnsi="Avenir Next Condensed"/>
        </w:rPr>
      </w:pPr>
      <w:r w:rsidRPr="00B74C7C">
        <w:rPr>
          <w:rFonts w:ascii="Avenir Next Condensed" w:hAnsi="Avenir Next Condensed"/>
        </w:rPr>
        <w:t xml:space="preserve">The </w:t>
      </w:r>
      <w:sdt>
        <w:sdtPr>
          <w:rPr>
            <w:rFonts w:ascii="Avenir Next Condensed" w:hAnsi="Avenir Next Condensed"/>
          </w:rPr>
          <w:alias w:val="Company"/>
          <w:tag w:val=""/>
          <w:id w:val="-1496948264"/>
          <w:placeholder>
            <w:docPart w:val="A03101E56D5140CDB6D363742BE2DB62"/>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board of directors can revoke the use of </w:t>
      </w:r>
      <w:sdt>
        <w:sdtPr>
          <w:rPr>
            <w:rFonts w:ascii="Avenir Next Condensed" w:hAnsi="Avenir Next Condensed"/>
          </w:rPr>
          <w:alias w:val="Company"/>
          <w:tag w:val=""/>
          <w:id w:val="-1334443733"/>
          <w:placeholder>
            <w:docPart w:val="F522258058A148239D1D3D800F7BD1A6"/>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Logo for cause at any time. If logo use is revoked for any reason, the affiliate shall delete the </w:t>
      </w:r>
      <w:sdt>
        <w:sdtPr>
          <w:rPr>
            <w:rFonts w:ascii="Avenir Next Condensed" w:hAnsi="Avenir Next Condensed"/>
          </w:rPr>
          <w:alias w:val="Company"/>
          <w:tag w:val=""/>
          <w:id w:val="-2047978665"/>
          <w:placeholder>
            <w:docPart w:val="DF74799B0EF6458E964CA1E16871318F"/>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logo from all literature, handouts, business cards, or web sites immediately.</w:t>
      </w:r>
    </w:p>
    <w:p w14:paraId="18835922" w14:textId="3EAF164B" w:rsidR="00C95D1E" w:rsidRPr="00B74C7C" w:rsidRDefault="00C95D1E" w:rsidP="00C95D1E">
      <w:pPr>
        <w:pStyle w:val="NoSpacing"/>
        <w:rPr>
          <w:rFonts w:ascii="Avenir Next Condensed" w:hAnsi="Avenir Next Condensed"/>
          <w:color w:val="005493"/>
        </w:rPr>
      </w:pPr>
    </w:p>
    <w:p w14:paraId="7E29A933" w14:textId="26346F65" w:rsidR="00C95D1E" w:rsidRPr="00283C0B" w:rsidRDefault="00A00C28" w:rsidP="00B74C7C">
      <w:pPr>
        <w:pStyle w:val="Heading2"/>
        <w:rPr>
          <w:rFonts w:ascii="Avenir Next Condensed Demi Bold" w:hAnsi="Avenir Next Condensed Demi Bold"/>
          <w:b/>
          <w:bCs/>
          <w:color w:val="16649E"/>
        </w:rPr>
      </w:pPr>
      <w:bookmarkStart w:id="43" w:name="_Toc49412675"/>
      <w:r w:rsidRPr="00283C0B">
        <w:rPr>
          <w:rFonts w:ascii="Avenir Next Condensed Demi Bold" w:hAnsi="Avenir Next Condensed Demi Bold"/>
          <w:b/>
          <w:bCs/>
          <w:color w:val="16649E"/>
        </w:rPr>
        <w:lastRenderedPageBreak/>
        <w:t>4</w:t>
      </w:r>
      <w:r w:rsidR="00C95D1E" w:rsidRPr="00283C0B">
        <w:rPr>
          <w:rFonts w:ascii="Avenir Next Condensed Demi Bold" w:hAnsi="Avenir Next Condensed Demi Bold"/>
          <w:b/>
          <w:bCs/>
          <w:color w:val="16649E"/>
        </w:rPr>
        <w:t>.</w:t>
      </w:r>
      <w:r w:rsidR="0029565E" w:rsidRPr="00283C0B">
        <w:rPr>
          <w:rFonts w:ascii="Avenir Next Condensed Demi Bold" w:hAnsi="Avenir Next Condensed Demi Bold"/>
          <w:b/>
          <w:bCs/>
          <w:color w:val="16649E"/>
        </w:rPr>
        <w:t>5</w:t>
      </w:r>
      <w:r w:rsidR="00C95D1E" w:rsidRPr="00283C0B">
        <w:rPr>
          <w:rFonts w:ascii="Avenir Next Condensed Demi Bold" w:hAnsi="Avenir Next Condensed Demi Bold"/>
          <w:b/>
          <w:bCs/>
          <w:color w:val="16649E"/>
        </w:rPr>
        <w:t xml:space="preserve"> Chapter PR and Media Violations</w:t>
      </w:r>
      <w:bookmarkEnd w:id="43"/>
    </w:p>
    <w:p w14:paraId="7C5E5C14" w14:textId="64EEAC04" w:rsidR="000C3B33" w:rsidRPr="00B74C7C" w:rsidRDefault="00C95D1E" w:rsidP="00BE442C">
      <w:pPr>
        <w:pStyle w:val="NoSpacing"/>
        <w:rPr>
          <w:rFonts w:ascii="Avenir Next Condensed" w:hAnsi="Avenir Next Condensed"/>
        </w:rPr>
      </w:pPr>
      <w:r w:rsidRPr="00B74C7C">
        <w:rPr>
          <w:rFonts w:ascii="Avenir Next Condensed" w:hAnsi="Avenir Next Condensed"/>
        </w:rPr>
        <w:t xml:space="preserve">Any board member(s) may recommend an investigation when a perceived violation of this Policy is brought to its attention. After the investigation is completed, a special Board meeting will be called by the President or Vice President with the subject member not in attendance. The majority Board decision on the matter will be communicated in writing to the subject member directly after rendering its decision. The subject member will have a period of 5 business days as stated in the written communication from the Board to respond to the decision of the Board. The Board retains the right to modify or reverse its decision at any time by majority agreement of the Board. The violation and decision will be communicated to the membership at the next monthly meeting. </w:t>
      </w:r>
    </w:p>
    <w:p w14:paraId="2AED476F" w14:textId="18F6C2EA" w:rsidR="00AA17CB" w:rsidRPr="00680C53" w:rsidRDefault="00A00C28" w:rsidP="00BE442C">
      <w:pPr>
        <w:pStyle w:val="Heading1"/>
        <w:rPr>
          <w:rFonts w:ascii="Avenir Next Condensed" w:hAnsi="Avenir Next Condensed"/>
          <w:b/>
          <w:bCs/>
          <w:color w:val="16649E"/>
        </w:rPr>
      </w:pPr>
      <w:bookmarkStart w:id="44" w:name="_Toc49412676"/>
      <w:r w:rsidRPr="00680C53">
        <w:rPr>
          <w:rFonts w:ascii="Avenir Next Condensed" w:hAnsi="Avenir Next Condensed"/>
          <w:b/>
          <w:bCs/>
          <w:color w:val="16649E"/>
        </w:rPr>
        <w:t>5</w:t>
      </w:r>
      <w:r w:rsidR="00AA17CB" w:rsidRPr="00680C53">
        <w:rPr>
          <w:rFonts w:ascii="Avenir Next Condensed" w:hAnsi="Avenir Next Condensed"/>
          <w:b/>
          <w:bCs/>
          <w:color w:val="16649E"/>
        </w:rPr>
        <w:t>. Insurance and Legal Counsel</w:t>
      </w:r>
      <w:bookmarkEnd w:id="44"/>
    </w:p>
    <w:p w14:paraId="54EDD7BC" w14:textId="1716F1E5" w:rsidR="000C3B33" w:rsidRPr="00283C0B" w:rsidRDefault="00A00C28" w:rsidP="000C3B33">
      <w:pPr>
        <w:pStyle w:val="Heading2"/>
        <w:rPr>
          <w:rFonts w:ascii="Avenir Next Condensed Demi Bold" w:hAnsi="Avenir Next Condensed Demi Bold"/>
          <w:b/>
          <w:bCs/>
          <w:color w:val="16649E"/>
        </w:rPr>
      </w:pPr>
      <w:bookmarkStart w:id="45" w:name="_Toc49412677"/>
      <w:r w:rsidRPr="00283C0B">
        <w:rPr>
          <w:rFonts w:ascii="Avenir Next Condensed Demi Bold" w:hAnsi="Avenir Next Condensed Demi Bold"/>
          <w:b/>
          <w:bCs/>
          <w:color w:val="16649E"/>
        </w:rPr>
        <w:t>5</w:t>
      </w:r>
      <w:r w:rsidR="000C3B33" w:rsidRPr="00283C0B">
        <w:rPr>
          <w:rFonts w:ascii="Avenir Next Condensed Demi Bold" w:hAnsi="Avenir Next Condensed Demi Bold"/>
          <w:b/>
          <w:bCs/>
          <w:color w:val="16649E"/>
        </w:rPr>
        <w:t>.1 Liability</w:t>
      </w:r>
      <w:bookmarkEnd w:id="45"/>
    </w:p>
    <w:p w14:paraId="079578EB" w14:textId="45C216ED" w:rsidR="00D90D71" w:rsidRPr="00B74C7C" w:rsidRDefault="00AA17CB" w:rsidP="00BE442C">
      <w:pPr>
        <w:pStyle w:val="NoSpacing"/>
        <w:rPr>
          <w:rFonts w:ascii="Avenir Next Condensed" w:hAnsi="Avenir Next Condensed"/>
        </w:rPr>
      </w:pPr>
      <w:r w:rsidRPr="00B74C7C">
        <w:rPr>
          <w:rFonts w:ascii="Avenir Next Condensed" w:hAnsi="Avenir Next Condensed"/>
        </w:rPr>
        <w:t xml:space="preserve">The Board will maintain </w:t>
      </w:r>
      <w:r w:rsidR="00FC5DF0" w:rsidRPr="00B74C7C">
        <w:rPr>
          <w:rFonts w:ascii="Avenir Next Condensed" w:hAnsi="Avenir Next Condensed"/>
        </w:rPr>
        <w:t>an</w:t>
      </w:r>
      <w:r w:rsidRPr="00B74C7C">
        <w:rPr>
          <w:rFonts w:ascii="Avenir Next Condensed" w:hAnsi="Avenir Next Condensed"/>
        </w:rPr>
        <w:t xml:space="preserve"> </w:t>
      </w:r>
      <w:r w:rsidR="00FC5DF0" w:rsidRPr="00B74C7C">
        <w:rPr>
          <w:rFonts w:ascii="Avenir Next Condensed" w:hAnsi="Avenir Next Condensed"/>
        </w:rPr>
        <w:t xml:space="preserve">Event/ </w:t>
      </w:r>
      <w:r w:rsidRPr="00B74C7C">
        <w:rPr>
          <w:rFonts w:ascii="Avenir Next Condensed" w:hAnsi="Avenir Next Condensed"/>
        </w:rPr>
        <w:t>Liability Policy in an appropriate</w:t>
      </w:r>
      <w:r w:rsidR="00D90D71" w:rsidRPr="00B74C7C">
        <w:rPr>
          <w:rFonts w:ascii="Avenir Next Condensed" w:hAnsi="Avenir Next Condensed"/>
        </w:rPr>
        <w:t xml:space="preserve"> </w:t>
      </w:r>
      <w:r w:rsidRPr="00B74C7C">
        <w:rPr>
          <w:rFonts w:ascii="Avenir Next Condensed" w:hAnsi="Avenir Next Condensed"/>
        </w:rPr>
        <w:t>and approved amount covering the activities of the chapter and the</w:t>
      </w:r>
      <w:r w:rsidR="00D90D71" w:rsidRPr="00B74C7C">
        <w:rPr>
          <w:rFonts w:ascii="Avenir Next Condensed" w:hAnsi="Avenir Next Condensed"/>
        </w:rPr>
        <w:t xml:space="preserve"> </w:t>
      </w:r>
      <w:r w:rsidRPr="00B74C7C">
        <w:rPr>
          <w:rFonts w:ascii="Avenir Next Condensed" w:hAnsi="Avenir Next Condensed"/>
        </w:rPr>
        <w:t>members during Chapter activities.</w:t>
      </w:r>
      <w:r w:rsidR="00D90D71" w:rsidRPr="00B74C7C">
        <w:rPr>
          <w:rFonts w:ascii="Avenir Next Condensed" w:hAnsi="Avenir Next Condensed"/>
        </w:rPr>
        <w:t xml:space="preserve"> </w:t>
      </w:r>
    </w:p>
    <w:p w14:paraId="1643DCC7" w14:textId="5766CBE9" w:rsidR="000C3B33" w:rsidRPr="00283C0B" w:rsidRDefault="00A00C28" w:rsidP="000C3B33">
      <w:pPr>
        <w:pStyle w:val="Heading2"/>
        <w:rPr>
          <w:rFonts w:ascii="Avenir Next Condensed Demi Bold" w:hAnsi="Avenir Next Condensed Demi Bold"/>
          <w:b/>
          <w:bCs/>
          <w:color w:val="16649E"/>
        </w:rPr>
      </w:pPr>
      <w:bookmarkStart w:id="46" w:name="_Toc49412678"/>
      <w:r w:rsidRPr="00283C0B">
        <w:rPr>
          <w:rStyle w:val="Heading2Char"/>
          <w:rFonts w:ascii="Avenir Next Condensed Demi Bold" w:hAnsi="Avenir Next Condensed Demi Bold"/>
          <w:b/>
          <w:bCs/>
          <w:color w:val="16649E"/>
        </w:rPr>
        <w:t>5</w:t>
      </w:r>
      <w:r w:rsidR="000C3B33" w:rsidRPr="00283C0B">
        <w:rPr>
          <w:rStyle w:val="Heading2Char"/>
          <w:rFonts w:ascii="Avenir Next Condensed Demi Bold" w:hAnsi="Avenir Next Condensed Demi Bold"/>
          <w:b/>
          <w:bCs/>
          <w:color w:val="16649E"/>
        </w:rPr>
        <w:t>.2</w:t>
      </w:r>
      <w:r w:rsidR="008B007F" w:rsidRPr="00283C0B">
        <w:rPr>
          <w:rStyle w:val="Heading2Char"/>
          <w:rFonts w:ascii="Avenir Next Condensed Demi Bold" w:hAnsi="Avenir Next Condensed Demi Bold"/>
          <w:b/>
          <w:bCs/>
          <w:color w:val="16649E"/>
        </w:rPr>
        <w:t xml:space="preserve"> </w:t>
      </w:r>
      <w:r w:rsidR="000C3B33" w:rsidRPr="00283C0B">
        <w:rPr>
          <w:rStyle w:val="Heading2Char"/>
          <w:rFonts w:ascii="Avenir Next Condensed Demi Bold" w:hAnsi="Avenir Next Condensed Demi Bold"/>
          <w:b/>
          <w:bCs/>
          <w:color w:val="16649E"/>
        </w:rPr>
        <w:t>Insurance</w:t>
      </w:r>
      <w:bookmarkEnd w:id="46"/>
    </w:p>
    <w:p w14:paraId="37817A06" w14:textId="5B6D6C5E" w:rsidR="00AA17CB" w:rsidRPr="00B74C7C" w:rsidRDefault="00AA17CB" w:rsidP="00BE442C">
      <w:pPr>
        <w:pStyle w:val="NoSpacing"/>
        <w:rPr>
          <w:rFonts w:ascii="Avenir Next Condensed" w:hAnsi="Avenir Next Condensed"/>
        </w:rPr>
      </w:pPr>
      <w:r w:rsidRPr="00B74C7C">
        <w:rPr>
          <w:rFonts w:ascii="Avenir Next Condensed" w:hAnsi="Avenir Next Condensed"/>
        </w:rPr>
        <w:t>At the discretion of the Board</w:t>
      </w:r>
      <w:r w:rsidR="00D80614" w:rsidRPr="00B74C7C">
        <w:rPr>
          <w:rFonts w:ascii="Avenir Next Condensed" w:hAnsi="Avenir Next Condensed"/>
        </w:rPr>
        <w:t>,</w:t>
      </w:r>
      <w:r w:rsidRPr="00B74C7C">
        <w:rPr>
          <w:rFonts w:ascii="Avenir Next Condensed" w:hAnsi="Avenir Next Condensed"/>
        </w:rPr>
        <w:t xml:space="preserve"> the chapter may</w:t>
      </w:r>
      <w:r w:rsidR="00D90D71" w:rsidRPr="00B74C7C">
        <w:rPr>
          <w:rFonts w:ascii="Avenir Next Condensed" w:hAnsi="Avenir Next Condensed"/>
        </w:rPr>
        <w:t xml:space="preserve"> </w:t>
      </w:r>
      <w:r w:rsidRPr="00B74C7C">
        <w:rPr>
          <w:rFonts w:ascii="Avenir Next Condensed" w:hAnsi="Avenir Next Condensed"/>
        </w:rPr>
        <w:t>maintain a Director’s and Officer’s insurance policy.</w:t>
      </w:r>
      <w:r w:rsidR="00FC5DF0" w:rsidRPr="00B74C7C">
        <w:rPr>
          <w:rFonts w:ascii="Avenir Next Condensed" w:hAnsi="Avenir Next Condensed"/>
        </w:rPr>
        <w:t xml:space="preserve"> D&amp;O insurance is provided by ASHI provide</w:t>
      </w:r>
      <w:r w:rsidR="00DB28BF" w:rsidRPr="00B74C7C">
        <w:rPr>
          <w:rFonts w:ascii="Avenir Next Condensed" w:hAnsi="Avenir Next Condensed"/>
        </w:rPr>
        <w:t>d</w:t>
      </w:r>
      <w:r w:rsidR="00FC5DF0" w:rsidRPr="00B74C7C">
        <w:rPr>
          <w:rFonts w:ascii="Avenir Next Condensed" w:hAnsi="Avenir Next Condensed"/>
        </w:rPr>
        <w:t xml:space="preserve"> chapter compliance is submitted </w:t>
      </w:r>
      <w:r w:rsidR="008536FB" w:rsidRPr="00B74C7C">
        <w:rPr>
          <w:rFonts w:ascii="Avenir Next Condensed" w:hAnsi="Avenir Next Condensed"/>
        </w:rPr>
        <w:t>by the deadline established by ASHI.</w:t>
      </w:r>
    </w:p>
    <w:p w14:paraId="7F650295" w14:textId="0CE6698C" w:rsidR="000C3B33" w:rsidRPr="00283C0B" w:rsidRDefault="00A00C28" w:rsidP="000C3B33">
      <w:pPr>
        <w:pStyle w:val="Heading2"/>
        <w:rPr>
          <w:rFonts w:ascii="Avenir Next Condensed Demi Bold" w:hAnsi="Avenir Next Condensed Demi Bold"/>
          <w:b/>
          <w:bCs/>
          <w:color w:val="16649E"/>
        </w:rPr>
      </w:pPr>
      <w:bookmarkStart w:id="47" w:name="_Toc49412679"/>
      <w:r w:rsidRPr="00283C0B">
        <w:rPr>
          <w:rFonts w:ascii="Avenir Next Condensed Demi Bold" w:hAnsi="Avenir Next Condensed Demi Bold"/>
          <w:b/>
          <w:bCs/>
          <w:color w:val="16649E"/>
        </w:rPr>
        <w:t>5</w:t>
      </w:r>
      <w:r w:rsidR="000C3B33" w:rsidRPr="00283C0B">
        <w:rPr>
          <w:rFonts w:ascii="Avenir Next Condensed Demi Bold" w:hAnsi="Avenir Next Condensed Demi Bold"/>
          <w:b/>
          <w:bCs/>
          <w:color w:val="16649E"/>
        </w:rPr>
        <w:t>.3 Legal Counsel</w:t>
      </w:r>
      <w:bookmarkEnd w:id="47"/>
    </w:p>
    <w:p w14:paraId="6E2D390D" w14:textId="590EEB21" w:rsidR="00AA17CB" w:rsidRPr="00B74C7C" w:rsidRDefault="00AA17CB" w:rsidP="00BE442C">
      <w:pPr>
        <w:pStyle w:val="NoSpacing"/>
        <w:rPr>
          <w:rFonts w:ascii="Avenir Next Condensed" w:hAnsi="Avenir Next Condensed"/>
        </w:rPr>
      </w:pPr>
      <w:r w:rsidRPr="00B74C7C">
        <w:rPr>
          <w:rFonts w:ascii="Avenir Next Condensed" w:hAnsi="Avenir Next Condensed"/>
        </w:rPr>
        <w:t>The board may from time to time need legal counsel to</w:t>
      </w:r>
      <w:r w:rsidR="00D90D71" w:rsidRPr="00B74C7C">
        <w:rPr>
          <w:rFonts w:ascii="Avenir Next Condensed" w:hAnsi="Avenir Next Condensed"/>
        </w:rPr>
        <w:t xml:space="preserve"> </w:t>
      </w:r>
      <w:r w:rsidRPr="00B74C7C">
        <w:rPr>
          <w:rFonts w:ascii="Avenir Next Condensed" w:hAnsi="Avenir Next Condensed"/>
        </w:rPr>
        <w:t xml:space="preserve">review </w:t>
      </w:r>
      <w:r w:rsidR="00FC5DF0" w:rsidRPr="00B74C7C">
        <w:rPr>
          <w:rFonts w:ascii="Avenir Next Condensed" w:hAnsi="Avenir Next Condensed"/>
        </w:rPr>
        <w:t>documents or</w:t>
      </w:r>
      <w:r w:rsidRPr="00B74C7C">
        <w:rPr>
          <w:rFonts w:ascii="Avenir Next Condensed" w:hAnsi="Avenir Next Condensed"/>
        </w:rPr>
        <w:t xml:space="preserve"> give guidance of a legal nature. It shall have the</w:t>
      </w:r>
      <w:r w:rsidR="00484CD3" w:rsidRPr="00B74C7C">
        <w:rPr>
          <w:rFonts w:ascii="Avenir Next Condensed" w:hAnsi="Avenir Next Condensed"/>
        </w:rPr>
        <w:t xml:space="preserve"> </w:t>
      </w:r>
      <w:r w:rsidRPr="00B74C7C">
        <w:rPr>
          <w:rFonts w:ascii="Avenir Next Condensed" w:hAnsi="Avenir Next Condensed"/>
        </w:rPr>
        <w:t>authority to engage legal counsel on behalf of the Chapter as it sees fit to</w:t>
      </w:r>
      <w:r w:rsidR="00D90D71" w:rsidRPr="00B74C7C">
        <w:rPr>
          <w:rFonts w:ascii="Avenir Next Condensed" w:hAnsi="Avenir Next Condensed"/>
        </w:rPr>
        <w:t xml:space="preserve"> </w:t>
      </w:r>
      <w:r w:rsidR="00D80614" w:rsidRPr="00B74C7C">
        <w:rPr>
          <w:rFonts w:ascii="Avenir Next Condensed" w:hAnsi="Avenir Next Condensed"/>
        </w:rPr>
        <w:t>e</w:t>
      </w:r>
      <w:r w:rsidRPr="00B74C7C">
        <w:rPr>
          <w:rFonts w:ascii="Avenir Next Condensed" w:hAnsi="Avenir Next Condensed"/>
        </w:rPr>
        <w:t>nsure the safe and legal operation of the Chapter’s business.</w:t>
      </w:r>
    </w:p>
    <w:p w14:paraId="797EE449" w14:textId="0AEA8CA8" w:rsidR="00AA17CB" w:rsidRPr="00680C53" w:rsidRDefault="00A00C28" w:rsidP="00BE442C">
      <w:pPr>
        <w:pStyle w:val="Heading1"/>
        <w:rPr>
          <w:rFonts w:ascii="Avenir Next Condensed" w:hAnsi="Avenir Next Condensed"/>
          <w:b/>
          <w:bCs/>
          <w:color w:val="16649E"/>
        </w:rPr>
      </w:pPr>
      <w:bookmarkStart w:id="48" w:name="_Toc49412680"/>
      <w:r w:rsidRPr="00680C53">
        <w:rPr>
          <w:rFonts w:ascii="Avenir Next Condensed" w:hAnsi="Avenir Next Condensed"/>
          <w:b/>
          <w:bCs/>
          <w:color w:val="16649E"/>
        </w:rPr>
        <w:t>6</w:t>
      </w:r>
      <w:r w:rsidR="00AA17CB" w:rsidRPr="00680C53">
        <w:rPr>
          <w:rFonts w:ascii="Avenir Next Condensed" w:hAnsi="Avenir Next Condensed"/>
          <w:b/>
          <w:bCs/>
          <w:color w:val="16649E"/>
        </w:rPr>
        <w:t xml:space="preserve">. </w:t>
      </w:r>
      <w:r w:rsidR="00F6507F" w:rsidRPr="00680C53">
        <w:rPr>
          <w:rFonts w:ascii="Avenir Next Condensed" w:hAnsi="Avenir Next Condensed"/>
          <w:b/>
          <w:bCs/>
          <w:color w:val="16649E"/>
        </w:rPr>
        <w:t xml:space="preserve">Technology, Website, &amp; </w:t>
      </w:r>
      <w:r w:rsidR="003A40D8" w:rsidRPr="00680C53">
        <w:rPr>
          <w:rFonts w:ascii="Avenir Next Condensed" w:hAnsi="Avenir Next Condensed"/>
          <w:b/>
          <w:bCs/>
          <w:color w:val="16649E"/>
        </w:rPr>
        <w:t>Digital Brand</w:t>
      </w:r>
      <w:bookmarkEnd w:id="48"/>
    </w:p>
    <w:p w14:paraId="581F8B1C" w14:textId="48728435" w:rsidR="003A40D8" w:rsidRPr="00283C0B" w:rsidRDefault="00A00C28" w:rsidP="003A40D8">
      <w:pPr>
        <w:pStyle w:val="Heading2"/>
        <w:rPr>
          <w:rFonts w:ascii="Avenir Next Condensed Demi Bold" w:hAnsi="Avenir Next Condensed Demi Bold"/>
          <w:b/>
          <w:bCs/>
          <w:color w:val="16649E"/>
        </w:rPr>
      </w:pPr>
      <w:bookmarkStart w:id="49" w:name="_Toc49412681"/>
      <w:r w:rsidRPr="00283C0B">
        <w:rPr>
          <w:rFonts w:ascii="Avenir Next Condensed Demi Bold" w:hAnsi="Avenir Next Condensed Demi Bold"/>
          <w:b/>
          <w:bCs/>
          <w:color w:val="16649E"/>
        </w:rPr>
        <w:t>6</w:t>
      </w:r>
      <w:r w:rsidR="003A40D8" w:rsidRPr="00283C0B">
        <w:rPr>
          <w:rFonts w:ascii="Avenir Next Condensed Demi Bold" w:hAnsi="Avenir Next Condensed Demi Bold"/>
          <w:b/>
          <w:bCs/>
          <w:color w:val="16649E"/>
        </w:rPr>
        <w:t>.1 Website</w:t>
      </w:r>
      <w:bookmarkEnd w:id="49"/>
    </w:p>
    <w:p w14:paraId="1408BE6E" w14:textId="6FF89A94" w:rsidR="00AA17CB" w:rsidRPr="00283C0B" w:rsidRDefault="00A00C28" w:rsidP="003A40D8">
      <w:pPr>
        <w:pStyle w:val="Heading3"/>
        <w:rPr>
          <w:rFonts w:ascii="Avenir Next Condensed Medium" w:hAnsi="Avenir Next Condensed Medium"/>
          <w:color w:val="16649E"/>
        </w:rPr>
      </w:pPr>
      <w:bookmarkStart w:id="50" w:name="_Toc49412682"/>
      <w:r w:rsidRPr="00283C0B">
        <w:rPr>
          <w:rFonts w:ascii="Avenir Next Condensed Medium" w:hAnsi="Avenir Next Condensed Medium"/>
          <w:color w:val="16649E"/>
        </w:rPr>
        <w:t>6</w:t>
      </w:r>
      <w:r w:rsidR="00AA17CB" w:rsidRPr="00283C0B">
        <w:rPr>
          <w:rFonts w:ascii="Avenir Next Condensed Medium" w:hAnsi="Avenir Next Condensed Medium"/>
          <w:color w:val="16649E"/>
        </w:rPr>
        <w:t>.1</w:t>
      </w:r>
      <w:r w:rsidR="003A40D8" w:rsidRPr="00283C0B">
        <w:rPr>
          <w:rFonts w:ascii="Avenir Next Condensed Medium" w:hAnsi="Avenir Next Condensed Medium"/>
          <w:color w:val="16649E"/>
        </w:rPr>
        <w:t>.1</w:t>
      </w:r>
      <w:r w:rsidR="00AA17CB" w:rsidRPr="00283C0B">
        <w:rPr>
          <w:rFonts w:ascii="Avenir Next Condensed Medium" w:hAnsi="Avenir Next Condensed Medium"/>
          <w:color w:val="16649E"/>
        </w:rPr>
        <w:t xml:space="preserve"> Purpose</w:t>
      </w:r>
      <w:bookmarkEnd w:id="50"/>
    </w:p>
    <w:p w14:paraId="3DC0B412" w14:textId="789DF0A4" w:rsidR="00AA17CB" w:rsidRPr="00B74C7C" w:rsidRDefault="00AA17CB" w:rsidP="008B132D">
      <w:pPr>
        <w:pStyle w:val="NoSpacing"/>
        <w:rPr>
          <w:rFonts w:ascii="Avenir Next Condensed" w:hAnsi="Avenir Next Condensed"/>
        </w:rPr>
      </w:pPr>
      <w:r w:rsidRPr="00B74C7C">
        <w:rPr>
          <w:rFonts w:ascii="Avenir Next Condensed" w:hAnsi="Avenir Next Condensed"/>
        </w:rPr>
        <w:t>Web site content should be chosen to provide support and services to</w:t>
      </w:r>
      <w:r w:rsidR="00D90D71" w:rsidRPr="00B74C7C">
        <w:rPr>
          <w:rFonts w:ascii="Avenir Next Condensed" w:hAnsi="Avenir Next Condensed"/>
        </w:rPr>
        <w:t xml:space="preserve"> </w:t>
      </w:r>
      <w:sdt>
        <w:sdtPr>
          <w:rPr>
            <w:rFonts w:ascii="Avenir Next Condensed" w:hAnsi="Avenir Next Condensed"/>
          </w:rPr>
          <w:alias w:val="Company"/>
          <w:tag w:val=""/>
          <w:id w:val="19672620"/>
          <w:placeholder>
            <w:docPart w:val="E1C7A6430E9F44519BA731DFAD80C5A2"/>
          </w:placeholder>
          <w:showingPlcHdr/>
          <w:dataBinding w:prefixMappings="xmlns:ns0='http://schemas.openxmlformats.org/officeDocument/2006/extended-properties' " w:xpath="/ns0:Properties[1]/ns0:Company[1]" w:storeItemID="{6668398D-A668-4E3E-A5EB-62B293D839F1}"/>
          <w:text/>
        </w:sdtPr>
        <w:sdtContent>
          <w:r w:rsidR="008217DC" w:rsidRPr="00B74C7C">
            <w:rPr>
              <w:rStyle w:val="PlaceholderText"/>
              <w:rFonts w:ascii="Avenir Next Condensed" w:hAnsi="Avenir Next Condensed"/>
            </w:rPr>
            <w:t>[Company]</w:t>
          </w:r>
        </w:sdtContent>
      </w:sdt>
      <w:r w:rsidRPr="00B74C7C">
        <w:rPr>
          <w:rFonts w:ascii="Avenir Next Condensed" w:hAnsi="Avenir Next Condensed"/>
        </w:rPr>
        <w:t xml:space="preserve"> members and affiliates. It should develop public</w:t>
      </w:r>
      <w:r w:rsidR="00D90D71" w:rsidRPr="00B74C7C">
        <w:rPr>
          <w:rFonts w:ascii="Avenir Next Condensed" w:hAnsi="Avenir Next Condensed"/>
        </w:rPr>
        <w:t xml:space="preserve"> </w:t>
      </w:r>
      <w:r w:rsidRPr="00B74C7C">
        <w:rPr>
          <w:rFonts w:ascii="Avenir Next Condensed" w:hAnsi="Avenir Next Condensed"/>
        </w:rPr>
        <w:t xml:space="preserve">awareness of </w:t>
      </w:r>
      <w:sdt>
        <w:sdtPr>
          <w:rPr>
            <w:rFonts w:ascii="Avenir Next Condensed" w:hAnsi="Avenir Next Condensed"/>
          </w:rPr>
          <w:alias w:val="Company"/>
          <w:tag w:val=""/>
          <w:id w:val="-235869116"/>
          <w:placeholder>
            <w:docPart w:val="38A2FB5663EA4951A555205ECFD4E590"/>
          </w:placeholder>
          <w:showingPlcHdr/>
          <w:dataBinding w:prefixMappings="xmlns:ns0='http://schemas.openxmlformats.org/officeDocument/2006/extended-properties' " w:xpath="/ns0:Properties[1]/ns0:Company[1]" w:storeItemID="{6668398D-A668-4E3E-A5EB-62B293D839F1}"/>
          <w:text/>
        </w:sdtPr>
        <w:sdtContent>
          <w:r w:rsidR="008217DC" w:rsidRPr="00B74C7C">
            <w:rPr>
              <w:rStyle w:val="PlaceholderText"/>
              <w:rFonts w:ascii="Avenir Next Condensed" w:hAnsi="Avenir Next Condensed"/>
            </w:rPr>
            <w:t>[Company]</w:t>
          </w:r>
        </w:sdtContent>
      </w:sdt>
      <w:r w:rsidRPr="00B74C7C">
        <w:rPr>
          <w:rFonts w:ascii="Avenir Next Condensed" w:hAnsi="Avenir Next Condensed"/>
        </w:rPr>
        <w:t xml:space="preserve"> in a manner consistent with the ASHI</w:t>
      </w:r>
    </w:p>
    <w:p w14:paraId="24C8FDF1" w14:textId="77777777" w:rsidR="00AA17CB" w:rsidRPr="00B74C7C" w:rsidRDefault="00AA17CB" w:rsidP="008B132D">
      <w:pPr>
        <w:pStyle w:val="NoSpacing"/>
        <w:rPr>
          <w:rFonts w:ascii="Avenir Next Condensed" w:hAnsi="Avenir Next Condensed"/>
        </w:rPr>
      </w:pPr>
      <w:r w:rsidRPr="00B74C7C">
        <w:rPr>
          <w:rFonts w:ascii="Avenir Next Condensed" w:hAnsi="Avenir Next Condensed"/>
        </w:rPr>
        <w:t>mission.</w:t>
      </w:r>
    </w:p>
    <w:p w14:paraId="4DC2D380" w14:textId="0939C277" w:rsidR="00AA17CB" w:rsidRPr="00283C0B" w:rsidRDefault="00A00C28" w:rsidP="003A40D8">
      <w:pPr>
        <w:pStyle w:val="Heading3"/>
        <w:rPr>
          <w:rFonts w:ascii="Avenir Next Condensed Medium" w:hAnsi="Avenir Next Condensed Medium"/>
          <w:color w:val="16649E"/>
        </w:rPr>
      </w:pPr>
      <w:bookmarkStart w:id="51" w:name="_Toc49412683"/>
      <w:r w:rsidRPr="00283C0B">
        <w:rPr>
          <w:rFonts w:ascii="Avenir Next Condensed Medium" w:hAnsi="Avenir Next Condensed Medium"/>
          <w:color w:val="16649E"/>
        </w:rPr>
        <w:t>6</w:t>
      </w:r>
      <w:r w:rsidR="00AA17CB" w:rsidRPr="00283C0B">
        <w:rPr>
          <w:rFonts w:ascii="Avenir Next Condensed Medium" w:hAnsi="Avenir Next Condensed Medium"/>
          <w:color w:val="16649E"/>
        </w:rPr>
        <w:t>.</w:t>
      </w:r>
      <w:r w:rsidR="003A40D8" w:rsidRPr="00283C0B">
        <w:rPr>
          <w:rFonts w:ascii="Avenir Next Condensed Medium" w:hAnsi="Avenir Next Condensed Medium"/>
          <w:color w:val="16649E"/>
        </w:rPr>
        <w:t>1.</w:t>
      </w:r>
      <w:r w:rsidR="00AA17CB" w:rsidRPr="00283C0B">
        <w:rPr>
          <w:rFonts w:ascii="Avenir Next Condensed Medium" w:hAnsi="Avenir Next Condensed Medium"/>
          <w:color w:val="16649E"/>
        </w:rPr>
        <w:t>2 Operation</w:t>
      </w:r>
      <w:bookmarkEnd w:id="51"/>
    </w:p>
    <w:p w14:paraId="7F1AE2DA" w14:textId="53A6CF8D" w:rsidR="00B20F48" w:rsidRPr="00B74C7C" w:rsidRDefault="00AA17CB" w:rsidP="008B132D">
      <w:pPr>
        <w:pStyle w:val="NoSpacing"/>
        <w:rPr>
          <w:rFonts w:ascii="Avenir Next Condensed" w:hAnsi="Avenir Next Condensed"/>
        </w:rPr>
      </w:pPr>
      <w:r w:rsidRPr="00B74C7C">
        <w:rPr>
          <w:rFonts w:ascii="Avenir Next Condensed" w:hAnsi="Avenir Next Condensed"/>
        </w:rPr>
        <w:t xml:space="preserve">The board shall appoint members to be the Web Administrator </w:t>
      </w:r>
      <w:r w:rsidR="00B20F48" w:rsidRPr="00B74C7C">
        <w:rPr>
          <w:rFonts w:ascii="Avenir Next Condensed" w:hAnsi="Avenir Next Condensed"/>
        </w:rPr>
        <w:t xml:space="preserve">(typically website committee chair) </w:t>
      </w:r>
      <w:r w:rsidRPr="00B74C7C">
        <w:rPr>
          <w:rFonts w:ascii="Avenir Next Condensed" w:hAnsi="Avenir Next Condensed"/>
        </w:rPr>
        <w:t>and</w:t>
      </w:r>
      <w:r w:rsidR="00D90D71" w:rsidRPr="00B74C7C">
        <w:rPr>
          <w:rFonts w:ascii="Avenir Next Condensed" w:hAnsi="Avenir Next Condensed"/>
        </w:rPr>
        <w:t xml:space="preserve"> </w:t>
      </w:r>
      <w:r w:rsidRPr="00B74C7C">
        <w:rPr>
          <w:rFonts w:ascii="Avenir Next Condensed" w:hAnsi="Avenir Next Condensed"/>
        </w:rPr>
        <w:t>Alternate Web Administrator, who shall be responsible for the</w:t>
      </w:r>
      <w:r w:rsidR="00D90D71" w:rsidRPr="00B74C7C">
        <w:rPr>
          <w:rFonts w:ascii="Avenir Next Condensed" w:hAnsi="Avenir Next Condensed"/>
        </w:rPr>
        <w:t xml:space="preserve"> </w:t>
      </w:r>
      <w:r w:rsidRPr="00B74C7C">
        <w:rPr>
          <w:rFonts w:ascii="Avenir Next Condensed" w:hAnsi="Avenir Next Condensed"/>
        </w:rPr>
        <w:t>maintenance and operation of the chapter’s web site with direction and</w:t>
      </w:r>
      <w:r w:rsidR="00B20F48" w:rsidRPr="00B74C7C">
        <w:rPr>
          <w:rFonts w:ascii="Avenir Next Condensed" w:hAnsi="Avenir Next Condensed"/>
        </w:rPr>
        <w:t xml:space="preserve"> </w:t>
      </w:r>
      <w:r w:rsidRPr="00B74C7C">
        <w:rPr>
          <w:rFonts w:ascii="Avenir Next Condensed" w:hAnsi="Avenir Next Condensed"/>
        </w:rPr>
        <w:t xml:space="preserve">assistance from the </w:t>
      </w:r>
      <w:r w:rsidR="00D90D71" w:rsidRPr="00B74C7C">
        <w:rPr>
          <w:rFonts w:ascii="Avenir Next Condensed" w:hAnsi="Avenir Next Condensed"/>
        </w:rPr>
        <w:t>appropriate</w:t>
      </w:r>
      <w:r w:rsidRPr="00B74C7C">
        <w:rPr>
          <w:rFonts w:ascii="Avenir Next Condensed" w:hAnsi="Avenir Next Condensed"/>
        </w:rPr>
        <w:t xml:space="preserve"> committees or workgroups as approved</w:t>
      </w:r>
      <w:r w:rsidR="00D90D71" w:rsidRPr="00B74C7C">
        <w:rPr>
          <w:rFonts w:ascii="Avenir Next Condensed" w:hAnsi="Avenir Next Condensed"/>
        </w:rPr>
        <w:t xml:space="preserve"> </w:t>
      </w:r>
      <w:r w:rsidRPr="00B74C7C">
        <w:rPr>
          <w:rFonts w:ascii="Avenir Next Condensed" w:hAnsi="Avenir Next Condensed"/>
        </w:rPr>
        <w:t xml:space="preserve">by the Board. </w:t>
      </w:r>
      <w:r w:rsidR="00B20F48" w:rsidRPr="00B74C7C">
        <w:rPr>
          <w:rFonts w:ascii="Avenir Next Condensed" w:hAnsi="Avenir Next Condensed"/>
        </w:rPr>
        <w:t xml:space="preserve">Website Administrators (also known as webmaster) will work closely with the website developer. </w:t>
      </w:r>
      <w:r w:rsidRPr="00B74C7C">
        <w:rPr>
          <w:rFonts w:ascii="Avenir Next Condensed" w:hAnsi="Avenir Next Condensed"/>
        </w:rPr>
        <w:t>Th</w:t>
      </w:r>
      <w:r w:rsidR="00B20F48" w:rsidRPr="00B74C7C">
        <w:rPr>
          <w:rFonts w:ascii="Avenir Next Condensed" w:hAnsi="Avenir Next Condensed"/>
        </w:rPr>
        <w:t>e maintenance and operation responsibilities</w:t>
      </w:r>
      <w:r w:rsidRPr="00B74C7C">
        <w:rPr>
          <w:rFonts w:ascii="Avenir Next Condensed" w:hAnsi="Avenir Next Condensed"/>
        </w:rPr>
        <w:t xml:space="preserve"> </w:t>
      </w:r>
      <w:r w:rsidR="008217DC" w:rsidRPr="00B74C7C">
        <w:rPr>
          <w:rFonts w:ascii="Avenir Next Condensed" w:hAnsi="Avenir Next Condensed"/>
        </w:rPr>
        <w:t>include</w:t>
      </w:r>
      <w:r w:rsidRPr="00B74C7C">
        <w:rPr>
          <w:rFonts w:ascii="Avenir Next Condensed" w:hAnsi="Avenir Next Condensed"/>
        </w:rPr>
        <w:t xml:space="preserve"> </w:t>
      </w:r>
      <w:r w:rsidR="001D230B" w:rsidRPr="00B74C7C">
        <w:rPr>
          <w:rFonts w:ascii="Avenir Next Condensed" w:hAnsi="Avenir Next Condensed"/>
        </w:rPr>
        <w:t>hosting, updating</w:t>
      </w:r>
      <w:r w:rsidRPr="00B74C7C">
        <w:rPr>
          <w:rFonts w:ascii="Avenir Next Condensed" w:hAnsi="Avenir Next Condensed"/>
        </w:rPr>
        <w:t xml:space="preserve">/modifying, </w:t>
      </w:r>
      <w:r w:rsidR="00B20F48" w:rsidRPr="00B74C7C">
        <w:rPr>
          <w:rFonts w:ascii="Avenir Next Condensed" w:hAnsi="Avenir Next Condensed"/>
        </w:rPr>
        <w:t xml:space="preserve">emails address forwarding setup, </w:t>
      </w:r>
      <w:r w:rsidRPr="00B74C7C">
        <w:rPr>
          <w:rFonts w:ascii="Avenir Next Condensed" w:hAnsi="Avenir Next Condensed"/>
        </w:rPr>
        <w:t>and requesting</w:t>
      </w:r>
      <w:r w:rsidR="00D90D71" w:rsidRPr="00B74C7C">
        <w:rPr>
          <w:rFonts w:ascii="Avenir Next Condensed" w:hAnsi="Avenir Next Condensed"/>
        </w:rPr>
        <w:t xml:space="preserve"> </w:t>
      </w:r>
      <w:r w:rsidRPr="00B74C7C">
        <w:rPr>
          <w:rFonts w:ascii="Avenir Next Condensed" w:hAnsi="Avenir Next Condensed"/>
        </w:rPr>
        <w:t>operational funding</w:t>
      </w:r>
      <w:r w:rsidR="00B20F48" w:rsidRPr="00B74C7C">
        <w:rPr>
          <w:rFonts w:ascii="Avenir Next Condensed" w:hAnsi="Avenir Next Condensed"/>
        </w:rPr>
        <w:t>.</w:t>
      </w:r>
    </w:p>
    <w:p w14:paraId="028C8884" w14:textId="77777777" w:rsidR="00B20F48" w:rsidRPr="00B74C7C" w:rsidRDefault="00B20F48" w:rsidP="008B132D">
      <w:pPr>
        <w:pStyle w:val="NoSpacing"/>
        <w:rPr>
          <w:rFonts w:ascii="Avenir Next Condensed" w:hAnsi="Avenir Next Condensed"/>
        </w:rPr>
      </w:pPr>
    </w:p>
    <w:p w14:paraId="7DF0E23C" w14:textId="040E1ABF" w:rsidR="00AA17CB" w:rsidRPr="00B74C7C" w:rsidRDefault="00AA17CB" w:rsidP="008B132D">
      <w:pPr>
        <w:pStyle w:val="NoSpacing"/>
        <w:rPr>
          <w:rFonts w:ascii="Avenir Next Condensed" w:hAnsi="Avenir Next Condensed"/>
        </w:rPr>
      </w:pPr>
      <w:r w:rsidRPr="00B74C7C">
        <w:rPr>
          <w:rFonts w:ascii="Avenir Next Condensed" w:hAnsi="Avenir Next Condensed"/>
        </w:rPr>
        <w:t>The Web</w:t>
      </w:r>
      <w:r w:rsidR="00B20F48" w:rsidRPr="00B74C7C">
        <w:rPr>
          <w:rFonts w:ascii="Avenir Next Condensed" w:hAnsi="Avenir Next Condensed"/>
        </w:rPr>
        <w:t xml:space="preserve"> Administer</w:t>
      </w:r>
      <w:r w:rsidRPr="00B74C7C">
        <w:rPr>
          <w:rFonts w:ascii="Avenir Next Condensed" w:hAnsi="Avenir Next Condensed"/>
        </w:rPr>
        <w:t xml:space="preserve"> and Alternate Web Administrator</w:t>
      </w:r>
      <w:r w:rsidR="00D90D71" w:rsidRPr="00B74C7C">
        <w:rPr>
          <w:rFonts w:ascii="Avenir Next Condensed" w:hAnsi="Avenir Next Condensed"/>
        </w:rPr>
        <w:t xml:space="preserve"> </w:t>
      </w:r>
      <w:r w:rsidRPr="00B74C7C">
        <w:rPr>
          <w:rFonts w:ascii="Avenir Next Condensed" w:hAnsi="Avenir Next Condensed"/>
        </w:rPr>
        <w:t>shall be responsible for maintaining an up to date back up for the entire</w:t>
      </w:r>
      <w:r w:rsidR="00D90D71" w:rsidRPr="00B74C7C">
        <w:rPr>
          <w:rFonts w:ascii="Avenir Next Condensed" w:hAnsi="Avenir Next Condensed"/>
        </w:rPr>
        <w:t xml:space="preserve"> </w:t>
      </w:r>
      <w:r w:rsidRPr="00B74C7C">
        <w:rPr>
          <w:rFonts w:ascii="Avenir Next Condensed" w:hAnsi="Avenir Next Condensed"/>
        </w:rPr>
        <w:t xml:space="preserve">site at all times </w:t>
      </w:r>
      <w:r w:rsidR="00B20F48" w:rsidRPr="00B74C7C">
        <w:rPr>
          <w:rFonts w:ascii="Avenir Next Condensed" w:hAnsi="Avenir Next Condensed"/>
        </w:rPr>
        <w:t xml:space="preserve">with a </w:t>
      </w:r>
      <w:r w:rsidR="001D230B" w:rsidRPr="00B74C7C">
        <w:rPr>
          <w:rFonts w:ascii="Avenir Next Condensed" w:hAnsi="Avenir Next Condensed"/>
        </w:rPr>
        <w:t>cloud-based</w:t>
      </w:r>
      <w:r w:rsidR="00B20F48" w:rsidRPr="00B74C7C">
        <w:rPr>
          <w:rFonts w:ascii="Avenir Next Condensed" w:hAnsi="Avenir Next Condensed"/>
        </w:rPr>
        <w:t xml:space="preserve"> storage provider</w:t>
      </w:r>
      <w:r w:rsidRPr="00B74C7C">
        <w:rPr>
          <w:rFonts w:ascii="Avenir Next Condensed" w:hAnsi="Avenir Next Condensed"/>
        </w:rPr>
        <w:t>. A membership</w:t>
      </w:r>
      <w:r w:rsidR="00D90D71" w:rsidRPr="00B74C7C">
        <w:rPr>
          <w:rFonts w:ascii="Avenir Next Condensed" w:hAnsi="Avenir Next Condensed"/>
        </w:rPr>
        <w:t xml:space="preserve"> </w:t>
      </w:r>
      <w:r w:rsidRPr="00B74C7C">
        <w:rPr>
          <w:rFonts w:ascii="Avenir Next Condensed" w:hAnsi="Avenir Next Condensed"/>
        </w:rPr>
        <w:t xml:space="preserve">directory shall be maintained in an up to date </w:t>
      </w:r>
      <w:r w:rsidRPr="00B74C7C">
        <w:rPr>
          <w:rFonts w:ascii="Avenir Next Condensed" w:hAnsi="Avenir Next Condensed"/>
        </w:rPr>
        <w:lastRenderedPageBreak/>
        <w:t>manner. Listing on the</w:t>
      </w:r>
      <w:r w:rsidR="00D90D71" w:rsidRPr="00B74C7C">
        <w:rPr>
          <w:rFonts w:ascii="Avenir Next Condensed" w:hAnsi="Avenir Next Condensed"/>
        </w:rPr>
        <w:t xml:space="preserve"> </w:t>
      </w:r>
      <w:r w:rsidRPr="00B74C7C">
        <w:rPr>
          <w:rFonts w:ascii="Avenir Next Condensed" w:hAnsi="Avenir Next Condensed"/>
        </w:rPr>
        <w:t>Website is free of charge as a member benefit. The membership</w:t>
      </w:r>
      <w:r w:rsidR="00D90D71" w:rsidRPr="00B74C7C">
        <w:rPr>
          <w:rFonts w:ascii="Avenir Next Condensed" w:hAnsi="Avenir Next Condensed"/>
        </w:rPr>
        <w:t xml:space="preserve"> </w:t>
      </w:r>
      <w:r w:rsidRPr="00B74C7C">
        <w:rPr>
          <w:rFonts w:ascii="Avenir Next Condensed" w:hAnsi="Avenir Next Condensed"/>
        </w:rPr>
        <w:t>information on the list shall not be offered for sale.</w:t>
      </w:r>
    </w:p>
    <w:p w14:paraId="3D36F14D" w14:textId="71351915" w:rsidR="0062563D" w:rsidRPr="00B74C7C" w:rsidRDefault="0062563D" w:rsidP="008B132D">
      <w:pPr>
        <w:pStyle w:val="NoSpacing"/>
        <w:rPr>
          <w:rFonts w:ascii="Avenir Next Condensed" w:hAnsi="Avenir Next Condensed"/>
        </w:rPr>
      </w:pPr>
    </w:p>
    <w:sdt>
      <w:sdtPr>
        <w:rPr>
          <w:rStyle w:val="contentcontrol"/>
          <w:rFonts w:ascii="Avenir Next Condensed" w:hAnsi="Avenir Next Condensed"/>
        </w:rPr>
        <w:alias w:val="Website Committee chair's Role and Responsibilities"/>
        <w:tag w:val="Website Committee chair's Role and Responsibilities"/>
        <w:id w:val="831803861"/>
        <w:placeholder>
          <w:docPart w:val="46603C8892BA49F29EBCD87CDD70A40D"/>
        </w:placeholder>
        <w:temporary/>
        <w15:color w:val="FF9900"/>
        <w:text w:multiLine="1"/>
      </w:sdtPr>
      <w:sdtContent>
        <w:p w14:paraId="3F96E909" w14:textId="1096038F" w:rsidR="0062563D" w:rsidRPr="00B74C7C" w:rsidRDefault="00B82FDD" w:rsidP="001D230B">
          <w:pPr>
            <w:shd w:val="clear" w:color="auto" w:fill="D9D9D9" w:themeFill="background1" w:themeFillShade="D9"/>
            <w:rPr>
              <w:rFonts w:ascii="Avenir Next Condensed" w:hAnsi="Avenir Next Condensed"/>
            </w:rPr>
          </w:pPr>
          <w:r w:rsidRPr="00B74C7C">
            <w:rPr>
              <w:rStyle w:val="contentcontrol"/>
              <w:rFonts w:ascii="Avenir Next Condensed" w:hAnsi="Avenir Next Condensed"/>
            </w:rPr>
            <w:t>Click here to edit or replace content</w:t>
          </w:r>
          <w:r w:rsidRPr="00B74C7C">
            <w:rPr>
              <w:rStyle w:val="contentcontrol"/>
              <w:rFonts w:ascii="Avenir Next Condensed" w:hAnsi="Avenir Next Condensed"/>
            </w:rPr>
            <w:br/>
          </w:r>
          <w:r w:rsidRPr="00B74C7C">
            <w:rPr>
              <w:rStyle w:val="contentcontrol"/>
              <w:rFonts w:ascii="Avenir Next Condensed" w:hAnsi="Avenir Next Condensed"/>
            </w:rPr>
            <w:br/>
            <w:t>Annual maintenance includes but is not limited to the following schedule of tasks.</w:t>
          </w:r>
          <w:r w:rsidRPr="00B74C7C">
            <w:rPr>
              <w:rStyle w:val="contentcontrol"/>
              <w:rFonts w:ascii="Avenir Next Condensed" w:hAnsi="Avenir Next Condensed"/>
            </w:rPr>
            <w:br/>
          </w:r>
          <w:r w:rsidRPr="00B74C7C">
            <w:rPr>
              <w:rStyle w:val="contentcontrol"/>
              <w:rFonts w:ascii="Avenir Next Condensed" w:hAnsi="Avenir Next Condensed"/>
            </w:rPr>
            <w:br/>
            <w:t xml:space="preserve">    1.  Jan. 1st - Change Officer Matrix &amp; Committee appointments including photos on website.</w:t>
          </w:r>
          <w:r w:rsidRPr="00B74C7C">
            <w:rPr>
              <w:rStyle w:val="contentcontrol"/>
              <w:rFonts w:ascii="Avenir Next Condensed" w:hAnsi="Avenir Next Condensed"/>
            </w:rPr>
            <w:br/>
            <w:t xml:space="preserve">    2.  Jan. 1st - Change email forwarding to the above individuals.</w:t>
          </w:r>
          <w:r w:rsidRPr="00B74C7C">
            <w:rPr>
              <w:rStyle w:val="contentcontrol"/>
              <w:rFonts w:ascii="Avenir Next Condensed" w:hAnsi="Avenir Next Condensed"/>
            </w:rPr>
            <w:br/>
            <w:t xml:space="preserve">    3.  Jan. 1st – Change the mail to address for payments by mail. All payments by mail go to the Treasurer's address.</w:t>
          </w:r>
          <w:r w:rsidRPr="00B74C7C">
            <w:rPr>
              <w:rStyle w:val="contentcontrol"/>
              <w:rFonts w:ascii="Avenir Next Condensed" w:hAnsi="Avenir Next Condensed"/>
            </w:rPr>
            <w:br/>
            <w:t xml:space="preserve">    4.  Assign new Board Members and appropriate committee chairs admin usernames and passwords. Provide instruction to incoming officers and committee chairs on the use of the website backend.</w:t>
          </w:r>
          <w:r w:rsidRPr="00B74C7C">
            <w:rPr>
              <w:rStyle w:val="contentcontrol"/>
              <w:rFonts w:ascii="Avenir Next Condensed" w:hAnsi="Avenir Next Condensed"/>
            </w:rPr>
            <w:br/>
            <w:t xml:space="preserve">    5.  Update the calendar of events as needed including the actual event details.</w:t>
          </w:r>
          <w:r w:rsidRPr="00B74C7C">
            <w:rPr>
              <w:rStyle w:val="contentcontrol"/>
              <w:rFonts w:ascii="Avenir Next Condensed" w:hAnsi="Avenir Next Condensed"/>
            </w:rPr>
            <w:br/>
            <w:t xml:space="preserve">    6.  Update the seminar CE system for each event as needed in the website-based system</w:t>
          </w:r>
          <w:r w:rsidRPr="00B74C7C">
            <w:rPr>
              <w:rStyle w:val="contentcontrol"/>
              <w:rFonts w:ascii="Avenir Next Condensed" w:hAnsi="Avenir Next Condensed"/>
            </w:rPr>
            <w:br/>
            <w:t xml:space="preserve">    7.  Update Office matrix after December function for the next year.</w:t>
          </w:r>
          <w:r w:rsidRPr="00B74C7C">
            <w:rPr>
              <w:rStyle w:val="contentcontrol"/>
              <w:rFonts w:ascii="Avenir Next Condensed" w:hAnsi="Avenir Next Condensed"/>
            </w:rPr>
            <w:br/>
            <w:t xml:space="preserve">    8.  Remove and delete admin privileges for past Board Members and Committee chairs as appropriate, advises the individual and the board.</w:t>
          </w:r>
          <w:r w:rsidRPr="00B74C7C">
            <w:rPr>
              <w:rStyle w:val="contentcontrol"/>
              <w:rFonts w:ascii="Avenir Next Condensed" w:hAnsi="Avenir Next Condensed"/>
            </w:rPr>
            <w:br/>
            <w:t xml:space="preserve">    9.  Should be familiar with Chapter Bylaws and the Capital Expenditure Policy (at password-protected portion of website; Articles; BYLAWS &amp; POLICIES section) and the Chapter Procedure Manual when it gets posted.</w:t>
          </w:r>
        </w:p>
      </w:sdtContent>
    </w:sdt>
    <w:p w14:paraId="1D101F43" w14:textId="77777777" w:rsidR="0062563D" w:rsidRPr="00B74C7C" w:rsidRDefault="0062563D" w:rsidP="008B132D">
      <w:pPr>
        <w:pStyle w:val="NoSpacing"/>
        <w:rPr>
          <w:rFonts w:ascii="Avenir Next Condensed" w:hAnsi="Avenir Next Condensed"/>
        </w:rPr>
      </w:pPr>
    </w:p>
    <w:p w14:paraId="1D2407BE" w14:textId="1F083FA9" w:rsidR="00AA17CB" w:rsidRPr="00283C0B" w:rsidRDefault="00A00C28" w:rsidP="003A40D8">
      <w:pPr>
        <w:pStyle w:val="Heading3"/>
        <w:rPr>
          <w:rFonts w:ascii="Avenir Next Condensed Medium" w:hAnsi="Avenir Next Condensed Medium"/>
          <w:color w:val="16649E"/>
        </w:rPr>
      </w:pPr>
      <w:bookmarkStart w:id="52" w:name="_Toc49412684"/>
      <w:r w:rsidRPr="00283C0B">
        <w:rPr>
          <w:rFonts w:ascii="Avenir Next Condensed Medium" w:hAnsi="Avenir Next Condensed Medium"/>
          <w:color w:val="16649E"/>
        </w:rPr>
        <w:t>6</w:t>
      </w:r>
      <w:r w:rsidR="00AA17CB" w:rsidRPr="00283C0B">
        <w:rPr>
          <w:rFonts w:ascii="Avenir Next Condensed Medium" w:hAnsi="Avenir Next Condensed Medium"/>
          <w:color w:val="16649E"/>
        </w:rPr>
        <w:t>.</w:t>
      </w:r>
      <w:r w:rsidR="003A40D8" w:rsidRPr="00283C0B">
        <w:rPr>
          <w:rFonts w:ascii="Avenir Next Condensed Medium" w:hAnsi="Avenir Next Condensed Medium"/>
          <w:color w:val="16649E"/>
        </w:rPr>
        <w:t>1.</w:t>
      </w:r>
      <w:r w:rsidR="00AA17CB" w:rsidRPr="00283C0B">
        <w:rPr>
          <w:rFonts w:ascii="Avenir Next Condensed Medium" w:hAnsi="Avenir Next Condensed Medium"/>
          <w:color w:val="16649E"/>
        </w:rPr>
        <w:t>3 Links</w:t>
      </w:r>
      <w:bookmarkEnd w:id="52"/>
    </w:p>
    <w:p w14:paraId="7DCF1FC0" w14:textId="0079953D" w:rsidR="00C74373" w:rsidRPr="00B74C7C" w:rsidRDefault="00C74373" w:rsidP="008B132D">
      <w:pPr>
        <w:pStyle w:val="NoSpacing"/>
        <w:rPr>
          <w:rFonts w:ascii="Avenir Next Condensed" w:hAnsi="Avenir Next Condensed"/>
        </w:rPr>
      </w:pPr>
      <w:r w:rsidRPr="00283C0B">
        <w:rPr>
          <w:rFonts w:ascii="Avenir Next Condensed Demi Bold" w:hAnsi="Avenir Next Condensed Demi Bold"/>
          <w:b/>
          <w:bCs/>
        </w:rPr>
        <w:t>Inspectors and Certified Inspectors</w:t>
      </w:r>
      <w:r w:rsidRPr="00B74C7C">
        <w:rPr>
          <w:rFonts w:ascii="Avenir Next Condensed" w:hAnsi="Avenir Next Condensed"/>
        </w:rPr>
        <w:t xml:space="preserve"> - L</w:t>
      </w:r>
      <w:r w:rsidR="00AA17CB" w:rsidRPr="00B74C7C">
        <w:rPr>
          <w:rFonts w:ascii="Avenir Next Condensed" w:hAnsi="Avenir Next Condensed"/>
        </w:rPr>
        <w:t xml:space="preserve">inks to individual </w:t>
      </w:r>
      <w:r w:rsidRPr="00B74C7C">
        <w:rPr>
          <w:rFonts w:ascii="Avenir Next Condensed" w:hAnsi="Avenir Next Condensed"/>
        </w:rPr>
        <w:t>member company</w:t>
      </w:r>
      <w:r w:rsidR="00AA17CB" w:rsidRPr="00B74C7C">
        <w:rPr>
          <w:rFonts w:ascii="Avenir Next Condensed" w:hAnsi="Avenir Next Condensed"/>
        </w:rPr>
        <w:t xml:space="preserve"> web sites may be listed on the </w:t>
      </w:r>
      <w:sdt>
        <w:sdtPr>
          <w:rPr>
            <w:rFonts w:ascii="Avenir Next Condensed" w:hAnsi="Avenir Next Condensed"/>
          </w:rPr>
          <w:alias w:val="Company"/>
          <w:tag w:val=""/>
          <w:id w:val="896552623"/>
          <w:placeholder>
            <w:docPart w:val="B5ECDA34AEB0419193C028DE2D4364E1"/>
          </w:placeholder>
          <w:showingPlcHdr/>
          <w:dataBinding w:prefixMappings="xmlns:ns0='http://schemas.openxmlformats.org/officeDocument/2006/extended-properties' " w:xpath="/ns0:Properties[1]/ns0:Company[1]" w:storeItemID="{6668398D-A668-4E3E-A5EB-62B293D839F1}"/>
          <w:text/>
        </w:sdtPr>
        <w:sdtContent>
          <w:r w:rsidR="00484CD3" w:rsidRPr="00B74C7C">
            <w:rPr>
              <w:rStyle w:val="PlaceholderText"/>
              <w:rFonts w:ascii="Avenir Next Condensed" w:hAnsi="Avenir Next Condensed"/>
            </w:rPr>
            <w:t>[Company]</w:t>
          </w:r>
        </w:sdtContent>
      </w:sdt>
      <w:r w:rsidR="00AA17CB" w:rsidRPr="00B74C7C">
        <w:rPr>
          <w:rFonts w:ascii="Avenir Next Condensed" w:hAnsi="Avenir Next Condensed"/>
        </w:rPr>
        <w:t xml:space="preserve"> web site </w:t>
      </w:r>
      <w:r w:rsidRPr="00B74C7C">
        <w:rPr>
          <w:rFonts w:ascii="Avenir Next Condensed" w:hAnsi="Avenir Next Condensed"/>
        </w:rPr>
        <w:t>in a member’s profile or</w:t>
      </w:r>
      <w:r w:rsidR="00AA17CB" w:rsidRPr="00B74C7C">
        <w:rPr>
          <w:rFonts w:ascii="Avenir Next Condensed" w:hAnsi="Avenir Next Condensed"/>
        </w:rPr>
        <w:t xml:space="preserve"> as determined by the Board. Member Links</w:t>
      </w:r>
      <w:r w:rsidR="00D90D71" w:rsidRPr="00B74C7C">
        <w:rPr>
          <w:rFonts w:ascii="Avenir Next Condensed" w:hAnsi="Avenir Next Condensed"/>
        </w:rPr>
        <w:t xml:space="preserve"> </w:t>
      </w:r>
      <w:r w:rsidR="00AA17CB" w:rsidRPr="00B74C7C">
        <w:rPr>
          <w:rFonts w:ascii="Avenir Next Condensed" w:hAnsi="Avenir Next Condensed"/>
        </w:rPr>
        <w:t xml:space="preserve">are subject to approval by the Web Administrator. </w:t>
      </w:r>
    </w:p>
    <w:p w14:paraId="0D450DC9" w14:textId="04F458D7" w:rsidR="00C74373" w:rsidRPr="00B74C7C" w:rsidRDefault="00C74373" w:rsidP="008B132D">
      <w:pPr>
        <w:pStyle w:val="NoSpacing"/>
        <w:rPr>
          <w:rFonts w:ascii="Avenir Next Condensed" w:hAnsi="Avenir Next Condensed"/>
        </w:rPr>
      </w:pPr>
      <w:r w:rsidRPr="00283C0B">
        <w:rPr>
          <w:rFonts w:ascii="Avenir Next Condensed Demi Bold" w:hAnsi="Avenir Next Condensed Demi Bold"/>
          <w:b/>
          <w:bCs/>
        </w:rPr>
        <w:t>Associates</w:t>
      </w:r>
      <w:r w:rsidRPr="00B74C7C">
        <w:rPr>
          <w:rFonts w:ascii="Avenir Next Condensed" w:hAnsi="Avenir Next Condensed"/>
          <w:b/>
          <w:bCs/>
        </w:rPr>
        <w:t xml:space="preserve"> </w:t>
      </w:r>
      <w:r w:rsidRPr="00B74C7C">
        <w:rPr>
          <w:rFonts w:ascii="Avenir Next Condensed" w:hAnsi="Avenir Next Condensed"/>
        </w:rPr>
        <w:t>– Per chapter bylaws</w:t>
      </w:r>
      <w:r w:rsidR="00D80614" w:rsidRPr="00B74C7C">
        <w:rPr>
          <w:rFonts w:ascii="Avenir Next Condensed" w:hAnsi="Avenir Next Condensed"/>
        </w:rPr>
        <w:t>,</w:t>
      </w:r>
      <w:r w:rsidRPr="00B74C7C">
        <w:rPr>
          <w:rFonts w:ascii="Avenir Next Condensed" w:hAnsi="Avenir Next Condensed"/>
        </w:rPr>
        <w:t xml:space="preserve"> Associates are not listed on the digital media (website and app) or printed list unless the chapter membership amends the bylaws by the means specified in the bylaws.</w:t>
      </w:r>
    </w:p>
    <w:p w14:paraId="565FFA90" w14:textId="73156EB9" w:rsidR="00DB6739" w:rsidRPr="00B74C7C" w:rsidRDefault="00AA17CB" w:rsidP="00DB6739">
      <w:pPr>
        <w:pStyle w:val="NoSpacing"/>
        <w:rPr>
          <w:rFonts w:ascii="Avenir Next Condensed" w:hAnsi="Avenir Next Condensed"/>
        </w:rPr>
      </w:pPr>
      <w:r w:rsidRPr="00283C0B">
        <w:rPr>
          <w:rFonts w:ascii="Avenir Next Condensed Demi Bold" w:hAnsi="Avenir Next Condensed Demi Bold"/>
          <w:b/>
          <w:bCs/>
        </w:rPr>
        <w:t>Affiliate</w:t>
      </w:r>
      <w:r w:rsidR="00C74373" w:rsidRPr="00283C0B">
        <w:rPr>
          <w:rFonts w:ascii="Avenir Next Condensed Demi Bold" w:hAnsi="Avenir Next Condensed Demi Bold"/>
          <w:b/>
          <w:bCs/>
        </w:rPr>
        <w:t xml:space="preserve"> Members</w:t>
      </w:r>
      <w:r w:rsidR="00C74373" w:rsidRPr="00B74C7C">
        <w:rPr>
          <w:rFonts w:ascii="Avenir Next Condensed" w:hAnsi="Avenir Next Condensed"/>
        </w:rPr>
        <w:t xml:space="preserve"> </w:t>
      </w:r>
      <w:r w:rsidR="00DB6739" w:rsidRPr="00B74C7C">
        <w:rPr>
          <w:rFonts w:ascii="Avenir Next Condensed" w:hAnsi="Avenir Next Condensed"/>
        </w:rPr>
        <w:t xml:space="preserve">- Links to individual affiliate member company web sites may be listed on the </w:t>
      </w:r>
      <w:sdt>
        <w:sdtPr>
          <w:rPr>
            <w:rFonts w:ascii="Avenir Next Condensed" w:hAnsi="Avenir Next Condensed"/>
          </w:rPr>
          <w:alias w:val="Company"/>
          <w:tag w:val=""/>
          <w:id w:val="512803133"/>
          <w:placeholder>
            <w:docPart w:val="7533581ED4084943B7219F9694A7A3A8"/>
          </w:placeholder>
          <w:showingPlcHdr/>
          <w:dataBinding w:prefixMappings="xmlns:ns0='http://schemas.openxmlformats.org/officeDocument/2006/extended-properties' " w:xpath="/ns0:Properties[1]/ns0:Company[1]" w:storeItemID="{6668398D-A668-4E3E-A5EB-62B293D839F1}"/>
          <w:text/>
        </w:sdtPr>
        <w:sdtContent>
          <w:r w:rsidR="00DB6739" w:rsidRPr="00B74C7C">
            <w:rPr>
              <w:rStyle w:val="PlaceholderText"/>
              <w:rFonts w:ascii="Avenir Next Condensed" w:hAnsi="Avenir Next Condensed"/>
            </w:rPr>
            <w:t>[Company]</w:t>
          </w:r>
        </w:sdtContent>
      </w:sdt>
      <w:r w:rsidR="00DB6739" w:rsidRPr="00B74C7C">
        <w:rPr>
          <w:rFonts w:ascii="Avenir Next Condensed" w:hAnsi="Avenir Next Condensed"/>
        </w:rPr>
        <w:t xml:space="preserve"> web site in a member’s profile or as determined by the Board. Member Links are subject to approval by the Web Administrator. </w:t>
      </w:r>
    </w:p>
    <w:p w14:paraId="58B5F808" w14:textId="3B0BC9A6" w:rsidR="00AA17CB" w:rsidRPr="00B74C7C" w:rsidRDefault="00DB6739" w:rsidP="008B132D">
      <w:pPr>
        <w:pStyle w:val="NoSpacing"/>
        <w:rPr>
          <w:rFonts w:ascii="Avenir Next Condensed" w:hAnsi="Avenir Next Condensed"/>
        </w:rPr>
      </w:pPr>
      <w:r w:rsidRPr="00283C0B">
        <w:rPr>
          <w:rFonts w:ascii="Avenir Next Condensed Demi Bold" w:hAnsi="Avenir Next Condensed Demi Bold"/>
          <w:b/>
          <w:bCs/>
        </w:rPr>
        <w:t>Advertising</w:t>
      </w:r>
      <w:r w:rsidRPr="00B74C7C">
        <w:rPr>
          <w:rFonts w:ascii="Avenir Next Condensed" w:hAnsi="Avenir Next Condensed"/>
        </w:rPr>
        <w:t xml:space="preserve"> – Any advertising is at the discretion and approval of the board.</w:t>
      </w:r>
    </w:p>
    <w:p w14:paraId="0C0F048B" w14:textId="030D3363" w:rsidR="00AA17CB" w:rsidRPr="00B74C7C" w:rsidRDefault="00AA17CB" w:rsidP="008B132D">
      <w:pPr>
        <w:pStyle w:val="NoSpacing"/>
        <w:rPr>
          <w:rFonts w:ascii="Avenir Next Condensed" w:hAnsi="Avenir Next Condensed"/>
        </w:rPr>
      </w:pPr>
      <w:r w:rsidRPr="00B74C7C">
        <w:rPr>
          <w:rFonts w:ascii="Avenir Next Condensed" w:hAnsi="Avenir Next Condensed"/>
        </w:rPr>
        <w:t>1. Any advertising must meet the guidelines of National</w:t>
      </w:r>
      <w:r w:rsidR="00D90D71" w:rsidRPr="00B74C7C">
        <w:rPr>
          <w:rFonts w:ascii="Avenir Next Condensed" w:hAnsi="Avenir Next Condensed"/>
        </w:rPr>
        <w:t xml:space="preserve"> </w:t>
      </w:r>
      <w:r w:rsidRPr="00B74C7C">
        <w:rPr>
          <w:rFonts w:ascii="Avenir Next Condensed" w:hAnsi="Avenir Next Condensed"/>
        </w:rPr>
        <w:t xml:space="preserve">ASHI policies and procedures </w:t>
      </w:r>
      <w:r w:rsidR="00C74373" w:rsidRPr="00B74C7C">
        <w:rPr>
          <w:rFonts w:ascii="Avenir Next Condensed" w:hAnsi="Avenir Next Condensed"/>
        </w:rPr>
        <w:t xml:space="preserve">manual, and the policies approved by </w:t>
      </w:r>
      <w:sdt>
        <w:sdtPr>
          <w:rPr>
            <w:rFonts w:ascii="Avenir Next Condensed" w:hAnsi="Avenir Next Condensed"/>
          </w:rPr>
          <w:alias w:val="Company"/>
          <w:tag w:val=""/>
          <w:id w:val="-930578441"/>
          <w:placeholder>
            <w:docPart w:val="9B7D2BE2249743C488764990496B367C"/>
          </w:placeholder>
          <w:showingPlcHdr/>
          <w:dataBinding w:prefixMappings="xmlns:ns0='http://schemas.openxmlformats.org/officeDocument/2006/extended-properties' " w:xpath="/ns0:Properties[1]/ns0:Company[1]" w:storeItemID="{6668398D-A668-4E3E-A5EB-62B293D839F1}"/>
          <w:text/>
        </w:sdtPr>
        <w:sdtContent>
          <w:r w:rsidR="00C74373" w:rsidRPr="00B74C7C">
            <w:rPr>
              <w:rStyle w:val="PlaceholderText"/>
              <w:rFonts w:ascii="Avenir Next Condensed" w:hAnsi="Avenir Next Condensed"/>
            </w:rPr>
            <w:t>[Company]</w:t>
          </w:r>
        </w:sdtContent>
      </w:sdt>
      <w:r w:rsidR="00C74373" w:rsidRPr="00B74C7C">
        <w:rPr>
          <w:rFonts w:ascii="Avenir Next Condensed" w:hAnsi="Avenir Next Condensed"/>
        </w:rPr>
        <w:t xml:space="preserve"> board of directors</w:t>
      </w:r>
      <w:r w:rsidRPr="00B74C7C">
        <w:rPr>
          <w:rFonts w:ascii="Avenir Next Condensed" w:hAnsi="Avenir Next Condensed"/>
        </w:rPr>
        <w:t>.</w:t>
      </w:r>
    </w:p>
    <w:p w14:paraId="2A67851C" w14:textId="7E138314" w:rsidR="00AA17CB" w:rsidRPr="00B74C7C" w:rsidRDefault="00AA17CB" w:rsidP="008B132D">
      <w:pPr>
        <w:pStyle w:val="NoSpacing"/>
        <w:rPr>
          <w:rFonts w:ascii="Avenir Next Condensed" w:hAnsi="Avenir Next Condensed"/>
        </w:rPr>
      </w:pPr>
      <w:r w:rsidRPr="00B74C7C">
        <w:rPr>
          <w:rFonts w:ascii="Avenir Next Condensed" w:hAnsi="Avenir Next Condensed"/>
        </w:rPr>
        <w:t>2. They should be formatted to have a different appearance than</w:t>
      </w:r>
      <w:r w:rsidR="00D90D71" w:rsidRPr="00B74C7C">
        <w:rPr>
          <w:rFonts w:ascii="Avenir Next Condensed" w:hAnsi="Avenir Next Condensed"/>
        </w:rPr>
        <w:t xml:space="preserve"> </w:t>
      </w:r>
      <w:r w:rsidRPr="00B74C7C">
        <w:rPr>
          <w:rFonts w:ascii="Avenir Next Condensed" w:hAnsi="Avenir Next Condensed"/>
        </w:rPr>
        <w:t>the editorial pages and displayed on a page specifically for and</w:t>
      </w:r>
      <w:r w:rsidR="00D90D71" w:rsidRPr="00B74C7C">
        <w:rPr>
          <w:rFonts w:ascii="Avenir Next Condensed" w:hAnsi="Avenir Next Condensed"/>
        </w:rPr>
        <w:t xml:space="preserve"> </w:t>
      </w:r>
      <w:r w:rsidRPr="00B74C7C">
        <w:rPr>
          <w:rFonts w:ascii="Avenir Next Condensed" w:hAnsi="Avenir Next Condensed"/>
        </w:rPr>
        <w:t>labeled as an advertising section.</w:t>
      </w:r>
    </w:p>
    <w:p w14:paraId="6893AF62" w14:textId="71BD2C2B" w:rsidR="00AA17CB" w:rsidRPr="00B74C7C" w:rsidRDefault="00AA17CB" w:rsidP="008B132D">
      <w:pPr>
        <w:pStyle w:val="NoSpacing"/>
        <w:rPr>
          <w:rFonts w:ascii="Avenir Next Condensed" w:hAnsi="Avenir Next Condensed"/>
        </w:rPr>
      </w:pPr>
      <w:r w:rsidRPr="00B74C7C">
        <w:rPr>
          <w:rFonts w:ascii="Avenir Next Condensed" w:hAnsi="Avenir Next Condensed"/>
        </w:rPr>
        <w:t>3. Endorsement disclaimers shall be at the head and foot of every</w:t>
      </w:r>
      <w:r w:rsidR="00D90D71" w:rsidRPr="00B74C7C">
        <w:rPr>
          <w:rFonts w:ascii="Avenir Next Condensed" w:hAnsi="Avenir Next Condensed"/>
        </w:rPr>
        <w:t xml:space="preserve"> </w:t>
      </w:r>
      <w:r w:rsidRPr="00B74C7C">
        <w:rPr>
          <w:rFonts w:ascii="Avenir Next Condensed" w:hAnsi="Avenir Next Condensed"/>
        </w:rPr>
        <w:t>advertising page.</w:t>
      </w:r>
    </w:p>
    <w:p w14:paraId="04BC3FA9" w14:textId="3F4A4281" w:rsidR="00AA17CB" w:rsidRPr="00B74C7C" w:rsidRDefault="00AA17CB" w:rsidP="008B132D">
      <w:pPr>
        <w:pStyle w:val="NoSpacing"/>
        <w:rPr>
          <w:rFonts w:ascii="Avenir Next Condensed" w:hAnsi="Avenir Next Condensed"/>
        </w:rPr>
      </w:pPr>
      <w:r w:rsidRPr="00B74C7C">
        <w:rPr>
          <w:rFonts w:ascii="Avenir Next Condensed" w:hAnsi="Avenir Next Condensed"/>
        </w:rPr>
        <w:t>4. All linked pages must be in good taste.</w:t>
      </w:r>
    </w:p>
    <w:p w14:paraId="1EE627CE" w14:textId="77777777" w:rsidR="00761D41" w:rsidRPr="00B74C7C" w:rsidRDefault="00761D41" w:rsidP="008B132D">
      <w:pPr>
        <w:pStyle w:val="NoSpacing"/>
        <w:rPr>
          <w:rFonts w:ascii="Avenir Next Condensed" w:hAnsi="Avenir Next Condensed"/>
        </w:rPr>
      </w:pPr>
    </w:p>
    <w:p w14:paraId="0CC4ABE8" w14:textId="38452331" w:rsidR="00F90476" w:rsidRPr="00283C0B" w:rsidRDefault="00F90476" w:rsidP="00F90476">
      <w:pPr>
        <w:pStyle w:val="Heading3"/>
        <w:rPr>
          <w:rFonts w:ascii="Avenir Next Condensed Medium" w:hAnsi="Avenir Next Condensed Medium"/>
          <w:color w:val="16649E"/>
        </w:rPr>
      </w:pPr>
      <w:bookmarkStart w:id="53" w:name="_Toc49412685"/>
      <w:r w:rsidRPr="00283C0B">
        <w:rPr>
          <w:rFonts w:ascii="Avenir Next Condensed Medium" w:hAnsi="Avenir Next Condensed Medium"/>
          <w:color w:val="16649E"/>
        </w:rPr>
        <w:lastRenderedPageBreak/>
        <w:t>6.1.4 Maintaining the Website</w:t>
      </w:r>
      <w:bookmarkEnd w:id="53"/>
    </w:p>
    <w:p w14:paraId="1CD5EA3C" w14:textId="21256DD7" w:rsidR="00F90476" w:rsidRDefault="00F90476" w:rsidP="008B132D">
      <w:pPr>
        <w:pStyle w:val="NoSpacing"/>
        <w:rPr>
          <w:rFonts w:ascii="Avenir Next Condensed" w:hAnsi="Avenir Next Condensed"/>
        </w:rPr>
      </w:pPr>
      <w:r w:rsidRPr="00B74C7C">
        <w:rPr>
          <w:rFonts w:ascii="Avenir Next Condensed" w:hAnsi="Avenir Next Condensed"/>
        </w:rPr>
        <w:t>Procedures for day to day operation of the website and maintenance shall be included in the website support knowledgebase in the admin area of the website backend or as specified in this section of the P&amp;P.</w:t>
      </w:r>
    </w:p>
    <w:p w14:paraId="33F39537" w14:textId="77777777" w:rsidR="00B74C7C" w:rsidRPr="00B74C7C" w:rsidRDefault="00B74C7C" w:rsidP="008B132D">
      <w:pPr>
        <w:pStyle w:val="NoSpacing"/>
        <w:rPr>
          <w:rFonts w:ascii="Avenir Next Condensed" w:hAnsi="Avenir Next Condensed"/>
        </w:rPr>
      </w:pPr>
    </w:p>
    <w:p w14:paraId="7C9E24E6" w14:textId="77777777" w:rsidR="008536FB" w:rsidRPr="00283C0B" w:rsidRDefault="008536FB" w:rsidP="008536FB">
      <w:pPr>
        <w:pStyle w:val="Heading4"/>
        <w:rPr>
          <w:rFonts w:ascii="Avenir Next Condensed" w:hAnsi="Avenir Next Condensed"/>
          <w:color w:val="16649E"/>
        </w:rPr>
      </w:pPr>
      <w:r w:rsidRPr="00283C0B">
        <w:rPr>
          <w:rFonts w:ascii="Avenir Next Condensed" w:hAnsi="Avenir Next Condensed"/>
          <w:color w:val="16649E"/>
        </w:rPr>
        <w:t>Procedure:</w:t>
      </w:r>
    </w:p>
    <w:sdt>
      <w:sdtPr>
        <w:rPr>
          <w:rStyle w:val="contentcontrol"/>
          <w:rFonts w:ascii="Avenir Next Condensed" w:hAnsi="Avenir Next Condensed"/>
          <w:shd w:val="clear" w:color="auto" w:fill="D9D9D9" w:themeFill="background1" w:themeFillShade="D9"/>
        </w:rPr>
        <w:alias w:val="Website Procedure Section"/>
        <w:tag w:val="Website Procedure Section"/>
        <w:id w:val="-1684818843"/>
        <w:placeholder>
          <w:docPart w:val="DefaultPlaceholder_-1854013440"/>
        </w:placeholder>
        <w:temporary/>
        <w15:color w:val="FF9900"/>
        <w:text w:multiLine="1"/>
      </w:sdtPr>
      <w:sdtContent>
        <w:p w14:paraId="35AE6B1F" w14:textId="70854981" w:rsidR="008536FB" w:rsidRPr="00B74C7C" w:rsidRDefault="00B82FDD" w:rsidP="008B132D">
          <w:pPr>
            <w:pStyle w:val="NoSpacing"/>
            <w:rPr>
              <w:rFonts w:ascii="Avenir Next Condensed" w:hAnsi="Avenir Next Condensed"/>
            </w:rPr>
          </w:pPr>
          <w:r w:rsidRPr="00B74C7C">
            <w:rPr>
              <w:rStyle w:val="contentcontrol"/>
              <w:rFonts w:ascii="Avenir Next Condensed" w:hAnsi="Avenir Next Condensed"/>
              <w:shd w:val="clear" w:color="auto" w:fill="D9D9D9" w:themeFill="background1" w:themeFillShade="D9"/>
            </w:rPr>
            <w:t>Enter procedures for day to day operations and maintaining the website here.</w:t>
          </w:r>
        </w:p>
      </w:sdtContent>
    </w:sdt>
    <w:p w14:paraId="7670E13B" w14:textId="13183397" w:rsidR="003A40D8" w:rsidRPr="00283C0B" w:rsidRDefault="00A00C28" w:rsidP="003A40D8">
      <w:pPr>
        <w:pStyle w:val="Heading2"/>
        <w:rPr>
          <w:rFonts w:ascii="Avenir Next Condensed Demi Bold" w:hAnsi="Avenir Next Condensed Demi Bold"/>
          <w:b/>
          <w:bCs/>
          <w:color w:val="16649E"/>
        </w:rPr>
      </w:pPr>
      <w:bookmarkStart w:id="54" w:name="_Toc49412686"/>
      <w:r w:rsidRPr="00283C0B">
        <w:rPr>
          <w:rFonts w:ascii="Avenir Next Condensed Demi Bold" w:hAnsi="Avenir Next Condensed Demi Bold"/>
          <w:b/>
          <w:bCs/>
          <w:color w:val="16649E"/>
        </w:rPr>
        <w:t>6</w:t>
      </w:r>
      <w:r w:rsidR="003A40D8" w:rsidRPr="00283C0B">
        <w:rPr>
          <w:rFonts w:ascii="Avenir Next Condensed Demi Bold" w:hAnsi="Avenir Next Condensed Demi Bold"/>
          <w:b/>
          <w:bCs/>
          <w:color w:val="16649E"/>
        </w:rPr>
        <w:t>.2 App</w:t>
      </w:r>
      <w:bookmarkEnd w:id="54"/>
    </w:p>
    <w:p w14:paraId="27462B9C" w14:textId="1FA92B0F" w:rsidR="003A40D8" w:rsidRPr="00283C0B" w:rsidRDefault="00A00C28" w:rsidP="003A40D8">
      <w:pPr>
        <w:pStyle w:val="Heading3"/>
        <w:rPr>
          <w:rFonts w:ascii="Avenir Next Condensed Medium" w:hAnsi="Avenir Next Condensed Medium"/>
          <w:color w:val="16649E"/>
        </w:rPr>
      </w:pPr>
      <w:bookmarkStart w:id="55" w:name="_Toc49412687"/>
      <w:r w:rsidRPr="00283C0B">
        <w:rPr>
          <w:rFonts w:ascii="Avenir Next Condensed Medium" w:hAnsi="Avenir Next Condensed Medium"/>
          <w:color w:val="16649E"/>
        </w:rPr>
        <w:t>6</w:t>
      </w:r>
      <w:r w:rsidR="003A40D8" w:rsidRPr="00283C0B">
        <w:rPr>
          <w:rFonts w:ascii="Avenir Next Condensed Medium" w:hAnsi="Avenir Next Condensed Medium"/>
          <w:color w:val="16649E"/>
        </w:rPr>
        <w:t>.2.1 Purpose</w:t>
      </w:r>
      <w:bookmarkEnd w:id="55"/>
    </w:p>
    <w:p w14:paraId="162285E6" w14:textId="22B03D18" w:rsidR="008536FB" w:rsidRDefault="008536FB" w:rsidP="008536FB">
      <w:pPr>
        <w:pStyle w:val="NoSpacing"/>
        <w:rPr>
          <w:rFonts w:ascii="Avenir Next Condensed" w:hAnsi="Avenir Next Condensed"/>
        </w:rPr>
      </w:pPr>
      <w:r w:rsidRPr="00B74C7C">
        <w:rPr>
          <w:rFonts w:ascii="Avenir Next Condensed" w:hAnsi="Avenir Next Condensed"/>
        </w:rPr>
        <w:t xml:space="preserve">The </w:t>
      </w:r>
      <w:sdt>
        <w:sdtPr>
          <w:rPr>
            <w:rFonts w:ascii="Avenir Next Condensed" w:hAnsi="Avenir Next Condensed"/>
          </w:rPr>
          <w:alias w:val="Company"/>
          <w:tag w:val=""/>
          <w:id w:val="685187671"/>
          <w:placeholder>
            <w:docPart w:val="F694B9E6B7574DAD88167C5D54F6D45A"/>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chapter app content should be chosen to provide support and services to real estate professionals and the public (home buyers and sellers). It should develop public awareness of [COMPANY] in a manner consistent with the ASHI mission and promote the use of </w:t>
      </w:r>
      <w:sdt>
        <w:sdtPr>
          <w:rPr>
            <w:rFonts w:ascii="Avenir Next Condensed" w:hAnsi="Avenir Next Condensed"/>
          </w:rPr>
          <w:alias w:val="Company"/>
          <w:tag w:val=""/>
          <w:id w:val="587818428"/>
          <w:placeholder>
            <w:docPart w:val="88E6CAC11ACC48B488DCFB6077F43A13"/>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members.</w:t>
      </w:r>
    </w:p>
    <w:p w14:paraId="5E247A96" w14:textId="77777777" w:rsidR="00B74C7C" w:rsidRPr="00B74C7C" w:rsidRDefault="00B74C7C" w:rsidP="008536FB">
      <w:pPr>
        <w:pStyle w:val="NoSpacing"/>
        <w:rPr>
          <w:rFonts w:ascii="Avenir Next Condensed" w:hAnsi="Avenir Next Condensed"/>
        </w:rPr>
      </w:pPr>
    </w:p>
    <w:p w14:paraId="308BAF3C" w14:textId="00B6B943" w:rsidR="003A40D8" w:rsidRPr="00283C0B" w:rsidRDefault="00A00C28" w:rsidP="003A40D8">
      <w:pPr>
        <w:pStyle w:val="Heading3"/>
        <w:rPr>
          <w:rFonts w:ascii="Avenir Next Condensed Medium" w:hAnsi="Avenir Next Condensed Medium"/>
          <w:color w:val="16649E"/>
        </w:rPr>
      </w:pPr>
      <w:bookmarkStart w:id="56" w:name="_Toc49412688"/>
      <w:r w:rsidRPr="00283C0B">
        <w:rPr>
          <w:rFonts w:ascii="Avenir Next Condensed Medium" w:hAnsi="Avenir Next Condensed Medium"/>
          <w:color w:val="16649E"/>
        </w:rPr>
        <w:t>6</w:t>
      </w:r>
      <w:r w:rsidR="003A40D8" w:rsidRPr="00283C0B">
        <w:rPr>
          <w:rFonts w:ascii="Avenir Next Condensed Medium" w:hAnsi="Avenir Next Condensed Medium"/>
          <w:color w:val="16649E"/>
        </w:rPr>
        <w:t>.2.2 Operation</w:t>
      </w:r>
      <w:bookmarkEnd w:id="56"/>
    </w:p>
    <w:p w14:paraId="0777F586" w14:textId="7BF6EB25" w:rsidR="008536FB" w:rsidRPr="00B74C7C" w:rsidRDefault="008536FB" w:rsidP="008536FB">
      <w:pPr>
        <w:rPr>
          <w:rFonts w:ascii="Avenir Next Condensed" w:hAnsi="Avenir Next Condensed"/>
        </w:rPr>
      </w:pPr>
      <w:r w:rsidRPr="00B74C7C">
        <w:rPr>
          <w:rFonts w:ascii="Avenir Next Condensed" w:hAnsi="Avenir Next Condensed"/>
        </w:rPr>
        <w:t>The operation of the app will be managed by the website committee.</w:t>
      </w:r>
    </w:p>
    <w:p w14:paraId="2FF64FF8" w14:textId="4CB1CE51" w:rsidR="003A7888" w:rsidRPr="00283C0B" w:rsidRDefault="00A00C28" w:rsidP="00BE442C">
      <w:pPr>
        <w:pStyle w:val="Heading1"/>
        <w:rPr>
          <w:rFonts w:ascii="Avenir Next Condensed" w:hAnsi="Avenir Next Condensed"/>
          <w:b/>
          <w:bCs/>
          <w:color w:val="16649E"/>
        </w:rPr>
      </w:pPr>
      <w:bookmarkStart w:id="57" w:name="_Toc49412689"/>
      <w:r w:rsidRPr="00283C0B">
        <w:rPr>
          <w:rFonts w:ascii="Avenir Next Condensed" w:hAnsi="Avenir Next Condensed"/>
          <w:b/>
          <w:bCs/>
          <w:color w:val="16649E"/>
        </w:rPr>
        <w:t>7</w:t>
      </w:r>
      <w:r w:rsidR="00AA17CB" w:rsidRPr="00283C0B">
        <w:rPr>
          <w:rFonts w:ascii="Avenir Next Condensed" w:hAnsi="Avenir Next Condensed"/>
          <w:b/>
          <w:bCs/>
          <w:color w:val="16649E"/>
        </w:rPr>
        <w:t xml:space="preserve">. </w:t>
      </w:r>
      <w:r w:rsidR="003A7888" w:rsidRPr="00283C0B">
        <w:rPr>
          <w:rFonts w:ascii="Avenir Next Condensed" w:hAnsi="Avenir Next Condensed"/>
          <w:b/>
          <w:bCs/>
          <w:color w:val="16649E"/>
        </w:rPr>
        <w:t>Fiscal Policy</w:t>
      </w:r>
      <w:bookmarkEnd w:id="57"/>
    </w:p>
    <w:p w14:paraId="7745E763" w14:textId="5D1C500A" w:rsidR="00433A93" w:rsidRPr="00B74C7C" w:rsidRDefault="00433A93" w:rsidP="00433A93">
      <w:pPr>
        <w:rPr>
          <w:rFonts w:ascii="Avenir Next Condensed" w:hAnsi="Avenir Next Condensed"/>
        </w:rPr>
      </w:pPr>
      <w:r w:rsidRPr="00B74C7C">
        <w:rPr>
          <w:rFonts w:ascii="Avenir Next Condensed" w:hAnsi="Avenir Next Condensed"/>
        </w:rPr>
        <w:t xml:space="preserve">Notwithstanding Chapter direction to the contrary, the Board of Directors shall approve all Chapter expenditures except routine expenses specifically authorized for payment by the Treasurer </w:t>
      </w:r>
      <w:r w:rsidR="0029565E" w:rsidRPr="00B74C7C">
        <w:rPr>
          <w:rFonts w:ascii="Avenir Next Condensed" w:hAnsi="Avenir Next Condensed"/>
        </w:rPr>
        <w:t>capital expense policy</w:t>
      </w:r>
      <w:r w:rsidRPr="00B74C7C">
        <w:rPr>
          <w:rFonts w:ascii="Avenir Next Condensed" w:hAnsi="Avenir Next Condensed"/>
        </w:rPr>
        <w:t>.</w:t>
      </w:r>
    </w:p>
    <w:p w14:paraId="46ACE583" w14:textId="0304A678" w:rsidR="00433A93" w:rsidRPr="00B74C7C" w:rsidRDefault="00433A93" w:rsidP="00433A93">
      <w:pPr>
        <w:rPr>
          <w:rFonts w:ascii="Avenir Next Condensed" w:hAnsi="Avenir Next Condensed"/>
        </w:rPr>
      </w:pPr>
      <w:r w:rsidRPr="00B74C7C">
        <w:rPr>
          <w:rFonts w:ascii="Avenir Next Condensed" w:hAnsi="Avenir Next Condensed"/>
        </w:rPr>
        <w:t>Signatories on the chapter account shall include the Treasure</w:t>
      </w:r>
      <w:r w:rsidR="00D80614" w:rsidRPr="00B74C7C">
        <w:rPr>
          <w:rFonts w:ascii="Avenir Next Condensed" w:hAnsi="Avenir Next Condensed"/>
        </w:rPr>
        <w:t>r</w:t>
      </w:r>
      <w:r w:rsidRPr="00B74C7C">
        <w:rPr>
          <w:rFonts w:ascii="Avenir Next Condensed" w:hAnsi="Avenir Next Condensed"/>
        </w:rPr>
        <w:t>, President, and Vice-President. Chapter credit cardholders shall be the Treasurer and President.</w:t>
      </w:r>
    </w:p>
    <w:p w14:paraId="441B67E0" w14:textId="5A1B8A56" w:rsidR="00AA17CB" w:rsidRPr="00283C0B" w:rsidRDefault="00A00C28" w:rsidP="00BE442C">
      <w:pPr>
        <w:pStyle w:val="Heading2"/>
        <w:rPr>
          <w:rFonts w:ascii="Avenir Next Condensed Demi Bold" w:hAnsi="Avenir Next Condensed Demi Bold"/>
          <w:b/>
          <w:bCs/>
          <w:color w:val="16649E"/>
        </w:rPr>
      </w:pPr>
      <w:bookmarkStart w:id="58" w:name="_Toc49412690"/>
      <w:r w:rsidRPr="00283C0B">
        <w:rPr>
          <w:rFonts w:ascii="Avenir Next Condensed Demi Bold" w:hAnsi="Avenir Next Condensed Demi Bold"/>
          <w:b/>
          <w:bCs/>
          <w:color w:val="16649E"/>
        </w:rPr>
        <w:t>7</w:t>
      </w:r>
      <w:r w:rsidR="00AA17CB" w:rsidRPr="00283C0B">
        <w:rPr>
          <w:rFonts w:ascii="Avenir Next Condensed Demi Bold" w:hAnsi="Avenir Next Condensed Demi Bold"/>
          <w:b/>
          <w:bCs/>
          <w:color w:val="16649E"/>
        </w:rPr>
        <w:t>.</w:t>
      </w:r>
      <w:r w:rsidR="008776EB" w:rsidRPr="00283C0B">
        <w:rPr>
          <w:rFonts w:ascii="Avenir Next Condensed Demi Bold" w:hAnsi="Avenir Next Condensed Demi Bold"/>
          <w:b/>
          <w:bCs/>
          <w:color w:val="16649E"/>
        </w:rPr>
        <w:t>1</w:t>
      </w:r>
      <w:r w:rsidR="00AA17CB" w:rsidRPr="00283C0B">
        <w:rPr>
          <w:rFonts w:ascii="Avenir Next Condensed Demi Bold" w:hAnsi="Avenir Next Condensed Demi Bold"/>
          <w:b/>
          <w:bCs/>
          <w:color w:val="16649E"/>
        </w:rPr>
        <w:t xml:space="preserve"> Annual Dues Policy</w:t>
      </w:r>
      <w:bookmarkEnd w:id="58"/>
    </w:p>
    <w:p w14:paraId="7F27A111" w14:textId="323890F4" w:rsidR="00AA17CB" w:rsidRPr="00B74C7C" w:rsidRDefault="00AA17CB" w:rsidP="008B132D">
      <w:pPr>
        <w:pStyle w:val="NoSpacing"/>
        <w:rPr>
          <w:rFonts w:ascii="Avenir Next Condensed" w:hAnsi="Avenir Next Condensed"/>
        </w:rPr>
      </w:pPr>
      <w:r w:rsidRPr="00B74C7C">
        <w:rPr>
          <w:rFonts w:ascii="Avenir Next Condensed" w:hAnsi="Avenir Next Condensed"/>
        </w:rPr>
        <w:t xml:space="preserve">The annual dues shall be set by the Board each year. The </w:t>
      </w:r>
      <w:r w:rsidR="00D80614" w:rsidRPr="00B74C7C">
        <w:rPr>
          <w:rFonts w:ascii="Avenir Next Condensed" w:hAnsi="Avenir Next Condensed"/>
        </w:rPr>
        <w:t>fee structure</w:t>
      </w:r>
      <w:r w:rsidRPr="00B74C7C">
        <w:rPr>
          <w:rFonts w:ascii="Avenir Next Condensed" w:hAnsi="Avenir Next Condensed"/>
        </w:rPr>
        <w:t xml:space="preserve"> of dues</w:t>
      </w:r>
      <w:r w:rsidR="00D90D71" w:rsidRPr="00B74C7C">
        <w:rPr>
          <w:rFonts w:ascii="Avenir Next Condensed" w:hAnsi="Avenir Next Condensed"/>
        </w:rPr>
        <w:t xml:space="preserve"> </w:t>
      </w:r>
      <w:r w:rsidRPr="00B74C7C">
        <w:rPr>
          <w:rFonts w:ascii="Avenir Next Condensed" w:hAnsi="Avenir Next Condensed"/>
        </w:rPr>
        <w:t>and any special assessments (e.g. Website advertising) shall be determined</w:t>
      </w:r>
      <w:r w:rsidR="00D90D71" w:rsidRPr="00B74C7C">
        <w:rPr>
          <w:rFonts w:ascii="Avenir Next Condensed" w:hAnsi="Avenir Next Condensed"/>
        </w:rPr>
        <w:t xml:space="preserve"> </w:t>
      </w:r>
      <w:r w:rsidRPr="00B74C7C">
        <w:rPr>
          <w:rFonts w:ascii="Avenir Next Condensed" w:hAnsi="Avenir Next Condensed"/>
        </w:rPr>
        <w:t xml:space="preserve">by the board. </w:t>
      </w:r>
      <w:bookmarkStart w:id="59" w:name="_Hlk17620509"/>
      <w:r w:rsidRPr="00B74C7C">
        <w:rPr>
          <w:rFonts w:ascii="Avenir Next Condensed" w:hAnsi="Avenir Next Condensed"/>
        </w:rPr>
        <w:t xml:space="preserve">Members shall receive </w:t>
      </w:r>
      <w:r w:rsidR="005D651A" w:rsidRPr="00B74C7C">
        <w:rPr>
          <w:rFonts w:ascii="Avenir Next Condensed" w:hAnsi="Avenir Next Condensed"/>
        </w:rPr>
        <w:t>one-month</w:t>
      </w:r>
      <w:r w:rsidRPr="00B74C7C">
        <w:rPr>
          <w:rFonts w:ascii="Avenir Next Condensed" w:hAnsi="Avenir Next Condensed"/>
        </w:rPr>
        <w:t xml:space="preserve"> advance notification of</w:t>
      </w:r>
      <w:r w:rsidR="00D90D71" w:rsidRPr="00B74C7C">
        <w:rPr>
          <w:rFonts w:ascii="Avenir Next Condensed" w:hAnsi="Avenir Next Condensed"/>
        </w:rPr>
        <w:t xml:space="preserve"> </w:t>
      </w:r>
      <w:r w:rsidRPr="00B74C7C">
        <w:rPr>
          <w:rFonts w:ascii="Avenir Next Condensed" w:hAnsi="Avenir Next Condensed"/>
        </w:rPr>
        <w:t xml:space="preserve">any changes or assessments. </w:t>
      </w:r>
      <w:bookmarkEnd w:id="59"/>
      <w:r w:rsidRPr="00B74C7C">
        <w:rPr>
          <w:rFonts w:ascii="Avenir Next Condensed" w:hAnsi="Avenir Next Condensed"/>
        </w:rPr>
        <w:t xml:space="preserve">The dues must be paid in full by </w:t>
      </w:r>
      <w:sdt>
        <w:sdtPr>
          <w:rPr>
            <w:rStyle w:val="contentcontrol"/>
            <w:rFonts w:ascii="Avenir Next Condensed" w:hAnsi="Avenir Next Condensed"/>
            <w:shd w:val="clear" w:color="auto" w:fill="D9D9D9" w:themeFill="background1" w:themeFillShade="D9"/>
          </w:rPr>
          <w:alias w:val="enter date dues are due"/>
          <w:tag w:val="enter date dues are due"/>
          <w:id w:val="-933050903"/>
          <w:placeholder>
            <w:docPart w:val="DefaultPlaceholder_-1854013440"/>
          </w:placeholder>
          <w:temporary/>
          <w15:color w:val="FF9900"/>
          <w:text/>
        </w:sdtPr>
        <w:sdtContent>
          <w:r w:rsidR="00B82FDD" w:rsidRPr="00B74C7C">
            <w:rPr>
              <w:rStyle w:val="contentcontrol"/>
              <w:rFonts w:ascii="Avenir Next Condensed" w:hAnsi="Avenir Next Condensed"/>
              <w:shd w:val="clear" w:color="auto" w:fill="D9D9D9" w:themeFill="background1" w:themeFillShade="D9"/>
            </w:rPr>
            <w:t xml:space="preserve">enter date </w:t>
          </w:r>
          <w:proofErr w:type="spellStart"/>
          <w:r w:rsidR="00B82FDD" w:rsidRPr="00B74C7C">
            <w:rPr>
              <w:rStyle w:val="contentcontrol"/>
              <w:rFonts w:ascii="Avenir Next Condensed" w:hAnsi="Avenir Next Condensed"/>
              <w:shd w:val="clear" w:color="auto" w:fill="D9D9D9" w:themeFill="background1" w:themeFillShade="D9"/>
            </w:rPr>
            <w:t>here</w:t>
          </w:r>
        </w:sdtContent>
      </w:sdt>
      <w:r w:rsidR="00424916" w:rsidRPr="00B74C7C">
        <w:rPr>
          <w:rFonts w:ascii="Avenir Next Condensed" w:hAnsi="Avenir Next Condensed"/>
          <w:i/>
          <w:iCs/>
        </w:rPr>
        <w:t xml:space="preserve"> </w:t>
      </w:r>
      <w:r w:rsidR="00424916" w:rsidRPr="00B74C7C">
        <w:rPr>
          <w:rFonts w:ascii="Avenir Next Condensed" w:hAnsi="Avenir Next Condensed"/>
        </w:rPr>
        <w:t>of</w:t>
      </w:r>
      <w:proofErr w:type="spellEnd"/>
      <w:r w:rsidR="005D651A" w:rsidRPr="00B74C7C">
        <w:rPr>
          <w:rFonts w:ascii="Avenir Next Condensed" w:hAnsi="Avenir Next Condensed"/>
        </w:rPr>
        <w:t xml:space="preserve"> </w:t>
      </w:r>
      <w:r w:rsidRPr="00B74C7C">
        <w:rPr>
          <w:rFonts w:ascii="Avenir Next Condensed" w:hAnsi="Avenir Next Condensed"/>
        </w:rPr>
        <w:t xml:space="preserve">each </w:t>
      </w:r>
      <w:r w:rsidR="005D651A" w:rsidRPr="00B74C7C">
        <w:rPr>
          <w:rFonts w:ascii="Avenir Next Condensed" w:hAnsi="Avenir Next Condensed"/>
        </w:rPr>
        <w:t xml:space="preserve">calendar year. Any unpaid dues on </w:t>
      </w:r>
      <w:sdt>
        <w:sdtPr>
          <w:rPr>
            <w:rStyle w:val="contentcontrol"/>
            <w:rFonts w:ascii="Avenir Next Condensed" w:hAnsi="Avenir Next Condensed"/>
            <w:shd w:val="clear" w:color="auto" w:fill="D9D9D9" w:themeFill="background1" w:themeFillShade="D9"/>
          </w:rPr>
          <w:alias w:val="enter scrub date (remove from list)"/>
          <w:tag w:val="enter scrub date (remove from list)"/>
          <w:id w:val="-1813012031"/>
          <w:placeholder>
            <w:docPart w:val="DefaultPlaceholder_-1854013440"/>
          </w:placeholder>
          <w:temporary/>
          <w15:color w:val="FF9900"/>
          <w:text/>
        </w:sdtPr>
        <w:sdtContent>
          <w:r w:rsidR="00B82FDD" w:rsidRPr="00B74C7C">
            <w:rPr>
              <w:rStyle w:val="contentcontrol"/>
              <w:rFonts w:ascii="Avenir Next Condensed" w:hAnsi="Avenir Next Condensed"/>
              <w:shd w:val="clear" w:color="auto" w:fill="D9D9D9" w:themeFill="background1" w:themeFillShade="D9"/>
            </w:rPr>
            <w:t>enter date here</w:t>
          </w:r>
        </w:sdtContent>
      </w:sdt>
      <w:r w:rsidR="005D651A" w:rsidRPr="00B74C7C">
        <w:rPr>
          <w:rFonts w:ascii="Avenir Next Condensed" w:hAnsi="Avenir Next Condensed"/>
        </w:rPr>
        <w:t xml:space="preserve"> will initiate the members change of state to not in good standing and as such will be removed from all digital and print marketing materials</w:t>
      </w:r>
      <w:r w:rsidR="00D80614" w:rsidRPr="00B74C7C">
        <w:rPr>
          <w:rFonts w:ascii="Avenir Next Condensed" w:hAnsi="Avenir Next Condensed"/>
        </w:rPr>
        <w:t xml:space="preserve"> and elimination of all </w:t>
      </w:r>
      <w:sdt>
        <w:sdtPr>
          <w:rPr>
            <w:rFonts w:ascii="Avenir Next Condensed" w:hAnsi="Avenir Next Condensed"/>
          </w:rPr>
          <w:alias w:val="Company"/>
          <w:tag w:val=""/>
          <w:id w:val="745532671"/>
          <w:placeholder>
            <w:docPart w:val="9B25C492DE2F489290BAF4C4B6F0613A"/>
          </w:placeholder>
          <w:showingPlcHdr/>
          <w:dataBinding w:prefixMappings="xmlns:ns0='http://schemas.openxmlformats.org/officeDocument/2006/extended-properties' " w:xpath="/ns0:Properties[1]/ns0:Company[1]" w:storeItemID="{6668398D-A668-4E3E-A5EB-62B293D839F1}"/>
          <w:text/>
        </w:sdtPr>
        <w:sdtContent>
          <w:r w:rsidR="00D80614" w:rsidRPr="00B74C7C">
            <w:rPr>
              <w:rStyle w:val="PlaceholderText"/>
              <w:rFonts w:ascii="Avenir Next Condensed" w:hAnsi="Avenir Next Condensed"/>
            </w:rPr>
            <w:t>[Company]</w:t>
          </w:r>
        </w:sdtContent>
      </w:sdt>
      <w:r w:rsidR="00D80614" w:rsidRPr="00B74C7C">
        <w:rPr>
          <w:rFonts w:ascii="Avenir Next Condensed" w:hAnsi="Avenir Next Condensed"/>
        </w:rPr>
        <w:t xml:space="preserve"> chapter benefits.</w:t>
      </w:r>
    </w:p>
    <w:p w14:paraId="1C416FDF" w14:textId="77777777" w:rsidR="008430D1" w:rsidRPr="00B74C7C" w:rsidRDefault="008430D1" w:rsidP="008B132D">
      <w:pPr>
        <w:pStyle w:val="NoSpacing"/>
        <w:rPr>
          <w:rFonts w:ascii="Avenir Next Condensed" w:hAnsi="Avenir Next Condensed"/>
        </w:rPr>
      </w:pPr>
    </w:p>
    <w:p w14:paraId="762D386D" w14:textId="46CF0DC6" w:rsidR="00AA17CB" w:rsidRPr="00283C0B" w:rsidRDefault="00A00C28" w:rsidP="00BE442C">
      <w:pPr>
        <w:pStyle w:val="Heading2"/>
        <w:rPr>
          <w:rFonts w:ascii="Avenir Next Condensed Demi Bold" w:hAnsi="Avenir Next Condensed Demi Bold"/>
          <w:b/>
          <w:bCs/>
          <w:color w:val="16649E"/>
        </w:rPr>
      </w:pPr>
      <w:bookmarkStart w:id="60" w:name="_Toc49412691"/>
      <w:r w:rsidRPr="00283C0B">
        <w:rPr>
          <w:rFonts w:ascii="Avenir Next Condensed Demi Bold" w:hAnsi="Avenir Next Condensed Demi Bold"/>
          <w:b/>
          <w:bCs/>
          <w:color w:val="16649E"/>
        </w:rPr>
        <w:t>7.</w:t>
      </w:r>
      <w:r w:rsidR="008776EB" w:rsidRPr="00283C0B">
        <w:rPr>
          <w:rFonts w:ascii="Avenir Next Condensed Demi Bold" w:hAnsi="Avenir Next Condensed Demi Bold"/>
          <w:b/>
          <w:bCs/>
          <w:color w:val="16649E"/>
        </w:rPr>
        <w:t>2</w:t>
      </w:r>
      <w:r w:rsidR="00AA17CB" w:rsidRPr="00283C0B">
        <w:rPr>
          <w:rFonts w:ascii="Avenir Next Condensed Demi Bold" w:hAnsi="Avenir Next Condensed Demi Bold"/>
          <w:b/>
          <w:bCs/>
          <w:color w:val="16649E"/>
        </w:rPr>
        <w:t xml:space="preserve"> Late fees Policy</w:t>
      </w:r>
      <w:bookmarkEnd w:id="60"/>
    </w:p>
    <w:p w14:paraId="1BBD00CF" w14:textId="0803BE11" w:rsidR="00AA17CB" w:rsidRPr="00B74C7C" w:rsidRDefault="00D80614" w:rsidP="008B132D">
      <w:pPr>
        <w:pStyle w:val="NoSpacing"/>
        <w:rPr>
          <w:rFonts w:ascii="Avenir Next Condensed" w:hAnsi="Avenir Next Condensed"/>
        </w:rPr>
      </w:pPr>
      <w:r w:rsidRPr="00B74C7C">
        <w:rPr>
          <w:rFonts w:ascii="Avenir Next Condensed" w:hAnsi="Avenir Next Condensed"/>
        </w:rPr>
        <w:t>Any late fees shall be set by the Board. Members shall receive one-month advance notification of any changes in the fee structure.</w:t>
      </w:r>
      <w:r w:rsidR="00AA17CB" w:rsidRPr="00B74C7C">
        <w:rPr>
          <w:rFonts w:ascii="Avenir Next Condensed" w:hAnsi="Avenir Next Condensed"/>
        </w:rPr>
        <w:t xml:space="preserve"> New member dues are also determined by</w:t>
      </w:r>
      <w:r w:rsidR="00D90D71" w:rsidRPr="00B74C7C">
        <w:rPr>
          <w:rFonts w:ascii="Avenir Next Condensed" w:hAnsi="Avenir Next Condensed"/>
        </w:rPr>
        <w:t xml:space="preserve"> </w:t>
      </w:r>
      <w:r w:rsidR="00AA17CB" w:rsidRPr="00B74C7C">
        <w:rPr>
          <w:rFonts w:ascii="Avenir Next Condensed" w:hAnsi="Avenir Next Condensed"/>
        </w:rPr>
        <w:t>the board and maybe prorated based on the time of the year the new</w:t>
      </w:r>
      <w:r w:rsidR="00D90D71" w:rsidRPr="00B74C7C">
        <w:rPr>
          <w:rFonts w:ascii="Avenir Next Condensed" w:hAnsi="Avenir Next Condensed"/>
        </w:rPr>
        <w:t xml:space="preserve"> </w:t>
      </w:r>
      <w:r w:rsidR="00AA17CB" w:rsidRPr="00B74C7C">
        <w:rPr>
          <w:rFonts w:ascii="Avenir Next Condensed" w:hAnsi="Avenir Next Condensed"/>
        </w:rPr>
        <w:t>member joins.</w:t>
      </w:r>
    </w:p>
    <w:p w14:paraId="7A8E4E7C" w14:textId="4065E003" w:rsidR="00D80614" w:rsidRPr="00B74C7C" w:rsidRDefault="00D80614" w:rsidP="008B132D">
      <w:pPr>
        <w:pStyle w:val="NoSpacing"/>
        <w:rPr>
          <w:rFonts w:ascii="Avenir Next Condensed" w:hAnsi="Avenir Next Condensed"/>
        </w:rPr>
      </w:pPr>
    </w:p>
    <w:p w14:paraId="1F4F9B66" w14:textId="72196786" w:rsidR="00D80614" w:rsidRPr="00B74C7C" w:rsidRDefault="00D80614" w:rsidP="008B132D">
      <w:pPr>
        <w:pStyle w:val="NoSpacing"/>
        <w:rPr>
          <w:rFonts w:ascii="Avenir Next Condensed" w:hAnsi="Avenir Next Condensed"/>
        </w:rPr>
      </w:pPr>
      <w:r w:rsidRPr="00B74C7C">
        <w:rPr>
          <w:rFonts w:ascii="Avenir Next Condensed" w:hAnsi="Avenir Next Condensed"/>
        </w:rPr>
        <w:t xml:space="preserve">Late Fees: </w:t>
      </w:r>
      <w:sdt>
        <w:sdtPr>
          <w:rPr>
            <w:rStyle w:val="contentcontrol"/>
            <w:rFonts w:ascii="Avenir Next Condensed" w:hAnsi="Avenir Next Condensed"/>
            <w:shd w:val="clear" w:color="auto" w:fill="D9D9D9" w:themeFill="background1" w:themeFillShade="D9"/>
          </w:rPr>
          <w:alias w:val="enter amount of late fees if applicable or late fee structure"/>
          <w:tag w:val="enter amount of late fees if applicable or late fee structure"/>
          <w:id w:val="1855459332"/>
          <w:lock w:val="sdtLocked"/>
          <w:placeholder>
            <w:docPart w:val="DefaultPlaceholder_-1854013440"/>
          </w:placeholder>
          <w15:color w:val="FF9900"/>
          <w:text w:multiLine="1"/>
        </w:sdtPr>
        <w:sdtContent>
          <w:r w:rsidR="00B82FDD" w:rsidRPr="00B74C7C">
            <w:rPr>
              <w:rStyle w:val="contentcontrol"/>
              <w:rFonts w:ascii="Avenir Next Condensed" w:hAnsi="Avenir Next Condensed"/>
              <w:shd w:val="clear" w:color="auto" w:fill="D9D9D9" w:themeFill="background1" w:themeFillShade="D9"/>
            </w:rPr>
            <w:t>enter amount of late fees if applicable or late fee structure</w:t>
          </w:r>
        </w:sdtContent>
      </w:sdt>
    </w:p>
    <w:p w14:paraId="25C0F664" w14:textId="77777777" w:rsidR="008430D1" w:rsidRPr="00B74C7C" w:rsidRDefault="008430D1" w:rsidP="008B132D">
      <w:pPr>
        <w:pStyle w:val="NoSpacing"/>
        <w:rPr>
          <w:rFonts w:ascii="Avenir Next Condensed" w:hAnsi="Avenir Next Condensed"/>
        </w:rPr>
      </w:pPr>
    </w:p>
    <w:p w14:paraId="3CD4CDCE" w14:textId="6FFB0EF4" w:rsidR="00AA17CB" w:rsidRPr="00283C0B" w:rsidRDefault="00A00C28" w:rsidP="00BE442C">
      <w:pPr>
        <w:pStyle w:val="Heading2"/>
        <w:rPr>
          <w:rFonts w:ascii="Avenir Next Condensed Demi Bold" w:hAnsi="Avenir Next Condensed Demi Bold"/>
          <w:b/>
          <w:bCs/>
          <w:color w:val="16649E"/>
        </w:rPr>
      </w:pPr>
      <w:bookmarkStart w:id="61" w:name="_Toc49412692"/>
      <w:r w:rsidRPr="00283C0B">
        <w:rPr>
          <w:rFonts w:ascii="Avenir Next Condensed Demi Bold" w:hAnsi="Avenir Next Condensed Demi Bold"/>
          <w:b/>
          <w:bCs/>
          <w:color w:val="16649E"/>
        </w:rPr>
        <w:lastRenderedPageBreak/>
        <w:t>7</w:t>
      </w:r>
      <w:r w:rsidR="00AA17CB" w:rsidRPr="00283C0B">
        <w:rPr>
          <w:rFonts w:ascii="Avenir Next Condensed Demi Bold" w:hAnsi="Avenir Next Condensed Demi Bold"/>
          <w:b/>
          <w:bCs/>
          <w:color w:val="16649E"/>
        </w:rPr>
        <w:t>.</w:t>
      </w:r>
      <w:r w:rsidR="008776EB" w:rsidRPr="00283C0B">
        <w:rPr>
          <w:rFonts w:ascii="Avenir Next Condensed Demi Bold" w:hAnsi="Avenir Next Condensed Demi Bold"/>
          <w:b/>
          <w:bCs/>
          <w:color w:val="16649E"/>
        </w:rPr>
        <w:t>3</w:t>
      </w:r>
      <w:r w:rsidR="00AA17CB" w:rsidRPr="00283C0B">
        <w:rPr>
          <w:rFonts w:ascii="Avenir Next Condensed Demi Bold" w:hAnsi="Avenir Next Condensed Demi Bold"/>
          <w:b/>
          <w:bCs/>
          <w:color w:val="16649E"/>
        </w:rPr>
        <w:t xml:space="preserve"> Budgets</w:t>
      </w:r>
      <w:bookmarkEnd w:id="61"/>
    </w:p>
    <w:sdt>
      <w:sdtPr>
        <w:rPr>
          <w:rStyle w:val="contentcontrol"/>
          <w:rFonts w:ascii="Avenir Next Condensed" w:hAnsi="Avenir Next Condensed"/>
        </w:rPr>
        <w:alias w:val="Enter Budget details here"/>
        <w:tag w:val="Enter Budget details here"/>
        <w:id w:val="683101284"/>
        <w:placeholder>
          <w:docPart w:val="642E7E25D5744A4E85459B81005A41A7"/>
        </w:placeholder>
        <w:temporary/>
        <w15:color w:val="FF9900"/>
        <w:comboBox>
          <w:listItem w:value="Choose an item."/>
          <w:listItem w:displayText="It is recommended that the board develop an annual budget. The budget should be reviewed by the current and incoming board after officer elections and before the new board is installed." w:value="It is recommended that the board develop an annual budget. The budget should be reviewed by the current and incoming board after officer elections and before the new board is installed."/>
          <w:listItem w:displayText="The treasurer will provide officers, officers elected, and Committees Chairs with a copy of the current year’s budget within 30 days of the date of the chapter elections. The new officers and new/returning committee chairs will submit budget numbers within" w:value="The treasurer will provide officers, officers elected, and Committees Chairs with a copy of the current year’s budget within 30 days of the date of the chapter elections. The new officers and new/returning committee chairs will submit budget numbers within"/>
        </w:comboBox>
      </w:sdtPr>
      <w:sdtEndPr>
        <w:rPr>
          <w:rStyle w:val="DefaultParagraphFont"/>
          <w:color w:val="FF0000"/>
          <w:sz w:val="28"/>
          <w:szCs w:val="28"/>
        </w:rPr>
      </w:sdtEndPr>
      <w:sdtContent>
        <w:p w14:paraId="18571471" w14:textId="6E9478B8" w:rsidR="009A237B" w:rsidRPr="00B74C7C" w:rsidRDefault="00B82FDD" w:rsidP="000567C2">
          <w:pPr>
            <w:shd w:val="clear" w:color="auto" w:fill="D9D9D9" w:themeFill="background1" w:themeFillShade="D9"/>
            <w:rPr>
              <w:rFonts w:ascii="Avenir Next Condensed" w:hAnsi="Avenir Next Condensed"/>
              <w:color w:val="FF0000"/>
              <w:sz w:val="28"/>
              <w:szCs w:val="28"/>
            </w:rPr>
          </w:pPr>
          <w:r w:rsidRPr="00B74C7C">
            <w:rPr>
              <w:rStyle w:val="contentcontrol"/>
              <w:rFonts w:ascii="Avenir Next Condensed" w:hAnsi="Avenir Next Condensed"/>
            </w:rPr>
            <w:t>Enter the budgeting process if there is a budgeting policy.</w:t>
          </w:r>
        </w:p>
      </w:sdtContent>
    </w:sdt>
    <w:p w14:paraId="56DE24D8" w14:textId="58D67EDE" w:rsidR="003A7888" w:rsidRPr="00283C0B" w:rsidRDefault="00A00C28" w:rsidP="003A7888">
      <w:pPr>
        <w:pStyle w:val="Heading2"/>
        <w:rPr>
          <w:rFonts w:ascii="Avenir Next Condensed Demi Bold" w:hAnsi="Avenir Next Condensed Demi Bold"/>
          <w:b/>
          <w:bCs/>
          <w:color w:val="16649E"/>
        </w:rPr>
      </w:pPr>
      <w:bookmarkStart w:id="62" w:name="_Toc49412693"/>
      <w:r w:rsidRPr="00283C0B">
        <w:rPr>
          <w:rFonts w:ascii="Avenir Next Condensed Demi Bold" w:hAnsi="Avenir Next Condensed Demi Bold"/>
          <w:b/>
          <w:bCs/>
          <w:color w:val="16649E"/>
        </w:rPr>
        <w:t>7</w:t>
      </w:r>
      <w:r w:rsidR="003A7888" w:rsidRPr="00283C0B">
        <w:rPr>
          <w:rFonts w:ascii="Avenir Next Condensed Demi Bold" w:hAnsi="Avenir Next Condensed Demi Bold"/>
          <w:b/>
          <w:bCs/>
          <w:color w:val="16649E"/>
        </w:rPr>
        <w:t>.</w:t>
      </w:r>
      <w:r w:rsidR="008776EB" w:rsidRPr="00283C0B">
        <w:rPr>
          <w:rFonts w:ascii="Avenir Next Condensed Demi Bold" w:hAnsi="Avenir Next Condensed Demi Bold"/>
          <w:b/>
          <w:bCs/>
          <w:color w:val="16649E"/>
        </w:rPr>
        <w:t xml:space="preserve">4 </w:t>
      </w:r>
      <w:r w:rsidR="003A7888" w:rsidRPr="00283C0B">
        <w:rPr>
          <w:rFonts w:ascii="Avenir Next Condensed Demi Bold" w:hAnsi="Avenir Next Condensed Demi Bold"/>
          <w:b/>
          <w:bCs/>
          <w:color w:val="16649E"/>
        </w:rPr>
        <w:t>Accounting</w:t>
      </w:r>
      <w:bookmarkEnd w:id="62"/>
    </w:p>
    <w:p w14:paraId="37CDF25A" w14:textId="01EBFD90" w:rsidR="000567C2" w:rsidRDefault="000567C2" w:rsidP="000567C2">
      <w:pPr>
        <w:pStyle w:val="NoSpacing"/>
        <w:rPr>
          <w:rFonts w:ascii="Avenir Next Condensed" w:hAnsi="Avenir Next Condensed"/>
        </w:rPr>
      </w:pPr>
      <w:r w:rsidRPr="00B74C7C">
        <w:rPr>
          <w:rFonts w:ascii="Avenir Next Condensed" w:hAnsi="Avenir Next Condensed"/>
        </w:rPr>
        <w:t xml:space="preserve">The </w:t>
      </w:r>
      <w:sdt>
        <w:sdtPr>
          <w:rPr>
            <w:rFonts w:ascii="Avenir Next Condensed" w:hAnsi="Avenir Next Condensed"/>
          </w:rPr>
          <w:alias w:val="Company"/>
          <w:tag w:val=""/>
          <w:id w:val="1912732451"/>
          <w:placeholder>
            <w:docPart w:val="90C7172F49B94ADF9013CE5EA7229BF3"/>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uses QuickBooks online. The treasurer is responsible for entering all transactions, details, and pertinent information along with maintaining QuickBooks. </w:t>
      </w:r>
    </w:p>
    <w:p w14:paraId="556B2566" w14:textId="77777777" w:rsidR="00B74C7C" w:rsidRPr="00B74C7C" w:rsidRDefault="00B74C7C" w:rsidP="000567C2">
      <w:pPr>
        <w:pStyle w:val="NoSpacing"/>
        <w:rPr>
          <w:rFonts w:ascii="Avenir Next Condensed" w:hAnsi="Avenir Next Condensed"/>
        </w:rPr>
      </w:pPr>
    </w:p>
    <w:p w14:paraId="51F77075" w14:textId="5DD861EB" w:rsidR="005C4CBF" w:rsidRPr="00B74C7C" w:rsidRDefault="005C4CBF" w:rsidP="00D80614">
      <w:pPr>
        <w:pStyle w:val="Heading4"/>
        <w:rPr>
          <w:rFonts w:ascii="Avenir Next Condensed" w:hAnsi="Avenir Next Condensed"/>
          <w:color w:val="000000" w:themeColor="text1"/>
        </w:rPr>
      </w:pPr>
      <w:r w:rsidRPr="00B74C7C">
        <w:rPr>
          <w:rFonts w:ascii="Avenir Next Condensed" w:hAnsi="Avenir Next Condensed"/>
          <w:color w:val="000000" w:themeColor="text1"/>
          <w:highlight w:val="lightGray"/>
        </w:rPr>
        <w:t>Procedure:</w:t>
      </w:r>
    </w:p>
    <w:p w14:paraId="43A20B17" w14:textId="12544ACF" w:rsidR="008776EB" w:rsidRPr="00283C0B" w:rsidRDefault="00A00C28" w:rsidP="008776EB">
      <w:pPr>
        <w:pStyle w:val="Heading3"/>
        <w:rPr>
          <w:rFonts w:ascii="Avenir Next Condensed Medium" w:hAnsi="Avenir Next Condensed Medium"/>
          <w:color w:val="16649E"/>
        </w:rPr>
      </w:pPr>
      <w:bookmarkStart w:id="63" w:name="_Toc49412694"/>
      <w:r w:rsidRPr="00283C0B">
        <w:rPr>
          <w:rFonts w:ascii="Avenir Next Condensed Medium" w:hAnsi="Avenir Next Condensed Medium"/>
          <w:color w:val="16649E"/>
        </w:rPr>
        <w:t>7</w:t>
      </w:r>
      <w:r w:rsidR="008776EB" w:rsidRPr="00283C0B">
        <w:rPr>
          <w:rFonts w:ascii="Avenir Next Condensed Medium" w:hAnsi="Avenir Next Condensed Medium"/>
          <w:color w:val="16649E"/>
        </w:rPr>
        <w:t>.4.2 Accounting Firm</w:t>
      </w:r>
      <w:bookmarkEnd w:id="63"/>
    </w:p>
    <w:p w14:paraId="46C690B6" w14:textId="58179665" w:rsidR="000567C2" w:rsidRPr="00B74C7C" w:rsidRDefault="000567C2" w:rsidP="000567C2">
      <w:pPr>
        <w:rPr>
          <w:rFonts w:ascii="Avenir Next Condensed" w:hAnsi="Avenir Next Condensed"/>
        </w:rPr>
      </w:pPr>
      <w:r w:rsidRPr="00B74C7C">
        <w:rPr>
          <w:rFonts w:ascii="Avenir Next Condensed" w:hAnsi="Avenir Next Condensed"/>
        </w:rPr>
        <w:t xml:space="preserve">The </w:t>
      </w:r>
      <w:sdt>
        <w:sdtPr>
          <w:rPr>
            <w:rFonts w:ascii="Avenir Next Condensed" w:hAnsi="Avenir Next Condensed"/>
          </w:rPr>
          <w:alias w:val="Company"/>
          <w:tag w:val=""/>
          <w:id w:val="-2076034350"/>
          <w:placeholder>
            <w:docPart w:val="B7B26642BF0A4D1099519F83010ED918"/>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rPr>
        <w:t xml:space="preserve"> at the election of the board may choose to hire a </w:t>
      </w:r>
      <w:r w:rsidR="00B646E5" w:rsidRPr="00B74C7C">
        <w:rPr>
          <w:rFonts w:ascii="Avenir Next Condensed" w:hAnsi="Avenir Next Condensed"/>
        </w:rPr>
        <w:t>bookkeeper</w:t>
      </w:r>
      <w:r w:rsidRPr="00B74C7C">
        <w:rPr>
          <w:rFonts w:ascii="Avenir Next Condensed" w:hAnsi="Avenir Next Condensed"/>
        </w:rPr>
        <w:t>, or accounting firm to assisting in maintaining QuickBooks. The board may also elect to hire an accounting firm for an audit.</w:t>
      </w:r>
    </w:p>
    <w:p w14:paraId="0895387B" w14:textId="0021C116" w:rsidR="008776EB" w:rsidRPr="00283C0B" w:rsidRDefault="00A00C28" w:rsidP="008776EB">
      <w:pPr>
        <w:pStyle w:val="Heading3"/>
        <w:rPr>
          <w:rFonts w:ascii="Avenir Next Condensed Medium" w:hAnsi="Avenir Next Condensed Medium"/>
          <w:color w:val="16649E"/>
        </w:rPr>
      </w:pPr>
      <w:bookmarkStart w:id="64" w:name="_Toc49412695"/>
      <w:r w:rsidRPr="00283C0B">
        <w:rPr>
          <w:rFonts w:ascii="Avenir Next Condensed Medium" w:hAnsi="Avenir Next Condensed Medium"/>
          <w:color w:val="16649E"/>
        </w:rPr>
        <w:t>7</w:t>
      </w:r>
      <w:r w:rsidR="008776EB" w:rsidRPr="00283C0B">
        <w:rPr>
          <w:rFonts w:ascii="Avenir Next Condensed Medium" w:hAnsi="Avenir Next Condensed Medium"/>
          <w:color w:val="16649E"/>
        </w:rPr>
        <w:t>.4.3 Bookkeeper</w:t>
      </w:r>
      <w:bookmarkEnd w:id="64"/>
    </w:p>
    <w:sdt>
      <w:sdtPr>
        <w:rPr>
          <w:rStyle w:val="contentcontrol"/>
          <w:rFonts w:ascii="Avenir Next Condensed" w:hAnsi="Avenir Next Condensed"/>
          <w:shd w:val="clear" w:color="auto" w:fill="D9D9D9" w:themeFill="background1" w:themeFillShade="D9"/>
        </w:rPr>
        <w:alias w:val="Enter Bookkeeper policy here"/>
        <w:tag w:val="Enter Bookkeeper policy here"/>
        <w:id w:val="163748446"/>
        <w:placeholder>
          <w:docPart w:val="DefaultPlaceholder_-1854013440"/>
        </w:placeholder>
        <w:temporary/>
        <w15:color w:val="FF9900"/>
        <w:text w:multiLine="1"/>
      </w:sdtPr>
      <w:sdtContent>
        <w:p w14:paraId="29F9138E" w14:textId="47E5ECAA" w:rsidR="000567C2" w:rsidRPr="00B74C7C" w:rsidRDefault="00B82FDD" w:rsidP="000567C2">
          <w:pPr>
            <w:rPr>
              <w:rFonts w:ascii="Avenir Next Condensed" w:hAnsi="Avenir Next Condensed"/>
            </w:rPr>
          </w:pPr>
          <w:r w:rsidRPr="00B74C7C">
            <w:rPr>
              <w:rStyle w:val="contentcontrol"/>
              <w:rFonts w:ascii="Avenir Next Condensed" w:hAnsi="Avenir Next Condensed"/>
              <w:shd w:val="clear" w:color="auto" w:fill="D9D9D9" w:themeFill="background1" w:themeFillShade="D9"/>
            </w:rPr>
            <w:t>Enter bookkeeper policy if one exists</w:t>
          </w:r>
        </w:p>
      </w:sdtContent>
    </w:sdt>
    <w:p w14:paraId="444C8E80" w14:textId="3D2885BD" w:rsidR="008776EB" w:rsidRPr="00CC14EF" w:rsidRDefault="00A00C28" w:rsidP="008776EB">
      <w:pPr>
        <w:pStyle w:val="Heading2"/>
        <w:rPr>
          <w:rStyle w:val="Heading2Char"/>
          <w:rFonts w:ascii="Avenir Next Condensed Demi Bold" w:hAnsi="Avenir Next Condensed Demi Bold"/>
          <w:b/>
          <w:bCs/>
          <w:color w:val="16649E"/>
        </w:rPr>
      </w:pPr>
      <w:bookmarkStart w:id="65" w:name="_Toc49412696"/>
      <w:r w:rsidRPr="00CC14EF">
        <w:rPr>
          <w:rFonts w:ascii="Avenir Next Condensed Demi Bold" w:hAnsi="Avenir Next Condensed Demi Bold"/>
          <w:b/>
          <w:bCs/>
          <w:color w:val="16649E"/>
        </w:rPr>
        <w:t>7</w:t>
      </w:r>
      <w:r w:rsidR="008776EB" w:rsidRPr="00CC14EF">
        <w:rPr>
          <w:rFonts w:ascii="Avenir Next Condensed Demi Bold" w:hAnsi="Avenir Next Condensed Demi Bold"/>
          <w:b/>
          <w:bCs/>
          <w:color w:val="16649E"/>
        </w:rPr>
        <w:t xml:space="preserve">.5 </w:t>
      </w:r>
      <w:r w:rsidR="008776EB" w:rsidRPr="00CC14EF">
        <w:rPr>
          <w:rStyle w:val="Heading2Char"/>
          <w:rFonts w:ascii="Avenir Next Condensed Demi Bold" w:hAnsi="Avenir Next Condensed Demi Bold"/>
          <w:b/>
          <w:bCs/>
          <w:color w:val="16649E"/>
        </w:rPr>
        <w:t>Chapter Assets</w:t>
      </w:r>
      <w:bookmarkEnd w:id="65"/>
    </w:p>
    <w:p w14:paraId="4803A29C" w14:textId="2F3F3886" w:rsidR="008776EB" w:rsidRPr="00B74C7C" w:rsidRDefault="00A00C28" w:rsidP="008776EB">
      <w:pPr>
        <w:pStyle w:val="NoSpacing"/>
        <w:rPr>
          <w:rFonts w:ascii="Avenir Next Condensed" w:hAnsi="Avenir Next Condensed"/>
        </w:rPr>
      </w:pPr>
      <w:bookmarkStart w:id="66" w:name="_Toc49412697"/>
      <w:r w:rsidRPr="001B4C5F">
        <w:rPr>
          <w:rStyle w:val="Heading3Char"/>
          <w:rFonts w:ascii="Avenir Next Condensed Medium" w:hAnsi="Avenir Next Condensed Medium"/>
          <w:color w:val="16649E"/>
        </w:rPr>
        <w:t>7</w:t>
      </w:r>
      <w:r w:rsidR="008776EB" w:rsidRPr="001B4C5F">
        <w:rPr>
          <w:rStyle w:val="Heading3Char"/>
          <w:rFonts w:ascii="Avenir Next Condensed Medium" w:hAnsi="Avenir Next Condensed Medium"/>
          <w:color w:val="16649E"/>
        </w:rPr>
        <w:t>.5</w:t>
      </w:r>
      <w:r w:rsidRPr="001B4C5F">
        <w:rPr>
          <w:rStyle w:val="Heading3Char"/>
          <w:rFonts w:ascii="Avenir Next Condensed Medium" w:hAnsi="Avenir Next Condensed Medium"/>
          <w:color w:val="16649E"/>
        </w:rPr>
        <w:t>.1</w:t>
      </w:r>
      <w:r w:rsidR="00424916" w:rsidRPr="001B4C5F">
        <w:rPr>
          <w:rStyle w:val="Heading3Char"/>
          <w:rFonts w:ascii="Avenir Next Condensed Medium" w:hAnsi="Avenir Next Condensed Medium"/>
          <w:color w:val="16649E"/>
        </w:rPr>
        <w:t xml:space="preserve"> </w:t>
      </w:r>
      <w:r w:rsidR="008776EB" w:rsidRPr="001B4C5F">
        <w:rPr>
          <w:rStyle w:val="Heading3Char"/>
          <w:rFonts w:ascii="Avenir Next Condensed Medium" w:hAnsi="Avenir Next Condensed Medium"/>
          <w:color w:val="16649E"/>
        </w:rPr>
        <w:t>Safekeeping</w:t>
      </w:r>
      <w:bookmarkEnd w:id="66"/>
      <w:r w:rsidR="008776EB" w:rsidRPr="001B4C5F">
        <w:rPr>
          <w:rFonts w:ascii="Avenir Next Condensed" w:hAnsi="Avenir Next Condensed"/>
          <w:color w:val="16649E"/>
        </w:rPr>
        <w:t xml:space="preserve"> </w:t>
      </w:r>
      <w:r w:rsidR="00CC14EF">
        <w:rPr>
          <w:rFonts w:ascii="Avenir Next Condensed" w:hAnsi="Avenir Next Condensed"/>
        </w:rPr>
        <w:br/>
      </w:r>
      <w:r w:rsidR="008776EB" w:rsidRPr="00B74C7C">
        <w:rPr>
          <w:rFonts w:ascii="Avenir Next Condensed" w:hAnsi="Avenir Next Condensed"/>
        </w:rPr>
        <w:t>The Board shall appoint responsible members to take charge, care</w:t>
      </w:r>
      <w:r w:rsidR="00D80614" w:rsidRPr="00B74C7C">
        <w:rPr>
          <w:rFonts w:ascii="Avenir Next Condensed" w:hAnsi="Avenir Next Condensed"/>
        </w:rPr>
        <w:t>,</w:t>
      </w:r>
      <w:r w:rsidR="008776EB" w:rsidRPr="00B74C7C">
        <w:rPr>
          <w:rFonts w:ascii="Avenir Next Condensed" w:hAnsi="Avenir Next Condensed"/>
        </w:rPr>
        <w:t xml:space="preserve"> and storage of the Chapters Assets</w:t>
      </w:r>
      <w:r w:rsidR="008F0879" w:rsidRPr="00B74C7C">
        <w:rPr>
          <w:rFonts w:ascii="Avenir Next Condensed" w:hAnsi="Avenir Next Condensed"/>
        </w:rPr>
        <w:t xml:space="preserve"> including equipment, banners, coolers, etc</w:t>
      </w:r>
      <w:r w:rsidR="008776EB" w:rsidRPr="00B74C7C">
        <w:rPr>
          <w:rFonts w:ascii="Avenir Next Condensed" w:hAnsi="Avenir Next Condensed"/>
        </w:rPr>
        <w:t>. Th</w:t>
      </w:r>
      <w:r w:rsidR="008F0879" w:rsidRPr="00B74C7C">
        <w:rPr>
          <w:rFonts w:ascii="Avenir Next Condensed" w:hAnsi="Avenir Next Condensed"/>
        </w:rPr>
        <w:t>ese</w:t>
      </w:r>
      <w:r w:rsidR="008776EB" w:rsidRPr="00B74C7C">
        <w:rPr>
          <w:rFonts w:ascii="Avenir Next Condensed" w:hAnsi="Avenir Next Condensed"/>
        </w:rPr>
        <w:t xml:space="preserve"> person</w:t>
      </w:r>
      <w:r w:rsidR="008F0879" w:rsidRPr="00B74C7C">
        <w:rPr>
          <w:rFonts w:ascii="Avenir Next Condensed" w:hAnsi="Avenir Next Condensed"/>
        </w:rPr>
        <w:t>s</w:t>
      </w:r>
      <w:r w:rsidR="008776EB" w:rsidRPr="00B74C7C">
        <w:rPr>
          <w:rFonts w:ascii="Avenir Next Condensed" w:hAnsi="Avenir Next Condensed"/>
        </w:rPr>
        <w:t xml:space="preserve"> shall be known as the Warden</w:t>
      </w:r>
      <w:r w:rsidR="008F0879" w:rsidRPr="00B74C7C">
        <w:rPr>
          <w:rFonts w:ascii="Avenir Next Condensed" w:hAnsi="Avenir Next Condensed"/>
        </w:rPr>
        <w:t>s</w:t>
      </w:r>
      <w:r w:rsidR="008776EB" w:rsidRPr="00B74C7C">
        <w:rPr>
          <w:rFonts w:ascii="Avenir Next Condensed" w:hAnsi="Avenir Next Condensed"/>
        </w:rPr>
        <w:t>. The Board shall also appoint the Librarian and an assistant</w:t>
      </w:r>
      <w:r w:rsidR="008F0879" w:rsidRPr="00B74C7C">
        <w:rPr>
          <w:rFonts w:ascii="Avenir Next Condensed" w:hAnsi="Avenir Next Condensed"/>
        </w:rPr>
        <w:t xml:space="preserve"> if applicable</w:t>
      </w:r>
      <w:r w:rsidR="008776EB" w:rsidRPr="00B74C7C">
        <w:rPr>
          <w:rFonts w:ascii="Avenir Next Condensed" w:hAnsi="Avenir Next Condensed"/>
        </w:rPr>
        <w:t>. The Librarian shall be responsible for the safekeeping of the chapter's technical and reference manuals. The Secretary, as defined in the bylaws, shall preserve all papers letters, and transactions of the chapter and shall have custody of the chapter seal (if any). These positions shall serve at the pleasure of the Board. The Warden</w:t>
      </w:r>
      <w:r w:rsidR="008F0879" w:rsidRPr="00B74C7C">
        <w:rPr>
          <w:rFonts w:ascii="Avenir Next Condensed" w:hAnsi="Avenir Next Condensed"/>
        </w:rPr>
        <w:t>s</w:t>
      </w:r>
      <w:r w:rsidR="008776EB" w:rsidRPr="00B74C7C">
        <w:rPr>
          <w:rFonts w:ascii="Avenir Next Condensed" w:hAnsi="Avenir Next Condensed"/>
        </w:rPr>
        <w:t xml:space="preserve"> will be reimbursed for any cost for space rental for the chapter’s assets.</w:t>
      </w:r>
    </w:p>
    <w:p w14:paraId="20430374" w14:textId="77777777" w:rsidR="00761D41" w:rsidRPr="00B74C7C" w:rsidRDefault="00761D41" w:rsidP="008776EB">
      <w:pPr>
        <w:pStyle w:val="NoSpacing"/>
        <w:rPr>
          <w:rFonts w:ascii="Avenir Next Condensed" w:hAnsi="Avenir Next Condensed"/>
        </w:rPr>
      </w:pPr>
    </w:p>
    <w:p w14:paraId="3189468B" w14:textId="2A045FEF" w:rsidR="003A7888" w:rsidRPr="001B4C5F" w:rsidRDefault="00A00C28" w:rsidP="003A7888">
      <w:pPr>
        <w:pStyle w:val="Heading2"/>
        <w:rPr>
          <w:rFonts w:ascii="Avenir Next Condensed Medium" w:hAnsi="Avenir Next Condensed Medium"/>
          <w:color w:val="16649E"/>
        </w:rPr>
      </w:pPr>
      <w:bookmarkStart w:id="67" w:name="_Toc49412698"/>
      <w:r w:rsidRPr="001B4C5F">
        <w:rPr>
          <w:rFonts w:ascii="Avenir Next Condensed Medium" w:hAnsi="Avenir Next Condensed Medium"/>
          <w:color w:val="16649E"/>
        </w:rPr>
        <w:t>7.5.2</w:t>
      </w:r>
      <w:r w:rsidR="003A7888" w:rsidRPr="001B4C5F">
        <w:rPr>
          <w:rFonts w:ascii="Avenir Next Condensed Medium" w:hAnsi="Avenir Next Condensed Medium"/>
          <w:color w:val="16649E"/>
        </w:rPr>
        <w:t xml:space="preserve"> Use of Chapter Funds</w:t>
      </w:r>
      <w:bookmarkEnd w:id="67"/>
    </w:p>
    <w:p w14:paraId="033CCF03" w14:textId="1163B5EA" w:rsidR="0029565E" w:rsidRDefault="0029565E" w:rsidP="0029565E">
      <w:pPr>
        <w:rPr>
          <w:rFonts w:ascii="Avenir Next Condensed" w:hAnsi="Avenir Next Condensed"/>
        </w:rPr>
      </w:pPr>
      <w:r w:rsidRPr="00B74C7C">
        <w:rPr>
          <w:rFonts w:ascii="Avenir Next Condensed" w:hAnsi="Avenir Next Condensed"/>
        </w:rPr>
        <w:t>Chapter funds may only be used for chapter related operations and expenses and board approved expenditures that will promote or further the home inspector industry and promotion of the chapter and ASHI ACI’s and Inspectors.</w:t>
      </w:r>
    </w:p>
    <w:p w14:paraId="40CF8BE5" w14:textId="781C3F0A" w:rsidR="003A7888" w:rsidRPr="001B4C5F" w:rsidRDefault="00A00C28" w:rsidP="003A7888">
      <w:pPr>
        <w:pStyle w:val="Heading2"/>
        <w:rPr>
          <w:rFonts w:ascii="Avenir Next Condensed Medium" w:hAnsi="Avenir Next Condensed Medium"/>
          <w:color w:val="16649E"/>
        </w:rPr>
      </w:pPr>
      <w:bookmarkStart w:id="68" w:name="_Toc49412699"/>
      <w:r w:rsidRPr="001B4C5F">
        <w:rPr>
          <w:rFonts w:ascii="Avenir Next Condensed Medium" w:hAnsi="Avenir Next Condensed Medium"/>
          <w:color w:val="16649E"/>
        </w:rPr>
        <w:t>7.5.3</w:t>
      </w:r>
      <w:r w:rsidR="003A7888" w:rsidRPr="001B4C5F">
        <w:rPr>
          <w:rFonts w:ascii="Avenir Next Condensed Medium" w:hAnsi="Avenir Next Condensed Medium"/>
          <w:color w:val="16649E"/>
        </w:rPr>
        <w:t xml:space="preserve"> </w:t>
      </w:r>
      <w:r w:rsidR="00AE1359" w:rsidRPr="001B4C5F">
        <w:rPr>
          <w:rFonts w:ascii="Avenir Next Condensed Medium" w:hAnsi="Avenir Next Condensed Medium"/>
          <w:color w:val="16649E"/>
        </w:rPr>
        <w:t>Capital Expense Policy</w:t>
      </w:r>
      <w:bookmarkEnd w:id="68"/>
    </w:p>
    <w:p w14:paraId="59B07329" w14:textId="77777777" w:rsidR="0029565E" w:rsidRPr="00B74C7C" w:rsidRDefault="0029565E" w:rsidP="0029565E">
      <w:pPr>
        <w:pStyle w:val="NoSpacing"/>
        <w:rPr>
          <w:rFonts w:ascii="Avenir Next Condensed" w:hAnsi="Avenir Next Condensed"/>
        </w:rPr>
      </w:pPr>
      <w:r w:rsidRPr="00B74C7C">
        <w:rPr>
          <w:rFonts w:ascii="Avenir Next Condensed" w:hAnsi="Avenir Next Condensed"/>
        </w:rPr>
        <w:t>The Treasurer shall pay costs to carry out Board approved</w:t>
      </w:r>
    </w:p>
    <w:p w14:paraId="613EE0EE" w14:textId="77777777" w:rsidR="0029565E" w:rsidRPr="00B74C7C" w:rsidRDefault="0029565E" w:rsidP="00B07515">
      <w:pPr>
        <w:pStyle w:val="NoSpacing"/>
        <w:numPr>
          <w:ilvl w:val="0"/>
          <w:numId w:val="25"/>
        </w:numPr>
        <w:rPr>
          <w:rFonts w:ascii="Avenir Next Condensed" w:hAnsi="Avenir Next Condensed"/>
        </w:rPr>
      </w:pPr>
      <w:r w:rsidRPr="00B74C7C">
        <w:rPr>
          <w:rFonts w:ascii="Avenir Next Condensed" w:hAnsi="Avenir Next Condensed"/>
        </w:rPr>
        <w:t>programs for education, marketing, public relations, website development, and legislative purposes</w:t>
      </w:r>
    </w:p>
    <w:p w14:paraId="44480006" w14:textId="77777777" w:rsidR="0029565E" w:rsidRPr="00B74C7C" w:rsidRDefault="0029565E" w:rsidP="00B07515">
      <w:pPr>
        <w:pStyle w:val="NoSpacing"/>
        <w:numPr>
          <w:ilvl w:val="0"/>
          <w:numId w:val="25"/>
        </w:numPr>
        <w:rPr>
          <w:rFonts w:ascii="Avenir Next Condensed" w:hAnsi="Avenir Next Condensed"/>
        </w:rPr>
      </w:pPr>
      <w:r w:rsidRPr="00B74C7C">
        <w:rPr>
          <w:rFonts w:ascii="Avenir Next Condensed" w:hAnsi="Avenir Next Condensed"/>
        </w:rPr>
        <w:t>committee expenses</w:t>
      </w:r>
    </w:p>
    <w:p w14:paraId="1935BFCC" w14:textId="77777777" w:rsidR="0029565E" w:rsidRPr="00B74C7C" w:rsidRDefault="0029565E" w:rsidP="00B07515">
      <w:pPr>
        <w:pStyle w:val="NoSpacing"/>
        <w:numPr>
          <w:ilvl w:val="0"/>
          <w:numId w:val="25"/>
        </w:numPr>
        <w:rPr>
          <w:rFonts w:ascii="Avenir Next Condensed" w:hAnsi="Avenir Next Condensed"/>
        </w:rPr>
      </w:pPr>
      <w:r w:rsidRPr="00B74C7C">
        <w:rPr>
          <w:rFonts w:ascii="Avenir Next Condensed" w:hAnsi="Avenir Next Condensed"/>
        </w:rPr>
        <w:t>legal and accounting services</w:t>
      </w:r>
    </w:p>
    <w:p w14:paraId="3E0BB1E0" w14:textId="77777777" w:rsidR="0029565E" w:rsidRPr="00B74C7C" w:rsidRDefault="0029565E" w:rsidP="00B07515">
      <w:pPr>
        <w:pStyle w:val="NoSpacing"/>
        <w:numPr>
          <w:ilvl w:val="0"/>
          <w:numId w:val="25"/>
        </w:numPr>
        <w:rPr>
          <w:rFonts w:ascii="Avenir Next Condensed" w:hAnsi="Avenir Next Condensed"/>
        </w:rPr>
      </w:pPr>
      <w:r w:rsidRPr="00B74C7C">
        <w:rPr>
          <w:rFonts w:ascii="Avenir Next Condensed" w:hAnsi="Avenir Next Condensed"/>
        </w:rPr>
        <w:t>COR, MAHI, and ASHI meetings – reasonable travel and related expenses incurred.</w:t>
      </w:r>
    </w:p>
    <w:p w14:paraId="61B3C420" w14:textId="77777777" w:rsidR="0029565E" w:rsidRPr="00B74C7C" w:rsidRDefault="0029565E" w:rsidP="0029565E">
      <w:pPr>
        <w:pStyle w:val="NoSpacing"/>
        <w:rPr>
          <w:rFonts w:ascii="Avenir Next Condensed" w:hAnsi="Avenir Next Condensed"/>
        </w:rPr>
      </w:pPr>
      <w:r w:rsidRPr="00B74C7C">
        <w:rPr>
          <w:rFonts w:ascii="Avenir Next Condensed" w:hAnsi="Avenir Next Condensed"/>
        </w:rPr>
        <w:t>The Treasurer has the authority without further Board approval to pay for these routine reasonable and customary costs associated with ongoing Chapter operations:</w:t>
      </w:r>
    </w:p>
    <w:p w14:paraId="4877F317" w14:textId="77777777" w:rsidR="0029565E" w:rsidRPr="00B74C7C" w:rsidRDefault="0029565E" w:rsidP="00B07515">
      <w:pPr>
        <w:pStyle w:val="NoSpacing"/>
        <w:numPr>
          <w:ilvl w:val="0"/>
          <w:numId w:val="24"/>
        </w:numPr>
        <w:rPr>
          <w:rFonts w:ascii="Avenir Next Condensed" w:hAnsi="Avenir Next Condensed"/>
        </w:rPr>
      </w:pPr>
      <w:r w:rsidRPr="00B74C7C">
        <w:rPr>
          <w:rFonts w:ascii="Avenir Next Condensed" w:hAnsi="Avenir Next Condensed"/>
        </w:rPr>
        <w:t>Monthly meeting and meal expenses</w:t>
      </w:r>
    </w:p>
    <w:p w14:paraId="3CB58FAC" w14:textId="77777777" w:rsidR="0029565E" w:rsidRPr="00B74C7C" w:rsidRDefault="0029565E" w:rsidP="00B07515">
      <w:pPr>
        <w:pStyle w:val="NoSpacing"/>
        <w:numPr>
          <w:ilvl w:val="0"/>
          <w:numId w:val="24"/>
        </w:numPr>
        <w:rPr>
          <w:rFonts w:ascii="Avenir Next Condensed" w:hAnsi="Avenir Next Condensed"/>
        </w:rPr>
      </w:pPr>
      <w:r w:rsidRPr="00B74C7C">
        <w:rPr>
          <w:rFonts w:ascii="Avenir Next Condensed" w:hAnsi="Avenir Next Condensed"/>
        </w:rPr>
        <w:t>Realtor association memberships</w:t>
      </w:r>
    </w:p>
    <w:p w14:paraId="1C559CEB" w14:textId="77777777" w:rsidR="0029565E" w:rsidRPr="00B74C7C" w:rsidRDefault="0029565E" w:rsidP="00B07515">
      <w:pPr>
        <w:pStyle w:val="NoSpacing"/>
        <w:numPr>
          <w:ilvl w:val="0"/>
          <w:numId w:val="24"/>
        </w:numPr>
        <w:rPr>
          <w:rFonts w:ascii="Avenir Next Condensed" w:hAnsi="Avenir Next Condensed"/>
        </w:rPr>
      </w:pPr>
      <w:r w:rsidRPr="00B74C7C">
        <w:rPr>
          <w:rFonts w:ascii="Avenir Next Condensed" w:hAnsi="Avenir Next Condensed"/>
        </w:rPr>
        <w:lastRenderedPageBreak/>
        <w:t>Miscellaneous office expenses including printing, copies, and postage</w:t>
      </w:r>
    </w:p>
    <w:p w14:paraId="1B719846" w14:textId="77777777" w:rsidR="0029565E" w:rsidRPr="00B74C7C" w:rsidRDefault="0029565E" w:rsidP="00B07515">
      <w:pPr>
        <w:pStyle w:val="NoSpacing"/>
        <w:numPr>
          <w:ilvl w:val="0"/>
          <w:numId w:val="24"/>
        </w:numPr>
        <w:rPr>
          <w:rFonts w:ascii="Avenir Next Condensed" w:hAnsi="Avenir Next Condensed"/>
        </w:rPr>
      </w:pPr>
      <w:r w:rsidRPr="00B74C7C">
        <w:rPr>
          <w:rFonts w:ascii="Avenir Next Condensed" w:hAnsi="Avenir Next Condensed"/>
        </w:rPr>
        <w:t>Website maintenance</w:t>
      </w:r>
    </w:p>
    <w:p w14:paraId="6FEB720B" w14:textId="77777777" w:rsidR="0029565E" w:rsidRPr="00B74C7C" w:rsidRDefault="0029565E" w:rsidP="00B07515">
      <w:pPr>
        <w:pStyle w:val="NoSpacing"/>
        <w:numPr>
          <w:ilvl w:val="0"/>
          <w:numId w:val="24"/>
        </w:numPr>
        <w:rPr>
          <w:rFonts w:ascii="Avenir Next Condensed" w:hAnsi="Avenir Next Condensed"/>
        </w:rPr>
      </w:pPr>
      <w:r w:rsidRPr="00B74C7C">
        <w:rPr>
          <w:rFonts w:ascii="Avenir Next Condensed" w:hAnsi="Avenir Next Condensed"/>
        </w:rPr>
        <w:t>ASHI leadership training for Board approved attendees</w:t>
      </w:r>
    </w:p>
    <w:p w14:paraId="36830E2D" w14:textId="510D4A44" w:rsidR="0029565E" w:rsidRPr="00B74C7C" w:rsidRDefault="0029565E" w:rsidP="00B07515">
      <w:pPr>
        <w:pStyle w:val="NoSpacing"/>
        <w:numPr>
          <w:ilvl w:val="0"/>
          <w:numId w:val="24"/>
        </w:numPr>
        <w:rPr>
          <w:rFonts w:ascii="Avenir Next Condensed" w:hAnsi="Avenir Next Condensed"/>
          <w:b/>
          <w:bCs/>
        </w:rPr>
      </w:pPr>
      <w:r w:rsidRPr="00B74C7C">
        <w:rPr>
          <w:rFonts w:ascii="Avenir Next Condensed" w:hAnsi="Avenir Next Condensed"/>
        </w:rPr>
        <w:t xml:space="preserve">Functions under $300 </w:t>
      </w:r>
    </w:p>
    <w:p w14:paraId="5CC3A9B1" w14:textId="77777777" w:rsidR="0029565E" w:rsidRPr="00B74C7C" w:rsidRDefault="0029565E" w:rsidP="00B07515">
      <w:pPr>
        <w:pStyle w:val="NoSpacing"/>
        <w:numPr>
          <w:ilvl w:val="0"/>
          <w:numId w:val="24"/>
        </w:numPr>
        <w:rPr>
          <w:rFonts w:ascii="Avenir Next Condensed" w:hAnsi="Avenir Next Condensed"/>
        </w:rPr>
      </w:pPr>
      <w:r w:rsidRPr="00B74C7C">
        <w:rPr>
          <w:rFonts w:ascii="Avenir Next Condensed" w:hAnsi="Avenir Next Condensed"/>
        </w:rPr>
        <w:t>All reimbursements required a signed and approved reimbursement form.</w:t>
      </w:r>
    </w:p>
    <w:p w14:paraId="5951C0DE" w14:textId="05E6E2F5" w:rsidR="0029565E" w:rsidRPr="00B74C7C" w:rsidRDefault="0029565E" w:rsidP="00B07515">
      <w:pPr>
        <w:pStyle w:val="NoSpacing"/>
        <w:numPr>
          <w:ilvl w:val="0"/>
          <w:numId w:val="24"/>
        </w:numPr>
        <w:rPr>
          <w:rFonts w:ascii="Avenir Next Condensed" w:hAnsi="Avenir Next Condensed"/>
        </w:rPr>
      </w:pPr>
      <w:r w:rsidRPr="00B74C7C">
        <w:rPr>
          <w:rFonts w:ascii="Avenir Next Condensed" w:hAnsi="Avenir Next Condensed"/>
        </w:rPr>
        <w:t>If a signatory is submitting an expense reimbursement form the payment to the signatory must be approved by another officer and payment must be countersigned or sign by another authorized signatory.</w:t>
      </w:r>
    </w:p>
    <w:p w14:paraId="509B9225" w14:textId="77777777" w:rsidR="0029565E" w:rsidRPr="00B74C7C" w:rsidRDefault="0029565E" w:rsidP="0029565E">
      <w:pPr>
        <w:pStyle w:val="NoSpacing"/>
        <w:rPr>
          <w:rFonts w:ascii="Avenir Next Condensed" w:hAnsi="Avenir Next Condensed"/>
        </w:rPr>
      </w:pPr>
    </w:p>
    <w:p w14:paraId="059D72BA" w14:textId="7740395D" w:rsidR="0029565E" w:rsidRPr="00B74C7C" w:rsidRDefault="0029565E" w:rsidP="0029565E">
      <w:pPr>
        <w:pStyle w:val="NoSpacing"/>
        <w:rPr>
          <w:rFonts w:ascii="Avenir Next Condensed" w:hAnsi="Avenir Next Condensed"/>
        </w:rPr>
      </w:pPr>
      <w:r w:rsidRPr="00B74C7C">
        <w:rPr>
          <w:rFonts w:ascii="Avenir Next Condensed" w:hAnsi="Avenir Next Condensed"/>
        </w:rPr>
        <w:t>All expenditures over $300 others than those listed above require board approval. All expenditures over $500.00 require two signatures. No signatory can sign a check to approve reimbursement and sign a check to himself or a member of his or her family.</w:t>
      </w:r>
    </w:p>
    <w:p w14:paraId="28E3D6C6" w14:textId="77777777" w:rsidR="004B78EC" w:rsidRPr="00B74C7C" w:rsidRDefault="004B78EC" w:rsidP="004B78EC">
      <w:pPr>
        <w:pStyle w:val="NoSpacing"/>
        <w:rPr>
          <w:rFonts w:ascii="Avenir Next Condensed" w:hAnsi="Avenir Next Condensed"/>
        </w:rPr>
      </w:pPr>
    </w:p>
    <w:p w14:paraId="19EBA426" w14:textId="7DC725A9" w:rsidR="003A7888" w:rsidRPr="001B4C5F" w:rsidRDefault="00A00C28" w:rsidP="003A7888">
      <w:pPr>
        <w:pStyle w:val="Heading2"/>
        <w:rPr>
          <w:rFonts w:ascii="Avenir Next Condensed Medium" w:hAnsi="Avenir Next Condensed Medium"/>
          <w:color w:val="16649E"/>
        </w:rPr>
      </w:pPr>
      <w:bookmarkStart w:id="69" w:name="_Toc49412700"/>
      <w:r w:rsidRPr="001B4C5F">
        <w:rPr>
          <w:rFonts w:ascii="Avenir Next Condensed Medium" w:hAnsi="Avenir Next Condensed Medium"/>
          <w:color w:val="16649E"/>
        </w:rPr>
        <w:t>7.5.4</w:t>
      </w:r>
      <w:r w:rsidR="003A7888" w:rsidRPr="001B4C5F">
        <w:rPr>
          <w:rFonts w:ascii="Avenir Next Condensed Medium" w:hAnsi="Avenir Next Condensed Medium"/>
          <w:color w:val="16649E"/>
        </w:rPr>
        <w:t xml:space="preserve"> Expense Reimbursement</w:t>
      </w:r>
      <w:bookmarkEnd w:id="69"/>
    </w:p>
    <w:p w14:paraId="5BFCB72F" w14:textId="1B954ADA" w:rsidR="004B78EC" w:rsidRPr="00B74C7C" w:rsidRDefault="004B78EC" w:rsidP="004B78EC">
      <w:pPr>
        <w:rPr>
          <w:rFonts w:ascii="Avenir Next Condensed" w:hAnsi="Avenir Next Condensed"/>
        </w:rPr>
      </w:pPr>
      <w:r w:rsidRPr="00B74C7C">
        <w:rPr>
          <w:rFonts w:ascii="Avenir Next Condensed" w:hAnsi="Avenir Next Condensed"/>
        </w:rPr>
        <w:t xml:space="preserve">Reimbursements must be submitted within 30 days of the expense for reimbursement to the treasurer. All expense reimbursements must use the chapter reimbursement form and be signed by the individual requesting reimbursement. Receipts must accompany the form. The officer authorizing the reimbursement </w:t>
      </w:r>
      <w:proofErr w:type="spellStart"/>
      <w:r w:rsidRPr="00B74C7C">
        <w:rPr>
          <w:rFonts w:ascii="Avenir Next Condensed" w:hAnsi="Avenir Next Condensed"/>
        </w:rPr>
        <w:t>can not</w:t>
      </w:r>
      <w:proofErr w:type="spellEnd"/>
      <w:r w:rsidRPr="00B74C7C">
        <w:rPr>
          <w:rFonts w:ascii="Avenir Next Condensed" w:hAnsi="Avenir Next Condensed"/>
        </w:rPr>
        <w:t xml:space="preserve"> be the recipient of the reimbursement.</w:t>
      </w:r>
    </w:p>
    <w:p w14:paraId="48D4EADF" w14:textId="1A94DE73" w:rsidR="00AA17CB" w:rsidRPr="001B4C5F" w:rsidRDefault="00A00C28" w:rsidP="00BE442C">
      <w:pPr>
        <w:pStyle w:val="Heading1"/>
        <w:rPr>
          <w:rFonts w:ascii="Avenir Next Condensed" w:hAnsi="Avenir Next Condensed"/>
          <w:b/>
          <w:bCs/>
          <w:color w:val="16649E"/>
        </w:rPr>
      </w:pPr>
      <w:bookmarkStart w:id="70" w:name="_Toc49412701"/>
      <w:r w:rsidRPr="001B4C5F">
        <w:rPr>
          <w:rFonts w:ascii="Avenir Next Condensed" w:hAnsi="Avenir Next Condensed"/>
          <w:b/>
          <w:bCs/>
          <w:color w:val="16649E"/>
        </w:rPr>
        <w:t>8</w:t>
      </w:r>
      <w:r w:rsidR="00AA17CB" w:rsidRPr="001B4C5F">
        <w:rPr>
          <w:rFonts w:ascii="Avenir Next Condensed" w:hAnsi="Avenir Next Condensed"/>
          <w:b/>
          <w:bCs/>
          <w:color w:val="16649E"/>
        </w:rPr>
        <w:t>. Chapter Representation and Travel</w:t>
      </w:r>
      <w:bookmarkEnd w:id="70"/>
    </w:p>
    <w:p w14:paraId="2B435829" w14:textId="53D8FB01" w:rsidR="00AA17CB" w:rsidRPr="001B4C5F" w:rsidRDefault="00A00C28" w:rsidP="00BE442C">
      <w:pPr>
        <w:pStyle w:val="Heading2"/>
        <w:rPr>
          <w:rFonts w:ascii="Avenir Next Condensed Demi Bold" w:hAnsi="Avenir Next Condensed Demi Bold"/>
          <w:b/>
          <w:bCs/>
          <w:color w:val="16649E"/>
        </w:rPr>
      </w:pPr>
      <w:bookmarkStart w:id="71" w:name="_Toc49412702"/>
      <w:r w:rsidRPr="001B4C5F">
        <w:rPr>
          <w:rFonts w:ascii="Avenir Next Condensed Demi Bold" w:hAnsi="Avenir Next Condensed Demi Bold"/>
          <w:b/>
          <w:bCs/>
          <w:color w:val="16649E"/>
        </w:rPr>
        <w:t>8</w:t>
      </w:r>
      <w:r w:rsidR="00AA17CB" w:rsidRPr="001B4C5F">
        <w:rPr>
          <w:rFonts w:ascii="Avenir Next Condensed Demi Bold" w:hAnsi="Avenir Next Condensed Demi Bold"/>
          <w:b/>
          <w:bCs/>
          <w:color w:val="16649E"/>
        </w:rPr>
        <w:t>.1 ASHI National Representatio</w:t>
      </w:r>
      <w:r w:rsidR="008430D1" w:rsidRPr="001B4C5F">
        <w:rPr>
          <w:rFonts w:ascii="Avenir Next Condensed Demi Bold" w:hAnsi="Avenir Next Condensed Demi Bold"/>
          <w:b/>
          <w:bCs/>
          <w:color w:val="16649E"/>
        </w:rPr>
        <w:t>n</w:t>
      </w:r>
      <w:bookmarkEnd w:id="71"/>
    </w:p>
    <w:p w14:paraId="7729C8D4" w14:textId="4397843E" w:rsidR="00AA17CB" w:rsidRPr="00B74C7C" w:rsidRDefault="00AA17CB" w:rsidP="008B132D">
      <w:pPr>
        <w:pStyle w:val="NoSpacing"/>
        <w:rPr>
          <w:rFonts w:ascii="Avenir Next Condensed" w:hAnsi="Avenir Next Condensed"/>
        </w:rPr>
      </w:pPr>
      <w:r w:rsidRPr="00B74C7C">
        <w:rPr>
          <w:rFonts w:ascii="Avenir Next Condensed" w:hAnsi="Avenir Next Condensed"/>
        </w:rPr>
        <w:t>The Chapter President shall represent the chapter at ASHI National</w:t>
      </w:r>
      <w:r w:rsidR="00D90D71" w:rsidRPr="00B74C7C">
        <w:rPr>
          <w:rFonts w:ascii="Avenir Next Condensed" w:hAnsi="Avenir Next Condensed"/>
        </w:rPr>
        <w:t xml:space="preserve"> </w:t>
      </w:r>
      <w:r w:rsidRPr="00B74C7C">
        <w:rPr>
          <w:rFonts w:ascii="Avenir Next Condensed" w:hAnsi="Avenir Next Condensed"/>
        </w:rPr>
        <w:t>functions including, but not limited to the ASHI yearly conference. If</w:t>
      </w:r>
      <w:r w:rsidR="005D651A" w:rsidRPr="00B74C7C">
        <w:rPr>
          <w:rFonts w:ascii="Avenir Next Condensed" w:hAnsi="Avenir Next Condensed"/>
        </w:rPr>
        <w:t xml:space="preserve"> </w:t>
      </w:r>
      <w:r w:rsidRPr="00B74C7C">
        <w:rPr>
          <w:rFonts w:ascii="Avenir Next Condensed" w:hAnsi="Avenir Next Condensed"/>
        </w:rPr>
        <w:t>the Chapter President is unable to perform that duty, the Vice</w:t>
      </w:r>
      <w:r w:rsidR="00D90D71" w:rsidRPr="00B74C7C">
        <w:rPr>
          <w:rFonts w:ascii="Avenir Next Condensed" w:hAnsi="Avenir Next Condensed"/>
        </w:rPr>
        <w:t xml:space="preserve"> </w:t>
      </w:r>
      <w:r w:rsidRPr="00B74C7C">
        <w:rPr>
          <w:rFonts w:ascii="Avenir Next Condensed" w:hAnsi="Avenir Next Condensed"/>
        </w:rPr>
        <w:t>President shall be the designated Chapter Representative. If neither the</w:t>
      </w:r>
      <w:r w:rsidR="00D90D71" w:rsidRPr="00B74C7C">
        <w:rPr>
          <w:rFonts w:ascii="Avenir Next Condensed" w:hAnsi="Avenir Next Condensed"/>
        </w:rPr>
        <w:t xml:space="preserve"> </w:t>
      </w:r>
      <w:r w:rsidRPr="00B74C7C">
        <w:rPr>
          <w:rFonts w:ascii="Avenir Next Condensed" w:hAnsi="Avenir Next Condensed"/>
        </w:rPr>
        <w:t>Chapter President nor the Chapter Vice President is able to fulfill this</w:t>
      </w:r>
      <w:r w:rsidR="00D90D71" w:rsidRPr="00B74C7C">
        <w:rPr>
          <w:rFonts w:ascii="Avenir Next Condensed" w:hAnsi="Avenir Next Condensed"/>
        </w:rPr>
        <w:t xml:space="preserve"> </w:t>
      </w:r>
      <w:r w:rsidRPr="00B74C7C">
        <w:rPr>
          <w:rFonts w:ascii="Avenir Next Condensed" w:hAnsi="Avenir Next Condensed"/>
        </w:rPr>
        <w:t>duty, a Chapter Representative will be approved and appointed by a</w:t>
      </w:r>
      <w:r w:rsidR="00D90D71" w:rsidRPr="00B74C7C">
        <w:rPr>
          <w:rFonts w:ascii="Avenir Next Condensed" w:hAnsi="Avenir Next Condensed"/>
        </w:rPr>
        <w:t xml:space="preserve"> </w:t>
      </w:r>
      <w:r w:rsidRPr="00B74C7C">
        <w:rPr>
          <w:rFonts w:ascii="Avenir Next Condensed" w:hAnsi="Avenir Next Condensed"/>
        </w:rPr>
        <w:t>majority vote of the Officers and Board of Directors.</w:t>
      </w:r>
      <w:r w:rsidR="00D90D71" w:rsidRPr="00B74C7C">
        <w:rPr>
          <w:rFonts w:ascii="Avenir Next Condensed" w:hAnsi="Avenir Next Condensed"/>
        </w:rPr>
        <w:t xml:space="preserve"> </w:t>
      </w:r>
      <w:r w:rsidRPr="00B74C7C">
        <w:rPr>
          <w:rFonts w:ascii="Avenir Next Condensed" w:hAnsi="Avenir Next Condensed"/>
        </w:rPr>
        <w:t>Duly appointed members of the Council of Representatives shall represent</w:t>
      </w:r>
      <w:r w:rsidR="00D90D71" w:rsidRPr="00B74C7C">
        <w:rPr>
          <w:rFonts w:ascii="Avenir Next Condensed" w:hAnsi="Avenir Next Condensed"/>
        </w:rPr>
        <w:t xml:space="preserve"> </w:t>
      </w:r>
      <w:r w:rsidRPr="00B74C7C">
        <w:rPr>
          <w:rFonts w:ascii="Avenir Next Condensed" w:hAnsi="Avenir Next Condensed"/>
        </w:rPr>
        <w:t>the chapter at all official COR functions. If a COR member is unable to</w:t>
      </w:r>
      <w:r w:rsidR="00D90D71" w:rsidRPr="00B74C7C">
        <w:rPr>
          <w:rFonts w:ascii="Avenir Next Condensed" w:hAnsi="Avenir Next Condensed"/>
        </w:rPr>
        <w:t xml:space="preserve"> </w:t>
      </w:r>
      <w:r w:rsidRPr="00B74C7C">
        <w:rPr>
          <w:rFonts w:ascii="Avenir Next Condensed" w:hAnsi="Avenir Next Condensed"/>
        </w:rPr>
        <w:t>attend, the decision as to if a substitute representative is warranted and</w:t>
      </w:r>
      <w:r w:rsidR="00D90D71" w:rsidRPr="00B74C7C">
        <w:rPr>
          <w:rFonts w:ascii="Avenir Next Condensed" w:hAnsi="Avenir Next Condensed"/>
        </w:rPr>
        <w:t xml:space="preserve"> </w:t>
      </w:r>
      <w:r w:rsidRPr="00B74C7C">
        <w:rPr>
          <w:rFonts w:ascii="Avenir Next Condensed" w:hAnsi="Avenir Next Condensed"/>
        </w:rPr>
        <w:t>whom that substitute shall be will be decided by the Board of Directors.</w:t>
      </w:r>
      <w:r w:rsidR="005D651A" w:rsidRPr="00B74C7C">
        <w:rPr>
          <w:rFonts w:ascii="Avenir Next Condensed" w:hAnsi="Avenir Next Condensed"/>
        </w:rPr>
        <w:t xml:space="preserve"> </w:t>
      </w:r>
      <w:r w:rsidRPr="00B74C7C">
        <w:rPr>
          <w:rFonts w:ascii="Avenir Next Condensed" w:hAnsi="Avenir Next Condensed"/>
        </w:rPr>
        <w:t>Members of the chapter shall be selected by the Officers and Board</w:t>
      </w:r>
      <w:r w:rsidR="00D90D71" w:rsidRPr="00B74C7C">
        <w:rPr>
          <w:rFonts w:ascii="Avenir Next Condensed" w:hAnsi="Avenir Next Condensed"/>
        </w:rPr>
        <w:t xml:space="preserve"> </w:t>
      </w:r>
      <w:r w:rsidRPr="00B74C7C">
        <w:rPr>
          <w:rFonts w:ascii="Avenir Next Condensed" w:hAnsi="Avenir Next Condensed"/>
        </w:rPr>
        <w:t xml:space="preserve">of Directors to attend special functions such as </w:t>
      </w:r>
      <w:r w:rsidR="00D80614" w:rsidRPr="00B74C7C">
        <w:rPr>
          <w:rFonts w:ascii="Avenir Next Condensed" w:hAnsi="Avenir Next Condensed"/>
        </w:rPr>
        <w:t xml:space="preserve">the </w:t>
      </w:r>
      <w:r w:rsidRPr="00B74C7C">
        <w:rPr>
          <w:rFonts w:ascii="Avenir Next Condensed" w:hAnsi="Avenir Next Condensed"/>
        </w:rPr>
        <w:t>Chapter Leadership</w:t>
      </w:r>
      <w:r w:rsidR="00D90D71" w:rsidRPr="00B74C7C">
        <w:rPr>
          <w:rFonts w:ascii="Avenir Next Condensed" w:hAnsi="Avenir Next Condensed"/>
        </w:rPr>
        <w:t xml:space="preserve"> </w:t>
      </w:r>
      <w:r w:rsidRPr="00B74C7C">
        <w:rPr>
          <w:rFonts w:ascii="Avenir Next Condensed" w:hAnsi="Avenir Next Condensed"/>
        </w:rPr>
        <w:t>Conference.</w:t>
      </w:r>
    </w:p>
    <w:p w14:paraId="78428E3F" w14:textId="77777777" w:rsidR="008430D1" w:rsidRPr="00B74C7C" w:rsidRDefault="008430D1" w:rsidP="008B132D">
      <w:pPr>
        <w:pStyle w:val="NoSpacing"/>
        <w:rPr>
          <w:rFonts w:ascii="Avenir Next Condensed" w:hAnsi="Avenir Next Condensed"/>
        </w:rPr>
      </w:pPr>
    </w:p>
    <w:p w14:paraId="190A7743" w14:textId="26ED0169" w:rsidR="00AA17CB" w:rsidRPr="001B4C5F" w:rsidRDefault="00A00C28" w:rsidP="00BE442C">
      <w:pPr>
        <w:pStyle w:val="Heading2"/>
        <w:rPr>
          <w:rFonts w:ascii="Avenir Next Condensed Demi Bold" w:hAnsi="Avenir Next Condensed Demi Bold"/>
          <w:b/>
          <w:bCs/>
          <w:color w:val="16649E"/>
        </w:rPr>
      </w:pPr>
      <w:bookmarkStart w:id="72" w:name="_Toc49412703"/>
      <w:r w:rsidRPr="001B4C5F">
        <w:rPr>
          <w:rFonts w:ascii="Avenir Next Condensed Demi Bold" w:hAnsi="Avenir Next Condensed Demi Bold"/>
          <w:b/>
          <w:bCs/>
          <w:color w:val="16649E"/>
        </w:rPr>
        <w:t>8</w:t>
      </w:r>
      <w:r w:rsidR="00AA17CB" w:rsidRPr="001B4C5F">
        <w:rPr>
          <w:rFonts w:ascii="Avenir Next Condensed Demi Bold" w:hAnsi="Avenir Next Condensed Demi Bold"/>
          <w:b/>
          <w:bCs/>
          <w:color w:val="16649E"/>
        </w:rPr>
        <w:t>.2 Official Chapter Representative Travel Reimbursement</w:t>
      </w:r>
      <w:bookmarkEnd w:id="72"/>
    </w:p>
    <w:p w14:paraId="7C14FF0D" w14:textId="26B92720" w:rsidR="00AA17CB" w:rsidRPr="00B74C7C" w:rsidRDefault="00AA17CB" w:rsidP="008B132D">
      <w:pPr>
        <w:pStyle w:val="NoSpacing"/>
        <w:rPr>
          <w:rFonts w:ascii="Avenir Next Condensed" w:hAnsi="Avenir Next Condensed"/>
        </w:rPr>
      </w:pPr>
      <w:r w:rsidRPr="00B74C7C">
        <w:rPr>
          <w:rFonts w:ascii="Avenir Next Condensed" w:hAnsi="Avenir Next Condensed"/>
        </w:rPr>
        <w:t>Reimbursement of travel expenses for those designated as the Chapter</w:t>
      </w:r>
      <w:r w:rsidR="00D90D71" w:rsidRPr="00B74C7C">
        <w:rPr>
          <w:rFonts w:ascii="Avenir Next Condensed" w:hAnsi="Avenir Next Condensed"/>
        </w:rPr>
        <w:t xml:space="preserve"> </w:t>
      </w:r>
      <w:r w:rsidRPr="00B74C7C">
        <w:rPr>
          <w:rFonts w:ascii="Avenir Next Condensed" w:hAnsi="Avenir Next Condensed"/>
        </w:rPr>
        <w:t xml:space="preserve">Representatives, COR members and members </w:t>
      </w:r>
      <w:r w:rsidR="00D80614" w:rsidRPr="00B74C7C">
        <w:rPr>
          <w:rFonts w:ascii="Avenir Next Condensed" w:hAnsi="Avenir Next Condensed"/>
        </w:rPr>
        <w:t xml:space="preserve">have </w:t>
      </w:r>
      <w:r w:rsidRPr="00B74C7C">
        <w:rPr>
          <w:rFonts w:ascii="Avenir Next Condensed" w:hAnsi="Avenir Next Condensed"/>
        </w:rPr>
        <w:t>chosen to attend special</w:t>
      </w:r>
      <w:r w:rsidR="00D90D71" w:rsidRPr="00B74C7C">
        <w:rPr>
          <w:rFonts w:ascii="Avenir Next Condensed" w:hAnsi="Avenir Next Condensed"/>
        </w:rPr>
        <w:t xml:space="preserve"> </w:t>
      </w:r>
      <w:r w:rsidRPr="00B74C7C">
        <w:rPr>
          <w:rFonts w:ascii="Avenir Next Condensed" w:hAnsi="Avenir Next Condensed"/>
        </w:rPr>
        <w:t>functions shall be as follows:</w:t>
      </w:r>
      <w:r w:rsidR="00D90D71" w:rsidRPr="00B74C7C">
        <w:rPr>
          <w:rFonts w:ascii="Avenir Next Condensed" w:hAnsi="Avenir Next Condensed"/>
        </w:rPr>
        <w:t xml:space="preserve"> </w:t>
      </w:r>
    </w:p>
    <w:p w14:paraId="7AB7C4C6" w14:textId="2DEA62B0" w:rsidR="00AA17CB" w:rsidRPr="00B74C7C" w:rsidRDefault="00AA17CB" w:rsidP="008B132D">
      <w:pPr>
        <w:pStyle w:val="NoSpacing"/>
        <w:rPr>
          <w:rFonts w:ascii="Avenir Next Condensed" w:hAnsi="Avenir Next Condensed"/>
        </w:rPr>
      </w:pPr>
      <w:r w:rsidRPr="00680C53">
        <w:rPr>
          <w:rFonts w:ascii="Avenir Next Condensed Demi Bold" w:hAnsi="Avenir Next Condensed Demi Bold"/>
          <w:b/>
          <w:bCs/>
        </w:rPr>
        <w:t>Attendance/Registration Fees:</w:t>
      </w:r>
      <w:r w:rsidRPr="00B74C7C">
        <w:rPr>
          <w:rFonts w:ascii="Avenir Next Condensed" w:hAnsi="Avenir Next Condensed"/>
        </w:rPr>
        <w:t xml:space="preserve"> Registration for the official event will be</w:t>
      </w:r>
      <w:r w:rsidR="00D90D71" w:rsidRPr="00B74C7C">
        <w:rPr>
          <w:rFonts w:ascii="Avenir Next Condensed" w:hAnsi="Avenir Next Condensed"/>
        </w:rPr>
        <w:t xml:space="preserve"> </w:t>
      </w:r>
      <w:r w:rsidRPr="00B74C7C">
        <w:rPr>
          <w:rFonts w:ascii="Avenir Next Condensed" w:hAnsi="Avenir Next Condensed"/>
        </w:rPr>
        <w:t>reimbursed. However, fees associated with separate courses or</w:t>
      </w:r>
      <w:r w:rsidR="00D90D71" w:rsidRPr="00B74C7C">
        <w:rPr>
          <w:rFonts w:ascii="Avenir Next Condensed" w:hAnsi="Avenir Next Condensed"/>
        </w:rPr>
        <w:t xml:space="preserve"> </w:t>
      </w:r>
      <w:r w:rsidRPr="00B74C7C">
        <w:rPr>
          <w:rFonts w:ascii="Avenir Next Condensed" w:hAnsi="Avenir Next Condensed"/>
        </w:rPr>
        <w:t>functions are the responsibility of the representative and shall not be</w:t>
      </w:r>
      <w:r w:rsidR="00D90D71" w:rsidRPr="00B74C7C">
        <w:rPr>
          <w:rFonts w:ascii="Avenir Next Condensed" w:hAnsi="Avenir Next Condensed"/>
        </w:rPr>
        <w:t xml:space="preserve"> </w:t>
      </w:r>
      <w:r w:rsidRPr="00B74C7C">
        <w:rPr>
          <w:rFonts w:ascii="Avenir Next Condensed" w:hAnsi="Avenir Next Condensed"/>
        </w:rPr>
        <w:t>reimbursed.</w:t>
      </w:r>
    </w:p>
    <w:p w14:paraId="31C5E30B" w14:textId="281EBFFB" w:rsidR="00D90D71" w:rsidRPr="00B74C7C" w:rsidRDefault="00AA17CB" w:rsidP="008B132D">
      <w:pPr>
        <w:pStyle w:val="NoSpacing"/>
        <w:rPr>
          <w:rFonts w:ascii="Avenir Next Condensed" w:hAnsi="Avenir Next Condensed"/>
        </w:rPr>
      </w:pPr>
      <w:r w:rsidRPr="00680C53">
        <w:rPr>
          <w:rFonts w:ascii="Avenir Next Condensed Demi Bold" w:hAnsi="Avenir Next Condensed Demi Bold"/>
          <w:b/>
          <w:bCs/>
        </w:rPr>
        <w:t>Travel:</w:t>
      </w:r>
      <w:r w:rsidRPr="00B74C7C">
        <w:rPr>
          <w:rFonts w:ascii="Avenir Next Condensed" w:hAnsi="Avenir Next Condensed"/>
        </w:rPr>
        <w:t xml:space="preserve"> Round trip airfare/, bus fare, train fare or a mileage</w:t>
      </w:r>
      <w:r w:rsidR="00D90D71" w:rsidRPr="00B74C7C">
        <w:rPr>
          <w:rFonts w:ascii="Avenir Next Condensed" w:hAnsi="Avenir Next Condensed"/>
        </w:rPr>
        <w:t xml:space="preserve"> </w:t>
      </w:r>
      <w:r w:rsidRPr="00B74C7C">
        <w:rPr>
          <w:rFonts w:ascii="Avenir Next Condensed" w:hAnsi="Avenir Next Condensed"/>
        </w:rPr>
        <w:t>reimbursement equal to the current mileage allowance recognized by the</w:t>
      </w:r>
      <w:r w:rsidR="00D90D71" w:rsidRPr="00B74C7C">
        <w:rPr>
          <w:rFonts w:ascii="Avenir Next Condensed" w:hAnsi="Avenir Next Condensed"/>
        </w:rPr>
        <w:t xml:space="preserve"> </w:t>
      </w:r>
      <w:r w:rsidRPr="00B74C7C">
        <w:rPr>
          <w:rFonts w:ascii="Avenir Next Condensed" w:hAnsi="Avenir Next Condensed"/>
        </w:rPr>
        <w:t xml:space="preserve">Federal Government. </w:t>
      </w:r>
    </w:p>
    <w:p w14:paraId="77CF67FC" w14:textId="7C33F1E2" w:rsidR="00AA17CB" w:rsidRPr="00B74C7C" w:rsidRDefault="00AA17CB" w:rsidP="008B132D">
      <w:pPr>
        <w:pStyle w:val="NoSpacing"/>
        <w:rPr>
          <w:rFonts w:ascii="Avenir Next Condensed" w:hAnsi="Avenir Next Condensed"/>
        </w:rPr>
      </w:pPr>
      <w:r w:rsidRPr="00680C53">
        <w:rPr>
          <w:rFonts w:ascii="Avenir Next Condensed Demi Bold" w:hAnsi="Avenir Next Condensed Demi Bold"/>
          <w:b/>
          <w:bCs/>
        </w:rPr>
        <w:lastRenderedPageBreak/>
        <w:t>NOTE:</w:t>
      </w:r>
      <w:r w:rsidRPr="00B74C7C">
        <w:rPr>
          <w:rFonts w:ascii="Avenir Next Condensed" w:hAnsi="Avenir Next Condensed"/>
        </w:rPr>
        <w:t xml:space="preserve"> Airfare covers travel costs traveling "coach</w:t>
      </w:r>
      <w:r w:rsidR="00D90D71" w:rsidRPr="00B74C7C">
        <w:rPr>
          <w:rFonts w:ascii="Avenir Next Condensed" w:hAnsi="Avenir Next Condensed"/>
        </w:rPr>
        <w:t xml:space="preserve"> </w:t>
      </w:r>
      <w:r w:rsidRPr="00B74C7C">
        <w:rPr>
          <w:rFonts w:ascii="Avenir Next Condensed" w:hAnsi="Avenir Next Condensed"/>
        </w:rPr>
        <w:t xml:space="preserve">class" only and will not </w:t>
      </w:r>
      <w:r w:rsidR="00D80614" w:rsidRPr="00B74C7C">
        <w:rPr>
          <w:rFonts w:ascii="Avenir Next Condensed" w:hAnsi="Avenir Next Condensed"/>
        </w:rPr>
        <w:t>include</w:t>
      </w:r>
      <w:r w:rsidRPr="00B74C7C">
        <w:rPr>
          <w:rFonts w:ascii="Avenir Next Condensed" w:hAnsi="Avenir Next Condensed"/>
        </w:rPr>
        <w:t xml:space="preserve"> such fees associated with extended leg</w:t>
      </w:r>
      <w:r w:rsidR="00D90D71" w:rsidRPr="00B74C7C">
        <w:rPr>
          <w:rFonts w:ascii="Avenir Next Condensed" w:hAnsi="Avenir Next Condensed"/>
        </w:rPr>
        <w:t xml:space="preserve"> </w:t>
      </w:r>
      <w:r w:rsidRPr="00B74C7C">
        <w:rPr>
          <w:rFonts w:ascii="Avenir Next Condensed" w:hAnsi="Avenir Next Condensed"/>
        </w:rPr>
        <w:t>room, pillows, blankets, earphones, alcoholic beverages</w:t>
      </w:r>
      <w:r w:rsidR="00ED1A6F" w:rsidRPr="00B74C7C">
        <w:rPr>
          <w:rFonts w:ascii="Avenir Next Condensed" w:hAnsi="Avenir Next Condensed"/>
        </w:rPr>
        <w:t xml:space="preserve">, </w:t>
      </w:r>
      <w:proofErr w:type="spellStart"/>
      <w:r w:rsidR="00ED1A6F" w:rsidRPr="00B74C7C">
        <w:rPr>
          <w:rFonts w:ascii="Avenir Next Condensed" w:hAnsi="Avenir Next Condensed"/>
        </w:rPr>
        <w:t>WiFi</w:t>
      </w:r>
      <w:proofErr w:type="spellEnd"/>
      <w:r w:rsidRPr="00B74C7C">
        <w:rPr>
          <w:rFonts w:ascii="Avenir Next Condensed" w:hAnsi="Avenir Next Condensed"/>
        </w:rPr>
        <w:t xml:space="preserve"> or any fees</w:t>
      </w:r>
      <w:r w:rsidR="00D90D71" w:rsidRPr="00B74C7C">
        <w:rPr>
          <w:rFonts w:ascii="Avenir Next Condensed" w:hAnsi="Avenir Next Condensed"/>
        </w:rPr>
        <w:t xml:space="preserve"> </w:t>
      </w:r>
      <w:r w:rsidR="00D80614" w:rsidRPr="00B74C7C">
        <w:rPr>
          <w:rFonts w:ascii="Avenir Next Condensed" w:hAnsi="Avenir Next Condensed"/>
        </w:rPr>
        <w:t>related to</w:t>
      </w:r>
      <w:r w:rsidRPr="00B74C7C">
        <w:rPr>
          <w:rFonts w:ascii="Avenir Next Condensed" w:hAnsi="Avenir Next Condensed"/>
        </w:rPr>
        <w:t xml:space="preserve"> entertainment.</w:t>
      </w:r>
    </w:p>
    <w:p w14:paraId="3935C364" w14:textId="0D6A0E45" w:rsidR="00AA17CB" w:rsidRPr="00B74C7C" w:rsidRDefault="00AA17CB" w:rsidP="008B132D">
      <w:pPr>
        <w:pStyle w:val="NoSpacing"/>
        <w:rPr>
          <w:rFonts w:ascii="Avenir Next Condensed" w:hAnsi="Avenir Next Condensed"/>
        </w:rPr>
      </w:pPr>
      <w:r w:rsidRPr="00680C53">
        <w:rPr>
          <w:rFonts w:ascii="Avenir Next Condensed Demi Bold" w:hAnsi="Avenir Next Condensed Demi Bold"/>
          <w:b/>
          <w:bCs/>
        </w:rPr>
        <w:t>Lodging:</w:t>
      </w:r>
      <w:r w:rsidRPr="00B74C7C">
        <w:rPr>
          <w:rFonts w:ascii="Avenir Next Condensed" w:hAnsi="Avenir Next Condensed"/>
        </w:rPr>
        <w:t xml:space="preserve"> Hotel accommodations will be covered for those nights</w:t>
      </w:r>
      <w:r w:rsidR="00D90D71" w:rsidRPr="00B74C7C">
        <w:rPr>
          <w:rFonts w:ascii="Avenir Next Condensed" w:hAnsi="Avenir Next Condensed"/>
        </w:rPr>
        <w:t xml:space="preserve"> </w:t>
      </w:r>
      <w:r w:rsidRPr="00B74C7C">
        <w:rPr>
          <w:rFonts w:ascii="Avenir Next Condensed" w:hAnsi="Avenir Next Condensed"/>
        </w:rPr>
        <w:t>required to attend the function. Reasonable leeway shall be used in</w:t>
      </w:r>
      <w:r w:rsidR="00D90D71" w:rsidRPr="00B74C7C">
        <w:rPr>
          <w:rFonts w:ascii="Avenir Next Condensed" w:hAnsi="Avenir Next Condensed"/>
        </w:rPr>
        <w:t xml:space="preserve"> </w:t>
      </w:r>
      <w:r w:rsidRPr="00B74C7C">
        <w:rPr>
          <w:rFonts w:ascii="Avenir Next Condensed" w:hAnsi="Avenir Next Condensed"/>
        </w:rPr>
        <w:t>determining the actual number of nights needed based on flight times</w:t>
      </w:r>
      <w:r w:rsidR="00D90D71" w:rsidRPr="00B74C7C">
        <w:rPr>
          <w:rFonts w:ascii="Avenir Next Condensed" w:hAnsi="Avenir Next Condensed"/>
        </w:rPr>
        <w:t xml:space="preserve"> </w:t>
      </w:r>
      <w:r w:rsidRPr="00B74C7C">
        <w:rPr>
          <w:rFonts w:ascii="Avenir Next Condensed" w:hAnsi="Avenir Next Condensed"/>
        </w:rPr>
        <w:t>and function start times</w:t>
      </w:r>
      <w:r w:rsidR="00D80614" w:rsidRPr="00B74C7C">
        <w:rPr>
          <w:rFonts w:ascii="Avenir Next Condensed" w:hAnsi="Avenir Next Condensed"/>
        </w:rPr>
        <w:t xml:space="preserve"> w</w:t>
      </w:r>
      <w:r w:rsidR="00ED1A6F" w:rsidRPr="00B74C7C">
        <w:rPr>
          <w:rFonts w:ascii="Avenir Next Condensed" w:hAnsi="Avenir Next Condensed"/>
        </w:rPr>
        <w:t>hen available people should share rooms.</w:t>
      </w:r>
    </w:p>
    <w:p w14:paraId="2B6C86F9" w14:textId="6FD36515" w:rsidR="00AA17CB" w:rsidRPr="00B74C7C" w:rsidRDefault="00AA17CB" w:rsidP="008B132D">
      <w:pPr>
        <w:pStyle w:val="NoSpacing"/>
        <w:rPr>
          <w:rFonts w:ascii="Avenir Next Condensed" w:hAnsi="Avenir Next Condensed"/>
        </w:rPr>
      </w:pPr>
      <w:r w:rsidRPr="00680C53">
        <w:rPr>
          <w:rFonts w:ascii="Avenir Next Condensed Demi Bold" w:hAnsi="Avenir Next Condensed Demi Bold"/>
          <w:b/>
          <w:bCs/>
        </w:rPr>
        <w:t>Food:</w:t>
      </w:r>
      <w:r w:rsidRPr="00B74C7C">
        <w:rPr>
          <w:rFonts w:ascii="Avenir Next Condensed" w:hAnsi="Avenir Next Condensed"/>
        </w:rPr>
        <w:t xml:space="preserve"> A maximum per diem will be allowed for meals while traveling and</w:t>
      </w:r>
      <w:r w:rsidR="00D90D71" w:rsidRPr="00B74C7C">
        <w:rPr>
          <w:rFonts w:ascii="Avenir Next Condensed" w:hAnsi="Avenir Next Condensed"/>
        </w:rPr>
        <w:t xml:space="preserve"> </w:t>
      </w:r>
      <w:r w:rsidRPr="00B74C7C">
        <w:rPr>
          <w:rFonts w:ascii="Avenir Next Condensed" w:hAnsi="Avenir Next Condensed"/>
        </w:rPr>
        <w:t>throughout the duration of the event at the following schedule:</w:t>
      </w:r>
    </w:p>
    <w:p w14:paraId="7D82C2B7" w14:textId="77777777" w:rsidR="00AA17CB" w:rsidRPr="00B74C7C" w:rsidRDefault="00AA17CB" w:rsidP="00D90D71">
      <w:pPr>
        <w:pStyle w:val="NoSpacing"/>
        <w:ind w:left="720"/>
        <w:rPr>
          <w:rFonts w:ascii="Avenir Next Condensed" w:hAnsi="Avenir Next Condensed"/>
        </w:rPr>
      </w:pPr>
      <w:r w:rsidRPr="00B74C7C">
        <w:rPr>
          <w:rFonts w:ascii="Avenir Next Condensed" w:hAnsi="Avenir Next Condensed"/>
        </w:rPr>
        <w:t>Breakfast: $15.00</w:t>
      </w:r>
    </w:p>
    <w:p w14:paraId="1C74D288" w14:textId="77777777" w:rsidR="00AA17CB" w:rsidRPr="00B74C7C" w:rsidRDefault="00AA17CB" w:rsidP="00D90D71">
      <w:pPr>
        <w:pStyle w:val="NoSpacing"/>
        <w:ind w:left="720"/>
        <w:rPr>
          <w:rFonts w:ascii="Avenir Next Condensed" w:hAnsi="Avenir Next Condensed"/>
        </w:rPr>
      </w:pPr>
      <w:r w:rsidRPr="00B74C7C">
        <w:rPr>
          <w:rFonts w:ascii="Avenir Next Condensed" w:hAnsi="Avenir Next Condensed"/>
        </w:rPr>
        <w:t>Lunch: $20.00</w:t>
      </w:r>
    </w:p>
    <w:p w14:paraId="48BD5C2F" w14:textId="77777777" w:rsidR="00AA17CB" w:rsidRPr="00B74C7C" w:rsidRDefault="00AA17CB" w:rsidP="00D90D71">
      <w:pPr>
        <w:pStyle w:val="NoSpacing"/>
        <w:ind w:left="720"/>
        <w:rPr>
          <w:rFonts w:ascii="Avenir Next Condensed" w:hAnsi="Avenir Next Condensed"/>
        </w:rPr>
      </w:pPr>
      <w:r w:rsidRPr="00B74C7C">
        <w:rPr>
          <w:rFonts w:ascii="Avenir Next Condensed" w:hAnsi="Avenir Next Condensed"/>
        </w:rPr>
        <w:t>Dinner: $40.00</w:t>
      </w:r>
    </w:p>
    <w:p w14:paraId="42BD69EC" w14:textId="38B2232A" w:rsidR="00AA17CB" w:rsidRPr="00B74C7C" w:rsidRDefault="00AA17CB" w:rsidP="008B132D">
      <w:pPr>
        <w:pStyle w:val="NoSpacing"/>
        <w:rPr>
          <w:rFonts w:ascii="Avenir Next Condensed" w:hAnsi="Avenir Next Condensed"/>
        </w:rPr>
      </w:pPr>
      <w:r w:rsidRPr="00B74C7C">
        <w:rPr>
          <w:rFonts w:ascii="Avenir Next Condensed" w:hAnsi="Avenir Next Condensed"/>
        </w:rPr>
        <w:t>An itemized list, including all receipts, must accompany the reimbursement</w:t>
      </w:r>
      <w:r w:rsidR="00D90D71" w:rsidRPr="00B74C7C">
        <w:rPr>
          <w:rFonts w:ascii="Avenir Next Condensed" w:hAnsi="Avenir Next Condensed"/>
        </w:rPr>
        <w:t xml:space="preserve"> </w:t>
      </w:r>
      <w:r w:rsidRPr="00B74C7C">
        <w:rPr>
          <w:rFonts w:ascii="Avenir Next Condensed" w:hAnsi="Avenir Next Condensed"/>
        </w:rPr>
        <w:t>request from the representative(s) to qualify for reimbursement.</w:t>
      </w:r>
      <w:r w:rsidR="00D90D71" w:rsidRPr="00B74C7C">
        <w:rPr>
          <w:rFonts w:ascii="Avenir Next Condensed" w:hAnsi="Avenir Next Condensed"/>
        </w:rPr>
        <w:t xml:space="preserve"> </w:t>
      </w:r>
      <w:r w:rsidRPr="00B74C7C">
        <w:rPr>
          <w:rFonts w:ascii="Avenir Next Condensed" w:hAnsi="Avenir Next Condensed"/>
        </w:rPr>
        <w:t>A reimbursement form will be made available for submission after the</w:t>
      </w:r>
      <w:r w:rsidR="00D90D71" w:rsidRPr="00B74C7C">
        <w:rPr>
          <w:rFonts w:ascii="Avenir Next Condensed" w:hAnsi="Avenir Next Condensed"/>
        </w:rPr>
        <w:t xml:space="preserve"> </w:t>
      </w:r>
      <w:r w:rsidRPr="00B74C7C">
        <w:rPr>
          <w:rFonts w:ascii="Avenir Next Condensed" w:hAnsi="Avenir Next Condensed"/>
        </w:rPr>
        <w:t>event. Deadline for submission for travel reimbursement shall be 30 days</w:t>
      </w:r>
    </w:p>
    <w:p w14:paraId="77955B99" w14:textId="77777777" w:rsidR="00AA17CB" w:rsidRPr="00B74C7C" w:rsidRDefault="00AA17CB" w:rsidP="008B132D">
      <w:pPr>
        <w:pStyle w:val="NoSpacing"/>
        <w:rPr>
          <w:rFonts w:ascii="Avenir Next Condensed" w:hAnsi="Avenir Next Condensed"/>
        </w:rPr>
      </w:pPr>
      <w:r w:rsidRPr="00B74C7C">
        <w:rPr>
          <w:rFonts w:ascii="Avenir Next Condensed" w:hAnsi="Avenir Next Condensed"/>
        </w:rPr>
        <w:t>from the end of the function.</w:t>
      </w:r>
    </w:p>
    <w:p w14:paraId="37E7E6C2" w14:textId="7A718BA1" w:rsidR="00AA17CB" w:rsidRPr="00680C53" w:rsidRDefault="00A00C28" w:rsidP="00BE442C">
      <w:pPr>
        <w:pStyle w:val="Heading1"/>
        <w:rPr>
          <w:rFonts w:ascii="Avenir Next Condensed" w:hAnsi="Avenir Next Condensed"/>
          <w:b/>
          <w:bCs/>
          <w:color w:val="16649E"/>
        </w:rPr>
      </w:pPr>
      <w:bookmarkStart w:id="73" w:name="_Toc49412704"/>
      <w:r w:rsidRPr="00680C53">
        <w:rPr>
          <w:rFonts w:ascii="Avenir Next Condensed" w:hAnsi="Avenir Next Condensed"/>
          <w:b/>
          <w:bCs/>
          <w:color w:val="16649E"/>
        </w:rPr>
        <w:t>9</w:t>
      </w:r>
      <w:r w:rsidR="00AA17CB" w:rsidRPr="00680C53">
        <w:rPr>
          <w:rFonts w:ascii="Avenir Next Condensed" w:hAnsi="Avenir Next Condensed"/>
          <w:b/>
          <w:bCs/>
          <w:color w:val="16649E"/>
        </w:rPr>
        <w:t>. Chapter Library</w:t>
      </w:r>
      <w:bookmarkEnd w:id="73"/>
    </w:p>
    <w:p w14:paraId="568C62C9" w14:textId="5E4D8ECF" w:rsidR="00AA17CB" w:rsidRPr="00680C53" w:rsidRDefault="00A00C28" w:rsidP="00BE442C">
      <w:pPr>
        <w:pStyle w:val="Heading2"/>
        <w:rPr>
          <w:rFonts w:ascii="Avenir Next Condensed Demi Bold" w:hAnsi="Avenir Next Condensed Demi Bold"/>
          <w:b/>
          <w:bCs/>
          <w:color w:val="16649E"/>
        </w:rPr>
      </w:pPr>
      <w:bookmarkStart w:id="74" w:name="_Toc49412705"/>
      <w:r w:rsidRPr="00680C53">
        <w:rPr>
          <w:rFonts w:ascii="Avenir Next Condensed Demi Bold" w:hAnsi="Avenir Next Condensed Demi Bold"/>
          <w:b/>
          <w:bCs/>
          <w:color w:val="16649E"/>
        </w:rPr>
        <w:t>9</w:t>
      </w:r>
      <w:r w:rsidR="00AA17CB" w:rsidRPr="00680C53">
        <w:rPr>
          <w:rFonts w:ascii="Avenir Next Condensed Demi Bold" w:hAnsi="Avenir Next Condensed Demi Bold"/>
          <w:b/>
          <w:bCs/>
          <w:color w:val="16649E"/>
        </w:rPr>
        <w:t>.1 Library</w:t>
      </w:r>
      <w:bookmarkEnd w:id="74"/>
      <w:r w:rsidR="00AA17CB" w:rsidRPr="00680C53">
        <w:rPr>
          <w:rFonts w:ascii="Avenir Next Condensed Demi Bold" w:hAnsi="Avenir Next Condensed Demi Bold"/>
          <w:b/>
          <w:bCs/>
          <w:color w:val="16649E"/>
        </w:rPr>
        <w:t xml:space="preserve"> </w:t>
      </w:r>
    </w:p>
    <w:p w14:paraId="6AE03B98" w14:textId="04C5F2AF" w:rsidR="00AA17CB" w:rsidRPr="00B74C7C" w:rsidRDefault="00AA17CB" w:rsidP="005D651A">
      <w:pPr>
        <w:pStyle w:val="NoSpacing"/>
        <w:rPr>
          <w:rFonts w:ascii="Avenir Next Condensed" w:hAnsi="Avenir Next Condensed"/>
        </w:rPr>
      </w:pPr>
      <w:r w:rsidRPr="00B74C7C">
        <w:rPr>
          <w:rFonts w:ascii="Avenir Next Condensed" w:hAnsi="Avenir Next Condensed"/>
        </w:rPr>
        <w:t xml:space="preserve">The </w:t>
      </w:r>
      <w:sdt>
        <w:sdtPr>
          <w:rPr>
            <w:rFonts w:ascii="Avenir Next Condensed" w:hAnsi="Avenir Next Condensed"/>
          </w:rPr>
          <w:alias w:val="Company"/>
          <w:tag w:val=""/>
          <w:id w:val="-175038634"/>
          <w:placeholder>
            <w:docPart w:val="B8BFFB8400904D6EB448EE7396307717"/>
          </w:placeholder>
          <w:showingPlcHdr/>
          <w:dataBinding w:prefixMappings="xmlns:ns0='http://schemas.openxmlformats.org/officeDocument/2006/extended-properties' " w:xpath="/ns0:Properties[1]/ns0:Company[1]" w:storeItemID="{6668398D-A668-4E3E-A5EB-62B293D839F1}"/>
          <w:text/>
        </w:sdtPr>
        <w:sdtContent>
          <w:r w:rsidR="005D651A" w:rsidRPr="00B74C7C">
            <w:rPr>
              <w:rStyle w:val="PlaceholderText"/>
              <w:rFonts w:ascii="Avenir Next Condensed" w:hAnsi="Avenir Next Condensed"/>
            </w:rPr>
            <w:t>[Company]</w:t>
          </w:r>
        </w:sdtContent>
      </w:sdt>
      <w:r w:rsidRPr="00B74C7C">
        <w:rPr>
          <w:rFonts w:ascii="Avenir Next Condensed" w:hAnsi="Avenir Next Condensed"/>
        </w:rPr>
        <w:t xml:space="preserve"> library has a repository of educational and informational</w:t>
      </w:r>
      <w:r w:rsidR="00D90D71" w:rsidRPr="00B74C7C">
        <w:rPr>
          <w:rFonts w:ascii="Avenir Next Condensed" w:hAnsi="Avenir Next Condensed"/>
        </w:rPr>
        <w:t xml:space="preserve"> </w:t>
      </w:r>
      <w:r w:rsidRPr="00B74C7C">
        <w:rPr>
          <w:rFonts w:ascii="Avenir Next Condensed" w:hAnsi="Avenir Next Condensed"/>
        </w:rPr>
        <w:t>material for the current members</w:t>
      </w:r>
      <w:r w:rsidR="005D651A" w:rsidRPr="00B74C7C">
        <w:rPr>
          <w:rFonts w:ascii="Avenir Next Condensed" w:hAnsi="Avenir Next Condensed"/>
        </w:rPr>
        <w:t xml:space="preserve"> of </w:t>
      </w:r>
      <w:sdt>
        <w:sdtPr>
          <w:rPr>
            <w:rFonts w:ascii="Avenir Next Condensed" w:hAnsi="Avenir Next Condensed"/>
          </w:rPr>
          <w:alias w:val="Company"/>
          <w:tag w:val=""/>
          <w:id w:val="661133591"/>
          <w:placeholder>
            <w:docPart w:val="B4CD58E38B2D4F62A0075F6B1DB418F3"/>
          </w:placeholder>
          <w:showingPlcHdr/>
          <w:dataBinding w:prefixMappings="xmlns:ns0='http://schemas.openxmlformats.org/officeDocument/2006/extended-properties' " w:xpath="/ns0:Properties[1]/ns0:Company[1]" w:storeItemID="{6668398D-A668-4E3E-A5EB-62B293D839F1}"/>
          <w:text/>
        </w:sdtPr>
        <w:sdtContent>
          <w:r w:rsidR="005D651A" w:rsidRPr="00B74C7C">
            <w:rPr>
              <w:rStyle w:val="PlaceholderText"/>
              <w:rFonts w:ascii="Avenir Next Condensed" w:hAnsi="Avenir Next Condensed"/>
            </w:rPr>
            <w:t>[Company]</w:t>
          </w:r>
        </w:sdtContent>
      </w:sdt>
      <w:r w:rsidR="005D651A" w:rsidRPr="00B74C7C">
        <w:rPr>
          <w:rFonts w:ascii="Avenir Next Condensed" w:hAnsi="Avenir Next Condensed"/>
        </w:rPr>
        <w:t>.</w:t>
      </w:r>
      <w:r w:rsidRPr="00B74C7C">
        <w:rPr>
          <w:rFonts w:ascii="Avenir Next Condensed" w:hAnsi="Avenir Next Condensed"/>
        </w:rPr>
        <w:t xml:space="preserve"> Its contents are available</w:t>
      </w:r>
      <w:r w:rsidR="00D90D71" w:rsidRPr="00B74C7C">
        <w:rPr>
          <w:rFonts w:ascii="Avenir Next Condensed" w:hAnsi="Avenir Next Condensed"/>
        </w:rPr>
        <w:t xml:space="preserve"> </w:t>
      </w:r>
      <w:r w:rsidRPr="00B74C7C">
        <w:rPr>
          <w:rFonts w:ascii="Avenir Next Condensed" w:hAnsi="Avenir Next Condensed"/>
        </w:rPr>
        <w:t xml:space="preserve">to all members by a check-out system. </w:t>
      </w:r>
      <w:r w:rsidR="005D651A" w:rsidRPr="00B74C7C">
        <w:rPr>
          <w:rFonts w:ascii="Avenir Next Condensed" w:hAnsi="Avenir Next Condensed"/>
        </w:rPr>
        <w:t>The library contains the following …</w:t>
      </w:r>
    </w:p>
    <w:p w14:paraId="375B2A22" w14:textId="13BDCB74" w:rsidR="00AA17CB" w:rsidRPr="00680C53" w:rsidRDefault="00AA17CB" w:rsidP="00BE442C">
      <w:pPr>
        <w:pStyle w:val="Heading1"/>
        <w:rPr>
          <w:rFonts w:ascii="Avenir Next Condensed" w:hAnsi="Avenir Next Condensed"/>
          <w:b/>
          <w:bCs/>
          <w:color w:val="005493"/>
        </w:rPr>
      </w:pPr>
      <w:bookmarkStart w:id="75" w:name="_Toc49412706"/>
      <w:r w:rsidRPr="00680C53">
        <w:rPr>
          <w:rFonts w:ascii="Avenir Next Condensed" w:hAnsi="Avenir Next Condensed"/>
          <w:b/>
          <w:bCs/>
          <w:color w:val="005493"/>
        </w:rPr>
        <w:t>1</w:t>
      </w:r>
      <w:r w:rsidR="00A00C28" w:rsidRPr="00680C53">
        <w:rPr>
          <w:rFonts w:ascii="Avenir Next Condensed" w:hAnsi="Avenir Next Condensed"/>
          <w:b/>
          <w:bCs/>
          <w:color w:val="005493"/>
        </w:rPr>
        <w:t>0</w:t>
      </w:r>
      <w:r w:rsidRPr="00680C53">
        <w:rPr>
          <w:rFonts w:ascii="Avenir Next Condensed" w:hAnsi="Avenir Next Condensed"/>
          <w:b/>
          <w:bCs/>
          <w:color w:val="005493"/>
        </w:rPr>
        <w:t>. Clarification of policy</w:t>
      </w:r>
      <w:bookmarkEnd w:id="75"/>
    </w:p>
    <w:p w14:paraId="45F4AD72" w14:textId="77777777" w:rsidR="00680C53" w:rsidRPr="00680C53" w:rsidRDefault="00AA17CB" w:rsidP="008B132D">
      <w:pPr>
        <w:pStyle w:val="NoSpacing"/>
        <w:rPr>
          <w:rFonts w:ascii="Avenir Next Condensed Demi Bold" w:hAnsi="Avenir Next Condensed Demi Bold"/>
          <w:b/>
          <w:bCs/>
        </w:rPr>
      </w:pPr>
      <w:bookmarkStart w:id="76" w:name="_Toc49412707"/>
      <w:r w:rsidRPr="00680C53">
        <w:rPr>
          <w:rStyle w:val="Heading2Char"/>
          <w:rFonts w:ascii="Avenir Next Condensed Demi Bold" w:hAnsi="Avenir Next Condensed Demi Bold"/>
          <w:b/>
          <w:bCs/>
          <w:color w:val="005493"/>
        </w:rPr>
        <w:t>1</w:t>
      </w:r>
      <w:r w:rsidR="00A00C28" w:rsidRPr="00680C53">
        <w:rPr>
          <w:rStyle w:val="Heading2Char"/>
          <w:rFonts w:ascii="Avenir Next Condensed Demi Bold" w:hAnsi="Avenir Next Condensed Demi Bold"/>
          <w:b/>
          <w:bCs/>
          <w:color w:val="005493"/>
        </w:rPr>
        <w:t>0</w:t>
      </w:r>
      <w:r w:rsidRPr="00680C53">
        <w:rPr>
          <w:rStyle w:val="Heading2Char"/>
          <w:rFonts w:ascii="Avenir Next Condensed Demi Bold" w:hAnsi="Avenir Next Condensed Demi Bold"/>
          <w:b/>
          <w:bCs/>
          <w:color w:val="005493"/>
        </w:rPr>
        <w:t>.1 Interpretation</w:t>
      </w:r>
      <w:bookmarkEnd w:id="76"/>
      <w:r w:rsidRPr="00680C53">
        <w:rPr>
          <w:rFonts w:ascii="Avenir Next Condensed Demi Bold" w:hAnsi="Avenir Next Condensed Demi Bold"/>
          <w:b/>
          <w:bCs/>
          <w:color w:val="005493"/>
        </w:rPr>
        <w:t xml:space="preserve"> </w:t>
      </w:r>
    </w:p>
    <w:p w14:paraId="047ABB9D" w14:textId="5475CADF" w:rsidR="004A4A42" w:rsidRPr="00B74C7C" w:rsidRDefault="00AA17CB" w:rsidP="008B132D">
      <w:pPr>
        <w:pStyle w:val="NoSpacing"/>
        <w:rPr>
          <w:rFonts w:ascii="Avenir Next Condensed" w:hAnsi="Avenir Next Condensed"/>
        </w:rPr>
      </w:pPr>
      <w:r w:rsidRPr="00B74C7C">
        <w:rPr>
          <w:rFonts w:ascii="Avenir Next Condensed" w:hAnsi="Avenir Next Condensed"/>
        </w:rPr>
        <w:t>Policy - Clarification of any policy not stated in</w:t>
      </w:r>
      <w:r w:rsidR="00D90D71" w:rsidRPr="00B74C7C">
        <w:rPr>
          <w:rFonts w:ascii="Avenir Next Condensed" w:hAnsi="Avenir Next Condensed"/>
        </w:rPr>
        <w:t xml:space="preserve"> </w:t>
      </w:r>
      <w:r w:rsidRPr="00B74C7C">
        <w:rPr>
          <w:rFonts w:ascii="Avenir Next Condensed" w:hAnsi="Avenir Next Condensed"/>
        </w:rPr>
        <w:t xml:space="preserve">detail in this manual may be referred to the </w:t>
      </w:r>
      <w:sdt>
        <w:sdtPr>
          <w:rPr>
            <w:rFonts w:ascii="Avenir Next Condensed" w:hAnsi="Avenir Next Condensed"/>
          </w:rPr>
          <w:alias w:val="Company"/>
          <w:tag w:val=""/>
          <w:id w:val="-854883032"/>
          <w:placeholder>
            <w:docPart w:val="80E014FE4D394095AF3E9FE22070C050"/>
          </w:placeholder>
          <w:showingPlcHdr/>
          <w:dataBinding w:prefixMappings="xmlns:ns0='http://schemas.openxmlformats.org/officeDocument/2006/extended-properties' " w:xpath="/ns0:Properties[1]/ns0:Company[1]" w:storeItemID="{6668398D-A668-4E3E-A5EB-62B293D839F1}"/>
          <w:text/>
        </w:sdtPr>
        <w:sdtContent>
          <w:r w:rsidR="005D651A" w:rsidRPr="00B74C7C">
            <w:rPr>
              <w:rStyle w:val="PlaceholderText"/>
              <w:rFonts w:ascii="Avenir Next Condensed" w:hAnsi="Avenir Next Condensed"/>
            </w:rPr>
            <w:t>[Company]</w:t>
          </w:r>
        </w:sdtContent>
      </w:sdt>
      <w:r w:rsidRPr="00B74C7C">
        <w:rPr>
          <w:rFonts w:ascii="Avenir Next Condensed" w:hAnsi="Avenir Next Condensed"/>
        </w:rPr>
        <w:t xml:space="preserve"> bylaws or</w:t>
      </w:r>
      <w:r w:rsidR="00D90D71" w:rsidRPr="00B74C7C">
        <w:rPr>
          <w:rFonts w:ascii="Avenir Next Condensed" w:hAnsi="Avenir Next Condensed"/>
        </w:rPr>
        <w:t xml:space="preserve"> </w:t>
      </w:r>
      <w:r w:rsidRPr="00B74C7C">
        <w:rPr>
          <w:rFonts w:ascii="Avenir Next Condensed" w:hAnsi="Avenir Next Condensed"/>
        </w:rPr>
        <w:t>National ASHI's Policy &amp; Procedures Manual.</w:t>
      </w:r>
    </w:p>
    <w:p w14:paraId="254A72A3" w14:textId="341C8CA4" w:rsidR="009E209F" w:rsidRPr="00B74C7C" w:rsidRDefault="009E209F" w:rsidP="008B132D">
      <w:pPr>
        <w:pStyle w:val="NoSpacing"/>
        <w:rPr>
          <w:rFonts w:ascii="Avenir Next Condensed" w:hAnsi="Avenir Next Condensed"/>
        </w:rPr>
      </w:pPr>
    </w:p>
    <w:sectPr w:rsidR="009E209F" w:rsidRPr="00B74C7C" w:rsidSect="0029565E">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D7BB4" w14:textId="77777777" w:rsidR="00C1587D" w:rsidRDefault="00C1587D" w:rsidP="008B132D">
      <w:pPr>
        <w:spacing w:after="0" w:line="240" w:lineRule="auto"/>
      </w:pPr>
      <w:r>
        <w:separator/>
      </w:r>
    </w:p>
  </w:endnote>
  <w:endnote w:type="continuationSeparator" w:id="0">
    <w:p w14:paraId="0EFC9DAD" w14:textId="77777777" w:rsidR="00C1587D" w:rsidRDefault="00C1587D" w:rsidP="008B13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00000003" w:usb1="00000000" w:usb2="00000000" w:usb3="00000000" w:csb0="0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604020202020204"/>
    <w:charset w:val="00"/>
    <w:family w:val="swiss"/>
    <w:pitch w:val="variable"/>
    <w:sig w:usb0="E4002EFF" w:usb1="C000E47F" w:usb2="00000009" w:usb3="00000000" w:csb0="000001FF" w:csb1="00000000"/>
  </w:font>
  <w:font w:name="Avenir Next Condensed">
    <w:panose1 w:val="020B0506020202020204"/>
    <w:charset w:val="00"/>
    <w:family w:val="swiss"/>
    <w:pitch w:val="variable"/>
    <w:sig w:usb0="8000002F" w:usb1="5000204A" w:usb2="00000000" w:usb3="00000000" w:csb0="0000009B" w:csb1="00000000"/>
  </w:font>
  <w:font w:name="Avenir Next Condensed Demi Bold">
    <w:panose1 w:val="020B0706020202020204"/>
    <w:charset w:val="00"/>
    <w:family w:val="swiss"/>
    <w:pitch w:val="variable"/>
    <w:sig w:usb0="8000002F" w:usb1="5000204A" w:usb2="00000000" w:usb3="00000000" w:csb0="0000009B" w:csb1="00000000"/>
  </w:font>
  <w:font w:name="Avenir Next Condensed Medium">
    <w:panose1 w:val="020B0606020202020204"/>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95"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gridCol w:w="4410"/>
      <w:gridCol w:w="4500"/>
    </w:tblGrid>
    <w:tr w:rsidR="00345B51" w:rsidRPr="00B74C7C" w14:paraId="1E5E28C6" w14:textId="77777777" w:rsidTr="00CF29C0">
      <w:sdt>
        <w:sdtPr>
          <w:rPr>
            <w:rFonts w:ascii="Avenir Next Condensed" w:hAnsi="Avenir Next Condensed"/>
            <w:color w:val="808080" w:themeColor="background1" w:themeShade="80"/>
            <w:sz w:val="20"/>
            <w:szCs w:val="20"/>
          </w:rPr>
          <w:alias w:val="Title"/>
          <w:tag w:val=""/>
          <w:id w:val="-1521314653"/>
          <w:placeholder>
            <w:docPart w:val="F440D80304C74EF7B6C9B21F227A65FB"/>
          </w:placeholder>
          <w:dataBinding w:prefixMappings="xmlns:ns0='http://purl.org/dc/elements/1.1/' xmlns:ns1='http://schemas.openxmlformats.org/package/2006/metadata/core-properties' " w:xpath="/ns1:coreProperties[1]/ns0:title[1]" w:storeItemID="{6C3C8BC8-F283-45AE-878A-BAB7291924A1}"/>
          <w:text/>
        </w:sdtPr>
        <w:sdtContent>
          <w:tc>
            <w:tcPr>
              <w:tcW w:w="5495" w:type="dxa"/>
              <w:gridSpan w:val="2"/>
            </w:tcPr>
            <w:p w14:paraId="13026764" w14:textId="39F1DD40" w:rsidR="00345B51" w:rsidRPr="00B74C7C" w:rsidRDefault="00345B51" w:rsidP="001237A7">
              <w:pPr>
                <w:rPr>
                  <w:rFonts w:ascii="Avenir Next Condensed" w:hAnsi="Avenir Next Condensed"/>
                  <w:color w:val="808080" w:themeColor="background1" w:themeShade="80"/>
                  <w:sz w:val="20"/>
                  <w:szCs w:val="20"/>
                </w:rPr>
              </w:pPr>
              <w:r w:rsidRPr="00B74C7C">
                <w:rPr>
                  <w:rFonts w:ascii="Avenir Next Condensed" w:hAnsi="Avenir Next Condensed"/>
                  <w:color w:val="808080" w:themeColor="background1" w:themeShade="80"/>
                  <w:sz w:val="20"/>
                  <w:szCs w:val="20"/>
                </w:rPr>
                <w:t>Chapter P&amp;P Template</w:t>
              </w:r>
            </w:p>
          </w:tc>
        </w:sdtContent>
      </w:sdt>
      <w:tc>
        <w:tcPr>
          <w:tcW w:w="4500" w:type="dxa"/>
        </w:tcPr>
        <w:p w14:paraId="5E4529B7" w14:textId="7A41507A" w:rsidR="00345B51" w:rsidRPr="00B74C7C" w:rsidRDefault="00345B51" w:rsidP="001237A7">
          <w:pPr>
            <w:jc w:val="right"/>
            <w:rPr>
              <w:rFonts w:ascii="Avenir Next Condensed" w:hAnsi="Avenir Next Condensed"/>
              <w:color w:val="808080" w:themeColor="background1" w:themeShade="80"/>
              <w:sz w:val="20"/>
              <w:szCs w:val="20"/>
            </w:rPr>
          </w:pPr>
          <w:r w:rsidRPr="00B74C7C">
            <w:rPr>
              <w:rFonts w:ascii="Avenir Next Condensed" w:hAnsi="Avenir Next Condensed"/>
              <w:color w:val="808080" w:themeColor="background1" w:themeShade="80"/>
              <w:sz w:val="20"/>
              <w:szCs w:val="20"/>
            </w:rPr>
            <w:t xml:space="preserve">Page </w:t>
          </w:r>
          <w:r w:rsidRPr="00B74C7C">
            <w:rPr>
              <w:rFonts w:ascii="Avenir Next Condensed" w:hAnsi="Avenir Next Condensed"/>
              <w:color w:val="808080" w:themeColor="background1" w:themeShade="80"/>
              <w:sz w:val="20"/>
              <w:szCs w:val="20"/>
            </w:rPr>
            <w:fldChar w:fldCharType="begin"/>
          </w:r>
          <w:r w:rsidRPr="00B74C7C">
            <w:rPr>
              <w:rFonts w:ascii="Avenir Next Condensed" w:hAnsi="Avenir Next Condensed"/>
              <w:color w:val="808080" w:themeColor="background1" w:themeShade="80"/>
              <w:sz w:val="20"/>
              <w:szCs w:val="20"/>
            </w:rPr>
            <w:instrText xml:space="preserve"> PAGE   \* MERGEFORMAT </w:instrText>
          </w:r>
          <w:r w:rsidRPr="00B74C7C">
            <w:rPr>
              <w:rFonts w:ascii="Avenir Next Condensed" w:hAnsi="Avenir Next Condensed"/>
              <w:color w:val="808080" w:themeColor="background1" w:themeShade="80"/>
              <w:sz w:val="20"/>
              <w:szCs w:val="20"/>
            </w:rPr>
            <w:fldChar w:fldCharType="separate"/>
          </w:r>
          <w:r w:rsidRPr="00B74C7C">
            <w:rPr>
              <w:rFonts w:ascii="Avenir Next Condensed" w:hAnsi="Avenir Next Condensed"/>
              <w:color w:val="808080" w:themeColor="background1" w:themeShade="80"/>
              <w:sz w:val="20"/>
              <w:szCs w:val="20"/>
            </w:rPr>
            <w:t>1</w:t>
          </w:r>
          <w:r w:rsidRPr="00B74C7C">
            <w:rPr>
              <w:rFonts w:ascii="Avenir Next Condensed" w:hAnsi="Avenir Next Condensed"/>
              <w:color w:val="808080" w:themeColor="background1" w:themeShade="80"/>
              <w:sz w:val="20"/>
              <w:szCs w:val="20"/>
            </w:rPr>
            <w:fldChar w:fldCharType="end"/>
          </w:r>
          <w:r w:rsidRPr="00B74C7C">
            <w:rPr>
              <w:rFonts w:ascii="Avenir Next Condensed" w:hAnsi="Avenir Next Condensed"/>
              <w:color w:val="808080" w:themeColor="background1" w:themeShade="80"/>
              <w:sz w:val="20"/>
              <w:szCs w:val="20"/>
            </w:rPr>
            <w:t xml:space="preserve"> | </w:t>
          </w:r>
          <w:r w:rsidRPr="00B74C7C">
            <w:rPr>
              <w:rFonts w:ascii="Avenir Next Condensed" w:hAnsi="Avenir Next Condensed"/>
              <w:color w:val="808080" w:themeColor="background1" w:themeShade="80"/>
              <w:sz w:val="20"/>
              <w:szCs w:val="20"/>
            </w:rPr>
            <w:fldChar w:fldCharType="begin"/>
          </w:r>
          <w:r w:rsidRPr="00B74C7C">
            <w:rPr>
              <w:rFonts w:ascii="Avenir Next Condensed" w:hAnsi="Avenir Next Condensed"/>
              <w:color w:val="808080" w:themeColor="background1" w:themeShade="80"/>
              <w:sz w:val="20"/>
              <w:szCs w:val="20"/>
            </w:rPr>
            <w:instrText xml:space="preserve"> NUMPAGES  \* Arabic  \* MERGEFORMAT </w:instrText>
          </w:r>
          <w:r w:rsidRPr="00B74C7C">
            <w:rPr>
              <w:rFonts w:ascii="Avenir Next Condensed" w:hAnsi="Avenir Next Condensed"/>
              <w:color w:val="808080" w:themeColor="background1" w:themeShade="80"/>
              <w:sz w:val="20"/>
              <w:szCs w:val="20"/>
            </w:rPr>
            <w:fldChar w:fldCharType="separate"/>
          </w:r>
          <w:r w:rsidRPr="00B74C7C">
            <w:rPr>
              <w:rFonts w:ascii="Avenir Next Condensed" w:hAnsi="Avenir Next Condensed"/>
              <w:color w:val="808080" w:themeColor="background1" w:themeShade="80"/>
              <w:sz w:val="20"/>
              <w:szCs w:val="20"/>
            </w:rPr>
            <w:t>7</w:t>
          </w:r>
          <w:r w:rsidRPr="00B74C7C">
            <w:rPr>
              <w:rFonts w:ascii="Avenir Next Condensed" w:hAnsi="Avenir Next Condensed"/>
              <w:color w:val="808080" w:themeColor="background1" w:themeShade="80"/>
              <w:sz w:val="20"/>
              <w:szCs w:val="20"/>
            </w:rPr>
            <w:fldChar w:fldCharType="end"/>
          </w:r>
        </w:p>
      </w:tc>
    </w:tr>
    <w:tr w:rsidR="00345B51" w:rsidRPr="00B74C7C" w14:paraId="1C4F7D4F" w14:textId="77777777" w:rsidTr="00CF29C0">
      <w:tc>
        <w:tcPr>
          <w:tcW w:w="1085" w:type="dxa"/>
        </w:tcPr>
        <w:p w14:paraId="6B2985D9" w14:textId="64B7972C" w:rsidR="00345B51" w:rsidRPr="00B74C7C" w:rsidRDefault="00345B51" w:rsidP="001237A7">
          <w:pPr>
            <w:rPr>
              <w:rFonts w:ascii="Avenir Next Condensed" w:hAnsi="Avenir Next Condensed"/>
              <w:color w:val="808080" w:themeColor="background1" w:themeShade="80"/>
              <w:sz w:val="20"/>
              <w:szCs w:val="20"/>
            </w:rPr>
          </w:pPr>
          <w:r w:rsidRPr="00B74C7C">
            <w:rPr>
              <w:rFonts w:ascii="Avenir Next Condensed" w:hAnsi="Avenir Next Condensed"/>
              <w:color w:val="808080" w:themeColor="background1" w:themeShade="80"/>
              <w:sz w:val="20"/>
              <w:szCs w:val="20"/>
            </w:rPr>
            <w:t>Adopted</w:t>
          </w:r>
        </w:p>
      </w:tc>
      <w:sdt>
        <w:sdtPr>
          <w:rPr>
            <w:rFonts w:ascii="Avenir Next Condensed" w:hAnsi="Avenir Next Condensed"/>
            <w:color w:val="808080" w:themeColor="background1" w:themeShade="80"/>
            <w:sz w:val="20"/>
            <w:szCs w:val="20"/>
          </w:rPr>
          <w:alias w:val="Publish Date"/>
          <w:tag w:val=""/>
          <w:id w:val="1989279628"/>
          <w:placeholder>
            <w:docPart w:val="BE27408E0BD54476BDE46A3BA89BA4EE"/>
          </w:placeholder>
          <w:dataBinding w:prefixMappings="xmlns:ns0='http://schemas.microsoft.com/office/2006/coverPageProps' " w:xpath="/ns0:CoverPageProperties[1]/ns0:PublishDate[1]" w:storeItemID="{55AF091B-3C7A-41E3-B477-F2FDAA23CFDA}"/>
          <w:date w:fullDate="2019-07-31T00:00:00Z">
            <w:dateFormat w:val="M/d/yyyy"/>
            <w:lid w:val="en-US"/>
            <w:storeMappedDataAs w:val="dateTime"/>
            <w:calendar w:val="gregorian"/>
          </w:date>
        </w:sdtPr>
        <w:sdtContent>
          <w:tc>
            <w:tcPr>
              <w:tcW w:w="4410" w:type="dxa"/>
            </w:tcPr>
            <w:p w14:paraId="1D4EFEDC" w14:textId="2E3CBCF3" w:rsidR="00345B51" w:rsidRPr="00B74C7C" w:rsidRDefault="00345B51" w:rsidP="001237A7">
              <w:pPr>
                <w:rPr>
                  <w:rFonts w:ascii="Avenir Next Condensed" w:hAnsi="Avenir Next Condensed"/>
                  <w:color w:val="808080" w:themeColor="background1" w:themeShade="80"/>
                  <w:sz w:val="20"/>
                  <w:szCs w:val="20"/>
                </w:rPr>
              </w:pPr>
              <w:r w:rsidRPr="00B74C7C">
                <w:rPr>
                  <w:rFonts w:ascii="Avenir Next Condensed" w:hAnsi="Avenir Next Condensed"/>
                  <w:color w:val="808080" w:themeColor="background1" w:themeShade="80"/>
                  <w:sz w:val="20"/>
                  <w:szCs w:val="20"/>
                </w:rPr>
                <w:t>7/31/2019</w:t>
              </w:r>
            </w:p>
          </w:tc>
        </w:sdtContent>
      </w:sdt>
      <w:tc>
        <w:tcPr>
          <w:tcW w:w="4500" w:type="dxa"/>
        </w:tcPr>
        <w:p w14:paraId="7A9409F9" w14:textId="77777777" w:rsidR="00345B51" w:rsidRPr="00B74C7C" w:rsidRDefault="00345B51" w:rsidP="001237A7">
          <w:pPr>
            <w:jc w:val="right"/>
            <w:rPr>
              <w:rFonts w:ascii="Avenir Next Condensed" w:hAnsi="Avenir Next Condensed"/>
              <w:color w:val="808080" w:themeColor="background1" w:themeShade="80"/>
              <w:sz w:val="20"/>
              <w:szCs w:val="20"/>
            </w:rPr>
          </w:pPr>
        </w:p>
      </w:tc>
    </w:tr>
    <w:tr w:rsidR="00345B51" w:rsidRPr="00B74C7C" w14:paraId="039D31CA" w14:textId="77777777" w:rsidTr="00CF29C0">
      <w:tc>
        <w:tcPr>
          <w:tcW w:w="1085" w:type="dxa"/>
        </w:tcPr>
        <w:p w14:paraId="41902F7C" w14:textId="3AF5B429" w:rsidR="00345B51" w:rsidRPr="00B74C7C" w:rsidRDefault="00345B51" w:rsidP="001237A7">
          <w:pPr>
            <w:rPr>
              <w:rFonts w:ascii="Avenir Next Condensed" w:hAnsi="Avenir Next Condensed"/>
              <w:color w:val="808080" w:themeColor="background1" w:themeShade="80"/>
              <w:sz w:val="20"/>
              <w:szCs w:val="20"/>
            </w:rPr>
          </w:pPr>
          <w:r w:rsidRPr="00B74C7C">
            <w:rPr>
              <w:rFonts w:ascii="Avenir Next Condensed" w:hAnsi="Avenir Next Condensed"/>
              <w:color w:val="808080" w:themeColor="background1" w:themeShade="80"/>
              <w:sz w:val="20"/>
              <w:szCs w:val="20"/>
            </w:rPr>
            <w:t>Revised</w:t>
          </w:r>
        </w:p>
      </w:tc>
      <w:tc>
        <w:tcPr>
          <w:tcW w:w="4410" w:type="dxa"/>
        </w:tcPr>
        <w:p w14:paraId="30871040" w14:textId="5882E959" w:rsidR="00345B51" w:rsidRPr="00B74C7C" w:rsidRDefault="00345B51" w:rsidP="001237A7">
          <w:pPr>
            <w:rPr>
              <w:rFonts w:ascii="Avenir Next Condensed" w:hAnsi="Avenir Next Condensed"/>
              <w:color w:val="808080" w:themeColor="background1" w:themeShade="80"/>
              <w:sz w:val="20"/>
              <w:szCs w:val="20"/>
            </w:rPr>
          </w:pPr>
          <w:r w:rsidRPr="00B74C7C">
            <w:rPr>
              <w:rFonts w:ascii="Avenir Next Condensed" w:hAnsi="Avenir Next Condensed"/>
              <w:color w:val="808080" w:themeColor="background1" w:themeShade="80"/>
              <w:sz w:val="20"/>
              <w:szCs w:val="20"/>
            </w:rPr>
            <w:fldChar w:fldCharType="begin"/>
          </w:r>
          <w:r w:rsidRPr="00B74C7C">
            <w:rPr>
              <w:rFonts w:ascii="Avenir Next Condensed" w:hAnsi="Avenir Next Condensed"/>
              <w:color w:val="808080" w:themeColor="background1" w:themeShade="80"/>
              <w:sz w:val="20"/>
              <w:szCs w:val="20"/>
            </w:rPr>
            <w:instrText xml:space="preserve"> DATE   \* MERGEFORMAT </w:instrText>
          </w:r>
          <w:r w:rsidRPr="00B74C7C">
            <w:rPr>
              <w:rFonts w:ascii="Avenir Next Condensed" w:hAnsi="Avenir Next Condensed"/>
              <w:color w:val="808080" w:themeColor="background1" w:themeShade="80"/>
              <w:sz w:val="20"/>
              <w:szCs w:val="20"/>
            </w:rPr>
            <w:fldChar w:fldCharType="separate"/>
          </w:r>
          <w:r w:rsidRPr="00B74C7C">
            <w:rPr>
              <w:rFonts w:ascii="Avenir Next Condensed" w:hAnsi="Avenir Next Condensed"/>
              <w:noProof/>
              <w:color w:val="808080" w:themeColor="background1" w:themeShade="80"/>
              <w:sz w:val="20"/>
              <w:szCs w:val="20"/>
            </w:rPr>
            <w:t>8/26/20</w:t>
          </w:r>
          <w:r w:rsidRPr="00B74C7C">
            <w:rPr>
              <w:rFonts w:ascii="Avenir Next Condensed" w:hAnsi="Avenir Next Condensed"/>
              <w:color w:val="808080" w:themeColor="background1" w:themeShade="80"/>
              <w:sz w:val="20"/>
              <w:szCs w:val="20"/>
            </w:rPr>
            <w:fldChar w:fldCharType="end"/>
          </w:r>
        </w:p>
      </w:tc>
      <w:tc>
        <w:tcPr>
          <w:tcW w:w="4500" w:type="dxa"/>
        </w:tcPr>
        <w:p w14:paraId="488724D7" w14:textId="77777777" w:rsidR="00345B51" w:rsidRPr="00B74C7C" w:rsidRDefault="00345B51" w:rsidP="001237A7">
          <w:pPr>
            <w:jc w:val="right"/>
            <w:rPr>
              <w:rFonts w:ascii="Avenir Next Condensed" w:hAnsi="Avenir Next Condensed"/>
              <w:color w:val="808080" w:themeColor="background1" w:themeShade="80"/>
              <w:sz w:val="20"/>
              <w:szCs w:val="20"/>
            </w:rPr>
          </w:pPr>
        </w:p>
      </w:tc>
    </w:tr>
  </w:tbl>
  <w:p w14:paraId="688EF300" w14:textId="35E74011" w:rsidR="00345B51" w:rsidRPr="00B74C7C" w:rsidRDefault="00345B51">
    <w:pPr>
      <w:pStyle w:val="Footer"/>
      <w:rPr>
        <w:rFonts w:ascii="Avenir Next Condensed" w:hAnsi="Avenir Next Condense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15939" w14:textId="77777777" w:rsidR="00C1587D" w:rsidRDefault="00C1587D" w:rsidP="008B132D">
      <w:pPr>
        <w:spacing w:after="0" w:line="240" w:lineRule="auto"/>
      </w:pPr>
      <w:r>
        <w:separator/>
      </w:r>
    </w:p>
  </w:footnote>
  <w:footnote w:type="continuationSeparator" w:id="0">
    <w:p w14:paraId="28782E31" w14:textId="77777777" w:rsidR="00C1587D" w:rsidRDefault="00C1587D" w:rsidP="008B13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9F168" w14:textId="77777777" w:rsidR="00345B51" w:rsidRDefault="00345B51" w:rsidP="008B132D">
    <w:pPr>
      <w:pStyle w:val="Header"/>
      <w:jc w:val="center"/>
      <w:rPr>
        <w:rFonts w:ascii="Avenir Next Condensed" w:hAnsi="Avenir Next Condensed"/>
        <w:sz w:val="24"/>
        <w:szCs w:val="24"/>
      </w:rPr>
    </w:pPr>
  </w:p>
  <w:p w14:paraId="18EBF67A" w14:textId="5A60E625" w:rsidR="00345B51" w:rsidRPr="00B74C7C" w:rsidRDefault="00345B51" w:rsidP="008B132D">
    <w:pPr>
      <w:pStyle w:val="Header"/>
      <w:jc w:val="center"/>
      <w:rPr>
        <w:rFonts w:ascii="Avenir Next Condensed" w:hAnsi="Avenir Next Condensed"/>
        <w:sz w:val="24"/>
        <w:szCs w:val="24"/>
      </w:rPr>
    </w:pPr>
    <w:r w:rsidRPr="00B74C7C">
      <w:rPr>
        <w:rFonts w:ascii="Avenir Next Condensed" w:hAnsi="Avenir Next Condensed"/>
        <w:sz w:val="24"/>
        <w:szCs w:val="24"/>
      </w:rPr>
      <w:t>American Society of Home Inspectors</w:t>
    </w:r>
  </w:p>
  <w:p w14:paraId="77AE319A" w14:textId="4F247DF5" w:rsidR="00345B51" w:rsidRPr="00B74C7C" w:rsidRDefault="00345B51" w:rsidP="008B132D">
    <w:pPr>
      <w:pStyle w:val="Header"/>
      <w:jc w:val="center"/>
      <w:rPr>
        <w:rFonts w:ascii="Avenir Next Condensed" w:hAnsi="Avenir Next Condensed"/>
        <w:sz w:val="24"/>
        <w:szCs w:val="24"/>
      </w:rPr>
    </w:pPr>
    <w:sdt>
      <w:sdtPr>
        <w:rPr>
          <w:rFonts w:ascii="Avenir Next Condensed" w:hAnsi="Avenir Next Condensed"/>
          <w:sz w:val="24"/>
          <w:szCs w:val="24"/>
        </w:rPr>
        <w:alias w:val="Chapter Name"/>
        <w:tag w:val="Chapter Name"/>
        <w:id w:val="-1724206822"/>
        <w:lock w:val="sdtLocked"/>
        <w:placeholder>
          <w:docPart w:val="5B509DDB2C7541B3B29D95A4E56E59BF"/>
        </w:placeholder>
        <w:showingPlcHdr/>
        <w:dataBinding w:prefixMappings="xmlns:ns0='http://schemas.openxmlformats.org/officeDocument/2006/extended-properties' " w:xpath="/ns0:Properties[1]/ns0:Company[1]" w:storeItemID="{6668398D-A668-4E3E-A5EB-62B293D839F1}"/>
        <w:text/>
      </w:sdtPr>
      <w:sdtContent>
        <w:r w:rsidRPr="00B74C7C">
          <w:rPr>
            <w:rStyle w:val="PlaceholderText"/>
            <w:rFonts w:ascii="Avenir Next Condensed" w:hAnsi="Avenir Next Condensed"/>
          </w:rPr>
          <w:t>[Company]</w:t>
        </w:r>
      </w:sdtContent>
    </w:sdt>
    <w:r w:rsidRPr="00B74C7C">
      <w:rPr>
        <w:rFonts w:ascii="Avenir Next Condensed" w:hAnsi="Avenir Next Condensed"/>
        <w:sz w:val="24"/>
        <w:szCs w:val="24"/>
      </w:rPr>
      <w:t xml:space="preserve"> Policy and Procedure Manual Template</w:t>
    </w:r>
  </w:p>
  <w:p w14:paraId="10AE9821" w14:textId="77777777" w:rsidR="00345B51" w:rsidRPr="00B74C7C" w:rsidRDefault="00345B51">
    <w:pPr>
      <w:pStyle w:val="Header"/>
      <w:rPr>
        <w:rFonts w:ascii="Avenir Next Condensed" w:hAnsi="Avenir Next Condense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91D61" w14:textId="08427EBC" w:rsidR="00345B51" w:rsidRDefault="00345B51" w:rsidP="00761D41">
    <w:pPr>
      <w:pStyle w:val="Header"/>
      <w:jc w:val="center"/>
    </w:pPr>
    <w:r>
      <w:rPr>
        <w:noProof/>
      </w:rPr>
      <w:drawing>
        <wp:inline distT="0" distB="0" distL="0" distR="0" wp14:anchorId="7A04B13C" wp14:editId="0B21F3F6">
          <wp:extent cx="4696607" cy="2622176"/>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64060" cy="26598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75612"/>
    <w:multiLevelType w:val="multilevel"/>
    <w:tmpl w:val="3F8A20E8"/>
    <w:lvl w:ilvl="0">
      <w:start w:val="1"/>
      <w:numFmt w:val="decimal"/>
      <w:lvlText w:val="%1."/>
      <w:lvlJc w:val="left"/>
      <w:pPr>
        <w:ind w:left="960" w:hanging="480"/>
      </w:pPr>
      <w:rPr>
        <w:rFonts w:hint="default"/>
      </w:rPr>
    </w:lvl>
    <w:lvl w:ilvl="1">
      <w:start w:val="3"/>
      <w:numFmt w:val="decimal"/>
      <w:lvlText w:val="%1.%2"/>
      <w:lvlJc w:val="left"/>
      <w:pPr>
        <w:ind w:left="960" w:hanging="48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20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560" w:hanging="1080"/>
      </w:pPr>
      <w:rPr>
        <w:rFonts w:hint="default"/>
      </w:rPr>
    </w:lvl>
    <w:lvl w:ilvl="6">
      <w:start w:val="1"/>
      <w:numFmt w:val="decimal"/>
      <w:lvlText w:val="%1.%2.%3.%4.%5.%6.%7"/>
      <w:lvlJc w:val="left"/>
      <w:pPr>
        <w:ind w:left="1920" w:hanging="1440"/>
      </w:pPr>
      <w:rPr>
        <w:rFonts w:hint="default"/>
      </w:rPr>
    </w:lvl>
    <w:lvl w:ilvl="7">
      <w:start w:val="1"/>
      <w:numFmt w:val="decimal"/>
      <w:lvlText w:val="%1.%2.%3.%4.%5.%6.%7.%8"/>
      <w:lvlJc w:val="left"/>
      <w:pPr>
        <w:ind w:left="1920" w:hanging="1440"/>
      </w:pPr>
      <w:rPr>
        <w:rFonts w:hint="default"/>
      </w:rPr>
    </w:lvl>
    <w:lvl w:ilvl="8">
      <w:start w:val="1"/>
      <w:numFmt w:val="decimal"/>
      <w:lvlText w:val="%1.%2.%3.%4.%5.%6.%7.%8.%9"/>
      <w:lvlJc w:val="left"/>
      <w:pPr>
        <w:ind w:left="1920" w:hanging="1440"/>
      </w:pPr>
      <w:rPr>
        <w:rFonts w:hint="default"/>
      </w:rPr>
    </w:lvl>
  </w:abstractNum>
  <w:abstractNum w:abstractNumId="1" w15:restartNumberingAfterBreak="0">
    <w:nsid w:val="0F097705"/>
    <w:multiLevelType w:val="multilevel"/>
    <w:tmpl w:val="3172625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lowerLetter"/>
      <w:lvlText w:val="%4."/>
      <w:lvlJc w:val="left"/>
      <w:pPr>
        <w:ind w:left="1440" w:hanging="360"/>
      </w:pPr>
      <w:rPr>
        <w:rFont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B86EF3"/>
    <w:multiLevelType w:val="multilevel"/>
    <w:tmpl w:val="4720F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B146D2"/>
    <w:multiLevelType w:val="hybridMultilevel"/>
    <w:tmpl w:val="89C03668"/>
    <w:lvl w:ilvl="0" w:tplc="10C841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E569B1"/>
    <w:multiLevelType w:val="multilevel"/>
    <w:tmpl w:val="3172625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lowerLetter"/>
      <w:lvlText w:val="%4."/>
      <w:lvlJc w:val="left"/>
      <w:pPr>
        <w:ind w:left="1440" w:hanging="360"/>
      </w:pPr>
      <w:rPr>
        <w:rFont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B1783D"/>
    <w:multiLevelType w:val="multilevel"/>
    <w:tmpl w:val="3172625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lowerLetter"/>
      <w:lvlText w:val="%4."/>
      <w:lvlJc w:val="left"/>
      <w:pPr>
        <w:ind w:left="1440" w:hanging="360"/>
      </w:pPr>
      <w:rPr>
        <w:rFont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1571FD"/>
    <w:multiLevelType w:val="hybridMultilevel"/>
    <w:tmpl w:val="941E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A031B9"/>
    <w:multiLevelType w:val="multilevel"/>
    <w:tmpl w:val="670CD4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070"/>
        </w:tabs>
        <w:ind w:left="207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FF35F7"/>
    <w:multiLevelType w:val="multilevel"/>
    <w:tmpl w:val="31726250"/>
    <w:lvl w:ilvl="0">
      <w:start w:val="1"/>
      <w:numFmt w:val="decimal"/>
      <w:lvlText w:val="%1."/>
      <w:lvlJc w:val="left"/>
      <w:pPr>
        <w:tabs>
          <w:tab w:val="num" w:pos="720"/>
        </w:tabs>
        <w:ind w:left="720" w:hanging="360"/>
      </w:pPr>
    </w:lvl>
    <w:lvl w:ilvl="1">
      <w:start w:val="1"/>
      <w:numFmt w:val="decimal"/>
      <w:lvlText w:val="%2."/>
      <w:lvlJc w:val="left"/>
      <w:pPr>
        <w:ind w:left="1080" w:hanging="360"/>
      </w:pPr>
      <w:rPr>
        <w:rFonts w:hint="default"/>
      </w:rPr>
    </w:lvl>
    <w:lvl w:ilvl="2">
      <w:start w:val="1"/>
      <w:numFmt w:val="decimal"/>
      <w:lvlText w:val="%3."/>
      <w:lvlJc w:val="left"/>
      <w:pPr>
        <w:tabs>
          <w:tab w:val="num" w:pos="2160"/>
        </w:tabs>
        <w:ind w:left="2160" w:hanging="360"/>
      </w:pPr>
    </w:lvl>
    <w:lvl w:ilvl="3">
      <w:start w:val="1"/>
      <w:numFmt w:val="lowerLetter"/>
      <w:lvlText w:val="%4."/>
      <w:lvlJc w:val="left"/>
      <w:pPr>
        <w:ind w:left="1440" w:hanging="360"/>
      </w:pPr>
      <w:rPr>
        <w:rFont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D94E08"/>
    <w:multiLevelType w:val="multilevel"/>
    <w:tmpl w:val="7DEC3A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B055B0"/>
    <w:multiLevelType w:val="multilevel"/>
    <w:tmpl w:val="3F8A20E8"/>
    <w:lvl w:ilvl="0">
      <w:start w:val="1"/>
      <w:numFmt w:val="decimal"/>
      <w:lvlText w:val="%1."/>
      <w:lvlJc w:val="left"/>
      <w:pPr>
        <w:ind w:left="960" w:hanging="480"/>
      </w:pPr>
      <w:rPr>
        <w:rFonts w:hint="default"/>
      </w:rPr>
    </w:lvl>
    <w:lvl w:ilvl="1">
      <w:start w:val="3"/>
      <w:numFmt w:val="decimal"/>
      <w:lvlText w:val="%1.%2"/>
      <w:lvlJc w:val="left"/>
      <w:pPr>
        <w:ind w:left="960" w:hanging="48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20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560" w:hanging="1080"/>
      </w:pPr>
      <w:rPr>
        <w:rFonts w:hint="default"/>
      </w:rPr>
    </w:lvl>
    <w:lvl w:ilvl="6">
      <w:start w:val="1"/>
      <w:numFmt w:val="decimal"/>
      <w:lvlText w:val="%1.%2.%3.%4.%5.%6.%7"/>
      <w:lvlJc w:val="left"/>
      <w:pPr>
        <w:ind w:left="1920" w:hanging="1440"/>
      </w:pPr>
      <w:rPr>
        <w:rFonts w:hint="default"/>
      </w:rPr>
    </w:lvl>
    <w:lvl w:ilvl="7">
      <w:start w:val="1"/>
      <w:numFmt w:val="decimal"/>
      <w:lvlText w:val="%1.%2.%3.%4.%5.%6.%7.%8"/>
      <w:lvlJc w:val="left"/>
      <w:pPr>
        <w:ind w:left="1920" w:hanging="1440"/>
      </w:pPr>
      <w:rPr>
        <w:rFonts w:hint="default"/>
      </w:rPr>
    </w:lvl>
    <w:lvl w:ilvl="8">
      <w:start w:val="1"/>
      <w:numFmt w:val="decimal"/>
      <w:lvlText w:val="%1.%2.%3.%4.%5.%6.%7.%8.%9"/>
      <w:lvlJc w:val="left"/>
      <w:pPr>
        <w:ind w:left="1920" w:hanging="1440"/>
      </w:pPr>
      <w:rPr>
        <w:rFonts w:hint="default"/>
      </w:rPr>
    </w:lvl>
  </w:abstractNum>
  <w:abstractNum w:abstractNumId="11" w15:restartNumberingAfterBreak="0">
    <w:nsid w:val="65ED7734"/>
    <w:multiLevelType w:val="multilevel"/>
    <w:tmpl w:val="C5CCA12E"/>
    <w:lvl w:ilvl="0">
      <w:start w:val="1"/>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A10BBD"/>
    <w:multiLevelType w:val="hybridMultilevel"/>
    <w:tmpl w:val="F8765AB6"/>
    <w:lvl w:ilvl="0" w:tplc="C1A20F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F17D7B"/>
    <w:multiLevelType w:val="hybridMultilevel"/>
    <w:tmpl w:val="43DA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AE387E"/>
    <w:multiLevelType w:val="multilevel"/>
    <w:tmpl w:val="10DE5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340C9"/>
    <w:multiLevelType w:val="multilevel"/>
    <w:tmpl w:val="6330C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F10F72"/>
    <w:multiLevelType w:val="multilevel"/>
    <w:tmpl w:val="3172625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lowerLetter"/>
      <w:lvlText w:val="%4."/>
      <w:lvlJc w:val="left"/>
      <w:pPr>
        <w:ind w:left="1440" w:hanging="360"/>
      </w:pPr>
      <w:rPr>
        <w:rFont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9F680F"/>
    <w:multiLevelType w:val="multilevel"/>
    <w:tmpl w:val="9E581B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BA0750"/>
    <w:multiLevelType w:val="hybridMultilevel"/>
    <w:tmpl w:val="8B3E2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2D4430"/>
    <w:multiLevelType w:val="multilevel"/>
    <w:tmpl w:val="3172625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lowerLetter"/>
      <w:lvlText w:val="%4."/>
      <w:lvlJc w:val="left"/>
      <w:pPr>
        <w:ind w:left="1440" w:hanging="360"/>
      </w:pPr>
      <w:rPr>
        <w:rFonts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2"/>
  </w:num>
  <w:num w:numId="3">
    <w:abstractNumId w:val="12"/>
  </w:num>
  <w:num w:numId="4">
    <w:abstractNumId w:val="17"/>
  </w:num>
  <w:num w:numId="5">
    <w:abstractNumId w:val="11"/>
  </w:num>
  <w:num w:numId="6">
    <w:abstractNumId w:val="3"/>
  </w:num>
  <w:num w:numId="7">
    <w:abstractNumId w:val="16"/>
  </w:num>
  <w:num w:numId="8">
    <w:abstractNumId w:val="8"/>
  </w:num>
  <w:num w:numId="9">
    <w:abstractNumId w:val="7"/>
  </w:num>
  <w:num w:numId="10">
    <w:abstractNumId w:val="9"/>
    <w:lvlOverride w:ilvl="0">
      <w:lvl w:ilvl="0">
        <w:numFmt w:val="decimal"/>
        <w:lvlText w:val="%1."/>
        <w:lvlJc w:val="left"/>
      </w:lvl>
    </w:lvlOverride>
  </w:num>
  <w:num w:numId="11">
    <w:abstractNumId w:val="9"/>
    <w:lvlOverride w:ilvl="0">
      <w:lvl w:ilvl="0">
        <w:numFmt w:val="decimal"/>
        <w:lvlText w:val="%1."/>
        <w:lvlJc w:val="left"/>
      </w:lvl>
    </w:lvlOverride>
  </w:num>
  <w:num w:numId="12">
    <w:abstractNumId w:val="9"/>
    <w:lvlOverride w:ilvl="0">
      <w:lvl w:ilvl="0">
        <w:numFmt w:val="decimal"/>
        <w:lvlText w:val="%1."/>
        <w:lvlJc w:val="left"/>
      </w:lvl>
    </w:lvlOverride>
  </w:num>
  <w:num w:numId="13">
    <w:abstractNumId w:val="9"/>
    <w:lvlOverride w:ilvl="0">
      <w:lvl w:ilvl="0">
        <w:numFmt w:val="decimal"/>
        <w:lvlText w:val="%1."/>
        <w:lvlJc w:val="left"/>
      </w:lvl>
    </w:lvlOverride>
  </w:num>
  <w:num w:numId="14">
    <w:abstractNumId w:val="9"/>
    <w:lvlOverride w:ilvl="0">
      <w:lvl w:ilvl="0">
        <w:numFmt w:val="decimal"/>
        <w:lvlText w:val="%1."/>
        <w:lvlJc w:val="left"/>
      </w:lvl>
    </w:lvlOverride>
  </w:num>
  <w:num w:numId="15">
    <w:abstractNumId w:val="9"/>
    <w:lvlOverride w:ilvl="0">
      <w:lvl w:ilvl="0">
        <w:numFmt w:val="decimal"/>
        <w:lvlText w:val="%1."/>
        <w:lvlJc w:val="left"/>
      </w:lvl>
    </w:lvlOverride>
  </w:num>
  <w:num w:numId="16">
    <w:abstractNumId w:val="9"/>
    <w:lvlOverride w:ilvl="0">
      <w:lvl w:ilvl="0">
        <w:numFmt w:val="decimal"/>
        <w:lvlText w:val="%1."/>
        <w:lvlJc w:val="left"/>
      </w:lvl>
    </w:lvlOverride>
  </w:num>
  <w:num w:numId="17">
    <w:abstractNumId w:val="5"/>
  </w:num>
  <w:num w:numId="18">
    <w:abstractNumId w:val="19"/>
  </w:num>
  <w:num w:numId="19">
    <w:abstractNumId w:val="4"/>
  </w:num>
  <w:num w:numId="20">
    <w:abstractNumId w:val="1"/>
  </w:num>
  <w:num w:numId="21">
    <w:abstractNumId w:val="0"/>
  </w:num>
  <w:num w:numId="22">
    <w:abstractNumId w:val="10"/>
  </w:num>
  <w:num w:numId="23">
    <w:abstractNumId w:val="15"/>
  </w:num>
  <w:num w:numId="24">
    <w:abstractNumId w:val="13"/>
  </w:num>
  <w:num w:numId="25">
    <w:abstractNumId w:val="18"/>
  </w:num>
  <w:num w:numId="26">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hideSpellingErrors/>
  <w:hideGrammaticalErrors/>
  <w:proofState w:spelling="clean" w:grammar="clean"/>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bU0NzEyMDEzMjBT0lEKTi0uzszPAymwrAUAsCWNsiwAAAA="/>
  </w:docVars>
  <w:rsids>
    <w:rsidRoot w:val="00AA17CB"/>
    <w:rsid w:val="00023031"/>
    <w:rsid w:val="00023F2A"/>
    <w:rsid w:val="00033757"/>
    <w:rsid w:val="000567C2"/>
    <w:rsid w:val="00065A60"/>
    <w:rsid w:val="0006615A"/>
    <w:rsid w:val="00085B4E"/>
    <w:rsid w:val="00092FCD"/>
    <w:rsid w:val="000C3B33"/>
    <w:rsid w:val="000D651B"/>
    <w:rsid w:val="0012149E"/>
    <w:rsid w:val="001237A7"/>
    <w:rsid w:val="00145136"/>
    <w:rsid w:val="001557D9"/>
    <w:rsid w:val="001601C3"/>
    <w:rsid w:val="00173294"/>
    <w:rsid w:val="001A5610"/>
    <w:rsid w:val="001B4C5F"/>
    <w:rsid w:val="001D230B"/>
    <w:rsid w:val="001F4B5A"/>
    <w:rsid w:val="001F5F39"/>
    <w:rsid w:val="00225D65"/>
    <w:rsid w:val="0023110B"/>
    <w:rsid w:val="00245C69"/>
    <w:rsid w:val="0026020D"/>
    <w:rsid w:val="00283C0B"/>
    <w:rsid w:val="0029565E"/>
    <w:rsid w:val="0030355A"/>
    <w:rsid w:val="003361AA"/>
    <w:rsid w:val="00340B82"/>
    <w:rsid w:val="00345B51"/>
    <w:rsid w:val="00356D7E"/>
    <w:rsid w:val="0038286D"/>
    <w:rsid w:val="003A40D8"/>
    <w:rsid w:val="003A7888"/>
    <w:rsid w:val="003F32C9"/>
    <w:rsid w:val="00406349"/>
    <w:rsid w:val="00424916"/>
    <w:rsid w:val="00433A93"/>
    <w:rsid w:val="00474E40"/>
    <w:rsid w:val="00484CD3"/>
    <w:rsid w:val="004A4A42"/>
    <w:rsid w:val="004B78EC"/>
    <w:rsid w:val="004E1F6F"/>
    <w:rsid w:val="00526AE7"/>
    <w:rsid w:val="005C1D92"/>
    <w:rsid w:val="005C4CBF"/>
    <w:rsid w:val="005D651A"/>
    <w:rsid w:val="00606DCC"/>
    <w:rsid w:val="00607453"/>
    <w:rsid w:val="0061690E"/>
    <w:rsid w:val="0062502B"/>
    <w:rsid w:val="0062563D"/>
    <w:rsid w:val="00643292"/>
    <w:rsid w:val="00680C53"/>
    <w:rsid w:val="007254ED"/>
    <w:rsid w:val="007444E7"/>
    <w:rsid w:val="00761D41"/>
    <w:rsid w:val="0078339C"/>
    <w:rsid w:val="008155D7"/>
    <w:rsid w:val="008217DC"/>
    <w:rsid w:val="008430D1"/>
    <w:rsid w:val="008536FB"/>
    <w:rsid w:val="0087371E"/>
    <w:rsid w:val="00874017"/>
    <w:rsid w:val="008776EB"/>
    <w:rsid w:val="008A77DA"/>
    <w:rsid w:val="008B007F"/>
    <w:rsid w:val="008B132D"/>
    <w:rsid w:val="008B2A88"/>
    <w:rsid w:val="008D517B"/>
    <w:rsid w:val="008F0879"/>
    <w:rsid w:val="00902909"/>
    <w:rsid w:val="00913539"/>
    <w:rsid w:val="00931075"/>
    <w:rsid w:val="00934AD4"/>
    <w:rsid w:val="009A237B"/>
    <w:rsid w:val="009C46B4"/>
    <w:rsid w:val="009E209F"/>
    <w:rsid w:val="00A00C28"/>
    <w:rsid w:val="00A5520D"/>
    <w:rsid w:val="00A572F2"/>
    <w:rsid w:val="00A85722"/>
    <w:rsid w:val="00AA17CB"/>
    <w:rsid w:val="00AE1359"/>
    <w:rsid w:val="00B023D0"/>
    <w:rsid w:val="00B07515"/>
    <w:rsid w:val="00B20F48"/>
    <w:rsid w:val="00B63887"/>
    <w:rsid w:val="00B646E5"/>
    <w:rsid w:val="00B74C7C"/>
    <w:rsid w:val="00B82FDD"/>
    <w:rsid w:val="00BA4293"/>
    <w:rsid w:val="00BC142B"/>
    <w:rsid w:val="00BE442C"/>
    <w:rsid w:val="00C100A3"/>
    <w:rsid w:val="00C14CE5"/>
    <w:rsid w:val="00C1587D"/>
    <w:rsid w:val="00C23E30"/>
    <w:rsid w:val="00C343C2"/>
    <w:rsid w:val="00C74373"/>
    <w:rsid w:val="00C778B8"/>
    <w:rsid w:val="00C90C96"/>
    <w:rsid w:val="00C95D1E"/>
    <w:rsid w:val="00CA2D96"/>
    <w:rsid w:val="00CC14EF"/>
    <w:rsid w:val="00CC3801"/>
    <w:rsid w:val="00CE02A1"/>
    <w:rsid w:val="00CF29C0"/>
    <w:rsid w:val="00CF7D77"/>
    <w:rsid w:val="00D14EAA"/>
    <w:rsid w:val="00D317BA"/>
    <w:rsid w:val="00D73AAA"/>
    <w:rsid w:val="00D80614"/>
    <w:rsid w:val="00D90D71"/>
    <w:rsid w:val="00D92080"/>
    <w:rsid w:val="00D922BB"/>
    <w:rsid w:val="00DA73C0"/>
    <w:rsid w:val="00DB28BF"/>
    <w:rsid w:val="00DB6739"/>
    <w:rsid w:val="00DC2F8D"/>
    <w:rsid w:val="00DD3B78"/>
    <w:rsid w:val="00DE4B50"/>
    <w:rsid w:val="00E0679B"/>
    <w:rsid w:val="00E25E99"/>
    <w:rsid w:val="00E56CAD"/>
    <w:rsid w:val="00E72F03"/>
    <w:rsid w:val="00E771B4"/>
    <w:rsid w:val="00E8635D"/>
    <w:rsid w:val="00E8707E"/>
    <w:rsid w:val="00ED1A6F"/>
    <w:rsid w:val="00EE1453"/>
    <w:rsid w:val="00F13EC9"/>
    <w:rsid w:val="00F5590A"/>
    <w:rsid w:val="00F6507F"/>
    <w:rsid w:val="00F90476"/>
    <w:rsid w:val="00FA1F18"/>
    <w:rsid w:val="00FC5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BB9A0"/>
  <w15:chartTrackingRefBased/>
  <w15:docId w15:val="{AAE6D29B-5FD5-44AD-9D02-BED09E640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90A"/>
  </w:style>
  <w:style w:type="paragraph" w:styleId="Heading1">
    <w:name w:val="heading 1"/>
    <w:basedOn w:val="Normal"/>
    <w:next w:val="Normal"/>
    <w:link w:val="Heading1Char"/>
    <w:uiPriority w:val="9"/>
    <w:qFormat/>
    <w:rsid w:val="00BE44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44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44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317B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C4CB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C4CB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B132D"/>
    <w:pPr>
      <w:spacing w:after="0" w:line="240" w:lineRule="auto"/>
    </w:pPr>
  </w:style>
  <w:style w:type="paragraph" w:styleId="Header">
    <w:name w:val="header"/>
    <w:basedOn w:val="Normal"/>
    <w:link w:val="HeaderChar"/>
    <w:uiPriority w:val="99"/>
    <w:unhideWhenUsed/>
    <w:rsid w:val="008B13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32D"/>
  </w:style>
  <w:style w:type="paragraph" w:styleId="Footer">
    <w:name w:val="footer"/>
    <w:basedOn w:val="Normal"/>
    <w:link w:val="FooterChar"/>
    <w:uiPriority w:val="99"/>
    <w:unhideWhenUsed/>
    <w:rsid w:val="008B13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132D"/>
  </w:style>
  <w:style w:type="character" w:customStyle="1" w:styleId="Heading1Char">
    <w:name w:val="Heading 1 Char"/>
    <w:basedOn w:val="DefaultParagraphFont"/>
    <w:link w:val="Heading1"/>
    <w:uiPriority w:val="9"/>
    <w:rsid w:val="00BE44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44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E442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D90D71"/>
    <w:pPr>
      <w:outlineLvl w:val="9"/>
    </w:pPr>
  </w:style>
  <w:style w:type="paragraph" w:styleId="TOC1">
    <w:name w:val="toc 1"/>
    <w:basedOn w:val="Normal"/>
    <w:next w:val="Normal"/>
    <w:autoRedefine/>
    <w:uiPriority w:val="39"/>
    <w:unhideWhenUsed/>
    <w:rsid w:val="00D90D71"/>
    <w:pPr>
      <w:spacing w:after="100"/>
    </w:pPr>
  </w:style>
  <w:style w:type="paragraph" w:styleId="TOC2">
    <w:name w:val="toc 2"/>
    <w:basedOn w:val="Normal"/>
    <w:next w:val="Normal"/>
    <w:autoRedefine/>
    <w:uiPriority w:val="39"/>
    <w:unhideWhenUsed/>
    <w:rsid w:val="00D90D71"/>
    <w:pPr>
      <w:spacing w:after="100"/>
      <w:ind w:left="220"/>
    </w:pPr>
  </w:style>
  <w:style w:type="paragraph" w:styleId="TOC3">
    <w:name w:val="toc 3"/>
    <w:basedOn w:val="Normal"/>
    <w:next w:val="Normal"/>
    <w:autoRedefine/>
    <w:uiPriority w:val="39"/>
    <w:unhideWhenUsed/>
    <w:rsid w:val="00D90D71"/>
    <w:pPr>
      <w:spacing w:after="100"/>
      <w:ind w:left="440"/>
    </w:pPr>
  </w:style>
  <w:style w:type="character" w:styleId="Hyperlink">
    <w:name w:val="Hyperlink"/>
    <w:basedOn w:val="DefaultParagraphFont"/>
    <w:uiPriority w:val="99"/>
    <w:unhideWhenUsed/>
    <w:rsid w:val="00D90D71"/>
    <w:rPr>
      <w:color w:val="0563C1" w:themeColor="hyperlink"/>
      <w:u w:val="single"/>
    </w:rPr>
  </w:style>
  <w:style w:type="character" w:styleId="PlaceholderText">
    <w:name w:val="Placeholder Text"/>
    <w:basedOn w:val="DefaultParagraphFont"/>
    <w:uiPriority w:val="99"/>
    <w:semiHidden/>
    <w:rsid w:val="00CC3801"/>
    <w:rPr>
      <w:color w:val="808080"/>
    </w:rPr>
  </w:style>
  <w:style w:type="table" w:styleId="TableGrid">
    <w:name w:val="Table Grid"/>
    <w:basedOn w:val="TableNormal"/>
    <w:uiPriority w:val="39"/>
    <w:rsid w:val="00CC3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209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100A3"/>
    <w:rPr>
      <w:color w:val="605E5C"/>
      <w:shd w:val="clear" w:color="auto" w:fill="E1DFDD"/>
    </w:rPr>
  </w:style>
  <w:style w:type="character" w:customStyle="1" w:styleId="Heading4Char">
    <w:name w:val="Heading 4 Char"/>
    <w:basedOn w:val="DefaultParagraphFont"/>
    <w:link w:val="Heading4"/>
    <w:uiPriority w:val="9"/>
    <w:rsid w:val="00D317B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C4CB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C4CBF"/>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145136"/>
    <w:rPr>
      <w:sz w:val="16"/>
      <w:szCs w:val="16"/>
    </w:rPr>
  </w:style>
  <w:style w:type="paragraph" w:styleId="CommentText">
    <w:name w:val="annotation text"/>
    <w:basedOn w:val="Normal"/>
    <w:link w:val="CommentTextChar"/>
    <w:uiPriority w:val="99"/>
    <w:semiHidden/>
    <w:unhideWhenUsed/>
    <w:rsid w:val="00145136"/>
    <w:pPr>
      <w:spacing w:line="240" w:lineRule="auto"/>
    </w:pPr>
    <w:rPr>
      <w:sz w:val="20"/>
      <w:szCs w:val="20"/>
    </w:rPr>
  </w:style>
  <w:style w:type="character" w:customStyle="1" w:styleId="CommentTextChar">
    <w:name w:val="Comment Text Char"/>
    <w:basedOn w:val="DefaultParagraphFont"/>
    <w:link w:val="CommentText"/>
    <w:uiPriority w:val="99"/>
    <w:semiHidden/>
    <w:rsid w:val="00145136"/>
    <w:rPr>
      <w:sz w:val="20"/>
      <w:szCs w:val="20"/>
    </w:rPr>
  </w:style>
  <w:style w:type="paragraph" w:styleId="CommentSubject">
    <w:name w:val="annotation subject"/>
    <w:basedOn w:val="CommentText"/>
    <w:next w:val="CommentText"/>
    <w:link w:val="CommentSubjectChar"/>
    <w:uiPriority w:val="99"/>
    <w:semiHidden/>
    <w:unhideWhenUsed/>
    <w:rsid w:val="00145136"/>
    <w:rPr>
      <w:b/>
      <w:bCs/>
    </w:rPr>
  </w:style>
  <w:style w:type="character" w:customStyle="1" w:styleId="CommentSubjectChar">
    <w:name w:val="Comment Subject Char"/>
    <w:basedOn w:val="CommentTextChar"/>
    <w:link w:val="CommentSubject"/>
    <w:uiPriority w:val="99"/>
    <w:semiHidden/>
    <w:rsid w:val="00145136"/>
    <w:rPr>
      <w:b/>
      <w:bCs/>
      <w:sz w:val="20"/>
      <w:szCs w:val="20"/>
    </w:rPr>
  </w:style>
  <w:style w:type="paragraph" w:styleId="BalloonText">
    <w:name w:val="Balloon Text"/>
    <w:basedOn w:val="Normal"/>
    <w:link w:val="BalloonTextChar"/>
    <w:uiPriority w:val="99"/>
    <w:semiHidden/>
    <w:unhideWhenUsed/>
    <w:rsid w:val="001451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136"/>
    <w:rPr>
      <w:rFonts w:ascii="Segoe UI" w:hAnsi="Segoe UI" w:cs="Segoe UI"/>
      <w:sz w:val="18"/>
      <w:szCs w:val="18"/>
    </w:rPr>
  </w:style>
  <w:style w:type="character" w:customStyle="1" w:styleId="contentcontrol">
    <w:name w:val="content control"/>
    <w:basedOn w:val="DefaultParagraphFont"/>
    <w:uiPriority w:val="1"/>
    <w:qFormat/>
    <w:rsid w:val="009A237B"/>
    <w:rPr>
      <w:rFonts w:asciiTheme="minorHAnsi" w:hAnsiTheme="minorHAnsi"/>
      <w:color w:val="auto"/>
      <w:sz w:val="22"/>
    </w:rPr>
  </w:style>
  <w:style w:type="character" w:customStyle="1" w:styleId="NoSpacingChar">
    <w:name w:val="No Spacing Char"/>
    <w:basedOn w:val="DefaultParagraphFont"/>
    <w:link w:val="NoSpacing"/>
    <w:uiPriority w:val="1"/>
    <w:rsid w:val="000230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802846">
      <w:bodyDiv w:val="1"/>
      <w:marLeft w:val="0"/>
      <w:marRight w:val="0"/>
      <w:marTop w:val="0"/>
      <w:marBottom w:val="0"/>
      <w:divBdr>
        <w:top w:val="none" w:sz="0" w:space="0" w:color="auto"/>
        <w:left w:val="none" w:sz="0" w:space="0" w:color="auto"/>
        <w:bottom w:val="none" w:sz="0" w:space="0" w:color="auto"/>
        <w:right w:val="none" w:sz="0" w:space="0" w:color="auto"/>
      </w:divBdr>
    </w:div>
    <w:div w:id="219487394">
      <w:bodyDiv w:val="1"/>
      <w:marLeft w:val="0"/>
      <w:marRight w:val="0"/>
      <w:marTop w:val="0"/>
      <w:marBottom w:val="0"/>
      <w:divBdr>
        <w:top w:val="none" w:sz="0" w:space="0" w:color="auto"/>
        <w:left w:val="none" w:sz="0" w:space="0" w:color="auto"/>
        <w:bottom w:val="none" w:sz="0" w:space="0" w:color="auto"/>
        <w:right w:val="none" w:sz="0" w:space="0" w:color="auto"/>
      </w:divBdr>
    </w:div>
    <w:div w:id="386926796">
      <w:bodyDiv w:val="1"/>
      <w:marLeft w:val="0"/>
      <w:marRight w:val="0"/>
      <w:marTop w:val="0"/>
      <w:marBottom w:val="0"/>
      <w:divBdr>
        <w:top w:val="none" w:sz="0" w:space="0" w:color="auto"/>
        <w:left w:val="none" w:sz="0" w:space="0" w:color="auto"/>
        <w:bottom w:val="none" w:sz="0" w:space="0" w:color="auto"/>
        <w:right w:val="none" w:sz="0" w:space="0" w:color="auto"/>
      </w:divBdr>
    </w:div>
    <w:div w:id="404954071">
      <w:bodyDiv w:val="1"/>
      <w:marLeft w:val="0"/>
      <w:marRight w:val="0"/>
      <w:marTop w:val="0"/>
      <w:marBottom w:val="0"/>
      <w:divBdr>
        <w:top w:val="none" w:sz="0" w:space="0" w:color="auto"/>
        <w:left w:val="none" w:sz="0" w:space="0" w:color="auto"/>
        <w:bottom w:val="none" w:sz="0" w:space="0" w:color="auto"/>
        <w:right w:val="none" w:sz="0" w:space="0" w:color="auto"/>
      </w:divBdr>
    </w:div>
    <w:div w:id="483858466">
      <w:bodyDiv w:val="1"/>
      <w:marLeft w:val="0"/>
      <w:marRight w:val="0"/>
      <w:marTop w:val="0"/>
      <w:marBottom w:val="0"/>
      <w:divBdr>
        <w:top w:val="none" w:sz="0" w:space="0" w:color="auto"/>
        <w:left w:val="none" w:sz="0" w:space="0" w:color="auto"/>
        <w:bottom w:val="none" w:sz="0" w:space="0" w:color="auto"/>
        <w:right w:val="none" w:sz="0" w:space="0" w:color="auto"/>
      </w:divBdr>
    </w:div>
    <w:div w:id="701513716">
      <w:bodyDiv w:val="1"/>
      <w:marLeft w:val="0"/>
      <w:marRight w:val="0"/>
      <w:marTop w:val="0"/>
      <w:marBottom w:val="0"/>
      <w:divBdr>
        <w:top w:val="none" w:sz="0" w:space="0" w:color="auto"/>
        <w:left w:val="none" w:sz="0" w:space="0" w:color="auto"/>
        <w:bottom w:val="none" w:sz="0" w:space="0" w:color="auto"/>
        <w:right w:val="none" w:sz="0" w:space="0" w:color="auto"/>
      </w:divBdr>
    </w:div>
    <w:div w:id="715081084">
      <w:bodyDiv w:val="1"/>
      <w:marLeft w:val="0"/>
      <w:marRight w:val="0"/>
      <w:marTop w:val="0"/>
      <w:marBottom w:val="0"/>
      <w:divBdr>
        <w:top w:val="none" w:sz="0" w:space="0" w:color="auto"/>
        <w:left w:val="none" w:sz="0" w:space="0" w:color="auto"/>
        <w:bottom w:val="none" w:sz="0" w:space="0" w:color="auto"/>
        <w:right w:val="none" w:sz="0" w:space="0" w:color="auto"/>
      </w:divBdr>
    </w:div>
    <w:div w:id="740718610">
      <w:bodyDiv w:val="1"/>
      <w:marLeft w:val="0"/>
      <w:marRight w:val="0"/>
      <w:marTop w:val="0"/>
      <w:marBottom w:val="0"/>
      <w:divBdr>
        <w:top w:val="none" w:sz="0" w:space="0" w:color="auto"/>
        <w:left w:val="none" w:sz="0" w:space="0" w:color="auto"/>
        <w:bottom w:val="none" w:sz="0" w:space="0" w:color="auto"/>
        <w:right w:val="none" w:sz="0" w:space="0" w:color="auto"/>
      </w:divBdr>
    </w:div>
    <w:div w:id="752970200">
      <w:bodyDiv w:val="1"/>
      <w:marLeft w:val="0"/>
      <w:marRight w:val="0"/>
      <w:marTop w:val="0"/>
      <w:marBottom w:val="0"/>
      <w:divBdr>
        <w:top w:val="none" w:sz="0" w:space="0" w:color="auto"/>
        <w:left w:val="none" w:sz="0" w:space="0" w:color="auto"/>
        <w:bottom w:val="none" w:sz="0" w:space="0" w:color="auto"/>
        <w:right w:val="none" w:sz="0" w:space="0" w:color="auto"/>
      </w:divBdr>
    </w:div>
    <w:div w:id="908461760">
      <w:bodyDiv w:val="1"/>
      <w:marLeft w:val="0"/>
      <w:marRight w:val="0"/>
      <w:marTop w:val="0"/>
      <w:marBottom w:val="0"/>
      <w:divBdr>
        <w:top w:val="none" w:sz="0" w:space="0" w:color="auto"/>
        <w:left w:val="none" w:sz="0" w:space="0" w:color="auto"/>
        <w:bottom w:val="none" w:sz="0" w:space="0" w:color="auto"/>
        <w:right w:val="none" w:sz="0" w:space="0" w:color="auto"/>
      </w:divBdr>
    </w:div>
    <w:div w:id="956641553">
      <w:bodyDiv w:val="1"/>
      <w:marLeft w:val="0"/>
      <w:marRight w:val="0"/>
      <w:marTop w:val="0"/>
      <w:marBottom w:val="0"/>
      <w:divBdr>
        <w:top w:val="none" w:sz="0" w:space="0" w:color="auto"/>
        <w:left w:val="none" w:sz="0" w:space="0" w:color="auto"/>
        <w:bottom w:val="none" w:sz="0" w:space="0" w:color="auto"/>
        <w:right w:val="none" w:sz="0" w:space="0" w:color="auto"/>
      </w:divBdr>
    </w:div>
    <w:div w:id="973292506">
      <w:bodyDiv w:val="1"/>
      <w:marLeft w:val="0"/>
      <w:marRight w:val="0"/>
      <w:marTop w:val="0"/>
      <w:marBottom w:val="0"/>
      <w:divBdr>
        <w:top w:val="none" w:sz="0" w:space="0" w:color="auto"/>
        <w:left w:val="none" w:sz="0" w:space="0" w:color="auto"/>
        <w:bottom w:val="none" w:sz="0" w:space="0" w:color="auto"/>
        <w:right w:val="none" w:sz="0" w:space="0" w:color="auto"/>
      </w:divBdr>
    </w:div>
    <w:div w:id="995916896">
      <w:bodyDiv w:val="1"/>
      <w:marLeft w:val="0"/>
      <w:marRight w:val="0"/>
      <w:marTop w:val="0"/>
      <w:marBottom w:val="0"/>
      <w:divBdr>
        <w:top w:val="none" w:sz="0" w:space="0" w:color="auto"/>
        <w:left w:val="none" w:sz="0" w:space="0" w:color="auto"/>
        <w:bottom w:val="none" w:sz="0" w:space="0" w:color="auto"/>
        <w:right w:val="none" w:sz="0" w:space="0" w:color="auto"/>
      </w:divBdr>
    </w:div>
    <w:div w:id="1071926630">
      <w:bodyDiv w:val="1"/>
      <w:marLeft w:val="0"/>
      <w:marRight w:val="0"/>
      <w:marTop w:val="0"/>
      <w:marBottom w:val="0"/>
      <w:divBdr>
        <w:top w:val="none" w:sz="0" w:space="0" w:color="auto"/>
        <w:left w:val="none" w:sz="0" w:space="0" w:color="auto"/>
        <w:bottom w:val="none" w:sz="0" w:space="0" w:color="auto"/>
        <w:right w:val="none" w:sz="0" w:space="0" w:color="auto"/>
      </w:divBdr>
    </w:div>
    <w:div w:id="1127550698">
      <w:bodyDiv w:val="1"/>
      <w:marLeft w:val="0"/>
      <w:marRight w:val="0"/>
      <w:marTop w:val="0"/>
      <w:marBottom w:val="0"/>
      <w:divBdr>
        <w:top w:val="none" w:sz="0" w:space="0" w:color="auto"/>
        <w:left w:val="none" w:sz="0" w:space="0" w:color="auto"/>
        <w:bottom w:val="none" w:sz="0" w:space="0" w:color="auto"/>
        <w:right w:val="none" w:sz="0" w:space="0" w:color="auto"/>
      </w:divBdr>
    </w:div>
    <w:div w:id="1413888422">
      <w:bodyDiv w:val="1"/>
      <w:marLeft w:val="0"/>
      <w:marRight w:val="0"/>
      <w:marTop w:val="0"/>
      <w:marBottom w:val="0"/>
      <w:divBdr>
        <w:top w:val="none" w:sz="0" w:space="0" w:color="auto"/>
        <w:left w:val="none" w:sz="0" w:space="0" w:color="auto"/>
        <w:bottom w:val="none" w:sz="0" w:space="0" w:color="auto"/>
        <w:right w:val="none" w:sz="0" w:space="0" w:color="auto"/>
      </w:divBdr>
    </w:div>
    <w:div w:id="1432508739">
      <w:bodyDiv w:val="1"/>
      <w:marLeft w:val="0"/>
      <w:marRight w:val="0"/>
      <w:marTop w:val="0"/>
      <w:marBottom w:val="0"/>
      <w:divBdr>
        <w:top w:val="none" w:sz="0" w:space="0" w:color="auto"/>
        <w:left w:val="none" w:sz="0" w:space="0" w:color="auto"/>
        <w:bottom w:val="none" w:sz="0" w:space="0" w:color="auto"/>
        <w:right w:val="none" w:sz="0" w:space="0" w:color="auto"/>
      </w:divBdr>
    </w:div>
    <w:div w:id="191851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B509DDB2C7541B3B29D95A4E56E59BF"/>
        <w:category>
          <w:name w:val="General"/>
          <w:gallery w:val="placeholder"/>
        </w:category>
        <w:types>
          <w:type w:val="bbPlcHdr"/>
        </w:types>
        <w:behaviors>
          <w:behavior w:val="content"/>
        </w:behaviors>
        <w:guid w:val="{F99DA54F-1E72-498B-8367-6E8426307989}"/>
      </w:docPartPr>
      <w:docPartBody>
        <w:p w:rsidR="00EB3E67" w:rsidRDefault="00B10439" w:rsidP="00B10439">
          <w:pPr>
            <w:pStyle w:val="5B509DDB2C7541B3B29D95A4E56E59BF6"/>
          </w:pPr>
          <w:r w:rsidRPr="007F10FB">
            <w:rPr>
              <w:rStyle w:val="PlaceholderText"/>
            </w:rPr>
            <w:t>[Company]</w:t>
          </w:r>
        </w:p>
      </w:docPartBody>
    </w:docPart>
    <w:docPart>
      <w:docPartPr>
        <w:name w:val="C4B1A0AAC2C04BBEBD3BFF29AF1662B0"/>
        <w:category>
          <w:name w:val="General"/>
          <w:gallery w:val="placeholder"/>
        </w:category>
        <w:types>
          <w:type w:val="bbPlcHdr"/>
        </w:types>
        <w:behaviors>
          <w:behavior w:val="content"/>
        </w:behaviors>
        <w:guid w:val="{1D233127-627A-44F3-8D9F-2BB62D60633B}"/>
      </w:docPartPr>
      <w:docPartBody>
        <w:p w:rsidR="00EE7A65" w:rsidRDefault="00B10439" w:rsidP="00B10439">
          <w:pPr>
            <w:pStyle w:val="C4B1A0AAC2C04BBEBD3BFF29AF1662B06"/>
          </w:pPr>
          <w:r w:rsidRPr="00F8724F">
            <w:rPr>
              <w:rStyle w:val="PlaceholderText"/>
            </w:rPr>
            <w:t>[Company]</w:t>
          </w:r>
        </w:p>
      </w:docPartBody>
    </w:docPart>
    <w:docPart>
      <w:docPartPr>
        <w:name w:val="ABDEF629935143D5AED348E7F94EEE0F"/>
        <w:category>
          <w:name w:val="General"/>
          <w:gallery w:val="placeholder"/>
        </w:category>
        <w:types>
          <w:type w:val="bbPlcHdr"/>
        </w:types>
        <w:behaviors>
          <w:behavior w:val="content"/>
        </w:behaviors>
        <w:guid w:val="{67DC9542-E72C-4915-9FEF-2F76AA1E6A74}"/>
      </w:docPartPr>
      <w:docPartBody>
        <w:p w:rsidR="00EE7A65" w:rsidRDefault="00B10439" w:rsidP="00B10439">
          <w:pPr>
            <w:pStyle w:val="ABDEF629935143D5AED348E7F94EEE0F6"/>
          </w:pPr>
          <w:r w:rsidRPr="00C72B0D">
            <w:rPr>
              <w:rStyle w:val="PlaceholderText"/>
            </w:rPr>
            <w:t>[Company]</w:t>
          </w:r>
        </w:p>
      </w:docPartBody>
    </w:docPart>
    <w:docPart>
      <w:docPartPr>
        <w:name w:val="8E1AEC09A0DB424DB506472727E26A18"/>
        <w:category>
          <w:name w:val="General"/>
          <w:gallery w:val="placeholder"/>
        </w:category>
        <w:types>
          <w:type w:val="bbPlcHdr"/>
        </w:types>
        <w:behaviors>
          <w:behavior w:val="content"/>
        </w:behaviors>
        <w:guid w:val="{2518DFEF-E686-427B-B3D9-5F6629874059}"/>
      </w:docPartPr>
      <w:docPartBody>
        <w:p w:rsidR="00EE7A65" w:rsidRDefault="00B10439" w:rsidP="00B10439">
          <w:pPr>
            <w:pStyle w:val="8E1AEC09A0DB424DB506472727E26A186"/>
          </w:pPr>
          <w:r w:rsidRPr="00C72B0D">
            <w:rPr>
              <w:rStyle w:val="PlaceholderText"/>
            </w:rPr>
            <w:t>[Company]</w:t>
          </w:r>
        </w:p>
      </w:docPartBody>
    </w:docPart>
    <w:docPart>
      <w:docPartPr>
        <w:name w:val="454BFAC4B2C24818B1DFAF18118D24AD"/>
        <w:category>
          <w:name w:val="General"/>
          <w:gallery w:val="placeholder"/>
        </w:category>
        <w:types>
          <w:type w:val="bbPlcHdr"/>
        </w:types>
        <w:behaviors>
          <w:behavior w:val="content"/>
        </w:behaviors>
        <w:guid w:val="{D80788AF-CA24-4FC7-8194-D89C3DD146CF}"/>
      </w:docPartPr>
      <w:docPartBody>
        <w:p w:rsidR="00EE7A65" w:rsidRDefault="00B10439" w:rsidP="00B10439">
          <w:pPr>
            <w:pStyle w:val="454BFAC4B2C24818B1DFAF18118D24AD6"/>
          </w:pPr>
          <w:r w:rsidRPr="00C72B0D">
            <w:rPr>
              <w:rStyle w:val="PlaceholderText"/>
            </w:rPr>
            <w:t>[Company]</w:t>
          </w:r>
        </w:p>
      </w:docPartBody>
    </w:docPart>
    <w:docPart>
      <w:docPartPr>
        <w:name w:val="5835609530E5494B9C63D86824F4AD5F"/>
        <w:category>
          <w:name w:val="General"/>
          <w:gallery w:val="placeholder"/>
        </w:category>
        <w:types>
          <w:type w:val="bbPlcHdr"/>
        </w:types>
        <w:behaviors>
          <w:behavior w:val="content"/>
        </w:behaviors>
        <w:guid w:val="{34B945DA-13B7-4142-95E8-AD28870086C2}"/>
      </w:docPartPr>
      <w:docPartBody>
        <w:p w:rsidR="00EE7A65" w:rsidRDefault="00B10439" w:rsidP="00B10439">
          <w:pPr>
            <w:pStyle w:val="5835609530E5494B9C63D86824F4AD5F6"/>
          </w:pPr>
          <w:r w:rsidRPr="00C72B0D">
            <w:rPr>
              <w:rStyle w:val="PlaceholderText"/>
            </w:rPr>
            <w:t>[Company]</w:t>
          </w:r>
        </w:p>
      </w:docPartBody>
    </w:docPart>
    <w:docPart>
      <w:docPartPr>
        <w:name w:val="6CD7F548F06E4A5B98E88710B340A586"/>
        <w:category>
          <w:name w:val="General"/>
          <w:gallery w:val="placeholder"/>
        </w:category>
        <w:types>
          <w:type w:val="bbPlcHdr"/>
        </w:types>
        <w:behaviors>
          <w:behavior w:val="content"/>
        </w:behaviors>
        <w:guid w:val="{20887D4A-CD1C-460A-87AD-2AF9F273AE05}"/>
      </w:docPartPr>
      <w:docPartBody>
        <w:p w:rsidR="00EE7A65" w:rsidRDefault="00B10439" w:rsidP="00B10439">
          <w:pPr>
            <w:pStyle w:val="6CD7F548F06E4A5B98E88710B340A5866"/>
          </w:pPr>
          <w:r w:rsidRPr="00C72B0D">
            <w:rPr>
              <w:rStyle w:val="PlaceholderText"/>
            </w:rPr>
            <w:t>[Company]</w:t>
          </w:r>
        </w:p>
      </w:docPartBody>
    </w:docPart>
    <w:docPart>
      <w:docPartPr>
        <w:name w:val="D9B60E4BD66A4DEDB205531634304918"/>
        <w:category>
          <w:name w:val="General"/>
          <w:gallery w:val="placeholder"/>
        </w:category>
        <w:types>
          <w:type w:val="bbPlcHdr"/>
        </w:types>
        <w:behaviors>
          <w:behavior w:val="content"/>
        </w:behaviors>
        <w:guid w:val="{013C50A9-C7A1-4079-BCCB-E03B37241490}"/>
      </w:docPartPr>
      <w:docPartBody>
        <w:p w:rsidR="00EE7A65" w:rsidRDefault="00B10439" w:rsidP="00B10439">
          <w:pPr>
            <w:pStyle w:val="D9B60E4BD66A4DEDB2055316343049186"/>
          </w:pPr>
          <w:r w:rsidRPr="00C72B0D">
            <w:rPr>
              <w:rStyle w:val="PlaceholderText"/>
            </w:rPr>
            <w:t>[Company]</w:t>
          </w:r>
        </w:p>
      </w:docPartBody>
    </w:docPart>
    <w:docPart>
      <w:docPartPr>
        <w:name w:val="59653EA0B16A47D090B403F0E8C3460E"/>
        <w:category>
          <w:name w:val="General"/>
          <w:gallery w:val="placeholder"/>
        </w:category>
        <w:types>
          <w:type w:val="bbPlcHdr"/>
        </w:types>
        <w:behaviors>
          <w:behavior w:val="content"/>
        </w:behaviors>
        <w:guid w:val="{1322B0A2-1CFF-4C67-8643-184F3FA1B98A}"/>
      </w:docPartPr>
      <w:docPartBody>
        <w:p w:rsidR="00EE7A65" w:rsidRDefault="00B10439" w:rsidP="00B10439">
          <w:pPr>
            <w:pStyle w:val="59653EA0B16A47D090B403F0E8C3460E6"/>
          </w:pPr>
          <w:r w:rsidRPr="00F90476">
            <w:rPr>
              <w:rStyle w:val="PlaceholderText"/>
            </w:rPr>
            <w:t>[Company]</w:t>
          </w:r>
        </w:p>
      </w:docPartBody>
    </w:docPart>
    <w:docPart>
      <w:docPartPr>
        <w:name w:val="C0A284F0B4BE4D0D8353F75B98450312"/>
        <w:category>
          <w:name w:val="General"/>
          <w:gallery w:val="placeholder"/>
        </w:category>
        <w:types>
          <w:type w:val="bbPlcHdr"/>
        </w:types>
        <w:behaviors>
          <w:behavior w:val="content"/>
        </w:behaviors>
        <w:guid w:val="{DECE9C61-3CCD-44CA-A8C5-620A4DD0607A}"/>
      </w:docPartPr>
      <w:docPartBody>
        <w:p w:rsidR="00EE7A65" w:rsidRDefault="00B10439" w:rsidP="00B10439">
          <w:pPr>
            <w:pStyle w:val="C0A284F0B4BE4D0D8353F75B984503126"/>
          </w:pPr>
          <w:r w:rsidRPr="00F90476">
            <w:rPr>
              <w:rStyle w:val="PlaceholderText"/>
            </w:rPr>
            <w:t>[Company]</w:t>
          </w:r>
        </w:p>
      </w:docPartBody>
    </w:docPart>
    <w:docPart>
      <w:docPartPr>
        <w:name w:val="B5ECDA34AEB0419193C028DE2D4364E1"/>
        <w:category>
          <w:name w:val="General"/>
          <w:gallery w:val="placeholder"/>
        </w:category>
        <w:types>
          <w:type w:val="bbPlcHdr"/>
        </w:types>
        <w:behaviors>
          <w:behavior w:val="content"/>
        </w:behaviors>
        <w:guid w:val="{D596BE8F-1DE0-47E9-91DC-A516938CA7AF}"/>
      </w:docPartPr>
      <w:docPartBody>
        <w:p w:rsidR="00EE7A65" w:rsidRDefault="00B10439" w:rsidP="00B10439">
          <w:pPr>
            <w:pStyle w:val="B5ECDA34AEB0419193C028DE2D4364E16"/>
          </w:pPr>
          <w:r w:rsidRPr="00C72B0D">
            <w:rPr>
              <w:rStyle w:val="PlaceholderText"/>
            </w:rPr>
            <w:t>[Company]</w:t>
          </w:r>
        </w:p>
      </w:docPartBody>
    </w:docPart>
    <w:docPart>
      <w:docPartPr>
        <w:name w:val="B8BFFB8400904D6EB448EE7396307717"/>
        <w:category>
          <w:name w:val="General"/>
          <w:gallery w:val="placeholder"/>
        </w:category>
        <w:types>
          <w:type w:val="bbPlcHdr"/>
        </w:types>
        <w:behaviors>
          <w:behavior w:val="content"/>
        </w:behaviors>
        <w:guid w:val="{D9981D00-11E1-48E0-A040-71CDC148FA6A}"/>
      </w:docPartPr>
      <w:docPartBody>
        <w:p w:rsidR="00EE7A65" w:rsidRDefault="00B10439" w:rsidP="00B10439">
          <w:pPr>
            <w:pStyle w:val="B8BFFB8400904D6EB448EE73963077176"/>
          </w:pPr>
          <w:r w:rsidRPr="00C72B0D">
            <w:rPr>
              <w:rStyle w:val="PlaceholderText"/>
            </w:rPr>
            <w:t>[Company]</w:t>
          </w:r>
        </w:p>
      </w:docPartBody>
    </w:docPart>
    <w:docPart>
      <w:docPartPr>
        <w:name w:val="B4CD58E38B2D4F62A0075F6B1DB418F3"/>
        <w:category>
          <w:name w:val="General"/>
          <w:gallery w:val="placeholder"/>
        </w:category>
        <w:types>
          <w:type w:val="bbPlcHdr"/>
        </w:types>
        <w:behaviors>
          <w:behavior w:val="content"/>
        </w:behaviors>
        <w:guid w:val="{0B7FADD3-FF74-436C-98E3-99232F16277F}"/>
      </w:docPartPr>
      <w:docPartBody>
        <w:p w:rsidR="00EE7A65" w:rsidRDefault="00B10439" w:rsidP="00B10439">
          <w:pPr>
            <w:pStyle w:val="B4CD58E38B2D4F62A0075F6B1DB418F36"/>
          </w:pPr>
          <w:r w:rsidRPr="00C72B0D">
            <w:rPr>
              <w:rStyle w:val="PlaceholderText"/>
            </w:rPr>
            <w:t>[Company]</w:t>
          </w:r>
        </w:p>
      </w:docPartBody>
    </w:docPart>
    <w:docPart>
      <w:docPartPr>
        <w:name w:val="80E014FE4D394095AF3E9FE22070C050"/>
        <w:category>
          <w:name w:val="General"/>
          <w:gallery w:val="placeholder"/>
        </w:category>
        <w:types>
          <w:type w:val="bbPlcHdr"/>
        </w:types>
        <w:behaviors>
          <w:behavior w:val="content"/>
        </w:behaviors>
        <w:guid w:val="{C8A279C3-86AB-4CA5-BDFF-5EB9BD1F360F}"/>
      </w:docPartPr>
      <w:docPartBody>
        <w:p w:rsidR="00EE7A65" w:rsidRDefault="00B10439" w:rsidP="00B10439">
          <w:pPr>
            <w:pStyle w:val="80E014FE4D394095AF3E9FE22070C0506"/>
          </w:pPr>
          <w:r w:rsidRPr="00C72B0D">
            <w:rPr>
              <w:rStyle w:val="PlaceholderText"/>
            </w:rPr>
            <w:t>[Company]</w:t>
          </w:r>
        </w:p>
      </w:docPartBody>
    </w:docPart>
    <w:docPart>
      <w:docPartPr>
        <w:name w:val="9B7D2BE2249743C488764990496B367C"/>
        <w:category>
          <w:name w:val="General"/>
          <w:gallery w:val="placeholder"/>
        </w:category>
        <w:types>
          <w:type w:val="bbPlcHdr"/>
        </w:types>
        <w:behaviors>
          <w:behavior w:val="content"/>
        </w:behaviors>
        <w:guid w:val="{364F278C-F899-4BA5-8A8E-8FB8865E5223}"/>
      </w:docPartPr>
      <w:docPartBody>
        <w:p w:rsidR="00EE7A65" w:rsidRDefault="00B10439" w:rsidP="00B10439">
          <w:pPr>
            <w:pStyle w:val="9B7D2BE2249743C488764990496B367C6"/>
          </w:pPr>
          <w:r w:rsidRPr="00C72B0D">
            <w:rPr>
              <w:rStyle w:val="PlaceholderText"/>
            </w:rPr>
            <w:t>[Company]</w:t>
          </w:r>
        </w:p>
      </w:docPartBody>
    </w:docPart>
    <w:docPart>
      <w:docPartPr>
        <w:name w:val="7533581ED4084943B7219F9694A7A3A8"/>
        <w:category>
          <w:name w:val="General"/>
          <w:gallery w:val="placeholder"/>
        </w:category>
        <w:types>
          <w:type w:val="bbPlcHdr"/>
        </w:types>
        <w:behaviors>
          <w:behavior w:val="content"/>
        </w:behaviors>
        <w:guid w:val="{9E4D2F47-BB8A-49A8-99E7-E4AE75ED565C}"/>
      </w:docPartPr>
      <w:docPartBody>
        <w:p w:rsidR="00EE7A65" w:rsidRDefault="00B10439" w:rsidP="00B10439">
          <w:pPr>
            <w:pStyle w:val="7533581ED4084943B7219F9694A7A3A87"/>
          </w:pPr>
          <w:r w:rsidRPr="00C72B0D">
            <w:rPr>
              <w:rStyle w:val="PlaceholderText"/>
            </w:rPr>
            <w:t>[Company]</w:t>
          </w:r>
        </w:p>
      </w:docPartBody>
    </w:docPart>
    <w:docPart>
      <w:docPartPr>
        <w:name w:val="4FC206652EE84DEEA89202659D15AC49"/>
        <w:category>
          <w:name w:val="General"/>
          <w:gallery w:val="placeholder"/>
        </w:category>
        <w:types>
          <w:type w:val="bbPlcHdr"/>
        </w:types>
        <w:behaviors>
          <w:behavior w:val="content"/>
        </w:behaviors>
        <w:guid w:val="{F5DD4C1A-B4EE-4AAD-9DB4-E42C92C54CCE}"/>
      </w:docPartPr>
      <w:docPartBody>
        <w:p w:rsidR="00EE7A65" w:rsidRDefault="00B10439" w:rsidP="00B10439">
          <w:pPr>
            <w:pStyle w:val="4FC206652EE84DEEA89202659D15AC496"/>
          </w:pPr>
          <w:r w:rsidRPr="00C72B0D">
            <w:rPr>
              <w:rStyle w:val="PlaceholderText"/>
            </w:rPr>
            <w:t>[Company]</w:t>
          </w:r>
        </w:p>
      </w:docPartBody>
    </w:docPart>
    <w:docPart>
      <w:docPartPr>
        <w:name w:val="18125682807C4EBAA20783F8CB962202"/>
        <w:category>
          <w:name w:val="General"/>
          <w:gallery w:val="placeholder"/>
        </w:category>
        <w:types>
          <w:type w:val="bbPlcHdr"/>
        </w:types>
        <w:behaviors>
          <w:behavior w:val="content"/>
        </w:behaviors>
        <w:guid w:val="{41FC55DD-5A9B-4D33-9664-D8CBEEB30907}"/>
      </w:docPartPr>
      <w:docPartBody>
        <w:p w:rsidR="00EE7A65" w:rsidRDefault="00B10439" w:rsidP="00B10439">
          <w:pPr>
            <w:pStyle w:val="18125682807C4EBAA20783F8CB9622026"/>
          </w:pPr>
          <w:r w:rsidRPr="00C72B0D">
            <w:rPr>
              <w:rStyle w:val="PlaceholderText"/>
            </w:rPr>
            <w:t>[Company]</w:t>
          </w:r>
        </w:p>
      </w:docPartBody>
    </w:docPart>
    <w:docPart>
      <w:docPartPr>
        <w:name w:val="78928B4FE8FA4273A04024D0351D07D6"/>
        <w:category>
          <w:name w:val="General"/>
          <w:gallery w:val="placeholder"/>
        </w:category>
        <w:types>
          <w:type w:val="bbPlcHdr"/>
        </w:types>
        <w:behaviors>
          <w:behavior w:val="content"/>
        </w:behaviors>
        <w:guid w:val="{6F48A789-D0AF-4735-89FE-77F1ADDEDAD0}"/>
      </w:docPartPr>
      <w:docPartBody>
        <w:p w:rsidR="002D19FC" w:rsidRDefault="00B10439" w:rsidP="00B10439">
          <w:pPr>
            <w:pStyle w:val="78928B4FE8FA4273A04024D0351D07D66"/>
          </w:pPr>
          <w:r w:rsidRPr="00C72B0D">
            <w:rPr>
              <w:rStyle w:val="PlaceholderText"/>
            </w:rPr>
            <w:t>[Company]</w:t>
          </w:r>
        </w:p>
      </w:docPartBody>
    </w:docPart>
    <w:docPart>
      <w:docPartPr>
        <w:name w:val="3BAC3FC820BB42E4AA02D1404DEC80C8"/>
        <w:category>
          <w:name w:val="General"/>
          <w:gallery w:val="placeholder"/>
        </w:category>
        <w:types>
          <w:type w:val="bbPlcHdr"/>
        </w:types>
        <w:behaviors>
          <w:behavior w:val="content"/>
        </w:behaviors>
        <w:guid w:val="{12ED85A3-0FA2-4BF7-B86F-537F5D30D28E}"/>
      </w:docPartPr>
      <w:docPartBody>
        <w:p w:rsidR="002D19FC" w:rsidRDefault="00B10439" w:rsidP="00B10439">
          <w:pPr>
            <w:pStyle w:val="3BAC3FC820BB42E4AA02D1404DEC80C86"/>
          </w:pPr>
          <w:r w:rsidRPr="00C72B0D">
            <w:rPr>
              <w:rStyle w:val="PlaceholderText"/>
            </w:rPr>
            <w:t>[Company]</w:t>
          </w:r>
        </w:p>
      </w:docPartBody>
    </w:docPart>
    <w:docPart>
      <w:docPartPr>
        <w:name w:val="C7598B88CA05456CBC6CDD0AC3B1CF33"/>
        <w:category>
          <w:name w:val="General"/>
          <w:gallery w:val="placeholder"/>
        </w:category>
        <w:types>
          <w:type w:val="bbPlcHdr"/>
        </w:types>
        <w:behaviors>
          <w:behavior w:val="content"/>
        </w:behaviors>
        <w:guid w:val="{07DB8E6B-81B3-4FC7-86D7-77738B506AFE}"/>
      </w:docPartPr>
      <w:docPartBody>
        <w:p w:rsidR="002D19FC" w:rsidRDefault="00B10439" w:rsidP="00B10439">
          <w:pPr>
            <w:pStyle w:val="C7598B88CA05456CBC6CDD0AC3B1CF336"/>
          </w:pPr>
          <w:r w:rsidRPr="00C72B0D">
            <w:rPr>
              <w:rStyle w:val="PlaceholderText"/>
            </w:rPr>
            <w:t>[Company]</w:t>
          </w:r>
        </w:p>
      </w:docPartBody>
    </w:docPart>
    <w:docPart>
      <w:docPartPr>
        <w:name w:val="B2F13FE77A134D26A1E9149A9EA2FB76"/>
        <w:category>
          <w:name w:val="General"/>
          <w:gallery w:val="placeholder"/>
        </w:category>
        <w:types>
          <w:type w:val="bbPlcHdr"/>
        </w:types>
        <w:behaviors>
          <w:behavior w:val="content"/>
        </w:behaviors>
        <w:guid w:val="{C5B4C9F0-A8DE-40C0-AD6F-417F27547CE3}"/>
      </w:docPartPr>
      <w:docPartBody>
        <w:p w:rsidR="002D19FC" w:rsidRDefault="00B10439" w:rsidP="00B10439">
          <w:pPr>
            <w:pStyle w:val="B2F13FE77A134D26A1E9149A9EA2FB766"/>
          </w:pPr>
          <w:r w:rsidRPr="00C72B0D">
            <w:rPr>
              <w:rStyle w:val="PlaceholderText"/>
            </w:rPr>
            <w:t>[Company]</w:t>
          </w:r>
        </w:p>
      </w:docPartBody>
    </w:docPart>
    <w:docPart>
      <w:docPartPr>
        <w:name w:val="A03101E56D5140CDB6D363742BE2DB62"/>
        <w:category>
          <w:name w:val="General"/>
          <w:gallery w:val="placeholder"/>
        </w:category>
        <w:types>
          <w:type w:val="bbPlcHdr"/>
        </w:types>
        <w:behaviors>
          <w:behavior w:val="content"/>
        </w:behaviors>
        <w:guid w:val="{CD72B7D4-B2BA-4CC3-8168-AED34CD90971}"/>
      </w:docPartPr>
      <w:docPartBody>
        <w:p w:rsidR="002D19FC" w:rsidRDefault="00B10439" w:rsidP="00B10439">
          <w:pPr>
            <w:pStyle w:val="A03101E56D5140CDB6D363742BE2DB626"/>
          </w:pPr>
          <w:r w:rsidRPr="00C72B0D">
            <w:rPr>
              <w:rStyle w:val="PlaceholderText"/>
            </w:rPr>
            <w:t>[Company]</w:t>
          </w:r>
        </w:p>
      </w:docPartBody>
    </w:docPart>
    <w:docPart>
      <w:docPartPr>
        <w:name w:val="F522258058A148239D1D3D800F7BD1A6"/>
        <w:category>
          <w:name w:val="General"/>
          <w:gallery w:val="placeholder"/>
        </w:category>
        <w:types>
          <w:type w:val="bbPlcHdr"/>
        </w:types>
        <w:behaviors>
          <w:behavior w:val="content"/>
        </w:behaviors>
        <w:guid w:val="{330F596E-4BD2-4D20-AD9A-78DF577A0D76}"/>
      </w:docPartPr>
      <w:docPartBody>
        <w:p w:rsidR="002D19FC" w:rsidRDefault="00B10439" w:rsidP="00B10439">
          <w:pPr>
            <w:pStyle w:val="F522258058A148239D1D3D800F7BD1A66"/>
          </w:pPr>
          <w:r w:rsidRPr="00C72B0D">
            <w:rPr>
              <w:rStyle w:val="PlaceholderText"/>
            </w:rPr>
            <w:t>[Company]</w:t>
          </w:r>
        </w:p>
      </w:docPartBody>
    </w:docPart>
    <w:docPart>
      <w:docPartPr>
        <w:name w:val="DF74799B0EF6458E964CA1E16871318F"/>
        <w:category>
          <w:name w:val="General"/>
          <w:gallery w:val="placeholder"/>
        </w:category>
        <w:types>
          <w:type w:val="bbPlcHdr"/>
        </w:types>
        <w:behaviors>
          <w:behavior w:val="content"/>
        </w:behaviors>
        <w:guid w:val="{CB5AA7DB-910C-4DBE-875E-F3104AB852CC}"/>
      </w:docPartPr>
      <w:docPartBody>
        <w:p w:rsidR="002D19FC" w:rsidRDefault="00B10439" w:rsidP="00B10439">
          <w:pPr>
            <w:pStyle w:val="DF74799B0EF6458E964CA1E16871318F6"/>
          </w:pPr>
          <w:r w:rsidRPr="00C72B0D">
            <w:rPr>
              <w:rStyle w:val="PlaceholderText"/>
            </w:rPr>
            <w:t>[Company]</w:t>
          </w:r>
        </w:p>
      </w:docPartBody>
    </w:docPart>
    <w:docPart>
      <w:docPartPr>
        <w:name w:val="BACF5C4B153E495995E8400EEBD4F225"/>
        <w:category>
          <w:name w:val="General"/>
          <w:gallery w:val="placeholder"/>
        </w:category>
        <w:types>
          <w:type w:val="bbPlcHdr"/>
        </w:types>
        <w:behaviors>
          <w:behavior w:val="content"/>
        </w:behaviors>
        <w:guid w:val="{18BEF848-1285-4C5A-BDF7-488E52DAB6BB}"/>
      </w:docPartPr>
      <w:docPartBody>
        <w:p w:rsidR="002D19FC" w:rsidRDefault="00B10439" w:rsidP="00B10439">
          <w:pPr>
            <w:pStyle w:val="BACF5C4B153E495995E8400EEBD4F2257"/>
          </w:pPr>
          <w:r w:rsidRPr="00340B82">
            <w:rPr>
              <w:rStyle w:val="PlaceholderText"/>
              <w:shd w:val="clear" w:color="auto" w:fill="D9D9D9" w:themeFill="background1" w:themeFillShade="D9"/>
            </w:rPr>
            <w:t>[Company]</w:t>
          </w:r>
        </w:p>
      </w:docPartBody>
    </w:docPart>
    <w:docPart>
      <w:docPartPr>
        <w:name w:val="3CABE598D7BB46DCB6A2CFD386BE6C3F"/>
        <w:category>
          <w:name w:val="General"/>
          <w:gallery w:val="placeholder"/>
        </w:category>
        <w:types>
          <w:type w:val="bbPlcHdr"/>
        </w:types>
        <w:behaviors>
          <w:behavior w:val="content"/>
        </w:behaviors>
        <w:guid w:val="{266D838F-7FBB-478F-8A14-5BA85825CF49}"/>
      </w:docPartPr>
      <w:docPartBody>
        <w:p w:rsidR="002D19FC" w:rsidRDefault="00B10439" w:rsidP="00B10439">
          <w:pPr>
            <w:pStyle w:val="3CABE598D7BB46DCB6A2CFD386BE6C3F7"/>
          </w:pPr>
          <w:r w:rsidRPr="00C72B0D">
            <w:rPr>
              <w:rStyle w:val="PlaceholderText"/>
            </w:rPr>
            <w:t>[Company]</w:t>
          </w:r>
        </w:p>
      </w:docPartBody>
    </w:docPart>
    <w:docPart>
      <w:docPartPr>
        <w:name w:val="978C2143B58445A7A40B34D2448D8E1B"/>
        <w:category>
          <w:name w:val="General"/>
          <w:gallery w:val="placeholder"/>
        </w:category>
        <w:types>
          <w:type w:val="bbPlcHdr"/>
        </w:types>
        <w:behaviors>
          <w:behavior w:val="content"/>
        </w:behaviors>
        <w:guid w:val="{2D9C4DAF-C129-4029-88A1-E094DEE56B19}"/>
      </w:docPartPr>
      <w:docPartBody>
        <w:p w:rsidR="002D19FC" w:rsidRDefault="00B10439" w:rsidP="002D19FC">
          <w:pPr>
            <w:pStyle w:val="978C2143B58445A7A40B34D2448D8E1B"/>
          </w:pPr>
          <w:r w:rsidRPr="005C4CBF">
            <w:t>[Company]</w:t>
          </w:r>
        </w:p>
      </w:docPartBody>
    </w:docPart>
    <w:docPart>
      <w:docPartPr>
        <w:name w:val="57798424A1F5475EB96AAB0E662E7513"/>
        <w:category>
          <w:name w:val="General"/>
          <w:gallery w:val="placeholder"/>
        </w:category>
        <w:types>
          <w:type w:val="bbPlcHdr"/>
        </w:types>
        <w:behaviors>
          <w:behavior w:val="content"/>
        </w:behaviors>
        <w:guid w:val="{3449D405-2E2E-4C09-8000-906AD442E589}"/>
      </w:docPartPr>
      <w:docPartBody>
        <w:p w:rsidR="002D19FC" w:rsidRDefault="00B10439" w:rsidP="00B10439">
          <w:pPr>
            <w:pStyle w:val="57798424A1F5475EB96AAB0E662E75136"/>
          </w:pPr>
          <w:r w:rsidRPr="00BC0467">
            <w:rPr>
              <w:rStyle w:val="PlaceholderText"/>
            </w:rPr>
            <w:t>[Company]</w:t>
          </w:r>
        </w:p>
      </w:docPartBody>
    </w:docPart>
    <w:docPart>
      <w:docPartPr>
        <w:name w:val="764162C3FA334494BD905C98C444B155"/>
        <w:category>
          <w:name w:val="General"/>
          <w:gallery w:val="placeholder"/>
        </w:category>
        <w:types>
          <w:type w:val="bbPlcHdr"/>
        </w:types>
        <w:behaviors>
          <w:behavior w:val="content"/>
        </w:behaviors>
        <w:guid w:val="{26036502-E06E-49B0-9D3C-D6872D3ABC85}"/>
      </w:docPartPr>
      <w:docPartBody>
        <w:p w:rsidR="002D19FC" w:rsidRDefault="00B10439" w:rsidP="00B10439">
          <w:pPr>
            <w:pStyle w:val="764162C3FA334494BD905C98C444B1556"/>
          </w:pPr>
          <w:r w:rsidRPr="00BC0467">
            <w:rPr>
              <w:rStyle w:val="PlaceholderText"/>
            </w:rPr>
            <w:t>[Company]</w:t>
          </w:r>
        </w:p>
      </w:docPartBody>
    </w:docPart>
    <w:docPart>
      <w:docPartPr>
        <w:name w:val="E76ACE1F238041BE81FAEABF0D5C5C19"/>
        <w:category>
          <w:name w:val="General"/>
          <w:gallery w:val="placeholder"/>
        </w:category>
        <w:types>
          <w:type w:val="bbPlcHdr"/>
        </w:types>
        <w:behaviors>
          <w:behavior w:val="content"/>
        </w:behaviors>
        <w:guid w:val="{0F2E634F-173D-4F59-98B0-7508D3BDA001}"/>
      </w:docPartPr>
      <w:docPartBody>
        <w:p w:rsidR="002D19FC" w:rsidRDefault="00B10439" w:rsidP="00B10439">
          <w:pPr>
            <w:pStyle w:val="E76ACE1F238041BE81FAEABF0D5C5C196"/>
          </w:pPr>
          <w:r w:rsidRPr="00BC0467">
            <w:rPr>
              <w:rStyle w:val="PlaceholderText"/>
            </w:rPr>
            <w:t>[Company]</w:t>
          </w:r>
        </w:p>
      </w:docPartBody>
    </w:docPart>
    <w:docPart>
      <w:docPartPr>
        <w:name w:val="C64C00E97AE34B3C808F1D0D9ED040D7"/>
        <w:category>
          <w:name w:val="General"/>
          <w:gallery w:val="placeholder"/>
        </w:category>
        <w:types>
          <w:type w:val="bbPlcHdr"/>
        </w:types>
        <w:behaviors>
          <w:behavior w:val="content"/>
        </w:behaviors>
        <w:guid w:val="{F8DB3F6F-836E-493F-8FD1-87A91D982BE2}"/>
      </w:docPartPr>
      <w:docPartBody>
        <w:p w:rsidR="002D19FC" w:rsidRDefault="00B10439" w:rsidP="00B10439">
          <w:pPr>
            <w:pStyle w:val="C64C00E97AE34B3C808F1D0D9ED040D76"/>
          </w:pPr>
          <w:r w:rsidRPr="00BC0467">
            <w:rPr>
              <w:rStyle w:val="PlaceholderText"/>
            </w:rPr>
            <w:t>[Company]</w:t>
          </w:r>
        </w:p>
      </w:docPartBody>
    </w:docPart>
    <w:docPart>
      <w:docPartPr>
        <w:name w:val="2FA9F4FD62E949CCABC4F5B7AAF02694"/>
        <w:category>
          <w:name w:val="General"/>
          <w:gallery w:val="placeholder"/>
        </w:category>
        <w:types>
          <w:type w:val="bbPlcHdr"/>
        </w:types>
        <w:behaviors>
          <w:behavior w:val="content"/>
        </w:behaviors>
        <w:guid w:val="{9FA7107B-5B99-4E8E-BF89-DD2D580EE632}"/>
      </w:docPartPr>
      <w:docPartBody>
        <w:p w:rsidR="002D19FC" w:rsidRDefault="00B10439" w:rsidP="00B10439">
          <w:pPr>
            <w:pStyle w:val="2FA9F4FD62E949CCABC4F5B7AAF026946"/>
          </w:pPr>
          <w:r w:rsidRPr="00BC0467">
            <w:rPr>
              <w:rStyle w:val="PlaceholderText"/>
            </w:rPr>
            <w:t>[Company]</w:t>
          </w:r>
        </w:p>
      </w:docPartBody>
    </w:docPart>
    <w:docPart>
      <w:docPartPr>
        <w:name w:val="18153641F75F4017A8EAFF01188A94BD"/>
        <w:category>
          <w:name w:val="General"/>
          <w:gallery w:val="placeholder"/>
        </w:category>
        <w:types>
          <w:type w:val="bbPlcHdr"/>
        </w:types>
        <w:behaviors>
          <w:behavior w:val="content"/>
        </w:behaviors>
        <w:guid w:val="{946986DB-F5C8-4A27-9C00-416C79A4412D}"/>
      </w:docPartPr>
      <w:docPartBody>
        <w:p w:rsidR="002D19FC" w:rsidRDefault="00B10439" w:rsidP="00B10439">
          <w:pPr>
            <w:pStyle w:val="18153641F75F4017A8EAFF01188A94BD6"/>
          </w:pPr>
          <w:r w:rsidRPr="00BC0467">
            <w:rPr>
              <w:rStyle w:val="PlaceholderText"/>
            </w:rPr>
            <w:t>[Company]</w:t>
          </w:r>
        </w:p>
      </w:docPartBody>
    </w:docPart>
    <w:docPart>
      <w:docPartPr>
        <w:name w:val="25F7C38B24B1418392F41CBC3921818C"/>
        <w:category>
          <w:name w:val="General"/>
          <w:gallery w:val="placeholder"/>
        </w:category>
        <w:types>
          <w:type w:val="bbPlcHdr"/>
        </w:types>
        <w:behaviors>
          <w:behavior w:val="content"/>
        </w:behaviors>
        <w:guid w:val="{FC46A26B-8BC7-479C-B538-97BE93D20EEA}"/>
      </w:docPartPr>
      <w:docPartBody>
        <w:p w:rsidR="002D19FC" w:rsidRDefault="00B10439" w:rsidP="00B10439">
          <w:pPr>
            <w:pStyle w:val="25F7C38B24B1418392F41CBC3921818C6"/>
          </w:pPr>
          <w:r w:rsidRPr="00DA73C0">
            <w:rPr>
              <w:rStyle w:val="PlaceholderText"/>
              <w:color w:val="767171" w:themeColor="background2" w:themeShade="80"/>
            </w:rPr>
            <w:t>[Company]</w:t>
          </w:r>
        </w:p>
      </w:docPartBody>
    </w:docPart>
    <w:docPart>
      <w:docPartPr>
        <w:name w:val="0B902BA2E4DB4C5D9E5D90E6D9A8CA58"/>
        <w:category>
          <w:name w:val="General"/>
          <w:gallery w:val="placeholder"/>
        </w:category>
        <w:types>
          <w:type w:val="bbPlcHdr"/>
        </w:types>
        <w:behaviors>
          <w:behavior w:val="content"/>
        </w:behaviors>
        <w:guid w:val="{EBB7831C-DF98-46C1-8C72-1444D92AC6D6}"/>
      </w:docPartPr>
      <w:docPartBody>
        <w:p w:rsidR="002D19FC" w:rsidRDefault="00B10439" w:rsidP="00B10439">
          <w:pPr>
            <w:pStyle w:val="0B902BA2E4DB4C5D9E5D90E6D9A8CA586"/>
          </w:pPr>
          <w:r w:rsidRPr="00BC0467">
            <w:rPr>
              <w:rStyle w:val="PlaceholderText"/>
            </w:rPr>
            <w:t>[Company]</w:t>
          </w:r>
        </w:p>
      </w:docPartBody>
    </w:docPart>
    <w:docPart>
      <w:docPartPr>
        <w:name w:val="E5046A857614482BA785F1AFF9083B15"/>
        <w:category>
          <w:name w:val="General"/>
          <w:gallery w:val="placeholder"/>
        </w:category>
        <w:types>
          <w:type w:val="bbPlcHdr"/>
        </w:types>
        <w:behaviors>
          <w:behavior w:val="content"/>
        </w:behaviors>
        <w:guid w:val="{F419189A-A21C-4D79-8C27-735BBE0AF57B}"/>
      </w:docPartPr>
      <w:docPartBody>
        <w:p w:rsidR="002D19FC" w:rsidRDefault="00B10439" w:rsidP="00B10439">
          <w:pPr>
            <w:pStyle w:val="E5046A857614482BA785F1AFF9083B156"/>
          </w:pPr>
          <w:r w:rsidRPr="00BC0467">
            <w:rPr>
              <w:rStyle w:val="PlaceholderText"/>
            </w:rPr>
            <w:t>[Company]</w:t>
          </w:r>
        </w:p>
      </w:docPartBody>
    </w:docPart>
    <w:docPart>
      <w:docPartPr>
        <w:name w:val="F694B9E6B7574DAD88167C5D54F6D45A"/>
        <w:category>
          <w:name w:val="General"/>
          <w:gallery w:val="placeholder"/>
        </w:category>
        <w:types>
          <w:type w:val="bbPlcHdr"/>
        </w:types>
        <w:behaviors>
          <w:behavior w:val="content"/>
        </w:behaviors>
        <w:guid w:val="{2CC4CF9B-FF8A-4E5E-A597-66CCB54FAEF6}"/>
      </w:docPartPr>
      <w:docPartBody>
        <w:p w:rsidR="002D19FC" w:rsidRDefault="00B10439" w:rsidP="00B10439">
          <w:pPr>
            <w:pStyle w:val="F694B9E6B7574DAD88167C5D54F6D45A6"/>
          </w:pPr>
          <w:r w:rsidRPr="00BC0467">
            <w:rPr>
              <w:rStyle w:val="PlaceholderText"/>
            </w:rPr>
            <w:t>[Company]</w:t>
          </w:r>
        </w:p>
      </w:docPartBody>
    </w:docPart>
    <w:docPart>
      <w:docPartPr>
        <w:name w:val="88E6CAC11ACC48B488DCFB6077F43A13"/>
        <w:category>
          <w:name w:val="General"/>
          <w:gallery w:val="placeholder"/>
        </w:category>
        <w:types>
          <w:type w:val="bbPlcHdr"/>
        </w:types>
        <w:behaviors>
          <w:behavior w:val="content"/>
        </w:behaviors>
        <w:guid w:val="{2FF79F69-50B4-4D45-BF12-CEE95C45726E}"/>
      </w:docPartPr>
      <w:docPartBody>
        <w:p w:rsidR="002D19FC" w:rsidRDefault="00B10439" w:rsidP="00B10439">
          <w:pPr>
            <w:pStyle w:val="88E6CAC11ACC48B488DCFB6077F43A136"/>
          </w:pPr>
          <w:r w:rsidRPr="00BC0467">
            <w:rPr>
              <w:rStyle w:val="PlaceholderText"/>
            </w:rPr>
            <w:t>[Company]</w:t>
          </w:r>
        </w:p>
      </w:docPartBody>
    </w:docPart>
    <w:docPart>
      <w:docPartPr>
        <w:name w:val="9B25C492DE2F489290BAF4C4B6F0613A"/>
        <w:category>
          <w:name w:val="General"/>
          <w:gallery w:val="placeholder"/>
        </w:category>
        <w:types>
          <w:type w:val="bbPlcHdr"/>
        </w:types>
        <w:behaviors>
          <w:behavior w:val="content"/>
        </w:behaviors>
        <w:guid w:val="{BAFDA58D-744E-47AC-82A5-1D1677F0B1D6}"/>
      </w:docPartPr>
      <w:docPartBody>
        <w:p w:rsidR="002D19FC" w:rsidRDefault="00B10439" w:rsidP="00B10439">
          <w:pPr>
            <w:pStyle w:val="9B25C492DE2F489290BAF4C4B6F0613A6"/>
          </w:pPr>
          <w:r w:rsidRPr="00BC0467">
            <w:rPr>
              <w:rStyle w:val="PlaceholderText"/>
            </w:rPr>
            <w:t>[Company]</w:t>
          </w:r>
        </w:p>
      </w:docPartBody>
    </w:docPart>
    <w:docPart>
      <w:docPartPr>
        <w:name w:val="DB2FA2E6477146A99ACF152ECB269FC6"/>
        <w:category>
          <w:name w:val="General"/>
          <w:gallery w:val="placeholder"/>
        </w:category>
        <w:types>
          <w:type w:val="bbPlcHdr"/>
        </w:types>
        <w:behaviors>
          <w:behavior w:val="content"/>
        </w:behaviors>
        <w:guid w:val="{0BBA5C4A-CEE4-4576-B336-A161C1F431F3}"/>
      </w:docPartPr>
      <w:docPartBody>
        <w:p w:rsidR="00690F98" w:rsidRDefault="00B10439" w:rsidP="00B10439">
          <w:pPr>
            <w:pStyle w:val="DB2FA2E6477146A99ACF152ECB269FC66"/>
          </w:pPr>
          <w:r w:rsidRPr="00F90476">
            <w:rPr>
              <w:rStyle w:val="PlaceholderText"/>
            </w:rPr>
            <w:t>[Company]</w:t>
          </w:r>
        </w:p>
      </w:docPartBody>
    </w:docPart>
    <w:docPart>
      <w:docPartPr>
        <w:name w:val="E8164F61924C4BF990060079E2BA242F"/>
        <w:category>
          <w:name w:val="General"/>
          <w:gallery w:val="placeholder"/>
        </w:category>
        <w:types>
          <w:type w:val="bbPlcHdr"/>
        </w:types>
        <w:behaviors>
          <w:behavior w:val="content"/>
        </w:behaviors>
        <w:guid w:val="{76EBC119-C584-411E-B197-AC9F1A88EFFA}"/>
      </w:docPartPr>
      <w:docPartBody>
        <w:p w:rsidR="00690F98" w:rsidRDefault="00B10439" w:rsidP="00B10439">
          <w:pPr>
            <w:pStyle w:val="E8164F61924C4BF990060079E2BA242F6"/>
          </w:pPr>
          <w:r w:rsidRPr="00F90476">
            <w:rPr>
              <w:rStyle w:val="PlaceholderText"/>
            </w:rPr>
            <w:t>[Company]</w:t>
          </w:r>
        </w:p>
      </w:docPartBody>
    </w:docPart>
    <w:docPart>
      <w:docPartPr>
        <w:name w:val="D0ADC29EE4FD4B5C89BCF22D774D2186"/>
        <w:category>
          <w:name w:val="General"/>
          <w:gallery w:val="placeholder"/>
        </w:category>
        <w:types>
          <w:type w:val="bbPlcHdr"/>
        </w:types>
        <w:behaviors>
          <w:behavior w:val="content"/>
        </w:behaviors>
        <w:guid w:val="{4F86D6DB-E3B0-463E-94C7-46B328DEE4FE}"/>
      </w:docPartPr>
      <w:docPartBody>
        <w:p w:rsidR="00690F98" w:rsidRDefault="00B10439" w:rsidP="00B10439">
          <w:pPr>
            <w:pStyle w:val="D0ADC29EE4FD4B5C89BCF22D774D21866"/>
          </w:pPr>
          <w:r w:rsidRPr="00BC0467">
            <w:rPr>
              <w:rStyle w:val="PlaceholderText"/>
            </w:rPr>
            <w:t>[Company]</w:t>
          </w:r>
        </w:p>
      </w:docPartBody>
    </w:docPart>
    <w:docPart>
      <w:docPartPr>
        <w:name w:val="271065AD8511448197E5EEB3DB3E504A"/>
        <w:category>
          <w:name w:val="General"/>
          <w:gallery w:val="placeholder"/>
        </w:category>
        <w:types>
          <w:type w:val="bbPlcHdr"/>
        </w:types>
        <w:behaviors>
          <w:behavior w:val="content"/>
        </w:behaviors>
        <w:guid w:val="{1B19FD25-E9D3-4E67-AD55-3FEAA1264B7B}"/>
      </w:docPartPr>
      <w:docPartBody>
        <w:p w:rsidR="00B10439" w:rsidRDefault="00B10439" w:rsidP="00B10439">
          <w:pPr>
            <w:pStyle w:val="271065AD8511448197E5EEB3DB3E504A6"/>
          </w:pPr>
          <w:r w:rsidRPr="00DA73C0">
            <w:rPr>
              <w:rStyle w:val="PlaceholderText"/>
            </w:rPr>
            <w:t>[Company]</w:t>
          </w:r>
        </w:p>
      </w:docPartBody>
    </w:docPart>
    <w:docPart>
      <w:docPartPr>
        <w:name w:val="93E846BBCE5642F785398B27F23546A7"/>
        <w:category>
          <w:name w:val="General"/>
          <w:gallery w:val="placeholder"/>
        </w:category>
        <w:types>
          <w:type w:val="bbPlcHdr"/>
        </w:types>
        <w:behaviors>
          <w:behavior w:val="content"/>
        </w:behaviors>
        <w:guid w:val="{353C2A91-FD79-4AFF-AF86-CB6A7A8EDDC6}"/>
      </w:docPartPr>
      <w:docPartBody>
        <w:p w:rsidR="00B10439" w:rsidRDefault="00B10439" w:rsidP="00B10439">
          <w:pPr>
            <w:pStyle w:val="93E846BBCE5642F785398B27F23546A77"/>
          </w:pPr>
          <w:r w:rsidRPr="00BC0467">
            <w:rPr>
              <w:rStyle w:val="PlaceholderText"/>
            </w:rPr>
            <w:t>[Company]</w:t>
          </w:r>
        </w:p>
      </w:docPartBody>
    </w:docPart>
    <w:docPart>
      <w:docPartPr>
        <w:name w:val="34134FEDA7B84FF5A2EF8B3B17DAD344"/>
        <w:category>
          <w:name w:val="General"/>
          <w:gallery w:val="placeholder"/>
        </w:category>
        <w:types>
          <w:type w:val="bbPlcHdr"/>
        </w:types>
        <w:behaviors>
          <w:behavior w:val="content"/>
        </w:behaviors>
        <w:guid w:val="{B52CACE3-278D-44F5-9B04-65412307C80A}"/>
      </w:docPartPr>
      <w:docPartBody>
        <w:p w:rsidR="00B10439" w:rsidRDefault="00B10439" w:rsidP="00B10439">
          <w:pPr>
            <w:pStyle w:val="34134FEDA7B84FF5A2EF8B3B17DAD3447"/>
          </w:pPr>
          <w:r w:rsidRPr="00BC0467">
            <w:rPr>
              <w:rStyle w:val="PlaceholderText"/>
            </w:rPr>
            <w:t>[Company]</w:t>
          </w:r>
        </w:p>
      </w:docPartBody>
    </w:docPart>
    <w:docPart>
      <w:docPartPr>
        <w:name w:val="8ACF0487656146D2993D18674889607A"/>
        <w:category>
          <w:name w:val="General"/>
          <w:gallery w:val="placeholder"/>
        </w:category>
        <w:types>
          <w:type w:val="bbPlcHdr"/>
        </w:types>
        <w:behaviors>
          <w:behavior w:val="content"/>
        </w:behaviors>
        <w:guid w:val="{2C82C379-4881-40A6-8C88-C9CE509E3690}"/>
      </w:docPartPr>
      <w:docPartBody>
        <w:p w:rsidR="00B10439" w:rsidRDefault="00B10439" w:rsidP="00B10439">
          <w:pPr>
            <w:pStyle w:val="8ACF0487656146D2993D18674889607A7"/>
          </w:pPr>
          <w:r w:rsidRPr="00BC0467">
            <w:rPr>
              <w:rStyle w:val="PlaceholderText"/>
            </w:rPr>
            <w:t>[Company]</w:t>
          </w:r>
        </w:p>
      </w:docPartBody>
    </w:docPart>
    <w:docPart>
      <w:docPartPr>
        <w:name w:val="F9B00C02326947F194867D93C408548F"/>
        <w:category>
          <w:name w:val="General"/>
          <w:gallery w:val="placeholder"/>
        </w:category>
        <w:types>
          <w:type w:val="bbPlcHdr"/>
        </w:types>
        <w:behaviors>
          <w:behavior w:val="content"/>
        </w:behaviors>
        <w:guid w:val="{4D489388-A953-49C8-A6C0-2B044F63065A}"/>
      </w:docPartPr>
      <w:docPartBody>
        <w:p w:rsidR="00B10439" w:rsidRDefault="00B10439" w:rsidP="00B10439">
          <w:pPr>
            <w:pStyle w:val="F9B00C02326947F194867D93C408548F7"/>
          </w:pPr>
          <w:r w:rsidRPr="00BC0467">
            <w:rPr>
              <w:rStyle w:val="PlaceholderText"/>
            </w:rPr>
            <w:t>[Company]</w:t>
          </w:r>
        </w:p>
      </w:docPartBody>
    </w:docPart>
    <w:docPart>
      <w:docPartPr>
        <w:name w:val="BB46EB86195E4307B49E5948F9AD3798"/>
        <w:category>
          <w:name w:val="General"/>
          <w:gallery w:val="placeholder"/>
        </w:category>
        <w:types>
          <w:type w:val="bbPlcHdr"/>
        </w:types>
        <w:behaviors>
          <w:behavior w:val="content"/>
        </w:behaviors>
        <w:guid w:val="{C296934A-D936-4C83-AFFE-B999A500DE83}"/>
      </w:docPartPr>
      <w:docPartBody>
        <w:p w:rsidR="00B10439" w:rsidRDefault="00B10439" w:rsidP="00B10439">
          <w:pPr>
            <w:pStyle w:val="BB46EB86195E4307B49E5948F9AD37987"/>
          </w:pPr>
          <w:r w:rsidRPr="00BC0467">
            <w:rPr>
              <w:rStyle w:val="PlaceholderText"/>
            </w:rPr>
            <w:t>[Company]</w:t>
          </w:r>
        </w:p>
      </w:docPartBody>
    </w:docPart>
    <w:docPart>
      <w:docPartPr>
        <w:name w:val="61FE52A29EC94D40B43F6647749AE052"/>
        <w:category>
          <w:name w:val="General"/>
          <w:gallery w:val="placeholder"/>
        </w:category>
        <w:types>
          <w:type w:val="bbPlcHdr"/>
        </w:types>
        <w:behaviors>
          <w:behavior w:val="content"/>
        </w:behaviors>
        <w:guid w:val="{4B0370D2-21AD-44DF-AA0C-190457B56A13}"/>
      </w:docPartPr>
      <w:docPartBody>
        <w:p w:rsidR="00B10439" w:rsidRDefault="00B10439" w:rsidP="00B10439">
          <w:pPr>
            <w:pStyle w:val="61FE52A29EC94D40B43F6647749AE0527"/>
          </w:pPr>
          <w:r w:rsidRPr="00BC0467">
            <w:rPr>
              <w:rStyle w:val="PlaceholderText"/>
            </w:rPr>
            <w:t>[Company]</w:t>
          </w:r>
        </w:p>
      </w:docPartBody>
    </w:docPart>
    <w:docPart>
      <w:docPartPr>
        <w:name w:val="42CBB8C77F1242A69D6C3F5181B045B2"/>
        <w:category>
          <w:name w:val="General"/>
          <w:gallery w:val="placeholder"/>
        </w:category>
        <w:types>
          <w:type w:val="bbPlcHdr"/>
        </w:types>
        <w:behaviors>
          <w:behavior w:val="content"/>
        </w:behaviors>
        <w:guid w:val="{E4A388F2-6FF4-4448-B260-18FAA454D277}"/>
      </w:docPartPr>
      <w:docPartBody>
        <w:p w:rsidR="00B10439" w:rsidRDefault="00B10439" w:rsidP="00B10439">
          <w:pPr>
            <w:pStyle w:val="42CBB8C77F1242A69D6C3F5181B045B27"/>
          </w:pPr>
          <w:r w:rsidRPr="00BC0467">
            <w:rPr>
              <w:rStyle w:val="PlaceholderText"/>
            </w:rPr>
            <w:t>[Company]</w:t>
          </w:r>
        </w:p>
      </w:docPartBody>
    </w:docPart>
    <w:docPart>
      <w:docPartPr>
        <w:name w:val="4F693095DA8C4DD78C10F0B937BC3BBD"/>
        <w:category>
          <w:name w:val="General"/>
          <w:gallery w:val="placeholder"/>
        </w:category>
        <w:types>
          <w:type w:val="bbPlcHdr"/>
        </w:types>
        <w:behaviors>
          <w:behavior w:val="content"/>
        </w:behaviors>
        <w:guid w:val="{E083E8DA-2961-4919-9149-8FF67D659797}"/>
      </w:docPartPr>
      <w:docPartBody>
        <w:p w:rsidR="00B10439" w:rsidRDefault="00B10439" w:rsidP="00B10439">
          <w:pPr>
            <w:pStyle w:val="4F693095DA8C4DD78C10F0B937BC3BBD7"/>
          </w:pPr>
          <w:r w:rsidRPr="00BC0467">
            <w:rPr>
              <w:rStyle w:val="PlaceholderText"/>
            </w:rPr>
            <w:t>[Company]</w:t>
          </w:r>
        </w:p>
      </w:docPartBody>
    </w:docPart>
    <w:docPart>
      <w:docPartPr>
        <w:name w:val="A120180D093041F39E02861E2155999A"/>
        <w:category>
          <w:name w:val="General"/>
          <w:gallery w:val="placeholder"/>
        </w:category>
        <w:types>
          <w:type w:val="bbPlcHdr"/>
        </w:types>
        <w:behaviors>
          <w:behavior w:val="content"/>
        </w:behaviors>
        <w:guid w:val="{CD5C58C3-A6FE-47E8-881D-8F91FC0DA4C7}"/>
      </w:docPartPr>
      <w:docPartBody>
        <w:p w:rsidR="00B10439" w:rsidRDefault="00B10439" w:rsidP="00B10439">
          <w:pPr>
            <w:pStyle w:val="A120180D093041F39E02861E2155999A7"/>
          </w:pPr>
          <w:r w:rsidRPr="00BC0467">
            <w:rPr>
              <w:rStyle w:val="PlaceholderText"/>
            </w:rPr>
            <w:t>[Company]</w:t>
          </w:r>
        </w:p>
      </w:docPartBody>
    </w:docPart>
    <w:docPart>
      <w:docPartPr>
        <w:name w:val="CB3B5A7AE8FC455FA559DB8D2D8F9DB1"/>
        <w:category>
          <w:name w:val="General"/>
          <w:gallery w:val="placeholder"/>
        </w:category>
        <w:types>
          <w:type w:val="bbPlcHdr"/>
        </w:types>
        <w:behaviors>
          <w:behavior w:val="content"/>
        </w:behaviors>
        <w:guid w:val="{A8E9C255-5B82-4423-8338-FBD18E2C27E6}"/>
      </w:docPartPr>
      <w:docPartBody>
        <w:p w:rsidR="00B10439" w:rsidRDefault="00B10439" w:rsidP="00B10439">
          <w:pPr>
            <w:pStyle w:val="CB3B5A7AE8FC455FA559DB8D2D8F9DB17"/>
          </w:pPr>
          <w:r w:rsidRPr="00BC0467">
            <w:rPr>
              <w:rStyle w:val="PlaceholderText"/>
            </w:rPr>
            <w:t>[Company]</w:t>
          </w:r>
        </w:p>
      </w:docPartBody>
    </w:docPart>
    <w:docPart>
      <w:docPartPr>
        <w:name w:val="CEF27AC87B2F4E27A69B3D268242F453"/>
        <w:category>
          <w:name w:val="General"/>
          <w:gallery w:val="placeholder"/>
        </w:category>
        <w:types>
          <w:type w:val="bbPlcHdr"/>
        </w:types>
        <w:behaviors>
          <w:behavior w:val="content"/>
        </w:behaviors>
        <w:guid w:val="{8C04B9B8-7BD9-4EEA-BA66-ADF164C05A3C}"/>
      </w:docPartPr>
      <w:docPartBody>
        <w:p w:rsidR="00B10439" w:rsidRDefault="00B10439" w:rsidP="00B10439">
          <w:pPr>
            <w:pStyle w:val="CEF27AC87B2F4E27A69B3D268242F4537"/>
          </w:pPr>
          <w:r w:rsidRPr="00BC0467">
            <w:rPr>
              <w:rStyle w:val="PlaceholderText"/>
            </w:rPr>
            <w:t>[Company]</w:t>
          </w:r>
        </w:p>
      </w:docPartBody>
    </w:docPart>
    <w:docPart>
      <w:docPartPr>
        <w:name w:val="221B5A8AF121481FBF4D008F789F78C0"/>
        <w:category>
          <w:name w:val="General"/>
          <w:gallery w:val="placeholder"/>
        </w:category>
        <w:types>
          <w:type w:val="bbPlcHdr"/>
        </w:types>
        <w:behaviors>
          <w:behavior w:val="content"/>
        </w:behaviors>
        <w:guid w:val="{80C953A0-0F1C-42A8-A6CA-1A459193DC89}"/>
      </w:docPartPr>
      <w:docPartBody>
        <w:p w:rsidR="00B10439" w:rsidRDefault="00B10439" w:rsidP="00B10439">
          <w:pPr>
            <w:pStyle w:val="221B5A8AF121481FBF4D008F789F78C07"/>
          </w:pPr>
          <w:r w:rsidRPr="00BC0467">
            <w:rPr>
              <w:rStyle w:val="PlaceholderText"/>
            </w:rPr>
            <w:t>[Company]</w:t>
          </w:r>
        </w:p>
      </w:docPartBody>
    </w:docPart>
    <w:docPart>
      <w:docPartPr>
        <w:name w:val="EAF4A12AF3E34ED89E9CC0F14972FBEC"/>
        <w:category>
          <w:name w:val="General"/>
          <w:gallery w:val="placeholder"/>
        </w:category>
        <w:types>
          <w:type w:val="bbPlcHdr"/>
        </w:types>
        <w:behaviors>
          <w:behavior w:val="content"/>
        </w:behaviors>
        <w:guid w:val="{A6D93320-A59F-42DE-91E2-98C01EBD3FA9}"/>
      </w:docPartPr>
      <w:docPartBody>
        <w:p w:rsidR="00B10439" w:rsidRDefault="00B10439" w:rsidP="00B10439">
          <w:pPr>
            <w:pStyle w:val="EAF4A12AF3E34ED89E9CC0F14972FBEC7"/>
          </w:pPr>
          <w:r w:rsidRPr="00BC0467">
            <w:rPr>
              <w:rStyle w:val="PlaceholderText"/>
            </w:rPr>
            <w:t>[Company]</w:t>
          </w:r>
        </w:p>
      </w:docPartBody>
    </w:docPart>
    <w:docPart>
      <w:docPartPr>
        <w:name w:val="E4EF8703F5BE4699A488CA0796AE324B"/>
        <w:category>
          <w:name w:val="General"/>
          <w:gallery w:val="placeholder"/>
        </w:category>
        <w:types>
          <w:type w:val="bbPlcHdr"/>
        </w:types>
        <w:behaviors>
          <w:behavior w:val="content"/>
        </w:behaviors>
        <w:guid w:val="{C5B247CE-7749-41DC-AD1A-866700736D19}"/>
      </w:docPartPr>
      <w:docPartBody>
        <w:p w:rsidR="00B10439" w:rsidRDefault="00B10439" w:rsidP="00B10439">
          <w:pPr>
            <w:pStyle w:val="E4EF8703F5BE4699A488CA0796AE324B7"/>
          </w:pPr>
          <w:r w:rsidRPr="00BC0467">
            <w:rPr>
              <w:rStyle w:val="PlaceholderText"/>
            </w:rPr>
            <w:t>[Company]</w:t>
          </w:r>
        </w:p>
      </w:docPartBody>
    </w:docPart>
    <w:docPart>
      <w:docPartPr>
        <w:name w:val="A9409D483FC74329BC54486F96443F32"/>
        <w:category>
          <w:name w:val="General"/>
          <w:gallery w:val="placeholder"/>
        </w:category>
        <w:types>
          <w:type w:val="bbPlcHdr"/>
        </w:types>
        <w:behaviors>
          <w:behavior w:val="content"/>
        </w:behaviors>
        <w:guid w:val="{1F1E1621-75D7-49B7-8638-FFFFFB2A4BF9}"/>
      </w:docPartPr>
      <w:docPartBody>
        <w:p w:rsidR="00B10439" w:rsidRDefault="00B10439" w:rsidP="00B10439">
          <w:pPr>
            <w:pStyle w:val="A9409D483FC74329BC54486F96443F327"/>
          </w:pPr>
          <w:r w:rsidRPr="00BC0467">
            <w:rPr>
              <w:rStyle w:val="PlaceholderText"/>
            </w:rPr>
            <w:t>[Company]</w:t>
          </w:r>
        </w:p>
      </w:docPartBody>
    </w:docPart>
    <w:docPart>
      <w:docPartPr>
        <w:name w:val="46FF0EE411944EB2BD5C5727A7257B50"/>
        <w:category>
          <w:name w:val="General"/>
          <w:gallery w:val="placeholder"/>
        </w:category>
        <w:types>
          <w:type w:val="bbPlcHdr"/>
        </w:types>
        <w:behaviors>
          <w:behavior w:val="content"/>
        </w:behaviors>
        <w:guid w:val="{AE1FC597-FC01-48D9-86D3-48186701A5C1}"/>
      </w:docPartPr>
      <w:docPartBody>
        <w:p w:rsidR="00B10439" w:rsidRDefault="00B10439" w:rsidP="00B10439">
          <w:pPr>
            <w:pStyle w:val="46FF0EE411944EB2BD5C5727A7257B507"/>
          </w:pPr>
          <w:r w:rsidRPr="00BC0467">
            <w:rPr>
              <w:rStyle w:val="PlaceholderText"/>
            </w:rPr>
            <w:t>[Company]</w:t>
          </w:r>
        </w:p>
      </w:docPartBody>
    </w:docPart>
    <w:docPart>
      <w:docPartPr>
        <w:name w:val="DefaultPlaceholder_-1854013438"/>
        <w:category>
          <w:name w:val="General"/>
          <w:gallery w:val="placeholder"/>
        </w:category>
        <w:types>
          <w:type w:val="bbPlcHdr"/>
        </w:types>
        <w:behaviors>
          <w:behavior w:val="content"/>
        </w:behaviors>
        <w:guid w:val="{13B3720B-A20A-47F5-A8CB-628E51AE192F}"/>
      </w:docPartPr>
      <w:docPartBody>
        <w:p w:rsidR="00B10439" w:rsidRDefault="00B10439">
          <w:r w:rsidRPr="001C228B">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78CDA116-1889-44EE-9749-FB5C4D1876DE}"/>
      </w:docPartPr>
      <w:docPartBody>
        <w:p w:rsidR="00B10439" w:rsidRDefault="00B10439">
          <w:r w:rsidRPr="002E47FF">
            <w:rPr>
              <w:rStyle w:val="PlaceholderText"/>
            </w:rPr>
            <w:t>Click or tap here to enter text.</w:t>
          </w:r>
        </w:p>
      </w:docPartBody>
    </w:docPart>
    <w:docPart>
      <w:docPartPr>
        <w:name w:val="642E7E25D5744A4E85459B81005A41A7"/>
        <w:category>
          <w:name w:val="General"/>
          <w:gallery w:val="placeholder"/>
        </w:category>
        <w:types>
          <w:type w:val="bbPlcHdr"/>
        </w:types>
        <w:behaviors>
          <w:behavior w:val="content"/>
        </w:behaviors>
        <w:guid w:val="{35818E45-5A44-4925-894E-49286EF46570}"/>
      </w:docPartPr>
      <w:docPartBody>
        <w:p w:rsidR="00B10439" w:rsidRDefault="00B10439" w:rsidP="00B10439">
          <w:pPr>
            <w:pStyle w:val="642E7E25D5744A4E85459B81005A41A75"/>
          </w:pPr>
          <w:r w:rsidRPr="001C228B">
            <w:rPr>
              <w:rStyle w:val="PlaceholderText"/>
            </w:rPr>
            <w:t>Choose an item.</w:t>
          </w:r>
        </w:p>
      </w:docPartBody>
    </w:docPart>
    <w:docPart>
      <w:docPartPr>
        <w:name w:val="77E3F921819F40F599B5D842980F66DB"/>
        <w:category>
          <w:name w:val="General"/>
          <w:gallery w:val="placeholder"/>
        </w:category>
        <w:types>
          <w:type w:val="bbPlcHdr"/>
        </w:types>
        <w:behaviors>
          <w:behavior w:val="content"/>
        </w:behaviors>
        <w:guid w:val="{7F439B25-FC2E-4517-B165-3A18EFDAF12D}"/>
      </w:docPartPr>
      <w:docPartBody>
        <w:p w:rsidR="00B10439" w:rsidRDefault="00B10439" w:rsidP="00B10439">
          <w:pPr>
            <w:pStyle w:val="77E3F921819F40F599B5D842980F66DB"/>
          </w:pPr>
          <w:r w:rsidRPr="002E47FF">
            <w:rPr>
              <w:rStyle w:val="PlaceholderText"/>
            </w:rPr>
            <w:t>Click or tap here to enter text.</w:t>
          </w:r>
        </w:p>
      </w:docPartBody>
    </w:docPart>
    <w:docPart>
      <w:docPartPr>
        <w:name w:val="C3C8247FF4B64D60808C2D1C0EA2C2D0"/>
        <w:category>
          <w:name w:val="General"/>
          <w:gallery w:val="placeholder"/>
        </w:category>
        <w:types>
          <w:type w:val="bbPlcHdr"/>
        </w:types>
        <w:behaviors>
          <w:behavior w:val="content"/>
        </w:behaviors>
        <w:guid w:val="{0B7DA9DC-0FE1-4FE0-BDF1-EF04BED0DAD8}"/>
      </w:docPartPr>
      <w:docPartBody>
        <w:p w:rsidR="00B10439" w:rsidRDefault="00B10439" w:rsidP="00B10439">
          <w:pPr>
            <w:pStyle w:val="C3C8247FF4B64D60808C2D1C0EA2C2D0"/>
          </w:pPr>
          <w:r w:rsidRPr="002E47FF">
            <w:rPr>
              <w:rStyle w:val="PlaceholderText"/>
            </w:rPr>
            <w:t>Click or tap here to enter text.</w:t>
          </w:r>
        </w:p>
      </w:docPartBody>
    </w:docPart>
    <w:docPart>
      <w:docPartPr>
        <w:name w:val="5BE0CA965AA2469BB9BADD4419872CB5"/>
        <w:category>
          <w:name w:val="General"/>
          <w:gallery w:val="placeholder"/>
        </w:category>
        <w:types>
          <w:type w:val="bbPlcHdr"/>
        </w:types>
        <w:behaviors>
          <w:behavior w:val="content"/>
        </w:behaviors>
        <w:guid w:val="{62243A06-272C-4930-940E-A99F4F23FCD7}"/>
      </w:docPartPr>
      <w:docPartBody>
        <w:p w:rsidR="00B10439" w:rsidRDefault="00B10439" w:rsidP="00B10439">
          <w:pPr>
            <w:pStyle w:val="5BE0CA965AA2469BB9BADD4419872CB5"/>
          </w:pPr>
          <w:r w:rsidRPr="002E47FF">
            <w:rPr>
              <w:rStyle w:val="PlaceholderText"/>
            </w:rPr>
            <w:t>Click or tap here to enter text.</w:t>
          </w:r>
        </w:p>
      </w:docPartBody>
    </w:docPart>
    <w:docPart>
      <w:docPartPr>
        <w:name w:val="EF9A757C27534B6E8B3F0DC9734DFDAB"/>
        <w:category>
          <w:name w:val="General"/>
          <w:gallery w:val="placeholder"/>
        </w:category>
        <w:types>
          <w:type w:val="bbPlcHdr"/>
        </w:types>
        <w:behaviors>
          <w:behavior w:val="content"/>
        </w:behaviors>
        <w:guid w:val="{27ADE06F-F016-4C9D-BF3D-A95411D5190A}"/>
      </w:docPartPr>
      <w:docPartBody>
        <w:p w:rsidR="00B10439" w:rsidRDefault="00B10439" w:rsidP="00B10439">
          <w:pPr>
            <w:pStyle w:val="EF9A757C27534B6E8B3F0DC9734DFDAB"/>
          </w:pPr>
          <w:r w:rsidRPr="009C46B4">
            <w:t>Click or tap here to enter text.</w:t>
          </w:r>
        </w:p>
      </w:docPartBody>
    </w:docPart>
    <w:docPart>
      <w:docPartPr>
        <w:name w:val="2409246F028C424CA30DB438F2212796"/>
        <w:category>
          <w:name w:val="General"/>
          <w:gallery w:val="placeholder"/>
        </w:category>
        <w:types>
          <w:type w:val="bbPlcHdr"/>
        </w:types>
        <w:behaviors>
          <w:behavior w:val="content"/>
        </w:behaviors>
        <w:guid w:val="{5536365C-05CE-4928-892A-DD59B63FCD0D}"/>
      </w:docPartPr>
      <w:docPartBody>
        <w:p w:rsidR="00B10439" w:rsidRDefault="00B10439" w:rsidP="00B10439">
          <w:pPr>
            <w:pStyle w:val="2409246F028C424CA30DB438F22127963"/>
          </w:pPr>
          <w:r w:rsidRPr="009C46B4">
            <w:rPr>
              <w:rStyle w:val="contentcontrol"/>
            </w:rPr>
            <w:t>Click or tap here to enter text.</w:t>
          </w:r>
        </w:p>
      </w:docPartBody>
    </w:docPart>
    <w:docPart>
      <w:docPartPr>
        <w:name w:val="18CAEB84A4C346D581F53556EFF046F8"/>
        <w:category>
          <w:name w:val="General"/>
          <w:gallery w:val="placeholder"/>
        </w:category>
        <w:types>
          <w:type w:val="bbPlcHdr"/>
        </w:types>
        <w:behaviors>
          <w:behavior w:val="content"/>
        </w:behaviors>
        <w:guid w:val="{CADCA3B7-872E-46D0-AF50-520DC61A48B3}"/>
      </w:docPartPr>
      <w:docPartBody>
        <w:p w:rsidR="00B10439" w:rsidRDefault="00B10439" w:rsidP="00B10439">
          <w:pPr>
            <w:pStyle w:val="18CAEB84A4C346D581F53556EFF046F82"/>
          </w:pPr>
          <w:r w:rsidRPr="003F32C9">
            <w:rPr>
              <w:rStyle w:val="PlaceholderText"/>
              <w:shd w:val="clear" w:color="auto" w:fill="D9D9D9" w:themeFill="background1" w:themeFillShade="D9"/>
            </w:rPr>
            <w:t>Click or tap here to enter text.</w:t>
          </w:r>
        </w:p>
      </w:docPartBody>
    </w:docPart>
    <w:docPart>
      <w:docPartPr>
        <w:name w:val="E33EF0D8F6EC447FB7C7953DB218E285"/>
        <w:category>
          <w:name w:val="General"/>
          <w:gallery w:val="placeholder"/>
        </w:category>
        <w:types>
          <w:type w:val="bbPlcHdr"/>
        </w:types>
        <w:behaviors>
          <w:behavior w:val="content"/>
        </w:behaviors>
        <w:guid w:val="{3DCDC95D-357E-48B4-8F19-D2DA1BE37EFF}"/>
      </w:docPartPr>
      <w:docPartBody>
        <w:p w:rsidR="00B10439" w:rsidRDefault="00B10439" w:rsidP="00B10439">
          <w:pPr>
            <w:pStyle w:val="E33EF0D8F6EC447FB7C7953DB218E2852"/>
          </w:pPr>
          <w:r w:rsidRPr="00F5590A">
            <w:rPr>
              <w:rStyle w:val="PlaceholderText"/>
              <w:shd w:val="clear" w:color="auto" w:fill="D9D9D9" w:themeFill="background1" w:themeFillShade="D9"/>
            </w:rPr>
            <w:t>Click or tap here to enter text.</w:t>
          </w:r>
        </w:p>
      </w:docPartBody>
    </w:docPart>
    <w:docPart>
      <w:docPartPr>
        <w:name w:val="6DCCABACB5B64671A3877FF05D1ED8D0"/>
        <w:category>
          <w:name w:val="General"/>
          <w:gallery w:val="placeholder"/>
        </w:category>
        <w:types>
          <w:type w:val="bbPlcHdr"/>
        </w:types>
        <w:behaviors>
          <w:behavior w:val="content"/>
        </w:behaviors>
        <w:guid w:val="{953E1417-C7AC-400B-B9CF-374D2072481C}"/>
      </w:docPartPr>
      <w:docPartBody>
        <w:p w:rsidR="00B10439" w:rsidRDefault="00B10439" w:rsidP="00B10439">
          <w:pPr>
            <w:pStyle w:val="6DCCABACB5B64671A3877FF05D1ED8D01"/>
          </w:pPr>
          <w:r w:rsidRPr="00F5590A">
            <w:rPr>
              <w:rStyle w:val="PlaceholderText"/>
              <w:shd w:val="clear" w:color="auto" w:fill="D9D9D9" w:themeFill="background1" w:themeFillShade="D9"/>
            </w:rPr>
            <w:t>Click or tap here to enter text.</w:t>
          </w:r>
        </w:p>
      </w:docPartBody>
    </w:docPart>
    <w:docPart>
      <w:docPartPr>
        <w:name w:val="46603C8892BA49F29EBCD87CDD70A40D"/>
        <w:category>
          <w:name w:val="General"/>
          <w:gallery w:val="placeholder"/>
        </w:category>
        <w:types>
          <w:type w:val="bbPlcHdr"/>
        </w:types>
        <w:behaviors>
          <w:behavior w:val="content"/>
        </w:behaviors>
        <w:guid w:val="{E7B82685-FB71-41F1-8042-5DF4FB830BC5}"/>
      </w:docPartPr>
      <w:docPartBody>
        <w:p w:rsidR="00B10439" w:rsidRDefault="00B10439" w:rsidP="00B10439">
          <w:pPr>
            <w:pStyle w:val="46603C8892BA49F29EBCD87CDD70A40D"/>
          </w:pPr>
          <w:r w:rsidRPr="002E47FF">
            <w:rPr>
              <w:rStyle w:val="PlaceholderText"/>
            </w:rPr>
            <w:t>Click or tap here to enter text.</w:t>
          </w:r>
        </w:p>
      </w:docPartBody>
    </w:docPart>
    <w:docPart>
      <w:docPartPr>
        <w:name w:val="90C7172F49B94ADF9013CE5EA7229BF3"/>
        <w:category>
          <w:name w:val="General"/>
          <w:gallery w:val="placeholder"/>
        </w:category>
        <w:types>
          <w:type w:val="bbPlcHdr"/>
        </w:types>
        <w:behaviors>
          <w:behavior w:val="content"/>
        </w:behaviors>
        <w:guid w:val="{03D6B664-D79E-4379-87CA-538A6ECFA83F}"/>
      </w:docPartPr>
      <w:docPartBody>
        <w:p w:rsidR="00B10439" w:rsidRDefault="00B10439" w:rsidP="00B10439">
          <w:pPr>
            <w:pStyle w:val="90C7172F49B94ADF9013CE5EA7229BF3"/>
          </w:pPr>
          <w:r w:rsidRPr="002E47FF">
            <w:rPr>
              <w:rStyle w:val="PlaceholderText"/>
            </w:rPr>
            <w:t>[Company]</w:t>
          </w:r>
        </w:p>
      </w:docPartBody>
    </w:docPart>
    <w:docPart>
      <w:docPartPr>
        <w:name w:val="B7B26642BF0A4D1099519F83010ED918"/>
        <w:category>
          <w:name w:val="General"/>
          <w:gallery w:val="placeholder"/>
        </w:category>
        <w:types>
          <w:type w:val="bbPlcHdr"/>
        </w:types>
        <w:behaviors>
          <w:behavior w:val="content"/>
        </w:behaviors>
        <w:guid w:val="{3E8E2B6B-D3F1-4A65-892B-4C9A8A117C02}"/>
      </w:docPartPr>
      <w:docPartBody>
        <w:p w:rsidR="00B10439" w:rsidRDefault="00B10439" w:rsidP="00B10439">
          <w:pPr>
            <w:pStyle w:val="B7B26642BF0A4D1099519F83010ED918"/>
          </w:pPr>
          <w:r w:rsidRPr="002E47FF">
            <w:rPr>
              <w:rStyle w:val="PlaceholderText"/>
            </w:rPr>
            <w:t>[Company]</w:t>
          </w:r>
        </w:p>
      </w:docPartBody>
    </w:docPart>
    <w:docPart>
      <w:docPartPr>
        <w:name w:val="13694E6DFFA045CCB24610B0A8CA0654"/>
        <w:category>
          <w:name w:val="General"/>
          <w:gallery w:val="placeholder"/>
        </w:category>
        <w:types>
          <w:type w:val="bbPlcHdr"/>
        </w:types>
        <w:behaviors>
          <w:behavior w:val="content"/>
        </w:behaviors>
        <w:guid w:val="{6EFC68A2-A753-4364-AAEC-20143E3AF2FD}"/>
      </w:docPartPr>
      <w:docPartBody>
        <w:p w:rsidR="007D72F5" w:rsidRDefault="00B10439" w:rsidP="00B10439">
          <w:pPr>
            <w:pStyle w:val="13694E6DFFA045CCB24610B0A8CA0654"/>
          </w:pPr>
          <w:r w:rsidRPr="001601C3">
            <w:rPr>
              <w:rStyle w:val="PlaceholderText"/>
              <w:shd w:val="clear" w:color="auto" w:fill="D9D9D9" w:themeFill="background1" w:themeFillShade="D9"/>
            </w:rPr>
            <w:t>Click or tap here to enter text.</w:t>
          </w:r>
        </w:p>
      </w:docPartBody>
    </w:docPart>
    <w:docPart>
      <w:docPartPr>
        <w:name w:val="BE27408E0BD54476BDE46A3BA89BA4EE"/>
        <w:category>
          <w:name w:val="General"/>
          <w:gallery w:val="placeholder"/>
        </w:category>
        <w:types>
          <w:type w:val="bbPlcHdr"/>
        </w:types>
        <w:behaviors>
          <w:behavior w:val="content"/>
        </w:behaviors>
        <w:guid w:val="{BC0E6E28-E0FB-4E2B-9FFA-365E0739D9CF}"/>
      </w:docPartPr>
      <w:docPartBody>
        <w:p w:rsidR="00B607D6" w:rsidRDefault="00B607D6" w:rsidP="00B607D6">
          <w:pPr>
            <w:pStyle w:val="BE27408E0BD54476BDE46A3BA89BA4EE"/>
          </w:pPr>
          <w:r w:rsidRPr="007F10FB">
            <w:rPr>
              <w:rStyle w:val="PlaceholderText"/>
            </w:rPr>
            <w:t>[Publish Date]</w:t>
          </w:r>
        </w:p>
      </w:docPartBody>
    </w:docPart>
    <w:docPart>
      <w:docPartPr>
        <w:name w:val="F440D80304C74EF7B6C9B21F227A65FB"/>
        <w:category>
          <w:name w:val="General"/>
          <w:gallery w:val="placeholder"/>
        </w:category>
        <w:types>
          <w:type w:val="bbPlcHdr"/>
        </w:types>
        <w:behaviors>
          <w:behavior w:val="content"/>
        </w:behaviors>
        <w:guid w:val="{CCA62E2E-F156-4C2F-88E3-D5E449B36007}"/>
      </w:docPartPr>
      <w:docPartBody>
        <w:p w:rsidR="00B607D6" w:rsidRDefault="00B607D6" w:rsidP="00B607D6">
          <w:pPr>
            <w:pStyle w:val="F440D80304C74EF7B6C9B21F227A65FB"/>
          </w:pPr>
          <w:r w:rsidRPr="007F10FB">
            <w:rPr>
              <w:rStyle w:val="PlaceholderText"/>
            </w:rPr>
            <w:t>[Title]</w:t>
          </w:r>
        </w:p>
      </w:docPartBody>
    </w:docPart>
    <w:docPart>
      <w:docPartPr>
        <w:name w:val="38A2FB5663EA4951A555205ECFD4E590"/>
        <w:category>
          <w:name w:val="General"/>
          <w:gallery w:val="placeholder"/>
        </w:category>
        <w:types>
          <w:type w:val="bbPlcHdr"/>
        </w:types>
        <w:behaviors>
          <w:behavior w:val="content"/>
        </w:behaviors>
        <w:guid w:val="{60F29004-0E03-4501-A084-5F782766FA46}"/>
      </w:docPartPr>
      <w:docPartBody>
        <w:p w:rsidR="00F125A4" w:rsidRDefault="00B607D6">
          <w:r w:rsidRPr="0001192F">
            <w:rPr>
              <w:rStyle w:val="PlaceholderText"/>
            </w:rPr>
            <w:t>[Company]</w:t>
          </w:r>
        </w:p>
      </w:docPartBody>
    </w:docPart>
    <w:docPart>
      <w:docPartPr>
        <w:name w:val="E1C7A6430E9F44519BA731DFAD80C5A2"/>
        <w:category>
          <w:name w:val="General"/>
          <w:gallery w:val="placeholder"/>
        </w:category>
        <w:types>
          <w:type w:val="bbPlcHdr"/>
        </w:types>
        <w:behaviors>
          <w:behavior w:val="content"/>
        </w:behaviors>
        <w:guid w:val="{A18706E0-E6E6-4857-AA93-D6B223A5751A}"/>
      </w:docPartPr>
      <w:docPartBody>
        <w:p w:rsidR="00F125A4" w:rsidRDefault="00B607D6">
          <w:r w:rsidRPr="0001192F">
            <w:rPr>
              <w:rStyle w:val="PlaceholderText"/>
            </w:rPr>
            <w:t>[Company]</w:t>
          </w:r>
        </w:p>
      </w:docPartBody>
    </w:docPart>
    <w:docPart>
      <w:docPartPr>
        <w:name w:val="63290A6CF19FD9448BF0BD719C16BFB0"/>
        <w:category>
          <w:name w:val="General"/>
          <w:gallery w:val="placeholder"/>
        </w:category>
        <w:types>
          <w:type w:val="bbPlcHdr"/>
        </w:types>
        <w:behaviors>
          <w:behavior w:val="content"/>
        </w:behaviors>
        <w:guid w:val="{6DB4E9D1-5D56-434B-803C-8C6EAA98F81C}"/>
      </w:docPartPr>
      <w:docPartBody>
        <w:p w:rsidR="009347CD" w:rsidRDefault="009347CD" w:rsidP="009347CD">
          <w:pPr>
            <w:pStyle w:val="63290A6CF19FD9448BF0BD719C16BFB0"/>
          </w:pPr>
          <w:r w:rsidRPr="002E47FF">
            <w:rPr>
              <w:rStyle w:val="PlaceholderText"/>
            </w:rPr>
            <w:t>Click or tap here to enter text.</w:t>
          </w:r>
        </w:p>
      </w:docPartBody>
    </w:docPart>
    <w:docPart>
      <w:docPartPr>
        <w:name w:val="CF0E3206A13E79438DCAB70E6C4C1C8E"/>
        <w:category>
          <w:name w:val="General"/>
          <w:gallery w:val="placeholder"/>
        </w:category>
        <w:types>
          <w:type w:val="bbPlcHdr"/>
        </w:types>
        <w:behaviors>
          <w:behavior w:val="content"/>
        </w:behaviors>
        <w:guid w:val="{F7D04D81-803A-A440-8DF6-0892560EFAA9}"/>
      </w:docPartPr>
      <w:docPartBody>
        <w:p w:rsidR="009347CD" w:rsidRDefault="009347CD" w:rsidP="009347CD">
          <w:pPr>
            <w:pStyle w:val="CF0E3206A13E79438DCAB70E6C4C1C8E"/>
          </w:pPr>
          <w:r>
            <w:rPr>
              <w:color w:val="2F5496" w:themeColor="accent1" w:themeShade="BF"/>
            </w:rPr>
            <w:t>[Company name]</w:t>
          </w:r>
        </w:p>
      </w:docPartBody>
    </w:docPart>
    <w:docPart>
      <w:docPartPr>
        <w:name w:val="608206A7F8D323479C8B37A50E4F0BCD"/>
        <w:category>
          <w:name w:val="General"/>
          <w:gallery w:val="placeholder"/>
        </w:category>
        <w:types>
          <w:type w:val="bbPlcHdr"/>
        </w:types>
        <w:behaviors>
          <w:behavior w:val="content"/>
        </w:behaviors>
        <w:guid w:val="{C7F04F2C-D276-BC46-A446-70DEC1115FC6}"/>
      </w:docPartPr>
      <w:docPartBody>
        <w:p w:rsidR="009347CD" w:rsidRDefault="009347CD" w:rsidP="009347CD">
          <w:pPr>
            <w:pStyle w:val="608206A7F8D323479C8B37A50E4F0BCD"/>
          </w:pPr>
          <w:r>
            <w:rPr>
              <w:rFonts w:asciiTheme="majorHAnsi" w:eastAsiaTheme="majorEastAsia" w:hAnsiTheme="majorHAnsi" w:cstheme="majorBidi"/>
              <w:color w:val="4472C4" w:themeColor="accent1"/>
              <w:sz w:val="88"/>
              <w:szCs w:val="88"/>
            </w:rPr>
            <w:t>[Document title]</w:t>
          </w:r>
        </w:p>
      </w:docPartBody>
    </w:docPart>
    <w:docPart>
      <w:docPartPr>
        <w:name w:val="865B03B512E50B49A5CC8F7CCF3F1DBA"/>
        <w:category>
          <w:name w:val="General"/>
          <w:gallery w:val="placeholder"/>
        </w:category>
        <w:types>
          <w:type w:val="bbPlcHdr"/>
        </w:types>
        <w:behaviors>
          <w:behavior w:val="content"/>
        </w:behaviors>
        <w:guid w:val="{43A6E6EF-779F-E04B-8885-7D70C0B575D8}"/>
      </w:docPartPr>
      <w:docPartBody>
        <w:p w:rsidR="009347CD" w:rsidRDefault="009347CD" w:rsidP="009347CD">
          <w:pPr>
            <w:pStyle w:val="865B03B512E50B49A5CC8F7CCF3F1DBA"/>
          </w:pPr>
          <w:r>
            <w:rPr>
              <w:color w:val="2F5496" w:themeColor="accent1" w:themeShade="BF"/>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00000003" w:usb1="00000000" w:usb2="00000000" w:usb3="00000000" w:csb0="0000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604020202020204"/>
    <w:charset w:val="00"/>
    <w:family w:val="swiss"/>
    <w:pitch w:val="variable"/>
    <w:sig w:usb0="E4002EFF" w:usb1="C000E47F" w:usb2="00000009" w:usb3="00000000" w:csb0="000001FF" w:csb1="00000000"/>
  </w:font>
  <w:font w:name="Avenir Next Condensed">
    <w:panose1 w:val="020B0506020202020204"/>
    <w:charset w:val="00"/>
    <w:family w:val="swiss"/>
    <w:pitch w:val="variable"/>
    <w:sig w:usb0="8000002F" w:usb1="5000204A" w:usb2="00000000" w:usb3="00000000" w:csb0="0000009B" w:csb1="00000000"/>
  </w:font>
  <w:font w:name="Avenir Next Condensed Demi Bold">
    <w:panose1 w:val="020B0706020202020204"/>
    <w:charset w:val="00"/>
    <w:family w:val="swiss"/>
    <w:pitch w:val="variable"/>
    <w:sig w:usb0="8000002F" w:usb1="5000204A" w:usb2="00000000" w:usb3="00000000" w:csb0="0000009B" w:csb1="00000000"/>
  </w:font>
  <w:font w:name="Avenir Next Condensed Medium">
    <w:panose1 w:val="020B0606020202020204"/>
    <w:charset w:val="00"/>
    <w:family w:val="swiss"/>
    <w:pitch w:val="variable"/>
    <w:sig w:usb0="8000002F" w:usb1="5000204A" w:usb2="00000000" w:usb3="00000000" w:csb0="0000009B"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3E67"/>
    <w:rsid w:val="00035C88"/>
    <w:rsid w:val="002D19FC"/>
    <w:rsid w:val="00390981"/>
    <w:rsid w:val="00690F98"/>
    <w:rsid w:val="007D72F5"/>
    <w:rsid w:val="008302A2"/>
    <w:rsid w:val="009347CD"/>
    <w:rsid w:val="00B10439"/>
    <w:rsid w:val="00B607D6"/>
    <w:rsid w:val="00BD75B9"/>
    <w:rsid w:val="00EB3E67"/>
    <w:rsid w:val="00EE7A65"/>
    <w:rsid w:val="00F125A4"/>
    <w:rsid w:val="00F26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30B7513B6848F6A7D2597ABAFEF661">
    <w:name w:val="5730B7513B6848F6A7D2597ABAFEF661"/>
    <w:rsid w:val="00EB3E67"/>
  </w:style>
  <w:style w:type="paragraph" w:customStyle="1" w:styleId="AFCE3E30E3FD4023A6208D42E725A5CB">
    <w:name w:val="AFCE3E30E3FD4023A6208D42E725A5CB"/>
    <w:rsid w:val="00EB3E67"/>
  </w:style>
  <w:style w:type="paragraph" w:customStyle="1" w:styleId="2D410573D24F421085796F31B56A0708">
    <w:name w:val="2D410573D24F421085796F31B56A0708"/>
    <w:rsid w:val="00EB3E67"/>
  </w:style>
  <w:style w:type="paragraph" w:customStyle="1" w:styleId="324EA79ACCD54748A22181FE527C6140">
    <w:name w:val="324EA79ACCD54748A22181FE527C6140"/>
    <w:rsid w:val="00EB3E67"/>
  </w:style>
  <w:style w:type="character" w:styleId="PlaceholderText">
    <w:name w:val="Placeholder Text"/>
    <w:basedOn w:val="DefaultParagraphFont"/>
    <w:uiPriority w:val="99"/>
    <w:semiHidden/>
    <w:rsid w:val="009347CD"/>
    <w:rPr>
      <w:color w:val="808080"/>
    </w:rPr>
  </w:style>
  <w:style w:type="paragraph" w:customStyle="1" w:styleId="7533581ED4084943B7219F9694A7A3A8">
    <w:name w:val="7533581ED4084943B7219F9694A7A3A8"/>
    <w:rsid w:val="00EE7A65"/>
  </w:style>
  <w:style w:type="paragraph" w:customStyle="1" w:styleId="AE8437216CC348DFB38E0F389BBA2B4F">
    <w:name w:val="AE8437216CC348DFB38E0F389BBA2B4F"/>
    <w:rsid w:val="002D19FC"/>
  </w:style>
  <w:style w:type="paragraph" w:customStyle="1" w:styleId="BACF5C4B153E495995E8400EEBD4F225">
    <w:name w:val="BACF5C4B153E495995E8400EEBD4F225"/>
    <w:rsid w:val="002D19FC"/>
  </w:style>
  <w:style w:type="paragraph" w:customStyle="1" w:styleId="3CABE598D7BB46DCB6A2CFD386BE6C3F">
    <w:name w:val="3CABE598D7BB46DCB6A2CFD386BE6C3F"/>
    <w:rsid w:val="002D19FC"/>
  </w:style>
  <w:style w:type="paragraph" w:customStyle="1" w:styleId="978C2143B58445A7A40B34D2448D8E1B">
    <w:name w:val="978C2143B58445A7A40B34D2448D8E1B"/>
    <w:rsid w:val="002D19FC"/>
  </w:style>
  <w:style w:type="paragraph" w:customStyle="1" w:styleId="93E846BBCE5642F785398B27F23546A7">
    <w:name w:val="93E846BBCE5642F785398B27F23546A7"/>
    <w:rsid w:val="00690F98"/>
  </w:style>
  <w:style w:type="paragraph" w:customStyle="1" w:styleId="34134FEDA7B84FF5A2EF8B3B17DAD344">
    <w:name w:val="34134FEDA7B84FF5A2EF8B3B17DAD344"/>
    <w:rsid w:val="00690F98"/>
  </w:style>
  <w:style w:type="paragraph" w:customStyle="1" w:styleId="8ACF0487656146D2993D18674889607A">
    <w:name w:val="8ACF0487656146D2993D18674889607A"/>
    <w:rsid w:val="00690F98"/>
  </w:style>
  <w:style w:type="paragraph" w:customStyle="1" w:styleId="F9B00C02326947F194867D93C408548F">
    <w:name w:val="F9B00C02326947F194867D93C408548F"/>
    <w:rsid w:val="00690F98"/>
  </w:style>
  <w:style w:type="paragraph" w:customStyle="1" w:styleId="BB46EB86195E4307B49E5948F9AD3798">
    <w:name w:val="BB46EB86195E4307B49E5948F9AD3798"/>
    <w:rsid w:val="00690F98"/>
  </w:style>
  <w:style w:type="paragraph" w:customStyle="1" w:styleId="61FE52A29EC94D40B43F6647749AE052">
    <w:name w:val="61FE52A29EC94D40B43F6647749AE052"/>
    <w:rsid w:val="00690F98"/>
  </w:style>
  <w:style w:type="paragraph" w:customStyle="1" w:styleId="42CBB8C77F1242A69D6C3F5181B045B2">
    <w:name w:val="42CBB8C77F1242A69D6C3F5181B045B2"/>
    <w:rsid w:val="00690F98"/>
  </w:style>
  <w:style w:type="paragraph" w:customStyle="1" w:styleId="4F693095DA8C4DD78C10F0B937BC3BBD">
    <w:name w:val="4F693095DA8C4DD78C10F0B937BC3BBD"/>
    <w:rsid w:val="00690F98"/>
  </w:style>
  <w:style w:type="paragraph" w:customStyle="1" w:styleId="A120180D093041F39E02861E2155999A">
    <w:name w:val="A120180D093041F39E02861E2155999A"/>
    <w:rsid w:val="00690F98"/>
  </w:style>
  <w:style w:type="paragraph" w:customStyle="1" w:styleId="CB3B5A7AE8FC455FA559DB8D2D8F9DB1">
    <w:name w:val="CB3B5A7AE8FC455FA559DB8D2D8F9DB1"/>
    <w:rsid w:val="00690F98"/>
  </w:style>
  <w:style w:type="paragraph" w:customStyle="1" w:styleId="CEF27AC87B2F4E27A69B3D268242F453">
    <w:name w:val="CEF27AC87B2F4E27A69B3D268242F453"/>
    <w:rsid w:val="00690F98"/>
  </w:style>
  <w:style w:type="paragraph" w:customStyle="1" w:styleId="221B5A8AF121481FBF4D008F789F78C0">
    <w:name w:val="221B5A8AF121481FBF4D008F789F78C0"/>
    <w:rsid w:val="00690F98"/>
  </w:style>
  <w:style w:type="paragraph" w:customStyle="1" w:styleId="EAF4A12AF3E34ED89E9CC0F14972FBEC">
    <w:name w:val="EAF4A12AF3E34ED89E9CC0F14972FBEC"/>
    <w:rsid w:val="00690F98"/>
  </w:style>
  <w:style w:type="paragraph" w:customStyle="1" w:styleId="E4EF8703F5BE4699A488CA0796AE324B">
    <w:name w:val="E4EF8703F5BE4699A488CA0796AE324B"/>
    <w:rsid w:val="00690F98"/>
  </w:style>
  <w:style w:type="paragraph" w:customStyle="1" w:styleId="A9409D483FC74329BC54486F96443F32">
    <w:name w:val="A9409D483FC74329BC54486F96443F32"/>
    <w:rsid w:val="00690F98"/>
  </w:style>
  <w:style w:type="paragraph" w:customStyle="1" w:styleId="46FF0EE411944EB2BD5C5727A7257B50">
    <w:name w:val="46FF0EE411944EB2BD5C5727A7257B50"/>
    <w:rsid w:val="00690F98"/>
  </w:style>
  <w:style w:type="paragraph" w:customStyle="1" w:styleId="C4B1A0AAC2C04BBEBD3BFF29AF1662B0">
    <w:name w:val="C4B1A0AAC2C04BBEBD3BFF29AF1662B0"/>
    <w:rsid w:val="00B10439"/>
    <w:pPr>
      <w:spacing w:after="0" w:line="240" w:lineRule="auto"/>
    </w:pPr>
    <w:rPr>
      <w:rFonts w:eastAsiaTheme="minorHAnsi"/>
    </w:rPr>
  </w:style>
  <w:style w:type="paragraph" w:customStyle="1" w:styleId="8E1AEC09A0DB424DB506472727E26A18">
    <w:name w:val="8E1AEC09A0DB424DB506472727E26A18"/>
    <w:rsid w:val="00B10439"/>
    <w:pPr>
      <w:spacing w:after="0" w:line="240" w:lineRule="auto"/>
    </w:pPr>
    <w:rPr>
      <w:rFonts w:eastAsiaTheme="minorHAnsi"/>
    </w:rPr>
  </w:style>
  <w:style w:type="paragraph" w:customStyle="1" w:styleId="454BFAC4B2C24818B1DFAF18118D24AD">
    <w:name w:val="454BFAC4B2C24818B1DFAF18118D24AD"/>
    <w:rsid w:val="00B10439"/>
    <w:pPr>
      <w:spacing w:after="0" w:line="240" w:lineRule="auto"/>
    </w:pPr>
    <w:rPr>
      <w:rFonts w:eastAsiaTheme="minorHAnsi"/>
    </w:rPr>
  </w:style>
  <w:style w:type="paragraph" w:customStyle="1" w:styleId="ABDEF629935143D5AED348E7F94EEE0F">
    <w:name w:val="ABDEF629935143D5AED348E7F94EEE0F"/>
    <w:rsid w:val="00B10439"/>
    <w:pPr>
      <w:spacing w:after="0" w:line="240" w:lineRule="auto"/>
    </w:pPr>
    <w:rPr>
      <w:rFonts w:eastAsiaTheme="minorHAnsi"/>
    </w:rPr>
  </w:style>
  <w:style w:type="paragraph" w:customStyle="1" w:styleId="5835609530E5494B9C63D86824F4AD5F">
    <w:name w:val="5835609530E5494B9C63D86824F4AD5F"/>
    <w:rsid w:val="00B10439"/>
    <w:pPr>
      <w:spacing w:after="0" w:line="240" w:lineRule="auto"/>
    </w:pPr>
    <w:rPr>
      <w:rFonts w:eastAsiaTheme="minorHAnsi"/>
    </w:rPr>
  </w:style>
  <w:style w:type="paragraph" w:customStyle="1" w:styleId="6CD7F548F06E4A5B98E88710B340A586">
    <w:name w:val="6CD7F548F06E4A5B98E88710B340A586"/>
    <w:rsid w:val="00B10439"/>
    <w:pPr>
      <w:spacing w:after="0" w:line="240" w:lineRule="auto"/>
    </w:pPr>
    <w:rPr>
      <w:rFonts w:eastAsiaTheme="minorHAnsi"/>
    </w:rPr>
  </w:style>
  <w:style w:type="paragraph" w:customStyle="1" w:styleId="25F7C38B24B1418392F41CBC3921818C">
    <w:name w:val="25F7C38B24B1418392F41CBC3921818C"/>
    <w:rsid w:val="00B10439"/>
    <w:pPr>
      <w:spacing w:after="0" w:line="240" w:lineRule="auto"/>
    </w:pPr>
    <w:rPr>
      <w:rFonts w:eastAsiaTheme="minorHAnsi"/>
    </w:rPr>
  </w:style>
  <w:style w:type="paragraph" w:customStyle="1" w:styleId="D9B60E4BD66A4DEDB205531634304918">
    <w:name w:val="D9B60E4BD66A4DEDB205531634304918"/>
    <w:rsid w:val="00B10439"/>
    <w:pPr>
      <w:spacing w:after="0" w:line="240" w:lineRule="auto"/>
    </w:pPr>
    <w:rPr>
      <w:rFonts w:eastAsiaTheme="minorHAnsi"/>
    </w:rPr>
  </w:style>
  <w:style w:type="paragraph" w:customStyle="1" w:styleId="1EC7250FADC04528A41B806AD1353372">
    <w:name w:val="1EC7250FADC04528A41B806AD1353372"/>
    <w:rsid w:val="00B10439"/>
    <w:pPr>
      <w:spacing w:after="0" w:line="240" w:lineRule="auto"/>
    </w:pPr>
    <w:rPr>
      <w:rFonts w:eastAsiaTheme="minorHAnsi"/>
    </w:rPr>
  </w:style>
  <w:style w:type="paragraph" w:customStyle="1" w:styleId="1480A82970654F569A1A79B37CB28B53">
    <w:name w:val="1480A82970654F569A1A79B37CB28B53"/>
    <w:rsid w:val="00B10439"/>
    <w:pPr>
      <w:spacing w:after="0" w:line="240" w:lineRule="auto"/>
    </w:pPr>
    <w:rPr>
      <w:rFonts w:eastAsiaTheme="minorHAnsi"/>
    </w:rPr>
  </w:style>
  <w:style w:type="paragraph" w:customStyle="1" w:styleId="AE6124A14E5148158A88348D6CA68E82">
    <w:name w:val="AE6124A14E5148158A88348D6CA68E82"/>
    <w:rsid w:val="00B10439"/>
    <w:pPr>
      <w:spacing w:after="0" w:line="240" w:lineRule="auto"/>
    </w:pPr>
    <w:rPr>
      <w:rFonts w:eastAsiaTheme="minorHAnsi"/>
    </w:rPr>
  </w:style>
  <w:style w:type="paragraph" w:customStyle="1" w:styleId="088DA56A7B6740A8B28BC5F6496AE1ED">
    <w:name w:val="088DA56A7B6740A8B28BC5F6496AE1ED"/>
    <w:rsid w:val="00B10439"/>
    <w:pPr>
      <w:spacing w:after="0" w:line="240" w:lineRule="auto"/>
    </w:pPr>
    <w:rPr>
      <w:rFonts w:eastAsiaTheme="minorHAnsi"/>
    </w:rPr>
  </w:style>
  <w:style w:type="paragraph" w:customStyle="1" w:styleId="BACF5C4B153E495995E8400EEBD4F2251">
    <w:name w:val="BACF5C4B153E495995E8400EEBD4F2251"/>
    <w:rsid w:val="00B10439"/>
    <w:rPr>
      <w:rFonts w:eastAsiaTheme="minorHAnsi"/>
    </w:rPr>
  </w:style>
  <w:style w:type="paragraph" w:customStyle="1" w:styleId="3CABE598D7BB46DCB6A2CFD386BE6C3F1">
    <w:name w:val="3CABE598D7BB46DCB6A2CFD386BE6C3F1"/>
    <w:rsid w:val="00B10439"/>
    <w:pPr>
      <w:spacing w:after="0" w:line="240" w:lineRule="auto"/>
    </w:pPr>
    <w:rPr>
      <w:rFonts w:eastAsiaTheme="minorHAnsi"/>
    </w:rPr>
  </w:style>
  <w:style w:type="paragraph" w:customStyle="1" w:styleId="D9C5F221764D444DAA7086BDDDBA29DF">
    <w:name w:val="D9C5F221764D444DAA7086BDDDBA29DF"/>
    <w:rsid w:val="00B10439"/>
    <w:rPr>
      <w:rFonts w:eastAsiaTheme="minorHAnsi"/>
    </w:rPr>
  </w:style>
  <w:style w:type="paragraph" w:customStyle="1" w:styleId="AAA92B398AF2459BB78EE887918F6BFC">
    <w:name w:val="AAA92B398AF2459BB78EE887918F6BFC"/>
    <w:rsid w:val="00B10439"/>
    <w:rPr>
      <w:rFonts w:eastAsiaTheme="minorHAnsi"/>
    </w:rPr>
  </w:style>
  <w:style w:type="paragraph" w:customStyle="1" w:styleId="4FC206652EE84DEEA89202659D15AC49">
    <w:name w:val="4FC206652EE84DEEA89202659D15AC49"/>
    <w:rsid w:val="00B10439"/>
    <w:rPr>
      <w:rFonts w:eastAsiaTheme="minorHAnsi"/>
    </w:rPr>
  </w:style>
  <w:style w:type="paragraph" w:customStyle="1" w:styleId="18125682807C4EBAA20783F8CB962202">
    <w:name w:val="18125682807C4EBAA20783F8CB962202"/>
    <w:rsid w:val="00B10439"/>
    <w:rPr>
      <w:rFonts w:eastAsiaTheme="minorHAnsi"/>
    </w:rPr>
  </w:style>
  <w:style w:type="paragraph" w:customStyle="1" w:styleId="93E846BBCE5642F785398B27F23546A71">
    <w:name w:val="93E846BBCE5642F785398B27F23546A71"/>
    <w:rsid w:val="00B10439"/>
    <w:rPr>
      <w:rFonts w:eastAsiaTheme="minorHAnsi"/>
    </w:rPr>
  </w:style>
  <w:style w:type="paragraph" w:customStyle="1" w:styleId="34134FEDA7B84FF5A2EF8B3B17DAD3441">
    <w:name w:val="34134FEDA7B84FF5A2EF8B3B17DAD3441"/>
    <w:rsid w:val="00B10439"/>
    <w:rPr>
      <w:rFonts w:eastAsiaTheme="minorHAnsi"/>
    </w:rPr>
  </w:style>
  <w:style w:type="paragraph" w:customStyle="1" w:styleId="8ACF0487656146D2993D18674889607A1">
    <w:name w:val="8ACF0487656146D2993D18674889607A1"/>
    <w:rsid w:val="00B10439"/>
    <w:rPr>
      <w:rFonts w:eastAsiaTheme="minorHAnsi"/>
    </w:rPr>
  </w:style>
  <w:style w:type="paragraph" w:customStyle="1" w:styleId="F9B00C02326947F194867D93C408548F1">
    <w:name w:val="F9B00C02326947F194867D93C408548F1"/>
    <w:rsid w:val="00B10439"/>
    <w:rPr>
      <w:rFonts w:eastAsiaTheme="minorHAnsi"/>
    </w:rPr>
  </w:style>
  <w:style w:type="paragraph" w:customStyle="1" w:styleId="BB46EB86195E4307B49E5948F9AD37981">
    <w:name w:val="BB46EB86195E4307B49E5948F9AD37981"/>
    <w:rsid w:val="00B10439"/>
    <w:pPr>
      <w:spacing w:after="0" w:line="240" w:lineRule="auto"/>
    </w:pPr>
    <w:rPr>
      <w:rFonts w:eastAsiaTheme="minorHAnsi"/>
    </w:rPr>
  </w:style>
  <w:style w:type="paragraph" w:customStyle="1" w:styleId="61FE52A29EC94D40B43F6647749AE0521">
    <w:name w:val="61FE52A29EC94D40B43F6647749AE0521"/>
    <w:rsid w:val="00B10439"/>
    <w:pPr>
      <w:spacing w:after="0" w:line="240" w:lineRule="auto"/>
    </w:pPr>
    <w:rPr>
      <w:rFonts w:eastAsiaTheme="minorHAnsi"/>
    </w:rPr>
  </w:style>
  <w:style w:type="paragraph" w:customStyle="1" w:styleId="42CBB8C77F1242A69D6C3F5181B045B21">
    <w:name w:val="42CBB8C77F1242A69D6C3F5181B045B21"/>
    <w:rsid w:val="00B10439"/>
    <w:pPr>
      <w:spacing w:after="0" w:line="240" w:lineRule="auto"/>
    </w:pPr>
    <w:rPr>
      <w:rFonts w:eastAsiaTheme="minorHAnsi"/>
    </w:rPr>
  </w:style>
  <w:style w:type="paragraph" w:customStyle="1" w:styleId="4F693095DA8C4DD78C10F0B937BC3BBD1">
    <w:name w:val="4F693095DA8C4DD78C10F0B937BC3BBD1"/>
    <w:rsid w:val="00B10439"/>
    <w:pPr>
      <w:spacing w:after="0" w:line="240" w:lineRule="auto"/>
    </w:pPr>
    <w:rPr>
      <w:rFonts w:eastAsiaTheme="minorHAnsi"/>
    </w:rPr>
  </w:style>
  <w:style w:type="paragraph" w:customStyle="1" w:styleId="A120180D093041F39E02861E2155999A1">
    <w:name w:val="A120180D093041F39E02861E2155999A1"/>
    <w:rsid w:val="00B10439"/>
    <w:pPr>
      <w:spacing w:after="0" w:line="240" w:lineRule="auto"/>
    </w:pPr>
    <w:rPr>
      <w:rFonts w:eastAsiaTheme="minorHAnsi"/>
    </w:rPr>
  </w:style>
  <w:style w:type="paragraph" w:customStyle="1" w:styleId="CB3B5A7AE8FC455FA559DB8D2D8F9DB11">
    <w:name w:val="CB3B5A7AE8FC455FA559DB8D2D8F9DB11"/>
    <w:rsid w:val="00B10439"/>
    <w:pPr>
      <w:spacing w:after="0" w:line="240" w:lineRule="auto"/>
    </w:pPr>
    <w:rPr>
      <w:rFonts w:eastAsiaTheme="minorHAnsi"/>
    </w:rPr>
  </w:style>
  <w:style w:type="paragraph" w:customStyle="1" w:styleId="CEF27AC87B2F4E27A69B3D268242F4531">
    <w:name w:val="CEF27AC87B2F4E27A69B3D268242F4531"/>
    <w:rsid w:val="00B10439"/>
    <w:pPr>
      <w:spacing w:after="0" w:line="240" w:lineRule="auto"/>
    </w:pPr>
    <w:rPr>
      <w:rFonts w:eastAsiaTheme="minorHAnsi"/>
    </w:rPr>
  </w:style>
  <w:style w:type="paragraph" w:customStyle="1" w:styleId="221B5A8AF121481FBF4D008F789F78C01">
    <w:name w:val="221B5A8AF121481FBF4D008F789F78C01"/>
    <w:rsid w:val="00B10439"/>
    <w:pPr>
      <w:spacing w:after="0" w:line="240" w:lineRule="auto"/>
    </w:pPr>
    <w:rPr>
      <w:rFonts w:eastAsiaTheme="minorHAnsi"/>
    </w:rPr>
  </w:style>
  <w:style w:type="paragraph" w:customStyle="1" w:styleId="EAF4A12AF3E34ED89E9CC0F14972FBEC1">
    <w:name w:val="EAF4A12AF3E34ED89E9CC0F14972FBEC1"/>
    <w:rsid w:val="00B10439"/>
    <w:pPr>
      <w:spacing w:after="0" w:line="240" w:lineRule="auto"/>
    </w:pPr>
    <w:rPr>
      <w:rFonts w:eastAsiaTheme="minorHAnsi"/>
    </w:rPr>
  </w:style>
  <w:style w:type="paragraph" w:customStyle="1" w:styleId="E4EF8703F5BE4699A488CA0796AE324B1">
    <w:name w:val="E4EF8703F5BE4699A488CA0796AE324B1"/>
    <w:rsid w:val="00B10439"/>
    <w:pPr>
      <w:spacing w:after="0" w:line="240" w:lineRule="auto"/>
    </w:pPr>
    <w:rPr>
      <w:rFonts w:eastAsiaTheme="minorHAnsi"/>
    </w:rPr>
  </w:style>
  <w:style w:type="paragraph" w:customStyle="1" w:styleId="A9409D483FC74329BC54486F96443F321">
    <w:name w:val="A9409D483FC74329BC54486F96443F321"/>
    <w:rsid w:val="00B10439"/>
    <w:pPr>
      <w:spacing w:after="0" w:line="240" w:lineRule="auto"/>
    </w:pPr>
    <w:rPr>
      <w:rFonts w:eastAsiaTheme="minorHAnsi"/>
    </w:rPr>
  </w:style>
  <w:style w:type="paragraph" w:customStyle="1" w:styleId="46FF0EE411944EB2BD5C5727A7257B501">
    <w:name w:val="46FF0EE411944EB2BD5C5727A7257B501"/>
    <w:rsid w:val="00B10439"/>
    <w:pPr>
      <w:spacing w:after="0" w:line="240" w:lineRule="auto"/>
    </w:pPr>
    <w:rPr>
      <w:rFonts w:eastAsiaTheme="minorHAnsi"/>
    </w:rPr>
  </w:style>
  <w:style w:type="paragraph" w:customStyle="1" w:styleId="D0ADC29EE4FD4B5C89BCF22D774D2186">
    <w:name w:val="D0ADC29EE4FD4B5C89BCF22D774D2186"/>
    <w:rsid w:val="00B10439"/>
    <w:rPr>
      <w:rFonts w:eastAsiaTheme="minorHAnsi"/>
    </w:rPr>
  </w:style>
  <w:style w:type="paragraph" w:customStyle="1" w:styleId="DB2FA2E6477146A99ACF152ECB269FC6">
    <w:name w:val="DB2FA2E6477146A99ACF152ECB269FC6"/>
    <w:rsid w:val="00B10439"/>
    <w:rPr>
      <w:rFonts w:eastAsiaTheme="minorHAnsi"/>
    </w:rPr>
  </w:style>
  <w:style w:type="paragraph" w:customStyle="1" w:styleId="E8164F61924C4BF990060079E2BA242F">
    <w:name w:val="E8164F61924C4BF990060079E2BA242F"/>
    <w:rsid w:val="00B10439"/>
    <w:rPr>
      <w:rFonts w:eastAsiaTheme="minorHAnsi"/>
    </w:rPr>
  </w:style>
  <w:style w:type="paragraph" w:customStyle="1" w:styleId="59653EA0B16A47D090B403F0E8C3460E">
    <w:name w:val="59653EA0B16A47D090B403F0E8C3460E"/>
    <w:rsid w:val="00B10439"/>
    <w:rPr>
      <w:rFonts w:eastAsiaTheme="minorHAnsi"/>
    </w:rPr>
  </w:style>
  <w:style w:type="paragraph" w:customStyle="1" w:styleId="C0A284F0B4BE4D0D8353F75B98450312">
    <w:name w:val="C0A284F0B4BE4D0D8353F75B98450312"/>
    <w:rsid w:val="00B10439"/>
    <w:pPr>
      <w:spacing w:after="0" w:line="240" w:lineRule="auto"/>
    </w:pPr>
    <w:rPr>
      <w:rFonts w:eastAsiaTheme="minorHAnsi"/>
    </w:rPr>
  </w:style>
  <w:style w:type="paragraph" w:customStyle="1" w:styleId="271065AD8511448197E5EEB3DB3E504A">
    <w:name w:val="271065AD8511448197E5EEB3DB3E504A"/>
    <w:rsid w:val="00B10439"/>
    <w:pPr>
      <w:spacing w:after="0" w:line="240" w:lineRule="auto"/>
    </w:pPr>
    <w:rPr>
      <w:rFonts w:eastAsiaTheme="minorHAnsi"/>
    </w:rPr>
  </w:style>
  <w:style w:type="paragraph" w:customStyle="1" w:styleId="57798424A1F5475EB96AAB0E662E7513">
    <w:name w:val="57798424A1F5475EB96AAB0E662E7513"/>
    <w:rsid w:val="00B10439"/>
    <w:pPr>
      <w:spacing w:after="0" w:line="240" w:lineRule="auto"/>
    </w:pPr>
    <w:rPr>
      <w:rFonts w:eastAsiaTheme="minorHAnsi"/>
    </w:rPr>
  </w:style>
  <w:style w:type="paragraph" w:customStyle="1" w:styleId="764162C3FA334494BD905C98C444B155">
    <w:name w:val="764162C3FA334494BD905C98C444B155"/>
    <w:rsid w:val="00B10439"/>
    <w:pPr>
      <w:spacing w:after="0" w:line="240" w:lineRule="auto"/>
    </w:pPr>
    <w:rPr>
      <w:rFonts w:eastAsiaTheme="minorHAnsi"/>
    </w:rPr>
  </w:style>
  <w:style w:type="paragraph" w:customStyle="1" w:styleId="E76ACE1F238041BE81FAEABF0D5C5C19">
    <w:name w:val="E76ACE1F238041BE81FAEABF0D5C5C19"/>
    <w:rsid w:val="00B10439"/>
    <w:pPr>
      <w:spacing w:after="0" w:line="240" w:lineRule="auto"/>
    </w:pPr>
    <w:rPr>
      <w:rFonts w:eastAsiaTheme="minorHAnsi"/>
    </w:rPr>
  </w:style>
  <w:style w:type="paragraph" w:customStyle="1" w:styleId="C64C00E97AE34B3C808F1D0D9ED040D7">
    <w:name w:val="C64C00E97AE34B3C808F1D0D9ED040D7"/>
    <w:rsid w:val="00B10439"/>
    <w:pPr>
      <w:spacing w:after="0" w:line="240" w:lineRule="auto"/>
    </w:pPr>
    <w:rPr>
      <w:rFonts w:eastAsiaTheme="minorHAnsi"/>
    </w:rPr>
  </w:style>
  <w:style w:type="paragraph" w:customStyle="1" w:styleId="2FA9F4FD62E949CCABC4F5B7AAF02694">
    <w:name w:val="2FA9F4FD62E949CCABC4F5B7AAF02694"/>
    <w:rsid w:val="00B10439"/>
    <w:pPr>
      <w:spacing w:after="0" w:line="240" w:lineRule="auto"/>
    </w:pPr>
    <w:rPr>
      <w:rFonts w:eastAsiaTheme="minorHAnsi"/>
    </w:rPr>
  </w:style>
  <w:style w:type="paragraph" w:customStyle="1" w:styleId="18153641F75F4017A8EAFF01188A94BD">
    <w:name w:val="18153641F75F4017A8EAFF01188A94BD"/>
    <w:rsid w:val="00B10439"/>
    <w:pPr>
      <w:spacing w:after="0" w:line="240" w:lineRule="auto"/>
    </w:pPr>
    <w:rPr>
      <w:rFonts w:eastAsiaTheme="minorHAnsi"/>
    </w:rPr>
  </w:style>
  <w:style w:type="paragraph" w:customStyle="1" w:styleId="E5046A857614482BA785F1AFF9083B15">
    <w:name w:val="E5046A857614482BA785F1AFF9083B15"/>
    <w:rsid w:val="00B10439"/>
    <w:rPr>
      <w:rFonts w:eastAsiaTheme="minorHAnsi"/>
    </w:rPr>
  </w:style>
  <w:style w:type="paragraph" w:customStyle="1" w:styleId="0B902BA2E4DB4C5D9E5D90E6D9A8CA58">
    <w:name w:val="0B902BA2E4DB4C5D9E5D90E6D9A8CA58"/>
    <w:rsid w:val="00B10439"/>
    <w:rPr>
      <w:rFonts w:eastAsiaTheme="minorHAnsi"/>
    </w:rPr>
  </w:style>
  <w:style w:type="paragraph" w:customStyle="1" w:styleId="78928B4FE8FA4273A04024D0351D07D6">
    <w:name w:val="78928B4FE8FA4273A04024D0351D07D6"/>
    <w:rsid w:val="00B10439"/>
    <w:pPr>
      <w:spacing w:after="0" w:line="240" w:lineRule="auto"/>
    </w:pPr>
    <w:rPr>
      <w:rFonts w:eastAsiaTheme="minorHAnsi"/>
    </w:rPr>
  </w:style>
  <w:style w:type="paragraph" w:customStyle="1" w:styleId="3BAC3FC820BB42E4AA02D1404DEC80C8">
    <w:name w:val="3BAC3FC820BB42E4AA02D1404DEC80C8"/>
    <w:rsid w:val="00B10439"/>
    <w:pPr>
      <w:spacing w:after="0" w:line="240" w:lineRule="auto"/>
    </w:pPr>
    <w:rPr>
      <w:rFonts w:eastAsiaTheme="minorHAnsi"/>
    </w:rPr>
  </w:style>
  <w:style w:type="paragraph" w:customStyle="1" w:styleId="C7598B88CA05456CBC6CDD0AC3B1CF33">
    <w:name w:val="C7598B88CA05456CBC6CDD0AC3B1CF33"/>
    <w:rsid w:val="00B10439"/>
    <w:pPr>
      <w:spacing w:after="0" w:line="240" w:lineRule="auto"/>
    </w:pPr>
    <w:rPr>
      <w:rFonts w:eastAsiaTheme="minorHAnsi"/>
    </w:rPr>
  </w:style>
  <w:style w:type="paragraph" w:customStyle="1" w:styleId="B2F13FE77A134D26A1E9149A9EA2FB76">
    <w:name w:val="B2F13FE77A134D26A1E9149A9EA2FB76"/>
    <w:rsid w:val="00B10439"/>
    <w:pPr>
      <w:spacing w:after="0" w:line="240" w:lineRule="auto"/>
    </w:pPr>
    <w:rPr>
      <w:rFonts w:eastAsiaTheme="minorHAnsi"/>
    </w:rPr>
  </w:style>
  <w:style w:type="paragraph" w:customStyle="1" w:styleId="A03101E56D5140CDB6D363742BE2DB62">
    <w:name w:val="A03101E56D5140CDB6D363742BE2DB62"/>
    <w:rsid w:val="00B10439"/>
    <w:pPr>
      <w:spacing w:after="0" w:line="240" w:lineRule="auto"/>
    </w:pPr>
    <w:rPr>
      <w:rFonts w:eastAsiaTheme="minorHAnsi"/>
    </w:rPr>
  </w:style>
  <w:style w:type="paragraph" w:customStyle="1" w:styleId="F522258058A148239D1D3D800F7BD1A6">
    <w:name w:val="F522258058A148239D1D3D800F7BD1A6"/>
    <w:rsid w:val="00B10439"/>
    <w:pPr>
      <w:spacing w:after="0" w:line="240" w:lineRule="auto"/>
    </w:pPr>
    <w:rPr>
      <w:rFonts w:eastAsiaTheme="minorHAnsi"/>
    </w:rPr>
  </w:style>
  <w:style w:type="paragraph" w:customStyle="1" w:styleId="DF74799B0EF6458E964CA1E16871318F">
    <w:name w:val="DF74799B0EF6458E964CA1E16871318F"/>
    <w:rsid w:val="00B10439"/>
    <w:pPr>
      <w:spacing w:after="0" w:line="240" w:lineRule="auto"/>
    </w:pPr>
    <w:rPr>
      <w:rFonts w:eastAsiaTheme="minorHAnsi"/>
    </w:rPr>
  </w:style>
  <w:style w:type="paragraph" w:customStyle="1" w:styleId="B5ECDA34AEB0419193C028DE2D4364E1">
    <w:name w:val="B5ECDA34AEB0419193C028DE2D4364E1"/>
    <w:rsid w:val="00B10439"/>
    <w:pPr>
      <w:spacing w:after="0" w:line="240" w:lineRule="auto"/>
    </w:pPr>
    <w:rPr>
      <w:rFonts w:eastAsiaTheme="minorHAnsi"/>
    </w:rPr>
  </w:style>
  <w:style w:type="paragraph" w:customStyle="1" w:styleId="7533581ED4084943B7219F9694A7A3A81">
    <w:name w:val="7533581ED4084943B7219F9694A7A3A81"/>
    <w:rsid w:val="00B10439"/>
    <w:pPr>
      <w:spacing w:after="0" w:line="240" w:lineRule="auto"/>
    </w:pPr>
    <w:rPr>
      <w:rFonts w:eastAsiaTheme="minorHAnsi"/>
    </w:rPr>
  </w:style>
  <w:style w:type="paragraph" w:customStyle="1" w:styleId="9B7D2BE2249743C488764990496B367C">
    <w:name w:val="9B7D2BE2249743C488764990496B367C"/>
    <w:rsid w:val="00B10439"/>
    <w:pPr>
      <w:spacing w:after="0" w:line="240" w:lineRule="auto"/>
    </w:pPr>
    <w:rPr>
      <w:rFonts w:eastAsiaTheme="minorHAnsi"/>
    </w:rPr>
  </w:style>
  <w:style w:type="paragraph" w:customStyle="1" w:styleId="F694B9E6B7574DAD88167C5D54F6D45A">
    <w:name w:val="F694B9E6B7574DAD88167C5D54F6D45A"/>
    <w:rsid w:val="00B10439"/>
    <w:pPr>
      <w:spacing w:after="0" w:line="240" w:lineRule="auto"/>
    </w:pPr>
    <w:rPr>
      <w:rFonts w:eastAsiaTheme="minorHAnsi"/>
    </w:rPr>
  </w:style>
  <w:style w:type="paragraph" w:customStyle="1" w:styleId="88E6CAC11ACC48B488DCFB6077F43A13">
    <w:name w:val="88E6CAC11ACC48B488DCFB6077F43A13"/>
    <w:rsid w:val="00B10439"/>
    <w:pPr>
      <w:spacing w:after="0" w:line="240" w:lineRule="auto"/>
    </w:pPr>
    <w:rPr>
      <w:rFonts w:eastAsiaTheme="minorHAnsi"/>
    </w:rPr>
  </w:style>
  <w:style w:type="paragraph" w:customStyle="1" w:styleId="9B25C492DE2F489290BAF4C4B6F0613A">
    <w:name w:val="9B25C492DE2F489290BAF4C4B6F0613A"/>
    <w:rsid w:val="00B10439"/>
    <w:pPr>
      <w:spacing w:after="0" w:line="240" w:lineRule="auto"/>
    </w:pPr>
    <w:rPr>
      <w:rFonts w:eastAsiaTheme="minorHAnsi"/>
    </w:rPr>
  </w:style>
  <w:style w:type="paragraph" w:customStyle="1" w:styleId="642E7E25D5744A4E85459B81005A41A7">
    <w:name w:val="642E7E25D5744A4E85459B81005A41A7"/>
    <w:rsid w:val="00B10439"/>
    <w:rPr>
      <w:rFonts w:eastAsiaTheme="minorHAnsi"/>
    </w:rPr>
  </w:style>
  <w:style w:type="paragraph" w:customStyle="1" w:styleId="B8BFFB8400904D6EB448EE7396307717">
    <w:name w:val="B8BFFB8400904D6EB448EE7396307717"/>
    <w:rsid w:val="00B10439"/>
    <w:pPr>
      <w:spacing w:after="0" w:line="240" w:lineRule="auto"/>
    </w:pPr>
    <w:rPr>
      <w:rFonts w:eastAsiaTheme="minorHAnsi"/>
    </w:rPr>
  </w:style>
  <w:style w:type="paragraph" w:customStyle="1" w:styleId="B4CD58E38B2D4F62A0075F6B1DB418F3">
    <w:name w:val="B4CD58E38B2D4F62A0075F6B1DB418F3"/>
    <w:rsid w:val="00B10439"/>
    <w:pPr>
      <w:spacing w:after="0" w:line="240" w:lineRule="auto"/>
    </w:pPr>
    <w:rPr>
      <w:rFonts w:eastAsiaTheme="minorHAnsi"/>
    </w:rPr>
  </w:style>
  <w:style w:type="paragraph" w:customStyle="1" w:styleId="80E014FE4D394095AF3E9FE22070C050">
    <w:name w:val="80E014FE4D394095AF3E9FE22070C050"/>
    <w:rsid w:val="00B10439"/>
    <w:pPr>
      <w:spacing w:after="0" w:line="240" w:lineRule="auto"/>
    </w:pPr>
    <w:rPr>
      <w:rFonts w:eastAsiaTheme="minorHAnsi"/>
    </w:rPr>
  </w:style>
  <w:style w:type="paragraph" w:customStyle="1" w:styleId="5B509DDB2C7541B3B29D95A4E56E59BF">
    <w:name w:val="5B509DDB2C7541B3B29D95A4E56E59BF"/>
    <w:rsid w:val="00B10439"/>
    <w:pPr>
      <w:tabs>
        <w:tab w:val="center" w:pos="4680"/>
        <w:tab w:val="right" w:pos="9360"/>
      </w:tabs>
      <w:spacing w:after="0" w:line="240" w:lineRule="auto"/>
    </w:pPr>
    <w:rPr>
      <w:rFonts w:eastAsiaTheme="minorHAnsi"/>
    </w:rPr>
  </w:style>
  <w:style w:type="paragraph" w:customStyle="1" w:styleId="C4B1A0AAC2C04BBEBD3BFF29AF1662B01">
    <w:name w:val="C4B1A0AAC2C04BBEBD3BFF29AF1662B01"/>
    <w:rsid w:val="00B10439"/>
    <w:pPr>
      <w:spacing w:after="0" w:line="240" w:lineRule="auto"/>
    </w:pPr>
    <w:rPr>
      <w:rFonts w:eastAsiaTheme="minorHAnsi"/>
    </w:rPr>
  </w:style>
  <w:style w:type="paragraph" w:customStyle="1" w:styleId="8E1AEC09A0DB424DB506472727E26A181">
    <w:name w:val="8E1AEC09A0DB424DB506472727E26A181"/>
    <w:rsid w:val="00B10439"/>
    <w:pPr>
      <w:spacing w:after="0" w:line="240" w:lineRule="auto"/>
    </w:pPr>
    <w:rPr>
      <w:rFonts w:eastAsiaTheme="minorHAnsi"/>
    </w:rPr>
  </w:style>
  <w:style w:type="paragraph" w:customStyle="1" w:styleId="454BFAC4B2C24818B1DFAF18118D24AD1">
    <w:name w:val="454BFAC4B2C24818B1DFAF18118D24AD1"/>
    <w:rsid w:val="00B10439"/>
    <w:pPr>
      <w:spacing w:after="0" w:line="240" w:lineRule="auto"/>
    </w:pPr>
    <w:rPr>
      <w:rFonts w:eastAsiaTheme="minorHAnsi"/>
    </w:rPr>
  </w:style>
  <w:style w:type="paragraph" w:customStyle="1" w:styleId="ABDEF629935143D5AED348E7F94EEE0F1">
    <w:name w:val="ABDEF629935143D5AED348E7F94EEE0F1"/>
    <w:rsid w:val="00B10439"/>
    <w:pPr>
      <w:spacing w:after="0" w:line="240" w:lineRule="auto"/>
    </w:pPr>
    <w:rPr>
      <w:rFonts w:eastAsiaTheme="minorHAnsi"/>
    </w:rPr>
  </w:style>
  <w:style w:type="paragraph" w:customStyle="1" w:styleId="5835609530E5494B9C63D86824F4AD5F1">
    <w:name w:val="5835609530E5494B9C63D86824F4AD5F1"/>
    <w:rsid w:val="00B10439"/>
    <w:pPr>
      <w:spacing w:after="0" w:line="240" w:lineRule="auto"/>
    </w:pPr>
    <w:rPr>
      <w:rFonts w:eastAsiaTheme="minorHAnsi"/>
    </w:rPr>
  </w:style>
  <w:style w:type="paragraph" w:customStyle="1" w:styleId="6CD7F548F06E4A5B98E88710B340A5861">
    <w:name w:val="6CD7F548F06E4A5B98E88710B340A5861"/>
    <w:rsid w:val="00B10439"/>
    <w:pPr>
      <w:spacing w:after="0" w:line="240" w:lineRule="auto"/>
    </w:pPr>
    <w:rPr>
      <w:rFonts w:eastAsiaTheme="minorHAnsi"/>
    </w:rPr>
  </w:style>
  <w:style w:type="paragraph" w:customStyle="1" w:styleId="25F7C38B24B1418392F41CBC3921818C1">
    <w:name w:val="25F7C38B24B1418392F41CBC3921818C1"/>
    <w:rsid w:val="00B10439"/>
    <w:pPr>
      <w:spacing w:after="0" w:line="240" w:lineRule="auto"/>
    </w:pPr>
    <w:rPr>
      <w:rFonts w:eastAsiaTheme="minorHAnsi"/>
    </w:rPr>
  </w:style>
  <w:style w:type="paragraph" w:customStyle="1" w:styleId="D9B60E4BD66A4DEDB2055316343049181">
    <w:name w:val="D9B60E4BD66A4DEDB2055316343049181"/>
    <w:rsid w:val="00B10439"/>
    <w:pPr>
      <w:spacing w:after="0" w:line="240" w:lineRule="auto"/>
    </w:pPr>
    <w:rPr>
      <w:rFonts w:eastAsiaTheme="minorHAnsi"/>
    </w:rPr>
  </w:style>
  <w:style w:type="paragraph" w:customStyle="1" w:styleId="1EC7250FADC04528A41B806AD13533721">
    <w:name w:val="1EC7250FADC04528A41B806AD13533721"/>
    <w:rsid w:val="00B10439"/>
    <w:pPr>
      <w:spacing w:after="0" w:line="240" w:lineRule="auto"/>
    </w:pPr>
    <w:rPr>
      <w:rFonts w:eastAsiaTheme="minorHAnsi"/>
    </w:rPr>
  </w:style>
  <w:style w:type="paragraph" w:customStyle="1" w:styleId="1480A82970654F569A1A79B37CB28B531">
    <w:name w:val="1480A82970654F569A1A79B37CB28B531"/>
    <w:rsid w:val="00B10439"/>
    <w:pPr>
      <w:spacing w:after="0" w:line="240" w:lineRule="auto"/>
    </w:pPr>
    <w:rPr>
      <w:rFonts w:eastAsiaTheme="minorHAnsi"/>
    </w:rPr>
  </w:style>
  <w:style w:type="paragraph" w:customStyle="1" w:styleId="AE6124A14E5148158A88348D6CA68E821">
    <w:name w:val="AE6124A14E5148158A88348D6CA68E821"/>
    <w:rsid w:val="00B10439"/>
    <w:pPr>
      <w:spacing w:after="0" w:line="240" w:lineRule="auto"/>
    </w:pPr>
    <w:rPr>
      <w:rFonts w:eastAsiaTheme="minorHAnsi"/>
    </w:rPr>
  </w:style>
  <w:style w:type="paragraph" w:customStyle="1" w:styleId="088DA56A7B6740A8B28BC5F6496AE1ED1">
    <w:name w:val="088DA56A7B6740A8B28BC5F6496AE1ED1"/>
    <w:rsid w:val="00B10439"/>
    <w:pPr>
      <w:spacing w:after="0" w:line="240" w:lineRule="auto"/>
    </w:pPr>
    <w:rPr>
      <w:rFonts w:eastAsiaTheme="minorHAnsi"/>
    </w:rPr>
  </w:style>
  <w:style w:type="paragraph" w:customStyle="1" w:styleId="BACF5C4B153E495995E8400EEBD4F2252">
    <w:name w:val="BACF5C4B153E495995E8400EEBD4F2252"/>
    <w:rsid w:val="00B10439"/>
    <w:rPr>
      <w:rFonts w:eastAsiaTheme="minorHAnsi"/>
    </w:rPr>
  </w:style>
  <w:style w:type="paragraph" w:customStyle="1" w:styleId="3CABE598D7BB46DCB6A2CFD386BE6C3F2">
    <w:name w:val="3CABE598D7BB46DCB6A2CFD386BE6C3F2"/>
    <w:rsid w:val="00B10439"/>
    <w:pPr>
      <w:spacing w:after="0" w:line="240" w:lineRule="auto"/>
    </w:pPr>
    <w:rPr>
      <w:rFonts w:eastAsiaTheme="minorHAnsi"/>
    </w:rPr>
  </w:style>
  <w:style w:type="paragraph" w:customStyle="1" w:styleId="D9C5F221764D444DAA7086BDDDBA29DF1">
    <w:name w:val="D9C5F221764D444DAA7086BDDDBA29DF1"/>
    <w:rsid w:val="00B10439"/>
    <w:rPr>
      <w:rFonts w:eastAsiaTheme="minorHAnsi"/>
    </w:rPr>
  </w:style>
  <w:style w:type="paragraph" w:customStyle="1" w:styleId="AAA92B398AF2459BB78EE887918F6BFC1">
    <w:name w:val="AAA92B398AF2459BB78EE887918F6BFC1"/>
    <w:rsid w:val="00B10439"/>
    <w:rPr>
      <w:rFonts w:eastAsiaTheme="minorHAnsi"/>
    </w:rPr>
  </w:style>
  <w:style w:type="paragraph" w:customStyle="1" w:styleId="4FC206652EE84DEEA89202659D15AC491">
    <w:name w:val="4FC206652EE84DEEA89202659D15AC491"/>
    <w:rsid w:val="00B10439"/>
    <w:rPr>
      <w:rFonts w:eastAsiaTheme="minorHAnsi"/>
    </w:rPr>
  </w:style>
  <w:style w:type="paragraph" w:customStyle="1" w:styleId="18125682807C4EBAA20783F8CB9622021">
    <w:name w:val="18125682807C4EBAA20783F8CB9622021"/>
    <w:rsid w:val="00B10439"/>
    <w:rPr>
      <w:rFonts w:eastAsiaTheme="minorHAnsi"/>
    </w:rPr>
  </w:style>
  <w:style w:type="paragraph" w:customStyle="1" w:styleId="93E846BBCE5642F785398B27F23546A72">
    <w:name w:val="93E846BBCE5642F785398B27F23546A72"/>
    <w:rsid w:val="00B10439"/>
    <w:rPr>
      <w:rFonts w:eastAsiaTheme="minorHAnsi"/>
    </w:rPr>
  </w:style>
  <w:style w:type="paragraph" w:customStyle="1" w:styleId="34134FEDA7B84FF5A2EF8B3B17DAD3442">
    <w:name w:val="34134FEDA7B84FF5A2EF8B3B17DAD3442"/>
    <w:rsid w:val="00B10439"/>
    <w:rPr>
      <w:rFonts w:eastAsiaTheme="minorHAnsi"/>
    </w:rPr>
  </w:style>
  <w:style w:type="paragraph" w:customStyle="1" w:styleId="8ACF0487656146D2993D18674889607A2">
    <w:name w:val="8ACF0487656146D2993D18674889607A2"/>
    <w:rsid w:val="00B10439"/>
    <w:rPr>
      <w:rFonts w:eastAsiaTheme="minorHAnsi"/>
    </w:rPr>
  </w:style>
  <w:style w:type="paragraph" w:customStyle="1" w:styleId="F9B00C02326947F194867D93C408548F2">
    <w:name w:val="F9B00C02326947F194867D93C408548F2"/>
    <w:rsid w:val="00B10439"/>
    <w:rPr>
      <w:rFonts w:eastAsiaTheme="minorHAnsi"/>
    </w:rPr>
  </w:style>
  <w:style w:type="paragraph" w:customStyle="1" w:styleId="BB46EB86195E4307B49E5948F9AD37982">
    <w:name w:val="BB46EB86195E4307B49E5948F9AD37982"/>
    <w:rsid w:val="00B10439"/>
    <w:pPr>
      <w:spacing w:after="0" w:line="240" w:lineRule="auto"/>
    </w:pPr>
    <w:rPr>
      <w:rFonts w:eastAsiaTheme="minorHAnsi"/>
    </w:rPr>
  </w:style>
  <w:style w:type="paragraph" w:customStyle="1" w:styleId="61FE52A29EC94D40B43F6647749AE0522">
    <w:name w:val="61FE52A29EC94D40B43F6647749AE0522"/>
    <w:rsid w:val="00B10439"/>
    <w:pPr>
      <w:spacing w:after="0" w:line="240" w:lineRule="auto"/>
    </w:pPr>
    <w:rPr>
      <w:rFonts w:eastAsiaTheme="minorHAnsi"/>
    </w:rPr>
  </w:style>
  <w:style w:type="paragraph" w:customStyle="1" w:styleId="42CBB8C77F1242A69D6C3F5181B045B22">
    <w:name w:val="42CBB8C77F1242A69D6C3F5181B045B22"/>
    <w:rsid w:val="00B10439"/>
    <w:pPr>
      <w:spacing w:after="0" w:line="240" w:lineRule="auto"/>
    </w:pPr>
    <w:rPr>
      <w:rFonts w:eastAsiaTheme="minorHAnsi"/>
    </w:rPr>
  </w:style>
  <w:style w:type="paragraph" w:customStyle="1" w:styleId="4F693095DA8C4DD78C10F0B937BC3BBD2">
    <w:name w:val="4F693095DA8C4DD78C10F0B937BC3BBD2"/>
    <w:rsid w:val="00B10439"/>
    <w:pPr>
      <w:spacing w:after="0" w:line="240" w:lineRule="auto"/>
    </w:pPr>
    <w:rPr>
      <w:rFonts w:eastAsiaTheme="minorHAnsi"/>
    </w:rPr>
  </w:style>
  <w:style w:type="paragraph" w:customStyle="1" w:styleId="A120180D093041F39E02861E2155999A2">
    <w:name w:val="A120180D093041F39E02861E2155999A2"/>
    <w:rsid w:val="00B10439"/>
    <w:pPr>
      <w:spacing w:after="0" w:line="240" w:lineRule="auto"/>
    </w:pPr>
    <w:rPr>
      <w:rFonts w:eastAsiaTheme="minorHAnsi"/>
    </w:rPr>
  </w:style>
  <w:style w:type="paragraph" w:customStyle="1" w:styleId="CB3B5A7AE8FC455FA559DB8D2D8F9DB12">
    <w:name w:val="CB3B5A7AE8FC455FA559DB8D2D8F9DB12"/>
    <w:rsid w:val="00B10439"/>
    <w:pPr>
      <w:spacing w:after="0" w:line="240" w:lineRule="auto"/>
    </w:pPr>
    <w:rPr>
      <w:rFonts w:eastAsiaTheme="minorHAnsi"/>
    </w:rPr>
  </w:style>
  <w:style w:type="paragraph" w:customStyle="1" w:styleId="CEF27AC87B2F4E27A69B3D268242F4532">
    <w:name w:val="CEF27AC87B2F4E27A69B3D268242F4532"/>
    <w:rsid w:val="00B10439"/>
    <w:pPr>
      <w:spacing w:after="0" w:line="240" w:lineRule="auto"/>
    </w:pPr>
    <w:rPr>
      <w:rFonts w:eastAsiaTheme="minorHAnsi"/>
    </w:rPr>
  </w:style>
  <w:style w:type="paragraph" w:customStyle="1" w:styleId="221B5A8AF121481FBF4D008F789F78C02">
    <w:name w:val="221B5A8AF121481FBF4D008F789F78C02"/>
    <w:rsid w:val="00B10439"/>
    <w:pPr>
      <w:spacing w:after="0" w:line="240" w:lineRule="auto"/>
    </w:pPr>
    <w:rPr>
      <w:rFonts w:eastAsiaTheme="minorHAnsi"/>
    </w:rPr>
  </w:style>
  <w:style w:type="paragraph" w:customStyle="1" w:styleId="EAF4A12AF3E34ED89E9CC0F14972FBEC2">
    <w:name w:val="EAF4A12AF3E34ED89E9CC0F14972FBEC2"/>
    <w:rsid w:val="00B10439"/>
    <w:pPr>
      <w:spacing w:after="0" w:line="240" w:lineRule="auto"/>
    </w:pPr>
    <w:rPr>
      <w:rFonts w:eastAsiaTheme="minorHAnsi"/>
    </w:rPr>
  </w:style>
  <w:style w:type="paragraph" w:customStyle="1" w:styleId="E4EF8703F5BE4699A488CA0796AE324B2">
    <w:name w:val="E4EF8703F5BE4699A488CA0796AE324B2"/>
    <w:rsid w:val="00B10439"/>
    <w:pPr>
      <w:spacing w:after="0" w:line="240" w:lineRule="auto"/>
    </w:pPr>
    <w:rPr>
      <w:rFonts w:eastAsiaTheme="minorHAnsi"/>
    </w:rPr>
  </w:style>
  <w:style w:type="paragraph" w:customStyle="1" w:styleId="A9409D483FC74329BC54486F96443F322">
    <w:name w:val="A9409D483FC74329BC54486F96443F322"/>
    <w:rsid w:val="00B10439"/>
    <w:pPr>
      <w:spacing w:after="0" w:line="240" w:lineRule="auto"/>
    </w:pPr>
    <w:rPr>
      <w:rFonts w:eastAsiaTheme="minorHAnsi"/>
    </w:rPr>
  </w:style>
  <w:style w:type="paragraph" w:customStyle="1" w:styleId="46FF0EE411944EB2BD5C5727A7257B502">
    <w:name w:val="46FF0EE411944EB2BD5C5727A7257B502"/>
    <w:rsid w:val="00B10439"/>
    <w:pPr>
      <w:spacing w:after="0" w:line="240" w:lineRule="auto"/>
    </w:pPr>
    <w:rPr>
      <w:rFonts w:eastAsiaTheme="minorHAnsi"/>
    </w:rPr>
  </w:style>
  <w:style w:type="paragraph" w:customStyle="1" w:styleId="D0ADC29EE4FD4B5C89BCF22D774D21861">
    <w:name w:val="D0ADC29EE4FD4B5C89BCF22D774D21861"/>
    <w:rsid w:val="00B10439"/>
    <w:rPr>
      <w:rFonts w:eastAsiaTheme="minorHAnsi"/>
    </w:rPr>
  </w:style>
  <w:style w:type="paragraph" w:customStyle="1" w:styleId="DB2FA2E6477146A99ACF152ECB269FC61">
    <w:name w:val="DB2FA2E6477146A99ACF152ECB269FC61"/>
    <w:rsid w:val="00B10439"/>
    <w:rPr>
      <w:rFonts w:eastAsiaTheme="minorHAnsi"/>
    </w:rPr>
  </w:style>
  <w:style w:type="paragraph" w:customStyle="1" w:styleId="E8164F61924C4BF990060079E2BA242F1">
    <w:name w:val="E8164F61924C4BF990060079E2BA242F1"/>
    <w:rsid w:val="00B10439"/>
    <w:rPr>
      <w:rFonts w:eastAsiaTheme="minorHAnsi"/>
    </w:rPr>
  </w:style>
  <w:style w:type="paragraph" w:customStyle="1" w:styleId="59653EA0B16A47D090B403F0E8C3460E1">
    <w:name w:val="59653EA0B16A47D090B403F0E8C3460E1"/>
    <w:rsid w:val="00B10439"/>
    <w:rPr>
      <w:rFonts w:eastAsiaTheme="minorHAnsi"/>
    </w:rPr>
  </w:style>
  <w:style w:type="paragraph" w:customStyle="1" w:styleId="C0A284F0B4BE4D0D8353F75B984503121">
    <w:name w:val="C0A284F0B4BE4D0D8353F75B984503121"/>
    <w:rsid w:val="00B10439"/>
    <w:pPr>
      <w:spacing w:after="0" w:line="240" w:lineRule="auto"/>
    </w:pPr>
    <w:rPr>
      <w:rFonts w:eastAsiaTheme="minorHAnsi"/>
    </w:rPr>
  </w:style>
  <w:style w:type="paragraph" w:customStyle="1" w:styleId="271065AD8511448197E5EEB3DB3E504A1">
    <w:name w:val="271065AD8511448197E5EEB3DB3E504A1"/>
    <w:rsid w:val="00B10439"/>
    <w:pPr>
      <w:spacing w:after="0" w:line="240" w:lineRule="auto"/>
    </w:pPr>
    <w:rPr>
      <w:rFonts w:eastAsiaTheme="minorHAnsi"/>
    </w:rPr>
  </w:style>
  <w:style w:type="paragraph" w:customStyle="1" w:styleId="57798424A1F5475EB96AAB0E662E75131">
    <w:name w:val="57798424A1F5475EB96AAB0E662E75131"/>
    <w:rsid w:val="00B10439"/>
    <w:pPr>
      <w:spacing w:after="0" w:line="240" w:lineRule="auto"/>
    </w:pPr>
    <w:rPr>
      <w:rFonts w:eastAsiaTheme="minorHAnsi"/>
    </w:rPr>
  </w:style>
  <w:style w:type="paragraph" w:customStyle="1" w:styleId="764162C3FA334494BD905C98C444B1551">
    <w:name w:val="764162C3FA334494BD905C98C444B1551"/>
    <w:rsid w:val="00B10439"/>
    <w:pPr>
      <w:spacing w:after="0" w:line="240" w:lineRule="auto"/>
    </w:pPr>
    <w:rPr>
      <w:rFonts w:eastAsiaTheme="minorHAnsi"/>
    </w:rPr>
  </w:style>
  <w:style w:type="paragraph" w:customStyle="1" w:styleId="E76ACE1F238041BE81FAEABF0D5C5C191">
    <w:name w:val="E76ACE1F238041BE81FAEABF0D5C5C191"/>
    <w:rsid w:val="00B10439"/>
    <w:pPr>
      <w:spacing w:after="0" w:line="240" w:lineRule="auto"/>
    </w:pPr>
    <w:rPr>
      <w:rFonts w:eastAsiaTheme="minorHAnsi"/>
    </w:rPr>
  </w:style>
  <w:style w:type="paragraph" w:customStyle="1" w:styleId="C64C00E97AE34B3C808F1D0D9ED040D71">
    <w:name w:val="C64C00E97AE34B3C808F1D0D9ED040D71"/>
    <w:rsid w:val="00B10439"/>
    <w:pPr>
      <w:spacing w:after="0" w:line="240" w:lineRule="auto"/>
    </w:pPr>
    <w:rPr>
      <w:rFonts w:eastAsiaTheme="minorHAnsi"/>
    </w:rPr>
  </w:style>
  <w:style w:type="paragraph" w:customStyle="1" w:styleId="2FA9F4FD62E949CCABC4F5B7AAF026941">
    <w:name w:val="2FA9F4FD62E949CCABC4F5B7AAF026941"/>
    <w:rsid w:val="00B10439"/>
    <w:pPr>
      <w:spacing w:after="0" w:line="240" w:lineRule="auto"/>
    </w:pPr>
    <w:rPr>
      <w:rFonts w:eastAsiaTheme="minorHAnsi"/>
    </w:rPr>
  </w:style>
  <w:style w:type="paragraph" w:customStyle="1" w:styleId="18153641F75F4017A8EAFF01188A94BD1">
    <w:name w:val="18153641F75F4017A8EAFF01188A94BD1"/>
    <w:rsid w:val="00B10439"/>
    <w:pPr>
      <w:spacing w:after="0" w:line="240" w:lineRule="auto"/>
    </w:pPr>
    <w:rPr>
      <w:rFonts w:eastAsiaTheme="minorHAnsi"/>
    </w:rPr>
  </w:style>
  <w:style w:type="paragraph" w:customStyle="1" w:styleId="E5046A857614482BA785F1AFF9083B151">
    <w:name w:val="E5046A857614482BA785F1AFF9083B151"/>
    <w:rsid w:val="00B10439"/>
    <w:rPr>
      <w:rFonts w:eastAsiaTheme="minorHAnsi"/>
    </w:rPr>
  </w:style>
  <w:style w:type="paragraph" w:customStyle="1" w:styleId="0B902BA2E4DB4C5D9E5D90E6D9A8CA581">
    <w:name w:val="0B902BA2E4DB4C5D9E5D90E6D9A8CA581"/>
    <w:rsid w:val="00B10439"/>
    <w:rPr>
      <w:rFonts w:eastAsiaTheme="minorHAnsi"/>
    </w:rPr>
  </w:style>
  <w:style w:type="paragraph" w:customStyle="1" w:styleId="78928B4FE8FA4273A04024D0351D07D61">
    <w:name w:val="78928B4FE8FA4273A04024D0351D07D61"/>
    <w:rsid w:val="00B10439"/>
    <w:pPr>
      <w:spacing w:after="0" w:line="240" w:lineRule="auto"/>
    </w:pPr>
    <w:rPr>
      <w:rFonts w:eastAsiaTheme="minorHAnsi"/>
    </w:rPr>
  </w:style>
  <w:style w:type="paragraph" w:customStyle="1" w:styleId="3BAC3FC820BB42E4AA02D1404DEC80C81">
    <w:name w:val="3BAC3FC820BB42E4AA02D1404DEC80C81"/>
    <w:rsid w:val="00B10439"/>
    <w:pPr>
      <w:spacing w:after="0" w:line="240" w:lineRule="auto"/>
    </w:pPr>
    <w:rPr>
      <w:rFonts w:eastAsiaTheme="minorHAnsi"/>
    </w:rPr>
  </w:style>
  <w:style w:type="paragraph" w:customStyle="1" w:styleId="C7598B88CA05456CBC6CDD0AC3B1CF331">
    <w:name w:val="C7598B88CA05456CBC6CDD0AC3B1CF331"/>
    <w:rsid w:val="00B10439"/>
    <w:pPr>
      <w:spacing w:after="0" w:line="240" w:lineRule="auto"/>
    </w:pPr>
    <w:rPr>
      <w:rFonts w:eastAsiaTheme="minorHAnsi"/>
    </w:rPr>
  </w:style>
  <w:style w:type="paragraph" w:customStyle="1" w:styleId="B2F13FE77A134D26A1E9149A9EA2FB761">
    <w:name w:val="B2F13FE77A134D26A1E9149A9EA2FB761"/>
    <w:rsid w:val="00B10439"/>
    <w:pPr>
      <w:spacing w:after="0" w:line="240" w:lineRule="auto"/>
    </w:pPr>
    <w:rPr>
      <w:rFonts w:eastAsiaTheme="minorHAnsi"/>
    </w:rPr>
  </w:style>
  <w:style w:type="paragraph" w:customStyle="1" w:styleId="A03101E56D5140CDB6D363742BE2DB621">
    <w:name w:val="A03101E56D5140CDB6D363742BE2DB621"/>
    <w:rsid w:val="00B10439"/>
    <w:pPr>
      <w:spacing w:after="0" w:line="240" w:lineRule="auto"/>
    </w:pPr>
    <w:rPr>
      <w:rFonts w:eastAsiaTheme="minorHAnsi"/>
    </w:rPr>
  </w:style>
  <w:style w:type="paragraph" w:customStyle="1" w:styleId="F522258058A148239D1D3D800F7BD1A61">
    <w:name w:val="F522258058A148239D1D3D800F7BD1A61"/>
    <w:rsid w:val="00B10439"/>
    <w:pPr>
      <w:spacing w:after="0" w:line="240" w:lineRule="auto"/>
    </w:pPr>
    <w:rPr>
      <w:rFonts w:eastAsiaTheme="minorHAnsi"/>
    </w:rPr>
  </w:style>
  <w:style w:type="paragraph" w:customStyle="1" w:styleId="DF74799B0EF6458E964CA1E16871318F1">
    <w:name w:val="DF74799B0EF6458E964CA1E16871318F1"/>
    <w:rsid w:val="00B10439"/>
    <w:pPr>
      <w:spacing w:after="0" w:line="240" w:lineRule="auto"/>
    </w:pPr>
    <w:rPr>
      <w:rFonts w:eastAsiaTheme="minorHAnsi"/>
    </w:rPr>
  </w:style>
  <w:style w:type="paragraph" w:customStyle="1" w:styleId="B5ECDA34AEB0419193C028DE2D4364E11">
    <w:name w:val="B5ECDA34AEB0419193C028DE2D4364E11"/>
    <w:rsid w:val="00B10439"/>
    <w:pPr>
      <w:spacing w:after="0" w:line="240" w:lineRule="auto"/>
    </w:pPr>
    <w:rPr>
      <w:rFonts w:eastAsiaTheme="minorHAnsi"/>
    </w:rPr>
  </w:style>
  <w:style w:type="paragraph" w:customStyle="1" w:styleId="7533581ED4084943B7219F9694A7A3A82">
    <w:name w:val="7533581ED4084943B7219F9694A7A3A82"/>
    <w:rsid w:val="00B10439"/>
    <w:pPr>
      <w:spacing w:after="0" w:line="240" w:lineRule="auto"/>
    </w:pPr>
    <w:rPr>
      <w:rFonts w:eastAsiaTheme="minorHAnsi"/>
    </w:rPr>
  </w:style>
  <w:style w:type="paragraph" w:customStyle="1" w:styleId="9B7D2BE2249743C488764990496B367C1">
    <w:name w:val="9B7D2BE2249743C488764990496B367C1"/>
    <w:rsid w:val="00B10439"/>
    <w:pPr>
      <w:spacing w:after="0" w:line="240" w:lineRule="auto"/>
    </w:pPr>
    <w:rPr>
      <w:rFonts w:eastAsiaTheme="minorHAnsi"/>
    </w:rPr>
  </w:style>
  <w:style w:type="paragraph" w:customStyle="1" w:styleId="F694B9E6B7574DAD88167C5D54F6D45A1">
    <w:name w:val="F694B9E6B7574DAD88167C5D54F6D45A1"/>
    <w:rsid w:val="00B10439"/>
    <w:pPr>
      <w:spacing w:after="0" w:line="240" w:lineRule="auto"/>
    </w:pPr>
    <w:rPr>
      <w:rFonts w:eastAsiaTheme="minorHAnsi"/>
    </w:rPr>
  </w:style>
  <w:style w:type="paragraph" w:customStyle="1" w:styleId="88E6CAC11ACC48B488DCFB6077F43A131">
    <w:name w:val="88E6CAC11ACC48B488DCFB6077F43A131"/>
    <w:rsid w:val="00B10439"/>
    <w:pPr>
      <w:spacing w:after="0" w:line="240" w:lineRule="auto"/>
    </w:pPr>
    <w:rPr>
      <w:rFonts w:eastAsiaTheme="minorHAnsi"/>
    </w:rPr>
  </w:style>
  <w:style w:type="paragraph" w:customStyle="1" w:styleId="9B25C492DE2F489290BAF4C4B6F0613A1">
    <w:name w:val="9B25C492DE2F489290BAF4C4B6F0613A1"/>
    <w:rsid w:val="00B10439"/>
    <w:pPr>
      <w:spacing w:after="0" w:line="240" w:lineRule="auto"/>
    </w:pPr>
    <w:rPr>
      <w:rFonts w:eastAsiaTheme="minorHAnsi"/>
    </w:rPr>
  </w:style>
  <w:style w:type="paragraph" w:customStyle="1" w:styleId="642E7E25D5744A4E85459B81005A41A71">
    <w:name w:val="642E7E25D5744A4E85459B81005A41A71"/>
    <w:rsid w:val="00B10439"/>
    <w:rPr>
      <w:rFonts w:eastAsiaTheme="minorHAnsi"/>
    </w:rPr>
  </w:style>
  <w:style w:type="paragraph" w:customStyle="1" w:styleId="B8BFFB8400904D6EB448EE73963077171">
    <w:name w:val="B8BFFB8400904D6EB448EE73963077171"/>
    <w:rsid w:val="00B10439"/>
    <w:pPr>
      <w:spacing w:after="0" w:line="240" w:lineRule="auto"/>
    </w:pPr>
    <w:rPr>
      <w:rFonts w:eastAsiaTheme="minorHAnsi"/>
    </w:rPr>
  </w:style>
  <w:style w:type="paragraph" w:customStyle="1" w:styleId="B4CD58E38B2D4F62A0075F6B1DB418F31">
    <w:name w:val="B4CD58E38B2D4F62A0075F6B1DB418F31"/>
    <w:rsid w:val="00B10439"/>
    <w:pPr>
      <w:spacing w:after="0" w:line="240" w:lineRule="auto"/>
    </w:pPr>
    <w:rPr>
      <w:rFonts w:eastAsiaTheme="minorHAnsi"/>
    </w:rPr>
  </w:style>
  <w:style w:type="paragraph" w:customStyle="1" w:styleId="80E014FE4D394095AF3E9FE22070C0501">
    <w:name w:val="80E014FE4D394095AF3E9FE22070C0501"/>
    <w:rsid w:val="00B10439"/>
    <w:pPr>
      <w:spacing w:after="0" w:line="240" w:lineRule="auto"/>
    </w:pPr>
    <w:rPr>
      <w:rFonts w:eastAsiaTheme="minorHAnsi"/>
    </w:rPr>
  </w:style>
  <w:style w:type="paragraph" w:customStyle="1" w:styleId="5B509DDB2C7541B3B29D95A4E56E59BF1">
    <w:name w:val="5B509DDB2C7541B3B29D95A4E56E59BF1"/>
    <w:rsid w:val="00B10439"/>
    <w:pPr>
      <w:tabs>
        <w:tab w:val="center" w:pos="4680"/>
        <w:tab w:val="right" w:pos="9360"/>
      </w:tabs>
      <w:spacing w:after="0" w:line="240" w:lineRule="auto"/>
    </w:pPr>
    <w:rPr>
      <w:rFonts w:eastAsiaTheme="minorHAnsi"/>
    </w:rPr>
  </w:style>
  <w:style w:type="paragraph" w:customStyle="1" w:styleId="C4B1A0AAC2C04BBEBD3BFF29AF1662B02">
    <w:name w:val="C4B1A0AAC2C04BBEBD3BFF29AF1662B02"/>
    <w:rsid w:val="00B10439"/>
    <w:pPr>
      <w:spacing w:after="0" w:line="240" w:lineRule="auto"/>
    </w:pPr>
    <w:rPr>
      <w:rFonts w:eastAsiaTheme="minorHAnsi"/>
    </w:rPr>
  </w:style>
  <w:style w:type="paragraph" w:customStyle="1" w:styleId="8E1AEC09A0DB424DB506472727E26A182">
    <w:name w:val="8E1AEC09A0DB424DB506472727E26A182"/>
    <w:rsid w:val="00B10439"/>
    <w:pPr>
      <w:spacing w:after="0" w:line="240" w:lineRule="auto"/>
    </w:pPr>
    <w:rPr>
      <w:rFonts w:eastAsiaTheme="minorHAnsi"/>
    </w:rPr>
  </w:style>
  <w:style w:type="paragraph" w:customStyle="1" w:styleId="454BFAC4B2C24818B1DFAF18118D24AD2">
    <w:name w:val="454BFAC4B2C24818B1DFAF18118D24AD2"/>
    <w:rsid w:val="00B10439"/>
    <w:pPr>
      <w:spacing w:after="0" w:line="240" w:lineRule="auto"/>
    </w:pPr>
    <w:rPr>
      <w:rFonts w:eastAsiaTheme="minorHAnsi"/>
    </w:rPr>
  </w:style>
  <w:style w:type="paragraph" w:customStyle="1" w:styleId="ABDEF629935143D5AED348E7F94EEE0F2">
    <w:name w:val="ABDEF629935143D5AED348E7F94EEE0F2"/>
    <w:rsid w:val="00B10439"/>
    <w:pPr>
      <w:spacing w:after="0" w:line="240" w:lineRule="auto"/>
    </w:pPr>
    <w:rPr>
      <w:rFonts w:eastAsiaTheme="minorHAnsi"/>
    </w:rPr>
  </w:style>
  <w:style w:type="paragraph" w:customStyle="1" w:styleId="5835609530E5494B9C63D86824F4AD5F2">
    <w:name w:val="5835609530E5494B9C63D86824F4AD5F2"/>
    <w:rsid w:val="00B10439"/>
    <w:pPr>
      <w:spacing w:after="0" w:line="240" w:lineRule="auto"/>
    </w:pPr>
    <w:rPr>
      <w:rFonts w:eastAsiaTheme="minorHAnsi"/>
    </w:rPr>
  </w:style>
  <w:style w:type="paragraph" w:customStyle="1" w:styleId="6CD7F548F06E4A5B98E88710B340A5862">
    <w:name w:val="6CD7F548F06E4A5B98E88710B340A5862"/>
    <w:rsid w:val="00B10439"/>
    <w:pPr>
      <w:spacing w:after="0" w:line="240" w:lineRule="auto"/>
    </w:pPr>
    <w:rPr>
      <w:rFonts w:eastAsiaTheme="minorHAnsi"/>
    </w:rPr>
  </w:style>
  <w:style w:type="paragraph" w:customStyle="1" w:styleId="25F7C38B24B1418392F41CBC3921818C2">
    <w:name w:val="25F7C38B24B1418392F41CBC3921818C2"/>
    <w:rsid w:val="00B10439"/>
    <w:pPr>
      <w:spacing w:after="0" w:line="240" w:lineRule="auto"/>
    </w:pPr>
    <w:rPr>
      <w:rFonts w:eastAsiaTheme="minorHAnsi"/>
    </w:rPr>
  </w:style>
  <w:style w:type="paragraph" w:customStyle="1" w:styleId="D9B60E4BD66A4DEDB2055316343049182">
    <w:name w:val="D9B60E4BD66A4DEDB2055316343049182"/>
    <w:rsid w:val="00B10439"/>
    <w:pPr>
      <w:spacing w:after="0" w:line="240" w:lineRule="auto"/>
    </w:pPr>
    <w:rPr>
      <w:rFonts w:eastAsiaTheme="minorHAnsi"/>
    </w:rPr>
  </w:style>
  <w:style w:type="paragraph" w:customStyle="1" w:styleId="1EC7250FADC04528A41B806AD13533722">
    <w:name w:val="1EC7250FADC04528A41B806AD13533722"/>
    <w:rsid w:val="00B10439"/>
    <w:pPr>
      <w:spacing w:after="0" w:line="240" w:lineRule="auto"/>
    </w:pPr>
    <w:rPr>
      <w:rFonts w:eastAsiaTheme="minorHAnsi"/>
    </w:rPr>
  </w:style>
  <w:style w:type="paragraph" w:customStyle="1" w:styleId="1480A82970654F569A1A79B37CB28B532">
    <w:name w:val="1480A82970654F569A1A79B37CB28B532"/>
    <w:rsid w:val="00B10439"/>
    <w:pPr>
      <w:spacing w:after="0" w:line="240" w:lineRule="auto"/>
    </w:pPr>
    <w:rPr>
      <w:rFonts w:eastAsiaTheme="minorHAnsi"/>
    </w:rPr>
  </w:style>
  <w:style w:type="paragraph" w:customStyle="1" w:styleId="AE6124A14E5148158A88348D6CA68E822">
    <w:name w:val="AE6124A14E5148158A88348D6CA68E822"/>
    <w:rsid w:val="00B10439"/>
    <w:pPr>
      <w:spacing w:after="0" w:line="240" w:lineRule="auto"/>
    </w:pPr>
    <w:rPr>
      <w:rFonts w:eastAsiaTheme="minorHAnsi"/>
    </w:rPr>
  </w:style>
  <w:style w:type="paragraph" w:customStyle="1" w:styleId="088DA56A7B6740A8B28BC5F6496AE1ED2">
    <w:name w:val="088DA56A7B6740A8B28BC5F6496AE1ED2"/>
    <w:rsid w:val="00B10439"/>
    <w:pPr>
      <w:spacing w:after="0" w:line="240" w:lineRule="auto"/>
    </w:pPr>
    <w:rPr>
      <w:rFonts w:eastAsiaTheme="minorHAnsi"/>
    </w:rPr>
  </w:style>
  <w:style w:type="paragraph" w:customStyle="1" w:styleId="BACF5C4B153E495995E8400EEBD4F2253">
    <w:name w:val="BACF5C4B153E495995E8400EEBD4F2253"/>
    <w:rsid w:val="00B10439"/>
    <w:rPr>
      <w:rFonts w:eastAsiaTheme="minorHAnsi"/>
    </w:rPr>
  </w:style>
  <w:style w:type="paragraph" w:customStyle="1" w:styleId="3CABE598D7BB46DCB6A2CFD386BE6C3F3">
    <w:name w:val="3CABE598D7BB46DCB6A2CFD386BE6C3F3"/>
    <w:rsid w:val="00B10439"/>
    <w:pPr>
      <w:spacing w:after="0" w:line="240" w:lineRule="auto"/>
    </w:pPr>
    <w:rPr>
      <w:rFonts w:eastAsiaTheme="minorHAnsi"/>
    </w:rPr>
  </w:style>
  <w:style w:type="paragraph" w:customStyle="1" w:styleId="D9C5F221764D444DAA7086BDDDBA29DF2">
    <w:name w:val="D9C5F221764D444DAA7086BDDDBA29DF2"/>
    <w:rsid w:val="00B10439"/>
    <w:rPr>
      <w:rFonts w:eastAsiaTheme="minorHAnsi"/>
    </w:rPr>
  </w:style>
  <w:style w:type="paragraph" w:customStyle="1" w:styleId="AAA92B398AF2459BB78EE887918F6BFC2">
    <w:name w:val="AAA92B398AF2459BB78EE887918F6BFC2"/>
    <w:rsid w:val="00B10439"/>
    <w:rPr>
      <w:rFonts w:eastAsiaTheme="minorHAnsi"/>
    </w:rPr>
  </w:style>
  <w:style w:type="paragraph" w:customStyle="1" w:styleId="4FC206652EE84DEEA89202659D15AC492">
    <w:name w:val="4FC206652EE84DEEA89202659D15AC492"/>
    <w:rsid w:val="00B10439"/>
    <w:rPr>
      <w:rFonts w:eastAsiaTheme="minorHAnsi"/>
    </w:rPr>
  </w:style>
  <w:style w:type="paragraph" w:customStyle="1" w:styleId="18125682807C4EBAA20783F8CB9622022">
    <w:name w:val="18125682807C4EBAA20783F8CB9622022"/>
    <w:rsid w:val="00B10439"/>
    <w:rPr>
      <w:rFonts w:eastAsiaTheme="minorHAnsi"/>
    </w:rPr>
  </w:style>
  <w:style w:type="paragraph" w:customStyle="1" w:styleId="93E846BBCE5642F785398B27F23546A73">
    <w:name w:val="93E846BBCE5642F785398B27F23546A73"/>
    <w:rsid w:val="00B10439"/>
    <w:rPr>
      <w:rFonts w:eastAsiaTheme="minorHAnsi"/>
    </w:rPr>
  </w:style>
  <w:style w:type="paragraph" w:customStyle="1" w:styleId="34134FEDA7B84FF5A2EF8B3B17DAD3443">
    <w:name w:val="34134FEDA7B84FF5A2EF8B3B17DAD3443"/>
    <w:rsid w:val="00B10439"/>
    <w:rPr>
      <w:rFonts w:eastAsiaTheme="minorHAnsi"/>
    </w:rPr>
  </w:style>
  <w:style w:type="paragraph" w:customStyle="1" w:styleId="8ACF0487656146D2993D18674889607A3">
    <w:name w:val="8ACF0487656146D2993D18674889607A3"/>
    <w:rsid w:val="00B10439"/>
    <w:rPr>
      <w:rFonts w:eastAsiaTheme="minorHAnsi"/>
    </w:rPr>
  </w:style>
  <w:style w:type="paragraph" w:customStyle="1" w:styleId="F9B00C02326947F194867D93C408548F3">
    <w:name w:val="F9B00C02326947F194867D93C408548F3"/>
    <w:rsid w:val="00B10439"/>
    <w:rPr>
      <w:rFonts w:eastAsiaTheme="minorHAnsi"/>
    </w:rPr>
  </w:style>
  <w:style w:type="paragraph" w:customStyle="1" w:styleId="BB46EB86195E4307B49E5948F9AD37983">
    <w:name w:val="BB46EB86195E4307B49E5948F9AD37983"/>
    <w:rsid w:val="00B10439"/>
    <w:pPr>
      <w:spacing w:after="0" w:line="240" w:lineRule="auto"/>
    </w:pPr>
    <w:rPr>
      <w:rFonts w:eastAsiaTheme="minorHAnsi"/>
    </w:rPr>
  </w:style>
  <w:style w:type="paragraph" w:customStyle="1" w:styleId="61FE52A29EC94D40B43F6647749AE0523">
    <w:name w:val="61FE52A29EC94D40B43F6647749AE0523"/>
    <w:rsid w:val="00B10439"/>
    <w:pPr>
      <w:spacing w:after="0" w:line="240" w:lineRule="auto"/>
    </w:pPr>
    <w:rPr>
      <w:rFonts w:eastAsiaTheme="minorHAnsi"/>
    </w:rPr>
  </w:style>
  <w:style w:type="paragraph" w:customStyle="1" w:styleId="42CBB8C77F1242A69D6C3F5181B045B23">
    <w:name w:val="42CBB8C77F1242A69D6C3F5181B045B23"/>
    <w:rsid w:val="00B10439"/>
    <w:pPr>
      <w:spacing w:after="0" w:line="240" w:lineRule="auto"/>
    </w:pPr>
    <w:rPr>
      <w:rFonts w:eastAsiaTheme="minorHAnsi"/>
    </w:rPr>
  </w:style>
  <w:style w:type="paragraph" w:customStyle="1" w:styleId="4F693095DA8C4DD78C10F0B937BC3BBD3">
    <w:name w:val="4F693095DA8C4DD78C10F0B937BC3BBD3"/>
    <w:rsid w:val="00B10439"/>
    <w:pPr>
      <w:spacing w:after="0" w:line="240" w:lineRule="auto"/>
    </w:pPr>
    <w:rPr>
      <w:rFonts w:eastAsiaTheme="minorHAnsi"/>
    </w:rPr>
  </w:style>
  <w:style w:type="paragraph" w:customStyle="1" w:styleId="A120180D093041F39E02861E2155999A3">
    <w:name w:val="A120180D093041F39E02861E2155999A3"/>
    <w:rsid w:val="00B10439"/>
    <w:pPr>
      <w:spacing w:after="0" w:line="240" w:lineRule="auto"/>
    </w:pPr>
    <w:rPr>
      <w:rFonts w:eastAsiaTheme="minorHAnsi"/>
    </w:rPr>
  </w:style>
  <w:style w:type="paragraph" w:customStyle="1" w:styleId="CB3B5A7AE8FC455FA559DB8D2D8F9DB13">
    <w:name w:val="CB3B5A7AE8FC455FA559DB8D2D8F9DB13"/>
    <w:rsid w:val="00B10439"/>
    <w:pPr>
      <w:spacing w:after="0" w:line="240" w:lineRule="auto"/>
    </w:pPr>
    <w:rPr>
      <w:rFonts w:eastAsiaTheme="minorHAnsi"/>
    </w:rPr>
  </w:style>
  <w:style w:type="paragraph" w:customStyle="1" w:styleId="CEF27AC87B2F4E27A69B3D268242F4533">
    <w:name w:val="CEF27AC87B2F4E27A69B3D268242F4533"/>
    <w:rsid w:val="00B10439"/>
    <w:pPr>
      <w:spacing w:after="0" w:line="240" w:lineRule="auto"/>
    </w:pPr>
    <w:rPr>
      <w:rFonts w:eastAsiaTheme="minorHAnsi"/>
    </w:rPr>
  </w:style>
  <w:style w:type="paragraph" w:customStyle="1" w:styleId="221B5A8AF121481FBF4D008F789F78C03">
    <w:name w:val="221B5A8AF121481FBF4D008F789F78C03"/>
    <w:rsid w:val="00B10439"/>
    <w:pPr>
      <w:spacing w:after="0" w:line="240" w:lineRule="auto"/>
    </w:pPr>
    <w:rPr>
      <w:rFonts w:eastAsiaTheme="minorHAnsi"/>
    </w:rPr>
  </w:style>
  <w:style w:type="paragraph" w:customStyle="1" w:styleId="EAF4A12AF3E34ED89E9CC0F14972FBEC3">
    <w:name w:val="EAF4A12AF3E34ED89E9CC0F14972FBEC3"/>
    <w:rsid w:val="00B10439"/>
    <w:pPr>
      <w:spacing w:after="0" w:line="240" w:lineRule="auto"/>
    </w:pPr>
    <w:rPr>
      <w:rFonts w:eastAsiaTheme="minorHAnsi"/>
    </w:rPr>
  </w:style>
  <w:style w:type="paragraph" w:customStyle="1" w:styleId="E4EF8703F5BE4699A488CA0796AE324B3">
    <w:name w:val="E4EF8703F5BE4699A488CA0796AE324B3"/>
    <w:rsid w:val="00B10439"/>
    <w:pPr>
      <w:spacing w:after="0" w:line="240" w:lineRule="auto"/>
    </w:pPr>
    <w:rPr>
      <w:rFonts w:eastAsiaTheme="minorHAnsi"/>
    </w:rPr>
  </w:style>
  <w:style w:type="paragraph" w:customStyle="1" w:styleId="A9409D483FC74329BC54486F96443F323">
    <w:name w:val="A9409D483FC74329BC54486F96443F323"/>
    <w:rsid w:val="00B10439"/>
    <w:pPr>
      <w:spacing w:after="0" w:line="240" w:lineRule="auto"/>
    </w:pPr>
    <w:rPr>
      <w:rFonts w:eastAsiaTheme="minorHAnsi"/>
    </w:rPr>
  </w:style>
  <w:style w:type="paragraph" w:customStyle="1" w:styleId="46FF0EE411944EB2BD5C5727A7257B503">
    <w:name w:val="46FF0EE411944EB2BD5C5727A7257B503"/>
    <w:rsid w:val="00B10439"/>
    <w:pPr>
      <w:spacing w:after="0" w:line="240" w:lineRule="auto"/>
    </w:pPr>
    <w:rPr>
      <w:rFonts w:eastAsiaTheme="minorHAnsi"/>
    </w:rPr>
  </w:style>
  <w:style w:type="paragraph" w:customStyle="1" w:styleId="D0ADC29EE4FD4B5C89BCF22D774D21862">
    <w:name w:val="D0ADC29EE4FD4B5C89BCF22D774D21862"/>
    <w:rsid w:val="00B10439"/>
    <w:rPr>
      <w:rFonts w:eastAsiaTheme="minorHAnsi"/>
    </w:rPr>
  </w:style>
  <w:style w:type="paragraph" w:customStyle="1" w:styleId="DB2FA2E6477146A99ACF152ECB269FC62">
    <w:name w:val="DB2FA2E6477146A99ACF152ECB269FC62"/>
    <w:rsid w:val="00B10439"/>
    <w:rPr>
      <w:rFonts w:eastAsiaTheme="minorHAnsi"/>
    </w:rPr>
  </w:style>
  <w:style w:type="paragraph" w:customStyle="1" w:styleId="E8164F61924C4BF990060079E2BA242F2">
    <w:name w:val="E8164F61924C4BF990060079E2BA242F2"/>
    <w:rsid w:val="00B10439"/>
    <w:rPr>
      <w:rFonts w:eastAsiaTheme="minorHAnsi"/>
    </w:rPr>
  </w:style>
  <w:style w:type="paragraph" w:customStyle="1" w:styleId="59653EA0B16A47D090B403F0E8C3460E2">
    <w:name w:val="59653EA0B16A47D090B403F0E8C3460E2"/>
    <w:rsid w:val="00B10439"/>
    <w:rPr>
      <w:rFonts w:eastAsiaTheme="minorHAnsi"/>
    </w:rPr>
  </w:style>
  <w:style w:type="paragraph" w:customStyle="1" w:styleId="C0A284F0B4BE4D0D8353F75B984503122">
    <w:name w:val="C0A284F0B4BE4D0D8353F75B984503122"/>
    <w:rsid w:val="00B10439"/>
    <w:pPr>
      <w:spacing w:after="0" w:line="240" w:lineRule="auto"/>
    </w:pPr>
    <w:rPr>
      <w:rFonts w:eastAsiaTheme="minorHAnsi"/>
    </w:rPr>
  </w:style>
  <w:style w:type="paragraph" w:customStyle="1" w:styleId="271065AD8511448197E5EEB3DB3E504A2">
    <w:name w:val="271065AD8511448197E5EEB3DB3E504A2"/>
    <w:rsid w:val="00B10439"/>
    <w:pPr>
      <w:spacing w:after="0" w:line="240" w:lineRule="auto"/>
    </w:pPr>
    <w:rPr>
      <w:rFonts w:eastAsiaTheme="minorHAnsi"/>
    </w:rPr>
  </w:style>
  <w:style w:type="paragraph" w:customStyle="1" w:styleId="57798424A1F5475EB96AAB0E662E75132">
    <w:name w:val="57798424A1F5475EB96AAB0E662E75132"/>
    <w:rsid w:val="00B10439"/>
    <w:pPr>
      <w:spacing w:after="0" w:line="240" w:lineRule="auto"/>
    </w:pPr>
    <w:rPr>
      <w:rFonts w:eastAsiaTheme="minorHAnsi"/>
    </w:rPr>
  </w:style>
  <w:style w:type="paragraph" w:customStyle="1" w:styleId="764162C3FA334494BD905C98C444B1552">
    <w:name w:val="764162C3FA334494BD905C98C444B1552"/>
    <w:rsid w:val="00B10439"/>
    <w:pPr>
      <w:spacing w:after="0" w:line="240" w:lineRule="auto"/>
    </w:pPr>
    <w:rPr>
      <w:rFonts w:eastAsiaTheme="minorHAnsi"/>
    </w:rPr>
  </w:style>
  <w:style w:type="paragraph" w:customStyle="1" w:styleId="E76ACE1F238041BE81FAEABF0D5C5C192">
    <w:name w:val="E76ACE1F238041BE81FAEABF0D5C5C192"/>
    <w:rsid w:val="00B10439"/>
    <w:pPr>
      <w:spacing w:after="0" w:line="240" w:lineRule="auto"/>
    </w:pPr>
    <w:rPr>
      <w:rFonts w:eastAsiaTheme="minorHAnsi"/>
    </w:rPr>
  </w:style>
  <w:style w:type="paragraph" w:customStyle="1" w:styleId="C64C00E97AE34B3C808F1D0D9ED040D72">
    <w:name w:val="C64C00E97AE34B3C808F1D0D9ED040D72"/>
    <w:rsid w:val="00B10439"/>
    <w:pPr>
      <w:spacing w:after="0" w:line="240" w:lineRule="auto"/>
    </w:pPr>
    <w:rPr>
      <w:rFonts w:eastAsiaTheme="minorHAnsi"/>
    </w:rPr>
  </w:style>
  <w:style w:type="paragraph" w:customStyle="1" w:styleId="2FA9F4FD62E949CCABC4F5B7AAF026942">
    <w:name w:val="2FA9F4FD62E949CCABC4F5B7AAF026942"/>
    <w:rsid w:val="00B10439"/>
    <w:pPr>
      <w:spacing w:after="0" w:line="240" w:lineRule="auto"/>
    </w:pPr>
    <w:rPr>
      <w:rFonts w:eastAsiaTheme="minorHAnsi"/>
    </w:rPr>
  </w:style>
  <w:style w:type="paragraph" w:customStyle="1" w:styleId="18153641F75F4017A8EAFF01188A94BD2">
    <w:name w:val="18153641F75F4017A8EAFF01188A94BD2"/>
    <w:rsid w:val="00B10439"/>
    <w:pPr>
      <w:spacing w:after="0" w:line="240" w:lineRule="auto"/>
    </w:pPr>
    <w:rPr>
      <w:rFonts w:eastAsiaTheme="minorHAnsi"/>
    </w:rPr>
  </w:style>
  <w:style w:type="paragraph" w:customStyle="1" w:styleId="E5046A857614482BA785F1AFF9083B152">
    <w:name w:val="E5046A857614482BA785F1AFF9083B152"/>
    <w:rsid w:val="00B10439"/>
    <w:rPr>
      <w:rFonts w:eastAsiaTheme="minorHAnsi"/>
    </w:rPr>
  </w:style>
  <w:style w:type="paragraph" w:customStyle="1" w:styleId="0B902BA2E4DB4C5D9E5D90E6D9A8CA582">
    <w:name w:val="0B902BA2E4DB4C5D9E5D90E6D9A8CA582"/>
    <w:rsid w:val="00B10439"/>
    <w:rPr>
      <w:rFonts w:eastAsiaTheme="minorHAnsi"/>
    </w:rPr>
  </w:style>
  <w:style w:type="paragraph" w:customStyle="1" w:styleId="78928B4FE8FA4273A04024D0351D07D62">
    <w:name w:val="78928B4FE8FA4273A04024D0351D07D62"/>
    <w:rsid w:val="00B10439"/>
    <w:pPr>
      <w:spacing w:after="0" w:line="240" w:lineRule="auto"/>
    </w:pPr>
    <w:rPr>
      <w:rFonts w:eastAsiaTheme="minorHAnsi"/>
    </w:rPr>
  </w:style>
  <w:style w:type="paragraph" w:customStyle="1" w:styleId="3BAC3FC820BB42E4AA02D1404DEC80C82">
    <w:name w:val="3BAC3FC820BB42E4AA02D1404DEC80C82"/>
    <w:rsid w:val="00B10439"/>
    <w:pPr>
      <w:spacing w:after="0" w:line="240" w:lineRule="auto"/>
    </w:pPr>
    <w:rPr>
      <w:rFonts w:eastAsiaTheme="minorHAnsi"/>
    </w:rPr>
  </w:style>
  <w:style w:type="paragraph" w:customStyle="1" w:styleId="C7598B88CA05456CBC6CDD0AC3B1CF332">
    <w:name w:val="C7598B88CA05456CBC6CDD0AC3B1CF332"/>
    <w:rsid w:val="00B10439"/>
    <w:pPr>
      <w:spacing w:after="0" w:line="240" w:lineRule="auto"/>
    </w:pPr>
    <w:rPr>
      <w:rFonts w:eastAsiaTheme="minorHAnsi"/>
    </w:rPr>
  </w:style>
  <w:style w:type="paragraph" w:customStyle="1" w:styleId="B2F13FE77A134D26A1E9149A9EA2FB762">
    <w:name w:val="B2F13FE77A134D26A1E9149A9EA2FB762"/>
    <w:rsid w:val="00B10439"/>
    <w:pPr>
      <w:spacing w:after="0" w:line="240" w:lineRule="auto"/>
    </w:pPr>
    <w:rPr>
      <w:rFonts w:eastAsiaTheme="minorHAnsi"/>
    </w:rPr>
  </w:style>
  <w:style w:type="paragraph" w:customStyle="1" w:styleId="A03101E56D5140CDB6D363742BE2DB622">
    <w:name w:val="A03101E56D5140CDB6D363742BE2DB622"/>
    <w:rsid w:val="00B10439"/>
    <w:pPr>
      <w:spacing w:after="0" w:line="240" w:lineRule="auto"/>
    </w:pPr>
    <w:rPr>
      <w:rFonts w:eastAsiaTheme="minorHAnsi"/>
    </w:rPr>
  </w:style>
  <w:style w:type="paragraph" w:customStyle="1" w:styleId="F522258058A148239D1D3D800F7BD1A62">
    <w:name w:val="F522258058A148239D1D3D800F7BD1A62"/>
    <w:rsid w:val="00B10439"/>
    <w:pPr>
      <w:spacing w:after="0" w:line="240" w:lineRule="auto"/>
    </w:pPr>
    <w:rPr>
      <w:rFonts w:eastAsiaTheme="minorHAnsi"/>
    </w:rPr>
  </w:style>
  <w:style w:type="paragraph" w:customStyle="1" w:styleId="DF74799B0EF6458E964CA1E16871318F2">
    <w:name w:val="DF74799B0EF6458E964CA1E16871318F2"/>
    <w:rsid w:val="00B10439"/>
    <w:pPr>
      <w:spacing w:after="0" w:line="240" w:lineRule="auto"/>
    </w:pPr>
    <w:rPr>
      <w:rFonts w:eastAsiaTheme="minorHAnsi"/>
    </w:rPr>
  </w:style>
  <w:style w:type="paragraph" w:customStyle="1" w:styleId="B5ECDA34AEB0419193C028DE2D4364E12">
    <w:name w:val="B5ECDA34AEB0419193C028DE2D4364E12"/>
    <w:rsid w:val="00B10439"/>
    <w:pPr>
      <w:spacing w:after="0" w:line="240" w:lineRule="auto"/>
    </w:pPr>
    <w:rPr>
      <w:rFonts w:eastAsiaTheme="minorHAnsi"/>
    </w:rPr>
  </w:style>
  <w:style w:type="paragraph" w:customStyle="1" w:styleId="7533581ED4084943B7219F9694A7A3A83">
    <w:name w:val="7533581ED4084943B7219F9694A7A3A83"/>
    <w:rsid w:val="00B10439"/>
    <w:pPr>
      <w:spacing w:after="0" w:line="240" w:lineRule="auto"/>
    </w:pPr>
    <w:rPr>
      <w:rFonts w:eastAsiaTheme="minorHAnsi"/>
    </w:rPr>
  </w:style>
  <w:style w:type="paragraph" w:customStyle="1" w:styleId="9B7D2BE2249743C488764990496B367C2">
    <w:name w:val="9B7D2BE2249743C488764990496B367C2"/>
    <w:rsid w:val="00B10439"/>
    <w:pPr>
      <w:spacing w:after="0" w:line="240" w:lineRule="auto"/>
    </w:pPr>
    <w:rPr>
      <w:rFonts w:eastAsiaTheme="minorHAnsi"/>
    </w:rPr>
  </w:style>
  <w:style w:type="paragraph" w:customStyle="1" w:styleId="F694B9E6B7574DAD88167C5D54F6D45A2">
    <w:name w:val="F694B9E6B7574DAD88167C5D54F6D45A2"/>
    <w:rsid w:val="00B10439"/>
    <w:pPr>
      <w:spacing w:after="0" w:line="240" w:lineRule="auto"/>
    </w:pPr>
    <w:rPr>
      <w:rFonts w:eastAsiaTheme="minorHAnsi"/>
    </w:rPr>
  </w:style>
  <w:style w:type="paragraph" w:customStyle="1" w:styleId="88E6CAC11ACC48B488DCFB6077F43A132">
    <w:name w:val="88E6CAC11ACC48B488DCFB6077F43A132"/>
    <w:rsid w:val="00B10439"/>
    <w:pPr>
      <w:spacing w:after="0" w:line="240" w:lineRule="auto"/>
    </w:pPr>
    <w:rPr>
      <w:rFonts w:eastAsiaTheme="minorHAnsi"/>
    </w:rPr>
  </w:style>
  <w:style w:type="paragraph" w:customStyle="1" w:styleId="9B25C492DE2F489290BAF4C4B6F0613A2">
    <w:name w:val="9B25C492DE2F489290BAF4C4B6F0613A2"/>
    <w:rsid w:val="00B10439"/>
    <w:pPr>
      <w:spacing w:after="0" w:line="240" w:lineRule="auto"/>
    </w:pPr>
    <w:rPr>
      <w:rFonts w:eastAsiaTheme="minorHAnsi"/>
    </w:rPr>
  </w:style>
  <w:style w:type="paragraph" w:customStyle="1" w:styleId="642E7E25D5744A4E85459B81005A41A72">
    <w:name w:val="642E7E25D5744A4E85459B81005A41A72"/>
    <w:rsid w:val="00B10439"/>
    <w:rPr>
      <w:rFonts w:eastAsiaTheme="minorHAnsi"/>
    </w:rPr>
  </w:style>
  <w:style w:type="paragraph" w:customStyle="1" w:styleId="B8BFFB8400904D6EB448EE73963077172">
    <w:name w:val="B8BFFB8400904D6EB448EE73963077172"/>
    <w:rsid w:val="00B10439"/>
    <w:pPr>
      <w:spacing w:after="0" w:line="240" w:lineRule="auto"/>
    </w:pPr>
    <w:rPr>
      <w:rFonts w:eastAsiaTheme="minorHAnsi"/>
    </w:rPr>
  </w:style>
  <w:style w:type="paragraph" w:customStyle="1" w:styleId="B4CD58E38B2D4F62A0075F6B1DB418F32">
    <w:name w:val="B4CD58E38B2D4F62A0075F6B1DB418F32"/>
    <w:rsid w:val="00B10439"/>
    <w:pPr>
      <w:spacing w:after="0" w:line="240" w:lineRule="auto"/>
    </w:pPr>
    <w:rPr>
      <w:rFonts w:eastAsiaTheme="minorHAnsi"/>
    </w:rPr>
  </w:style>
  <w:style w:type="paragraph" w:customStyle="1" w:styleId="80E014FE4D394095AF3E9FE22070C0502">
    <w:name w:val="80E014FE4D394095AF3E9FE22070C0502"/>
    <w:rsid w:val="00B10439"/>
    <w:pPr>
      <w:spacing w:after="0" w:line="240" w:lineRule="auto"/>
    </w:pPr>
    <w:rPr>
      <w:rFonts w:eastAsiaTheme="minorHAnsi"/>
    </w:rPr>
  </w:style>
  <w:style w:type="paragraph" w:customStyle="1" w:styleId="5B509DDB2C7541B3B29D95A4E56E59BF2">
    <w:name w:val="5B509DDB2C7541B3B29D95A4E56E59BF2"/>
    <w:rsid w:val="00B10439"/>
    <w:pPr>
      <w:tabs>
        <w:tab w:val="center" w:pos="4680"/>
        <w:tab w:val="right" w:pos="9360"/>
      </w:tabs>
      <w:spacing w:after="0" w:line="240" w:lineRule="auto"/>
    </w:pPr>
    <w:rPr>
      <w:rFonts w:eastAsiaTheme="minorHAnsi"/>
    </w:rPr>
  </w:style>
  <w:style w:type="paragraph" w:customStyle="1" w:styleId="C4B1A0AAC2C04BBEBD3BFF29AF1662B03">
    <w:name w:val="C4B1A0AAC2C04BBEBD3BFF29AF1662B03"/>
    <w:rsid w:val="00B10439"/>
    <w:pPr>
      <w:spacing w:after="0" w:line="240" w:lineRule="auto"/>
    </w:pPr>
    <w:rPr>
      <w:rFonts w:eastAsiaTheme="minorHAnsi"/>
    </w:rPr>
  </w:style>
  <w:style w:type="paragraph" w:customStyle="1" w:styleId="8E1AEC09A0DB424DB506472727E26A183">
    <w:name w:val="8E1AEC09A0DB424DB506472727E26A183"/>
    <w:rsid w:val="00B10439"/>
    <w:pPr>
      <w:spacing w:after="0" w:line="240" w:lineRule="auto"/>
    </w:pPr>
    <w:rPr>
      <w:rFonts w:eastAsiaTheme="minorHAnsi"/>
    </w:rPr>
  </w:style>
  <w:style w:type="paragraph" w:customStyle="1" w:styleId="454BFAC4B2C24818B1DFAF18118D24AD3">
    <w:name w:val="454BFAC4B2C24818B1DFAF18118D24AD3"/>
    <w:rsid w:val="00B10439"/>
    <w:pPr>
      <w:spacing w:after="0" w:line="240" w:lineRule="auto"/>
    </w:pPr>
    <w:rPr>
      <w:rFonts w:eastAsiaTheme="minorHAnsi"/>
    </w:rPr>
  </w:style>
  <w:style w:type="paragraph" w:customStyle="1" w:styleId="ABDEF629935143D5AED348E7F94EEE0F3">
    <w:name w:val="ABDEF629935143D5AED348E7F94EEE0F3"/>
    <w:rsid w:val="00B10439"/>
    <w:pPr>
      <w:spacing w:after="0" w:line="240" w:lineRule="auto"/>
    </w:pPr>
    <w:rPr>
      <w:rFonts w:eastAsiaTheme="minorHAnsi"/>
    </w:rPr>
  </w:style>
  <w:style w:type="paragraph" w:customStyle="1" w:styleId="5835609530E5494B9C63D86824F4AD5F3">
    <w:name w:val="5835609530E5494B9C63D86824F4AD5F3"/>
    <w:rsid w:val="00B10439"/>
    <w:pPr>
      <w:spacing w:after="0" w:line="240" w:lineRule="auto"/>
    </w:pPr>
    <w:rPr>
      <w:rFonts w:eastAsiaTheme="minorHAnsi"/>
    </w:rPr>
  </w:style>
  <w:style w:type="paragraph" w:customStyle="1" w:styleId="6CD7F548F06E4A5B98E88710B340A5863">
    <w:name w:val="6CD7F548F06E4A5B98E88710B340A5863"/>
    <w:rsid w:val="00B10439"/>
    <w:pPr>
      <w:spacing w:after="0" w:line="240" w:lineRule="auto"/>
    </w:pPr>
    <w:rPr>
      <w:rFonts w:eastAsiaTheme="minorHAnsi"/>
    </w:rPr>
  </w:style>
  <w:style w:type="paragraph" w:customStyle="1" w:styleId="25F7C38B24B1418392F41CBC3921818C3">
    <w:name w:val="25F7C38B24B1418392F41CBC3921818C3"/>
    <w:rsid w:val="00B10439"/>
    <w:pPr>
      <w:spacing w:after="0" w:line="240" w:lineRule="auto"/>
    </w:pPr>
    <w:rPr>
      <w:rFonts w:eastAsiaTheme="minorHAnsi"/>
    </w:rPr>
  </w:style>
  <w:style w:type="paragraph" w:customStyle="1" w:styleId="D9B60E4BD66A4DEDB2055316343049183">
    <w:name w:val="D9B60E4BD66A4DEDB2055316343049183"/>
    <w:rsid w:val="00B10439"/>
    <w:pPr>
      <w:spacing w:after="0" w:line="240" w:lineRule="auto"/>
    </w:pPr>
    <w:rPr>
      <w:rFonts w:eastAsiaTheme="minorHAnsi"/>
    </w:rPr>
  </w:style>
  <w:style w:type="paragraph" w:customStyle="1" w:styleId="1EC7250FADC04528A41B806AD13533723">
    <w:name w:val="1EC7250FADC04528A41B806AD13533723"/>
    <w:rsid w:val="00B10439"/>
    <w:pPr>
      <w:spacing w:after="0" w:line="240" w:lineRule="auto"/>
    </w:pPr>
    <w:rPr>
      <w:rFonts w:eastAsiaTheme="minorHAnsi"/>
    </w:rPr>
  </w:style>
  <w:style w:type="paragraph" w:customStyle="1" w:styleId="1480A82970654F569A1A79B37CB28B533">
    <w:name w:val="1480A82970654F569A1A79B37CB28B533"/>
    <w:rsid w:val="00B10439"/>
    <w:pPr>
      <w:spacing w:after="0" w:line="240" w:lineRule="auto"/>
    </w:pPr>
    <w:rPr>
      <w:rFonts w:eastAsiaTheme="minorHAnsi"/>
    </w:rPr>
  </w:style>
  <w:style w:type="paragraph" w:customStyle="1" w:styleId="AE6124A14E5148158A88348D6CA68E823">
    <w:name w:val="AE6124A14E5148158A88348D6CA68E823"/>
    <w:rsid w:val="00B10439"/>
    <w:pPr>
      <w:spacing w:after="0" w:line="240" w:lineRule="auto"/>
    </w:pPr>
    <w:rPr>
      <w:rFonts w:eastAsiaTheme="minorHAnsi"/>
    </w:rPr>
  </w:style>
  <w:style w:type="paragraph" w:customStyle="1" w:styleId="088DA56A7B6740A8B28BC5F6496AE1ED3">
    <w:name w:val="088DA56A7B6740A8B28BC5F6496AE1ED3"/>
    <w:rsid w:val="00B10439"/>
    <w:pPr>
      <w:spacing w:after="0" w:line="240" w:lineRule="auto"/>
    </w:pPr>
    <w:rPr>
      <w:rFonts w:eastAsiaTheme="minorHAnsi"/>
    </w:rPr>
  </w:style>
  <w:style w:type="paragraph" w:customStyle="1" w:styleId="BACF5C4B153E495995E8400EEBD4F2254">
    <w:name w:val="BACF5C4B153E495995E8400EEBD4F2254"/>
    <w:rsid w:val="00B10439"/>
    <w:rPr>
      <w:rFonts w:eastAsiaTheme="minorHAnsi"/>
    </w:rPr>
  </w:style>
  <w:style w:type="paragraph" w:customStyle="1" w:styleId="3CABE598D7BB46DCB6A2CFD386BE6C3F4">
    <w:name w:val="3CABE598D7BB46DCB6A2CFD386BE6C3F4"/>
    <w:rsid w:val="00B10439"/>
    <w:pPr>
      <w:spacing w:after="0" w:line="240" w:lineRule="auto"/>
    </w:pPr>
    <w:rPr>
      <w:rFonts w:eastAsiaTheme="minorHAnsi"/>
    </w:rPr>
  </w:style>
  <w:style w:type="paragraph" w:customStyle="1" w:styleId="D9C5F221764D444DAA7086BDDDBA29DF3">
    <w:name w:val="D9C5F221764D444DAA7086BDDDBA29DF3"/>
    <w:rsid w:val="00B10439"/>
    <w:rPr>
      <w:rFonts w:eastAsiaTheme="minorHAnsi"/>
    </w:rPr>
  </w:style>
  <w:style w:type="paragraph" w:customStyle="1" w:styleId="AAA92B398AF2459BB78EE887918F6BFC3">
    <w:name w:val="AAA92B398AF2459BB78EE887918F6BFC3"/>
    <w:rsid w:val="00B10439"/>
    <w:rPr>
      <w:rFonts w:eastAsiaTheme="minorHAnsi"/>
    </w:rPr>
  </w:style>
  <w:style w:type="paragraph" w:customStyle="1" w:styleId="4FC206652EE84DEEA89202659D15AC493">
    <w:name w:val="4FC206652EE84DEEA89202659D15AC493"/>
    <w:rsid w:val="00B10439"/>
    <w:rPr>
      <w:rFonts w:eastAsiaTheme="minorHAnsi"/>
    </w:rPr>
  </w:style>
  <w:style w:type="paragraph" w:customStyle="1" w:styleId="18125682807C4EBAA20783F8CB9622023">
    <w:name w:val="18125682807C4EBAA20783F8CB9622023"/>
    <w:rsid w:val="00B10439"/>
    <w:rPr>
      <w:rFonts w:eastAsiaTheme="minorHAnsi"/>
    </w:rPr>
  </w:style>
  <w:style w:type="paragraph" w:customStyle="1" w:styleId="93E846BBCE5642F785398B27F23546A74">
    <w:name w:val="93E846BBCE5642F785398B27F23546A74"/>
    <w:rsid w:val="00B10439"/>
    <w:rPr>
      <w:rFonts w:eastAsiaTheme="minorHAnsi"/>
    </w:rPr>
  </w:style>
  <w:style w:type="paragraph" w:customStyle="1" w:styleId="34134FEDA7B84FF5A2EF8B3B17DAD3444">
    <w:name w:val="34134FEDA7B84FF5A2EF8B3B17DAD3444"/>
    <w:rsid w:val="00B10439"/>
    <w:rPr>
      <w:rFonts w:eastAsiaTheme="minorHAnsi"/>
    </w:rPr>
  </w:style>
  <w:style w:type="paragraph" w:customStyle="1" w:styleId="8ACF0487656146D2993D18674889607A4">
    <w:name w:val="8ACF0487656146D2993D18674889607A4"/>
    <w:rsid w:val="00B10439"/>
    <w:rPr>
      <w:rFonts w:eastAsiaTheme="minorHAnsi"/>
    </w:rPr>
  </w:style>
  <w:style w:type="paragraph" w:customStyle="1" w:styleId="F9B00C02326947F194867D93C408548F4">
    <w:name w:val="F9B00C02326947F194867D93C408548F4"/>
    <w:rsid w:val="00B10439"/>
    <w:rPr>
      <w:rFonts w:eastAsiaTheme="minorHAnsi"/>
    </w:rPr>
  </w:style>
  <w:style w:type="paragraph" w:customStyle="1" w:styleId="BB46EB86195E4307B49E5948F9AD37984">
    <w:name w:val="BB46EB86195E4307B49E5948F9AD37984"/>
    <w:rsid w:val="00B10439"/>
    <w:pPr>
      <w:spacing w:after="0" w:line="240" w:lineRule="auto"/>
    </w:pPr>
    <w:rPr>
      <w:rFonts w:eastAsiaTheme="minorHAnsi"/>
    </w:rPr>
  </w:style>
  <w:style w:type="paragraph" w:customStyle="1" w:styleId="61FE52A29EC94D40B43F6647749AE0524">
    <w:name w:val="61FE52A29EC94D40B43F6647749AE0524"/>
    <w:rsid w:val="00B10439"/>
    <w:pPr>
      <w:spacing w:after="0" w:line="240" w:lineRule="auto"/>
    </w:pPr>
    <w:rPr>
      <w:rFonts w:eastAsiaTheme="minorHAnsi"/>
    </w:rPr>
  </w:style>
  <w:style w:type="paragraph" w:customStyle="1" w:styleId="42CBB8C77F1242A69D6C3F5181B045B24">
    <w:name w:val="42CBB8C77F1242A69D6C3F5181B045B24"/>
    <w:rsid w:val="00B10439"/>
    <w:pPr>
      <w:spacing w:after="0" w:line="240" w:lineRule="auto"/>
    </w:pPr>
    <w:rPr>
      <w:rFonts w:eastAsiaTheme="minorHAnsi"/>
    </w:rPr>
  </w:style>
  <w:style w:type="paragraph" w:customStyle="1" w:styleId="4F693095DA8C4DD78C10F0B937BC3BBD4">
    <w:name w:val="4F693095DA8C4DD78C10F0B937BC3BBD4"/>
    <w:rsid w:val="00B10439"/>
    <w:pPr>
      <w:spacing w:after="0" w:line="240" w:lineRule="auto"/>
    </w:pPr>
    <w:rPr>
      <w:rFonts w:eastAsiaTheme="minorHAnsi"/>
    </w:rPr>
  </w:style>
  <w:style w:type="paragraph" w:customStyle="1" w:styleId="A120180D093041F39E02861E2155999A4">
    <w:name w:val="A120180D093041F39E02861E2155999A4"/>
    <w:rsid w:val="00B10439"/>
    <w:pPr>
      <w:spacing w:after="0" w:line="240" w:lineRule="auto"/>
    </w:pPr>
    <w:rPr>
      <w:rFonts w:eastAsiaTheme="minorHAnsi"/>
    </w:rPr>
  </w:style>
  <w:style w:type="paragraph" w:customStyle="1" w:styleId="CB3B5A7AE8FC455FA559DB8D2D8F9DB14">
    <w:name w:val="CB3B5A7AE8FC455FA559DB8D2D8F9DB14"/>
    <w:rsid w:val="00B10439"/>
    <w:pPr>
      <w:spacing w:after="0" w:line="240" w:lineRule="auto"/>
    </w:pPr>
    <w:rPr>
      <w:rFonts w:eastAsiaTheme="minorHAnsi"/>
    </w:rPr>
  </w:style>
  <w:style w:type="paragraph" w:customStyle="1" w:styleId="CEF27AC87B2F4E27A69B3D268242F4534">
    <w:name w:val="CEF27AC87B2F4E27A69B3D268242F4534"/>
    <w:rsid w:val="00B10439"/>
    <w:pPr>
      <w:spacing w:after="0" w:line="240" w:lineRule="auto"/>
    </w:pPr>
    <w:rPr>
      <w:rFonts w:eastAsiaTheme="minorHAnsi"/>
    </w:rPr>
  </w:style>
  <w:style w:type="paragraph" w:customStyle="1" w:styleId="221B5A8AF121481FBF4D008F789F78C04">
    <w:name w:val="221B5A8AF121481FBF4D008F789F78C04"/>
    <w:rsid w:val="00B10439"/>
    <w:pPr>
      <w:spacing w:after="0" w:line="240" w:lineRule="auto"/>
    </w:pPr>
    <w:rPr>
      <w:rFonts w:eastAsiaTheme="minorHAnsi"/>
    </w:rPr>
  </w:style>
  <w:style w:type="paragraph" w:customStyle="1" w:styleId="EAF4A12AF3E34ED89E9CC0F14972FBEC4">
    <w:name w:val="EAF4A12AF3E34ED89E9CC0F14972FBEC4"/>
    <w:rsid w:val="00B10439"/>
    <w:pPr>
      <w:spacing w:after="0" w:line="240" w:lineRule="auto"/>
    </w:pPr>
    <w:rPr>
      <w:rFonts w:eastAsiaTheme="minorHAnsi"/>
    </w:rPr>
  </w:style>
  <w:style w:type="paragraph" w:customStyle="1" w:styleId="E4EF8703F5BE4699A488CA0796AE324B4">
    <w:name w:val="E4EF8703F5BE4699A488CA0796AE324B4"/>
    <w:rsid w:val="00B10439"/>
    <w:pPr>
      <w:spacing w:after="0" w:line="240" w:lineRule="auto"/>
    </w:pPr>
    <w:rPr>
      <w:rFonts w:eastAsiaTheme="minorHAnsi"/>
    </w:rPr>
  </w:style>
  <w:style w:type="paragraph" w:customStyle="1" w:styleId="A9409D483FC74329BC54486F96443F324">
    <w:name w:val="A9409D483FC74329BC54486F96443F324"/>
    <w:rsid w:val="00B10439"/>
    <w:pPr>
      <w:spacing w:after="0" w:line="240" w:lineRule="auto"/>
    </w:pPr>
    <w:rPr>
      <w:rFonts w:eastAsiaTheme="minorHAnsi"/>
    </w:rPr>
  </w:style>
  <w:style w:type="paragraph" w:customStyle="1" w:styleId="46FF0EE411944EB2BD5C5727A7257B504">
    <w:name w:val="46FF0EE411944EB2BD5C5727A7257B504"/>
    <w:rsid w:val="00B10439"/>
    <w:pPr>
      <w:spacing w:after="0" w:line="240" w:lineRule="auto"/>
    </w:pPr>
    <w:rPr>
      <w:rFonts w:eastAsiaTheme="minorHAnsi"/>
    </w:rPr>
  </w:style>
  <w:style w:type="paragraph" w:customStyle="1" w:styleId="D0ADC29EE4FD4B5C89BCF22D774D21863">
    <w:name w:val="D0ADC29EE4FD4B5C89BCF22D774D21863"/>
    <w:rsid w:val="00B10439"/>
    <w:rPr>
      <w:rFonts w:eastAsiaTheme="minorHAnsi"/>
    </w:rPr>
  </w:style>
  <w:style w:type="paragraph" w:customStyle="1" w:styleId="DB2FA2E6477146A99ACF152ECB269FC63">
    <w:name w:val="DB2FA2E6477146A99ACF152ECB269FC63"/>
    <w:rsid w:val="00B10439"/>
    <w:rPr>
      <w:rFonts w:eastAsiaTheme="minorHAnsi"/>
    </w:rPr>
  </w:style>
  <w:style w:type="paragraph" w:customStyle="1" w:styleId="E8164F61924C4BF990060079E2BA242F3">
    <w:name w:val="E8164F61924C4BF990060079E2BA242F3"/>
    <w:rsid w:val="00B10439"/>
    <w:rPr>
      <w:rFonts w:eastAsiaTheme="minorHAnsi"/>
    </w:rPr>
  </w:style>
  <w:style w:type="paragraph" w:customStyle="1" w:styleId="59653EA0B16A47D090B403F0E8C3460E3">
    <w:name w:val="59653EA0B16A47D090B403F0E8C3460E3"/>
    <w:rsid w:val="00B10439"/>
    <w:rPr>
      <w:rFonts w:eastAsiaTheme="minorHAnsi"/>
    </w:rPr>
  </w:style>
  <w:style w:type="paragraph" w:customStyle="1" w:styleId="C0A284F0B4BE4D0D8353F75B984503123">
    <w:name w:val="C0A284F0B4BE4D0D8353F75B984503123"/>
    <w:rsid w:val="00B10439"/>
    <w:pPr>
      <w:spacing w:after="0" w:line="240" w:lineRule="auto"/>
    </w:pPr>
    <w:rPr>
      <w:rFonts w:eastAsiaTheme="minorHAnsi"/>
    </w:rPr>
  </w:style>
  <w:style w:type="paragraph" w:customStyle="1" w:styleId="271065AD8511448197E5EEB3DB3E504A3">
    <w:name w:val="271065AD8511448197E5EEB3DB3E504A3"/>
    <w:rsid w:val="00B10439"/>
    <w:pPr>
      <w:spacing w:after="0" w:line="240" w:lineRule="auto"/>
    </w:pPr>
    <w:rPr>
      <w:rFonts w:eastAsiaTheme="minorHAnsi"/>
    </w:rPr>
  </w:style>
  <w:style w:type="paragraph" w:customStyle="1" w:styleId="57798424A1F5475EB96AAB0E662E75133">
    <w:name w:val="57798424A1F5475EB96AAB0E662E75133"/>
    <w:rsid w:val="00B10439"/>
    <w:pPr>
      <w:spacing w:after="0" w:line="240" w:lineRule="auto"/>
    </w:pPr>
    <w:rPr>
      <w:rFonts w:eastAsiaTheme="minorHAnsi"/>
    </w:rPr>
  </w:style>
  <w:style w:type="paragraph" w:customStyle="1" w:styleId="764162C3FA334494BD905C98C444B1553">
    <w:name w:val="764162C3FA334494BD905C98C444B1553"/>
    <w:rsid w:val="00B10439"/>
    <w:pPr>
      <w:spacing w:after="0" w:line="240" w:lineRule="auto"/>
    </w:pPr>
    <w:rPr>
      <w:rFonts w:eastAsiaTheme="minorHAnsi"/>
    </w:rPr>
  </w:style>
  <w:style w:type="paragraph" w:customStyle="1" w:styleId="E76ACE1F238041BE81FAEABF0D5C5C193">
    <w:name w:val="E76ACE1F238041BE81FAEABF0D5C5C193"/>
    <w:rsid w:val="00B10439"/>
    <w:pPr>
      <w:spacing w:after="0" w:line="240" w:lineRule="auto"/>
    </w:pPr>
    <w:rPr>
      <w:rFonts w:eastAsiaTheme="minorHAnsi"/>
    </w:rPr>
  </w:style>
  <w:style w:type="paragraph" w:customStyle="1" w:styleId="C64C00E97AE34B3C808F1D0D9ED040D73">
    <w:name w:val="C64C00E97AE34B3C808F1D0D9ED040D73"/>
    <w:rsid w:val="00B10439"/>
    <w:pPr>
      <w:spacing w:after="0" w:line="240" w:lineRule="auto"/>
    </w:pPr>
    <w:rPr>
      <w:rFonts w:eastAsiaTheme="minorHAnsi"/>
    </w:rPr>
  </w:style>
  <w:style w:type="paragraph" w:customStyle="1" w:styleId="2FA9F4FD62E949CCABC4F5B7AAF026943">
    <w:name w:val="2FA9F4FD62E949CCABC4F5B7AAF026943"/>
    <w:rsid w:val="00B10439"/>
    <w:pPr>
      <w:spacing w:after="0" w:line="240" w:lineRule="auto"/>
    </w:pPr>
    <w:rPr>
      <w:rFonts w:eastAsiaTheme="minorHAnsi"/>
    </w:rPr>
  </w:style>
  <w:style w:type="paragraph" w:customStyle="1" w:styleId="18153641F75F4017A8EAFF01188A94BD3">
    <w:name w:val="18153641F75F4017A8EAFF01188A94BD3"/>
    <w:rsid w:val="00B10439"/>
    <w:pPr>
      <w:spacing w:after="0" w:line="240" w:lineRule="auto"/>
    </w:pPr>
    <w:rPr>
      <w:rFonts w:eastAsiaTheme="minorHAnsi"/>
    </w:rPr>
  </w:style>
  <w:style w:type="paragraph" w:customStyle="1" w:styleId="E5046A857614482BA785F1AFF9083B153">
    <w:name w:val="E5046A857614482BA785F1AFF9083B153"/>
    <w:rsid w:val="00B10439"/>
    <w:rPr>
      <w:rFonts w:eastAsiaTheme="minorHAnsi"/>
    </w:rPr>
  </w:style>
  <w:style w:type="paragraph" w:customStyle="1" w:styleId="0B902BA2E4DB4C5D9E5D90E6D9A8CA583">
    <w:name w:val="0B902BA2E4DB4C5D9E5D90E6D9A8CA583"/>
    <w:rsid w:val="00B10439"/>
    <w:rPr>
      <w:rFonts w:eastAsiaTheme="minorHAnsi"/>
    </w:rPr>
  </w:style>
  <w:style w:type="paragraph" w:customStyle="1" w:styleId="78928B4FE8FA4273A04024D0351D07D63">
    <w:name w:val="78928B4FE8FA4273A04024D0351D07D63"/>
    <w:rsid w:val="00B10439"/>
    <w:pPr>
      <w:spacing w:after="0" w:line="240" w:lineRule="auto"/>
    </w:pPr>
    <w:rPr>
      <w:rFonts w:eastAsiaTheme="minorHAnsi"/>
    </w:rPr>
  </w:style>
  <w:style w:type="paragraph" w:customStyle="1" w:styleId="3BAC3FC820BB42E4AA02D1404DEC80C83">
    <w:name w:val="3BAC3FC820BB42E4AA02D1404DEC80C83"/>
    <w:rsid w:val="00B10439"/>
    <w:pPr>
      <w:spacing w:after="0" w:line="240" w:lineRule="auto"/>
    </w:pPr>
    <w:rPr>
      <w:rFonts w:eastAsiaTheme="minorHAnsi"/>
    </w:rPr>
  </w:style>
  <w:style w:type="paragraph" w:customStyle="1" w:styleId="C7598B88CA05456CBC6CDD0AC3B1CF333">
    <w:name w:val="C7598B88CA05456CBC6CDD0AC3B1CF333"/>
    <w:rsid w:val="00B10439"/>
    <w:pPr>
      <w:spacing w:after="0" w:line="240" w:lineRule="auto"/>
    </w:pPr>
    <w:rPr>
      <w:rFonts w:eastAsiaTheme="minorHAnsi"/>
    </w:rPr>
  </w:style>
  <w:style w:type="paragraph" w:customStyle="1" w:styleId="B2F13FE77A134D26A1E9149A9EA2FB763">
    <w:name w:val="B2F13FE77A134D26A1E9149A9EA2FB763"/>
    <w:rsid w:val="00B10439"/>
    <w:pPr>
      <w:spacing w:after="0" w:line="240" w:lineRule="auto"/>
    </w:pPr>
    <w:rPr>
      <w:rFonts w:eastAsiaTheme="minorHAnsi"/>
    </w:rPr>
  </w:style>
  <w:style w:type="paragraph" w:customStyle="1" w:styleId="A03101E56D5140CDB6D363742BE2DB623">
    <w:name w:val="A03101E56D5140CDB6D363742BE2DB623"/>
    <w:rsid w:val="00B10439"/>
    <w:pPr>
      <w:spacing w:after="0" w:line="240" w:lineRule="auto"/>
    </w:pPr>
    <w:rPr>
      <w:rFonts w:eastAsiaTheme="minorHAnsi"/>
    </w:rPr>
  </w:style>
  <w:style w:type="paragraph" w:customStyle="1" w:styleId="F522258058A148239D1D3D800F7BD1A63">
    <w:name w:val="F522258058A148239D1D3D800F7BD1A63"/>
    <w:rsid w:val="00B10439"/>
    <w:pPr>
      <w:spacing w:after="0" w:line="240" w:lineRule="auto"/>
    </w:pPr>
    <w:rPr>
      <w:rFonts w:eastAsiaTheme="minorHAnsi"/>
    </w:rPr>
  </w:style>
  <w:style w:type="paragraph" w:customStyle="1" w:styleId="DF74799B0EF6458E964CA1E16871318F3">
    <w:name w:val="DF74799B0EF6458E964CA1E16871318F3"/>
    <w:rsid w:val="00B10439"/>
    <w:pPr>
      <w:spacing w:after="0" w:line="240" w:lineRule="auto"/>
    </w:pPr>
    <w:rPr>
      <w:rFonts w:eastAsiaTheme="minorHAnsi"/>
    </w:rPr>
  </w:style>
  <w:style w:type="paragraph" w:customStyle="1" w:styleId="B5ECDA34AEB0419193C028DE2D4364E13">
    <w:name w:val="B5ECDA34AEB0419193C028DE2D4364E13"/>
    <w:rsid w:val="00B10439"/>
    <w:pPr>
      <w:spacing w:after="0" w:line="240" w:lineRule="auto"/>
    </w:pPr>
    <w:rPr>
      <w:rFonts w:eastAsiaTheme="minorHAnsi"/>
    </w:rPr>
  </w:style>
  <w:style w:type="paragraph" w:customStyle="1" w:styleId="7533581ED4084943B7219F9694A7A3A84">
    <w:name w:val="7533581ED4084943B7219F9694A7A3A84"/>
    <w:rsid w:val="00B10439"/>
    <w:pPr>
      <w:spacing w:after="0" w:line="240" w:lineRule="auto"/>
    </w:pPr>
    <w:rPr>
      <w:rFonts w:eastAsiaTheme="minorHAnsi"/>
    </w:rPr>
  </w:style>
  <w:style w:type="paragraph" w:customStyle="1" w:styleId="9B7D2BE2249743C488764990496B367C3">
    <w:name w:val="9B7D2BE2249743C488764990496B367C3"/>
    <w:rsid w:val="00B10439"/>
    <w:pPr>
      <w:spacing w:after="0" w:line="240" w:lineRule="auto"/>
    </w:pPr>
    <w:rPr>
      <w:rFonts w:eastAsiaTheme="minorHAnsi"/>
    </w:rPr>
  </w:style>
  <w:style w:type="paragraph" w:customStyle="1" w:styleId="F694B9E6B7574DAD88167C5D54F6D45A3">
    <w:name w:val="F694B9E6B7574DAD88167C5D54F6D45A3"/>
    <w:rsid w:val="00B10439"/>
    <w:pPr>
      <w:spacing w:after="0" w:line="240" w:lineRule="auto"/>
    </w:pPr>
    <w:rPr>
      <w:rFonts w:eastAsiaTheme="minorHAnsi"/>
    </w:rPr>
  </w:style>
  <w:style w:type="paragraph" w:customStyle="1" w:styleId="88E6CAC11ACC48B488DCFB6077F43A133">
    <w:name w:val="88E6CAC11ACC48B488DCFB6077F43A133"/>
    <w:rsid w:val="00B10439"/>
    <w:pPr>
      <w:spacing w:after="0" w:line="240" w:lineRule="auto"/>
    </w:pPr>
    <w:rPr>
      <w:rFonts w:eastAsiaTheme="minorHAnsi"/>
    </w:rPr>
  </w:style>
  <w:style w:type="paragraph" w:customStyle="1" w:styleId="9B25C492DE2F489290BAF4C4B6F0613A3">
    <w:name w:val="9B25C492DE2F489290BAF4C4B6F0613A3"/>
    <w:rsid w:val="00B10439"/>
    <w:pPr>
      <w:spacing w:after="0" w:line="240" w:lineRule="auto"/>
    </w:pPr>
    <w:rPr>
      <w:rFonts w:eastAsiaTheme="minorHAnsi"/>
    </w:rPr>
  </w:style>
  <w:style w:type="paragraph" w:customStyle="1" w:styleId="642E7E25D5744A4E85459B81005A41A73">
    <w:name w:val="642E7E25D5744A4E85459B81005A41A73"/>
    <w:rsid w:val="00B10439"/>
    <w:rPr>
      <w:rFonts w:eastAsiaTheme="minorHAnsi"/>
    </w:rPr>
  </w:style>
  <w:style w:type="paragraph" w:customStyle="1" w:styleId="B8BFFB8400904D6EB448EE73963077173">
    <w:name w:val="B8BFFB8400904D6EB448EE73963077173"/>
    <w:rsid w:val="00B10439"/>
    <w:pPr>
      <w:spacing w:after="0" w:line="240" w:lineRule="auto"/>
    </w:pPr>
    <w:rPr>
      <w:rFonts w:eastAsiaTheme="minorHAnsi"/>
    </w:rPr>
  </w:style>
  <w:style w:type="paragraph" w:customStyle="1" w:styleId="B4CD58E38B2D4F62A0075F6B1DB418F33">
    <w:name w:val="B4CD58E38B2D4F62A0075F6B1DB418F33"/>
    <w:rsid w:val="00B10439"/>
    <w:pPr>
      <w:spacing w:after="0" w:line="240" w:lineRule="auto"/>
    </w:pPr>
    <w:rPr>
      <w:rFonts w:eastAsiaTheme="minorHAnsi"/>
    </w:rPr>
  </w:style>
  <w:style w:type="paragraph" w:customStyle="1" w:styleId="80E014FE4D394095AF3E9FE22070C0503">
    <w:name w:val="80E014FE4D394095AF3E9FE22070C0503"/>
    <w:rsid w:val="00B10439"/>
    <w:pPr>
      <w:spacing w:after="0" w:line="240" w:lineRule="auto"/>
    </w:pPr>
    <w:rPr>
      <w:rFonts w:eastAsiaTheme="minorHAnsi"/>
    </w:rPr>
  </w:style>
  <w:style w:type="paragraph" w:customStyle="1" w:styleId="5B509DDB2C7541B3B29D95A4E56E59BF3">
    <w:name w:val="5B509DDB2C7541B3B29D95A4E56E59BF3"/>
    <w:rsid w:val="00B10439"/>
    <w:pPr>
      <w:tabs>
        <w:tab w:val="center" w:pos="4680"/>
        <w:tab w:val="right" w:pos="9360"/>
      </w:tabs>
      <w:spacing w:after="0" w:line="240" w:lineRule="auto"/>
    </w:pPr>
    <w:rPr>
      <w:rFonts w:eastAsiaTheme="minorHAnsi"/>
    </w:rPr>
  </w:style>
  <w:style w:type="paragraph" w:customStyle="1" w:styleId="0BA6FADDA15F4D5A86FE50D7E7DF8770">
    <w:name w:val="0BA6FADDA15F4D5A86FE50D7E7DF8770"/>
    <w:rsid w:val="00B10439"/>
  </w:style>
  <w:style w:type="paragraph" w:customStyle="1" w:styleId="D22930F9FF314625BFDA8C984F263B3B">
    <w:name w:val="D22930F9FF314625BFDA8C984F263B3B"/>
    <w:rsid w:val="00B10439"/>
  </w:style>
  <w:style w:type="paragraph" w:customStyle="1" w:styleId="F5105D01B90B46CAA588A00EA57F4C4F">
    <w:name w:val="F5105D01B90B46CAA588A00EA57F4C4F"/>
    <w:rsid w:val="00B10439"/>
  </w:style>
  <w:style w:type="paragraph" w:customStyle="1" w:styleId="D43D8D32A6C549D5BE56334B859903B6">
    <w:name w:val="D43D8D32A6C549D5BE56334B859903B6"/>
    <w:rsid w:val="00B10439"/>
  </w:style>
  <w:style w:type="paragraph" w:customStyle="1" w:styleId="A441A8B395894979BB380503E586BD7C">
    <w:name w:val="A441A8B395894979BB380503E586BD7C"/>
    <w:rsid w:val="00B10439"/>
  </w:style>
  <w:style w:type="paragraph" w:customStyle="1" w:styleId="77E3F921819F40F599B5D842980F66DB">
    <w:name w:val="77E3F921819F40F599B5D842980F66DB"/>
    <w:rsid w:val="00B10439"/>
  </w:style>
  <w:style w:type="paragraph" w:customStyle="1" w:styleId="C3C8247FF4B64D60808C2D1C0EA2C2D0">
    <w:name w:val="C3C8247FF4B64D60808C2D1C0EA2C2D0"/>
    <w:rsid w:val="00B10439"/>
  </w:style>
  <w:style w:type="paragraph" w:customStyle="1" w:styleId="5BE0CA965AA2469BB9BADD4419872CB5">
    <w:name w:val="5BE0CA965AA2469BB9BADD4419872CB5"/>
    <w:rsid w:val="00B10439"/>
  </w:style>
  <w:style w:type="paragraph" w:customStyle="1" w:styleId="EF9A757C27534B6E8B3F0DC9734DFDAB">
    <w:name w:val="EF9A757C27534B6E8B3F0DC9734DFDAB"/>
    <w:rsid w:val="00B10439"/>
  </w:style>
  <w:style w:type="paragraph" w:customStyle="1" w:styleId="2409246F028C424CA30DB438F2212796">
    <w:name w:val="2409246F028C424CA30DB438F2212796"/>
    <w:rsid w:val="00B10439"/>
  </w:style>
  <w:style w:type="paragraph" w:customStyle="1" w:styleId="C4B1A0AAC2C04BBEBD3BFF29AF1662B04">
    <w:name w:val="C4B1A0AAC2C04BBEBD3BFF29AF1662B04"/>
    <w:rsid w:val="00B10439"/>
    <w:pPr>
      <w:spacing w:after="0" w:line="240" w:lineRule="auto"/>
    </w:pPr>
    <w:rPr>
      <w:rFonts w:eastAsiaTheme="minorHAnsi"/>
    </w:rPr>
  </w:style>
  <w:style w:type="paragraph" w:customStyle="1" w:styleId="8E1AEC09A0DB424DB506472727E26A184">
    <w:name w:val="8E1AEC09A0DB424DB506472727E26A184"/>
    <w:rsid w:val="00B10439"/>
    <w:pPr>
      <w:spacing w:after="0" w:line="240" w:lineRule="auto"/>
    </w:pPr>
    <w:rPr>
      <w:rFonts w:eastAsiaTheme="minorHAnsi"/>
    </w:rPr>
  </w:style>
  <w:style w:type="paragraph" w:customStyle="1" w:styleId="454BFAC4B2C24818B1DFAF18118D24AD4">
    <w:name w:val="454BFAC4B2C24818B1DFAF18118D24AD4"/>
    <w:rsid w:val="00B10439"/>
    <w:pPr>
      <w:spacing w:after="0" w:line="240" w:lineRule="auto"/>
    </w:pPr>
    <w:rPr>
      <w:rFonts w:eastAsiaTheme="minorHAnsi"/>
    </w:rPr>
  </w:style>
  <w:style w:type="paragraph" w:customStyle="1" w:styleId="ABDEF629935143D5AED348E7F94EEE0F4">
    <w:name w:val="ABDEF629935143D5AED348E7F94EEE0F4"/>
    <w:rsid w:val="00B10439"/>
    <w:pPr>
      <w:spacing w:after="0" w:line="240" w:lineRule="auto"/>
    </w:pPr>
    <w:rPr>
      <w:rFonts w:eastAsiaTheme="minorHAnsi"/>
    </w:rPr>
  </w:style>
  <w:style w:type="paragraph" w:customStyle="1" w:styleId="5835609530E5494B9C63D86824F4AD5F4">
    <w:name w:val="5835609530E5494B9C63D86824F4AD5F4"/>
    <w:rsid w:val="00B10439"/>
    <w:pPr>
      <w:spacing w:after="0" w:line="240" w:lineRule="auto"/>
    </w:pPr>
    <w:rPr>
      <w:rFonts w:eastAsiaTheme="minorHAnsi"/>
    </w:rPr>
  </w:style>
  <w:style w:type="paragraph" w:customStyle="1" w:styleId="6CD7F548F06E4A5B98E88710B340A5864">
    <w:name w:val="6CD7F548F06E4A5B98E88710B340A5864"/>
    <w:rsid w:val="00B10439"/>
    <w:pPr>
      <w:spacing w:after="0" w:line="240" w:lineRule="auto"/>
    </w:pPr>
    <w:rPr>
      <w:rFonts w:eastAsiaTheme="minorHAnsi"/>
    </w:rPr>
  </w:style>
  <w:style w:type="paragraph" w:customStyle="1" w:styleId="25F7C38B24B1418392F41CBC3921818C4">
    <w:name w:val="25F7C38B24B1418392F41CBC3921818C4"/>
    <w:rsid w:val="00B10439"/>
    <w:pPr>
      <w:spacing w:after="0" w:line="240" w:lineRule="auto"/>
    </w:pPr>
    <w:rPr>
      <w:rFonts w:eastAsiaTheme="minorHAnsi"/>
    </w:rPr>
  </w:style>
  <w:style w:type="paragraph" w:customStyle="1" w:styleId="D9B60E4BD66A4DEDB2055316343049184">
    <w:name w:val="D9B60E4BD66A4DEDB2055316343049184"/>
    <w:rsid w:val="00B10439"/>
    <w:pPr>
      <w:spacing w:after="0" w:line="240" w:lineRule="auto"/>
    </w:pPr>
    <w:rPr>
      <w:rFonts w:eastAsiaTheme="minorHAnsi"/>
    </w:rPr>
  </w:style>
  <w:style w:type="character" w:customStyle="1" w:styleId="contentcontrol">
    <w:name w:val="content control"/>
    <w:basedOn w:val="DefaultParagraphFont"/>
    <w:uiPriority w:val="1"/>
    <w:qFormat/>
    <w:rsid w:val="00B10439"/>
    <w:rPr>
      <w:rFonts w:asciiTheme="minorHAnsi" w:hAnsiTheme="minorHAnsi"/>
      <w:color w:val="auto"/>
      <w:sz w:val="22"/>
    </w:rPr>
  </w:style>
  <w:style w:type="paragraph" w:customStyle="1" w:styleId="2409246F028C424CA30DB438F22127961">
    <w:name w:val="2409246F028C424CA30DB438F22127961"/>
    <w:rsid w:val="00B10439"/>
    <w:pPr>
      <w:spacing w:after="0" w:line="240" w:lineRule="auto"/>
    </w:pPr>
    <w:rPr>
      <w:rFonts w:eastAsiaTheme="minorHAnsi"/>
    </w:rPr>
  </w:style>
  <w:style w:type="paragraph" w:customStyle="1" w:styleId="BACF5C4B153E495995E8400EEBD4F2255">
    <w:name w:val="BACF5C4B153E495995E8400EEBD4F2255"/>
    <w:rsid w:val="00B10439"/>
    <w:rPr>
      <w:rFonts w:eastAsiaTheme="minorHAnsi"/>
    </w:rPr>
  </w:style>
  <w:style w:type="paragraph" w:customStyle="1" w:styleId="18CAEB84A4C346D581F53556EFF046F8">
    <w:name w:val="18CAEB84A4C346D581F53556EFF046F8"/>
    <w:rsid w:val="00B10439"/>
    <w:pPr>
      <w:spacing w:after="0" w:line="240" w:lineRule="auto"/>
    </w:pPr>
    <w:rPr>
      <w:rFonts w:eastAsiaTheme="minorHAnsi"/>
    </w:rPr>
  </w:style>
  <w:style w:type="paragraph" w:customStyle="1" w:styleId="3CABE598D7BB46DCB6A2CFD386BE6C3F5">
    <w:name w:val="3CABE598D7BB46DCB6A2CFD386BE6C3F5"/>
    <w:rsid w:val="00B10439"/>
    <w:pPr>
      <w:spacing w:after="0" w:line="240" w:lineRule="auto"/>
    </w:pPr>
    <w:rPr>
      <w:rFonts w:eastAsiaTheme="minorHAnsi"/>
    </w:rPr>
  </w:style>
  <w:style w:type="paragraph" w:customStyle="1" w:styleId="E33EF0D8F6EC447FB7C7953DB218E285">
    <w:name w:val="E33EF0D8F6EC447FB7C7953DB218E285"/>
    <w:rsid w:val="00B10439"/>
    <w:pPr>
      <w:spacing w:after="0" w:line="240" w:lineRule="auto"/>
    </w:pPr>
    <w:rPr>
      <w:rFonts w:eastAsiaTheme="minorHAnsi"/>
    </w:rPr>
  </w:style>
  <w:style w:type="paragraph" w:customStyle="1" w:styleId="D9C5F221764D444DAA7086BDDDBA29DF4">
    <w:name w:val="D9C5F221764D444DAA7086BDDDBA29DF4"/>
    <w:rsid w:val="00B10439"/>
    <w:rPr>
      <w:rFonts w:eastAsiaTheme="minorHAnsi"/>
    </w:rPr>
  </w:style>
  <w:style w:type="paragraph" w:customStyle="1" w:styleId="AAA92B398AF2459BB78EE887918F6BFC4">
    <w:name w:val="AAA92B398AF2459BB78EE887918F6BFC4"/>
    <w:rsid w:val="00B10439"/>
    <w:rPr>
      <w:rFonts w:eastAsiaTheme="minorHAnsi"/>
    </w:rPr>
  </w:style>
  <w:style w:type="paragraph" w:customStyle="1" w:styleId="4FC206652EE84DEEA89202659D15AC494">
    <w:name w:val="4FC206652EE84DEEA89202659D15AC494"/>
    <w:rsid w:val="00B10439"/>
    <w:rPr>
      <w:rFonts w:eastAsiaTheme="minorHAnsi"/>
    </w:rPr>
  </w:style>
  <w:style w:type="paragraph" w:customStyle="1" w:styleId="18125682807C4EBAA20783F8CB9622024">
    <w:name w:val="18125682807C4EBAA20783F8CB9622024"/>
    <w:rsid w:val="00B10439"/>
    <w:rPr>
      <w:rFonts w:eastAsiaTheme="minorHAnsi"/>
    </w:rPr>
  </w:style>
  <w:style w:type="paragraph" w:customStyle="1" w:styleId="93E846BBCE5642F785398B27F23546A75">
    <w:name w:val="93E846BBCE5642F785398B27F23546A75"/>
    <w:rsid w:val="00B10439"/>
    <w:rPr>
      <w:rFonts w:eastAsiaTheme="minorHAnsi"/>
    </w:rPr>
  </w:style>
  <w:style w:type="paragraph" w:customStyle="1" w:styleId="34134FEDA7B84FF5A2EF8B3B17DAD3445">
    <w:name w:val="34134FEDA7B84FF5A2EF8B3B17DAD3445"/>
    <w:rsid w:val="00B10439"/>
    <w:rPr>
      <w:rFonts w:eastAsiaTheme="minorHAnsi"/>
    </w:rPr>
  </w:style>
  <w:style w:type="paragraph" w:customStyle="1" w:styleId="8ACF0487656146D2993D18674889607A5">
    <w:name w:val="8ACF0487656146D2993D18674889607A5"/>
    <w:rsid w:val="00B10439"/>
    <w:rPr>
      <w:rFonts w:eastAsiaTheme="minorHAnsi"/>
    </w:rPr>
  </w:style>
  <w:style w:type="paragraph" w:customStyle="1" w:styleId="F9B00C02326947F194867D93C408548F5">
    <w:name w:val="F9B00C02326947F194867D93C408548F5"/>
    <w:rsid w:val="00B10439"/>
    <w:rPr>
      <w:rFonts w:eastAsiaTheme="minorHAnsi"/>
    </w:rPr>
  </w:style>
  <w:style w:type="paragraph" w:customStyle="1" w:styleId="BB46EB86195E4307B49E5948F9AD37985">
    <w:name w:val="BB46EB86195E4307B49E5948F9AD37985"/>
    <w:rsid w:val="00B10439"/>
    <w:pPr>
      <w:spacing w:after="0" w:line="240" w:lineRule="auto"/>
    </w:pPr>
    <w:rPr>
      <w:rFonts w:eastAsiaTheme="minorHAnsi"/>
    </w:rPr>
  </w:style>
  <w:style w:type="paragraph" w:customStyle="1" w:styleId="61FE52A29EC94D40B43F6647749AE0525">
    <w:name w:val="61FE52A29EC94D40B43F6647749AE0525"/>
    <w:rsid w:val="00B10439"/>
    <w:pPr>
      <w:spacing w:after="0" w:line="240" w:lineRule="auto"/>
    </w:pPr>
    <w:rPr>
      <w:rFonts w:eastAsiaTheme="minorHAnsi"/>
    </w:rPr>
  </w:style>
  <w:style w:type="paragraph" w:customStyle="1" w:styleId="42CBB8C77F1242A69D6C3F5181B045B25">
    <w:name w:val="42CBB8C77F1242A69D6C3F5181B045B25"/>
    <w:rsid w:val="00B10439"/>
    <w:pPr>
      <w:spacing w:after="0" w:line="240" w:lineRule="auto"/>
    </w:pPr>
    <w:rPr>
      <w:rFonts w:eastAsiaTheme="minorHAnsi"/>
    </w:rPr>
  </w:style>
  <w:style w:type="paragraph" w:customStyle="1" w:styleId="4F693095DA8C4DD78C10F0B937BC3BBD5">
    <w:name w:val="4F693095DA8C4DD78C10F0B937BC3BBD5"/>
    <w:rsid w:val="00B10439"/>
    <w:pPr>
      <w:spacing w:after="0" w:line="240" w:lineRule="auto"/>
    </w:pPr>
    <w:rPr>
      <w:rFonts w:eastAsiaTheme="minorHAnsi"/>
    </w:rPr>
  </w:style>
  <w:style w:type="paragraph" w:customStyle="1" w:styleId="A120180D093041F39E02861E2155999A5">
    <w:name w:val="A120180D093041F39E02861E2155999A5"/>
    <w:rsid w:val="00B10439"/>
    <w:pPr>
      <w:spacing w:after="0" w:line="240" w:lineRule="auto"/>
    </w:pPr>
    <w:rPr>
      <w:rFonts w:eastAsiaTheme="minorHAnsi"/>
    </w:rPr>
  </w:style>
  <w:style w:type="paragraph" w:customStyle="1" w:styleId="CB3B5A7AE8FC455FA559DB8D2D8F9DB15">
    <w:name w:val="CB3B5A7AE8FC455FA559DB8D2D8F9DB15"/>
    <w:rsid w:val="00B10439"/>
    <w:pPr>
      <w:spacing w:after="0" w:line="240" w:lineRule="auto"/>
    </w:pPr>
    <w:rPr>
      <w:rFonts w:eastAsiaTheme="minorHAnsi"/>
    </w:rPr>
  </w:style>
  <w:style w:type="paragraph" w:customStyle="1" w:styleId="CEF27AC87B2F4E27A69B3D268242F4535">
    <w:name w:val="CEF27AC87B2F4E27A69B3D268242F4535"/>
    <w:rsid w:val="00B10439"/>
    <w:pPr>
      <w:spacing w:after="0" w:line="240" w:lineRule="auto"/>
    </w:pPr>
    <w:rPr>
      <w:rFonts w:eastAsiaTheme="minorHAnsi"/>
    </w:rPr>
  </w:style>
  <w:style w:type="paragraph" w:customStyle="1" w:styleId="221B5A8AF121481FBF4D008F789F78C05">
    <w:name w:val="221B5A8AF121481FBF4D008F789F78C05"/>
    <w:rsid w:val="00B10439"/>
    <w:pPr>
      <w:spacing w:after="0" w:line="240" w:lineRule="auto"/>
    </w:pPr>
    <w:rPr>
      <w:rFonts w:eastAsiaTheme="minorHAnsi"/>
    </w:rPr>
  </w:style>
  <w:style w:type="paragraph" w:customStyle="1" w:styleId="EAF4A12AF3E34ED89E9CC0F14972FBEC5">
    <w:name w:val="EAF4A12AF3E34ED89E9CC0F14972FBEC5"/>
    <w:rsid w:val="00B10439"/>
    <w:pPr>
      <w:spacing w:after="0" w:line="240" w:lineRule="auto"/>
    </w:pPr>
    <w:rPr>
      <w:rFonts w:eastAsiaTheme="minorHAnsi"/>
    </w:rPr>
  </w:style>
  <w:style w:type="paragraph" w:customStyle="1" w:styleId="E4EF8703F5BE4699A488CA0796AE324B5">
    <w:name w:val="E4EF8703F5BE4699A488CA0796AE324B5"/>
    <w:rsid w:val="00B10439"/>
    <w:pPr>
      <w:spacing w:after="0" w:line="240" w:lineRule="auto"/>
    </w:pPr>
    <w:rPr>
      <w:rFonts w:eastAsiaTheme="minorHAnsi"/>
    </w:rPr>
  </w:style>
  <w:style w:type="paragraph" w:customStyle="1" w:styleId="A9409D483FC74329BC54486F96443F325">
    <w:name w:val="A9409D483FC74329BC54486F96443F325"/>
    <w:rsid w:val="00B10439"/>
    <w:pPr>
      <w:spacing w:after="0" w:line="240" w:lineRule="auto"/>
    </w:pPr>
    <w:rPr>
      <w:rFonts w:eastAsiaTheme="minorHAnsi"/>
    </w:rPr>
  </w:style>
  <w:style w:type="paragraph" w:customStyle="1" w:styleId="46FF0EE411944EB2BD5C5727A7257B505">
    <w:name w:val="46FF0EE411944EB2BD5C5727A7257B505"/>
    <w:rsid w:val="00B10439"/>
    <w:pPr>
      <w:spacing w:after="0" w:line="240" w:lineRule="auto"/>
    </w:pPr>
    <w:rPr>
      <w:rFonts w:eastAsiaTheme="minorHAnsi"/>
    </w:rPr>
  </w:style>
  <w:style w:type="paragraph" w:customStyle="1" w:styleId="D0ADC29EE4FD4B5C89BCF22D774D21864">
    <w:name w:val="D0ADC29EE4FD4B5C89BCF22D774D21864"/>
    <w:rsid w:val="00B10439"/>
    <w:rPr>
      <w:rFonts w:eastAsiaTheme="minorHAnsi"/>
    </w:rPr>
  </w:style>
  <w:style w:type="paragraph" w:customStyle="1" w:styleId="DB2FA2E6477146A99ACF152ECB269FC64">
    <w:name w:val="DB2FA2E6477146A99ACF152ECB269FC64"/>
    <w:rsid w:val="00B10439"/>
    <w:rPr>
      <w:rFonts w:eastAsiaTheme="minorHAnsi"/>
    </w:rPr>
  </w:style>
  <w:style w:type="paragraph" w:customStyle="1" w:styleId="E8164F61924C4BF990060079E2BA242F4">
    <w:name w:val="E8164F61924C4BF990060079E2BA242F4"/>
    <w:rsid w:val="00B10439"/>
    <w:rPr>
      <w:rFonts w:eastAsiaTheme="minorHAnsi"/>
    </w:rPr>
  </w:style>
  <w:style w:type="paragraph" w:customStyle="1" w:styleId="59653EA0B16A47D090B403F0E8C3460E4">
    <w:name w:val="59653EA0B16A47D090B403F0E8C3460E4"/>
    <w:rsid w:val="00B10439"/>
    <w:rPr>
      <w:rFonts w:eastAsiaTheme="minorHAnsi"/>
    </w:rPr>
  </w:style>
  <w:style w:type="paragraph" w:customStyle="1" w:styleId="C0A284F0B4BE4D0D8353F75B984503124">
    <w:name w:val="C0A284F0B4BE4D0D8353F75B984503124"/>
    <w:rsid w:val="00B10439"/>
    <w:pPr>
      <w:spacing w:after="0" w:line="240" w:lineRule="auto"/>
    </w:pPr>
    <w:rPr>
      <w:rFonts w:eastAsiaTheme="minorHAnsi"/>
    </w:rPr>
  </w:style>
  <w:style w:type="paragraph" w:customStyle="1" w:styleId="271065AD8511448197E5EEB3DB3E504A4">
    <w:name w:val="271065AD8511448197E5EEB3DB3E504A4"/>
    <w:rsid w:val="00B10439"/>
    <w:pPr>
      <w:spacing w:after="0" w:line="240" w:lineRule="auto"/>
    </w:pPr>
    <w:rPr>
      <w:rFonts w:eastAsiaTheme="minorHAnsi"/>
    </w:rPr>
  </w:style>
  <w:style w:type="paragraph" w:customStyle="1" w:styleId="57798424A1F5475EB96AAB0E662E75134">
    <w:name w:val="57798424A1F5475EB96AAB0E662E75134"/>
    <w:rsid w:val="00B10439"/>
    <w:pPr>
      <w:spacing w:after="0" w:line="240" w:lineRule="auto"/>
    </w:pPr>
    <w:rPr>
      <w:rFonts w:eastAsiaTheme="minorHAnsi"/>
    </w:rPr>
  </w:style>
  <w:style w:type="paragraph" w:customStyle="1" w:styleId="764162C3FA334494BD905C98C444B1554">
    <w:name w:val="764162C3FA334494BD905C98C444B1554"/>
    <w:rsid w:val="00B10439"/>
    <w:pPr>
      <w:spacing w:after="0" w:line="240" w:lineRule="auto"/>
    </w:pPr>
    <w:rPr>
      <w:rFonts w:eastAsiaTheme="minorHAnsi"/>
    </w:rPr>
  </w:style>
  <w:style w:type="paragraph" w:customStyle="1" w:styleId="E76ACE1F238041BE81FAEABF0D5C5C194">
    <w:name w:val="E76ACE1F238041BE81FAEABF0D5C5C194"/>
    <w:rsid w:val="00B10439"/>
    <w:pPr>
      <w:spacing w:after="0" w:line="240" w:lineRule="auto"/>
    </w:pPr>
    <w:rPr>
      <w:rFonts w:eastAsiaTheme="minorHAnsi"/>
    </w:rPr>
  </w:style>
  <w:style w:type="paragraph" w:customStyle="1" w:styleId="C64C00E97AE34B3C808F1D0D9ED040D74">
    <w:name w:val="C64C00E97AE34B3C808F1D0D9ED040D74"/>
    <w:rsid w:val="00B10439"/>
    <w:pPr>
      <w:spacing w:after="0" w:line="240" w:lineRule="auto"/>
    </w:pPr>
    <w:rPr>
      <w:rFonts w:eastAsiaTheme="minorHAnsi"/>
    </w:rPr>
  </w:style>
  <w:style w:type="paragraph" w:customStyle="1" w:styleId="2FA9F4FD62E949CCABC4F5B7AAF026944">
    <w:name w:val="2FA9F4FD62E949CCABC4F5B7AAF026944"/>
    <w:rsid w:val="00B10439"/>
    <w:pPr>
      <w:spacing w:after="0" w:line="240" w:lineRule="auto"/>
    </w:pPr>
    <w:rPr>
      <w:rFonts w:eastAsiaTheme="minorHAnsi"/>
    </w:rPr>
  </w:style>
  <w:style w:type="paragraph" w:customStyle="1" w:styleId="18153641F75F4017A8EAFF01188A94BD4">
    <w:name w:val="18153641F75F4017A8EAFF01188A94BD4"/>
    <w:rsid w:val="00B10439"/>
    <w:pPr>
      <w:spacing w:after="0" w:line="240" w:lineRule="auto"/>
    </w:pPr>
    <w:rPr>
      <w:rFonts w:eastAsiaTheme="minorHAnsi"/>
    </w:rPr>
  </w:style>
  <w:style w:type="paragraph" w:customStyle="1" w:styleId="E5046A857614482BA785F1AFF9083B154">
    <w:name w:val="E5046A857614482BA785F1AFF9083B154"/>
    <w:rsid w:val="00B10439"/>
    <w:rPr>
      <w:rFonts w:eastAsiaTheme="minorHAnsi"/>
    </w:rPr>
  </w:style>
  <w:style w:type="paragraph" w:customStyle="1" w:styleId="0B902BA2E4DB4C5D9E5D90E6D9A8CA584">
    <w:name w:val="0B902BA2E4DB4C5D9E5D90E6D9A8CA584"/>
    <w:rsid w:val="00B10439"/>
    <w:rPr>
      <w:rFonts w:eastAsiaTheme="minorHAnsi"/>
    </w:rPr>
  </w:style>
  <w:style w:type="paragraph" w:customStyle="1" w:styleId="78928B4FE8FA4273A04024D0351D07D64">
    <w:name w:val="78928B4FE8FA4273A04024D0351D07D64"/>
    <w:rsid w:val="00B10439"/>
    <w:pPr>
      <w:spacing w:after="0" w:line="240" w:lineRule="auto"/>
    </w:pPr>
    <w:rPr>
      <w:rFonts w:eastAsiaTheme="minorHAnsi"/>
    </w:rPr>
  </w:style>
  <w:style w:type="paragraph" w:customStyle="1" w:styleId="3BAC3FC820BB42E4AA02D1404DEC80C84">
    <w:name w:val="3BAC3FC820BB42E4AA02D1404DEC80C84"/>
    <w:rsid w:val="00B10439"/>
    <w:pPr>
      <w:spacing w:after="0" w:line="240" w:lineRule="auto"/>
    </w:pPr>
    <w:rPr>
      <w:rFonts w:eastAsiaTheme="minorHAnsi"/>
    </w:rPr>
  </w:style>
  <w:style w:type="paragraph" w:customStyle="1" w:styleId="C7598B88CA05456CBC6CDD0AC3B1CF334">
    <w:name w:val="C7598B88CA05456CBC6CDD0AC3B1CF334"/>
    <w:rsid w:val="00B10439"/>
    <w:pPr>
      <w:spacing w:after="0" w:line="240" w:lineRule="auto"/>
    </w:pPr>
    <w:rPr>
      <w:rFonts w:eastAsiaTheme="minorHAnsi"/>
    </w:rPr>
  </w:style>
  <w:style w:type="paragraph" w:customStyle="1" w:styleId="B2F13FE77A134D26A1E9149A9EA2FB764">
    <w:name w:val="B2F13FE77A134D26A1E9149A9EA2FB764"/>
    <w:rsid w:val="00B10439"/>
    <w:pPr>
      <w:spacing w:after="0" w:line="240" w:lineRule="auto"/>
    </w:pPr>
    <w:rPr>
      <w:rFonts w:eastAsiaTheme="minorHAnsi"/>
    </w:rPr>
  </w:style>
  <w:style w:type="paragraph" w:customStyle="1" w:styleId="A03101E56D5140CDB6D363742BE2DB624">
    <w:name w:val="A03101E56D5140CDB6D363742BE2DB624"/>
    <w:rsid w:val="00B10439"/>
    <w:pPr>
      <w:spacing w:after="0" w:line="240" w:lineRule="auto"/>
    </w:pPr>
    <w:rPr>
      <w:rFonts w:eastAsiaTheme="minorHAnsi"/>
    </w:rPr>
  </w:style>
  <w:style w:type="paragraph" w:customStyle="1" w:styleId="F522258058A148239D1D3D800F7BD1A64">
    <w:name w:val="F522258058A148239D1D3D800F7BD1A64"/>
    <w:rsid w:val="00B10439"/>
    <w:pPr>
      <w:spacing w:after="0" w:line="240" w:lineRule="auto"/>
    </w:pPr>
    <w:rPr>
      <w:rFonts w:eastAsiaTheme="minorHAnsi"/>
    </w:rPr>
  </w:style>
  <w:style w:type="paragraph" w:customStyle="1" w:styleId="DF74799B0EF6458E964CA1E16871318F4">
    <w:name w:val="DF74799B0EF6458E964CA1E16871318F4"/>
    <w:rsid w:val="00B10439"/>
    <w:pPr>
      <w:spacing w:after="0" w:line="240" w:lineRule="auto"/>
    </w:pPr>
    <w:rPr>
      <w:rFonts w:eastAsiaTheme="minorHAnsi"/>
    </w:rPr>
  </w:style>
  <w:style w:type="paragraph" w:customStyle="1" w:styleId="B5ECDA34AEB0419193C028DE2D4364E14">
    <w:name w:val="B5ECDA34AEB0419193C028DE2D4364E14"/>
    <w:rsid w:val="00B10439"/>
    <w:pPr>
      <w:spacing w:after="0" w:line="240" w:lineRule="auto"/>
    </w:pPr>
    <w:rPr>
      <w:rFonts w:eastAsiaTheme="minorHAnsi"/>
    </w:rPr>
  </w:style>
  <w:style w:type="paragraph" w:customStyle="1" w:styleId="7533581ED4084943B7219F9694A7A3A85">
    <w:name w:val="7533581ED4084943B7219F9694A7A3A85"/>
    <w:rsid w:val="00B10439"/>
    <w:pPr>
      <w:spacing w:after="0" w:line="240" w:lineRule="auto"/>
    </w:pPr>
    <w:rPr>
      <w:rFonts w:eastAsiaTheme="minorHAnsi"/>
    </w:rPr>
  </w:style>
  <w:style w:type="paragraph" w:customStyle="1" w:styleId="9B7D2BE2249743C488764990496B367C4">
    <w:name w:val="9B7D2BE2249743C488764990496B367C4"/>
    <w:rsid w:val="00B10439"/>
    <w:pPr>
      <w:spacing w:after="0" w:line="240" w:lineRule="auto"/>
    </w:pPr>
    <w:rPr>
      <w:rFonts w:eastAsiaTheme="minorHAnsi"/>
    </w:rPr>
  </w:style>
  <w:style w:type="paragraph" w:customStyle="1" w:styleId="F694B9E6B7574DAD88167C5D54F6D45A4">
    <w:name w:val="F694B9E6B7574DAD88167C5D54F6D45A4"/>
    <w:rsid w:val="00B10439"/>
    <w:pPr>
      <w:spacing w:after="0" w:line="240" w:lineRule="auto"/>
    </w:pPr>
    <w:rPr>
      <w:rFonts w:eastAsiaTheme="minorHAnsi"/>
    </w:rPr>
  </w:style>
  <w:style w:type="paragraph" w:customStyle="1" w:styleId="88E6CAC11ACC48B488DCFB6077F43A134">
    <w:name w:val="88E6CAC11ACC48B488DCFB6077F43A134"/>
    <w:rsid w:val="00B10439"/>
    <w:pPr>
      <w:spacing w:after="0" w:line="240" w:lineRule="auto"/>
    </w:pPr>
    <w:rPr>
      <w:rFonts w:eastAsiaTheme="minorHAnsi"/>
    </w:rPr>
  </w:style>
  <w:style w:type="paragraph" w:customStyle="1" w:styleId="9B25C492DE2F489290BAF4C4B6F0613A4">
    <w:name w:val="9B25C492DE2F489290BAF4C4B6F0613A4"/>
    <w:rsid w:val="00B10439"/>
    <w:pPr>
      <w:spacing w:after="0" w:line="240" w:lineRule="auto"/>
    </w:pPr>
    <w:rPr>
      <w:rFonts w:eastAsiaTheme="minorHAnsi"/>
    </w:rPr>
  </w:style>
  <w:style w:type="paragraph" w:customStyle="1" w:styleId="642E7E25D5744A4E85459B81005A41A74">
    <w:name w:val="642E7E25D5744A4E85459B81005A41A74"/>
    <w:rsid w:val="00B10439"/>
    <w:rPr>
      <w:rFonts w:eastAsiaTheme="minorHAnsi"/>
    </w:rPr>
  </w:style>
  <w:style w:type="paragraph" w:customStyle="1" w:styleId="B8BFFB8400904D6EB448EE73963077174">
    <w:name w:val="B8BFFB8400904D6EB448EE73963077174"/>
    <w:rsid w:val="00B10439"/>
    <w:pPr>
      <w:spacing w:after="0" w:line="240" w:lineRule="auto"/>
    </w:pPr>
    <w:rPr>
      <w:rFonts w:eastAsiaTheme="minorHAnsi"/>
    </w:rPr>
  </w:style>
  <w:style w:type="paragraph" w:customStyle="1" w:styleId="B4CD58E38B2D4F62A0075F6B1DB418F34">
    <w:name w:val="B4CD58E38B2D4F62A0075F6B1DB418F34"/>
    <w:rsid w:val="00B10439"/>
    <w:pPr>
      <w:spacing w:after="0" w:line="240" w:lineRule="auto"/>
    </w:pPr>
    <w:rPr>
      <w:rFonts w:eastAsiaTheme="minorHAnsi"/>
    </w:rPr>
  </w:style>
  <w:style w:type="paragraph" w:customStyle="1" w:styleId="80E014FE4D394095AF3E9FE22070C0504">
    <w:name w:val="80E014FE4D394095AF3E9FE22070C0504"/>
    <w:rsid w:val="00B10439"/>
    <w:pPr>
      <w:spacing w:after="0" w:line="240" w:lineRule="auto"/>
    </w:pPr>
    <w:rPr>
      <w:rFonts w:eastAsiaTheme="minorHAnsi"/>
    </w:rPr>
  </w:style>
  <w:style w:type="paragraph" w:customStyle="1" w:styleId="5B509DDB2C7541B3B29D95A4E56E59BF4">
    <w:name w:val="5B509DDB2C7541B3B29D95A4E56E59BF4"/>
    <w:rsid w:val="00B10439"/>
    <w:pPr>
      <w:tabs>
        <w:tab w:val="center" w:pos="4680"/>
        <w:tab w:val="right" w:pos="9360"/>
      </w:tabs>
      <w:spacing w:after="0" w:line="240" w:lineRule="auto"/>
    </w:pPr>
    <w:rPr>
      <w:rFonts w:eastAsiaTheme="minorHAnsi"/>
    </w:rPr>
  </w:style>
  <w:style w:type="paragraph" w:customStyle="1" w:styleId="C4B1A0AAC2C04BBEBD3BFF29AF1662B05">
    <w:name w:val="C4B1A0AAC2C04BBEBD3BFF29AF1662B05"/>
    <w:rsid w:val="00B10439"/>
    <w:pPr>
      <w:spacing w:after="0" w:line="240" w:lineRule="auto"/>
    </w:pPr>
    <w:rPr>
      <w:rFonts w:eastAsiaTheme="minorHAnsi"/>
    </w:rPr>
  </w:style>
  <w:style w:type="paragraph" w:customStyle="1" w:styleId="8E1AEC09A0DB424DB506472727E26A185">
    <w:name w:val="8E1AEC09A0DB424DB506472727E26A185"/>
    <w:rsid w:val="00B10439"/>
    <w:pPr>
      <w:spacing w:after="0" w:line="240" w:lineRule="auto"/>
    </w:pPr>
    <w:rPr>
      <w:rFonts w:eastAsiaTheme="minorHAnsi"/>
    </w:rPr>
  </w:style>
  <w:style w:type="paragraph" w:customStyle="1" w:styleId="454BFAC4B2C24818B1DFAF18118D24AD5">
    <w:name w:val="454BFAC4B2C24818B1DFAF18118D24AD5"/>
    <w:rsid w:val="00B10439"/>
    <w:pPr>
      <w:spacing w:after="0" w:line="240" w:lineRule="auto"/>
    </w:pPr>
    <w:rPr>
      <w:rFonts w:eastAsiaTheme="minorHAnsi"/>
    </w:rPr>
  </w:style>
  <w:style w:type="paragraph" w:customStyle="1" w:styleId="ABDEF629935143D5AED348E7F94EEE0F5">
    <w:name w:val="ABDEF629935143D5AED348E7F94EEE0F5"/>
    <w:rsid w:val="00B10439"/>
    <w:pPr>
      <w:spacing w:after="0" w:line="240" w:lineRule="auto"/>
    </w:pPr>
    <w:rPr>
      <w:rFonts w:eastAsiaTheme="minorHAnsi"/>
    </w:rPr>
  </w:style>
  <w:style w:type="paragraph" w:customStyle="1" w:styleId="5835609530E5494B9C63D86824F4AD5F5">
    <w:name w:val="5835609530E5494B9C63D86824F4AD5F5"/>
    <w:rsid w:val="00B10439"/>
    <w:pPr>
      <w:spacing w:after="0" w:line="240" w:lineRule="auto"/>
    </w:pPr>
    <w:rPr>
      <w:rFonts w:eastAsiaTheme="minorHAnsi"/>
    </w:rPr>
  </w:style>
  <w:style w:type="paragraph" w:customStyle="1" w:styleId="6CD7F548F06E4A5B98E88710B340A5865">
    <w:name w:val="6CD7F548F06E4A5B98E88710B340A5865"/>
    <w:rsid w:val="00B10439"/>
    <w:pPr>
      <w:spacing w:after="0" w:line="240" w:lineRule="auto"/>
    </w:pPr>
    <w:rPr>
      <w:rFonts w:eastAsiaTheme="minorHAnsi"/>
    </w:rPr>
  </w:style>
  <w:style w:type="paragraph" w:customStyle="1" w:styleId="25F7C38B24B1418392F41CBC3921818C5">
    <w:name w:val="25F7C38B24B1418392F41CBC3921818C5"/>
    <w:rsid w:val="00B10439"/>
    <w:pPr>
      <w:spacing w:after="0" w:line="240" w:lineRule="auto"/>
    </w:pPr>
    <w:rPr>
      <w:rFonts w:eastAsiaTheme="minorHAnsi"/>
    </w:rPr>
  </w:style>
  <w:style w:type="paragraph" w:customStyle="1" w:styleId="D9B60E4BD66A4DEDB2055316343049185">
    <w:name w:val="D9B60E4BD66A4DEDB2055316343049185"/>
    <w:rsid w:val="00B10439"/>
    <w:pPr>
      <w:spacing w:after="0" w:line="240" w:lineRule="auto"/>
    </w:pPr>
    <w:rPr>
      <w:rFonts w:eastAsiaTheme="minorHAnsi"/>
    </w:rPr>
  </w:style>
  <w:style w:type="paragraph" w:customStyle="1" w:styleId="2409246F028C424CA30DB438F22127962">
    <w:name w:val="2409246F028C424CA30DB438F22127962"/>
    <w:rsid w:val="00B10439"/>
    <w:pPr>
      <w:spacing w:after="0" w:line="240" w:lineRule="auto"/>
    </w:pPr>
    <w:rPr>
      <w:rFonts w:eastAsiaTheme="minorHAnsi"/>
    </w:rPr>
  </w:style>
  <w:style w:type="paragraph" w:customStyle="1" w:styleId="BACF5C4B153E495995E8400EEBD4F2256">
    <w:name w:val="BACF5C4B153E495995E8400EEBD4F2256"/>
    <w:rsid w:val="00B10439"/>
    <w:rPr>
      <w:rFonts w:eastAsiaTheme="minorHAnsi"/>
    </w:rPr>
  </w:style>
  <w:style w:type="paragraph" w:customStyle="1" w:styleId="18CAEB84A4C346D581F53556EFF046F81">
    <w:name w:val="18CAEB84A4C346D581F53556EFF046F81"/>
    <w:rsid w:val="00B10439"/>
    <w:pPr>
      <w:spacing w:after="0" w:line="240" w:lineRule="auto"/>
    </w:pPr>
    <w:rPr>
      <w:rFonts w:eastAsiaTheme="minorHAnsi"/>
    </w:rPr>
  </w:style>
  <w:style w:type="paragraph" w:customStyle="1" w:styleId="3CABE598D7BB46DCB6A2CFD386BE6C3F6">
    <w:name w:val="3CABE598D7BB46DCB6A2CFD386BE6C3F6"/>
    <w:rsid w:val="00B10439"/>
    <w:pPr>
      <w:spacing w:after="0" w:line="240" w:lineRule="auto"/>
    </w:pPr>
    <w:rPr>
      <w:rFonts w:eastAsiaTheme="minorHAnsi"/>
    </w:rPr>
  </w:style>
  <w:style w:type="paragraph" w:customStyle="1" w:styleId="E33EF0D8F6EC447FB7C7953DB218E2851">
    <w:name w:val="E33EF0D8F6EC447FB7C7953DB218E2851"/>
    <w:rsid w:val="00B10439"/>
    <w:pPr>
      <w:spacing w:after="0" w:line="240" w:lineRule="auto"/>
    </w:pPr>
    <w:rPr>
      <w:rFonts w:eastAsiaTheme="minorHAnsi"/>
    </w:rPr>
  </w:style>
  <w:style w:type="paragraph" w:customStyle="1" w:styleId="6DCCABACB5B64671A3877FF05D1ED8D0">
    <w:name w:val="6DCCABACB5B64671A3877FF05D1ED8D0"/>
    <w:rsid w:val="00B10439"/>
    <w:pPr>
      <w:spacing w:after="0" w:line="240" w:lineRule="auto"/>
    </w:pPr>
    <w:rPr>
      <w:rFonts w:eastAsiaTheme="minorHAnsi"/>
    </w:rPr>
  </w:style>
  <w:style w:type="paragraph" w:customStyle="1" w:styleId="D9C5F221764D444DAA7086BDDDBA29DF5">
    <w:name w:val="D9C5F221764D444DAA7086BDDDBA29DF5"/>
    <w:rsid w:val="00B10439"/>
    <w:rPr>
      <w:rFonts w:eastAsiaTheme="minorHAnsi"/>
    </w:rPr>
  </w:style>
  <w:style w:type="paragraph" w:customStyle="1" w:styleId="AAA92B398AF2459BB78EE887918F6BFC5">
    <w:name w:val="AAA92B398AF2459BB78EE887918F6BFC5"/>
    <w:rsid w:val="00B10439"/>
    <w:rPr>
      <w:rFonts w:eastAsiaTheme="minorHAnsi"/>
    </w:rPr>
  </w:style>
  <w:style w:type="paragraph" w:customStyle="1" w:styleId="4FC206652EE84DEEA89202659D15AC495">
    <w:name w:val="4FC206652EE84DEEA89202659D15AC495"/>
    <w:rsid w:val="00B10439"/>
    <w:rPr>
      <w:rFonts w:eastAsiaTheme="minorHAnsi"/>
    </w:rPr>
  </w:style>
  <w:style w:type="paragraph" w:customStyle="1" w:styleId="18125682807C4EBAA20783F8CB9622025">
    <w:name w:val="18125682807C4EBAA20783F8CB9622025"/>
    <w:rsid w:val="00B10439"/>
    <w:rPr>
      <w:rFonts w:eastAsiaTheme="minorHAnsi"/>
    </w:rPr>
  </w:style>
  <w:style w:type="paragraph" w:customStyle="1" w:styleId="93E846BBCE5642F785398B27F23546A76">
    <w:name w:val="93E846BBCE5642F785398B27F23546A76"/>
    <w:rsid w:val="00B10439"/>
    <w:rPr>
      <w:rFonts w:eastAsiaTheme="minorHAnsi"/>
    </w:rPr>
  </w:style>
  <w:style w:type="paragraph" w:customStyle="1" w:styleId="34134FEDA7B84FF5A2EF8B3B17DAD3446">
    <w:name w:val="34134FEDA7B84FF5A2EF8B3B17DAD3446"/>
    <w:rsid w:val="00B10439"/>
    <w:rPr>
      <w:rFonts w:eastAsiaTheme="minorHAnsi"/>
    </w:rPr>
  </w:style>
  <w:style w:type="paragraph" w:customStyle="1" w:styleId="8ACF0487656146D2993D18674889607A6">
    <w:name w:val="8ACF0487656146D2993D18674889607A6"/>
    <w:rsid w:val="00B10439"/>
    <w:rPr>
      <w:rFonts w:eastAsiaTheme="minorHAnsi"/>
    </w:rPr>
  </w:style>
  <w:style w:type="paragraph" w:customStyle="1" w:styleId="F9B00C02326947F194867D93C408548F6">
    <w:name w:val="F9B00C02326947F194867D93C408548F6"/>
    <w:rsid w:val="00B10439"/>
    <w:rPr>
      <w:rFonts w:eastAsiaTheme="minorHAnsi"/>
    </w:rPr>
  </w:style>
  <w:style w:type="paragraph" w:customStyle="1" w:styleId="BB46EB86195E4307B49E5948F9AD37986">
    <w:name w:val="BB46EB86195E4307B49E5948F9AD37986"/>
    <w:rsid w:val="00B10439"/>
    <w:pPr>
      <w:spacing w:after="0" w:line="240" w:lineRule="auto"/>
    </w:pPr>
    <w:rPr>
      <w:rFonts w:eastAsiaTheme="minorHAnsi"/>
    </w:rPr>
  </w:style>
  <w:style w:type="paragraph" w:customStyle="1" w:styleId="61FE52A29EC94D40B43F6647749AE0526">
    <w:name w:val="61FE52A29EC94D40B43F6647749AE0526"/>
    <w:rsid w:val="00B10439"/>
    <w:pPr>
      <w:spacing w:after="0" w:line="240" w:lineRule="auto"/>
    </w:pPr>
    <w:rPr>
      <w:rFonts w:eastAsiaTheme="minorHAnsi"/>
    </w:rPr>
  </w:style>
  <w:style w:type="paragraph" w:customStyle="1" w:styleId="42CBB8C77F1242A69D6C3F5181B045B26">
    <w:name w:val="42CBB8C77F1242A69D6C3F5181B045B26"/>
    <w:rsid w:val="00B10439"/>
    <w:pPr>
      <w:spacing w:after="0" w:line="240" w:lineRule="auto"/>
    </w:pPr>
    <w:rPr>
      <w:rFonts w:eastAsiaTheme="minorHAnsi"/>
    </w:rPr>
  </w:style>
  <w:style w:type="paragraph" w:customStyle="1" w:styleId="4F693095DA8C4DD78C10F0B937BC3BBD6">
    <w:name w:val="4F693095DA8C4DD78C10F0B937BC3BBD6"/>
    <w:rsid w:val="00B10439"/>
    <w:pPr>
      <w:spacing w:after="0" w:line="240" w:lineRule="auto"/>
    </w:pPr>
    <w:rPr>
      <w:rFonts w:eastAsiaTheme="minorHAnsi"/>
    </w:rPr>
  </w:style>
  <w:style w:type="paragraph" w:customStyle="1" w:styleId="A120180D093041F39E02861E2155999A6">
    <w:name w:val="A120180D093041F39E02861E2155999A6"/>
    <w:rsid w:val="00B10439"/>
    <w:pPr>
      <w:spacing w:after="0" w:line="240" w:lineRule="auto"/>
    </w:pPr>
    <w:rPr>
      <w:rFonts w:eastAsiaTheme="minorHAnsi"/>
    </w:rPr>
  </w:style>
  <w:style w:type="paragraph" w:customStyle="1" w:styleId="CB3B5A7AE8FC455FA559DB8D2D8F9DB16">
    <w:name w:val="CB3B5A7AE8FC455FA559DB8D2D8F9DB16"/>
    <w:rsid w:val="00B10439"/>
    <w:pPr>
      <w:spacing w:after="0" w:line="240" w:lineRule="auto"/>
    </w:pPr>
    <w:rPr>
      <w:rFonts w:eastAsiaTheme="minorHAnsi"/>
    </w:rPr>
  </w:style>
  <w:style w:type="paragraph" w:customStyle="1" w:styleId="CEF27AC87B2F4E27A69B3D268242F4536">
    <w:name w:val="CEF27AC87B2F4E27A69B3D268242F4536"/>
    <w:rsid w:val="00B10439"/>
    <w:pPr>
      <w:spacing w:after="0" w:line="240" w:lineRule="auto"/>
    </w:pPr>
    <w:rPr>
      <w:rFonts w:eastAsiaTheme="minorHAnsi"/>
    </w:rPr>
  </w:style>
  <w:style w:type="paragraph" w:customStyle="1" w:styleId="221B5A8AF121481FBF4D008F789F78C06">
    <w:name w:val="221B5A8AF121481FBF4D008F789F78C06"/>
    <w:rsid w:val="00B10439"/>
    <w:pPr>
      <w:spacing w:after="0" w:line="240" w:lineRule="auto"/>
    </w:pPr>
    <w:rPr>
      <w:rFonts w:eastAsiaTheme="minorHAnsi"/>
    </w:rPr>
  </w:style>
  <w:style w:type="paragraph" w:customStyle="1" w:styleId="EAF4A12AF3E34ED89E9CC0F14972FBEC6">
    <w:name w:val="EAF4A12AF3E34ED89E9CC0F14972FBEC6"/>
    <w:rsid w:val="00B10439"/>
    <w:pPr>
      <w:spacing w:after="0" w:line="240" w:lineRule="auto"/>
    </w:pPr>
    <w:rPr>
      <w:rFonts w:eastAsiaTheme="minorHAnsi"/>
    </w:rPr>
  </w:style>
  <w:style w:type="paragraph" w:customStyle="1" w:styleId="E4EF8703F5BE4699A488CA0796AE324B6">
    <w:name w:val="E4EF8703F5BE4699A488CA0796AE324B6"/>
    <w:rsid w:val="00B10439"/>
    <w:pPr>
      <w:spacing w:after="0" w:line="240" w:lineRule="auto"/>
    </w:pPr>
    <w:rPr>
      <w:rFonts w:eastAsiaTheme="minorHAnsi"/>
    </w:rPr>
  </w:style>
  <w:style w:type="paragraph" w:customStyle="1" w:styleId="A9409D483FC74329BC54486F96443F326">
    <w:name w:val="A9409D483FC74329BC54486F96443F326"/>
    <w:rsid w:val="00B10439"/>
    <w:pPr>
      <w:spacing w:after="0" w:line="240" w:lineRule="auto"/>
    </w:pPr>
    <w:rPr>
      <w:rFonts w:eastAsiaTheme="minorHAnsi"/>
    </w:rPr>
  </w:style>
  <w:style w:type="paragraph" w:customStyle="1" w:styleId="46FF0EE411944EB2BD5C5727A7257B506">
    <w:name w:val="46FF0EE411944EB2BD5C5727A7257B506"/>
    <w:rsid w:val="00B10439"/>
    <w:pPr>
      <w:spacing w:after="0" w:line="240" w:lineRule="auto"/>
    </w:pPr>
    <w:rPr>
      <w:rFonts w:eastAsiaTheme="minorHAnsi"/>
    </w:rPr>
  </w:style>
  <w:style w:type="paragraph" w:customStyle="1" w:styleId="D0ADC29EE4FD4B5C89BCF22D774D21865">
    <w:name w:val="D0ADC29EE4FD4B5C89BCF22D774D21865"/>
    <w:rsid w:val="00B10439"/>
    <w:rPr>
      <w:rFonts w:eastAsiaTheme="minorHAnsi"/>
    </w:rPr>
  </w:style>
  <w:style w:type="paragraph" w:customStyle="1" w:styleId="DB2FA2E6477146A99ACF152ECB269FC65">
    <w:name w:val="DB2FA2E6477146A99ACF152ECB269FC65"/>
    <w:rsid w:val="00B10439"/>
    <w:rPr>
      <w:rFonts w:eastAsiaTheme="minorHAnsi"/>
    </w:rPr>
  </w:style>
  <w:style w:type="paragraph" w:customStyle="1" w:styleId="E8164F61924C4BF990060079E2BA242F5">
    <w:name w:val="E8164F61924C4BF990060079E2BA242F5"/>
    <w:rsid w:val="00B10439"/>
    <w:rPr>
      <w:rFonts w:eastAsiaTheme="minorHAnsi"/>
    </w:rPr>
  </w:style>
  <w:style w:type="paragraph" w:customStyle="1" w:styleId="59653EA0B16A47D090B403F0E8C3460E5">
    <w:name w:val="59653EA0B16A47D090B403F0E8C3460E5"/>
    <w:rsid w:val="00B10439"/>
    <w:rPr>
      <w:rFonts w:eastAsiaTheme="minorHAnsi"/>
    </w:rPr>
  </w:style>
  <w:style w:type="paragraph" w:customStyle="1" w:styleId="C0A284F0B4BE4D0D8353F75B984503125">
    <w:name w:val="C0A284F0B4BE4D0D8353F75B984503125"/>
    <w:rsid w:val="00B10439"/>
    <w:pPr>
      <w:spacing w:after="0" w:line="240" w:lineRule="auto"/>
    </w:pPr>
    <w:rPr>
      <w:rFonts w:eastAsiaTheme="minorHAnsi"/>
    </w:rPr>
  </w:style>
  <w:style w:type="paragraph" w:customStyle="1" w:styleId="271065AD8511448197E5EEB3DB3E504A5">
    <w:name w:val="271065AD8511448197E5EEB3DB3E504A5"/>
    <w:rsid w:val="00B10439"/>
    <w:pPr>
      <w:spacing w:after="0" w:line="240" w:lineRule="auto"/>
    </w:pPr>
    <w:rPr>
      <w:rFonts w:eastAsiaTheme="minorHAnsi"/>
    </w:rPr>
  </w:style>
  <w:style w:type="paragraph" w:customStyle="1" w:styleId="57798424A1F5475EB96AAB0E662E75135">
    <w:name w:val="57798424A1F5475EB96AAB0E662E75135"/>
    <w:rsid w:val="00B10439"/>
    <w:pPr>
      <w:spacing w:after="0" w:line="240" w:lineRule="auto"/>
    </w:pPr>
    <w:rPr>
      <w:rFonts w:eastAsiaTheme="minorHAnsi"/>
    </w:rPr>
  </w:style>
  <w:style w:type="paragraph" w:customStyle="1" w:styleId="764162C3FA334494BD905C98C444B1555">
    <w:name w:val="764162C3FA334494BD905C98C444B1555"/>
    <w:rsid w:val="00B10439"/>
    <w:pPr>
      <w:spacing w:after="0" w:line="240" w:lineRule="auto"/>
    </w:pPr>
    <w:rPr>
      <w:rFonts w:eastAsiaTheme="minorHAnsi"/>
    </w:rPr>
  </w:style>
  <w:style w:type="paragraph" w:customStyle="1" w:styleId="E76ACE1F238041BE81FAEABF0D5C5C195">
    <w:name w:val="E76ACE1F238041BE81FAEABF0D5C5C195"/>
    <w:rsid w:val="00B10439"/>
    <w:pPr>
      <w:spacing w:after="0" w:line="240" w:lineRule="auto"/>
    </w:pPr>
    <w:rPr>
      <w:rFonts w:eastAsiaTheme="minorHAnsi"/>
    </w:rPr>
  </w:style>
  <w:style w:type="paragraph" w:customStyle="1" w:styleId="C64C00E97AE34B3C808F1D0D9ED040D75">
    <w:name w:val="C64C00E97AE34B3C808F1D0D9ED040D75"/>
    <w:rsid w:val="00B10439"/>
    <w:pPr>
      <w:spacing w:after="0" w:line="240" w:lineRule="auto"/>
    </w:pPr>
    <w:rPr>
      <w:rFonts w:eastAsiaTheme="minorHAnsi"/>
    </w:rPr>
  </w:style>
  <w:style w:type="paragraph" w:customStyle="1" w:styleId="2FA9F4FD62E949CCABC4F5B7AAF026945">
    <w:name w:val="2FA9F4FD62E949CCABC4F5B7AAF026945"/>
    <w:rsid w:val="00B10439"/>
    <w:pPr>
      <w:spacing w:after="0" w:line="240" w:lineRule="auto"/>
    </w:pPr>
    <w:rPr>
      <w:rFonts w:eastAsiaTheme="minorHAnsi"/>
    </w:rPr>
  </w:style>
  <w:style w:type="paragraph" w:customStyle="1" w:styleId="18153641F75F4017A8EAFF01188A94BD5">
    <w:name w:val="18153641F75F4017A8EAFF01188A94BD5"/>
    <w:rsid w:val="00B10439"/>
    <w:pPr>
      <w:spacing w:after="0" w:line="240" w:lineRule="auto"/>
    </w:pPr>
    <w:rPr>
      <w:rFonts w:eastAsiaTheme="minorHAnsi"/>
    </w:rPr>
  </w:style>
  <w:style w:type="paragraph" w:customStyle="1" w:styleId="E5046A857614482BA785F1AFF9083B155">
    <w:name w:val="E5046A857614482BA785F1AFF9083B155"/>
    <w:rsid w:val="00B10439"/>
    <w:rPr>
      <w:rFonts w:eastAsiaTheme="minorHAnsi"/>
    </w:rPr>
  </w:style>
  <w:style w:type="paragraph" w:customStyle="1" w:styleId="0B902BA2E4DB4C5D9E5D90E6D9A8CA585">
    <w:name w:val="0B902BA2E4DB4C5D9E5D90E6D9A8CA585"/>
    <w:rsid w:val="00B10439"/>
    <w:rPr>
      <w:rFonts w:eastAsiaTheme="minorHAnsi"/>
    </w:rPr>
  </w:style>
  <w:style w:type="paragraph" w:customStyle="1" w:styleId="78928B4FE8FA4273A04024D0351D07D65">
    <w:name w:val="78928B4FE8FA4273A04024D0351D07D65"/>
    <w:rsid w:val="00B10439"/>
    <w:pPr>
      <w:spacing w:after="0" w:line="240" w:lineRule="auto"/>
    </w:pPr>
    <w:rPr>
      <w:rFonts w:eastAsiaTheme="minorHAnsi"/>
    </w:rPr>
  </w:style>
  <w:style w:type="paragraph" w:customStyle="1" w:styleId="3BAC3FC820BB42E4AA02D1404DEC80C85">
    <w:name w:val="3BAC3FC820BB42E4AA02D1404DEC80C85"/>
    <w:rsid w:val="00B10439"/>
    <w:pPr>
      <w:spacing w:after="0" w:line="240" w:lineRule="auto"/>
    </w:pPr>
    <w:rPr>
      <w:rFonts w:eastAsiaTheme="minorHAnsi"/>
    </w:rPr>
  </w:style>
  <w:style w:type="paragraph" w:customStyle="1" w:styleId="C7598B88CA05456CBC6CDD0AC3B1CF335">
    <w:name w:val="C7598B88CA05456CBC6CDD0AC3B1CF335"/>
    <w:rsid w:val="00B10439"/>
    <w:pPr>
      <w:spacing w:after="0" w:line="240" w:lineRule="auto"/>
    </w:pPr>
    <w:rPr>
      <w:rFonts w:eastAsiaTheme="minorHAnsi"/>
    </w:rPr>
  </w:style>
  <w:style w:type="paragraph" w:customStyle="1" w:styleId="B2F13FE77A134D26A1E9149A9EA2FB765">
    <w:name w:val="B2F13FE77A134D26A1E9149A9EA2FB765"/>
    <w:rsid w:val="00B10439"/>
    <w:pPr>
      <w:spacing w:after="0" w:line="240" w:lineRule="auto"/>
    </w:pPr>
    <w:rPr>
      <w:rFonts w:eastAsiaTheme="minorHAnsi"/>
    </w:rPr>
  </w:style>
  <w:style w:type="paragraph" w:customStyle="1" w:styleId="A03101E56D5140CDB6D363742BE2DB625">
    <w:name w:val="A03101E56D5140CDB6D363742BE2DB625"/>
    <w:rsid w:val="00B10439"/>
    <w:pPr>
      <w:spacing w:after="0" w:line="240" w:lineRule="auto"/>
    </w:pPr>
    <w:rPr>
      <w:rFonts w:eastAsiaTheme="minorHAnsi"/>
    </w:rPr>
  </w:style>
  <w:style w:type="paragraph" w:customStyle="1" w:styleId="F522258058A148239D1D3D800F7BD1A65">
    <w:name w:val="F522258058A148239D1D3D800F7BD1A65"/>
    <w:rsid w:val="00B10439"/>
    <w:pPr>
      <w:spacing w:after="0" w:line="240" w:lineRule="auto"/>
    </w:pPr>
    <w:rPr>
      <w:rFonts w:eastAsiaTheme="minorHAnsi"/>
    </w:rPr>
  </w:style>
  <w:style w:type="paragraph" w:customStyle="1" w:styleId="DF74799B0EF6458E964CA1E16871318F5">
    <w:name w:val="DF74799B0EF6458E964CA1E16871318F5"/>
    <w:rsid w:val="00B10439"/>
    <w:pPr>
      <w:spacing w:after="0" w:line="240" w:lineRule="auto"/>
    </w:pPr>
    <w:rPr>
      <w:rFonts w:eastAsiaTheme="minorHAnsi"/>
    </w:rPr>
  </w:style>
  <w:style w:type="paragraph" w:customStyle="1" w:styleId="B5ECDA34AEB0419193C028DE2D4364E15">
    <w:name w:val="B5ECDA34AEB0419193C028DE2D4364E15"/>
    <w:rsid w:val="00B10439"/>
    <w:pPr>
      <w:spacing w:after="0" w:line="240" w:lineRule="auto"/>
    </w:pPr>
    <w:rPr>
      <w:rFonts w:eastAsiaTheme="minorHAnsi"/>
    </w:rPr>
  </w:style>
  <w:style w:type="paragraph" w:customStyle="1" w:styleId="7533581ED4084943B7219F9694A7A3A86">
    <w:name w:val="7533581ED4084943B7219F9694A7A3A86"/>
    <w:rsid w:val="00B10439"/>
    <w:pPr>
      <w:spacing w:after="0" w:line="240" w:lineRule="auto"/>
    </w:pPr>
    <w:rPr>
      <w:rFonts w:eastAsiaTheme="minorHAnsi"/>
    </w:rPr>
  </w:style>
  <w:style w:type="paragraph" w:customStyle="1" w:styleId="9B7D2BE2249743C488764990496B367C5">
    <w:name w:val="9B7D2BE2249743C488764990496B367C5"/>
    <w:rsid w:val="00B10439"/>
    <w:pPr>
      <w:spacing w:after="0" w:line="240" w:lineRule="auto"/>
    </w:pPr>
    <w:rPr>
      <w:rFonts w:eastAsiaTheme="minorHAnsi"/>
    </w:rPr>
  </w:style>
  <w:style w:type="paragraph" w:customStyle="1" w:styleId="F694B9E6B7574DAD88167C5D54F6D45A5">
    <w:name w:val="F694B9E6B7574DAD88167C5D54F6D45A5"/>
    <w:rsid w:val="00B10439"/>
    <w:pPr>
      <w:spacing w:after="0" w:line="240" w:lineRule="auto"/>
    </w:pPr>
    <w:rPr>
      <w:rFonts w:eastAsiaTheme="minorHAnsi"/>
    </w:rPr>
  </w:style>
  <w:style w:type="paragraph" w:customStyle="1" w:styleId="88E6CAC11ACC48B488DCFB6077F43A135">
    <w:name w:val="88E6CAC11ACC48B488DCFB6077F43A135"/>
    <w:rsid w:val="00B10439"/>
    <w:pPr>
      <w:spacing w:after="0" w:line="240" w:lineRule="auto"/>
    </w:pPr>
    <w:rPr>
      <w:rFonts w:eastAsiaTheme="minorHAnsi"/>
    </w:rPr>
  </w:style>
  <w:style w:type="paragraph" w:customStyle="1" w:styleId="9B25C492DE2F489290BAF4C4B6F0613A5">
    <w:name w:val="9B25C492DE2F489290BAF4C4B6F0613A5"/>
    <w:rsid w:val="00B10439"/>
    <w:pPr>
      <w:spacing w:after="0" w:line="240" w:lineRule="auto"/>
    </w:pPr>
    <w:rPr>
      <w:rFonts w:eastAsiaTheme="minorHAnsi"/>
    </w:rPr>
  </w:style>
  <w:style w:type="paragraph" w:customStyle="1" w:styleId="642E7E25D5744A4E85459B81005A41A75">
    <w:name w:val="642E7E25D5744A4E85459B81005A41A75"/>
    <w:rsid w:val="00B10439"/>
    <w:rPr>
      <w:rFonts w:eastAsiaTheme="minorHAnsi"/>
    </w:rPr>
  </w:style>
  <w:style w:type="paragraph" w:customStyle="1" w:styleId="B8BFFB8400904D6EB448EE73963077175">
    <w:name w:val="B8BFFB8400904D6EB448EE73963077175"/>
    <w:rsid w:val="00B10439"/>
    <w:pPr>
      <w:spacing w:after="0" w:line="240" w:lineRule="auto"/>
    </w:pPr>
    <w:rPr>
      <w:rFonts w:eastAsiaTheme="minorHAnsi"/>
    </w:rPr>
  </w:style>
  <w:style w:type="paragraph" w:customStyle="1" w:styleId="B4CD58E38B2D4F62A0075F6B1DB418F35">
    <w:name w:val="B4CD58E38B2D4F62A0075F6B1DB418F35"/>
    <w:rsid w:val="00B10439"/>
    <w:pPr>
      <w:spacing w:after="0" w:line="240" w:lineRule="auto"/>
    </w:pPr>
    <w:rPr>
      <w:rFonts w:eastAsiaTheme="minorHAnsi"/>
    </w:rPr>
  </w:style>
  <w:style w:type="paragraph" w:customStyle="1" w:styleId="80E014FE4D394095AF3E9FE22070C0505">
    <w:name w:val="80E014FE4D394095AF3E9FE22070C0505"/>
    <w:rsid w:val="00B10439"/>
    <w:pPr>
      <w:spacing w:after="0" w:line="240" w:lineRule="auto"/>
    </w:pPr>
    <w:rPr>
      <w:rFonts w:eastAsiaTheme="minorHAnsi"/>
    </w:rPr>
  </w:style>
  <w:style w:type="paragraph" w:customStyle="1" w:styleId="5B509DDB2C7541B3B29D95A4E56E59BF5">
    <w:name w:val="5B509DDB2C7541B3B29D95A4E56E59BF5"/>
    <w:rsid w:val="00B10439"/>
    <w:pPr>
      <w:tabs>
        <w:tab w:val="center" w:pos="4680"/>
        <w:tab w:val="right" w:pos="9360"/>
      </w:tabs>
      <w:spacing w:after="0" w:line="240" w:lineRule="auto"/>
    </w:pPr>
    <w:rPr>
      <w:rFonts w:eastAsiaTheme="minorHAnsi"/>
    </w:rPr>
  </w:style>
  <w:style w:type="paragraph" w:customStyle="1" w:styleId="46603C8892BA49F29EBCD87CDD70A40D">
    <w:name w:val="46603C8892BA49F29EBCD87CDD70A40D"/>
    <w:rsid w:val="00B10439"/>
  </w:style>
  <w:style w:type="paragraph" w:customStyle="1" w:styleId="C4B1A0AAC2C04BBEBD3BFF29AF1662B06">
    <w:name w:val="C4B1A0AAC2C04BBEBD3BFF29AF1662B06"/>
    <w:rsid w:val="00B10439"/>
    <w:pPr>
      <w:spacing w:after="0" w:line="240" w:lineRule="auto"/>
    </w:pPr>
    <w:rPr>
      <w:rFonts w:eastAsiaTheme="minorHAnsi"/>
    </w:rPr>
  </w:style>
  <w:style w:type="paragraph" w:customStyle="1" w:styleId="8E1AEC09A0DB424DB506472727E26A186">
    <w:name w:val="8E1AEC09A0DB424DB506472727E26A186"/>
    <w:rsid w:val="00B10439"/>
    <w:pPr>
      <w:spacing w:after="0" w:line="240" w:lineRule="auto"/>
    </w:pPr>
    <w:rPr>
      <w:rFonts w:eastAsiaTheme="minorHAnsi"/>
    </w:rPr>
  </w:style>
  <w:style w:type="paragraph" w:customStyle="1" w:styleId="454BFAC4B2C24818B1DFAF18118D24AD6">
    <w:name w:val="454BFAC4B2C24818B1DFAF18118D24AD6"/>
    <w:rsid w:val="00B10439"/>
    <w:pPr>
      <w:spacing w:after="0" w:line="240" w:lineRule="auto"/>
    </w:pPr>
    <w:rPr>
      <w:rFonts w:eastAsiaTheme="minorHAnsi"/>
    </w:rPr>
  </w:style>
  <w:style w:type="paragraph" w:customStyle="1" w:styleId="ABDEF629935143D5AED348E7F94EEE0F6">
    <w:name w:val="ABDEF629935143D5AED348E7F94EEE0F6"/>
    <w:rsid w:val="00B10439"/>
    <w:pPr>
      <w:spacing w:after="0" w:line="240" w:lineRule="auto"/>
    </w:pPr>
    <w:rPr>
      <w:rFonts w:eastAsiaTheme="minorHAnsi"/>
    </w:rPr>
  </w:style>
  <w:style w:type="paragraph" w:customStyle="1" w:styleId="5835609530E5494B9C63D86824F4AD5F6">
    <w:name w:val="5835609530E5494B9C63D86824F4AD5F6"/>
    <w:rsid w:val="00B10439"/>
    <w:pPr>
      <w:spacing w:after="0" w:line="240" w:lineRule="auto"/>
    </w:pPr>
    <w:rPr>
      <w:rFonts w:eastAsiaTheme="minorHAnsi"/>
    </w:rPr>
  </w:style>
  <w:style w:type="paragraph" w:customStyle="1" w:styleId="6CD7F548F06E4A5B98E88710B340A5866">
    <w:name w:val="6CD7F548F06E4A5B98E88710B340A5866"/>
    <w:rsid w:val="00B10439"/>
    <w:pPr>
      <w:spacing w:after="0" w:line="240" w:lineRule="auto"/>
    </w:pPr>
    <w:rPr>
      <w:rFonts w:eastAsiaTheme="minorHAnsi"/>
    </w:rPr>
  </w:style>
  <w:style w:type="paragraph" w:customStyle="1" w:styleId="13694E6DFFA045CCB24610B0A8CA0654">
    <w:name w:val="13694E6DFFA045CCB24610B0A8CA0654"/>
    <w:rsid w:val="00B10439"/>
    <w:rPr>
      <w:rFonts w:eastAsiaTheme="minorHAnsi"/>
    </w:rPr>
  </w:style>
  <w:style w:type="paragraph" w:customStyle="1" w:styleId="25F7C38B24B1418392F41CBC3921818C6">
    <w:name w:val="25F7C38B24B1418392F41CBC3921818C6"/>
    <w:rsid w:val="00B10439"/>
    <w:pPr>
      <w:spacing w:after="0" w:line="240" w:lineRule="auto"/>
    </w:pPr>
    <w:rPr>
      <w:rFonts w:eastAsiaTheme="minorHAnsi"/>
    </w:rPr>
  </w:style>
  <w:style w:type="paragraph" w:customStyle="1" w:styleId="D9B60E4BD66A4DEDB2055316343049186">
    <w:name w:val="D9B60E4BD66A4DEDB2055316343049186"/>
    <w:rsid w:val="00B10439"/>
    <w:pPr>
      <w:spacing w:after="0" w:line="240" w:lineRule="auto"/>
    </w:pPr>
    <w:rPr>
      <w:rFonts w:eastAsiaTheme="minorHAnsi"/>
    </w:rPr>
  </w:style>
  <w:style w:type="paragraph" w:customStyle="1" w:styleId="2409246F028C424CA30DB438F22127963">
    <w:name w:val="2409246F028C424CA30DB438F22127963"/>
    <w:rsid w:val="00B10439"/>
    <w:pPr>
      <w:spacing w:after="0" w:line="240" w:lineRule="auto"/>
    </w:pPr>
    <w:rPr>
      <w:rFonts w:eastAsiaTheme="minorHAnsi"/>
    </w:rPr>
  </w:style>
  <w:style w:type="paragraph" w:customStyle="1" w:styleId="BACF5C4B153E495995E8400EEBD4F2257">
    <w:name w:val="BACF5C4B153E495995E8400EEBD4F2257"/>
    <w:rsid w:val="00B10439"/>
    <w:rPr>
      <w:rFonts w:eastAsiaTheme="minorHAnsi"/>
    </w:rPr>
  </w:style>
  <w:style w:type="paragraph" w:customStyle="1" w:styleId="18CAEB84A4C346D581F53556EFF046F82">
    <w:name w:val="18CAEB84A4C346D581F53556EFF046F82"/>
    <w:rsid w:val="00B10439"/>
    <w:pPr>
      <w:spacing w:after="0" w:line="240" w:lineRule="auto"/>
    </w:pPr>
    <w:rPr>
      <w:rFonts w:eastAsiaTheme="minorHAnsi"/>
    </w:rPr>
  </w:style>
  <w:style w:type="paragraph" w:customStyle="1" w:styleId="3CABE598D7BB46DCB6A2CFD386BE6C3F7">
    <w:name w:val="3CABE598D7BB46DCB6A2CFD386BE6C3F7"/>
    <w:rsid w:val="00B10439"/>
    <w:pPr>
      <w:spacing w:after="0" w:line="240" w:lineRule="auto"/>
    </w:pPr>
    <w:rPr>
      <w:rFonts w:eastAsiaTheme="minorHAnsi"/>
    </w:rPr>
  </w:style>
  <w:style w:type="paragraph" w:customStyle="1" w:styleId="E33EF0D8F6EC447FB7C7953DB218E2852">
    <w:name w:val="E33EF0D8F6EC447FB7C7953DB218E2852"/>
    <w:rsid w:val="00B10439"/>
    <w:pPr>
      <w:spacing w:after="0" w:line="240" w:lineRule="auto"/>
    </w:pPr>
    <w:rPr>
      <w:rFonts w:eastAsiaTheme="minorHAnsi"/>
    </w:rPr>
  </w:style>
  <w:style w:type="paragraph" w:customStyle="1" w:styleId="6DCCABACB5B64671A3877FF05D1ED8D01">
    <w:name w:val="6DCCABACB5B64671A3877FF05D1ED8D01"/>
    <w:rsid w:val="00B10439"/>
    <w:pPr>
      <w:spacing w:after="0" w:line="240" w:lineRule="auto"/>
    </w:pPr>
    <w:rPr>
      <w:rFonts w:eastAsiaTheme="minorHAnsi"/>
    </w:rPr>
  </w:style>
  <w:style w:type="paragraph" w:customStyle="1" w:styleId="4FC206652EE84DEEA89202659D15AC496">
    <w:name w:val="4FC206652EE84DEEA89202659D15AC496"/>
    <w:rsid w:val="00B10439"/>
    <w:rPr>
      <w:rFonts w:eastAsiaTheme="minorHAnsi"/>
    </w:rPr>
  </w:style>
  <w:style w:type="paragraph" w:customStyle="1" w:styleId="18125682807C4EBAA20783F8CB9622026">
    <w:name w:val="18125682807C4EBAA20783F8CB9622026"/>
    <w:rsid w:val="00B10439"/>
    <w:rPr>
      <w:rFonts w:eastAsiaTheme="minorHAnsi"/>
    </w:rPr>
  </w:style>
  <w:style w:type="paragraph" w:customStyle="1" w:styleId="AA4A6C9145934B9AA5632E7127C0C17D">
    <w:name w:val="AA4A6C9145934B9AA5632E7127C0C17D"/>
    <w:rsid w:val="00B10439"/>
    <w:pPr>
      <w:spacing w:after="0" w:line="240" w:lineRule="auto"/>
    </w:pPr>
    <w:rPr>
      <w:rFonts w:eastAsiaTheme="minorHAnsi"/>
    </w:rPr>
  </w:style>
  <w:style w:type="paragraph" w:customStyle="1" w:styleId="93E846BBCE5642F785398B27F23546A77">
    <w:name w:val="93E846BBCE5642F785398B27F23546A77"/>
    <w:rsid w:val="00B10439"/>
    <w:rPr>
      <w:rFonts w:eastAsiaTheme="minorHAnsi"/>
    </w:rPr>
  </w:style>
  <w:style w:type="paragraph" w:customStyle="1" w:styleId="34134FEDA7B84FF5A2EF8B3B17DAD3447">
    <w:name w:val="34134FEDA7B84FF5A2EF8B3B17DAD3447"/>
    <w:rsid w:val="00B10439"/>
    <w:rPr>
      <w:rFonts w:eastAsiaTheme="minorHAnsi"/>
    </w:rPr>
  </w:style>
  <w:style w:type="paragraph" w:customStyle="1" w:styleId="8ACF0487656146D2993D18674889607A7">
    <w:name w:val="8ACF0487656146D2993D18674889607A7"/>
    <w:rsid w:val="00B10439"/>
    <w:rPr>
      <w:rFonts w:eastAsiaTheme="minorHAnsi"/>
    </w:rPr>
  </w:style>
  <w:style w:type="paragraph" w:customStyle="1" w:styleId="F9B00C02326947F194867D93C408548F7">
    <w:name w:val="F9B00C02326947F194867D93C408548F7"/>
    <w:rsid w:val="00B10439"/>
    <w:rPr>
      <w:rFonts w:eastAsiaTheme="minorHAnsi"/>
    </w:rPr>
  </w:style>
  <w:style w:type="paragraph" w:customStyle="1" w:styleId="BB46EB86195E4307B49E5948F9AD37987">
    <w:name w:val="BB46EB86195E4307B49E5948F9AD37987"/>
    <w:rsid w:val="00B10439"/>
    <w:pPr>
      <w:spacing w:after="0" w:line="240" w:lineRule="auto"/>
    </w:pPr>
    <w:rPr>
      <w:rFonts w:eastAsiaTheme="minorHAnsi"/>
    </w:rPr>
  </w:style>
  <w:style w:type="paragraph" w:customStyle="1" w:styleId="61FE52A29EC94D40B43F6647749AE0527">
    <w:name w:val="61FE52A29EC94D40B43F6647749AE0527"/>
    <w:rsid w:val="00B10439"/>
    <w:pPr>
      <w:spacing w:after="0" w:line="240" w:lineRule="auto"/>
    </w:pPr>
    <w:rPr>
      <w:rFonts w:eastAsiaTheme="minorHAnsi"/>
    </w:rPr>
  </w:style>
  <w:style w:type="paragraph" w:customStyle="1" w:styleId="42CBB8C77F1242A69D6C3F5181B045B27">
    <w:name w:val="42CBB8C77F1242A69D6C3F5181B045B27"/>
    <w:rsid w:val="00B10439"/>
    <w:pPr>
      <w:spacing w:after="0" w:line="240" w:lineRule="auto"/>
    </w:pPr>
    <w:rPr>
      <w:rFonts w:eastAsiaTheme="minorHAnsi"/>
    </w:rPr>
  </w:style>
  <w:style w:type="paragraph" w:customStyle="1" w:styleId="4F693095DA8C4DD78C10F0B937BC3BBD7">
    <w:name w:val="4F693095DA8C4DD78C10F0B937BC3BBD7"/>
    <w:rsid w:val="00B10439"/>
    <w:pPr>
      <w:spacing w:after="0" w:line="240" w:lineRule="auto"/>
    </w:pPr>
    <w:rPr>
      <w:rFonts w:eastAsiaTheme="minorHAnsi"/>
    </w:rPr>
  </w:style>
  <w:style w:type="paragraph" w:customStyle="1" w:styleId="A120180D093041F39E02861E2155999A7">
    <w:name w:val="A120180D093041F39E02861E2155999A7"/>
    <w:rsid w:val="00B10439"/>
    <w:pPr>
      <w:spacing w:after="0" w:line="240" w:lineRule="auto"/>
    </w:pPr>
    <w:rPr>
      <w:rFonts w:eastAsiaTheme="minorHAnsi"/>
    </w:rPr>
  </w:style>
  <w:style w:type="paragraph" w:customStyle="1" w:styleId="CB3B5A7AE8FC455FA559DB8D2D8F9DB17">
    <w:name w:val="CB3B5A7AE8FC455FA559DB8D2D8F9DB17"/>
    <w:rsid w:val="00B10439"/>
    <w:pPr>
      <w:spacing w:after="0" w:line="240" w:lineRule="auto"/>
    </w:pPr>
    <w:rPr>
      <w:rFonts w:eastAsiaTheme="minorHAnsi"/>
    </w:rPr>
  </w:style>
  <w:style w:type="paragraph" w:customStyle="1" w:styleId="CEF27AC87B2F4E27A69B3D268242F4537">
    <w:name w:val="CEF27AC87B2F4E27A69B3D268242F4537"/>
    <w:rsid w:val="00B10439"/>
    <w:pPr>
      <w:spacing w:after="0" w:line="240" w:lineRule="auto"/>
    </w:pPr>
    <w:rPr>
      <w:rFonts w:eastAsiaTheme="minorHAnsi"/>
    </w:rPr>
  </w:style>
  <w:style w:type="paragraph" w:customStyle="1" w:styleId="221B5A8AF121481FBF4D008F789F78C07">
    <w:name w:val="221B5A8AF121481FBF4D008F789F78C07"/>
    <w:rsid w:val="00B10439"/>
    <w:pPr>
      <w:spacing w:after="0" w:line="240" w:lineRule="auto"/>
    </w:pPr>
    <w:rPr>
      <w:rFonts w:eastAsiaTheme="minorHAnsi"/>
    </w:rPr>
  </w:style>
  <w:style w:type="paragraph" w:customStyle="1" w:styleId="EAF4A12AF3E34ED89E9CC0F14972FBEC7">
    <w:name w:val="EAF4A12AF3E34ED89E9CC0F14972FBEC7"/>
    <w:rsid w:val="00B10439"/>
    <w:pPr>
      <w:spacing w:after="0" w:line="240" w:lineRule="auto"/>
    </w:pPr>
    <w:rPr>
      <w:rFonts w:eastAsiaTheme="minorHAnsi"/>
    </w:rPr>
  </w:style>
  <w:style w:type="paragraph" w:customStyle="1" w:styleId="E4EF8703F5BE4699A488CA0796AE324B7">
    <w:name w:val="E4EF8703F5BE4699A488CA0796AE324B7"/>
    <w:rsid w:val="00B10439"/>
    <w:pPr>
      <w:spacing w:after="0" w:line="240" w:lineRule="auto"/>
    </w:pPr>
    <w:rPr>
      <w:rFonts w:eastAsiaTheme="minorHAnsi"/>
    </w:rPr>
  </w:style>
  <w:style w:type="paragraph" w:customStyle="1" w:styleId="A9409D483FC74329BC54486F96443F327">
    <w:name w:val="A9409D483FC74329BC54486F96443F327"/>
    <w:rsid w:val="00B10439"/>
    <w:pPr>
      <w:spacing w:after="0" w:line="240" w:lineRule="auto"/>
    </w:pPr>
    <w:rPr>
      <w:rFonts w:eastAsiaTheme="minorHAnsi"/>
    </w:rPr>
  </w:style>
  <w:style w:type="paragraph" w:customStyle="1" w:styleId="46FF0EE411944EB2BD5C5727A7257B507">
    <w:name w:val="46FF0EE411944EB2BD5C5727A7257B507"/>
    <w:rsid w:val="00B10439"/>
    <w:pPr>
      <w:spacing w:after="0" w:line="240" w:lineRule="auto"/>
    </w:pPr>
    <w:rPr>
      <w:rFonts w:eastAsiaTheme="minorHAnsi"/>
    </w:rPr>
  </w:style>
  <w:style w:type="paragraph" w:customStyle="1" w:styleId="D0ADC29EE4FD4B5C89BCF22D774D21866">
    <w:name w:val="D0ADC29EE4FD4B5C89BCF22D774D21866"/>
    <w:rsid w:val="00B10439"/>
    <w:rPr>
      <w:rFonts w:eastAsiaTheme="minorHAnsi"/>
    </w:rPr>
  </w:style>
  <w:style w:type="paragraph" w:customStyle="1" w:styleId="DB2FA2E6477146A99ACF152ECB269FC66">
    <w:name w:val="DB2FA2E6477146A99ACF152ECB269FC66"/>
    <w:rsid w:val="00B10439"/>
    <w:rPr>
      <w:rFonts w:eastAsiaTheme="minorHAnsi"/>
    </w:rPr>
  </w:style>
  <w:style w:type="paragraph" w:customStyle="1" w:styleId="E8164F61924C4BF990060079E2BA242F6">
    <w:name w:val="E8164F61924C4BF990060079E2BA242F6"/>
    <w:rsid w:val="00B10439"/>
    <w:rPr>
      <w:rFonts w:eastAsiaTheme="minorHAnsi"/>
    </w:rPr>
  </w:style>
  <w:style w:type="paragraph" w:customStyle="1" w:styleId="59653EA0B16A47D090B403F0E8C3460E6">
    <w:name w:val="59653EA0B16A47D090B403F0E8C3460E6"/>
    <w:rsid w:val="00B10439"/>
    <w:rPr>
      <w:rFonts w:eastAsiaTheme="minorHAnsi"/>
    </w:rPr>
  </w:style>
  <w:style w:type="paragraph" w:customStyle="1" w:styleId="C0A284F0B4BE4D0D8353F75B984503126">
    <w:name w:val="C0A284F0B4BE4D0D8353F75B984503126"/>
    <w:rsid w:val="00B10439"/>
    <w:pPr>
      <w:spacing w:after="0" w:line="240" w:lineRule="auto"/>
    </w:pPr>
    <w:rPr>
      <w:rFonts w:eastAsiaTheme="minorHAnsi"/>
    </w:rPr>
  </w:style>
  <w:style w:type="paragraph" w:customStyle="1" w:styleId="271065AD8511448197E5EEB3DB3E504A6">
    <w:name w:val="271065AD8511448197E5EEB3DB3E504A6"/>
    <w:rsid w:val="00B10439"/>
    <w:pPr>
      <w:spacing w:after="0" w:line="240" w:lineRule="auto"/>
    </w:pPr>
    <w:rPr>
      <w:rFonts w:eastAsiaTheme="minorHAnsi"/>
    </w:rPr>
  </w:style>
  <w:style w:type="paragraph" w:customStyle="1" w:styleId="57798424A1F5475EB96AAB0E662E75136">
    <w:name w:val="57798424A1F5475EB96AAB0E662E75136"/>
    <w:rsid w:val="00B10439"/>
    <w:pPr>
      <w:spacing w:after="0" w:line="240" w:lineRule="auto"/>
    </w:pPr>
    <w:rPr>
      <w:rFonts w:eastAsiaTheme="minorHAnsi"/>
    </w:rPr>
  </w:style>
  <w:style w:type="paragraph" w:customStyle="1" w:styleId="764162C3FA334494BD905C98C444B1556">
    <w:name w:val="764162C3FA334494BD905C98C444B1556"/>
    <w:rsid w:val="00B10439"/>
    <w:pPr>
      <w:spacing w:after="0" w:line="240" w:lineRule="auto"/>
    </w:pPr>
    <w:rPr>
      <w:rFonts w:eastAsiaTheme="minorHAnsi"/>
    </w:rPr>
  </w:style>
  <w:style w:type="paragraph" w:customStyle="1" w:styleId="E76ACE1F238041BE81FAEABF0D5C5C196">
    <w:name w:val="E76ACE1F238041BE81FAEABF0D5C5C196"/>
    <w:rsid w:val="00B10439"/>
    <w:pPr>
      <w:spacing w:after="0" w:line="240" w:lineRule="auto"/>
    </w:pPr>
    <w:rPr>
      <w:rFonts w:eastAsiaTheme="minorHAnsi"/>
    </w:rPr>
  </w:style>
  <w:style w:type="paragraph" w:customStyle="1" w:styleId="C64C00E97AE34B3C808F1D0D9ED040D76">
    <w:name w:val="C64C00E97AE34B3C808F1D0D9ED040D76"/>
    <w:rsid w:val="00B10439"/>
    <w:pPr>
      <w:spacing w:after="0" w:line="240" w:lineRule="auto"/>
    </w:pPr>
    <w:rPr>
      <w:rFonts w:eastAsiaTheme="minorHAnsi"/>
    </w:rPr>
  </w:style>
  <w:style w:type="paragraph" w:customStyle="1" w:styleId="2FA9F4FD62E949CCABC4F5B7AAF026946">
    <w:name w:val="2FA9F4FD62E949CCABC4F5B7AAF026946"/>
    <w:rsid w:val="00B10439"/>
    <w:pPr>
      <w:spacing w:after="0" w:line="240" w:lineRule="auto"/>
    </w:pPr>
    <w:rPr>
      <w:rFonts w:eastAsiaTheme="minorHAnsi"/>
    </w:rPr>
  </w:style>
  <w:style w:type="paragraph" w:customStyle="1" w:styleId="18153641F75F4017A8EAFF01188A94BD6">
    <w:name w:val="18153641F75F4017A8EAFF01188A94BD6"/>
    <w:rsid w:val="00B10439"/>
    <w:pPr>
      <w:spacing w:after="0" w:line="240" w:lineRule="auto"/>
    </w:pPr>
    <w:rPr>
      <w:rFonts w:eastAsiaTheme="minorHAnsi"/>
    </w:rPr>
  </w:style>
  <w:style w:type="paragraph" w:customStyle="1" w:styleId="E5046A857614482BA785F1AFF9083B156">
    <w:name w:val="E5046A857614482BA785F1AFF9083B156"/>
    <w:rsid w:val="00B10439"/>
    <w:rPr>
      <w:rFonts w:eastAsiaTheme="minorHAnsi"/>
    </w:rPr>
  </w:style>
  <w:style w:type="paragraph" w:customStyle="1" w:styleId="0B902BA2E4DB4C5D9E5D90E6D9A8CA586">
    <w:name w:val="0B902BA2E4DB4C5D9E5D90E6D9A8CA586"/>
    <w:rsid w:val="00B10439"/>
    <w:rPr>
      <w:rFonts w:eastAsiaTheme="minorHAnsi"/>
    </w:rPr>
  </w:style>
  <w:style w:type="paragraph" w:customStyle="1" w:styleId="78928B4FE8FA4273A04024D0351D07D66">
    <w:name w:val="78928B4FE8FA4273A04024D0351D07D66"/>
    <w:rsid w:val="00B10439"/>
    <w:pPr>
      <w:spacing w:after="0" w:line="240" w:lineRule="auto"/>
    </w:pPr>
    <w:rPr>
      <w:rFonts w:eastAsiaTheme="minorHAnsi"/>
    </w:rPr>
  </w:style>
  <w:style w:type="paragraph" w:customStyle="1" w:styleId="3BAC3FC820BB42E4AA02D1404DEC80C86">
    <w:name w:val="3BAC3FC820BB42E4AA02D1404DEC80C86"/>
    <w:rsid w:val="00B10439"/>
    <w:pPr>
      <w:spacing w:after="0" w:line="240" w:lineRule="auto"/>
    </w:pPr>
    <w:rPr>
      <w:rFonts w:eastAsiaTheme="minorHAnsi"/>
    </w:rPr>
  </w:style>
  <w:style w:type="paragraph" w:customStyle="1" w:styleId="C7598B88CA05456CBC6CDD0AC3B1CF336">
    <w:name w:val="C7598B88CA05456CBC6CDD0AC3B1CF336"/>
    <w:rsid w:val="00B10439"/>
    <w:pPr>
      <w:spacing w:after="0" w:line="240" w:lineRule="auto"/>
    </w:pPr>
    <w:rPr>
      <w:rFonts w:eastAsiaTheme="minorHAnsi"/>
    </w:rPr>
  </w:style>
  <w:style w:type="paragraph" w:customStyle="1" w:styleId="B2F13FE77A134D26A1E9149A9EA2FB766">
    <w:name w:val="B2F13FE77A134D26A1E9149A9EA2FB766"/>
    <w:rsid w:val="00B10439"/>
    <w:pPr>
      <w:spacing w:after="0" w:line="240" w:lineRule="auto"/>
    </w:pPr>
    <w:rPr>
      <w:rFonts w:eastAsiaTheme="minorHAnsi"/>
    </w:rPr>
  </w:style>
  <w:style w:type="paragraph" w:customStyle="1" w:styleId="A03101E56D5140CDB6D363742BE2DB626">
    <w:name w:val="A03101E56D5140CDB6D363742BE2DB626"/>
    <w:rsid w:val="00B10439"/>
    <w:pPr>
      <w:spacing w:after="0" w:line="240" w:lineRule="auto"/>
    </w:pPr>
    <w:rPr>
      <w:rFonts w:eastAsiaTheme="minorHAnsi"/>
    </w:rPr>
  </w:style>
  <w:style w:type="paragraph" w:customStyle="1" w:styleId="F522258058A148239D1D3D800F7BD1A66">
    <w:name w:val="F522258058A148239D1D3D800F7BD1A66"/>
    <w:rsid w:val="00B10439"/>
    <w:pPr>
      <w:spacing w:after="0" w:line="240" w:lineRule="auto"/>
    </w:pPr>
    <w:rPr>
      <w:rFonts w:eastAsiaTheme="minorHAnsi"/>
    </w:rPr>
  </w:style>
  <w:style w:type="paragraph" w:customStyle="1" w:styleId="DF74799B0EF6458E964CA1E16871318F6">
    <w:name w:val="DF74799B0EF6458E964CA1E16871318F6"/>
    <w:rsid w:val="00B10439"/>
    <w:pPr>
      <w:spacing w:after="0" w:line="240" w:lineRule="auto"/>
    </w:pPr>
    <w:rPr>
      <w:rFonts w:eastAsiaTheme="minorHAnsi"/>
    </w:rPr>
  </w:style>
  <w:style w:type="paragraph" w:customStyle="1" w:styleId="B5ECDA34AEB0419193C028DE2D4364E16">
    <w:name w:val="B5ECDA34AEB0419193C028DE2D4364E16"/>
    <w:rsid w:val="00B10439"/>
    <w:pPr>
      <w:spacing w:after="0" w:line="240" w:lineRule="auto"/>
    </w:pPr>
    <w:rPr>
      <w:rFonts w:eastAsiaTheme="minorHAnsi"/>
    </w:rPr>
  </w:style>
  <w:style w:type="paragraph" w:customStyle="1" w:styleId="7533581ED4084943B7219F9694A7A3A87">
    <w:name w:val="7533581ED4084943B7219F9694A7A3A87"/>
    <w:rsid w:val="00B10439"/>
    <w:pPr>
      <w:spacing w:after="0" w:line="240" w:lineRule="auto"/>
    </w:pPr>
    <w:rPr>
      <w:rFonts w:eastAsiaTheme="minorHAnsi"/>
    </w:rPr>
  </w:style>
  <w:style w:type="paragraph" w:customStyle="1" w:styleId="9B7D2BE2249743C488764990496B367C6">
    <w:name w:val="9B7D2BE2249743C488764990496B367C6"/>
    <w:rsid w:val="00B10439"/>
    <w:pPr>
      <w:spacing w:after="0" w:line="240" w:lineRule="auto"/>
    </w:pPr>
    <w:rPr>
      <w:rFonts w:eastAsiaTheme="minorHAnsi"/>
    </w:rPr>
  </w:style>
  <w:style w:type="paragraph" w:customStyle="1" w:styleId="F694B9E6B7574DAD88167C5D54F6D45A6">
    <w:name w:val="F694B9E6B7574DAD88167C5D54F6D45A6"/>
    <w:rsid w:val="00B10439"/>
    <w:pPr>
      <w:spacing w:after="0" w:line="240" w:lineRule="auto"/>
    </w:pPr>
    <w:rPr>
      <w:rFonts w:eastAsiaTheme="minorHAnsi"/>
    </w:rPr>
  </w:style>
  <w:style w:type="paragraph" w:customStyle="1" w:styleId="88E6CAC11ACC48B488DCFB6077F43A136">
    <w:name w:val="88E6CAC11ACC48B488DCFB6077F43A136"/>
    <w:rsid w:val="00B10439"/>
    <w:pPr>
      <w:spacing w:after="0" w:line="240" w:lineRule="auto"/>
    </w:pPr>
    <w:rPr>
      <w:rFonts w:eastAsiaTheme="minorHAnsi"/>
    </w:rPr>
  </w:style>
  <w:style w:type="paragraph" w:customStyle="1" w:styleId="9B25C492DE2F489290BAF4C4B6F0613A6">
    <w:name w:val="9B25C492DE2F489290BAF4C4B6F0613A6"/>
    <w:rsid w:val="00B10439"/>
    <w:pPr>
      <w:spacing w:after="0" w:line="240" w:lineRule="auto"/>
    </w:pPr>
    <w:rPr>
      <w:rFonts w:eastAsiaTheme="minorHAnsi"/>
    </w:rPr>
  </w:style>
  <w:style w:type="paragraph" w:customStyle="1" w:styleId="90C7172F49B94ADF9013CE5EA7229BF3">
    <w:name w:val="90C7172F49B94ADF9013CE5EA7229BF3"/>
    <w:rsid w:val="00B10439"/>
    <w:pPr>
      <w:spacing w:after="0" w:line="240" w:lineRule="auto"/>
    </w:pPr>
    <w:rPr>
      <w:rFonts w:eastAsiaTheme="minorHAnsi"/>
    </w:rPr>
  </w:style>
  <w:style w:type="paragraph" w:customStyle="1" w:styleId="B7B26642BF0A4D1099519F83010ED918">
    <w:name w:val="B7B26642BF0A4D1099519F83010ED918"/>
    <w:rsid w:val="00B10439"/>
    <w:rPr>
      <w:rFonts w:eastAsiaTheme="minorHAnsi"/>
    </w:rPr>
  </w:style>
  <w:style w:type="paragraph" w:customStyle="1" w:styleId="B8BFFB8400904D6EB448EE73963077176">
    <w:name w:val="B8BFFB8400904D6EB448EE73963077176"/>
    <w:rsid w:val="00B10439"/>
    <w:pPr>
      <w:spacing w:after="0" w:line="240" w:lineRule="auto"/>
    </w:pPr>
    <w:rPr>
      <w:rFonts w:eastAsiaTheme="minorHAnsi"/>
    </w:rPr>
  </w:style>
  <w:style w:type="paragraph" w:customStyle="1" w:styleId="B4CD58E38B2D4F62A0075F6B1DB418F36">
    <w:name w:val="B4CD58E38B2D4F62A0075F6B1DB418F36"/>
    <w:rsid w:val="00B10439"/>
    <w:pPr>
      <w:spacing w:after="0" w:line="240" w:lineRule="auto"/>
    </w:pPr>
    <w:rPr>
      <w:rFonts w:eastAsiaTheme="minorHAnsi"/>
    </w:rPr>
  </w:style>
  <w:style w:type="paragraph" w:customStyle="1" w:styleId="80E014FE4D394095AF3E9FE22070C0506">
    <w:name w:val="80E014FE4D394095AF3E9FE22070C0506"/>
    <w:rsid w:val="00B10439"/>
    <w:pPr>
      <w:spacing w:after="0" w:line="240" w:lineRule="auto"/>
    </w:pPr>
    <w:rPr>
      <w:rFonts w:eastAsiaTheme="minorHAnsi"/>
    </w:rPr>
  </w:style>
  <w:style w:type="paragraph" w:customStyle="1" w:styleId="5B509DDB2C7541B3B29D95A4E56E59BF6">
    <w:name w:val="5B509DDB2C7541B3B29D95A4E56E59BF6"/>
    <w:rsid w:val="00B10439"/>
    <w:pPr>
      <w:tabs>
        <w:tab w:val="center" w:pos="4680"/>
        <w:tab w:val="right" w:pos="9360"/>
      </w:tabs>
      <w:spacing w:after="0" w:line="240" w:lineRule="auto"/>
    </w:pPr>
    <w:rPr>
      <w:rFonts w:eastAsiaTheme="minorHAnsi"/>
    </w:rPr>
  </w:style>
  <w:style w:type="paragraph" w:customStyle="1" w:styleId="A8AB289B7BF3489F946811CF85C07926">
    <w:name w:val="A8AB289B7BF3489F946811CF85C07926"/>
    <w:rsid w:val="00035C88"/>
  </w:style>
  <w:style w:type="paragraph" w:customStyle="1" w:styleId="93C3A003EDAC4CC7A29B90CD1BA97220">
    <w:name w:val="93C3A003EDAC4CC7A29B90CD1BA97220"/>
    <w:rsid w:val="00035C88"/>
  </w:style>
  <w:style w:type="paragraph" w:customStyle="1" w:styleId="110289DB089F473AA05D2E0A25D8FEE2">
    <w:name w:val="110289DB089F473AA05D2E0A25D8FEE2"/>
    <w:rsid w:val="00035C88"/>
  </w:style>
  <w:style w:type="paragraph" w:customStyle="1" w:styleId="87E66A4B04DD41F88BF456DDFE4BD0EC">
    <w:name w:val="87E66A4B04DD41F88BF456DDFE4BD0EC"/>
    <w:rsid w:val="00035C88"/>
  </w:style>
  <w:style w:type="paragraph" w:customStyle="1" w:styleId="78F3A6391EB6478F93DE29173DBAE352">
    <w:name w:val="78F3A6391EB6478F93DE29173DBAE352"/>
    <w:rsid w:val="00035C88"/>
  </w:style>
  <w:style w:type="paragraph" w:customStyle="1" w:styleId="39089D42D987482D9985DA5696446D81">
    <w:name w:val="39089D42D987482D9985DA5696446D81"/>
    <w:rsid w:val="00B607D6"/>
  </w:style>
  <w:style w:type="paragraph" w:customStyle="1" w:styleId="A7E054361AF9493E85FA50951EDE911F">
    <w:name w:val="A7E054361AF9493E85FA50951EDE911F"/>
    <w:rsid w:val="00B607D6"/>
  </w:style>
  <w:style w:type="paragraph" w:customStyle="1" w:styleId="A185DFB9DADA455E8818E83E9E5FF4A2">
    <w:name w:val="A185DFB9DADA455E8818E83E9E5FF4A2"/>
    <w:rsid w:val="00B607D6"/>
  </w:style>
  <w:style w:type="paragraph" w:customStyle="1" w:styleId="0E90C28425A74CEF99F12B89E1FE4760">
    <w:name w:val="0E90C28425A74CEF99F12B89E1FE4760"/>
    <w:rsid w:val="00B607D6"/>
  </w:style>
  <w:style w:type="paragraph" w:customStyle="1" w:styleId="7AEED5E3059F42E2896C95255AD4A754">
    <w:name w:val="7AEED5E3059F42E2896C95255AD4A754"/>
    <w:rsid w:val="00B607D6"/>
  </w:style>
  <w:style w:type="paragraph" w:customStyle="1" w:styleId="BE27408E0BD54476BDE46A3BA89BA4EE">
    <w:name w:val="BE27408E0BD54476BDE46A3BA89BA4EE"/>
    <w:rsid w:val="00B607D6"/>
  </w:style>
  <w:style w:type="paragraph" w:customStyle="1" w:styleId="F440D80304C74EF7B6C9B21F227A65FB">
    <w:name w:val="F440D80304C74EF7B6C9B21F227A65FB"/>
    <w:rsid w:val="00B607D6"/>
  </w:style>
  <w:style w:type="paragraph" w:customStyle="1" w:styleId="6473796BF5051F43B2D8C8D228B216C5">
    <w:name w:val="6473796BF5051F43B2D8C8D228B216C5"/>
    <w:rsid w:val="009347CD"/>
    <w:pPr>
      <w:spacing w:after="0" w:line="240" w:lineRule="auto"/>
    </w:pPr>
    <w:rPr>
      <w:sz w:val="24"/>
      <w:szCs w:val="24"/>
    </w:rPr>
  </w:style>
  <w:style w:type="paragraph" w:customStyle="1" w:styleId="6935DDA2DC1FCA42B85CEF6C75050266">
    <w:name w:val="6935DDA2DC1FCA42B85CEF6C75050266"/>
    <w:rsid w:val="009347CD"/>
    <w:pPr>
      <w:spacing w:after="0" w:line="240" w:lineRule="auto"/>
    </w:pPr>
    <w:rPr>
      <w:sz w:val="24"/>
      <w:szCs w:val="24"/>
    </w:rPr>
  </w:style>
  <w:style w:type="paragraph" w:customStyle="1" w:styleId="2FA687CCC6267E46A8BA87E3DA0452D9">
    <w:name w:val="2FA687CCC6267E46A8BA87E3DA0452D9"/>
    <w:rsid w:val="009347CD"/>
    <w:pPr>
      <w:spacing w:after="0" w:line="240" w:lineRule="auto"/>
    </w:pPr>
    <w:rPr>
      <w:sz w:val="24"/>
      <w:szCs w:val="24"/>
    </w:rPr>
  </w:style>
  <w:style w:type="paragraph" w:customStyle="1" w:styleId="63290A6CF19FD9448BF0BD719C16BFB0">
    <w:name w:val="63290A6CF19FD9448BF0BD719C16BFB0"/>
    <w:rsid w:val="009347CD"/>
    <w:pPr>
      <w:spacing w:after="0" w:line="240" w:lineRule="auto"/>
    </w:pPr>
    <w:rPr>
      <w:sz w:val="24"/>
      <w:szCs w:val="24"/>
    </w:rPr>
  </w:style>
  <w:style w:type="paragraph" w:customStyle="1" w:styleId="CF0E3206A13E79438DCAB70E6C4C1C8E">
    <w:name w:val="CF0E3206A13E79438DCAB70E6C4C1C8E"/>
    <w:rsid w:val="009347CD"/>
    <w:pPr>
      <w:spacing w:after="0" w:line="240" w:lineRule="auto"/>
    </w:pPr>
    <w:rPr>
      <w:sz w:val="24"/>
      <w:szCs w:val="24"/>
    </w:rPr>
  </w:style>
  <w:style w:type="paragraph" w:customStyle="1" w:styleId="608206A7F8D323479C8B37A50E4F0BCD">
    <w:name w:val="608206A7F8D323479C8B37A50E4F0BCD"/>
    <w:rsid w:val="009347CD"/>
    <w:pPr>
      <w:spacing w:after="0" w:line="240" w:lineRule="auto"/>
    </w:pPr>
    <w:rPr>
      <w:sz w:val="24"/>
      <w:szCs w:val="24"/>
    </w:rPr>
  </w:style>
  <w:style w:type="paragraph" w:customStyle="1" w:styleId="865B03B512E50B49A5CC8F7CCF3F1DBA">
    <w:name w:val="865B03B512E50B49A5CC8F7CCF3F1DBA"/>
    <w:rsid w:val="009347C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2412FC-CA2F-4380-A47E-120BDA82E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3</Pages>
  <Words>7976</Words>
  <Characters>4546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Chapter P&amp;P Template</vt:lpstr>
    </vt:vector>
  </TitlesOfParts>
  <Company/>
  <LinksUpToDate>false</LinksUpToDate>
  <CharactersWithSpaces>5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P&amp;P Template</dc:title>
  <dc:subject/>
  <dc:creator>Mark Goodman</dc:creator>
  <cp:keywords/>
  <dc:description/>
  <cp:lastModifiedBy>Kate Laurant</cp:lastModifiedBy>
  <cp:revision>6</cp:revision>
  <dcterms:created xsi:type="dcterms:W3CDTF">2020-08-24T20:58:00Z</dcterms:created>
  <dcterms:modified xsi:type="dcterms:W3CDTF">2020-08-2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RL">
    <vt:lpwstr>Website</vt:lpwstr>
  </property>
</Properties>
</file>